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701935366"/>
        <w:docPartObj>
          <w:docPartGallery w:val="Cover Pages"/>
          <w:docPartUnique/>
        </w:docPartObj>
      </w:sdtPr>
      <w:sdtEndPr>
        <w:rPr>
          <w:rFonts w:ascii="TeamViewer15" w:hAnsi="TeamViewer15"/>
          <w:b/>
          <w:bCs/>
          <w:color w:val="2F5496" w:themeColor="accent1" w:themeShade="BF"/>
          <w:sz w:val="36"/>
          <w:szCs w:val="36"/>
          <w:u w:val="single"/>
        </w:rPr>
      </w:sdtEndPr>
      <w:sdtContent>
        <w:p w14:paraId="61AFE084" w14:textId="7324EFED" w:rsidR="00224BC8" w:rsidRDefault="00224BC8">
          <w:pPr>
            <w:pStyle w:val="NoSpacing"/>
            <w:spacing w:before="1540" w:after="240"/>
            <w:jc w:val="center"/>
            <w:rPr>
              <w:color w:val="4472C4" w:themeColor="accent1"/>
            </w:rPr>
          </w:pPr>
          <w:r>
            <w:rPr>
              <w:noProof/>
              <w:color w:val="4472C4" w:themeColor="accent1"/>
            </w:rPr>
            <w:drawing>
              <wp:inline distT="0" distB="0" distL="0" distR="0" wp14:anchorId="374ECAE9" wp14:editId="64CB0EBB">
                <wp:extent cx="1417320" cy="750898"/>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A8E08B4AD0314E7A8993A026C842A9E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3451EB7" w14:textId="6546BBE4" w:rsidR="00224BC8" w:rsidRDefault="00224BC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SAS For DATA SCIENCE</w:t>
              </w:r>
            </w:p>
          </w:sdtContent>
        </w:sdt>
        <w:p w14:paraId="7DB8287F" w14:textId="40EC7314" w:rsidR="00224BC8" w:rsidRDefault="00224BC8" w:rsidP="00224BC8">
          <w:pPr>
            <w:pStyle w:val="NoSpacing"/>
            <w:rPr>
              <w:color w:val="4472C4" w:themeColor="accent1"/>
              <w:sz w:val="28"/>
              <w:szCs w:val="28"/>
            </w:rPr>
          </w:pPr>
        </w:p>
        <w:p w14:paraId="1CF67E0F" w14:textId="29C52CDC" w:rsidR="00224BC8" w:rsidRDefault="00224BC8">
          <w:pPr>
            <w:pStyle w:val="NoSpacing"/>
            <w:spacing w:before="480"/>
            <w:jc w:val="center"/>
            <w:rPr>
              <w:color w:val="4472C4" w:themeColor="accent1"/>
            </w:rPr>
          </w:pPr>
          <w:r>
            <w:rPr>
              <w:noProof/>
              <w:color w:val="4472C4" w:themeColor="accent1"/>
            </w:rPr>
            <w:drawing>
              <wp:inline distT="0" distB="0" distL="0" distR="0" wp14:anchorId="76EA8BBE" wp14:editId="0C56CCDE">
                <wp:extent cx="758952" cy="478932"/>
                <wp:effectExtent l="0" t="0" r="317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631AF91" w14:textId="5EB32864" w:rsidR="00224BC8" w:rsidRDefault="00224BC8">
          <w:pPr>
            <w:rPr>
              <w:rFonts w:ascii="TeamViewer15" w:hAnsi="TeamViewer15"/>
              <w:b/>
              <w:bCs/>
              <w:color w:val="2F5496" w:themeColor="accent1" w:themeShade="BF"/>
              <w:sz w:val="36"/>
              <w:szCs w:val="36"/>
              <w:u w:val="single"/>
              <w:lang w:val="en-US"/>
            </w:rPr>
          </w:pPr>
          <w:r>
            <w:rPr>
              <w:rFonts w:ascii="TeamViewer15" w:hAnsi="TeamViewer15"/>
              <w:b/>
              <w:bCs/>
              <w:color w:val="2F5496" w:themeColor="accent1" w:themeShade="BF"/>
              <w:sz w:val="36"/>
              <w:szCs w:val="36"/>
              <w:u w:val="single"/>
              <w:lang w:val="en-US"/>
            </w:rPr>
            <w:br w:type="page"/>
          </w:r>
        </w:p>
      </w:sdtContent>
    </w:sdt>
    <w:p w14:paraId="6D9180E3" w14:textId="034A587F" w:rsidR="00DC0EC8" w:rsidRDefault="0023599B" w:rsidP="00EF68D7">
      <w:pPr>
        <w:jc w:val="center"/>
        <w:rPr>
          <w:rFonts w:ascii="TeamViewer15" w:hAnsi="TeamViewer15"/>
          <w:b/>
          <w:bCs/>
          <w:color w:val="2F5496" w:themeColor="accent1" w:themeShade="BF"/>
          <w:sz w:val="36"/>
          <w:szCs w:val="36"/>
          <w:u w:val="single"/>
          <w:lang w:val="en-US"/>
        </w:rPr>
      </w:pPr>
      <w:r w:rsidRPr="00667507">
        <w:rPr>
          <w:rFonts w:ascii="TeamViewer15" w:hAnsi="TeamViewer15"/>
          <w:b/>
          <w:bCs/>
          <w:color w:val="2F5496" w:themeColor="accent1" w:themeShade="BF"/>
          <w:sz w:val="36"/>
          <w:szCs w:val="36"/>
          <w:u w:val="single"/>
          <w:lang w:val="en-US"/>
        </w:rPr>
        <w:lastRenderedPageBreak/>
        <w:t xml:space="preserve">SAS </w:t>
      </w:r>
      <w:r w:rsidR="00B37A7E" w:rsidRPr="00667507">
        <w:rPr>
          <w:rFonts w:ascii="TeamViewer15" w:hAnsi="TeamViewer15"/>
          <w:b/>
          <w:bCs/>
          <w:color w:val="2F5496" w:themeColor="accent1" w:themeShade="BF"/>
          <w:sz w:val="36"/>
          <w:szCs w:val="36"/>
          <w:u w:val="single"/>
          <w:lang w:val="en-US"/>
        </w:rPr>
        <w:t>F</w:t>
      </w:r>
      <w:r w:rsidRPr="00667507">
        <w:rPr>
          <w:rFonts w:ascii="TeamViewer15" w:hAnsi="TeamViewer15"/>
          <w:b/>
          <w:bCs/>
          <w:color w:val="2F5496" w:themeColor="accent1" w:themeShade="BF"/>
          <w:sz w:val="36"/>
          <w:szCs w:val="36"/>
          <w:u w:val="single"/>
          <w:lang w:val="en-US"/>
        </w:rPr>
        <w:t>or Data Science</w:t>
      </w:r>
    </w:p>
    <w:p w14:paraId="742D2112" w14:textId="77777777" w:rsidR="00EF68D7" w:rsidRDefault="00EF68D7" w:rsidP="00EF68D7">
      <w:pPr>
        <w:jc w:val="center"/>
        <w:rPr>
          <w:rFonts w:ascii="TeamViewer15" w:hAnsi="TeamViewer15"/>
          <w:color w:val="2F5496" w:themeColor="accent1" w:themeShade="BF"/>
          <w:sz w:val="34"/>
          <w:szCs w:val="34"/>
          <w:u w:val="single"/>
          <w:lang w:val="en-US"/>
        </w:rPr>
      </w:pPr>
    </w:p>
    <w:p w14:paraId="78CF1013" w14:textId="185F3488" w:rsidR="00DE5106" w:rsidRDefault="00DE5106" w:rsidP="0089334A">
      <w:pPr>
        <w:spacing w:after="0"/>
        <w:rPr>
          <w:rFonts w:ascii="TeamViewer15" w:hAnsi="TeamViewer15"/>
          <w:color w:val="2F5496" w:themeColor="accent1" w:themeShade="BF"/>
          <w:sz w:val="28"/>
          <w:szCs w:val="28"/>
          <w:lang w:val="en-US"/>
        </w:rPr>
      </w:pPr>
      <w:r w:rsidRPr="007B2974">
        <w:rPr>
          <w:rFonts w:ascii="TeamViewer15" w:hAnsi="TeamViewer15"/>
          <w:color w:val="2F5496" w:themeColor="accent1" w:themeShade="BF"/>
          <w:sz w:val="28"/>
          <w:szCs w:val="28"/>
          <w:lang w:val="en-US"/>
        </w:rPr>
        <w:t>Introduction</w:t>
      </w:r>
      <w:r w:rsidR="00DF542A">
        <w:rPr>
          <w:rFonts w:ascii="TeamViewer15" w:hAnsi="TeamViewer15"/>
          <w:color w:val="2F5496" w:themeColor="accent1" w:themeShade="BF"/>
          <w:sz w:val="28"/>
          <w:szCs w:val="28"/>
          <w:lang w:val="en-US"/>
        </w:rPr>
        <w:t xml:space="preserve"> </w:t>
      </w:r>
    </w:p>
    <w:p w14:paraId="176EFC55" w14:textId="4F78C840" w:rsidR="00DF542A" w:rsidRPr="007B2974" w:rsidRDefault="00DF542A" w:rsidP="0089334A">
      <w:pPr>
        <w:spacing w:after="0"/>
        <w:rPr>
          <w:rFonts w:ascii="TeamViewer15" w:hAnsi="TeamViewer15"/>
          <w:color w:val="2F5496" w:themeColor="accent1" w:themeShade="BF"/>
          <w:sz w:val="28"/>
          <w:szCs w:val="28"/>
          <w:lang w:val="en-US"/>
        </w:rPr>
      </w:pPr>
    </w:p>
    <w:p w14:paraId="26CB9D0C" w14:textId="2E1D1A74" w:rsidR="003A72FC" w:rsidRDefault="007F1BA2" w:rsidP="0089334A">
      <w:pPr>
        <w:spacing w:after="0" w:line="360" w:lineRule="auto"/>
        <w:jc w:val="both"/>
        <w:rPr>
          <w:rFonts w:ascii="TeamViewer15" w:hAnsi="TeamViewer15"/>
          <w:lang w:val="en-US"/>
        </w:rPr>
      </w:pPr>
      <w:r w:rsidRPr="007F1BA2">
        <w:rPr>
          <w:rFonts w:ascii="TeamViewer15" w:hAnsi="TeamViewer15"/>
          <w:lang w:val="en-US"/>
        </w:rPr>
        <w:t>SAS</w:t>
      </w:r>
      <w:r>
        <w:rPr>
          <w:rFonts w:ascii="TeamViewer15" w:hAnsi="TeamViewer15"/>
          <w:lang w:val="en-US"/>
        </w:rPr>
        <w:t xml:space="preserve"> is a </w:t>
      </w:r>
      <w:r w:rsidR="00A2144B" w:rsidRPr="00A2144B">
        <w:rPr>
          <w:rFonts w:ascii="TeamViewer15" w:hAnsi="TeamViewer15"/>
          <w:lang w:val="en-US"/>
        </w:rPr>
        <w:t xml:space="preserve">programming </w:t>
      </w:r>
      <w:r>
        <w:rPr>
          <w:rFonts w:ascii="TeamViewer15" w:hAnsi="TeamViewer15"/>
          <w:lang w:val="en-US"/>
        </w:rPr>
        <w:t xml:space="preserve">language </w:t>
      </w:r>
      <w:r w:rsidR="00D31096">
        <w:rPr>
          <w:rFonts w:ascii="TeamViewer15" w:hAnsi="TeamViewer15"/>
          <w:lang w:val="en-US"/>
        </w:rPr>
        <w:t>that</w:t>
      </w:r>
      <w:r>
        <w:rPr>
          <w:rFonts w:ascii="TeamViewer15" w:hAnsi="TeamViewer15"/>
          <w:lang w:val="en-US"/>
        </w:rPr>
        <w:t xml:space="preserve"> was developed </w:t>
      </w:r>
      <w:r w:rsidR="00D31096">
        <w:rPr>
          <w:rFonts w:ascii="TeamViewer15" w:hAnsi="TeamViewer15"/>
          <w:lang w:val="en-US"/>
        </w:rPr>
        <w:t>o</w:t>
      </w:r>
      <w:r>
        <w:rPr>
          <w:rFonts w:ascii="TeamViewer15" w:hAnsi="TeamViewer15"/>
          <w:lang w:val="en-US"/>
        </w:rPr>
        <w:t>n</w:t>
      </w:r>
      <w:r w:rsidR="009D0BE5">
        <w:rPr>
          <w:rFonts w:ascii="TeamViewer15" w:hAnsi="TeamViewer15"/>
          <w:lang w:val="en-US"/>
        </w:rPr>
        <w:t xml:space="preserve"> the 1</w:t>
      </w:r>
      <w:r w:rsidR="009D0BE5" w:rsidRPr="009D0BE5">
        <w:rPr>
          <w:rFonts w:ascii="TeamViewer15" w:hAnsi="TeamViewer15"/>
          <w:vertAlign w:val="superscript"/>
          <w:lang w:val="en-US"/>
        </w:rPr>
        <w:t>st</w:t>
      </w:r>
      <w:r w:rsidR="009D0BE5">
        <w:rPr>
          <w:rFonts w:ascii="TeamViewer15" w:hAnsi="TeamViewer15"/>
          <w:lang w:val="en-US"/>
        </w:rPr>
        <w:t xml:space="preserve"> January</w:t>
      </w:r>
      <w:r>
        <w:rPr>
          <w:rFonts w:ascii="TeamViewer15" w:hAnsi="TeamViewer15"/>
          <w:lang w:val="en-US"/>
        </w:rPr>
        <w:t xml:space="preserve"> 1960</w:t>
      </w:r>
      <w:r w:rsidR="009D0BE5">
        <w:rPr>
          <w:rFonts w:ascii="Arial" w:hAnsi="Arial" w:cs="Arial"/>
          <w:lang w:val="en-US"/>
        </w:rPr>
        <w:t xml:space="preserve"> </w:t>
      </w:r>
      <w:r w:rsidR="00393800">
        <w:rPr>
          <w:rFonts w:ascii="TeamViewer15" w:hAnsi="TeamViewer15"/>
          <w:lang w:val="en-US"/>
        </w:rPr>
        <w:t xml:space="preserve">by the </w:t>
      </w:r>
      <w:r w:rsidR="00D31096">
        <w:rPr>
          <w:rFonts w:ascii="TeamViewer15" w:hAnsi="TeamViewer15"/>
          <w:lang w:val="en-US"/>
        </w:rPr>
        <w:t>I</w:t>
      </w:r>
      <w:r w:rsidR="00393800">
        <w:rPr>
          <w:rFonts w:ascii="TeamViewer15" w:hAnsi="TeamViewer15"/>
          <w:lang w:val="en-US"/>
        </w:rPr>
        <w:t xml:space="preserve">nstitute of SAS. </w:t>
      </w:r>
      <w:r w:rsidR="007807C9">
        <w:rPr>
          <w:rFonts w:ascii="TeamViewer15" w:hAnsi="TeamViewer15"/>
          <w:lang w:val="en-US"/>
        </w:rPr>
        <w:t>SAS full form (or stands)</w:t>
      </w:r>
      <w:r w:rsidR="003371EB">
        <w:rPr>
          <w:rFonts w:ascii="TeamViewer15" w:hAnsi="TeamViewer15"/>
          <w:lang w:val="en-US"/>
        </w:rPr>
        <w:t xml:space="preserve"> is</w:t>
      </w:r>
      <w:r w:rsidR="007807C9">
        <w:rPr>
          <w:rFonts w:ascii="TeamViewer15" w:hAnsi="TeamViewer15"/>
          <w:lang w:val="en-US"/>
        </w:rPr>
        <w:t xml:space="preserve"> </w:t>
      </w:r>
      <w:r w:rsidR="007807C9" w:rsidRPr="00A40460">
        <w:rPr>
          <w:rFonts w:ascii="TeamViewer15" w:hAnsi="TeamViewer15"/>
          <w:i/>
          <w:iCs/>
          <w:lang w:val="en-US"/>
        </w:rPr>
        <w:t>Statistical Analysis Software</w:t>
      </w:r>
      <w:r w:rsidR="007807C9">
        <w:rPr>
          <w:rFonts w:ascii="TeamViewer15" w:hAnsi="TeamViewer15"/>
          <w:lang w:val="en-US"/>
        </w:rPr>
        <w:t xml:space="preserve">. </w:t>
      </w:r>
      <w:r w:rsidR="009F1E8A">
        <w:rPr>
          <w:rFonts w:ascii="TeamViewer15" w:hAnsi="TeamViewer15"/>
          <w:lang w:val="en-US"/>
        </w:rPr>
        <w:t xml:space="preserve">It is used </w:t>
      </w:r>
      <w:r w:rsidR="009F1E8A" w:rsidRPr="009F1E8A">
        <w:rPr>
          <w:rFonts w:ascii="TeamViewer15" w:hAnsi="TeamViewer15"/>
          <w:lang w:val="en-US"/>
        </w:rPr>
        <w:t>for data management,</w:t>
      </w:r>
      <w:r w:rsidR="009B522B">
        <w:rPr>
          <w:rFonts w:ascii="TeamViewer15" w:hAnsi="TeamViewer15"/>
          <w:lang w:val="en-US"/>
        </w:rPr>
        <w:t xml:space="preserve"> business modeling</w:t>
      </w:r>
      <w:r w:rsidR="0078417B">
        <w:rPr>
          <w:rFonts w:ascii="TeamViewer15" w:hAnsi="TeamViewer15"/>
          <w:lang w:val="en-US"/>
        </w:rPr>
        <w:t xml:space="preserve">, </w:t>
      </w:r>
      <w:r w:rsidR="000F3F45">
        <w:rPr>
          <w:rFonts w:ascii="TeamViewer15" w:hAnsi="TeamViewer15"/>
          <w:lang w:val="en-US"/>
        </w:rPr>
        <w:t>d</w:t>
      </w:r>
      <w:r w:rsidR="000F3F45" w:rsidRPr="000F3F45">
        <w:rPr>
          <w:rFonts w:ascii="TeamViewer15" w:hAnsi="TeamViewer15"/>
          <w:lang w:val="en-US"/>
        </w:rPr>
        <w:t>ata updati</w:t>
      </w:r>
      <w:r w:rsidR="00A51DAE">
        <w:rPr>
          <w:rFonts w:ascii="TeamViewer15" w:hAnsi="TeamViewer15"/>
          <w:lang w:val="en-US"/>
        </w:rPr>
        <w:t>on</w:t>
      </w:r>
      <w:r w:rsidR="000F3F45" w:rsidRPr="000F3F45">
        <w:rPr>
          <w:rFonts w:ascii="TeamViewer15" w:hAnsi="TeamViewer15"/>
          <w:lang w:val="en-US"/>
        </w:rPr>
        <w:t xml:space="preserve"> and modification</w:t>
      </w:r>
      <w:r w:rsidR="000F3F45">
        <w:rPr>
          <w:rFonts w:ascii="TeamViewer15" w:hAnsi="TeamViewer15"/>
          <w:lang w:val="en-US"/>
        </w:rPr>
        <w:t xml:space="preserve">, </w:t>
      </w:r>
      <w:r w:rsidR="009052CE">
        <w:rPr>
          <w:rFonts w:ascii="TeamViewer15" w:hAnsi="TeamViewer15"/>
          <w:lang w:val="en-US"/>
        </w:rPr>
        <w:t xml:space="preserve">and </w:t>
      </w:r>
      <w:r w:rsidR="0078417B">
        <w:rPr>
          <w:rFonts w:ascii="TeamViewer15" w:hAnsi="TeamViewer15"/>
          <w:lang w:val="en-US"/>
        </w:rPr>
        <w:t>statistical analysis</w:t>
      </w:r>
      <w:r w:rsidR="001E6AC9">
        <w:rPr>
          <w:rFonts w:ascii="TeamViewer15" w:hAnsi="TeamViewer15"/>
          <w:lang w:val="en-US"/>
        </w:rPr>
        <w:t xml:space="preserve"> (</w:t>
      </w:r>
      <w:r w:rsidR="0078417B">
        <w:rPr>
          <w:rFonts w:ascii="TeamViewer15" w:hAnsi="TeamViewer15"/>
          <w:lang w:val="en-US"/>
        </w:rPr>
        <w:t>p</w:t>
      </w:r>
      <w:r w:rsidR="009F1E8A" w:rsidRPr="009F1E8A">
        <w:rPr>
          <w:rFonts w:ascii="TeamViewer15" w:hAnsi="TeamViewer15"/>
          <w:lang w:val="en-US"/>
        </w:rPr>
        <w:t>redictive</w:t>
      </w:r>
      <w:r w:rsidR="0078417B">
        <w:rPr>
          <w:rFonts w:ascii="TeamViewer15" w:hAnsi="TeamViewer15"/>
          <w:lang w:val="en-US"/>
        </w:rPr>
        <w:t>, d</w:t>
      </w:r>
      <w:r w:rsidR="009F1E8A" w:rsidRPr="009F1E8A">
        <w:rPr>
          <w:rFonts w:ascii="TeamViewer15" w:hAnsi="TeamViewer15"/>
          <w:lang w:val="en-US"/>
        </w:rPr>
        <w:t>escriptive</w:t>
      </w:r>
      <w:r w:rsidR="00D31096">
        <w:rPr>
          <w:rFonts w:ascii="TeamViewer15" w:hAnsi="TeamViewer15"/>
          <w:lang w:val="en-US"/>
        </w:rPr>
        <w:t>,</w:t>
      </w:r>
      <w:r w:rsidR="009F1E8A" w:rsidRPr="009F1E8A">
        <w:rPr>
          <w:rFonts w:ascii="TeamViewer15" w:hAnsi="TeamViewer15"/>
          <w:lang w:val="en-US"/>
        </w:rPr>
        <w:t xml:space="preserve"> and </w:t>
      </w:r>
      <w:r w:rsidR="0078417B">
        <w:rPr>
          <w:rFonts w:ascii="TeamViewer15" w:hAnsi="TeamViewer15"/>
          <w:lang w:val="en-US"/>
        </w:rPr>
        <w:t>p</w:t>
      </w:r>
      <w:r w:rsidR="009F1E8A" w:rsidRPr="009F1E8A">
        <w:rPr>
          <w:rFonts w:ascii="TeamViewer15" w:hAnsi="TeamViewer15"/>
          <w:lang w:val="en-US"/>
        </w:rPr>
        <w:t>rescriptive Analysis</w:t>
      </w:r>
      <w:r w:rsidR="001E6AC9">
        <w:rPr>
          <w:rFonts w:ascii="TeamViewer15" w:hAnsi="TeamViewer15"/>
          <w:lang w:val="en-US"/>
        </w:rPr>
        <w:t>)</w:t>
      </w:r>
      <w:r w:rsidR="0097249F">
        <w:rPr>
          <w:rFonts w:ascii="TeamViewer15" w:hAnsi="TeamViewer15"/>
          <w:lang w:val="en-US"/>
        </w:rPr>
        <w:t>,</w:t>
      </w:r>
      <w:r w:rsidR="009F1E8A" w:rsidRPr="009F1E8A">
        <w:rPr>
          <w:rFonts w:ascii="TeamViewer15" w:hAnsi="TeamViewer15"/>
          <w:lang w:val="en-US"/>
        </w:rPr>
        <w:t xml:space="preserve"> etc.</w:t>
      </w:r>
      <w:r w:rsidR="009F1E8A">
        <w:rPr>
          <w:rFonts w:ascii="TeamViewer15" w:hAnsi="TeamViewer15"/>
          <w:lang w:val="en-US"/>
        </w:rPr>
        <w:t xml:space="preserve"> </w:t>
      </w:r>
      <w:r w:rsidR="00A2144B">
        <w:rPr>
          <w:rFonts w:ascii="TeamViewer15" w:hAnsi="TeamViewer15"/>
          <w:lang w:val="en-US"/>
        </w:rPr>
        <w:t xml:space="preserve">With the help of this </w:t>
      </w:r>
      <w:r w:rsidR="00E50C68">
        <w:rPr>
          <w:rFonts w:ascii="TeamViewer15" w:hAnsi="TeamViewer15"/>
          <w:lang w:val="en-US"/>
        </w:rPr>
        <w:t xml:space="preserve">programming </w:t>
      </w:r>
      <w:r w:rsidR="00650F7D">
        <w:rPr>
          <w:rFonts w:ascii="TeamViewer15" w:hAnsi="TeamViewer15"/>
          <w:lang w:val="en-US"/>
        </w:rPr>
        <w:t>language,</w:t>
      </w:r>
      <w:r w:rsidR="00E50C68">
        <w:rPr>
          <w:rFonts w:ascii="TeamViewer15" w:hAnsi="TeamViewer15"/>
          <w:lang w:val="en-US"/>
        </w:rPr>
        <w:t xml:space="preserve"> </w:t>
      </w:r>
      <w:r w:rsidR="00A2144B">
        <w:rPr>
          <w:rFonts w:ascii="TeamViewer15" w:hAnsi="TeamViewer15"/>
          <w:lang w:val="en-US"/>
        </w:rPr>
        <w:t xml:space="preserve">you analyze </w:t>
      </w:r>
      <w:r w:rsidR="00E50C68">
        <w:rPr>
          <w:rFonts w:ascii="TeamViewer15" w:hAnsi="TeamViewer15"/>
          <w:lang w:val="en-US"/>
        </w:rPr>
        <w:t xml:space="preserve">the </w:t>
      </w:r>
      <w:r w:rsidR="00A2144B">
        <w:rPr>
          <w:rFonts w:ascii="TeamViewer15" w:hAnsi="TeamViewer15"/>
          <w:lang w:val="en-US"/>
        </w:rPr>
        <w:t xml:space="preserve">data and </w:t>
      </w:r>
      <w:r w:rsidR="0097249F">
        <w:rPr>
          <w:rFonts w:ascii="TeamViewer15" w:hAnsi="TeamViewer15"/>
          <w:lang w:val="en-US"/>
        </w:rPr>
        <w:t>m</w:t>
      </w:r>
      <w:r w:rsidR="00E50C68">
        <w:rPr>
          <w:rFonts w:ascii="TeamViewer15" w:hAnsi="TeamViewer15"/>
          <w:lang w:val="en-US"/>
        </w:rPr>
        <w:t>ake better decision</w:t>
      </w:r>
      <w:r w:rsidR="00D31096">
        <w:rPr>
          <w:rFonts w:ascii="TeamViewer15" w:hAnsi="TeamViewer15"/>
          <w:lang w:val="en-US"/>
        </w:rPr>
        <w:t>s</w:t>
      </w:r>
      <w:r w:rsidR="00E50C68">
        <w:rPr>
          <w:rFonts w:ascii="TeamViewer15" w:hAnsi="TeamViewer15"/>
          <w:lang w:val="en-US"/>
        </w:rPr>
        <w:t xml:space="preserve"> for </w:t>
      </w:r>
      <w:r w:rsidR="00E572FF">
        <w:rPr>
          <w:rFonts w:ascii="TeamViewer15" w:hAnsi="TeamViewer15"/>
          <w:lang w:val="en-US"/>
        </w:rPr>
        <w:t>forthcoming</w:t>
      </w:r>
      <w:r w:rsidR="00CF2ABE">
        <w:rPr>
          <w:rFonts w:ascii="TeamViewer15" w:hAnsi="TeamViewer15"/>
          <w:lang w:val="en-US"/>
        </w:rPr>
        <w:t xml:space="preserve">. </w:t>
      </w:r>
      <w:r w:rsidR="002958DB">
        <w:rPr>
          <w:rFonts w:ascii="TeamViewer15" w:hAnsi="TeamViewer15"/>
          <w:lang w:val="en-US"/>
        </w:rPr>
        <w:t>Technically</w:t>
      </w:r>
      <w:r w:rsidR="0085581E">
        <w:rPr>
          <w:rFonts w:ascii="TeamViewer15" w:hAnsi="TeamViewer15"/>
          <w:lang w:val="en-US"/>
        </w:rPr>
        <w:t xml:space="preserve"> speaking</w:t>
      </w:r>
      <w:r w:rsidR="00CF2ABE">
        <w:rPr>
          <w:rFonts w:ascii="TeamViewer15" w:hAnsi="TeamViewer15"/>
          <w:lang w:val="en-US"/>
        </w:rPr>
        <w:t>, it is generally used for data analytics</w:t>
      </w:r>
      <w:r w:rsidR="00B9514F">
        <w:rPr>
          <w:rFonts w:ascii="TeamViewer15" w:hAnsi="TeamViewer15"/>
          <w:lang w:val="en-US"/>
        </w:rPr>
        <w:t>.</w:t>
      </w:r>
    </w:p>
    <w:p w14:paraId="1938A2A0" w14:textId="6B86A521" w:rsidR="000F7735" w:rsidRDefault="008F46F4" w:rsidP="009F1E8A">
      <w:pPr>
        <w:spacing w:line="360" w:lineRule="auto"/>
        <w:jc w:val="both"/>
        <w:rPr>
          <w:rFonts w:ascii="TeamViewer15" w:hAnsi="TeamViewer15"/>
          <w:lang w:val="en-US"/>
        </w:rPr>
      </w:pPr>
      <w:r>
        <w:rPr>
          <w:rFonts w:ascii="TeamViewer15" w:hAnsi="TeamViewer15"/>
          <w:lang w:val="en-US"/>
        </w:rPr>
        <w:t xml:space="preserve">It can be read almost all the data files from </w:t>
      </w:r>
      <w:r w:rsidR="00CA3F75">
        <w:rPr>
          <w:rFonts w:ascii="TeamViewer15" w:hAnsi="TeamViewer15"/>
          <w:lang w:val="en-US"/>
        </w:rPr>
        <w:t>any source</w:t>
      </w:r>
      <w:r w:rsidR="00EA21D1">
        <w:rPr>
          <w:rFonts w:ascii="TeamViewer15" w:hAnsi="TeamViewer15"/>
          <w:lang w:val="en-US"/>
        </w:rPr>
        <w:t xml:space="preserve"> such some common sources </w:t>
      </w:r>
      <w:r w:rsidR="0046482D">
        <w:rPr>
          <w:rFonts w:ascii="TeamViewer15" w:hAnsi="TeamViewer15"/>
          <w:lang w:val="en-US"/>
        </w:rPr>
        <w:t xml:space="preserve">are raw data </w:t>
      </w:r>
      <w:r w:rsidR="00561993">
        <w:rPr>
          <w:rFonts w:ascii="TeamViewer15" w:hAnsi="TeamViewer15"/>
          <w:lang w:val="en-US"/>
        </w:rPr>
        <w:t>text files, MS Excel files (csv, xlsx</w:t>
      </w:r>
      <w:r w:rsidR="00BE0651">
        <w:rPr>
          <w:rFonts w:ascii="TeamViewer15" w:hAnsi="TeamViewer15"/>
          <w:lang w:val="en-US"/>
        </w:rPr>
        <w:t>, etc.)</w:t>
      </w:r>
      <w:r w:rsidR="00E2454C">
        <w:rPr>
          <w:rFonts w:ascii="TeamViewer15" w:hAnsi="TeamViewer15"/>
          <w:lang w:val="en-US"/>
        </w:rPr>
        <w:t xml:space="preserve">, </w:t>
      </w:r>
      <w:r w:rsidR="00254918">
        <w:rPr>
          <w:rFonts w:ascii="TeamViewer15" w:hAnsi="TeamViewer15"/>
          <w:lang w:val="en-US"/>
        </w:rPr>
        <w:t>relational database file</w:t>
      </w:r>
      <w:r w:rsidR="00A14E4B">
        <w:rPr>
          <w:rFonts w:ascii="TeamViewer15" w:hAnsi="TeamViewer15"/>
          <w:lang w:val="en-US"/>
        </w:rPr>
        <w:t>s</w:t>
      </w:r>
      <w:r w:rsidR="00254918">
        <w:rPr>
          <w:rFonts w:ascii="TeamViewer15" w:hAnsi="TeamViewer15"/>
          <w:lang w:val="en-US"/>
        </w:rPr>
        <w:t xml:space="preserve"> (Db2)</w:t>
      </w:r>
      <w:r w:rsidR="00C13D02">
        <w:rPr>
          <w:rFonts w:ascii="TeamViewer15" w:hAnsi="TeamViewer15"/>
          <w:lang w:val="en-US"/>
        </w:rPr>
        <w:t>,</w:t>
      </w:r>
      <w:r w:rsidR="007A0A84">
        <w:rPr>
          <w:rFonts w:ascii="TeamViewer15" w:hAnsi="TeamViewer15"/>
          <w:lang w:val="en-US"/>
        </w:rPr>
        <w:t xml:space="preserve"> </w:t>
      </w:r>
      <w:r w:rsidR="003B185A">
        <w:rPr>
          <w:rFonts w:ascii="TeamViewer15" w:hAnsi="TeamViewer15"/>
          <w:lang w:val="en-US"/>
        </w:rPr>
        <w:t xml:space="preserve">and </w:t>
      </w:r>
      <w:r w:rsidR="005B0929">
        <w:rPr>
          <w:rFonts w:ascii="TeamViewer15" w:hAnsi="TeamViewer15"/>
          <w:lang w:val="en-US"/>
        </w:rPr>
        <w:t>so on.</w:t>
      </w:r>
      <w:r w:rsidR="00662FAF">
        <w:rPr>
          <w:rFonts w:ascii="TeamViewer15" w:hAnsi="TeamViewer15"/>
          <w:lang w:val="en-US"/>
        </w:rPr>
        <w:t xml:space="preserve"> </w:t>
      </w:r>
      <w:r w:rsidR="00D545B6">
        <w:rPr>
          <w:rFonts w:ascii="TeamViewer15" w:hAnsi="TeamViewer15"/>
          <w:lang w:val="en-US"/>
        </w:rPr>
        <w:t>Apart f</w:t>
      </w:r>
      <w:r w:rsidR="00EC02AF">
        <w:rPr>
          <w:rFonts w:ascii="TeamViewer15" w:hAnsi="TeamViewer15"/>
          <w:lang w:val="en-US"/>
        </w:rPr>
        <w:t>ro</w:t>
      </w:r>
      <w:r w:rsidR="00D545B6">
        <w:rPr>
          <w:rFonts w:ascii="TeamViewer15" w:hAnsi="TeamViewer15"/>
          <w:lang w:val="en-US"/>
        </w:rPr>
        <w:t xml:space="preserve">m that, </w:t>
      </w:r>
      <w:r w:rsidR="00397948">
        <w:rPr>
          <w:rFonts w:ascii="TeamViewer15" w:hAnsi="TeamViewer15"/>
          <w:lang w:val="en-US"/>
        </w:rPr>
        <w:t>SAS is an independent platform for any operating</w:t>
      </w:r>
      <w:r w:rsidR="00B23045">
        <w:rPr>
          <w:rFonts w:ascii="TeamViewer15" w:hAnsi="TeamViewer15"/>
          <w:lang w:val="en-US"/>
        </w:rPr>
        <w:t xml:space="preserve"> </w:t>
      </w:r>
      <w:r w:rsidR="000B5223">
        <w:rPr>
          <w:rFonts w:ascii="TeamViewer15" w:hAnsi="TeamViewer15"/>
          <w:lang w:val="en-US"/>
        </w:rPr>
        <w:t xml:space="preserve">system </w:t>
      </w:r>
      <w:r w:rsidR="00BA6548">
        <w:rPr>
          <w:rFonts w:ascii="TeamViewer15" w:hAnsi="TeamViewer15"/>
          <w:lang w:val="en-US"/>
        </w:rPr>
        <w:t>such as Windows, Linux, Mac, Ubuntu, etc.</w:t>
      </w:r>
    </w:p>
    <w:p w14:paraId="0101F3A1" w14:textId="47705C03" w:rsidR="00A33B58" w:rsidRDefault="00A33B58" w:rsidP="009F1E8A">
      <w:pPr>
        <w:spacing w:line="360" w:lineRule="auto"/>
        <w:jc w:val="both"/>
        <w:rPr>
          <w:rFonts w:ascii="TeamViewer15" w:hAnsi="TeamViewer15"/>
          <w:lang w:val="en-US"/>
        </w:rPr>
      </w:pPr>
      <w:r w:rsidRPr="00A33B58">
        <w:rPr>
          <w:rFonts w:ascii="TeamViewer15" w:hAnsi="TeamViewer15"/>
          <w:noProof/>
          <w:lang w:val="en-US"/>
        </w:rPr>
        <w:drawing>
          <wp:inline distT="0" distB="0" distL="0" distR="0" wp14:anchorId="3C86B808" wp14:editId="53EEF293">
            <wp:extent cx="5731510" cy="2393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93950"/>
                    </a:xfrm>
                    <a:prstGeom prst="rect">
                      <a:avLst/>
                    </a:prstGeom>
                  </pic:spPr>
                </pic:pic>
              </a:graphicData>
            </a:graphic>
          </wp:inline>
        </w:drawing>
      </w:r>
    </w:p>
    <w:p w14:paraId="51895330" w14:textId="77777777" w:rsidR="000E0E70" w:rsidRDefault="000E0E70" w:rsidP="002D0405">
      <w:pPr>
        <w:spacing w:line="360" w:lineRule="auto"/>
        <w:jc w:val="both"/>
        <w:rPr>
          <w:rFonts w:ascii="TeamViewer15" w:hAnsi="TeamViewer15"/>
          <w:lang w:val="en-US"/>
        </w:rPr>
      </w:pPr>
    </w:p>
    <w:p w14:paraId="5325C4E8" w14:textId="2D8CB181" w:rsidR="002D0405" w:rsidRDefault="002D0405" w:rsidP="002D0405">
      <w:pPr>
        <w:spacing w:line="360" w:lineRule="auto"/>
        <w:jc w:val="both"/>
        <w:rPr>
          <w:rFonts w:ascii="TeamViewer15" w:hAnsi="TeamViewer15"/>
          <w:lang w:val="en-US"/>
        </w:rPr>
      </w:pPr>
      <w:r w:rsidRPr="002D0405">
        <w:rPr>
          <w:rFonts w:ascii="TeamViewer15" w:hAnsi="TeamViewer15"/>
          <w:lang w:val="en-US"/>
        </w:rPr>
        <w:t xml:space="preserve">SAS offers broad help to automatically change and divide information in the examination of </w:t>
      </w:r>
      <w:r w:rsidR="0097249F">
        <w:rPr>
          <w:rFonts w:ascii="TeamViewer15" w:hAnsi="TeamViewer15"/>
          <w:lang w:val="en-US"/>
        </w:rPr>
        <w:t xml:space="preserve">the </w:t>
      </w:r>
      <w:r w:rsidRPr="002D0405">
        <w:rPr>
          <w:rFonts w:ascii="TeamViewer15" w:hAnsi="TeamViewer15"/>
          <w:lang w:val="en-US"/>
        </w:rPr>
        <w:t>intuitive</w:t>
      </w:r>
      <w:r>
        <w:rPr>
          <w:rFonts w:ascii="TeamViewer15" w:hAnsi="TeamViewer15"/>
          <w:lang w:val="en-US"/>
        </w:rPr>
        <w:t xml:space="preserve"> (drag and drop</w:t>
      </w:r>
      <w:r w:rsidR="00612861">
        <w:rPr>
          <w:rFonts w:ascii="TeamViewer15" w:hAnsi="TeamViewer15"/>
          <w:lang w:val="en-US"/>
        </w:rPr>
        <w:t xml:space="preserve"> facility</w:t>
      </w:r>
      <w:r>
        <w:rPr>
          <w:rFonts w:ascii="TeamViewer15" w:hAnsi="TeamViewer15"/>
          <w:lang w:val="en-US"/>
        </w:rPr>
        <w:t>)</w:t>
      </w:r>
      <w:r w:rsidRPr="002D0405">
        <w:rPr>
          <w:rFonts w:ascii="TeamViewer15" w:hAnsi="TeamViewer15"/>
          <w:lang w:val="en-US"/>
        </w:rPr>
        <w:t xml:space="preserve"> interface of other BI apparatuses</w:t>
      </w:r>
      <w:r w:rsidR="00643BBA">
        <w:rPr>
          <w:rFonts w:ascii="TeamViewer15" w:hAnsi="TeamViewer15"/>
          <w:lang w:val="en-US"/>
        </w:rPr>
        <w:t xml:space="preserve">. </w:t>
      </w:r>
    </w:p>
    <w:p w14:paraId="0112AB40" w14:textId="0D404174" w:rsidR="00AA54E2" w:rsidRDefault="005F7B15" w:rsidP="00AA54E2">
      <w:pPr>
        <w:spacing w:line="360" w:lineRule="auto"/>
        <w:jc w:val="both"/>
        <w:rPr>
          <w:rFonts w:ascii="TeamViewer15" w:hAnsi="TeamViewer15"/>
          <w:lang w:val="en-US"/>
        </w:rPr>
      </w:pPr>
      <w:r>
        <w:rPr>
          <w:rFonts w:ascii="TeamViewer15" w:hAnsi="TeamViewer15"/>
          <w:lang w:val="en-US"/>
        </w:rPr>
        <w:t>This reading material cover</w:t>
      </w:r>
      <w:r w:rsidR="00327E51">
        <w:rPr>
          <w:rFonts w:ascii="TeamViewer15" w:hAnsi="TeamViewer15"/>
          <w:lang w:val="en-US"/>
        </w:rPr>
        <w:t>s</w:t>
      </w:r>
      <w:r>
        <w:rPr>
          <w:rFonts w:ascii="TeamViewer15" w:hAnsi="TeamViewer15"/>
          <w:lang w:val="en-US"/>
        </w:rPr>
        <w:t xml:space="preserve"> the most basic part of SAS that is </w:t>
      </w:r>
      <w:r w:rsidR="00B23827">
        <w:rPr>
          <w:rFonts w:ascii="TeamViewer15" w:hAnsi="TeamViewer15"/>
          <w:lang w:val="en-US"/>
        </w:rPr>
        <w:t>data management, programming tools provided in SAS.</w:t>
      </w:r>
    </w:p>
    <w:p w14:paraId="5C116CA0" w14:textId="77777777" w:rsidR="00AA159E" w:rsidRDefault="00316BF3" w:rsidP="00AA159E">
      <w:pPr>
        <w:spacing w:line="360" w:lineRule="auto"/>
        <w:jc w:val="right"/>
        <w:rPr>
          <w:rFonts w:ascii="TeamViewer15" w:hAnsi="TeamViewer15"/>
          <w:lang w:val="en-US"/>
        </w:rPr>
      </w:pPr>
      <w:r w:rsidRPr="00FB7C4D">
        <w:rPr>
          <w:rFonts w:ascii="TeamViewer15" w:hAnsi="TeamViewer15"/>
          <w:noProof/>
          <w:lang w:val="en-US"/>
        </w:rPr>
        <w:drawing>
          <wp:inline distT="0" distB="0" distL="0" distR="0" wp14:anchorId="0BD1FCC3" wp14:editId="11DA83EF">
            <wp:extent cx="750277" cy="736734"/>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7314" cy="743644"/>
                    </a:xfrm>
                    <a:prstGeom prst="rect">
                      <a:avLst/>
                    </a:prstGeom>
                  </pic:spPr>
                </pic:pic>
              </a:graphicData>
            </a:graphic>
          </wp:inline>
        </w:drawing>
      </w:r>
    </w:p>
    <w:p w14:paraId="14EB2C78" w14:textId="11FAC2D7" w:rsidR="00AA54E2" w:rsidRPr="00AA159E" w:rsidRDefault="00AA54E2" w:rsidP="00AA159E">
      <w:pPr>
        <w:spacing w:line="360" w:lineRule="auto"/>
        <w:rPr>
          <w:rFonts w:ascii="TeamViewer15" w:hAnsi="TeamViewer15"/>
          <w:lang w:val="en-US"/>
        </w:rPr>
      </w:pPr>
      <w:r w:rsidRPr="00C33940">
        <w:rPr>
          <w:rFonts w:ascii="TeamViewer15" w:hAnsi="TeamViewer15"/>
          <w:color w:val="2F5496" w:themeColor="accent1" w:themeShade="BF"/>
          <w:sz w:val="28"/>
          <w:szCs w:val="28"/>
          <w:lang w:val="en-US"/>
        </w:rPr>
        <w:lastRenderedPageBreak/>
        <w:t xml:space="preserve">Download </w:t>
      </w:r>
      <w:r w:rsidR="001C64ED" w:rsidRPr="00C33940">
        <w:rPr>
          <w:rFonts w:ascii="TeamViewer15" w:hAnsi="TeamViewer15"/>
          <w:color w:val="2F5496" w:themeColor="accent1" w:themeShade="BF"/>
          <w:sz w:val="28"/>
          <w:szCs w:val="28"/>
          <w:lang w:val="en-US"/>
        </w:rPr>
        <w:t xml:space="preserve">SAS </w:t>
      </w:r>
      <w:r w:rsidRPr="00C33940">
        <w:rPr>
          <w:rFonts w:ascii="TeamViewer15" w:hAnsi="TeamViewer15"/>
          <w:color w:val="2F5496" w:themeColor="accent1" w:themeShade="BF"/>
          <w:sz w:val="28"/>
          <w:szCs w:val="28"/>
          <w:lang w:val="en-US"/>
        </w:rPr>
        <w:t xml:space="preserve">University </w:t>
      </w:r>
      <w:r w:rsidR="001C64ED" w:rsidRPr="00C33940">
        <w:rPr>
          <w:rFonts w:ascii="TeamViewer15" w:hAnsi="TeamViewer15"/>
          <w:color w:val="2F5496" w:themeColor="accent1" w:themeShade="BF"/>
          <w:sz w:val="28"/>
          <w:szCs w:val="28"/>
          <w:lang w:val="en-US"/>
        </w:rPr>
        <w:t>E</w:t>
      </w:r>
      <w:r w:rsidRPr="00C33940">
        <w:rPr>
          <w:rFonts w:ascii="TeamViewer15" w:hAnsi="TeamViewer15"/>
          <w:color w:val="2F5496" w:themeColor="accent1" w:themeShade="BF"/>
          <w:sz w:val="28"/>
          <w:szCs w:val="28"/>
          <w:lang w:val="en-US"/>
        </w:rPr>
        <w:t>dition</w:t>
      </w:r>
    </w:p>
    <w:p w14:paraId="28C1FED9" w14:textId="098261C8" w:rsidR="00730D33" w:rsidRDefault="002A4099" w:rsidP="00A325BA">
      <w:pPr>
        <w:rPr>
          <w:rFonts w:ascii="TeamViewer15" w:hAnsi="TeamViewer15"/>
          <w:lang w:val="en-US"/>
        </w:rPr>
      </w:pPr>
      <w:r>
        <w:rPr>
          <w:rFonts w:ascii="TeamViewer15" w:hAnsi="TeamViewer15"/>
          <w:lang w:val="en-US"/>
        </w:rPr>
        <w:t xml:space="preserve">The </w:t>
      </w:r>
      <w:r w:rsidR="00943077">
        <w:rPr>
          <w:rFonts w:ascii="TeamViewer15" w:hAnsi="TeamViewer15"/>
          <w:lang w:val="en-US"/>
        </w:rPr>
        <w:t xml:space="preserve">SAS </w:t>
      </w:r>
      <w:r>
        <w:rPr>
          <w:rFonts w:ascii="TeamViewer15" w:hAnsi="TeamViewer15"/>
          <w:lang w:val="en-US"/>
        </w:rPr>
        <w:t>University Edition can be downloa</w:t>
      </w:r>
      <w:r w:rsidR="0097249F">
        <w:rPr>
          <w:rFonts w:ascii="TeamViewer15" w:hAnsi="TeamViewer15"/>
          <w:lang w:val="en-US"/>
        </w:rPr>
        <w:t>de</w:t>
      </w:r>
      <w:r>
        <w:rPr>
          <w:rFonts w:ascii="TeamViewer15" w:hAnsi="TeamViewer15"/>
          <w:lang w:val="en-US"/>
        </w:rPr>
        <w:t xml:space="preserve">d from the given link below </w:t>
      </w:r>
      <w:hyperlink r:id="rId12" w:history="1">
        <w:r w:rsidRPr="00461825">
          <w:rPr>
            <w:rStyle w:val="Hyperlink"/>
            <w:rFonts w:ascii="TeamViewer15" w:hAnsi="TeamViewer15"/>
            <w:lang w:val="en-US"/>
          </w:rPr>
          <w:t>https://www.sas.com/en_in/software/university-edition/download-software.html</w:t>
        </w:r>
      </w:hyperlink>
    </w:p>
    <w:p w14:paraId="7EB5952A" w14:textId="33657137" w:rsidR="00F7282D" w:rsidRDefault="00F44768" w:rsidP="00A325BA">
      <w:pPr>
        <w:rPr>
          <w:rFonts w:ascii="TeamViewer15" w:hAnsi="TeamViewer15"/>
          <w:lang w:val="en-US"/>
        </w:rPr>
      </w:pPr>
      <w:r>
        <w:rPr>
          <w:rFonts w:ascii="TeamViewer15" w:hAnsi="TeamViewer15"/>
          <w:lang w:val="en-US"/>
        </w:rPr>
        <w:t xml:space="preserve">Click on this link and you will </w:t>
      </w:r>
      <w:r w:rsidR="007137DE">
        <w:rPr>
          <w:rFonts w:ascii="TeamViewer15" w:hAnsi="TeamViewer15"/>
          <w:lang w:val="en-US"/>
        </w:rPr>
        <w:t xml:space="preserve">directly </w:t>
      </w:r>
      <w:r>
        <w:rPr>
          <w:rFonts w:ascii="TeamViewer15" w:hAnsi="TeamViewer15"/>
          <w:lang w:val="en-US"/>
        </w:rPr>
        <w:t xml:space="preserve">reach </w:t>
      </w:r>
      <w:r w:rsidR="0007125C">
        <w:rPr>
          <w:rFonts w:ascii="TeamViewer15" w:hAnsi="TeamViewer15"/>
          <w:lang w:val="en-US"/>
        </w:rPr>
        <w:t>to the page</w:t>
      </w:r>
      <w:r w:rsidR="00B72AB7">
        <w:rPr>
          <w:rFonts w:ascii="TeamViewer15" w:hAnsi="TeamViewer15"/>
          <w:lang w:val="en-US"/>
        </w:rPr>
        <w:t xml:space="preserve"> shown below.</w:t>
      </w:r>
    </w:p>
    <w:p w14:paraId="69C78082" w14:textId="5442B5A8" w:rsidR="00F32F0D" w:rsidRPr="007B2974" w:rsidRDefault="00F32F0D" w:rsidP="00A325BA">
      <w:pPr>
        <w:rPr>
          <w:rFonts w:ascii="TeamViewer15" w:hAnsi="TeamViewer15"/>
          <w:color w:val="2F5496" w:themeColor="accent1" w:themeShade="BF"/>
          <w:sz w:val="28"/>
          <w:szCs w:val="28"/>
          <w:lang w:val="en-US"/>
        </w:rPr>
      </w:pPr>
      <w:r w:rsidRPr="00F32F0D">
        <w:rPr>
          <w:rFonts w:ascii="TeamViewer15" w:hAnsi="TeamViewer15"/>
          <w:noProof/>
          <w:color w:val="2F5496" w:themeColor="accent1" w:themeShade="BF"/>
          <w:sz w:val="28"/>
          <w:szCs w:val="28"/>
          <w:lang w:val="en-US"/>
        </w:rPr>
        <w:drawing>
          <wp:inline distT="0" distB="0" distL="0" distR="0" wp14:anchorId="1E3FC4A7" wp14:editId="322D07E4">
            <wp:extent cx="5731510" cy="28727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72740"/>
                    </a:xfrm>
                    <a:prstGeom prst="rect">
                      <a:avLst/>
                    </a:prstGeom>
                  </pic:spPr>
                </pic:pic>
              </a:graphicData>
            </a:graphic>
          </wp:inline>
        </w:drawing>
      </w:r>
    </w:p>
    <w:p w14:paraId="46B3F6DF" w14:textId="36E190AA" w:rsidR="00AA54E2" w:rsidRDefault="00AA54E2" w:rsidP="00AA54E2">
      <w:pPr>
        <w:spacing w:line="360" w:lineRule="auto"/>
        <w:jc w:val="both"/>
        <w:rPr>
          <w:rFonts w:ascii="TeamViewer15" w:hAnsi="TeamViewer15"/>
          <w:color w:val="2F5496" w:themeColor="accent1" w:themeShade="BF"/>
          <w:sz w:val="30"/>
          <w:szCs w:val="30"/>
          <w:u w:val="single"/>
          <w:lang w:val="en-US"/>
        </w:rPr>
      </w:pPr>
    </w:p>
    <w:p w14:paraId="067793B7" w14:textId="3F8DF65B" w:rsidR="00FD36F9" w:rsidRDefault="00F81F54" w:rsidP="00AA54E2">
      <w:pPr>
        <w:spacing w:line="360" w:lineRule="auto"/>
        <w:jc w:val="both"/>
        <w:rPr>
          <w:rFonts w:ascii="TeamViewer15" w:hAnsi="TeamViewer15"/>
          <w:lang w:val="en-US"/>
        </w:rPr>
      </w:pPr>
      <w:r>
        <w:rPr>
          <w:rFonts w:ascii="TeamViewer15" w:hAnsi="TeamViewer15"/>
          <w:lang w:val="en-US"/>
        </w:rPr>
        <w:t xml:space="preserve">Choose </w:t>
      </w:r>
      <w:r w:rsidR="009A0218">
        <w:rPr>
          <w:rFonts w:ascii="TeamViewer15" w:hAnsi="TeamViewer15"/>
          <w:lang w:val="en-US"/>
        </w:rPr>
        <w:t xml:space="preserve">according to your </w:t>
      </w:r>
      <w:r>
        <w:rPr>
          <w:rFonts w:ascii="TeamViewer15" w:hAnsi="TeamViewer15"/>
          <w:lang w:val="en-US"/>
        </w:rPr>
        <w:t>operating system</w:t>
      </w:r>
      <w:r w:rsidR="00C50D28">
        <w:rPr>
          <w:rFonts w:ascii="TeamViewer15" w:hAnsi="TeamViewer15"/>
          <w:lang w:val="en-US"/>
        </w:rPr>
        <w:t>. Here, we are going with the Windows operat</w:t>
      </w:r>
      <w:r w:rsidR="009A0218">
        <w:rPr>
          <w:rFonts w:ascii="TeamViewer15" w:hAnsi="TeamViewer15"/>
          <w:lang w:val="en-US"/>
        </w:rPr>
        <w:t>ing</w:t>
      </w:r>
      <w:r w:rsidR="00C50D28">
        <w:rPr>
          <w:rFonts w:ascii="TeamViewer15" w:hAnsi="TeamViewer15"/>
          <w:lang w:val="en-US"/>
        </w:rPr>
        <w:t xml:space="preserve"> system.</w:t>
      </w:r>
    </w:p>
    <w:p w14:paraId="4430CD8F" w14:textId="1CC930D1" w:rsidR="00BF086C" w:rsidRDefault="00BF086C" w:rsidP="00AA54E2">
      <w:pPr>
        <w:spacing w:line="360" w:lineRule="auto"/>
        <w:jc w:val="both"/>
        <w:rPr>
          <w:rFonts w:ascii="TeamViewer15" w:hAnsi="TeamViewer15"/>
          <w:color w:val="2F5496" w:themeColor="accent1" w:themeShade="BF"/>
          <w:sz w:val="30"/>
          <w:szCs w:val="30"/>
          <w:u w:val="single"/>
        </w:rPr>
      </w:pPr>
      <w:r w:rsidRPr="00BF086C">
        <w:rPr>
          <w:rFonts w:ascii="TeamViewer15" w:hAnsi="TeamViewer15"/>
          <w:noProof/>
          <w:color w:val="2F5496" w:themeColor="accent1" w:themeShade="BF"/>
          <w:sz w:val="30"/>
          <w:szCs w:val="30"/>
          <w:u w:val="single"/>
        </w:rPr>
        <w:drawing>
          <wp:inline distT="0" distB="0" distL="0" distR="0" wp14:anchorId="57855A19" wp14:editId="2C16CFD1">
            <wp:extent cx="5731510" cy="29546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54655"/>
                    </a:xfrm>
                    <a:prstGeom prst="rect">
                      <a:avLst/>
                    </a:prstGeom>
                  </pic:spPr>
                </pic:pic>
              </a:graphicData>
            </a:graphic>
          </wp:inline>
        </w:drawing>
      </w:r>
    </w:p>
    <w:p w14:paraId="6CD48052" w14:textId="56E71893" w:rsidR="009D05EA" w:rsidRDefault="00BE1F5A" w:rsidP="00B82CBB">
      <w:pPr>
        <w:spacing w:line="360" w:lineRule="auto"/>
        <w:rPr>
          <w:rFonts w:ascii="TeamViewer15" w:hAnsi="TeamViewer15"/>
          <w:lang w:val="en-US"/>
        </w:rPr>
      </w:pPr>
      <w:r>
        <w:rPr>
          <w:rFonts w:ascii="TeamViewer15" w:hAnsi="TeamViewer15"/>
          <w:lang w:val="en-US"/>
        </w:rPr>
        <w:t xml:space="preserve">After that, </w:t>
      </w:r>
      <w:r w:rsidR="00FB4F02">
        <w:rPr>
          <w:rFonts w:ascii="TeamViewer15" w:hAnsi="TeamViewer15"/>
          <w:lang w:val="en-US"/>
        </w:rPr>
        <w:t>you</w:t>
      </w:r>
      <w:r w:rsidR="00681B82">
        <w:rPr>
          <w:rFonts w:ascii="TeamViewer15" w:hAnsi="TeamViewer15"/>
          <w:lang w:val="en-US"/>
        </w:rPr>
        <w:t xml:space="preserve"> will</w:t>
      </w:r>
      <w:r w:rsidR="00FB4F02">
        <w:rPr>
          <w:rFonts w:ascii="TeamViewer15" w:hAnsi="TeamViewer15"/>
          <w:lang w:val="en-US"/>
        </w:rPr>
        <w:t xml:space="preserve"> </w:t>
      </w:r>
      <w:r w:rsidR="00E75ACF">
        <w:rPr>
          <w:rFonts w:ascii="TeamViewer15" w:hAnsi="TeamViewer15"/>
          <w:lang w:val="en-US"/>
        </w:rPr>
        <w:t>be required</w:t>
      </w:r>
      <w:r w:rsidR="00AA203E">
        <w:rPr>
          <w:rFonts w:ascii="TeamViewer15" w:hAnsi="TeamViewer15"/>
          <w:lang w:val="en-US"/>
        </w:rPr>
        <w:t xml:space="preserve"> </w:t>
      </w:r>
      <w:r w:rsidR="00FB4F02">
        <w:rPr>
          <w:rFonts w:ascii="TeamViewer15" w:hAnsi="TeamViewer15"/>
          <w:lang w:val="en-US"/>
        </w:rPr>
        <w:t xml:space="preserve">to either </w:t>
      </w:r>
      <w:r w:rsidR="00AC4A45">
        <w:rPr>
          <w:rFonts w:ascii="TeamViewer15" w:hAnsi="TeamViewer15"/>
          <w:lang w:val="en-US"/>
        </w:rPr>
        <w:t xml:space="preserve">create or </w:t>
      </w:r>
      <w:r w:rsidR="00FB4F02">
        <w:rPr>
          <w:rFonts w:ascii="TeamViewer15" w:hAnsi="TeamViewer15"/>
          <w:lang w:val="en-US"/>
        </w:rPr>
        <w:t>sign</w:t>
      </w:r>
      <w:r w:rsidR="001712DF">
        <w:rPr>
          <w:rFonts w:ascii="TeamViewer15" w:hAnsi="TeamViewer15"/>
          <w:lang w:val="en-US"/>
        </w:rPr>
        <w:t>-</w:t>
      </w:r>
      <w:r w:rsidR="00FB4F02">
        <w:rPr>
          <w:rFonts w:ascii="TeamViewer15" w:hAnsi="TeamViewer15"/>
          <w:lang w:val="en-US"/>
        </w:rPr>
        <w:t>in</w:t>
      </w:r>
      <w:r w:rsidR="00150C30">
        <w:rPr>
          <w:rFonts w:ascii="TeamViewer15" w:hAnsi="TeamViewer15"/>
          <w:lang w:val="en-US"/>
        </w:rPr>
        <w:t xml:space="preserve"> on the SAS website.</w:t>
      </w:r>
      <w:r w:rsidR="003568D0">
        <w:rPr>
          <w:rFonts w:ascii="TeamViewer15" w:hAnsi="TeamViewer15"/>
          <w:lang w:val="en-US"/>
        </w:rPr>
        <w:t xml:space="preserve"> </w:t>
      </w:r>
      <w:r w:rsidR="00E75ACF">
        <w:rPr>
          <w:rFonts w:ascii="TeamViewer15" w:hAnsi="TeamViewer15"/>
          <w:lang w:val="en-US"/>
        </w:rPr>
        <w:t>When you si</w:t>
      </w:r>
      <w:r w:rsidR="001712DF">
        <w:rPr>
          <w:rFonts w:ascii="TeamViewer15" w:hAnsi="TeamViewer15"/>
          <w:lang w:val="en-US"/>
        </w:rPr>
        <w:t>gn</w:t>
      </w:r>
      <w:r w:rsidR="00E75ACF">
        <w:rPr>
          <w:rFonts w:ascii="TeamViewer15" w:hAnsi="TeamViewer15"/>
          <w:lang w:val="en-US"/>
        </w:rPr>
        <w:t xml:space="preserve"> in</w:t>
      </w:r>
      <w:r w:rsidR="00765C6F">
        <w:rPr>
          <w:rFonts w:ascii="TeamViewer15" w:hAnsi="TeamViewer15"/>
          <w:lang w:val="en-US"/>
        </w:rPr>
        <w:t xml:space="preserve"> or create a SAS profile</w:t>
      </w:r>
      <w:r w:rsidR="00E75ACF">
        <w:rPr>
          <w:rFonts w:ascii="TeamViewer15" w:hAnsi="TeamViewer15"/>
          <w:lang w:val="en-US"/>
        </w:rPr>
        <w:t xml:space="preserve"> and agree with the institute T&amp;C</w:t>
      </w:r>
      <w:r w:rsidR="00E75ACF">
        <w:rPr>
          <w:rFonts w:ascii="Arial" w:hAnsi="Arial" w:cs="Arial"/>
          <w:lang w:val="en-US"/>
        </w:rPr>
        <w:t>’</w:t>
      </w:r>
      <w:r w:rsidR="00E75ACF">
        <w:rPr>
          <w:rFonts w:ascii="TeamViewer15" w:hAnsi="TeamViewer15"/>
          <w:lang w:val="en-US"/>
        </w:rPr>
        <w:t>s</w:t>
      </w:r>
      <w:r w:rsidR="00B83CD9">
        <w:rPr>
          <w:rFonts w:ascii="TeamViewer15" w:hAnsi="TeamViewer15"/>
          <w:lang w:val="en-US"/>
        </w:rPr>
        <w:t xml:space="preserve">, then you </w:t>
      </w:r>
      <w:r w:rsidR="007905AC">
        <w:rPr>
          <w:rFonts w:ascii="TeamViewer15" w:hAnsi="TeamViewer15"/>
          <w:lang w:val="en-US"/>
        </w:rPr>
        <w:t xml:space="preserve">will have to </w:t>
      </w:r>
      <w:r w:rsidR="000735CC">
        <w:rPr>
          <w:rFonts w:ascii="TeamViewer15" w:hAnsi="TeamViewer15"/>
          <w:lang w:val="en-US"/>
        </w:rPr>
        <w:t xml:space="preserve">download the SAS </w:t>
      </w:r>
      <w:r w:rsidR="000735CC">
        <w:rPr>
          <w:rFonts w:ascii="TeamViewer15" w:hAnsi="TeamViewer15"/>
          <w:lang w:val="en-US"/>
        </w:rPr>
        <w:lastRenderedPageBreak/>
        <w:t>App file</w:t>
      </w:r>
      <w:r w:rsidR="00375E47">
        <w:rPr>
          <w:rFonts w:ascii="TeamViewer15" w:hAnsi="TeamViewer15"/>
          <w:lang w:val="en-US"/>
        </w:rPr>
        <w:t xml:space="preserve">. The file size </w:t>
      </w:r>
      <w:r w:rsidR="004D42E9">
        <w:rPr>
          <w:rFonts w:ascii="TeamViewer15" w:hAnsi="TeamViewer15"/>
          <w:lang w:val="en-US"/>
        </w:rPr>
        <w:t xml:space="preserve">is </w:t>
      </w:r>
      <w:r w:rsidR="00375E47">
        <w:rPr>
          <w:rFonts w:ascii="TeamViewer15" w:hAnsi="TeamViewer15"/>
          <w:lang w:val="en-US"/>
        </w:rPr>
        <w:t>around ~ 2 GB and it will take some time for downloading</w:t>
      </w:r>
      <w:r w:rsidR="004F1020">
        <w:rPr>
          <w:rFonts w:ascii="TeamViewer15" w:hAnsi="TeamViewer15"/>
          <w:lang w:val="en-US"/>
        </w:rPr>
        <w:t xml:space="preserve"> and then you can install it</w:t>
      </w:r>
      <w:r w:rsidR="00375E47">
        <w:rPr>
          <w:rFonts w:ascii="TeamViewer15" w:hAnsi="TeamViewer15"/>
          <w:lang w:val="en-US"/>
        </w:rPr>
        <w:t xml:space="preserve">. Now, we could leave it for downloading and move </w:t>
      </w:r>
      <w:r w:rsidR="004D42E9">
        <w:rPr>
          <w:rFonts w:ascii="TeamViewer15" w:hAnsi="TeamViewer15"/>
          <w:lang w:val="en-US"/>
        </w:rPr>
        <w:t xml:space="preserve">it </w:t>
      </w:r>
      <w:r w:rsidR="00375E47">
        <w:rPr>
          <w:rFonts w:ascii="TeamViewer15" w:hAnsi="TeamViewer15"/>
          <w:lang w:val="en-US"/>
        </w:rPr>
        <w:t xml:space="preserve">to </w:t>
      </w:r>
      <w:r w:rsidR="00375E47" w:rsidRPr="00375E47">
        <w:rPr>
          <w:rFonts w:ascii="TeamViewer15" w:hAnsi="TeamViewer15"/>
          <w:lang w:val="en-US"/>
        </w:rPr>
        <w:t>Oracle VM Virtual Box</w:t>
      </w:r>
      <w:r w:rsidR="00375E47">
        <w:rPr>
          <w:rFonts w:ascii="TeamViewer15" w:hAnsi="TeamViewer15"/>
          <w:lang w:val="en-US"/>
        </w:rPr>
        <w:t>.</w:t>
      </w:r>
    </w:p>
    <w:p w14:paraId="57D9B33A" w14:textId="04DBDA15" w:rsidR="00A25494" w:rsidRDefault="00A25494" w:rsidP="00B82CBB">
      <w:pPr>
        <w:spacing w:line="360" w:lineRule="auto"/>
        <w:rPr>
          <w:rFonts w:ascii="TeamViewer15" w:hAnsi="TeamViewer15"/>
          <w:lang w:val="en-US"/>
        </w:rPr>
      </w:pPr>
      <w:r w:rsidRPr="00A25494">
        <w:rPr>
          <w:rFonts w:ascii="TeamViewer15" w:hAnsi="TeamViewer15"/>
          <w:noProof/>
          <w:lang w:val="en-US"/>
        </w:rPr>
        <w:drawing>
          <wp:inline distT="0" distB="0" distL="0" distR="0" wp14:anchorId="74E8017F" wp14:editId="1126CF63">
            <wp:extent cx="3452009" cy="22704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8631" cy="2274805"/>
                    </a:xfrm>
                    <a:prstGeom prst="rect">
                      <a:avLst/>
                    </a:prstGeom>
                  </pic:spPr>
                </pic:pic>
              </a:graphicData>
            </a:graphic>
          </wp:inline>
        </w:drawing>
      </w:r>
    </w:p>
    <w:p w14:paraId="014A1586" w14:textId="53C4A747" w:rsidR="00A25494" w:rsidRDefault="00A25494" w:rsidP="00B82CBB">
      <w:pPr>
        <w:spacing w:line="360" w:lineRule="auto"/>
        <w:rPr>
          <w:rFonts w:ascii="TeamViewer15" w:hAnsi="TeamViewer15"/>
          <w:lang w:val="en-US"/>
        </w:rPr>
      </w:pPr>
      <w:r w:rsidRPr="00A25494">
        <w:rPr>
          <w:rFonts w:ascii="TeamViewer15" w:hAnsi="TeamViewer15"/>
          <w:noProof/>
          <w:lang w:val="en-US"/>
        </w:rPr>
        <w:drawing>
          <wp:inline distT="0" distB="0" distL="0" distR="0" wp14:anchorId="3A5240E9" wp14:editId="6F0B740C">
            <wp:extent cx="5082073" cy="943106"/>
            <wp:effectExtent l="0" t="0" r="444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95859" cy="945664"/>
                    </a:xfrm>
                    <a:prstGeom prst="rect">
                      <a:avLst/>
                    </a:prstGeom>
                  </pic:spPr>
                </pic:pic>
              </a:graphicData>
            </a:graphic>
          </wp:inline>
        </w:drawing>
      </w:r>
    </w:p>
    <w:p w14:paraId="18E88E2D" w14:textId="7E8EF6BA" w:rsidR="00A618B7" w:rsidRDefault="00802426" w:rsidP="00B82CBB">
      <w:pPr>
        <w:spacing w:line="360" w:lineRule="auto"/>
        <w:rPr>
          <w:rFonts w:ascii="TeamViewer15" w:hAnsi="TeamViewer15"/>
          <w:lang w:val="en-US"/>
        </w:rPr>
      </w:pPr>
      <w:r>
        <w:rPr>
          <w:rFonts w:ascii="TeamViewer15" w:hAnsi="TeamViewer15"/>
          <w:lang w:val="en-US"/>
        </w:rPr>
        <w:t>N</w:t>
      </w:r>
      <w:r w:rsidR="009B0041">
        <w:rPr>
          <w:rFonts w:ascii="TeamViewer15" w:hAnsi="TeamViewer15"/>
          <w:lang w:val="en-US"/>
        </w:rPr>
        <w:t xml:space="preserve">ow, download </w:t>
      </w:r>
      <w:r w:rsidR="000405B9">
        <w:rPr>
          <w:rFonts w:ascii="TeamViewer15" w:hAnsi="TeamViewer15"/>
          <w:lang w:val="en-US"/>
        </w:rPr>
        <w:t xml:space="preserve">the </w:t>
      </w:r>
      <w:r w:rsidR="002B0D84" w:rsidRPr="000F0300">
        <w:rPr>
          <w:rFonts w:ascii="TeamViewer15" w:hAnsi="TeamViewer15"/>
          <w:i/>
          <w:iCs/>
          <w:lang w:val="en-US"/>
        </w:rPr>
        <w:t>Oracle VM Virtual Box</w:t>
      </w:r>
      <w:r w:rsidR="002B0D84">
        <w:rPr>
          <w:rFonts w:ascii="TeamViewer15" w:hAnsi="TeamViewer15"/>
          <w:lang w:val="en-US"/>
        </w:rPr>
        <w:t xml:space="preserve"> f</w:t>
      </w:r>
      <w:r w:rsidR="00976885">
        <w:rPr>
          <w:rFonts w:ascii="TeamViewer15" w:hAnsi="TeamViewer15"/>
          <w:lang w:val="en-US"/>
        </w:rPr>
        <w:t>ro</w:t>
      </w:r>
      <w:r w:rsidR="002B0D84">
        <w:rPr>
          <w:rFonts w:ascii="TeamViewer15" w:hAnsi="TeamViewer15"/>
          <w:lang w:val="en-US"/>
        </w:rPr>
        <w:t>m th</w:t>
      </w:r>
      <w:r w:rsidR="00797A4D">
        <w:rPr>
          <w:rFonts w:ascii="TeamViewer15" w:hAnsi="TeamViewer15"/>
          <w:lang w:val="en-US"/>
        </w:rPr>
        <w:t>e</w:t>
      </w:r>
      <w:r w:rsidR="002B0D84">
        <w:rPr>
          <w:rFonts w:ascii="TeamViewer15" w:hAnsi="TeamViewer15"/>
          <w:lang w:val="en-US"/>
        </w:rPr>
        <w:t xml:space="preserve"> </w:t>
      </w:r>
      <w:r w:rsidR="007721D5">
        <w:rPr>
          <w:rFonts w:ascii="TeamViewer15" w:hAnsi="TeamViewer15"/>
          <w:lang w:val="en-US"/>
        </w:rPr>
        <w:t xml:space="preserve">given </w:t>
      </w:r>
      <w:r w:rsidR="002B0D84">
        <w:rPr>
          <w:rFonts w:ascii="TeamViewer15" w:hAnsi="TeamViewer15"/>
          <w:lang w:val="en-US"/>
        </w:rPr>
        <w:t>link</w:t>
      </w:r>
      <w:r w:rsidR="00B82CBB">
        <w:rPr>
          <w:rFonts w:ascii="TeamViewer15" w:hAnsi="TeamViewer15"/>
          <w:lang w:val="en-US"/>
        </w:rPr>
        <w:t xml:space="preserve"> </w:t>
      </w:r>
      <w:hyperlink r:id="rId17" w:history="1">
        <w:r w:rsidR="00A50EC5" w:rsidRPr="00461825">
          <w:rPr>
            <w:rStyle w:val="Hyperlink"/>
            <w:rFonts w:ascii="TeamViewer15" w:hAnsi="TeamViewer15"/>
            <w:lang w:val="en-US"/>
          </w:rPr>
          <w:t>https://www.virtualbox.org/wiki/Downloads</w:t>
        </w:r>
      </w:hyperlink>
      <w:r w:rsidR="00A50EC5">
        <w:rPr>
          <w:rFonts w:ascii="TeamViewer15" w:hAnsi="TeamViewer15"/>
          <w:lang w:val="en-US"/>
        </w:rPr>
        <w:t xml:space="preserve"> </w:t>
      </w:r>
      <w:r w:rsidR="00742613">
        <w:rPr>
          <w:rFonts w:ascii="TeamViewer15" w:hAnsi="TeamViewer15"/>
          <w:lang w:val="en-US"/>
        </w:rPr>
        <w:t>because it will be used to run SAS studio</w:t>
      </w:r>
      <w:r w:rsidR="00CF65EB">
        <w:rPr>
          <w:rFonts w:ascii="TeamViewer15" w:hAnsi="TeamViewer15"/>
          <w:lang w:val="en-US"/>
        </w:rPr>
        <w:t>.</w:t>
      </w:r>
    </w:p>
    <w:p w14:paraId="5B3FCE51" w14:textId="07A58847" w:rsidR="00B82CBB" w:rsidRDefault="00A618B7" w:rsidP="00B82CBB">
      <w:pPr>
        <w:spacing w:line="360" w:lineRule="auto"/>
        <w:rPr>
          <w:rFonts w:ascii="TeamViewer15" w:hAnsi="TeamViewer15"/>
          <w:lang w:val="en-US"/>
        </w:rPr>
      </w:pPr>
      <w:r w:rsidRPr="00A618B7">
        <w:rPr>
          <w:rFonts w:ascii="TeamViewer15" w:hAnsi="TeamViewer15"/>
          <w:noProof/>
          <w:lang w:val="en-US"/>
        </w:rPr>
        <w:drawing>
          <wp:inline distT="0" distB="0" distL="0" distR="0" wp14:anchorId="7469C51C" wp14:editId="3EBFD7F6">
            <wp:extent cx="5731510" cy="1797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797050"/>
                    </a:xfrm>
                    <a:prstGeom prst="rect">
                      <a:avLst/>
                    </a:prstGeom>
                  </pic:spPr>
                </pic:pic>
              </a:graphicData>
            </a:graphic>
          </wp:inline>
        </w:drawing>
      </w:r>
      <w:r w:rsidR="00742613">
        <w:rPr>
          <w:rFonts w:ascii="TeamViewer15" w:hAnsi="TeamViewer15"/>
          <w:lang w:val="en-US"/>
        </w:rPr>
        <w:t xml:space="preserve"> </w:t>
      </w:r>
    </w:p>
    <w:p w14:paraId="3BDD6846" w14:textId="60CCD653" w:rsidR="00BD026A" w:rsidRDefault="00BD026A" w:rsidP="00B82CBB">
      <w:pPr>
        <w:spacing w:line="360" w:lineRule="auto"/>
        <w:rPr>
          <w:rFonts w:ascii="TeamViewer15" w:hAnsi="TeamViewer15"/>
          <w:lang w:val="en-US"/>
        </w:rPr>
      </w:pPr>
    </w:p>
    <w:p w14:paraId="2D4725D0" w14:textId="4F76F3A6" w:rsidR="00A618B7" w:rsidRDefault="00CC4857" w:rsidP="00B82CBB">
      <w:pPr>
        <w:spacing w:line="360" w:lineRule="auto"/>
        <w:rPr>
          <w:rFonts w:ascii="TeamViewer15" w:hAnsi="TeamViewer15"/>
          <w:lang w:val="en-US"/>
        </w:rPr>
      </w:pPr>
      <w:r>
        <w:rPr>
          <w:rFonts w:ascii="TeamViewer15" w:hAnsi="TeamViewer15"/>
          <w:lang w:val="en-US"/>
        </w:rPr>
        <w:t xml:space="preserve">You can select </w:t>
      </w:r>
      <w:r w:rsidR="00A22ADA">
        <w:rPr>
          <w:rFonts w:ascii="TeamViewer15" w:hAnsi="TeamViewer15"/>
          <w:lang w:val="en-US"/>
        </w:rPr>
        <w:t xml:space="preserve">an appropriate option according </w:t>
      </w:r>
      <w:r>
        <w:rPr>
          <w:rFonts w:ascii="TeamViewer15" w:hAnsi="TeamViewer15"/>
          <w:lang w:val="en-US"/>
        </w:rPr>
        <w:t>to your</w:t>
      </w:r>
      <w:r w:rsidR="00A22ADA">
        <w:rPr>
          <w:rFonts w:ascii="TeamViewer15" w:hAnsi="TeamViewer15"/>
          <w:lang w:val="en-US"/>
        </w:rPr>
        <w:t xml:space="preserve"> </w:t>
      </w:r>
      <w:r w:rsidR="00267BB3">
        <w:rPr>
          <w:rFonts w:ascii="TeamViewer15" w:hAnsi="TeamViewer15"/>
          <w:lang w:val="en-US"/>
        </w:rPr>
        <w:t xml:space="preserve">operating system. </w:t>
      </w:r>
      <w:r w:rsidR="006D63A6">
        <w:rPr>
          <w:rFonts w:ascii="TeamViewer15" w:hAnsi="TeamViewer15"/>
          <w:lang w:val="en-US"/>
        </w:rPr>
        <w:t xml:space="preserve">Thus, download the virtual box software and install </w:t>
      </w:r>
      <w:r w:rsidR="000B3B93">
        <w:rPr>
          <w:rFonts w:ascii="TeamViewer15" w:hAnsi="TeamViewer15"/>
          <w:lang w:val="en-US"/>
        </w:rPr>
        <w:t>it in your system.</w:t>
      </w:r>
    </w:p>
    <w:p w14:paraId="7E618198" w14:textId="23051083" w:rsidR="00756483" w:rsidRDefault="00DE2D24" w:rsidP="00B82CBB">
      <w:pPr>
        <w:spacing w:line="360" w:lineRule="auto"/>
        <w:rPr>
          <w:rFonts w:ascii="TeamViewer15" w:hAnsi="TeamViewer15"/>
          <w:lang w:val="en-US"/>
        </w:rPr>
      </w:pPr>
      <w:r>
        <w:rPr>
          <w:rFonts w:ascii="TeamViewer15" w:hAnsi="TeamViewer15"/>
          <w:lang w:val="en-US"/>
        </w:rPr>
        <w:lastRenderedPageBreak/>
        <w:t>Finally, all the successful completion</w:t>
      </w:r>
      <w:r w:rsidR="004C3728">
        <w:rPr>
          <w:rFonts w:ascii="TeamViewer15" w:hAnsi="TeamViewer15"/>
          <w:lang w:val="en-US"/>
        </w:rPr>
        <w:t xml:space="preserve"> </w:t>
      </w:r>
      <w:r w:rsidR="007A72B3">
        <w:rPr>
          <w:rFonts w:ascii="TeamViewer15" w:hAnsi="TeamViewer15"/>
          <w:lang w:val="en-US"/>
        </w:rPr>
        <w:t xml:space="preserve">of </w:t>
      </w:r>
      <w:r w:rsidR="00230BF2">
        <w:rPr>
          <w:rFonts w:ascii="TeamViewer15" w:hAnsi="TeamViewer15"/>
          <w:lang w:val="en-US"/>
        </w:rPr>
        <w:t xml:space="preserve">the </w:t>
      </w:r>
      <w:r w:rsidR="007A72B3">
        <w:rPr>
          <w:rFonts w:ascii="TeamViewer15" w:hAnsi="TeamViewer15"/>
          <w:lang w:val="en-US"/>
        </w:rPr>
        <w:t>installation process</w:t>
      </w:r>
      <w:r w:rsidR="00387482">
        <w:rPr>
          <w:rFonts w:ascii="TeamViewer15" w:hAnsi="TeamViewer15"/>
          <w:lang w:val="en-US"/>
        </w:rPr>
        <w:t>, will show this window</w:t>
      </w:r>
      <w:r w:rsidR="00756483">
        <w:rPr>
          <w:rFonts w:ascii="TeamViewer15" w:hAnsi="TeamViewer15"/>
          <w:lang w:val="en-US"/>
        </w:rPr>
        <w:t xml:space="preserve"> see below.</w:t>
      </w:r>
      <w:r w:rsidR="00234FAC">
        <w:rPr>
          <w:noProof/>
        </w:rPr>
        <w:drawing>
          <wp:inline distT="0" distB="0" distL="0" distR="0" wp14:anchorId="340C06DF" wp14:editId="3C2B9CE9">
            <wp:extent cx="5731510" cy="3082290"/>
            <wp:effectExtent l="0" t="0" r="2540" b="3810"/>
            <wp:docPr id="7" name="Picture 7"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ghtbox"/>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082290"/>
                    </a:xfrm>
                    <a:prstGeom prst="rect">
                      <a:avLst/>
                    </a:prstGeom>
                    <a:noFill/>
                    <a:ln>
                      <a:noFill/>
                    </a:ln>
                  </pic:spPr>
                </pic:pic>
              </a:graphicData>
            </a:graphic>
          </wp:inline>
        </w:drawing>
      </w:r>
    </w:p>
    <w:p w14:paraId="453BCFA3" w14:textId="229967B3" w:rsidR="00117FFD" w:rsidRDefault="00117FFD" w:rsidP="00B82CBB">
      <w:pPr>
        <w:spacing w:line="360" w:lineRule="auto"/>
        <w:rPr>
          <w:rFonts w:ascii="TeamViewer15" w:hAnsi="TeamViewer15"/>
          <w:lang w:val="en-US"/>
        </w:rPr>
      </w:pPr>
    </w:p>
    <w:p w14:paraId="722BFC71" w14:textId="6D72640A" w:rsidR="00117FFD" w:rsidRDefault="008D54B9" w:rsidP="009C5B86">
      <w:pPr>
        <w:spacing w:line="360" w:lineRule="auto"/>
        <w:jc w:val="both"/>
        <w:rPr>
          <w:rFonts w:ascii="TeamViewer15" w:hAnsi="TeamViewer15"/>
          <w:lang w:val="en-US"/>
        </w:rPr>
      </w:pPr>
      <w:r>
        <w:rPr>
          <w:rFonts w:ascii="TeamViewer15" w:hAnsi="TeamViewer15"/>
          <w:lang w:val="en-US"/>
        </w:rPr>
        <w:t xml:space="preserve">Alternatively, </w:t>
      </w:r>
      <w:r w:rsidR="00AB46FF">
        <w:rPr>
          <w:rFonts w:ascii="TeamViewer15" w:hAnsi="TeamViewer15"/>
          <w:lang w:val="en-US"/>
        </w:rPr>
        <w:t>t</w:t>
      </w:r>
      <w:r>
        <w:rPr>
          <w:rFonts w:ascii="TeamViewer15" w:hAnsi="TeamViewer15"/>
          <w:lang w:val="en-US"/>
        </w:rPr>
        <w:t xml:space="preserve">he simplest </w:t>
      </w:r>
      <w:r w:rsidR="00AB46FF">
        <w:rPr>
          <w:rFonts w:ascii="TeamViewer15" w:hAnsi="TeamViewer15"/>
          <w:lang w:val="en-US"/>
        </w:rPr>
        <w:t>way to use SAS</w:t>
      </w:r>
      <w:r w:rsidR="008F505E">
        <w:rPr>
          <w:rFonts w:ascii="TeamViewer15" w:hAnsi="TeamViewer15"/>
          <w:lang w:val="en-US"/>
        </w:rPr>
        <w:t xml:space="preserve"> studio</w:t>
      </w:r>
      <w:r w:rsidR="00AB46FF">
        <w:rPr>
          <w:rFonts w:ascii="TeamViewer15" w:hAnsi="TeamViewer15"/>
          <w:lang w:val="en-US"/>
        </w:rPr>
        <w:t xml:space="preserve"> is </w:t>
      </w:r>
      <w:r w:rsidR="00FA46E2">
        <w:rPr>
          <w:rFonts w:ascii="TeamViewer15" w:hAnsi="TeamViewer15"/>
          <w:lang w:val="en-US"/>
        </w:rPr>
        <w:t xml:space="preserve">to go </w:t>
      </w:r>
      <w:r w:rsidR="00AB46FF">
        <w:rPr>
          <w:rFonts w:ascii="TeamViewer15" w:hAnsi="TeamViewer15"/>
          <w:lang w:val="en-US"/>
        </w:rPr>
        <w:t>online</w:t>
      </w:r>
      <w:r w:rsidR="009C5B86">
        <w:rPr>
          <w:rFonts w:ascii="TeamViewer15" w:hAnsi="TeamViewer15"/>
          <w:lang w:val="en-US"/>
        </w:rPr>
        <w:t xml:space="preserve"> and the link is here </w:t>
      </w:r>
      <w:hyperlink r:id="rId20" w:history="1">
        <w:r w:rsidR="009C5B86" w:rsidRPr="00461825">
          <w:rPr>
            <w:rStyle w:val="Hyperlink"/>
            <w:rFonts w:ascii="TeamViewer15" w:hAnsi="TeamViewer15"/>
            <w:lang w:val="en-US"/>
          </w:rPr>
          <w:t>https://welcome.oda.sas.com/login</w:t>
        </w:r>
      </w:hyperlink>
      <w:r w:rsidR="00387B43">
        <w:rPr>
          <w:rFonts w:ascii="TeamViewer15" w:hAnsi="TeamViewer15"/>
          <w:lang w:val="en-US"/>
        </w:rPr>
        <w:t>.</w:t>
      </w:r>
      <w:r w:rsidR="009C5B86">
        <w:rPr>
          <w:rFonts w:ascii="TeamViewer15" w:hAnsi="TeamViewer15"/>
          <w:lang w:val="en-US"/>
        </w:rPr>
        <w:t xml:space="preserve">You can sign in and </w:t>
      </w:r>
      <w:r w:rsidR="00362D07">
        <w:rPr>
          <w:rFonts w:ascii="TeamViewer15" w:hAnsi="TeamViewer15"/>
          <w:lang w:val="en-US"/>
        </w:rPr>
        <w:t xml:space="preserve">click on the </w:t>
      </w:r>
      <w:r w:rsidR="009C5B86">
        <w:rPr>
          <w:rFonts w:ascii="TeamViewer15" w:hAnsi="TeamViewer15"/>
          <w:lang w:val="en-US"/>
        </w:rPr>
        <w:t>a</w:t>
      </w:r>
      <w:r w:rsidR="009C5B86" w:rsidRPr="009C5B86">
        <w:rPr>
          <w:rFonts w:ascii="TeamViewer15" w:hAnsi="TeamViewer15"/>
          <w:lang w:val="en-US"/>
        </w:rPr>
        <w:t>ccept the terms of the license and the terms of use and conditions</w:t>
      </w:r>
      <w:r w:rsidR="003E0873">
        <w:rPr>
          <w:rFonts w:ascii="TeamViewer15" w:hAnsi="TeamViewer15"/>
          <w:lang w:val="en-US"/>
        </w:rPr>
        <w:t xml:space="preserve">. After that choose the application of SAS studio and you direct reach the server of </w:t>
      </w:r>
      <w:r w:rsidR="00924EB4">
        <w:rPr>
          <w:rFonts w:ascii="TeamViewer15" w:hAnsi="TeamViewer15"/>
          <w:lang w:val="en-US"/>
        </w:rPr>
        <w:t>SAS</w:t>
      </w:r>
      <w:r w:rsidR="003E0873">
        <w:rPr>
          <w:rFonts w:ascii="TeamViewer15" w:hAnsi="TeamViewer15"/>
          <w:lang w:val="en-US"/>
        </w:rPr>
        <w:t xml:space="preserve"> programmer.</w:t>
      </w:r>
    </w:p>
    <w:p w14:paraId="65611902" w14:textId="59095C15" w:rsidR="0006311D" w:rsidRDefault="0006311D" w:rsidP="009C5B86">
      <w:pPr>
        <w:spacing w:line="360" w:lineRule="auto"/>
        <w:jc w:val="both"/>
        <w:rPr>
          <w:rFonts w:ascii="TeamViewer15" w:hAnsi="TeamViewer15"/>
          <w:lang w:val="en-US"/>
        </w:rPr>
      </w:pPr>
    </w:p>
    <w:p w14:paraId="7F6AB625" w14:textId="77777777" w:rsidR="00CE7492" w:rsidRDefault="00CE7492">
      <w:pPr>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br w:type="page"/>
      </w:r>
    </w:p>
    <w:p w14:paraId="489CE345" w14:textId="4ABD9B31" w:rsidR="0006311D" w:rsidRDefault="0006311D" w:rsidP="00AA702E">
      <w:pPr>
        <w:spacing w:after="0"/>
        <w:rPr>
          <w:rFonts w:ascii="TeamViewer15" w:hAnsi="TeamViewer15"/>
          <w:b/>
          <w:bCs/>
          <w:color w:val="2F5496" w:themeColor="accent1" w:themeShade="BF"/>
          <w:sz w:val="28"/>
          <w:szCs w:val="28"/>
          <w:lang w:val="en-US"/>
        </w:rPr>
      </w:pPr>
      <w:r w:rsidRPr="0006311D">
        <w:rPr>
          <w:rFonts w:ascii="TeamViewer15" w:hAnsi="TeamViewer15"/>
          <w:b/>
          <w:bCs/>
          <w:color w:val="2F5496" w:themeColor="accent1" w:themeShade="BF"/>
          <w:sz w:val="28"/>
          <w:szCs w:val="28"/>
          <w:lang w:val="en-US"/>
        </w:rPr>
        <w:lastRenderedPageBreak/>
        <w:t xml:space="preserve">SAS </w:t>
      </w:r>
      <w:r w:rsidR="009C0101">
        <w:rPr>
          <w:rFonts w:ascii="TeamViewer15" w:hAnsi="TeamViewer15"/>
          <w:b/>
          <w:bCs/>
          <w:color w:val="2F5496" w:themeColor="accent1" w:themeShade="BF"/>
          <w:sz w:val="28"/>
          <w:szCs w:val="28"/>
          <w:lang w:val="en-US"/>
        </w:rPr>
        <w:t xml:space="preserve">Names, </w:t>
      </w:r>
      <w:r w:rsidR="00F7415F">
        <w:rPr>
          <w:rFonts w:ascii="TeamViewer15" w:hAnsi="TeamViewer15"/>
          <w:b/>
          <w:bCs/>
          <w:color w:val="2F5496" w:themeColor="accent1" w:themeShade="BF"/>
          <w:sz w:val="28"/>
          <w:szCs w:val="28"/>
          <w:lang w:val="en-US"/>
        </w:rPr>
        <w:t>Data Sets</w:t>
      </w:r>
      <w:r w:rsidR="0021792B">
        <w:rPr>
          <w:rFonts w:ascii="TeamViewer15" w:hAnsi="TeamViewer15"/>
          <w:b/>
          <w:bCs/>
          <w:color w:val="2F5496" w:themeColor="accent1" w:themeShade="BF"/>
          <w:sz w:val="28"/>
          <w:szCs w:val="28"/>
          <w:lang w:val="en-US"/>
        </w:rPr>
        <w:t>,</w:t>
      </w:r>
      <w:r w:rsidR="00F7415F">
        <w:rPr>
          <w:rFonts w:ascii="TeamViewer15" w:hAnsi="TeamViewer15"/>
          <w:b/>
          <w:bCs/>
          <w:color w:val="2F5496" w:themeColor="accent1" w:themeShade="BF"/>
          <w:sz w:val="28"/>
          <w:szCs w:val="28"/>
          <w:lang w:val="en-US"/>
        </w:rPr>
        <w:t xml:space="preserve"> and SAS Data Types</w:t>
      </w:r>
    </w:p>
    <w:p w14:paraId="1BB7C5BA" w14:textId="77777777" w:rsidR="000A0672" w:rsidRDefault="000A0672" w:rsidP="00AA702E">
      <w:pPr>
        <w:spacing w:after="0"/>
        <w:rPr>
          <w:rFonts w:ascii="TeamViewer15" w:hAnsi="TeamViewer15"/>
          <w:b/>
          <w:bCs/>
          <w:color w:val="2F5496" w:themeColor="accent1" w:themeShade="BF"/>
          <w:sz w:val="28"/>
          <w:szCs w:val="28"/>
          <w:lang w:val="en-US"/>
        </w:rPr>
      </w:pPr>
    </w:p>
    <w:p w14:paraId="13CDB2A7" w14:textId="71961605" w:rsidR="00450C93" w:rsidRDefault="008F15AD" w:rsidP="00782D49">
      <w:pPr>
        <w:spacing w:line="360" w:lineRule="auto"/>
        <w:jc w:val="both"/>
        <w:rPr>
          <w:rFonts w:ascii="TeamViewer15" w:hAnsi="TeamViewer15"/>
          <w:lang w:val="en-US"/>
        </w:rPr>
      </w:pPr>
      <w:r>
        <w:rPr>
          <w:rFonts w:ascii="TeamViewer15" w:hAnsi="TeamViewer15"/>
          <w:lang w:val="en-US"/>
        </w:rPr>
        <w:t xml:space="preserve">There is a simple rule </w:t>
      </w:r>
      <w:r w:rsidR="00727044">
        <w:rPr>
          <w:rFonts w:ascii="TeamViewer15" w:hAnsi="TeamViewer15"/>
          <w:lang w:val="en-US"/>
        </w:rPr>
        <w:t>in SAS fo</w:t>
      </w:r>
      <w:r w:rsidR="005C7284">
        <w:rPr>
          <w:rFonts w:ascii="TeamViewer15" w:hAnsi="TeamViewer15"/>
          <w:lang w:val="en-US"/>
        </w:rPr>
        <w:t>r variable</w:t>
      </w:r>
      <w:r w:rsidR="00727044">
        <w:rPr>
          <w:rFonts w:ascii="TeamViewer15" w:hAnsi="TeamViewer15"/>
          <w:lang w:val="en-US"/>
        </w:rPr>
        <w:t xml:space="preserve"> </w:t>
      </w:r>
      <w:r w:rsidR="006560B1">
        <w:rPr>
          <w:rFonts w:ascii="TeamViewer15" w:hAnsi="TeamViewer15"/>
          <w:lang w:val="en-US"/>
        </w:rPr>
        <w:t>name</w:t>
      </w:r>
      <w:r w:rsidR="005C7284">
        <w:rPr>
          <w:rFonts w:ascii="TeamViewer15" w:hAnsi="TeamViewer15"/>
          <w:lang w:val="en-US"/>
        </w:rPr>
        <w:t>s</w:t>
      </w:r>
      <w:r w:rsidR="002A0107">
        <w:rPr>
          <w:rFonts w:ascii="TeamViewer15" w:hAnsi="TeamViewer15"/>
          <w:lang w:val="en-US"/>
        </w:rPr>
        <w:t>. The rule follows that</w:t>
      </w:r>
      <w:r w:rsidR="004568CA">
        <w:rPr>
          <w:rFonts w:ascii="TeamViewer15" w:hAnsi="TeamViewer15"/>
          <w:lang w:val="en-US"/>
        </w:rPr>
        <w:t xml:space="preserve"> </w:t>
      </w:r>
      <w:r w:rsidR="00C455FD" w:rsidRPr="00C455FD">
        <w:rPr>
          <w:rFonts w:ascii="TeamViewer15" w:hAnsi="TeamViewer15"/>
          <w:lang w:val="en-US"/>
        </w:rPr>
        <w:t>SAS variable and data set names mu</w:t>
      </w:r>
      <w:r w:rsidR="006670D1">
        <w:rPr>
          <w:rFonts w:ascii="TeamViewer15" w:hAnsi="TeamViewer15"/>
          <w:lang w:val="en-US"/>
        </w:rPr>
        <w:t>st</w:t>
      </w:r>
      <w:r w:rsidR="00C455FD" w:rsidRPr="00C455FD">
        <w:rPr>
          <w:rFonts w:ascii="TeamViewer15" w:hAnsi="TeamViewer15"/>
          <w:lang w:val="en-US"/>
        </w:rPr>
        <w:t xml:space="preserve"> </w:t>
      </w:r>
      <w:r w:rsidR="005D1E18">
        <w:rPr>
          <w:rFonts w:ascii="TeamViewer15" w:hAnsi="TeamViewer15"/>
          <w:lang w:val="en-US"/>
        </w:rPr>
        <w:t>begin</w:t>
      </w:r>
      <w:r w:rsidR="00C455FD" w:rsidRPr="00C455FD">
        <w:rPr>
          <w:rFonts w:ascii="TeamViewer15" w:hAnsi="TeamViewer15"/>
          <w:lang w:val="en-US"/>
        </w:rPr>
        <w:t xml:space="preserve"> with a letter or an underscore </w:t>
      </w:r>
      <w:r w:rsidR="005135CD">
        <w:rPr>
          <w:rFonts w:ascii="Arial" w:hAnsi="Arial" w:cs="Arial"/>
          <w:lang w:val="en-US"/>
        </w:rPr>
        <w:t>“</w:t>
      </w:r>
      <w:r w:rsidR="005135CD">
        <w:rPr>
          <w:rFonts w:ascii="TeamViewer15" w:hAnsi="TeamViewer15"/>
          <w:lang w:val="en-US"/>
        </w:rPr>
        <w:t>_</w:t>
      </w:r>
      <w:r w:rsidR="005135CD">
        <w:rPr>
          <w:rFonts w:ascii="Arial" w:hAnsi="Arial" w:cs="Arial"/>
          <w:lang w:val="en-US"/>
        </w:rPr>
        <w:t>”</w:t>
      </w:r>
      <w:r w:rsidR="005135CD">
        <w:rPr>
          <w:rFonts w:ascii="TeamViewer15" w:hAnsi="TeamViewer15"/>
          <w:lang w:val="en-US"/>
        </w:rPr>
        <w:t xml:space="preserve"> </w:t>
      </w:r>
      <w:r w:rsidR="00C455FD" w:rsidRPr="00C455FD">
        <w:rPr>
          <w:rFonts w:ascii="TeamViewer15" w:hAnsi="TeamViewer15"/>
          <w:lang w:val="en-US"/>
        </w:rPr>
        <w:t>and be no more than 32 characters long</w:t>
      </w:r>
      <w:r w:rsidR="00EE63D9">
        <w:rPr>
          <w:rFonts w:ascii="TeamViewer15" w:hAnsi="TeamViewer15"/>
          <w:lang w:val="en-US"/>
        </w:rPr>
        <w:t>.</w:t>
      </w:r>
      <w:r w:rsidR="00BD671D">
        <w:rPr>
          <w:rFonts w:ascii="TeamViewer15" w:hAnsi="TeamViewer15"/>
          <w:lang w:val="en-US"/>
        </w:rPr>
        <w:t xml:space="preserve"> </w:t>
      </w:r>
      <w:r w:rsidR="00EA2366">
        <w:rPr>
          <w:rFonts w:ascii="TeamViewer15" w:hAnsi="TeamViewer15"/>
          <w:lang w:val="en-US"/>
        </w:rPr>
        <w:t>For example, FirstName, Last_Name, Date</w:t>
      </w:r>
      <w:r w:rsidR="00965553">
        <w:rPr>
          <w:rFonts w:ascii="TeamViewer15" w:hAnsi="TeamViewer15"/>
          <w:lang w:val="en-US"/>
        </w:rPr>
        <w:t>_</w:t>
      </w:r>
      <w:r w:rsidR="00EA2366">
        <w:rPr>
          <w:rFonts w:ascii="TeamViewer15" w:hAnsi="TeamViewer15"/>
          <w:lang w:val="en-US"/>
        </w:rPr>
        <w:t>290197</w:t>
      </w:r>
      <w:r w:rsidR="00323B5B">
        <w:rPr>
          <w:rFonts w:ascii="TeamViewer15" w:hAnsi="TeamViewer15"/>
          <w:lang w:val="en-US"/>
        </w:rPr>
        <w:t xml:space="preserve">. </w:t>
      </w:r>
      <w:r w:rsidR="002C277D">
        <w:rPr>
          <w:rFonts w:ascii="TeamViewer15" w:hAnsi="TeamViewer15"/>
          <w:lang w:val="en-US"/>
        </w:rPr>
        <w:t xml:space="preserve">However, </w:t>
      </w:r>
      <w:r w:rsidR="00B1406D">
        <w:rPr>
          <w:rFonts w:ascii="TeamViewer15" w:hAnsi="TeamViewer15"/>
          <w:lang w:val="en-US"/>
        </w:rPr>
        <w:t>you need</w:t>
      </w:r>
      <w:r w:rsidR="0021792B">
        <w:rPr>
          <w:rFonts w:ascii="TeamViewer15" w:hAnsi="TeamViewer15"/>
          <w:lang w:val="en-US"/>
        </w:rPr>
        <w:t xml:space="preserve"> to</w:t>
      </w:r>
      <w:r w:rsidR="00B1406D">
        <w:rPr>
          <w:rFonts w:ascii="TeamViewer15" w:hAnsi="TeamViewer15"/>
          <w:lang w:val="en-US"/>
        </w:rPr>
        <w:t xml:space="preserve"> know a basic thing that is </w:t>
      </w:r>
      <w:r w:rsidR="00955F8A">
        <w:rPr>
          <w:rFonts w:ascii="TeamViewer15" w:hAnsi="TeamViewer15"/>
          <w:lang w:val="en-US"/>
        </w:rPr>
        <w:t>cannot use the spaces</w:t>
      </w:r>
      <w:r w:rsidR="00EF123B">
        <w:rPr>
          <w:rFonts w:ascii="TeamViewer15" w:hAnsi="TeamViewer15"/>
          <w:lang w:val="en-US"/>
        </w:rPr>
        <w:t xml:space="preserve"> or blanks</w:t>
      </w:r>
      <w:r w:rsidR="00955F8A">
        <w:rPr>
          <w:rFonts w:ascii="TeamViewer15" w:hAnsi="TeamViewer15"/>
          <w:lang w:val="en-US"/>
        </w:rPr>
        <w:t xml:space="preserve"> and dashes because it is restricted </w:t>
      </w:r>
      <w:r w:rsidR="002C674B">
        <w:rPr>
          <w:rFonts w:ascii="TeamViewer15" w:hAnsi="TeamViewer15"/>
          <w:lang w:val="en-US"/>
        </w:rPr>
        <w:t xml:space="preserve">and invalid characters </w:t>
      </w:r>
      <w:r w:rsidR="00955F8A">
        <w:rPr>
          <w:rFonts w:ascii="TeamViewer15" w:hAnsi="TeamViewer15"/>
          <w:lang w:val="en-US"/>
        </w:rPr>
        <w:t>for</w:t>
      </w:r>
      <w:r w:rsidR="00E50EEE">
        <w:rPr>
          <w:rFonts w:ascii="TeamViewer15" w:hAnsi="TeamViewer15"/>
          <w:lang w:val="en-US"/>
        </w:rPr>
        <w:t xml:space="preserve"> SAS</w:t>
      </w:r>
      <w:r w:rsidR="00955F8A">
        <w:rPr>
          <w:rFonts w:ascii="TeamViewer15" w:hAnsi="TeamViewer15"/>
          <w:lang w:val="en-US"/>
        </w:rPr>
        <w:t xml:space="preserve"> names.</w:t>
      </w:r>
      <w:r w:rsidR="002C674B">
        <w:rPr>
          <w:rFonts w:ascii="TeamViewer15" w:hAnsi="TeamViewer15"/>
          <w:lang w:val="en-US"/>
        </w:rPr>
        <w:t xml:space="preserve"> For example, 21_number, First Name, Last-Name.</w:t>
      </w:r>
      <w:r w:rsidR="004C187D">
        <w:rPr>
          <w:rFonts w:ascii="TeamViewer15" w:hAnsi="TeamViewer15"/>
          <w:lang w:val="en-US"/>
        </w:rPr>
        <w:t xml:space="preserve"> Note that, the variable name criteria </w:t>
      </w:r>
      <w:r w:rsidR="00965BAE">
        <w:rPr>
          <w:rFonts w:ascii="TeamViewer15" w:hAnsi="TeamViewer15"/>
          <w:lang w:val="en-US"/>
        </w:rPr>
        <w:t>are</w:t>
      </w:r>
      <w:r w:rsidR="004C187D">
        <w:rPr>
          <w:rFonts w:ascii="TeamViewer15" w:hAnsi="TeamViewer15"/>
          <w:lang w:val="en-US"/>
        </w:rPr>
        <w:t xml:space="preserve"> not case sensitive.</w:t>
      </w:r>
    </w:p>
    <w:p w14:paraId="3119EB5A" w14:textId="2113E7B5" w:rsidR="00321531" w:rsidRDefault="00FC14BC" w:rsidP="00782D49">
      <w:pPr>
        <w:spacing w:line="360" w:lineRule="auto"/>
        <w:jc w:val="both"/>
        <w:rPr>
          <w:rFonts w:ascii="TeamViewer15" w:hAnsi="TeamViewer15"/>
          <w:lang w:val="en-US"/>
        </w:rPr>
      </w:pPr>
      <w:r>
        <w:rPr>
          <w:rFonts w:ascii="TeamViewer15" w:hAnsi="TeamViewer15"/>
          <w:lang w:val="en-US"/>
        </w:rPr>
        <w:t>In SAS language programming, there is a data portion and descriptor portion</w:t>
      </w:r>
      <w:r w:rsidR="002C4F2B">
        <w:rPr>
          <w:rFonts w:ascii="TeamViewer15" w:hAnsi="TeamViewer15"/>
          <w:lang w:val="en-US"/>
        </w:rPr>
        <w:t xml:space="preserve">. </w:t>
      </w:r>
      <w:r w:rsidR="006F271F">
        <w:rPr>
          <w:rFonts w:ascii="TeamViewer15" w:hAnsi="TeamViewer15"/>
          <w:lang w:val="en-US"/>
        </w:rPr>
        <w:t xml:space="preserve">It is an important part to understand how it works and what is it, the </w:t>
      </w:r>
      <w:r w:rsidR="00EC6E3B">
        <w:rPr>
          <w:rFonts w:ascii="TeamViewer15" w:hAnsi="TeamViewer15"/>
          <w:lang w:val="en-US"/>
        </w:rPr>
        <w:t xml:space="preserve">SAS data portion </w:t>
      </w:r>
      <w:r w:rsidR="00D82E5F">
        <w:rPr>
          <w:rFonts w:ascii="TeamViewer15" w:hAnsi="TeamViewer15"/>
          <w:lang w:val="en-US"/>
        </w:rPr>
        <w:t xml:space="preserve">stores or contains the </w:t>
      </w:r>
      <w:r w:rsidR="002F6651">
        <w:rPr>
          <w:rFonts w:ascii="TeamViewer15" w:hAnsi="TeamViewer15"/>
          <w:lang w:val="en-US"/>
        </w:rPr>
        <w:t>data values. On the other hand, the SAS descriptor portion</w:t>
      </w:r>
      <w:r w:rsidR="00765129">
        <w:rPr>
          <w:rFonts w:ascii="TeamViewer15" w:hAnsi="TeamViewer15"/>
          <w:lang w:val="en-US"/>
        </w:rPr>
        <w:t xml:space="preserve"> (also known as metadata)</w:t>
      </w:r>
      <w:r w:rsidR="002F6651">
        <w:rPr>
          <w:rFonts w:ascii="TeamViewer15" w:hAnsi="TeamViewer15"/>
          <w:lang w:val="en-US"/>
        </w:rPr>
        <w:t xml:space="preserve"> </w:t>
      </w:r>
      <w:r w:rsidR="000C6C7B">
        <w:rPr>
          <w:rFonts w:ascii="TeamViewer15" w:hAnsi="TeamViewer15"/>
          <w:lang w:val="en-US"/>
        </w:rPr>
        <w:t xml:space="preserve">stores the </w:t>
      </w:r>
      <w:r w:rsidR="00B3290C">
        <w:rPr>
          <w:rFonts w:ascii="TeamViewer15" w:hAnsi="TeamViewer15"/>
          <w:lang w:val="en-US"/>
        </w:rPr>
        <w:t>information</w:t>
      </w:r>
      <w:r w:rsidR="000C6C7B">
        <w:rPr>
          <w:rFonts w:ascii="TeamViewer15" w:hAnsi="TeamViewer15"/>
          <w:lang w:val="en-US"/>
        </w:rPr>
        <w:t xml:space="preserve"> which is about the</w:t>
      </w:r>
      <w:r w:rsidR="00B922F0">
        <w:rPr>
          <w:rFonts w:ascii="TeamViewer15" w:hAnsi="TeamViewer15"/>
          <w:lang w:val="en-US"/>
        </w:rPr>
        <w:t xml:space="preserve"> features of the dataset</w:t>
      </w:r>
      <w:r w:rsidR="00141C42">
        <w:rPr>
          <w:rFonts w:ascii="TeamViewer15" w:hAnsi="TeamViewer15"/>
          <w:lang w:val="en-US"/>
        </w:rPr>
        <w:t xml:space="preserve"> as well as</w:t>
      </w:r>
      <w:r w:rsidR="00685900">
        <w:rPr>
          <w:rFonts w:ascii="TeamViewer15" w:hAnsi="TeamViewer15"/>
          <w:lang w:val="en-US"/>
        </w:rPr>
        <w:t xml:space="preserve"> </w:t>
      </w:r>
      <w:r w:rsidR="00B3290C">
        <w:rPr>
          <w:rFonts w:ascii="TeamViewer15" w:hAnsi="TeamViewer15"/>
          <w:lang w:val="en-US"/>
        </w:rPr>
        <w:t xml:space="preserve">information </w:t>
      </w:r>
      <w:r w:rsidR="006D382F">
        <w:rPr>
          <w:rFonts w:ascii="TeamViewer15" w:hAnsi="TeamViewer15"/>
          <w:lang w:val="en-US"/>
        </w:rPr>
        <w:t>about each variable</w:t>
      </w:r>
      <w:r w:rsidR="008947D7">
        <w:rPr>
          <w:rFonts w:ascii="TeamViewer15" w:hAnsi="TeamViewer15"/>
          <w:lang w:val="en-US"/>
        </w:rPr>
        <w:t xml:space="preserve"> such as </w:t>
      </w:r>
      <w:r w:rsidR="00774E65">
        <w:rPr>
          <w:rFonts w:ascii="TeamViewer15" w:hAnsi="TeamViewer15"/>
          <w:lang w:val="en-US"/>
        </w:rPr>
        <w:t xml:space="preserve">formats, length, </w:t>
      </w:r>
      <w:r w:rsidR="00E91419">
        <w:rPr>
          <w:rFonts w:ascii="TeamViewer15" w:hAnsi="TeamViewer15"/>
          <w:lang w:val="en-US"/>
        </w:rPr>
        <w:t>labels</w:t>
      </w:r>
      <w:r w:rsidR="00595857">
        <w:rPr>
          <w:rFonts w:ascii="TeamViewer15" w:hAnsi="TeamViewer15"/>
          <w:lang w:val="en-US"/>
        </w:rPr>
        <w:t>, etc.</w:t>
      </w:r>
    </w:p>
    <w:p w14:paraId="13ACC05E" w14:textId="62040F90" w:rsidR="000C1B47" w:rsidRDefault="000C1B47" w:rsidP="00782D49">
      <w:pPr>
        <w:spacing w:line="360" w:lineRule="auto"/>
        <w:jc w:val="both"/>
        <w:rPr>
          <w:rFonts w:ascii="TeamViewer15" w:hAnsi="TeamViewer15"/>
          <w:lang w:val="en-US"/>
        </w:rPr>
      </w:pPr>
      <w:r>
        <w:rPr>
          <w:noProof/>
        </w:rPr>
        <w:drawing>
          <wp:inline distT="0" distB="0" distL="0" distR="0" wp14:anchorId="6E3E51DE" wp14:editId="6DA3B023">
            <wp:extent cx="4457700" cy="1770043"/>
            <wp:effectExtent l="133350" t="114300" r="133350" b="173355"/>
            <wp:docPr id="8" name="Picture 8" descr="Lesson 3.2 - Examining SAS Data 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sson 3.2 - Examining SAS Data Set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82853" cy="178003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E9AE7B" w14:textId="118FF23F" w:rsidR="00DD5A1C" w:rsidRDefault="007B73F4" w:rsidP="00782D49">
      <w:pPr>
        <w:spacing w:line="360" w:lineRule="auto"/>
        <w:jc w:val="both"/>
        <w:rPr>
          <w:rFonts w:ascii="TeamViewer15" w:hAnsi="TeamViewer15"/>
          <w:lang w:val="en-US"/>
        </w:rPr>
      </w:pPr>
      <w:r>
        <w:rPr>
          <w:rFonts w:ascii="TeamViewer15" w:hAnsi="TeamViewer15"/>
          <w:lang w:val="en-US"/>
        </w:rPr>
        <w:t>There are two types of</w:t>
      </w:r>
      <w:r w:rsidR="00A8542A">
        <w:rPr>
          <w:rFonts w:ascii="TeamViewer15" w:hAnsi="TeamViewer15"/>
          <w:lang w:val="en-US"/>
        </w:rPr>
        <w:t xml:space="preserve"> </w:t>
      </w:r>
      <w:r w:rsidR="00D04F08">
        <w:rPr>
          <w:rFonts w:ascii="TeamViewer15" w:hAnsi="TeamViewer15"/>
          <w:lang w:val="en-US"/>
        </w:rPr>
        <w:t>variables i.e.,</w:t>
      </w:r>
      <w:r w:rsidR="00DF0513">
        <w:rPr>
          <w:rFonts w:ascii="TeamViewer15" w:hAnsi="TeamViewer15"/>
          <w:lang w:val="en-US"/>
        </w:rPr>
        <w:t xml:space="preserve"> Numeric and Character.</w:t>
      </w:r>
      <w:r w:rsidR="00607A3F">
        <w:rPr>
          <w:rFonts w:ascii="TeamViewer15" w:hAnsi="TeamViewer15"/>
          <w:lang w:val="en-US"/>
        </w:rPr>
        <w:t xml:space="preserve"> It is </w:t>
      </w:r>
      <w:r w:rsidR="00A16AA7">
        <w:rPr>
          <w:rFonts w:ascii="TeamViewer15" w:hAnsi="TeamViewer15"/>
          <w:lang w:val="en-US"/>
        </w:rPr>
        <w:t>easier</w:t>
      </w:r>
      <w:r w:rsidR="00607A3F">
        <w:rPr>
          <w:rFonts w:ascii="TeamViewer15" w:hAnsi="TeamViewer15"/>
          <w:lang w:val="en-US"/>
        </w:rPr>
        <w:t xml:space="preserve"> to </w:t>
      </w:r>
      <w:r w:rsidR="00D84574">
        <w:rPr>
          <w:rFonts w:ascii="TeamViewer15" w:hAnsi="TeamViewer15"/>
          <w:lang w:val="en-US"/>
        </w:rPr>
        <w:t>recognize as well as use</w:t>
      </w:r>
      <w:r w:rsidR="00607A3F">
        <w:rPr>
          <w:rFonts w:ascii="TeamViewer15" w:hAnsi="TeamViewer15"/>
          <w:lang w:val="en-US"/>
        </w:rPr>
        <w:t xml:space="preserve"> rather than some other program</w:t>
      </w:r>
      <w:r w:rsidR="00372DBC">
        <w:rPr>
          <w:rFonts w:ascii="TeamViewer15" w:hAnsi="TeamViewer15"/>
          <w:lang w:val="en-US"/>
        </w:rPr>
        <w:t>s</w:t>
      </w:r>
      <w:r w:rsidR="0024596B">
        <w:rPr>
          <w:rFonts w:ascii="TeamViewer15" w:hAnsi="TeamViewer15"/>
          <w:lang w:val="en-US"/>
        </w:rPr>
        <w:t xml:space="preserve"> </w:t>
      </w:r>
      <w:r w:rsidR="00372DBC" w:rsidRPr="00372DBC">
        <w:rPr>
          <w:rFonts w:ascii="TeamViewer15" w:hAnsi="TeamViewer15"/>
          <w:lang w:val="en-US"/>
        </w:rPr>
        <w:t>that include a variety of data types, such as integer, float, long-integer, and so on.</w:t>
      </w:r>
      <w:r w:rsidR="002C45D6">
        <w:rPr>
          <w:rFonts w:ascii="TeamViewer15" w:hAnsi="TeamViewer15"/>
          <w:lang w:val="en-US"/>
        </w:rPr>
        <w:t xml:space="preserve"> </w:t>
      </w:r>
      <w:r w:rsidR="00517188">
        <w:rPr>
          <w:rFonts w:ascii="TeamViewer15" w:hAnsi="TeamViewer15"/>
          <w:lang w:val="en-US"/>
        </w:rPr>
        <w:t>Further, SAS fixes the</w:t>
      </w:r>
      <w:r w:rsidR="009355AD">
        <w:rPr>
          <w:rFonts w:ascii="TeamViewer15" w:hAnsi="TeamViewer15"/>
          <w:lang w:val="en-US"/>
        </w:rPr>
        <w:t xml:space="preserve"> storage of</w:t>
      </w:r>
      <w:r w:rsidR="00517188">
        <w:rPr>
          <w:rFonts w:ascii="TeamViewer15" w:hAnsi="TeamViewer15"/>
          <w:lang w:val="en-US"/>
        </w:rPr>
        <w:t xml:space="preserve"> </w:t>
      </w:r>
      <w:r w:rsidR="003D6869">
        <w:rPr>
          <w:rFonts w:ascii="TeamViewer15" w:hAnsi="TeamViewer15"/>
          <w:lang w:val="en-US"/>
        </w:rPr>
        <w:t xml:space="preserve">8 bytes </w:t>
      </w:r>
      <w:r w:rsidR="006D19C9">
        <w:rPr>
          <w:rFonts w:ascii="TeamViewer15" w:hAnsi="TeamViewer15"/>
          <w:lang w:val="en-US"/>
        </w:rPr>
        <w:t xml:space="preserve">length </w:t>
      </w:r>
      <w:r w:rsidR="007F6F1C">
        <w:rPr>
          <w:rFonts w:ascii="TeamViewer15" w:hAnsi="TeamViewer15"/>
          <w:lang w:val="en-US"/>
        </w:rPr>
        <w:t xml:space="preserve">for </w:t>
      </w:r>
      <w:r w:rsidR="0021792B">
        <w:rPr>
          <w:rFonts w:ascii="TeamViewer15" w:hAnsi="TeamViewer15"/>
          <w:lang w:val="en-US"/>
        </w:rPr>
        <w:t xml:space="preserve">the </w:t>
      </w:r>
      <w:r w:rsidR="006D19C9">
        <w:rPr>
          <w:rFonts w:ascii="TeamViewer15" w:hAnsi="TeamViewer15"/>
          <w:lang w:val="en-US"/>
        </w:rPr>
        <w:t>numeric variable</w:t>
      </w:r>
      <w:r w:rsidR="003D6869">
        <w:rPr>
          <w:rFonts w:ascii="TeamViewer15" w:hAnsi="TeamViewer15"/>
          <w:lang w:val="en-US"/>
        </w:rPr>
        <w:t xml:space="preserve"> which implies th</w:t>
      </w:r>
      <w:r w:rsidR="0021792B">
        <w:rPr>
          <w:rFonts w:ascii="TeamViewer15" w:hAnsi="TeamViewer15"/>
          <w:lang w:val="en-US"/>
        </w:rPr>
        <w:t>e</w:t>
      </w:r>
      <w:r w:rsidR="003D6869">
        <w:rPr>
          <w:rFonts w:ascii="TeamViewer15" w:hAnsi="TeamViewer15"/>
          <w:lang w:val="en-US"/>
        </w:rPr>
        <w:t xml:space="preserve"> storage of 16 to 17 significant digits</w:t>
      </w:r>
      <w:r w:rsidR="0031734B">
        <w:rPr>
          <w:rFonts w:ascii="TeamViewer15" w:hAnsi="TeamViewer15"/>
          <w:lang w:val="en-US"/>
        </w:rPr>
        <w:t>.</w:t>
      </w:r>
      <w:r w:rsidR="00216BF8">
        <w:rPr>
          <w:rFonts w:ascii="TeamViewer15" w:hAnsi="TeamViewer15"/>
          <w:lang w:val="en-US"/>
        </w:rPr>
        <w:t xml:space="preserve"> </w:t>
      </w:r>
      <w:r w:rsidR="00D50BA6">
        <w:rPr>
          <w:rFonts w:ascii="TeamViewer15" w:hAnsi="TeamViewer15"/>
          <w:lang w:val="en-US"/>
        </w:rPr>
        <w:t>On the other</w:t>
      </w:r>
      <w:r w:rsidR="00395409">
        <w:rPr>
          <w:rFonts w:ascii="TeamViewer15" w:hAnsi="TeamViewer15"/>
          <w:lang w:val="en-US"/>
        </w:rPr>
        <w:t xml:space="preserve"> side</w:t>
      </w:r>
      <w:r w:rsidR="00D50BA6">
        <w:rPr>
          <w:rFonts w:ascii="TeamViewer15" w:hAnsi="TeamViewer15"/>
          <w:lang w:val="en-US"/>
        </w:rPr>
        <w:t>,</w:t>
      </w:r>
      <w:r w:rsidR="00E70B2F">
        <w:rPr>
          <w:rFonts w:ascii="TeamViewer15" w:hAnsi="TeamViewer15"/>
          <w:lang w:val="en-US"/>
        </w:rPr>
        <w:t xml:space="preserve"> </w:t>
      </w:r>
      <w:r w:rsidR="00FF7BFC">
        <w:rPr>
          <w:rFonts w:ascii="TeamViewer15" w:hAnsi="TeamViewer15"/>
          <w:lang w:val="en-US"/>
        </w:rPr>
        <w:t xml:space="preserve">each character value </w:t>
      </w:r>
      <w:r w:rsidR="007E7768">
        <w:rPr>
          <w:rFonts w:ascii="TeamViewer15" w:hAnsi="TeamViewer15"/>
          <w:lang w:val="en-US"/>
        </w:rPr>
        <w:t>(c</w:t>
      </w:r>
      <w:r w:rsidR="007E7768" w:rsidRPr="007E7768">
        <w:rPr>
          <w:rFonts w:ascii="TeamViewer15" w:hAnsi="TeamViewer15"/>
          <w:lang w:val="en-US"/>
        </w:rPr>
        <w:t>haracters</w:t>
      </w:r>
      <w:r w:rsidR="007E7768">
        <w:rPr>
          <w:rFonts w:ascii="TeamViewer15" w:hAnsi="TeamViewer15"/>
          <w:lang w:val="en-US"/>
        </w:rPr>
        <w:t>/letters</w:t>
      </w:r>
      <w:r w:rsidR="007E7768" w:rsidRPr="007E7768">
        <w:rPr>
          <w:rFonts w:ascii="TeamViewer15" w:hAnsi="TeamViewer15"/>
          <w:lang w:val="en-US"/>
        </w:rPr>
        <w:t>, digits, special symbols, and spaces</w:t>
      </w:r>
      <w:r w:rsidR="009A389F">
        <w:rPr>
          <w:rFonts w:ascii="TeamViewer15" w:hAnsi="TeamViewer15"/>
          <w:lang w:val="en-US"/>
        </w:rPr>
        <w:t xml:space="preserve"> i.e., non-numeric data values)</w:t>
      </w:r>
      <w:r w:rsidR="00EC6E9D">
        <w:rPr>
          <w:rFonts w:ascii="TeamViewer15" w:hAnsi="TeamViewer15"/>
          <w:lang w:val="en-US"/>
        </w:rPr>
        <w:t xml:space="preserve"> </w:t>
      </w:r>
      <w:r w:rsidR="00F97B90">
        <w:rPr>
          <w:rFonts w:ascii="TeamViewer15" w:hAnsi="TeamViewer15"/>
          <w:lang w:val="en-US"/>
        </w:rPr>
        <w:t xml:space="preserve">is </w:t>
      </w:r>
      <w:r w:rsidR="00EC6E9D">
        <w:rPr>
          <w:rFonts w:ascii="TeamViewer15" w:hAnsi="TeamViewer15"/>
          <w:lang w:val="en-US"/>
        </w:rPr>
        <w:t>s</w:t>
      </w:r>
      <w:r w:rsidR="00EC6E9D" w:rsidRPr="00EC6E9D">
        <w:rPr>
          <w:rFonts w:ascii="TeamViewer15" w:hAnsi="TeamViewer15"/>
          <w:lang w:val="en-US"/>
        </w:rPr>
        <w:t>tore</w:t>
      </w:r>
      <w:r w:rsidR="00F97B90">
        <w:rPr>
          <w:rFonts w:ascii="TeamViewer15" w:hAnsi="TeamViewer15"/>
          <w:lang w:val="en-US"/>
        </w:rPr>
        <w:t>d</w:t>
      </w:r>
      <w:r w:rsidR="00EC6E9D" w:rsidRPr="00EC6E9D">
        <w:rPr>
          <w:rFonts w:ascii="TeamViewer15" w:hAnsi="TeamViewer15"/>
          <w:lang w:val="en-US"/>
        </w:rPr>
        <w:t xml:space="preserve"> with lengths ranging from 1 to 32</w:t>
      </w:r>
      <w:r w:rsidR="00EC6E9D">
        <w:rPr>
          <w:rFonts w:ascii="TeamViewer15" w:hAnsi="TeamViewer15"/>
          <w:lang w:val="en-US"/>
        </w:rPr>
        <w:t xml:space="preserve"> which implies that </w:t>
      </w:r>
      <w:r w:rsidR="00EC6E9D" w:rsidRPr="00EC6E9D">
        <w:rPr>
          <w:rFonts w:ascii="TeamViewer15" w:hAnsi="TeamViewer15"/>
          <w:lang w:val="en-US"/>
        </w:rPr>
        <w:t xml:space="preserve">767 bytes are possible. </w:t>
      </w:r>
      <w:r w:rsidR="006E657A">
        <w:rPr>
          <w:rFonts w:ascii="TeamViewer15" w:hAnsi="TeamViewer15"/>
          <w:lang w:val="en-US"/>
        </w:rPr>
        <w:t xml:space="preserve">Note that, </w:t>
      </w:r>
      <w:r w:rsidR="00554D7B">
        <w:rPr>
          <w:rFonts w:ascii="TeamViewer15" w:hAnsi="TeamViewer15"/>
          <w:lang w:val="en-US"/>
        </w:rPr>
        <w:t>1 by</w:t>
      </w:r>
      <w:r w:rsidR="00EC6E9D" w:rsidRPr="00EC6E9D">
        <w:rPr>
          <w:rFonts w:ascii="TeamViewer15" w:hAnsi="TeamViewer15"/>
          <w:lang w:val="en-US"/>
        </w:rPr>
        <w:t xml:space="preserve">te is the same as </w:t>
      </w:r>
      <w:r w:rsidR="00A40125">
        <w:rPr>
          <w:rFonts w:ascii="TeamViewer15" w:hAnsi="TeamViewer15"/>
          <w:lang w:val="en-US"/>
        </w:rPr>
        <w:t xml:space="preserve">1 </w:t>
      </w:r>
      <w:r w:rsidR="00EC6E9D" w:rsidRPr="00EC6E9D">
        <w:rPr>
          <w:rFonts w:ascii="TeamViewer15" w:hAnsi="TeamViewer15"/>
          <w:lang w:val="en-US"/>
        </w:rPr>
        <w:t>character.</w:t>
      </w:r>
    </w:p>
    <w:p w14:paraId="3DF71C62" w14:textId="77777777" w:rsidR="00EA543A" w:rsidRDefault="00EA543A" w:rsidP="00EA543A">
      <w:pPr>
        <w:rPr>
          <w:rFonts w:ascii="TeamViewer15" w:hAnsi="TeamViewer15"/>
          <w:lang w:val="en-US"/>
        </w:rPr>
      </w:pPr>
    </w:p>
    <w:p w14:paraId="02F21B13" w14:textId="77777777" w:rsidR="00EA543A" w:rsidRDefault="00EA543A" w:rsidP="00EA543A">
      <w:pPr>
        <w:rPr>
          <w:rFonts w:ascii="TeamViewer15" w:hAnsi="TeamViewer15"/>
          <w:lang w:val="en-US"/>
        </w:rPr>
      </w:pPr>
    </w:p>
    <w:p w14:paraId="71CEA711" w14:textId="77777777" w:rsidR="00EA543A" w:rsidRDefault="00EA543A" w:rsidP="00EA543A">
      <w:pPr>
        <w:rPr>
          <w:rFonts w:ascii="TeamViewer15" w:hAnsi="TeamViewer15"/>
          <w:lang w:val="en-US"/>
        </w:rPr>
      </w:pPr>
    </w:p>
    <w:p w14:paraId="3FA02967" w14:textId="77777777" w:rsidR="00EA543A" w:rsidRDefault="00EA543A" w:rsidP="00EA543A">
      <w:pPr>
        <w:rPr>
          <w:rFonts w:ascii="TeamViewer15" w:hAnsi="TeamViewer15"/>
          <w:lang w:val="en-US"/>
        </w:rPr>
      </w:pPr>
    </w:p>
    <w:p w14:paraId="33EEE974" w14:textId="56F19100" w:rsidR="00814527" w:rsidRDefault="00DD5A1C" w:rsidP="002578B7">
      <w:pPr>
        <w:spacing w:line="360" w:lineRule="auto"/>
        <w:rPr>
          <w:rFonts w:ascii="TeamViewer15" w:hAnsi="TeamViewer15"/>
          <w:b/>
          <w:bCs/>
          <w:color w:val="2F5496" w:themeColor="accent1" w:themeShade="BF"/>
          <w:sz w:val="28"/>
          <w:szCs w:val="28"/>
          <w:lang w:val="en-US"/>
        </w:rPr>
      </w:pPr>
      <w:r w:rsidRPr="0006311D">
        <w:rPr>
          <w:rFonts w:ascii="TeamViewer15" w:hAnsi="TeamViewer15"/>
          <w:b/>
          <w:bCs/>
          <w:color w:val="2F5496" w:themeColor="accent1" w:themeShade="BF"/>
          <w:sz w:val="28"/>
          <w:szCs w:val="28"/>
          <w:lang w:val="en-US"/>
        </w:rPr>
        <w:lastRenderedPageBreak/>
        <w:t>SAS</w:t>
      </w:r>
      <w:r>
        <w:rPr>
          <w:rFonts w:ascii="TeamViewer15" w:hAnsi="TeamViewer15"/>
          <w:b/>
          <w:bCs/>
          <w:color w:val="2F5496" w:themeColor="accent1" w:themeShade="BF"/>
          <w:sz w:val="28"/>
          <w:szCs w:val="28"/>
          <w:lang w:val="en-US"/>
        </w:rPr>
        <w:t xml:space="preserve"> </w:t>
      </w:r>
      <w:r w:rsidRPr="00DD5A1C">
        <w:rPr>
          <w:rFonts w:ascii="TeamViewer15" w:hAnsi="TeamViewer15"/>
          <w:b/>
          <w:bCs/>
          <w:color w:val="2F5496" w:themeColor="accent1" w:themeShade="BF"/>
          <w:sz w:val="28"/>
          <w:szCs w:val="28"/>
          <w:lang w:val="en-US"/>
        </w:rPr>
        <w:t>Program Structure</w:t>
      </w:r>
    </w:p>
    <w:p w14:paraId="79B39AC6" w14:textId="419A86B5" w:rsidR="00AE16F0" w:rsidRPr="001648F4" w:rsidRDefault="00D23667" w:rsidP="002578B7">
      <w:pPr>
        <w:spacing w:line="360" w:lineRule="auto"/>
        <w:jc w:val="both"/>
        <w:rPr>
          <w:rFonts w:ascii="TeamViewer15" w:hAnsi="TeamViewer15"/>
          <w:lang w:val="en-US"/>
        </w:rPr>
      </w:pPr>
      <w:r w:rsidRPr="001648F4">
        <w:rPr>
          <w:rFonts w:ascii="TeamViewer15" w:hAnsi="TeamViewer15"/>
          <w:lang w:val="en-US"/>
        </w:rPr>
        <w:t xml:space="preserve">There are two main mechanisms of SAS i.e., Data Step and Proc Step. </w:t>
      </w:r>
      <w:r w:rsidR="00907ECE" w:rsidRPr="001648F4">
        <w:rPr>
          <w:rFonts w:ascii="TeamViewer15" w:hAnsi="TeamViewer15"/>
          <w:lang w:val="en-US"/>
        </w:rPr>
        <w:t>In this section, we</w:t>
      </w:r>
      <w:r w:rsidR="00B5012F" w:rsidRPr="001648F4">
        <w:rPr>
          <w:rFonts w:ascii="TeamViewer15" w:hAnsi="TeamViewer15"/>
          <w:lang w:val="en-US"/>
        </w:rPr>
        <w:t xml:space="preserve"> </w:t>
      </w:r>
      <w:r w:rsidR="00951F26" w:rsidRPr="001648F4">
        <w:rPr>
          <w:rFonts w:ascii="TeamViewer15" w:hAnsi="TeamViewer15"/>
          <w:lang w:val="en-US"/>
        </w:rPr>
        <w:t xml:space="preserve">deliver knowledge about the </w:t>
      </w:r>
      <w:r w:rsidR="008940CC" w:rsidRPr="001648F4">
        <w:rPr>
          <w:rFonts w:ascii="TeamViewer15" w:hAnsi="TeamViewer15"/>
          <w:lang w:val="en-US"/>
        </w:rPr>
        <w:t>SAS program structure.</w:t>
      </w:r>
      <w:r w:rsidR="0018620F" w:rsidRPr="001648F4">
        <w:rPr>
          <w:rFonts w:ascii="TeamViewer15" w:hAnsi="TeamViewer15"/>
          <w:lang w:val="en-US"/>
        </w:rPr>
        <w:t xml:space="preserve"> Let</w:t>
      </w:r>
      <w:r w:rsidR="0018620F" w:rsidRPr="001648F4">
        <w:rPr>
          <w:rFonts w:ascii="Arial" w:hAnsi="Arial" w:cs="Arial"/>
          <w:lang w:val="en-US"/>
        </w:rPr>
        <w:t>’</w:t>
      </w:r>
      <w:r w:rsidR="0018620F" w:rsidRPr="001648F4">
        <w:rPr>
          <w:rFonts w:ascii="TeamViewer15" w:hAnsi="TeamViewer15"/>
          <w:lang w:val="en-US"/>
        </w:rPr>
        <w:t>s start with the data step</w:t>
      </w:r>
      <w:r w:rsidR="00FA7EF2" w:rsidRPr="001648F4">
        <w:rPr>
          <w:rFonts w:ascii="TeamViewer15" w:hAnsi="TeamViewer15"/>
          <w:lang w:val="en-US"/>
        </w:rPr>
        <w:t>.</w:t>
      </w:r>
    </w:p>
    <w:p w14:paraId="08393C9D" w14:textId="370BFBD0" w:rsidR="00DF5A59" w:rsidRPr="001648F4" w:rsidRDefault="00FA7EF2" w:rsidP="00782D49">
      <w:pPr>
        <w:spacing w:line="360" w:lineRule="auto"/>
        <w:jc w:val="both"/>
        <w:rPr>
          <w:rFonts w:ascii="TeamViewer15" w:hAnsi="TeamViewer15" w:cs="Arial"/>
          <w:lang w:val="en-US"/>
        </w:rPr>
      </w:pPr>
      <w:bookmarkStart w:id="0" w:name="OLE_LINK1"/>
      <w:r w:rsidRPr="001648F4">
        <w:rPr>
          <w:rFonts w:ascii="TeamViewer15" w:hAnsi="TeamViewer15"/>
          <w:lang w:val="en-US"/>
        </w:rPr>
        <w:t>DATA STEP</w:t>
      </w:r>
      <w:r w:rsidR="00E74D09" w:rsidRPr="001648F4">
        <w:rPr>
          <w:rFonts w:ascii="TeamViewer15" w:hAnsi="TeamViewer15"/>
          <w:lang w:val="en-US"/>
        </w:rPr>
        <w:t xml:space="preserve"> begins with the </w:t>
      </w:r>
      <w:r w:rsidR="00986524" w:rsidRPr="001648F4">
        <w:rPr>
          <w:rFonts w:ascii="TeamViewer15" w:hAnsi="TeamViewer15" w:cs="Arial"/>
          <w:lang w:val="en-US"/>
        </w:rPr>
        <w:t xml:space="preserve">keyword </w:t>
      </w:r>
      <w:r w:rsidR="00E74D09" w:rsidRPr="001648F4">
        <w:rPr>
          <w:rFonts w:ascii="Arial" w:hAnsi="Arial" w:cs="Arial"/>
          <w:lang w:val="en-US"/>
        </w:rPr>
        <w:t>“</w:t>
      </w:r>
      <w:r w:rsidR="00E74D09" w:rsidRPr="001648F4">
        <w:rPr>
          <w:rFonts w:ascii="TeamViewer15" w:hAnsi="TeamViewer15"/>
          <w:lang w:val="en-US"/>
        </w:rPr>
        <w:t>Data</w:t>
      </w:r>
      <w:r w:rsidR="00E74D09" w:rsidRPr="001648F4">
        <w:rPr>
          <w:rFonts w:ascii="Arial" w:hAnsi="Arial" w:cs="Arial"/>
          <w:lang w:val="en-US"/>
        </w:rPr>
        <w:t>”</w:t>
      </w:r>
      <w:r w:rsidR="00C930A9" w:rsidRPr="001648F4">
        <w:rPr>
          <w:rFonts w:ascii="TeamViewer15" w:hAnsi="TeamViewer15" w:cs="Arial"/>
          <w:lang w:val="en-US"/>
        </w:rPr>
        <w:t xml:space="preserve"> statement</w:t>
      </w:r>
      <w:bookmarkEnd w:id="0"/>
      <w:r w:rsidR="00A86135" w:rsidRPr="001648F4">
        <w:rPr>
          <w:rFonts w:ascii="TeamViewer15" w:hAnsi="TeamViewer15" w:cs="Arial"/>
          <w:lang w:val="en-US"/>
        </w:rPr>
        <w:t xml:space="preserve">. </w:t>
      </w:r>
      <w:r w:rsidR="00555771" w:rsidRPr="001648F4">
        <w:rPr>
          <w:rFonts w:ascii="TeamViewer15" w:hAnsi="TeamViewer15" w:cs="Arial"/>
          <w:lang w:val="en-US"/>
        </w:rPr>
        <w:t>It</w:t>
      </w:r>
      <w:r w:rsidR="00C930A9" w:rsidRPr="001648F4">
        <w:rPr>
          <w:rFonts w:ascii="TeamViewer15" w:hAnsi="TeamViewer15" w:cs="Arial"/>
          <w:lang w:val="en-US"/>
        </w:rPr>
        <w:t xml:space="preserve"> helps to</w:t>
      </w:r>
      <w:r w:rsidR="00F52C4D" w:rsidRPr="001648F4">
        <w:rPr>
          <w:rFonts w:ascii="TeamViewer15" w:hAnsi="TeamViewer15" w:cs="Arial"/>
          <w:lang w:val="en-US"/>
        </w:rPr>
        <w:t xml:space="preserve"> </w:t>
      </w:r>
      <w:r w:rsidR="005D067C" w:rsidRPr="001648F4">
        <w:rPr>
          <w:rFonts w:ascii="TeamViewer15" w:hAnsi="TeamViewer15" w:cs="Arial"/>
          <w:lang w:val="en-US"/>
        </w:rPr>
        <w:t>read the data</w:t>
      </w:r>
      <w:r w:rsidR="00C930A9" w:rsidRPr="001648F4">
        <w:rPr>
          <w:rFonts w:ascii="TeamViewer15" w:hAnsi="TeamViewer15" w:cs="Arial"/>
          <w:lang w:val="en-US"/>
        </w:rPr>
        <w:t xml:space="preserve">, </w:t>
      </w:r>
      <w:r w:rsidR="008C0A42" w:rsidRPr="001648F4">
        <w:rPr>
          <w:rFonts w:ascii="TeamViewer15" w:hAnsi="TeamViewer15" w:cs="Arial"/>
          <w:lang w:val="en-US"/>
        </w:rPr>
        <w:t>data manipulation, update</w:t>
      </w:r>
      <w:r w:rsidR="00194564" w:rsidRPr="001648F4">
        <w:rPr>
          <w:rFonts w:ascii="TeamViewer15" w:hAnsi="TeamViewer15" w:cs="Arial"/>
          <w:lang w:val="en-US"/>
        </w:rPr>
        <w:t xml:space="preserve">, </w:t>
      </w:r>
      <w:r w:rsidR="008C0A42" w:rsidRPr="001648F4">
        <w:rPr>
          <w:rFonts w:ascii="TeamViewer15" w:hAnsi="TeamViewer15" w:cs="Arial"/>
          <w:lang w:val="en-US"/>
        </w:rPr>
        <w:t>modify the data</w:t>
      </w:r>
      <w:r w:rsidR="00194564" w:rsidRPr="001648F4">
        <w:rPr>
          <w:rFonts w:ascii="TeamViewer15" w:hAnsi="TeamViewer15" w:cs="Arial"/>
          <w:lang w:val="en-US"/>
        </w:rPr>
        <w:t xml:space="preserve"> and perform calculations</w:t>
      </w:r>
      <w:r w:rsidR="008C0A42" w:rsidRPr="001648F4">
        <w:rPr>
          <w:rFonts w:ascii="TeamViewer15" w:hAnsi="TeamViewer15" w:cs="Arial"/>
          <w:lang w:val="en-US"/>
        </w:rPr>
        <w:t xml:space="preserve">, </w:t>
      </w:r>
      <w:r w:rsidR="005D067C" w:rsidRPr="001648F4">
        <w:rPr>
          <w:rFonts w:ascii="TeamViewer15" w:hAnsi="TeamViewer15" w:cs="Arial"/>
          <w:lang w:val="en-US"/>
        </w:rPr>
        <w:t xml:space="preserve">according to </w:t>
      </w:r>
      <w:r w:rsidR="007650E9">
        <w:rPr>
          <w:rFonts w:ascii="TeamViewer15" w:hAnsi="TeamViewer15" w:cs="Arial"/>
          <w:lang w:val="en-US"/>
        </w:rPr>
        <w:t xml:space="preserve">the </w:t>
      </w:r>
      <w:r w:rsidR="005D067C" w:rsidRPr="001648F4">
        <w:rPr>
          <w:rFonts w:ascii="TeamViewer15" w:hAnsi="TeamViewer15" w:cs="Arial"/>
          <w:lang w:val="en-US"/>
        </w:rPr>
        <w:t xml:space="preserve">program. </w:t>
      </w:r>
      <w:r w:rsidR="001C43CB" w:rsidRPr="001648F4">
        <w:rPr>
          <w:rFonts w:ascii="TeamViewer15" w:hAnsi="TeamViewer15" w:cs="Arial"/>
          <w:lang w:val="en-US"/>
        </w:rPr>
        <w:t xml:space="preserve">After the </w:t>
      </w:r>
      <w:r w:rsidR="001C43CB" w:rsidRPr="001648F4">
        <w:rPr>
          <w:rFonts w:ascii="Arial" w:hAnsi="Arial" w:cs="Arial"/>
          <w:lang w:val="en-US"/>
        </w:rPr>
        <w:t>“</w:t>
      </w:r>
      <w:r w:rsidR="001C43CB" w:rsidRPr="001648F4">
        <w:rPr>
          <w:rFonts w:ascii="TeamViewer15" w:hAnsi="TeamViewer15" w:cs="Arial"/>
          <w:lang w:val="en-US"/>
        </w:rPr>
        <w:t>Data</w:t>
      </w:r>
      <w:r w:rsidR="001C43CB" w:rsidRPr="001648F4">
        <w:rPr>
          <w:rFonts w:ascii="Arial" w:hAnsi="Arial" w:cs="Arial"/>
          <w:lang w:val="en-US"/>
        </w:rPr>
        <w:t>”</w:t>
      </w:r>
      <w:r w:rsidR="00AA7E2C" w:rsidRPr="001648F4">
        <w:rPr>
          <w:rFonts w:ascii="TeamViewer15" w:hAnsi="TeamViewer15" w:cs="Arial"/>
          <w:lang w:val="en-US"/>
        </w:rPr>
        <w:t xml:space="preserve"> statement</w:t>
      </w:r>
      <w:r w:rsidR="006D4B5D" w:rsidRPr="001648F4">
        <w:rPr>
          <w:rFonts w:ascii="TeamViewer15" w:hAnsi="TeamViewer15" w:cs="Arial"/>
          <w:lang w:val="en-US"/>
        </w:rPr>
        <w:t>,</w:t>
      </w:r>
      <w:r w:rsidR="001C43CB" w:rsidRPr="001648F4">
        <w:rPr>
          <w:rFonts w:ascii="TeamViewer15" w:hAnsi="TeamViewer15" w:cs="Arial"/>
          <w:lang w:val="en-US"/>
        </w:rPr>
        <w:t xml:space="preserve"> you assign a dataset name</w:t>
      </w:r>
      <w:r w:rsidR="00AE69EE" w:rsidRPr="001648F4">
        <w:rPr>
          <w:rFonts w:ascii="TeamViewer15" w:hAnsi="TeamViewer15" w:cs="Arial"/>
          <w:lang w:val="en-US"/>
        </w:rPr>
        <w:t xml:space="preserve"> and then start with </w:t>
      </w:r>
      <w:r w:rsidR="007650E9">
        <w:rPr>
          <w:rFonts w:ascii="TeamViewer15" w:hAnsi="TeamViewer15" w:cs="Arial"/>
          <w:lang w:val="en-US"/>
        </w:rPr>
        <w:t xml:space="preserve">the </w:t>
      </w:r>
      <w:r w:rsidR="001D470D" w:rsidRPr="001648F4">
        <w:rPr>
          <w:rFonts w:ascii="TeamViewer15" w:hAnsi="TeamViewer15" w:cs="Arial"/>
          <w:lang w:val="en-US"/>
        </w:rPr>
        <w:t>data set structure process</w:t>
      </w:r>
      <w:r w:rsidR="005E05DB" w:rsidRPr="001648F4">
        <w:rPr>
          <w:rFonts w:ascii="TeamViewer15" w:hAnsi="TeamViewer15" w:cs="Arial"/>
          <w:lang w:val="en-US"/>
        </w:rPr>
        <w:t xml:space="preserve"> as well as assign a variable name.</w:t>
      </w:r>
      <w:r w:rsidR="00DA0C1D" w:rsidRPr="001648F4">
        <w:rPr>
          <w:rFonts w:ascii="TeamViewer15" w:hAnsi="TeamViewer15" w:cs="Arial"/>
          <w:lang w:val="en-US"/>
        </w:rPr>
        <w:t xml:space="preserve"> Thus, it creates </w:t>
      </w:r>
      <w:r w:rsidR="009749CD" w:rsidRPr="001648F4">
        <w:rPr>
          <w:rFonts w:ascii="TeamViewer15" w:hAnsi="TeamViewer15" w:cs="Arial"/>
          <w:lang w:val="en-US"/>
        </w:rPr>
        <w:t xml:space="preserve">a SAS </w:t>
      </w:r>
      <w:r w:rsidR="00DA0C1D" w:rsidRPr="001648F4">
        <w:rPr>
          <w:rFonts w:ascii="TeamViewer15" w:hAnsi="TeamViewer15" w:cs="Arial"/>
          <w:lang w:val="en-US"/>
        </w:rPr>
        <w:t>data set.</w:t>
      </w:r>
    </w:p>
    <w:p w14:paraId="7B7B81FD" w14:textId="6C02DD5B" w:rsidR="00555CD5" w:rsidRPr="001648F4" w:rsidRDefault="00555CD5" w:rsidP="00782D49">
      <w:pPr>
        <w:spacing w:line="360" w:lineRule="auto"/>
        <w:jc w:val="both"/>
        <w:rPr>
          <w:rFonts w:ascii="TeamViewer15" w:hAnsi="TeamViewer15" w:cs="Arial"/>
          <w:lang w:val="en-US"/>
        </w:rPr>
      </w:pPr>
      <w:r w:rsidRPr="001648F4">
        <w:rPr>
          <w:rFonts w:ascii="TeamViewer15" w:hAnsi="TeamViewer15" w:cs="Arial"/>
          <w:lang w:val="en-US"/>
        </w:rPr>
        <w:t>Syntax:</w:t>
      </w:r>
    </w:p>
    <w:p w14:paraId="254C5856" w14:textId="14537E15" w:rsidR="00555CD5" w:rsidRPr="001648F4" w:rsidRDefault="00555CD5" w:rsidP="00782D49">
      <w:pPr>
        <w:spacing w:line="360" w:lineRule="auto"/>
        <w:jc w:val="both"/>
        <w:rPr>
          <w:rFonts w:ascii="TeamViewer15" w:hAnsi="TeamViewer15" w:cs="Arial"/>
          <w:lang w:val="en-US"/>
        </w:rPr>
      </w:pPr>
      <w:r w:rsidRPr="001648F4">
        <w:rPr>
          <w:rFonts w:ascii="TeamViewer15" w:hAnsi="TeamViewer15" w:cs="Arial"/>
          <w:noProof/>
          <w:lang w:val="en-US"/>
        </w:rPr>
        <w:drawing>
          <wp:inline distT="0" distB="0" distL="0" distR="0" wp14:anchorId="6218B847" wp14:editId="42D2A9F4">
            <wp:extent cx="5892800" cy="1079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8363" cy="1080519"/>
                    </a:xfrm>
                    <a:prstGeom prst="rect">
                      <a:avLst/>
                    </a:prstGeom>
                  </pic:spPr>
                </pic:pic>
              </a:graphicData>
            </a:graphic>
          </wp:inline>
        </w:drawing>
      </w:r>
    </w:p>
    <w:p w14:paraId="24B239C9" w14:textId="08A37CA1" w:rsidR="008B38C4" w:rsidRPr="001648F4" w:rsidRDefault="0077526B" w:rsidP="00782D49">
      <w:pPr>
        <w:spacing w:line="360" w:lineRule="auto"/>
        <w:jc w:val="both"/>
        <w:rPr>
          <w:rFonts w:ascii="TeamViewer15" w:hAnsi="TeamViewer15" w:cs="Arial"/>
          <w:lang w:val="en-US"/>
        </w:rPr>
      </w:pPr>
      <w:r w:rsidRPr="001648F4">
        <w:rPr>
          <w:rFonts w:ascii="TeamViewer15" w:hAnsi="TeamViewer15" w:cs="Arial"/>
          <w:lang w:val="en-US"/>
        </w:rPr>
        <w:t>PROC STEP</w:t>
      </w:r>
      <w:r w:rsidR="00356D55" w:rsidRPr="001648F4">
        <w:rPr>
          <w:rFonts w:ascii="TeamViewer15" w:hAnsi="TeamViewer15" w:cs="Arial"/>
          <w:lang w:val="en-US"/>
        </w:rPr>
        <w:t xml:space="preserve"> begins with the </w:t>
      </w:r>
      <w:r w:rsidR="0019344E" w:rsidRPr="001648F4">
        <w:rPr>
          <w:rFonts w:ascii="Arial" w:hAnsi="Arial" w:cs="Arial"/>
          <w:lang w:val="en-US"/>
        </w:rPr>
        <w:t>“</w:t>
      </w:r>
      <w:r w:rsidR="0019344E" w:rsidRPr="001648F4">
        <w:rPr>
          <w:rFonts w:ascii="TeamViewer15" w:hAnsi="TeamViewer15" w:cs="Arial"/>
          <w:lang w:val="en-US"/>
        </w:rPr>
        <w:t>Proc</w:t>
      </w:r>
      <w:r w:rsidR="0019344E" w:rsidRPr="001648F4">
        <w:rPr>
          <w:rFonts w:ascii="Arial" w:hAnsi="Arial" w:cs="Arial"/>
          <w:lang w:val="en-US"/>
        </w:rPr>
        <w:t>”</w:t>
      </w:r>
      <w:r w:rsidR="0019344E" w:rsidRPr="001648F4">
        <w:rPr>
          <w:rFonts w:ascii="TeamViewer15" w:hAnsi="TeamViewer15" w:cs="Arial"/>
          <w:lang w:val="en-US"/>
        </w:rPr>
        <w:t xml:space="preserve"> statement</w:t>
      </w:r>
      <w:r w:rsidR="0033244A" w:rsidRPr="001648F4">
        <w:rPr>
          <w:rFonts w:ascii="TeamViewer15" w:hAnsi="TeamViewer15" w:cs="Arial"/>
          <w:lang w:val="en-US"/>
        </w:rPr>
        <w:t xml:space="preserve"> (i.e., procedure</w:t>
      </w:r>
      <w:r w:rsidR="00676007" w:rsidRPr="001648F4">
        <w:rPr>
          <w:rFonts w:ascii="TeamViewer15" w:hAnsi="TeamViewer15" w:cs="Arial"/>
          <w:lang w:val="en-US"/>
        </w:rPr>
        <w:t>)</w:t>
      </w:r>
      <w:r w:rsidR="00F3146B" w:rsidRPr="001648F4">
        <w:rPr>
          <w:rFonts w:ascii="TeamViewer15" w:hAnsi="TeamViewer15" w:cs="Arial"/>
          <w:lang w:val="en-US"/>
        </w:rPr>
        <w:t xml:space="preserve">. </w:t>
      </w:r>
      <w:r w:rsidR="00F47AF8" w:rsidRPr="001648F4">
        <w:rPr>
          <w:rFonts w:ascii="TeamViewer15" w:hAnsi="TeamViewer15" w:cs="Arial"/>
          <w:lang w:val="en-US"/>
        </w:rPr>
        <w:t>It helps to analyze the data</w:t>
      </w:r>
      <w:r w:rsidR="004E135C" w:rsidRPr="001648F4">
        <w:rPr>
          <w:rFonts w:ascii="TeamViewer15" w:hAnsi="TeamViewer15" w:cs="Arial"/>
          <w:lang w:val="en-US"/>
        </w:rPr>
        <w:t>,</w:t>
      </w:r>
      <w:r w:rsidR="00F00D89" w:rsidRPr="001648F4">
        <w:rPr>
          <w:rFonts w:ascii="TeamViewer15" w:hAnsi="TeamViewer15" w:cs="Arial"/>
          <w:lang w:val="en-US"/>
        </w:rPr>
        <w:t xml:space="preserve"> </w:t>
      </w:r>
      <w:r w:rsidR="00061B1F" w:rsidRPr="001648F4">
        <w:rPr>
          <w:rFonts w:ascii="TeamViewer15" w:hAnsi="TeamViewer15" w:cs="Arial"/>
          <w:lang w:val="en-US"/>
        </w:rPr>
        <w:t>create</w:t>
      </w:r>
      <w:r w:rsidR="009D5E90" w:rsidRPr="001648F4">
        <w:rPr>
          <w:rFonts w:ascii="TeamViewer15" w:hAnsi="TeamViewer15" w:cs="Arial"/>
          <w:lang w:val="en-US"/>
        </w:rPr>
        <w:t xml:space="preserve"> </w:t>
      </w:r>
      <w:r w:rsidR="00780581">
        <w:rPr>
          <w:rFonts w:ascii="TeamViewer15" w:hAnsi="TeamViewer15" w:cs="Arial"/>
          <w:lang w:val="en-US"/>
        </w:rPr>
        <w:t xml:space="preserve">a </w:t>
      </w:r>
      <w:r w:rsidR="009D5E90" w:rsidRPr="001648F4">
        <w:rPr>
          <w:rFonts w:ascii="TeamViewer15" w:hAnsi="TeamViewer15" w:cs="Arial"/>
          <w:lang w:val="en-US"/>
        </w:rPr>
        <w:t>summary of the data</w:t>
      </w:r>
      <w:r w:rsidR="00443291" w:rsidRPr="001648F4">
        <w:rPr>
          <w:rFonts w:ascii="TeamViewer15" w:hAnsi="TeamViewer15" w:cs="Arial"/>
          <w:lang w:val="en-US"/>
        </w:rPr>
        <w:t>set</w:t>
      </w:r>
      <w:r w:rsidR="0094028E" w:rsidRPr="001648F4">
        <w:rPr>
          <w:rFonts w:ascii="TeamViewer15" w:hAnsi="TeamViewer15" w:cs="Arial"/>
          <w:lang w:val="en-US"/>
        </w:rPr>
        <w:t xml:space="preserve">, </w:t>
      </w:r>
      <w:r w:rsidR="003C0342" w:rsidRPr="001648F4">
        <w:rPr>
          <w:rFonts w:ascii="TeamViewer15" w:hAnsi="TeamViewer15" w:cs="Arial"/>
          <w:lang w:val="en-US"/>
        </w:rPr>
        <w:t xml:space="preserve">generate </w:t>
      </w:r>
      <w:r w:rsidR="009D5E90" w:rsidRPr="001648F4">
        <w:rPr>
          <w:rFonts w:ascii="TeamViewer15" w:hAnsi="TeamViewer15" w:cs="Arial"/>
          <w:lang w:val="en-US"/>
        </w:rPr>
        <w:t>reports</w:t>
      </w:r>
      <w:r w:rsidR="004610F1" w:rsidRPr="001648F4">
        <w:rPr>
          <w:rFonts w:ascii="TeamViewer15" w:hAnsi="TeamViewer15" w:cs="Arial"/>
          <w:lang w:val="en-US"/>
        </w:rPr>
        <w:t>/outputs</w:t>
      </w:r>
      <w:r w:rsidR="00F44422" w:rsidRPr="001648F4">
        <w:rPr>
          <w:rFonts w:ascii="TeamViewer15" w:hAnsi="TeamViewer15" w:cs="Arial"/>
          <w:lang w:val="en-US"/>
        </w:rPr>
        <w:t xml:space="preserve"> in the form of </w:t>
      </w:r>
      <w:r w:rsidR="00780581">
        <w:rPr>
          <w:rFonts w:ascii="TeamViewer15" w:hAnsi="TeamViewer15" w:cs="Arial"/>
          <w:lang w:val="en-US"/>
        </w:rPr>
        <w:t xml:space="preserve">a </w:t>
      </w:r>
      <w:r w:rsidR="00F44422" w:rsidRPr="001648F4">
        <w:rPr>
          <w:rFonts w:ascii="TeamViewer15" w:hAnsi="TeamViewer15" w:cs="Arial"/>
          <w:lang w:val="en-US"/>
        </w:rPr>
        <w:t>table</w:t>
      </w:r>
      <w:r w:rsidR="009D5E90" w:rsidRPr="001648F4">
        <w:rPr>
          <w:rFonts w:ascii="TeamViewer15" w:hAnsi="TeamViewer15" w:cs="Arial"/>
          <w:lang w:val="en-US"/>
        </w:rPr>
        <w:t>,</w:t>
      </w:r>
      <w:r w:rsidR="0094028E" w:rsidRPr="001648F4">
        <w:rPr>
          <w:rFonts w:ascii="TeamViewer15" w:hAnsi="TeamViewer15" w:cs="Arial"/>
          <w:lang w:val="en-US"/>
        </w:rPr>
        <w:t xml:space="preserve"> </w:t>
      </w:r>
      <w:r w:rsidR="00143204" w:rsidRPr="001648F4">
        <w:rPr>
          <w:rFonts w:ascii="TeamViewer15" w:hAnsi="TeamViewer15" w:cs="Arial"/>
          <w:lang w:val="en-US"/>
        </w:rPr>
        <w:t xml:space="preserve">create </w:t>
      </w:r>
      <w:r w:rsidR="002F2714" w:rsidRPr="001648F4">
        <w:rPr>
          <w:rFonts w:ascii="TeamViewer15" w:hAnsi="TeamViewer15" w:cs="Arial"/>
          <w:lang w:val="en-US"/>
        </w:rPr>
        <w:t>graphs</w:t>
      </w:r>
      <w:r w:rsidR="00466085" w:rsidRPr="001648F4">
        <w:rPr>
          <w:rFonts w:ascii="TeamViewer15" w:hAnsi="TeamViewer15" w:cs="Arial"/>
          <w:lang w:val="en-US"/>
        </w:rPr>
        <w:t xml:space="preserve"> for visualization </w:t>
      </w:r>
      <w:r w:rsidR="007A289D" w:rsidRPr="001648F4">
        <w:rPr>
          <w:rFonts w:ascii="TeamViewer15" w:hAnsi="TeamViewer15" w:cs="Arial"/>
          <w:lang w:val="en-US"/>
        </w:rPr>
        <w:t>purpose</w:t>
      </w:r>
      <w:r w:rsidR="00780581">
        <w:rPr>
          <w:rFonts w:ascii="TeamViewer15" w:hAnsi="TeamViewer15" w:cs="Arial"/>
          <w:lang w:val="en-US"/>
        </w:rPr>
        <w:t>s,</w:t>
      </w:r>
      <w:r w:rsidR="00456B8D" w:rsidRPr="001648F4">
        <w:rPr>
          <w:rFonts w:ascii="TeamViewer15" w:hAnsi="TeamViewer15" w:cs="Arial"/>
          <w:lang w:val="en-US"/>
        </w:rPr>
        <w:t xml:space="preserve"> and more.</w:t>
      </w:r>
    </w:p>
    <w:p w14:paraId="62DC225F" w14:textId="430054A0" w:rsidR="003B0484" w:rsidRPr="001648F4" w:rsidRDefault="003B0484" w:rsidP="00782D49">
      <w:pPr>
        <w:spacing w:line="360" w:lineRule="auto"/>
        <w:jc w:val="both"/>
        <w:rPr>
          <w:rFonts w:ascii="TeamViewer15" w:hAnsi="TeamViewer15" w:cs="Arial"/>
          <w:lang w:val="en-US"/>
        </w:rPr>
      </w:pPr>
      <w:r w:rsidRPr="001648F4">
        <w:rPr>
          <w:rFonts w:ascii="TeamViewer15" w:hAnsi="TeamViewer15" w:cs="Arial"/>
          <w:lang w:val="en-US"/>
        </w:rPr>
        <w:t>Syntax:</w:t>
      </w:r>
    </w:p>
    <w:p w14:paraId="7EBB459A" w14:textId="64A3B2CC" w:rsidR="003B0484" w:rsidRPr="001648F4" w:rsidRDefault="00D411D2" w:rsidP="00782D49">
      <w:pPr>
        <w:spacing w:line="360" w:lineRule="auto"/>
        <w:jc w:val="both"/>
        <w:rPr>
          <w:rFonts w:ascii="TeamViewer15" w:hAnsi="TeamViewer15" w:cs="Arial"/>
          <w:lang w:val="en-US"/>
        </w:rPr>
      </w:pPr>
      <w:r w:rsidRPr="001648F4">
        <w:rPr>
          <w:rFonts w:ascii="TeamViewer15" w:hAnsi="TeamViewer15" w:cs="Arial"/>
          <w:noProof/>
          <w:lang w:val="en-US"/>
        </w:rPr>
        <w:drawing>
          <wp:inline distT="0" distB="0" distL="0" distR="0" wp14:anchorId="770F357D" wp14:editId="754B988D">
            <wp:extent cx="4701536" cy="412750"/>
            <wp:effectExtent l="0" t="0" r="444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11422" cy="413618"/>
                    </a:xfrm>
                    <a:prstGeom prst="rect">
                      <a:avLst/>
                    </a:prstGeom>
                  </pic:spPr>
                </pic:pic>
              </a:graphicData>
            </a:graphic>
          </wp:inline>
        </w:drawing>
      </w:r>
    </w:p>
    <w:p w14:paraId="5C33ED4B" w14:textId="1D0EFA20" w:rsidR="00FA7EF2" w:rsidRPr="001648F4" w:rsidRDefault="00307E5E" w:rsidP="00782D49">
      <w:pPr>
        <w:spacing w:line="360" w:lineRule="auto"/>
        <w:jc w:val="both"/>
        <w:rPr>
          <w:rFonts w:ascii="TeamViewer15" w:hAnsi="TeamViewer15" w:cs="Arial"/>
          <w:lang w:val="en-US"/>
        </w:rPr>
      </w:pPr>
      <w:r w:rsidRPr="001648F4">
        <w:rPr>
          <w:rFonts w:ascii="TeamViewer15" w:hAnsi="TeamViewer15" w:cs="Arial"/>
          <w:lang w:val="en-US"/>
        </w:rPr>
        <w:t xml:space="preserve">In this process, you need to keep one thing in your mind, the data steps and proc steps end with </w:t>
      </w:r>
      <w:r w:rsidR="00780581">
        <w:rPr>
          <w:rFonts w:ascii="TeamViewer15" w:hAnsi="TeamViewer15" w:cs="Arial"/>
          <w:lang w:val="en-US"/>
        </w:rPr>
        <w:t xml:space="preserve">the </w:t>
      </w:r>
      <w:r w:rsidRPr="001648F4">
        <w:rPr>
          <w:rFonts w:ascii="TeamViewer15" w:hAnsi="TeamViewer15" w:cs="Arial"/>
          <w:lang w:val="en-US"/>
        </w:rPr>
        <w:t xml:space="preserve">RUN statement. Note that, </w:t>
      </w:r>
      <w:r w:rsidR="00A549DB" w:rsidRPr="001648F4">
        <w:rPr>
          <w:rFonts w:ascii="TeamViewer15" w:hAnsi="TeamViewer15" w:cs="Arial"/>
          <w:lang w:val="en-US"/>
        </w:rPr>
        <w:t xml:space="preserve">it is a hard and fast rule </w:t>
      </w:r>
      <w:r w:rsidR="00E50A75" w:rsidRPr="001648F4">
        <w:rPr>
          <w:rFonts w:ascii="TeamViewer15" w:hAnsi="TeamViewer15" w:cs="Arial"/>
          <w:lang w:val="en-US"/>
        </w:rPr>
        <w:t>to use</w:t>
      </w:r>
      <w:r w:rsidR="00E93730" w:rsidRPr="001648F4">
        <w:rPr>
          <w:rFonts w:ascii="TeamViewer15" w:hAnsi="TeamViewer15" w:cs="Arial"/>
          <w:lang w:val="en-US"/>
        </w:rPr>
        <w:t xml:space="preserve"> </w:t>
      </w:r>
      <w:r w:rsidRPr="001648F4">
        <w:rPr>
          <w:rFonts w:ascii="TeamViewer15" w:hAnsi="TeamViewer15" w:cs="Arial"/>
          <w:lang w:val="en-US"/>
        </w:rPr>
        <w:t>all SAS statement</w:t>
      </w:r>
      <w:r w:rsidR="004740C6">
        <w:rPr>
          <w:rFonts w:ascii="TeamViewer15" w:hAnsi="TeamViewer15" w:cs="Arial"/>
          <w:lang w:val="en-US"/>
        </w:rPr>
        <w:t>s</w:t>
      </w:r>
      <w:r w:rsidRPr="001648F4">
        <w:rPr>
          <w:rFonts w:ascii="TeamViewer15" w:hAnsi="TeamViewer15" w:cs="Arial"/>
          <w:lang w:val="en-US"/>
        </w:rPr>
        <w:t xml:space="preserve"> end with the semicolon</w:t>
      </w:r>
      <w:r w:rsidR="00DF5A59" w:rsidRPr="001648F4">
        <w:rPr>
          <w:rFonts w:ascii="TeamViewer15" w:hAnsi="TeamViewer15" w:cs="Arial"/>
          <w:lang w:val="en-US"/>
        </w:rPr>
        <w:t xml:space="preserve"> </w:t>
      </w:r>
      <w:r w:rsidR="00DF5A59" w:rsidRPr="001648F4">
        <w:rPr>
          <w:rFonts w:ascii="Arial" w:hAnsi="Arial" w:cs="Arial"/>
          <w:lang w:val="en-US"/>
        </w:rPr>
        <w:t>“</w:t>
      </w:r>
      <w:r w:rsidR="00DF5A59" w:rsidRPr="001648F4">
        <w:rPr>
          <w:rFonts w:ascii="TeamViewer15" w:hAnsi="TeamViewer15" w:cs="Arial"/>
          <w:lang w:val="en-US"/>
        </w:rPr>
        <w:t xml:space="preserve"> </w:t>
      </w:r>
      <w:r w:rsidR="00DF5A59" w:rsidRPr="001648F4">
        <w:rPr>
          <w:rFonts w:ascii="TeamViewer15" w:hAnsi="TeamViewer15" w:cs="Arial"/>
          <w:b/>
          <w:bCs/>
          <w:lang w:val="en-US"/>
        </w:rPr>
        <w:t>;</w:t>
      </w:r>
      <w:r w:rsidR="00DF5A59" w:rsidRPr="001648F4">
        <w:rPr>
          <w:rFonts w:ascii="TeamViewer15" w:hAnsi="TeamViewer15" w:cs="Arial"/>
          <w:lang w:val="en-US"/>
        </w:rPr>
        <w:t xml:space="preserve"> </w:t>
      </w:r>
      <w:r w:rsidR="00DF5A59" w:rsidRPr="001648F4">
        <w:rPr>
          <w:rFonts w:ascii="Arial" w:hAnsi="Arial" w:cs="Arial"/>
          <w:lang w:val="en-US"/>
        </w:rPr>
        <w:t>”</w:t>
      </w:r>
      <w:r w:rsidR="00E50A75" w:rsidRPr="001648F4">
        <w:rPr>
          <w:rFonts w:ascii="TeamViewer15" w:hAnsi="TeamViewer15" w:cs="Arial"/>
          <w:lang w:val="en-US"/>
        </w:rPr>
        <w:t xml:space="preserve">, </w:t>
      </w:r>
      <w:r w:rsidR="007D120F" w:rsidRPr="001648F4">
        <w:rPr>
          <w:rFonts w:ascii="TeamViewer15" w:hAnsi="TeamViewer15" w:cs="Arial"/>
          <w:lang w:val="en-US"/>
        </w:rPr>
        <w:t xml:space="preserve">otherwise you </w:t>
      </w:r>
      <w:r w:rsidR="009A1A0D" w:rsidRPr="001648F4">
        <w:rPr>
          <w:rFonts w:ascii="TeamViewer15" w:hAnsi="TeamViewer15" w:cs="Arial"/>
          <w:lang w:val="en-US"/>
        </w:rPr>
        <w:t xml:space="preserve">may </w:t>
      </w:r>
      <w:r w:rsidR="007D120F" w:rsidRPr="001648F4">
        <w:rPr>
          <w:rFonts w:ascii="TeamViewer15" w:hAnsi="TeamViewer15" w:cs="Arial"/>
          <w:lang w:val="en-US"/>
        </w:rPr>
        <w:t>deal with the error</w:t>
      </w:r>
      <w:r w:rsidR="0074099D" w:rsidRPr="001648F4">
        <w:rPr>
          <w:rFonts w:ascii="TeamViewer15" w:hAnsi="TeamViewer15" w:cs="Arial"/>
          <w:lang w:val="en-US"/>
        </w:rPr>
        <w:t xml:space="preserve"> or syntax error.</w:t>
      </w:r>
    </w:p>
    <w:p w14:paraId="6A1929E7" w14:textId="6B992498" w:rsidR="007F41A6" w:rsidRDefault="00665C48" w:rsidP="00782D49">
      <w:pPr>
        <w:spacing w:line="360" w:lineRule="auto"/>
        <w:jc w:val="both"/>
        <w:rPr>
          <w:rFonts w:ascii="TeamViewer15" w:hAnsi="TeamViewer15" w:cs="Arial"/>
          <w:lang w:val="en-US"/>
        </w:rPr>
      </w:pPr>
      <w:r w:rsidRPr="001648F4">
        <w:rPr>
          <w:rFonts w:ascii="TeamViewer15" w:hAnsi="TeamViewer15" w:cs="Arial"/>
          <w:lang w:val="en-US"/>
        </w:rPr>
        <w:t xml:space="preserve">Apart from that, there is a </w:t>
      </w:r>
      <w:r w:rsidR="00D91419" w:rsidRPr="001648F4">
        <w:rPr>
          <w:rFonts w:ascii="TeamViewer15" w:hAnsi="TeamViewer15" w:cs="Arial"/>
          <w:lang w:val="en-US"/>
        </w:rPr>
        <w:t>global statement</w:t>
      </w:r>
      <w:r w:rsidRPr="001648F4">
        <w:rPr>
          <w:rFonts w:ascii="TeamViewer15" w:hAnsi="TeamViewer15" w:cs="Arial"/>
          <w:lang w:val="en-US"/>
        </w:rPr>
        <w:t xml:space="preserve"> </w:t>
      </w:r>
      <w:r w:rsidR="00222686">
        <w:rPr>
          <w:rFonts w:ascii="TeamViewer15" w:hAnsi="TeamViewer15" w:cs="Arial"/>
          <w:lang w:val="en-US"/>
        </w:rPr>
        <w:t>that</w:t>
      </w:r>
      <w:r w:rsidR="00ED3FA3" w:rsidRPr="001648F4">
        <w:rPr>
          <w:rFonts w:ascii="TeamViewer15" w:hAnsi="TeamViewer15" w:cs="Arial"/>
          <w:lang w:val="en-US"/>
        </w:rPr>
        <w:t xml:space="preserve"> </w:t>
      </w:r>
      <w:r w:rsidR="00CF55E8" w:rsidRPr="001648F4">
        <w:rPr>
          <w:rFonts w:ascii="TeamViewer15" w:hAnsi="TeamViewer15" w:cs="Arial"/>
          <w:lang w:val="en-US"/>
        </w:rPr>
        <w:t>come</w:t>
      </w:r>
      <w:r w:rsidR="004740C6">
        <w:rPr>
          <w:rFonts w:ascii="TeamViewer15" w:hAnsi="TeamViewer15" w:cs="Arial"/>
          <w:lang w:val="en-US"/>
        </w:rPr>
        <w:t xml:space="preserve">s </w:t>
      </w:r>
      <w:r w:rsidR="00CF55E8" w:rsidRPr="001648F4">
        <w:rPr>
          <w:rFonts w:ascii="TeamViewer15" w:hAnsi="TeamViewer15" w:cs="Arial"/>
          <w:lang w:val="en-US"/>
        </w:rPr>
        <w:t xml:space="preserve">out </w:t>
      </w:r>
      <w:r w:rsidR="00DC4EB6" w:rsidRPr="001648F4">
        <w:rPr>
          <w:rFonts w:ascii="TeamViewer15" w:hAnsi="TeamViewer15" w:cs="Arial"/>
          <w:lang w:val="en-US"/>
        </w:rPr>
        <w:t>any place</w:t>
      </w:r>
      <w:r w:rsidR="00392182" w:rsidRPr="001648F4">
        <w:rPr>
          <w:rFonts w:ascii="TeamViewer15" w:hAnsi="TeamViewer15" w:cs="Arial"/>
          <w:lang w:val="en-US"/>
        </w:rPr>
        <w:t xml:space="preserve"> in the SAS</w:t>
      </w:r>
      <w:r w:rsidR="000F2900" w:rsidRPr="001648F4">
        <w:rPr>
          <w:rFonts w:ascii="TeamViewer15" w:hAnsi="TeamViewer15" w:cs="Arial"/>
          <w:lang w:val="en-US"/>
        </w:rPr>
        <w:t xml:space="preserve"> environment.</w:t>
      </w:r>
      <w:r w:rsidR="003F7CE3" w:rsidRPr="001648F4">
        <w:rPr>
          <w:rFonts w:ascii="TeamViewer15" w:hAnsi="TeamViewer15" w:cs="Arial"/>
          <w:lang w:val="en-US"/>
        </w:rPr>
        <w:t xml:space="preserve"> </w:t>
      </w:r>
      <w:r w:rsidR="00FE55AB" w:rsidRPr="001648F4">
        <w:rPr>
          <w:rFonts w:ascii="TeamViewer15" w:hAnsi="TeamViewer15" w:cs="Arial"/>
          <w:lang w:val="en-US"/>
        </w:rPr>
        <w:t>TITLE and OPTIONS</w:t>
      </w:r>
      <w:r w:rsidR="004347CD" w:rsidRPr="001648F4">
        <w:rPr>
          <w:rFonts w:ascii="TeamViewer15" w:hAnsi="TeamViewer15" w:cs="Arial"/>
          <w:lang w:val="en-US"/>
        </w:rPr>
        <w:t xml:space="preserve"> </w:t>
      </w:r>
      <w:r w:rsidR="003F7CE3" w:rsidRPr="001648F4">
        <w:rPr>
          <w:rFonts w:ascii="TeamViewer15" w:hAnsi="TeamViewer15" w:cs="Arial"/>
          <w:lang w:val="en-US"/>
        </w:rPr>
        <w:t>are the global statements</w:t>
      </w:r>
      <w:r w:rsidR="00FA1478" w:rsidRPr="001648F4">
        <w:rPr>
          <w:rFonts w:ascii="TeamViewer15" w:hAnsi="TeamViewer15" w:cs="Arial"/>
          <w:lang w:val="en-US"/>
        </w:rPr>
        <w:t xml:space="preserve">. </w:t>
      </w:r>
      <w:r w:rsidR="003D2BAA" w:rsidRPr="001648F4">
        <w:rPr>
          <w:rFonts w:ascii="TeamViewer15" w:hAnsi="TeamViewer15" w:cs="Arial"/>
          <w:lang w:val="en-US"/>
        </w:rPr>
        <w:t xml:space="preserve">It </w:t>
      </w:r>
      <w:r w:rsidR="00C10C53">
        <w:rPr>
          <w:rFonts w:ascii="TeamViewer15" w:hAnsi="TeamViewer15" w:cs="Arial"/>
          <w:lang w:val="en-US"/>
        </w:rPr>
        <w:t>a</w:t>
      </w:r>
      <w:r w:rsidR="003D2BAA" w:rsidRPr="001648F4">
        <w:rPr>
          <w:rFonts w:ascii="TeamViewer15" w:hAnsi="TeamViewer15" w:cs="Arial"/>
          <w:lang w:val="en-US"/>
        </w:rPr>
        <w:t>ffects the SAS session.</w:t>
      </w:r>
    </w:p>
    <w:p w14:paraId="6061AD9A" w14:textId="1FA16C24" w:rsidR="00AE0198" w:rsidRDefault="007F41A6" w:rsidP="004F19DB">
      <w:pPr>
        <w:spacing w:line="360" w:lineRule="auto"/>
        <w:rPr>
          <w:rFonts w:ascii="TeamViewer15" w:hAnsi="TeamViewer15"/>
          <w:b/>
          <w:bCs/>
          <w:color w:val="2F5496" w:themeColor="accent1" w:themeShade="BF"/>
          <w:sz w:val="28"/>
          <w:szCs w:val="28"/>
          <w:lang w:val="en-US"/>
        </w:rPr>
      </w:pPr>
      <w:r>
        <w:rPr>
          <w:rFonts w:ascii="TeamViewer15" w:hAnsi="TeamViewer15" w:cs="Arial"/>
          <w:lang w:val="en-US"/>
        </w:rPr>
        <w:br w:type="page"/>
      </w:r>
      <w:r w:rsidR="006E4BC3">
        <w:rPr>
          <w:rFonts w:ascii="TeamViewer15" w:hAnsi="TeamViewer15"/>
          <w:b/>
          <w:bCs/>
          <w:color w:val="2F5496" w:themeColor="accent1" w:themeShade="BF"/>
          <w:sz w:val="28"/>
          <w:szCs w:val="28"/>
          <w:lang w:val="en-US"/>
        </w:rPr>
        <w:lastRenderedPageBreak/>
        <w:t xml:space="preserve">The </w:t>
      </w:r>
      <w:r w:rsidR="00EE2951">
        <w:rPr>
          <w:rFonts w:ascii="TeamViewer15" w:hAnsi="TeamViewer15"/>
          <w:b/>
          <w:bCs/>
          <w:color w:val="2F5496" w:themeColor="accent1" w:themeShade="BF"/>
          <w:sz w:val="28"/>
          <w:szCs w:val="28"/>
          <w:lang w:val="en-US"/>
        </w:rPr>
        <w:t>Data Statement</w:t>
      </w:r>
    </w:p>
    <w:p w14:paraId="0EBE60FF" w14:textId="66184DA8" w:rsidR="00F35BD8" w:rsidRDefault="00F35BD8" w:rsidP="004F19DB">
      <w:pPr>
        <w:spacing w:line="360" w:lineRule="auto"/>
        <w:rPr>
          <w:rFonts w:ascii="TeamViewer15" w:hAnsi="TeamViewer15" w:cs="Arial"/>
          <w:lang w:val="en-US"/>
        </w:rPr>
      </w:pPr>
      <w:r>
        <w:rPr>
          <w:rFonts w:ascii="TeamViewer15" w:hAnsi="TeamViewer15" w:cs="Arial"/>
          <w:lang w:val="en-US"/>
        </w:rPr>
        <w:t xml:space="preserve">The data statement </w:t>
      </w:r>
      <w:r w:rsidR="00080D3E">
        <w:rPr>
          <w:rFonts w:ascii="TeamViewer15" w:hAnsi="TeamViewer15" w:cs="Arial"/>
          <w:lang w:val="en-US"/>
        </w:rPr>
        <w:t>is</w:t>
      </w:r>
      <w:r w:rsidR="00FE78AA">
        <w:rPr>
          <w:rFonts w:ascii="TeamViewer15" w:hAnsi="TeamViewer15" w:cs="Arial"/>
          <w:lang w:val="en-US"/>
        </w:rPr>
        <w:t xml:space="preserve"> f</w:t>
      </w:r>
      <w:r w:rsidR="00080D3E">
        <w:rPr>
          <w:rFonts w:ascii="TeamViewer15" w:hAnsi="TeamViewer15" w:cs="Arial"/>
          <w:lang w:val="en-US"/>
        </w:rPr>
        <w:t>or assigning the name of the data set</w:t>
      </w:r>
      <w:r w:rsidR="002C4212">
        <w:rPr>
          <w:rFonts w:ascii="TeamViewer15" w:hAnsi="TeamViewer15" w:cs="Arial"/>
          <w:lang w:val="en-US"/>
        </w:rPr>
        <w:t xml:space="preserve"> and </w:t>
      </w:r>
      <w:r w:rsidR="00A939DC">
        <w:rPr>
          <w:rFonts w:ascii="TeamViewer15" w:hAnsi="TeamViewer15" w:cs="Arial"/>
          <w:lang w:val="en-US"/>
        </w:rPr>
        <w:t xml:space="preserve">a </w:t>
      </w:r>
      <w:r w:rsidR="002C4212">
        <w:rPr>
          <w:rFonts w:ascii="TeamViewer15" w:hAnsi="TeamViewer15" w:cs="Arial"/>
          <w:lang w:val="en-US"/>
        </w:rPr>
        <w:t>wide range of capabilities</w:t>
      </w:r>
      <w:r w:rsidR="00196243">
        <w:rPr>
          <w:rFonts w:ascii="TeamViewer15" w:hAnsi="TeamViewer15" w:cs="Arial"/>
          <w:lang w:val="en-US"/>
        </w:rPr>
        <w:t>.</w:t>
      </w:r>
    </w:p>
    <w:p w14:paraId="366FADF4" w14:textId="16D67EE4" w:rsidR="00F40103" w:rsidRDefault="0060652E" w:rsidP="004F19DB">
      <w:pPr>
        <w:spacing w:line="360" w:lineRule="auto"/>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The Infile Statement</w:t>
      </w:r>
    </w:p>
    <w:p w14:paraId="3DCE9BEA" w14:textId="3D09B0AD" w:rsidR="000C1584" w:rsidRDefault="00A821CB" w:rsidP="004F19DB">
      <w:pPr>
        <w:spacing w:line="360" w:lineRule="auto"/>
        <w:rPr>
          <w:rFonts w:ascii="TeamViewer15" w:hAnsi="TeamViewer15" w:cs="Arial"/>
          <w:lang w:val="en-US"/>
        </w:rPr>
      </w:pPr>
      <w:r>
        <w:rPr>
          <w:rFonts w:ascii="TeamViewer15" w:hAnsi="TeamViewer15" w:cs="Arial"/>
          <w:lang w:val="en-US"/>
        </w:rPr>
        <w:t xml:space="preserve">The </w:t>
      </w:r>
      <w:r w:rsidR="00233697">
        <w:rPr>
          <w:rFonts w:ascii="TeamViewer15" w:hAnsi="TeamViewer15" w:cs="Arial"/>
          <w:lang w:val="en-US"/>
        </w:rPr>
        <w:t xml:space="preserve">infile statement </w:t>
      </w:r>
      <w:r w:rsidR="0081026A">
        <w:rPr>
          <w:rFonts w:ascii="TeamViewer15" w:hAnsi="TeamViewer15" w:cs="Arial"/>
          <w:lang w:val="en-US"/>
        </w:rPr>
        <w:t>com</w:t>
      </w:r>
      <w:r w:rsidR="00A939DC">
        <w:rPr>
          <w:rFonts w:ascii="TeamViewer15" w:hAnsi="TeamViewer15" w:cs="Arial"/>
          <w:lang w:val="en-US"/>
        </w:rPr>
        <w:t xml:space="preserve">ing </w:t>
      </w:r>
      <w:r w:rsidR="0081026A">
        <w:rPr>
          <w:rFonts w:ascii="TeamViewer15" w:hAnsi="TeamViewer15" w:cs="Arial"/>
          <w:lang w:val="en-US"/>
        </w:rPr>
        <w:t>out</w:t>
      </w:r>
      <w:r w:rsidR="001837D6">
        <w:rPr>
          <w:rFonts w:ascii="TeamViewer15" w:hAnsi="TeamViewer15" w:cs="Arial"/>
          <w:lang w:val="en-US"/>
        </w:rPr>
        <w:t xml:space="preserve"> where the raw data is stored</w:t>
      </w:r>
      <w:r w:rsidR="000F5F68">
        <w:rPr>
          <w:rFonts w:ascii="TeamViewer15" w:hAnsi="TeamViewer15" w:cs="Arial"/>
          <w:lang w:val="en-US"/>
        </w:rPr>
        <w:t xml:space="preserve"> implies that the path of the file is given </w:t>
      </w:r>
      <w:r w:rsidR="00A66A1A">
        <w:rPr>
          <w:rFonts w:ascii="TeamViewer15" w:hAnsi="TeamViewer15" w:cs="Arial"/>
          <w:lang w:val="en-US"/>
        </w:rPr>
        <w:t>to</w:t>
      </w:r>
      <w:r w:rsidR="000F5F68">
        <w:rPr>
          <w:rFonts w:ascii="TeamViewer15" w:hAnsi="TeamViewer15" w:cs="Arial"/>
          <w:lang w:val="en-US"/>
        </w:rPr>
        <w:t xml:space="preserve"> the infile statement</w:t>
      </w:r>
      <w:r w:rsidR="0009522B">
        <w:rPr>
          <w:rFonts w:ascii="TeamViewer15" w:hAnsi="TeamViewer15" w:cs="Arial"/>
          <w:lang w:val="en-US"/>
        </w:rPr>
        <w:t>.</w:t>
      </w:r>
      <w:r w:rsidR="00811A86">
        <w:rPr>
          <w:rFonts w:ascii="TeamViewer15" w:hAnsi="TeamViewer15" w:cs="Arial"/>
          <w:lang w:val="en-US"/>
        </w:rPr>
        <w:t xml:space="preserve"> It is valid in Data Step</w:t>
      </w:r>
      <w:r w:rsidR="00900921">
        <w:rPr>
          <w:rFonts w:ascii="TeamViewer15" w:hAnsi="TeamViewer15" w:cs="Arial"/>
          <w:lang w:val="en-US"/>
        </w:rPr>
        <w:t>.</w:t>
      </w:r>
    </w:p>
    <w:p w14:paraId="1FC98701" w14:textId="31187E99" w:rsidR="00EE3EBA" w:rsidRDefault="00E4221B" w:rsidP="004F19DB">
      <w:pPr>
        <w:spacing w:line="360" w:lineRule="auto"/>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The Input Statement</w:t>
      </w:r>
    </w:p>
    <w:p w14:paraId="36F7C44A" w14:textId="47D4E9B1" w:rsidR="004F19DB" w:rsidRDefault="008F4B0B" w:rsidP="004F19DB">
      <w:pPr>
        <w:spacing w:line="360" w:lineRule="auto"/>
        <w:jc w:val="both"/>
        <w:rPr>
          <w:rFonts w:ascii="TeamViewer15" w:hAnsi="TeamViewer15" w:cs="Arial"/>
          <w:lang w:val="en-US"/>
        </w:rPr>
      </w:pPr>
      <w:r w:rsidRPr="008F4B0B">
        <w:rPr>
          <w:rFonts w:ascii="TeamViewer15" w:hAnsi="TeamViewer15" w:cs="Arial"/>
          <w:lang w:val="en-US"/>
        </w:rPr>
        <w:t>The INPUT statement explains how values in an input record are organi</w:t>
      </w:r>
      <w:r w:rsidR="00A939DC">
        <w:rPr>
          <w:rFonts w:ascii="TeamViewer15" w:hAnsi="TeamViewer15" w:cs="Arial"/>
          <w:lang w:val="en-US"/>
        </w:rPr>
        <w:t>z</w:t>
      </w:r>
      <w:r w:rsidRPr="008F4B0B">
        <w:rPr>
          <w:rFonts w:ascii="TeamViewer15" w:hAnsi="TeamViewer15" w:cs="Arial"/>
          <w:lang w:val="en-US"/>
        </w:rPr>
        <w:t>ed. The INPUT statement reads records from a file given in the INFILE statement that was previously executed</w:t>
      </w:r>
      <w:r w:rsidR="002664CD">
        <w:rPr>
          <w:rFonts w:ascii="TeamViewer15" w:hAnsi="TeamViewer15" w:cs="Arial"/>
          <w:lang w:val="en-US"/>
        </w:rPr>
        <w:t>.</w:t>
      </w:r>
      <w:r w:rsidR="00753E9D">
        <w:rPr>
          <w:rFonts w:ascii="TeamViewer15" w:hAnsi="TeamViewer15" w:cs="Arial"/>
          <w:lang w:val="en-US"/>
        </w:rPr>
        <w:t xml:space="preserve"> </w:t>
      </w:r>
      <w:r w:rsidR="0064665D">
        <w:rPr>
          <w:rFonts w:ascii="TeamViewer15" w:hAnsi="TeamViewer15" w:cs="Arial"/>
          <w:lang w:val="en-US"/>
        </w:rPr>
        <w:t xml:space="preserve">SAS </w:t>
      </w:r>
      <w:r w:rsidR="0019616A">
        <w:rPr>
          <w:rFonts w:ascii="TeamViewer15" w:hAnsi="TeamViewer15" w:cs="Arial"/>
          <w:lang w:val="en-US"/>
        </w:rPr>
        <w:t>h</w:t>
      </w:r>
      <w:r w:rsidR="00BB3FBA" w:rsidRPr="00CB21D3">
        <w:rPr>
          <w:rFonts w:ascii="TeamViewer15" w:hAnsi="TeamViewer15" w:cs="Arial"/>
          <w:lang w:val="en-US"/>
        </w:rPr>
        <w:t>andlers</w:t>
      </w:r>
      <w:r w:rsidR="00CB21D3" w:rsidRPr="00CB21D3">
        <w:rPr>
          <w:rFonts w:ascii="TeamViewer15" w:hAnsi="TeamViewer15" w:cs="Arial"/>
          <w:lang w:val="en-US"/>
        </w:rPr>
        <w:t xml:space="preserve"> who are familiar with a series of prompts can save time by entering data at their own pace rather than waiting for all of them to appear. Responses to an INPUT prompt sequence are accepted in the order they are entered.</w:t>
      </w:r>
    </w:p>
    <w:p w14:paraId="71AB6398" w14:textId="368B08DE" w:rsidR="006D41A6" w:rsidRDefault="00A43713" w:rsidP="004F19DB">
      <w:pPr>
        <w:spacing w:line="360" w:lineRule="auto"/>
        <w:jc w:val="both"/>
        <w:rPr>
          <w:rFonts w:ascii="TeamViewer15" w:hAnsi="TeamViewer15" w:cs="Arial"/>
          <w:lang w:val="en-US"/>
        </w:rPr>
      </w:pPr>
      <w:r>
        <w:rPr>
          <w:rFonts w:ascii="TeamViewer15" w:hAnsi="TeamViewer15" w:cs="Arial"/>
          <w:lang w:val="en-US"/>
        </w:rPr>
        <w:t>Here is a</w:t>
      </w:r>
      <w:r w:rsidR="00477F72" w:rsidRPr="00477F72">
        <w:rPr>
          <w:rFonts w:ascii="TeamViewer15" w:hAnsi="TeamViewer15" w:cs="Arial"/>
          <w:lang w:val="en-US"/>
        </w:rPr>
        <w:t xml:space="preserve"> </w:t>
      </w:r>
      <w:r w:rsidR="00530020">
        <w:rPr>
          <w:rFonts w:ascii="TeamViewer15" w:hAnsi="TeamViewer15" w:cs="Arial"/>
          <w:lang w:val="en-US"/>
        </w:rPr>
        <w:t>s</w:t>
      </w:r>
      <w:r w:rsidR="00477F72" w:rsidRPr="00477F72">
        <w:rPr>
          <w:rFonts w:ascii="TeamViewer15" w:hAnsi="TeamViewer15" w:cs="Arial"/>
          <w:lang w:val="en-US"/>
        </w:rPr>
        <w:t xml:space="preserve">imple </w:t>
      </w:r>
      <w:r w:rsidR="00E26264">
        <w:rPr>
          <w:rFonts w:ascii="TeamViewer15" w:hAnsi="TeamViewer15" w:cs="Arial"/>
          <w:lang w:val="en-US"/>
        </w:rPr>
        <w:t xml:space="preserve">and first </w:t>
      </w:r>
      <w:r w:rsidR="00530020">
        <w:rPr>
          <w:rFonts w:ascii="TeamViewer15" w:hAnsi="TeamViewer15" w:cs="Arial"/>
          <w:lang w:val="en-US"/>
        </w:rPr>
        <w:t>p</w:t>
      </w:r>
      <w:r w:rsidR="00477F72" w:rsidRPr="00477F72">
        <w:rPr>
          <w:rFonts w:ascii="TeamViewer15" w:hAnsi="TeamViewer15" w:cs="Arial"/>
          <w:lang w:val="en-US"/>
        </w:rPr>
        <w:t xml:space="preserve">rogram to </w:t>
      </w:r>
      <w:r w:rsidR="00530020">
        <w:rPr>
          <w:rFonts w:ascii="TeamViewer15" w:hAnsi="TeamViewer15" w:cs="Arial"/>
          <w:lang w:val="en-US"/>
        </w:rPr>
        <w:t>r</w:t>
      </w:r>
      <w:r w:rsidR="00477F72" w:rsidRPr="00477F72">
        <w:rPr>
          <w:rFonts w:ascii="TeamViewer15" w:hAnsi="TeamViewer15" w:cs="Arial"/>
          <w:lang w:val="en-US"/>
        </w:rPr>
        <w:t xml:space="preserve">ead </w:t>
      </w:r>
      <w:r w:rsidR="00530020">
        <w:rPr>
          <w:rFonts w:ascii="TeamViewer15" w:hAnsi="TeamViewer15" w:cs="Arial"/>
          <w:lang w:val="en-US"/>
        </w:rPr>
        <w:t>r</w:t>
      </w:r>
      <w:r w:rsidR="00477F72" w:rsidRPr="00477F72">
        <w:rPr>
          <w:rFonts w:ascii="TeamViewer15" w:hAnsi="TeamViewer15" w:cs="Arial"/>
          <w:lang w:val="en-US"/>
        </w:rPr>
        <w:t xml:space="preserve">aw </w:t>
      </w:r>
      <w:r w:rsidR="00530020">
        <w:rPr>
          <w:rFonts w:ascii="TeamViewer15" w:hAnsi="TeamViewer15" w:cs="Arial"/>
          <w:lang w:val="en-US"/>
        </w:rPr>
        <w:t>d</w:t>
      </w:r>
      <w:r w:rsidR="00477F72" w:rsidRPr="00477F72">
        <w:rPr>
          <w:rFonts w:ascii="TeamViewer15" w:hAnsi="TeamViewer15" w:cs="Arial"/>
          <w:lang w:val="en-US"/>
        </w:rPr>
        <w:t xml:space="preserve">ata and </w:t>
      </w:r>
      <w:r w:rsidR="00530020">
        <w:rPr>
          <w:rFonts w:ascii="TeamViewer15" w:hAnsi="TeamViewer15" w:cs="Arial"/>
          <w:lang w:val="en-US"/>
        </w:rPr>
        <w:t>p</w:t>
      </w:r>
      <w:r w:rsidR="00477F72" w:rsidRPr="00477F72">
        <w:rPr>
          <w:rFonts w:ascii="TeamViewer15" w:hAnsi="TeamViewer15" w:cs="Arial"/>
          <w:lang w:val="en-US"/>
        </w:rPr>
        <w:t>roduce a</w:t>
      </w:r>
      <w:r w:rsidR="00530020">
        <w:rPr>
          <w:rFonts w:ascii="TeamViewer15" w:hAnsi="TeamViewer15" w:cs="Arial"/>
          <w:lang w:val="en-US"/>
        </w:rPr>
        <w:t xml:space="preserve"> r</w:t>
      </w:r>
      <w:r w:rsidR="00477F72" w:rsidRPr="00477F72">
        <w:rPr>
          <w:rFonts w:ascii="TeamViewer15" w:hAnsi="TeamViewer15" w:cs="Arial"/>
          <w:lang w:val="en-US"/>
        </w:rPr>
        <w:t>eport</w:t>
      </w:r>
      <w:r w:rsidR="00936D88">
        <w:rPr>
          <w:rFonts w:ascii="TeamViewer15" w:hAnsi="TeamViewer15" w:cs="Arial"/>
          <w:lang w:val="en-US"/>
        </w:rPr>
        <w:t>:</w:t>
      </w:r>
    </w:p>
    <w:p w14:paraId="57126A15" w14:textId="57177890" w:rsidR="000D6827" w:rsidRDefault="000D6827" w:rsidP="004F19DB">
      <w:pPr>
        <w:spacing w:line="360" w:lineRule="auto"/>
        <w:jc w:val="both"/>
        <w:rPr>
          <w:rFonts w:ascii="TeamViewer15" w:hAnsi="TeamViewer15" w:cs="Arial"/>
          <w:lang w:val="en-US"/>
        </w:rPr>
      </w:pPr>
    </w:p>
    <w:p w14:paraId="31747584" w14:textId="5CF98146" w:rsidR="00AB6888" w:rsidRDefault="00474CF2" w:rsidP="004F19DB">
      <w:pPr>
        <w:spacing w:line="360" w:lineRule="auto"/>
        <w:jc w:val="both"/>
        <w:rPr>
          <w:rFonts w:ascii="TeamViewer15" w:hAnsi="TeamViewer15" w:cs="Arial"/>
          <w:lang w:val="en-US"/>
        </w:rPr>
      </w:pPr>
      <w:r w:rsidRPr="00474CF2">
        <w:rPr>
          <w:rFonts w:ascii="TeamViewer15" w:hAnsi="TeamViewer15" w:cs="Arial"/>
          <w:noProof/>
          <w:lang w:val="en-US"/>
        </w:rPr>
        <w:drawing>
          <wp:inline distT="0" distB="0" distL="0" distR="0" wp14:anchorId="6AE12F65" wp14:editId="60C778EF">
            <wp:extent cx="5731510" cy="19145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914525"/>
                    </a:xfrm>
                    <a:prstGeom prst="rect">
                      <a:avLst/>
                    </a:prstGeom>
                  </pic:spPr>
                </pic:pic>
              </a:graphicData>
            </a:graphic>
          </wp:inline>
        </w:drawing>
      </w:r>
    </w:p>
    <w:p w14:paraId="0304AB81" w14:textId="138D14BD" w:rsidR="00474CF2" w:rsidRDefault="00474CF2" w:rsidP="004F19DB">
      <w:pPr>
        <w:spacing w:line="360" w:lineRule="auto"/>
        <w:jc w:val="both"/>
        <w:rPr>
          <w:rFonts w:ascii="TeamViewer15" w:hAnsi="TeamViewer15" w:cs="Arial"/>
          <w:lang w:val="en-US"/>
        </w:rPr>
      </w:pPr>
      <w:r>
        <w:rPr>
          <w:rFonts w:ascii="TeamViewer15" w:hAnsi="TeamViewer15" w:cs="Arial"/>
          <w:lang w:val="en-US"/>
        </w:rPr>
        <w:t>Output:</w:t>
      </w:r>
    </w:p>
    <w:p w14:paraId="3BE9D687" w14:textId="086AEF4C" w:rsidR="00305F2D" w:rsidRDefault="00474CF2" w:rsidP="00B75C01">
      <w:pPr>
        <w:spacing w:line="360" w:lineRule="auto"/>
        <w:jc w:val="both"/>
        <w:rPr>
          <w:rFonts w:ascii="TeamViewer15" w:hAnsi="TeamViewer15" w:cs="Arial"/>
          <w:lang w:val="en-US"/>
        </w:rPr>
      </w:pPr>
      <w:r w:rsidRPr="00474CF2">
        <w:rPr>
          <w:rFonts w:ascii="TeamViewer15" w:hAnsi="TeamViewer15" w:cs="Arial"/>
          <w:noProof/>
          <w:lang w:val="en-US"/>
        </w:rPr>
        <w:drawing>
          <wp:inline distT="0" distB="0" distL="0" distR="0" wp14:anchorId="74911C4D" wp14:editId="7DF7A5C3">
            <wp:extent cx="2400508" cy="134885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00508" cy="1348857"/>
                    </a:xfrm>
                    <a:prstGeom prst="rect">
                      <a:avLst/>
                    </a:prstGeom>
                  </pic:spPr>
                </pic:pic>
              </a:graphicData>
            </a:graphic>
          </wp:inline>
        </w:drawing>
      </w:r>
    </w:p>
    <w:p w14:paraId="096ADC3A" w14:textId="08CB1E8B" w:rsidR="00B75C01" w:rsidRDefault="002525A7" w:rsidP="00B75C01">
      <w:pPr>
        <w:spacing w:line="360" w:lineRule="auto"/>
        <w:jc w:val="both"/>
        <w:rPr>
          <w:rFonts w:ascii="TeamViewer15" w:hAnsi="TeamViewer15" w:cs="Arial"/>
          <w:lang w:val="en-US"/>
        </w:rPr>
      </w:pPr>
      <w:r>
        <w:rPr>
          <w:rFonts w:ascii="TeamViewer15" w:hAnsi="TeamViewer15" w:cs="Arial"/>
          <w:lang w:val="en-US"/>
        </w:rPr>
        <w:t>T</w:t>
      </w:r>
      <w:r w:rsidR="00B75C01">
        <w:rPr>
          <w:rFonts w:ascii="TeamViewer15" w:hAnsi="TeamViewer15" w:cs="Arial"/>
          <w:lang w:val="en-US"/>
        </w:rPr>
        <w:t>h</w:t>
      </w:r>
      <w:r>
        <w:rPr>
          <w:rFonts w:ascii="TeamViewer15" w:hAnsi="TeamViewer15" w:cs="Arial"/>
          <w:lang w:val="en-US"/>
        </w:rPr>
        <w:t>e</w:t>
      </w:r>
      <w:r w:rsidR="00B75C01">
        <w:rPr>
          <w:rFonts w:ascii="TeamViewer15" w:hAnsi="TeamViewer15" w:cs="Arial"/>
          <w:lang w:val="en-US"/>
        </w:rPr>
        <w:t xml:space="preserve"> above program </w:t>
      </w:r>
      <w:r w:rsidR="00D3023D">
        <w:rPr>
          <w:rFonts w:ascii="TeamViewer15" w:hAnsi="TeamViewer15" w:cs="Arial"/>
          <w:lang w:val="en-US"/>
        </w:rPr>
        <w:t xml:space="preserve">is just an example of </w:t>
      </w:r>
      <w:r w:rsidR="00193BB9">
        <w:rPr>
          <w:rFonts w:ascii="TeamViewer15" w:hAnsi="TeamViewer15" w:cs="Arial"/>
          <w:lang w:val="en-US"/>
        </w:rPr>
        <w:t xml:space="preserve">how </w:t>
      </w:r>
      <w:r w:rsidR="00D3023D">
        <w:rPr>
          <w:rFonts w:ascii="TeamViewer15" w:hAnsi="TeamViewer15" w:cs="Arial"/>
          <w:lang w:val="en-US"/>
        </w:rPr>
        <w:t>Data Step, Infile, Input statement</w:t>
      </w:r>
      <w:r>
        <w:rPr>
          <w:rFonts w:ascii="TeamViewer15" w:hAnsi="TeamViewer15" w:cs="Arial"/>
          <w:lang w:val="en-US"/>
        </w:rPr>
        <w:t>,</w:t>
      </w:r>
      <w:r w:rsidR="00F30EB2">
        <w:rPr>
          <w:rFonts w:ascii="TeamViewer15" w:hAnsi="TeamViewer15" w:cs="Arial"/>
          <w:lang w:val="en-US"/>
        </w:rPr>
        <w:t xml:space="preserve"> and Proc Statement</w:t>
      </w:r>
      <w:r w:rsidR="00193BB9">
        <w:rPr>
          <w:rFonts w:ascii="TeamViewer15" w:hAnsi="TeamViewer15" w:cs="Arial"/>
          <w:lang w:val="en-US"/>
        </w:rPr>
        <w:t xml:space="preserve"> works in the program. </w:t>
      </w:r>
    </w:p>
    <w:p w14:paraId="76A9276C" w14:textId="7EE72B6F" w:rsidR="00C17B5F" w:rsidRDefault="00CD4FE6" w:rsidP="00B75C01">
      <w:pPr>
        <w:spacing w:line="360" w:lineRule="auto"/>
        <w:jc w:val="both"/>
        <w:rPr>
          <w:rFonts w:ascii="TeamViewer15" w:hAnsi="TeamViewer15" w:cs="Arial"/>
          <w:lang w:val="en-US"/>
        </w:rPr>
      </w:pPr>
      <w:r>
        <w:rPr>
          <w:rFonts w:ascii="TeamViewer15" w:hAnsi="TeamViewer15" w:cs="Arial"/>
          <w:lang w:val="en-US"/>
        </w:rPr>
        <w:lastRenderedPageBreak/>
        <w:t xml:space="preserve">Note that, </w:t>
      </w:r>
      <w:r w:rsidR="00653D2A">
        <w:rPr>
          <w:rFonts w:ascii="TeamViewer15" w:hAnsi="TeamViewer15" w:cs="Arial"/>
          <w:lang w:val="en-US"/>
        </w:rPr>
        <w:t xml:space="preserve">the below picture </w:t>
      </w:r>
      <w:r w:rsidR="00783323">
        <w:rPr>
          <w:rFonts w:ascii="TeamViewer15" w:hAnsi="TeamViewer15" w:cs="Arial"/>
          <w:lang w:val="en-US"/>
        </w:rPr>
        <w:t>displays</w:t>
      </w:r>
      <w:r w:rsidR="00653D2A">
        <w:rPr>
          <w:rFonts w:ascii="TeamViewer15" w:hAnsi="TeamViewer15" w:cs="Arial"/>
          <w:lang w:val="en-US"/>
        </w:rPr>
        <w:t xml:space="preserve"> that how to run</w:t>
      </w:r>
      <w:r w:rsidR="00F34A9D">
        <w:rPr>
          <w:rFonts w:ascii="TeamViewer15" w:hAnsi="TeamViewer15" w:cs="Arial"/>
          <w:lang w:val="en-US"/>
        </w:rPr>
        <w:t xml:space="preserve"> your</w:t>
      </w:r>
      <w:r w:rsidR="00653D2A">
        <w:rPr>
          <w:rFonts w:ascii="TeamViewer15" w:hAnsi="TeamViewer15" w:cs="Arial"/>
          <w:lang w:val="en-US"/>
        </w:rPr>
        <w:t xml:space="preserve"> program</w:t>
      </w:r>
      <w:r w:rsidR="00000A4D">
        <w:rPr>
          <w:rFonts w:ascii="TeamViewer15" w:hAnsi="TeamViewer15" w:cs="Arial"/>
          <w:lang w:val="en-US"/>
        </w:rPr>
        <w:t xml:space="preserve"> in SAS Studio</w:t>
      </w:r>
      <w:r w:rsidR="00653D2A">
        <w:rPr>
          <w:rFonts w:ascii="TeamViewer15" w:hAnsi="TeamViewer15" w:cs="Arial"/>
          <w:lang w:val="en-US"/>
        </w:rPr>
        <w:t xml:space="preserve">. </w:t>
      </w:r>
      <w:r w:rsidR="00814455">
        <w:rPr>
          <w:rFonts w:ascii="TeamViewer15" w:hAnsi="TeamViewer15" w:cs="Arial"/>
          <w:lang w:val="en-US"/>
        </w:rPr>
        <w:t>When you click on the submit icon</w:t>
      </w:r>
      <w:r w:rsidR="006729D6">
        <w:rPr>
          <w:rFonts w:ascii="TeamViewer15" w:hAnsi="TeamViewer15" w:cs="Arial"/>
          <w:lang w:val="en-US"/>
        </w:rPr>
        <w:t xml:space="preserve"> (which is </w:t>
      </w:r>
      <w:r w:rsidR="00F629E2">
        <w:rPr>
          <w:rFonts w:ascii="TeamViewer15" w:hAnsi="TeamViewer15" w:cs="Arial"/>
          <w:lang w:val="en-US"/>
        </w:rPr>
        <w:t xml:space="preserve">available on the </w:t>
      </w:r>
      <w:r w:rsidR="00BA7312" w:rsidRPr="00BA7312">
        <w:rPr>
          <w:rFonts w:ascii="TeamViewer15" w:hAnsi="TeamViewer15" w:cs="Arial"/>
          <w:lang w:val="en-US"/>
        </w:rPr>
        <w:t>windowing environment</w:t>
      </w:r>
      <w:r w:rsidR="006729D6">
        <w:rPr>
          <w:rFonts w:ascii="TeamViewer15" w:hAnsi="TeamViewer15" w:cs="Arial"/>
          <w:lang w:val="en-US"/>
        </w:rPr>
        <w:t>)</w:t>
      </w:r>
      <w:r w:rsidR="00BA7312">
        <w:rPr>
          <w:rFonts w:ascii="TeamViewer15" w:hAnsi="TeamViewer15" w:cs="Arial"/>
          <w:lang w:val="en-US"/>
        </w:rPr>
        <w:t xml:space="preserve">, </w:t>
      </w:r>
      <w:r w:rsidR="00F629E2">
        <w:rPr>
          <w:rFonts w:ascii="TeamViewer15" w:hAnsi="TeamViewer15" w:cs="Arial"/>
          <w:lang w:val="en-US"/>
        </w:rPr>
        <w:t xml:space="preserve">then </w:t>
      </w:r>
      <w:r w:rsidR="00631063">
        <w:rPr>
          <w:rFonts w:ascii="TeamViewer15" w:hAnsi="TeamViewer15" w:cs="Arial"/>
          <w:lang w:val="en-US"/>
        </w:rPr>
        <w:t xml:space="preserve">it will </w:t>
      </w:r>
      <w:r w:rsidR="00814455">
        <w:rPr>
          <w:rFonts w:ascii="TeamViewer15" w:hAnsi="TeamViewer15" w:cs="Arial"/>
          <w:lang w:val="en-US"/>
        </w:rPr>
        <w:t>run the program. Alternatively, the shortcut key is F3</w:t>
      </w:r>
      <w:r w:rsidR="00D415AD">
        <w:rPr>
          <w:rFonts w:ascii="TeamViewer15" w:hAnsi="TeamViewer15" w:cs="Arial"/>
          <w:lang w:val="en-US"/>
        </w:rPr>
        <w:t xml:space="preserve"> (Function plus F3). </w:t>
      </w:r>
    </w:p>
    <w:p w14:paraId="765AF999" w14:textId="27E729A4" w:rsidR="00653D2A" w:rsidRDefault="00653D2A" w:rsidP="00B75C01">
      <w:pPr>
        <w:spacing w:line="360" w:lineRule="auto"/>
        <w:jc w:val="both"/>
        <w:rPr>
          <w:rFonts w:ascii="TeamViewer15" w:hAnsi="TeamViewer15" w:cs="Arial"/>
          <w:lang w:val="en-US"/>
        </w:rPr>
      </w:pPr>
      <w:r w:rsidRPr="00653D2A">
        <w:rPr>
          <w:rFonts w:ascii="TeamViewer15" w:hAnsi="TeamViewer15" w:cs="Arial"/>
          <w:noProof/>
          <w:lang w:val="en-US"/>
        </w:rPr>
        <w:drawing>
          <wp:inline distT="0" distB="0" distL="0" distR="0" wp14:anchorId="047AA5AA" wp14:editId="73632A37">
            <wp:extent cx="4137660" cy="121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38023" cy="1219307"/>
                    </a:xfrm>
                    <a:prstGeom prst="rect">
                      <a:avLst/>
                    </a:prstGeom>
                  </pic:spPr>
                </pic:pic>
              </a:graphicData>
            </a:graphic>
          </wp:inline>
        </w:drawing>
      </w:r>
    </w:p>
    <w:p w14:paraId="6A354A3F" w14:textId="196E52A4" w:rsidR="00291D1B" w:rsidRDefault="00291D1B" w:rsidP="00B75C01">
      <w:pPr>
        <w:spacing w:line="360" w:lineRule="auto"/>
        <w:jc w:val="both"/>
        <w:rPr>
          <w:rFonts w:ascii="TeamViewer15" w:hAnsi="TeamViewer15" w:cs="Arial"/>
          <w:lang w:val="en-US"/>
        </w:rPr>
      </w:pPr>
    </w:p>
    <w:p w14:paraId="38652BCE" w14:textId="6F511C80" w:rsidR="00291D1B" w:rsidRDefault="00694A0A" w:rsidP="00B75C01">
      <w:pPr>
        <w:spacing w:line="360" w:lineRule="auto"/>
        <w:jc w:val="both"/>
        <w:rPr>
          <w:rFonts w:ascii="TeamViewer15" w:hAnsi="TeamViewer15" w:cs="Arial"/>
          <w:lang w:val="en-US"/>
        </w:rPr>
      </w:pPr>
      <w:r>
        <w:rPr>
          <w:rFonts w:ascii="TeamViewer15" w:hAnsi="TeamViewer15" w:cs="Arial"/>
          <w:lang w:val="en-US"/>
        </w:rPr>
        <w:t xml:space="preserve">Alternatively, </w:t>
      </w:r>
      <w:r w:rsidR="005F3A0E">
        <w:rPr>
          <w:rFonts w:ascii="TeamViewer15" w:hAnsi="TeamViewer15" w:cs="Arial"/>
          <w:lang w:val="en-US"/>
        </w:rPr>
        <w:t>if you don</w:t>
      </w:r>
      <w:r w:rsidR="005F3A0E">
        <w:rPr>
          <w:rFonts w:ascii="Arial" w:hAnsi="Arial" w:cs="Arial"/>
          <w:lang w:val="en-US"/>
        </w:rPr>
        <w:t>’</w:t>
      </w:r>
      <w:r w:rsidR="005F3A0E">
        <w:rPr>
          <w:rFonts w:ascii="TeamViewer15" w:hAnsi="TeamViewer15" w:cs="Arial"/>
          <w:lang w:val="en-US"/>
        </w:rPr>
        <w:t xml:space="preserve">t have </w:t>
      </w:r>
      <w:r w:rsidR="00AD44CF">
        <w:rPr>
          <w:rFonts w:ascii="TeamViewer15" w:hAnsi="TeamViewer15" w:cs="Arial"/>
          <w:lang w:val="en-US"/>
        </w:rPr>
        <w:t xml:space="preserve">a </w:t>
      </w:r>
      <w:r w:rsidR="005F3A0E">
        <w:rPr>
          <w:rFonts w:ascii="TeamViewer15" w:hAnsi="TeamViewer15" w:cs="Arial"/>
          <w:lang w:val="en-US"/>
        </w:rPr>
        <w:t>txt file or any data file, then you may use DATALINES statement</w:t>
      </w:r>
      <w:r w:rsidR="004B7A4B">
        <w:rPr>
          <w:rFonts w:ascii="TeamViewer15" w:hAnsi="TeamViewer15" w:cs="Arial"/>
          <w:lang w:val="en-US"/>
        </w:rPr>
        <w:t xml:space="preserve"> </w:t>
      </w:r>
      <w:r w:rsidR="00534F07">
        <w:rPr>
          <w:rFonts w:ascii="TeamViewer15" w:hAnsi="TeamViewer15" w:cs="Arial"/>
          <w:lang w:val="en-US"/>
        </w:rPr>
        <w:t>as the source of the data where you can put your data</w:t>
      </w:r>
      <w:r w:rsidR="00C4367A">
        <w:rPr>
          <w:rFonts w:ascii="TeamViewer15" w:hAnsi="TeamViewer15" w:cs="Arial"/>
          <w:lang w:val="en-US"/>
        </w:rPr>
        <w:t xml:space="preserve">. </w:t>
      </w:r>
      <w:r w:rsidR="00C11746">
        <w:rPr>
          <w:rFonts w:ascii="TeamViewer15" w:hAnsi="TeamViewer15" w:cs="Arial"/>
          <w:lang w:val="en-US"/>
        </w:rPr>
        <w:t>It is the last statement of the data step</w:t>
      </w:r>
      <w:r w:rsidR="004F70A1">
        <w:rPr>
          <w:rFonts w:ascii="TeamViewer15" w:hAnsi="TeamViewer15" w:cs="Arial"/>
          <w:lang w:val="en-US"/>
        </w:rPr>
        <w:t>.</w:t>
      </w:r>
      <w:r w:rsidR="009D0998">
        <w:rPr>
          <w:rFonts w:ascii="TeamViewer15" w:hAnsi="TeamViewer15" w:cs="Arial"/>
          <w:lang w:val="en-US"/>
        </w:rPr>
        <w:t xml:space="preserve"> Thus, in this way, you could create your dataset by using the DATALINES statement.</w:t>
      </w:r>
    </w:p>
    <w:p w14:paraId="7D717C17" w14:textId="0B21FCCE" w:rsidR="00355D39" w:rsidRDefault="00114017" w:rsidP="00B75C01">
      <w:pPr>
        <w:spacing w:line="360" w:lineRule="auto"/>
        <w:jc w:val="both"/>
        <w:rPr>
          <w:rFonts w:ascii="TeamViewer15" w:hAnsi="TeamViewer15" w:cs="Arial"/>
          <w:lang w:val="en-US"/>
        </w:rPr>
      </w:pPr>
      <w:r>
        <w:rPr>
          <w:rFonts w:ascii="TeamViewer15" w:hAnsi="TeamViewer15" w:cs="Arial"/>
          <w:lang w:val="en-US"/>
        </w:rPr>
        <w:t xml:space="preserve">Here is the sample program for </w:t>
      </w:r>
      <w:r w:rsidR="009D0998">
        <w:rPr>
          <w:rFonts w:ascii="TeamViewer15" w:hAnsi="TeamViewer15" w:cs="Arial"/>
          <w:lang w:val="en-US"/>
        </w:rPr>
        <w:t>DATALINES</w:t>
      </w:r>
      <w:r w:rsidR="00F703D8">
        <w:rPr>
          <w:rFonts w:ascii="TeamViewer15" w:hAnsi="TeamViewer15" w:cs="Arial"/>
          <w:lang w:val="en-US"/>
        </w:rPr>
        <w:t>:</w:t>
      </w:r>
    </w:p>
    <w:p w14:paraId="60A1E8EB" w14:textId="5EE337D8" w:rsidR="007A06D3" w:rsidRDefault="001B11F7" w:rsidP="00B75C01">
      <w:pPr>
        <w:spacing w:line="360" w:lineRule="auto"/>
        <w:jc w:val="both"/>
        <w:rPr>
          <w:rFonts w:ascii="TeamViewer15" w:hAnsi="TeamViewer15" w:cs="Arial"/>
          <w:lang w:val="en-US"/>
        </w:rPr>
      </w:pPr>
      <w:r w:rsidRPr="001B11F7">
        <w:rPr>
          <w:rFonts w:ascii="TeamViewer15" w:hAnsi="TeamViewer15" w:cs="Arial"/>
          <w:noProof/>
          <w:lang w:val="en-US"/>
        </w:rPr>
        <w:drawing>
          <wp:inline distT="0" distB="0" distL="0" distR="0" wp14:anchorId="4DE24E95" wp14:editId="7DED804B">
            <wp:extent cx="4313294" cy="23243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13294" cy="2324301"/>
                    </a:xfrm>
                    <a:prstGeom prst="rect">
                      <a:avLst/>
                    </a:prstGeom>
                  </pic:spPr>
                </pic:pic>
              </a:graphicData>
            </a:graphic>
          </wp:inline>
        </w:drawing>
      </w:r>
    </w:p>
    <w:p w14:paraId="03524D93" w14:textId="77777777" w:rsidR="004E29EB" w:rsidRDefault="004E29EB" w:rsidP="00B75C01">
      <w:pPr>
        <w:spacing w:line="360" w:lineRule="auto"/>
        <w:jc w:val="both"/>
        <w:rPr>
          <w:rFonts w:ascii="TeamViewer15" w:hAnsi="TeamViewer15"/>
          <w:b/>
          <w:bCs/>
          <w:color w:val="2F5496" w:themeColor="accent1" w:themeShade="BF"/>
          <w:sz w:val="28"/>
          <w:szCs w:val="28"/>
          <w:lang w:val="en-US"/>
        </w:rPr>
      </w:pPr>
    </w:p>
    <w:p w14:paraId="4A62BA31" w14:textId="77777777" w:rsidR="0032065D" w:rsidRDefault="0032065D">
      <w:pPr>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br w:type="page"/>
      </w:r>
    </w:p>
    <w:p w14:paraId="7ECDB366" w14:textId="50D9B0DC" w:rsidR="00550DA7" w:rsidRDefault="004E29EB" w:rsidP="00B75C01">
      <w:pPr>
        <w:spacing w:line="360" w:lineRule="auto"/>
        <w:jc w:val="both"/>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lastRenderedPageBreak/>
        <w:t xml:space="preserve">The </w:t>
      </w:r>
      <w:r w:rsidR="00815420">
        <w:rPr>
          <w:rFonts w:ascii="TeamViewer15" w:hAnsi="TeamViewer15"/>
          <w:b/>
          <w:bCs/>
          <w:color w:val="2F5496" w:themeColor="accent1" w:themeShade="BF"/>
          <w:sz w:val="28"/>
          <w:szCs w:val="28"/>
          <w:lang w:val="en-US"/>
        </w:rPr>
        <w:t>Set Statement</w:t>
      </w:r>
    </w:p>
    <w:p w14:paraId="1FE9F163" w14:textId="350A6B8E" w:rsidR="008C5EB8" w:rsidRDefault="007E44CA" w:rsidP="000B4CAB">
      <w:pPr>
        <w:spacing w:line="360" w:lineRule="auto"/>
        <w:jc w:val="both"/>
        <w:rPr>
          <w:rFonts w:ascii="TeamViewer15" w:hAnsi="TeamViewer15" w:cs="Arial"/>
          <w:lang w:val="en-US"/>
        </w:rPr>
      </w:pPr>
      <w:r w:rsidRPr="007E44CA">
        <w:rPr>
          <w:rFonts w:ascii="TeamViewer15" w:hAnsi="TeamViewer15" w:cs="Arial"/>
          <w:lang w:val="en-US"/>
        </w:rPr>
        <w:t>The</w:t>
      </w:r>
      <w:r>
        <w:rPr>
          <w:rFonts w:ascii="TeamViewer15" w:hAnsi="TeamViewer15" w:cs="Arial"/>
          <w:lang w:val="en-US"/>
        </w:rPr>
        <w:t xml:space="preserve"> </w:t>
      </w:r>
      <w:r w:rsidR="00373498">
        <w:rPr>
          <w:rFonts w:ascii="TeamViewer15" w:hAnsi="TeamViewer15" w:cs="Arial"/>
          <w:lang w:val="en-US"/>
        </w:rPr>
        <w:t>set statement r</w:t>
      </w:r>
      <w:r w:rsidR="00373498" w:rsidRPr="00373498">
        <w:rPr>
          <w:rFonts w:ascii="TeamViewer15" w:hAnsi="TeamViewer15" w:cs="Arial"/>
          <w:lang w:val="en-US"/>
        </w:rPr>
        <w:t>ead</w:t>
      </w:r>
      <w:r w:rsidR="00AD44CF">
        <w:rPr>
          <w:rFonts w:ascii="TeamViewer15" w:hAnsi="TeamViewer15" w:cs="Arial"/>
          <w:lang w:val="en-US"/>
        </w:rPr>
        <w:t>s</w:t>
      </w:r>
      <w:r w:rsidR="00373498" w:rsidRPr="00373498">
        <w:rPr>
          <w:rFonts w:ascii="TeamViewer15" w:hAnsi="TeamViewer15" w:cs="Arial"/>
          <w:lang w:val="en-US"/>
        </w:rPr>
        <w:t xml:space="preserve"> </w:t>
      </w:r>
      <w:r w:rsidR="00373498">
        <w:rPr>
          <w:rFonts w:ascii="TeamViewer15" w:hAnsi="TeamViewer15" w:cs="Arial"/>
          <w:lang w:val="en-US"/>
        </w:rPr>
        <w:t>the d</w:t>
      </w:r>
      <w:r w:rsidR="00373498" w:rsidRPr="00373498">
        <w:rPr>
          <w:rFonts w:ascii="TeamViewer15" w:hAnsi="TeamViewer15" w:cs="Arial"/>
          <w:lang w:val="en-US"/>
        </w:rPr>
        <w:t xml:space="preserve">ata from an </w:t>
      </w:r>
      <w:r w:rsidR="00373498">
        <w:rPr>
          <w:rFonts w:ascii="TeamViewer15" w:hAnsi="TeamViewer15" w:cs="Arial"/>
          <w:lang w:val="en-US"/>
        </w:rPr>
        <w:t>e</w:t>
      </w:r>
      <w:r w:rsidR="00373498" w:rsidRPr="00373498">
        <w:rPr>
          <w:rFonts w:ascii="TeamViewer15" w:hAnsi="TeamViewer15" w:cs="Arial"/>
          <w:lang w:val="en-US"/>
        </w:rPr>
        <w:t xml:space="preserve">xisting SAS </w:t>
      </w:r>
      <w:r w:rsidR="00373498">
        <w:rPr>
          <w:rFonts w:ascii="TeamViewer15" w:hAnsi="TeamViewer15" w:cs="Arial"/>
          <w:lang w:val="en-US"/>
        </w:rPr>
        <w:t>d</w:t>
      </w:r>
      <w:r w:rsidR="00373498" w:rsidRPr="00373498">
        <w:rPr>
          <w:rFonts w:ascii="TeamViewer15" w:hAnsi="TeamViewer15" w:cs="Arial"/>
          <w:lang w:val="en-US"/>
        </w:rPr>
        <w:t xml:space="preserve">ata </w:t>
      </w:r>
      <w:r w:rsidR="00373498">
        <w:rPr>
          <w:rFonts w:ascii="TeamViewer15" w:hAnsi="TeamViewer15" w:cs="Arial"/>
          <w:lang w:val="en-US"/>
        </w:rPr>
        <w:t>s</w:t>
      </w:r>
      <w:r w:rsidR="00373498" w:rsidRPr="00373498">
        <w:rPr>
          <w:rFonts w:ascii="TeamViewer15" w:hAnsi="TeamViewer15" w:cs="Arial"/>
          <w:lang w:val="en-US"/>
        </w:rPr>
        <w:t>et</w:t>
      </w:r>
      <w:r w:rsidR="00691FB4">
        <w:rPr>
          <w:rFonts w:ascii="TeamViewer15" w:hAnsi="TeamViewer15" w:cs="Arial"/>
          <w:lang w:val="en-US"/>
        </w:rPr>
        <w:t xml:space="preserve">. </w:t>
      </w:r>
      <w:r w:rsidR="00A406BA">
        <w:rPr>
          <w:rFonts w:ascii="TeamViewer15" w:hAnsi="TeamViewer15" w:cs="Arial"/>
          <w:lang w:val="en-US"/>
        </w:rPr>
        <w:t xml:space="preserve">The function of </w:t>
      </w:r>
      <w:r w:rsidR="00AD44CF">
        <w:rPr>
          <w:rFonts w:ascii="TeamViewer15" w:hAnsi="TeamViewer15" w:cs="Arial"/>
          <w:lang w:val="en-US"/>
        </w:rPr>
        <w:t xml:space="preserve">the </w:t>
      </w:r>
      <w:r w:rsidR="00A406BA">
        <w:rPr>
          <w:rFonts w:ascii="TeamViewer15" w:hAnsi="TeamViewer15" w:cs="Arial"/>
          <w:lang w:val="en-US"/>
        </w:rPr>
        <w:t xml:space="preserve">set statement is </w:t>
      </w:r>
      <w:r w:rsidR="00634718">
        <w:rPr>
          <w:rFonts w:ascii="TeamViewer15" w:hAnsi="TeamViewer15" w:cs="Arial"/>
          <w:lang w:val="en-US"/>
        </w:rPr>
        <w:t xml:space="preserve">used </w:t>
      </w:r>
      <w:r w:rsidR="000B4CAB" w:rsidRPr="000B4CAB">
        <w:rPr>
          <w:rFonts w:ascii="TeamViewer15" w:hAnsi="TeamViewer15" w:cs="Arial"/>
          <w:lang w:val="en-US"/>
        </w:rPr>
        <w:t>in place of the infile and input statements. The</w:t>
      </w:r>
      <w:r w:rsidR="000B4CAB">
        <w:rPr>
          <w:rFonts w:ascii="TeamViewer15" w:hAnsi="TeamViewer15" w:cs="Arial"/>
          <w:lang w:val="en-US"/>
        </w:rPr>
        <w:t xml:space="preserve"> </w:t>
      </w:r>
      <w:r w:rsidR="000B4CAB" w:rsidRPr="000B4CAB">
        <w:rPr>
          <w:rFonts w:ascii="TeamViewer15" w:hAnsi="TeamViewer15" w:cs="Arial"/>
          <w:lang w:val="en-US"/>
        </w:rPr>
        <w:t>statement</w:t>
      </w:r>
      <w:r w:rsidR="000B4CAB">
        <w:rPr>
          <w:rFonts w:ascii="TeamViewer15" w:hAnsi="TeamViewer15" w:cs="Arial"/>
          <w:lang w:val="en-US"/>
        </w:rPr>
        <w:t xml:space="preserve"> </w:t>
      </w:r>
      <w:r w:rsidR="00AD44CF">
        <w:rPr>
          <w:rFonts w:ascii="TeamViewer15" w:hAnsi="TeamViewer15" w:cs="Arial"/>
          <w:lang w:val="en-US"/>
        </w:rPr>
        <w:t>is</w:t>
      </w:r>
      <w:r w:rsidR="000B4CAB">
        <w:rPr>
          <w:rFonts w:ascii="TeamViewer15" w:hAnsi="TeamViewer15" w:cs="Arial"/>
          <w:lang w:val="en-US"/>
        </w:rPr>
        <w:t xml:space="preserve"> as follows:</w:t>
      </w:r>
    </w:p>
    <w:p w14:paraId="4F24D863" w14:textId="5C3F4065" w:rsidR="000B4CAB" w:rsidRDefault="00B724E4" w:rsidP="000B4CAB">
      <w:pPr>
        <w:spacing w:line="360" w:lineRule="auto"/>
        <w:jc w:val="both"/>
        <w:rPr>
          <w:rFonts w:ascii="TeamViewer15" w:hAnsi="TeamViewer15" w:cs="Arial"/>
          <w:lang w:val="en-US"/>
        </w:rPr>
      </w:pPr>
      <w:r w:rsidRPr="00B724E4">
        <w:rPr>
          <w:rFonts w:ascii="TeamViewer15" w:hAnsi="TeamViewer15" w:cs="Arial"/>
          <w:noProof/>
          <w:lang w:val="en-US"/>
        </w:rPr>
        <w:drawing>
          <wp:inline distT="0" distB="0" distL="0" distR="0" wp14:anchorId="01964C58" wp14:editId="7DFB83C9">
            <wp:extent cx="3292125" cy="662997"/>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92125" cy="662997"/>
                    </a:xfrm>
                    <a:prstGeom prst="rect">
                      <a:avLst/>
                    </a:prstGeom>
                  </pic:spPr>
                </pic:pic>
              </a:graphicData>
            </a:graphic>
          </wp:inline>
        </w:drawing>
      </w:r>
    </w:p>
    <w:p w14:paraId="2B430E68" w14:textId="4D03FE4F" w:rsidR="002879CF" w:rsidRDefault="00C26928" w:rsidP="000B4CAB">
      <w:pPr>
        <w:spacing w:line="360" w:lineRule="auto"/>
        <w:jc w:val="both"/>
        <w:rPr>
          <w:rFonts w:ascii="TeamViewer15" w:hAnsi="TeamViewer15" w:cs="Arial"/>
          <w:lang w:val="en-US"/>
        </w:rPr>
      </w:pPr>
      <w:r>
        <w:rPr>
          <w:rFonts w:ascii="TeamViewer15" w:hAnsi="TeamViewer15" w:cs="Arial"/>
          <w:lang w:val="en-US"/>
        </w:rPr>
        <w:t>The above statement creates a new data set as Demographic_Testing</w:t>
      </w:r>
      <w:r w:rsidR="00FB6CBE">
        <w:rPr>
          <w:rFonts w:ascii="TeamViewer15" w:hAnsi="TeamViewer15" w:cs="Arial"/>
          <w:lang w:val="en-US"/>
        </w:rPr>
        <w:t xml:space="preserve"> which is similar to the Demographic data set.</w:t>
      </w:r>
    </w:p>
    <w:p w14:paraId="2D400B85" w14:textId="0C532A22" w:rsidR="0055516D" w:rsidRDefault="000F3703" w:rsidP="000B4CAB">
      <w:pPr>
        <w:spacing w:line="360" w:lineRule="auto"/>
        <w:jc w:val="both"/>
        <w:rPr>
          <w:rFonts w:ascii="Arial" w:hAnsi="Arial" w:cs="Arial"/>
          <w:lang w:val="en-US"/>
        </w:rPr>
      </w:pPr>
      <w:r>
        <w:rPr>
          <w:rFonts w:ascii="TeamViewer15" w:hAnsi="TeamViewer15" w:cs="Arial"/>
          <w:lang w:val="en-US"/>
        </w:rPr>
        <w:t>Apart from that</w:t>
      </w:r>
      <w:r w:rsidR="00EA312B">
        <w:rPr>
          <w:rFonts w:ascii="TeamViewer15" w:hAnsi="TeamViewer15" w:cs="Arial"/>
          <w:lang w:val="en-US"/>
        </w:rPr>
        <w:t xml:space="preserve">, you can </w:t>
      </w:r>
      <w:r w:rsidR="00F649B1">
        <w:rPr>
          <w:rFonts w:ascii="TeamViewer15" w:hAnsi="TeamViewer15" w:cs="Arial"/>
          <w:lang w:val="en-US"/>
        </w:rPr>
        <w:t xml:space="preserve">permanently </w:t>
      </w:r>
      <w:r w:rsidR="00EA312B">
        <w:rPr>
          <w:rFonts w:ascii="TeamViewer15" w:hAnsi="TeamViewer15" w:cs="Arial"/>
          <w:lang w:val="en-US"/>
        </w:rPr>
        <w:t>store</w:t>
      </w:r>
      <w:r w:rsidR="00400D22">
        <w:rPr>
          <w:rFonts w:ascii="TeamViewer15" w:hAnsi="TeamViewer15" w:cs="Arial"/>
          <w:lang w:val="en-US"/>
        </w:rPr>
        <w:t xml:space="preserve"> </w:t>
      </w:r>
      <w:r w:rsidR="00F649B1">
        <w:rPr>
          <w:rFonts w:ascii="TeamViewer15" w:hAnsi="TeamViewer15" w:cs="Arial"/>
          <w:lang w:val="en-US"/>
        </w:rPr>
        <w:t xml:space="preserve">the </w:t>
      </w:r>
      <w:r w:rsidR="00400D22">
        <w:rPr>
          <w:rFonts w:ascii="TeamViewer15" w:hAnsi="TeamViewer15" w:cs="Arial"/>
          <w:lang w:val="en-US"/>
        </w:rPr>
        <w:t>data set</w:t>
      </w:r>
      <w:r w:rsidR="00372159">
        <w:rPr>
          <w:rFonts w:ascii="TeamViewer15" w:hAnsi="TeamViewer15" w:cs="Arial"/>
          <w:lang w:val="en-US"/>
        </w:rPr>
        <w:t xml:space="preserve"> </w:t>
      </w:r>
      <w:r>
        <w:rPr>
          <w:rFonts w:ascii="TeamViewer15" w:hAnsi="TeamViewer15" w:cs="Arial"/>
          <w:lang w:val="en-US"/>
        </w:rPr>
        <w:t>in the library</w:t>
      </w:r>
      <w:r w:rsidR="00E977C0">
        <w:rPr>
          <w:rFonts w:ascii="TeamViewer15" w:hAnsi="TeamViewer15" w:cs="Arial"/>
          <w:lang w:val="en-US"/>
        </w:rPr>
        <w:t xml:space="preserve"> </w:t>
      </w:r>
      <w:r w:rsidR="00CF7099">
        <w:rPr>
          <w:rFonts w:ascii="TeamViewer15" w:hAnsi="TeamViewer15" w:cs="Arial"/>
          <w:lang w:val="en-US"/>
        </w:rPr>
        <w:t xml:space="preserve">by using the </w:t>
      </w:r>
      <w:r w:rsidR="00F649B1">
        <w:rPr>
          <w:rFonts w:ascii="TeamViewer15" w:hAnsi="TeamViewer15" w:cs="Arial"/>
          <w:lang w:val="en-US"/>
        </w:rPr>
        <w:t xml:space="preserve">LIBNAME </w:t>
      </w:r>
      <w:r w:rsidR="000400D4">
        <w:rPr>
          <w:rFonts w:ascii="TeamViewer15" w:hAnsi="TeamViewer15" w:cs="Arial"/>
          <w:lang w:val="en-US"/>
        </w:rPr>
        <w:t>statement</w:t>
      </w:r>
      <w:r w:rsidR="009F3706">
        <w:rPr>
          <w:rFonts w:ascii="TeamViewer15" w:hAnsi="TeamViewer15" w:cs="Arial"/>
          <w:lang w:val="en-US"/>
        </w:rPr>
        <w:t xml:space="preserve">. </w:t>
      </w:r>
      <w:r w:rsidR="00A47CFD">
        <w:rPr>
          <w:rFonts w:ascii="TeamViewer15" w:hAnsi="TeamViewer15" w:cs="Arial"/>
          <w:lang w:val="en-US"/>
        </w:rPr>
        <w:t xml:space="preserve">You could </w:t>
      </w:r>
      <w:r w:rsidR="00BA2955">
        <w:rPr>
          <w:rFonts w:ascii="TeamViewer15" w:hAnsi="TeamViewer15" w:cs="Arial"/>
          <w:lang w:val="en-US"/>
        </w:rPr>
        <w:t>cl</w:t>
      </w:r>
      <w:r w:rsidR="00AD44CF">
        <w:rPr>
          <w:rFonts w:ascii="TeamViewer15" w:hAnsi="TeamViewer15" w:cs="Arial"/>
          <w:lang w:val="en-US"/>
        </w:rPr>
        <w:t>arif</w:t>
      </w:r>
      <w:r w:rsidR="00BA2955">
        <w:rPr>
          <w:rFonts w:ascii="TeamViewer15" w:hAnsi="TeamViewer15" w:cs="Arial"/>
          <w:lang w:val="en-US"/>
        </w:rPr>
        <w:t>y</w:t>
      </w:r>
      <w:r w:rsidR="00583236">
        <w:rPr>
          <w:rFonts w:ascii="TeamViewer15" w:hAnsi="TeamViewer15" w:cs="Arial"/>
          <w:lang w:val="en-US"/>
        </w:rPr>
        <w:t xml:space="preserve"> that the </w:t>
      </w:r>
      <w:r w:rsidR="00B85F58">
        <w:rPr>
          <w:rFonts w:ascii="TeamViewer15" w:hAnsi="TeamViewer15" w:cs="Arial"/>
          <w:lang w:val="en-US"/>
        </w:rPr>
        <w:t>libr</w:t>
      </w:r>
      <w:r w:rsidR="00E37046">
        <w:rPr>
          <w:rFonts w:ascii="TeamViewer15" w:hAnsi="TeamViewer15" w:cs="Arial"/>
          <w:lang w:val="en-US"/>
        </w:rPr>
        <w:t>ary</w:t>
      </w:r>
      <w:r w:rsidR="006A4090">
        <w:rPr>
          <w:rFonts w:ascii="TeamViewer15" w:hAnsi="TeamViewer15" w:cs="Arial"/>
          <w:lang w:val="en-US"/>
        </w:rPr>
        <w:t xml:space="preserve"> </w:t>
      </w:r>
      <w:r w:rsidR="00EE685A">
        <w:rPr>
          <w:rFonts w:ascii="TeamViewer15" w:hAnsi="TeamViewer15" w:cs="Arial"/>
          <w:lang w:val="en-US"/>
        </w:rPr>
        <w:t>DF</w:t>
      </w:r>
      <w:r w:rsidR="00BA2955">
        <w:rPr>
          <w:rFonts w:ascii="TeamViewer15" w:hAnsi="TeamViewer15" w:cs="Arial"/>
          <w:lang w:val="en-US"/>
        </w:rPr>
        <w:t xml:space="preserve"> </w:t>
      </w:r>
      <w:r w:rsidR="00583236">
        <w:rPr>
          <w:rFonts w:ascii="TeamViewer15" w:hAnsi="TeamViewer15" w:cs="Arial"/>
          <w:lang w:val="en-US"/>
        </w:rPr>
        <w:t>refers to the</w:t>
      </w:r>
      <w:r w:rsidR="00755727">
        <w:rPr>
          <w:rFonts w:ascii="TeamViewer15" w:hAnsi="TeamViewer15" w:cs="Arial"/>
          <w:lang w:val="en-US"/>
        </w:rPr>
        <w:t xml:space="preserve"> directory </w:t>
      </w:r>
      <w:r w:rsidR="002F56AA">
        <w:rPr>
          <w:rFonts w:ascii="Arial" w:hAnsi="Arial" w:cs="Arial"/>
          <w:lang w:val="en-US"/>
        </w:rPr>
        <w:t>“</w:t>
      </w:r>
      <w:r w:rsidR="005D7023" w:rsidRPr="005D7023">
        <w:rPr>
          <w:rFonts w:ascii="Arial" w:hAnsi="Arial" w:cs="Arial"/>
          <w:lang w:val="en-US"/>
        </w:rPr>
        <w:t>/home/u58233536/SAS with Data Science</w:t>
      </w:r>
      <w:r w:rsidR="002F56AA">
        <w:rPr>
          <w:rFonts w:ascii="Arial" w:hAnsi="Arial" w:cs="Arial"/>
          <w:lang w:val="en-US"/>
        </w:rPr>
        <w:t>”</w:t>
      </w:r>
      <w:r w:rsidR="002F56AA">
        <w:rPr>
          <w:rFonts w:ascii="TeamViewer15" w:hAnsi="TeamViewer15" w:cs="Arial"/>
          <w:lang w:val="en-US"/>
        </w:rPr>
        <w:t xml:space="preserve">. </w:t>
      </w:r>
      <w:r w:rsidR="002F56AA" w:rsidRPr="002F56AA">
        <w:rPr>
          <w:rFonts w:ascii="TeamViewer15" w:hAnsi="TeamViewer15" w:cs="Arial"/>
          <w:lang w:val="en-US"/>
        </w:rPr>
        <w:t>Subsequently,</w:t>
      </w:r>
      <w:r w:rsidR="002F56AA">
        <w:rPr>
          <w:rFonts w:ascii="TeamViewer15" w:hAnsi="TeamViewer15" w:cs="Arial"/>
          <w:lang w:val="en-US"/>
        </w:rPr>
        <w:t xml:space="preserve"> </w:t>
      </w:r>
      <w:r w:rsidR="00DF4C89">
        <w:rPr>
          <w:rFonts w:ascii="TeamViewer15" w:hAnsi="TeamViewer15" w:cs="Arial"/>
          <w:lang w:val="en-US"/>
        </w:rPr>
        <w:t xml:space="preserve">you </w:t>
      </w:r>
      <w:r w:rsidR="00AD44CF">
        <w:rPr>
          <w:rFonts w:ascii="TeamViewer15" w:hAnsi="TeamViewer15" w:cs="Arial"/>
          <w:lang w:val="en-US"/>
        </w:rPr>
        <w:t xml:space="preserve">are </w:t>
      </w:r>
      <w:r w:rsidR="00DF4C89">
        <w:rPr>
          <w:rFonts w:ascii="TeamViewer15" w:hAnsi="TeamViewer15" w:cs="Arial"/>
          <w:lang w:val="en-US"/>
        </w:rPr>
        <w:t xml:space="preserve">required to </w:t>
      </w:r>
      <w:r w:rsidR="00DF4C89" w:rsidRPr="00DF4C89">
        <w:rPr>
          <w:rFonts w:ascii="TeamViewer15" w:hAnsi="TeamViewer15" w:cs="Arial"/>
          <w:lang w:val="en-US"/>
        </w:rPr>
        <w:t>prefixture</w:t>
      </w:r>
      <w:r w:rsidR="00DF4C89">
        <w:rPr>
          <w:rFonts w:ascii="TeamViewer15" w:hAnsi="TeamViewer15" w:cs="Arial"/>
          <w:lang w:val="en-US"/>
        </w:rPr>
        <w:t xml:space="preserve"> </w:t>
      </w:r>
      <w:r w:rsidR="00DF4C89">
        <w:rPr>
          <w:rFonts w:ascii="Arial" w:hAnsi="Arial" w:cs="Arial"/>
          <w:lang w:val="en-US"/>
        </w:rPr>
        <w:t>“</w:t>
      </w:r>
      <w:r w:rsidR="00DF4C89">
        <w:rPr>
          <w:rFonts w:ascii="TeamViewer15" w:hAnsi="TeamViewer15" w:cs="Arial"/>
          <w:lang w:val="en-US"/>
        </w:rPr>
        <w:t>DF</w:t>
      </w:r>
      <w:r w:rsidR="00DF4C89" w:rsidRPr="0031288C">
        <w:rPr>
          <w:rFonts w:ascii="TeamViewer15" w:hAnsi="TeamViewer15" w:cs="Arial"/>
          <w:b/>
          <w:bCs/>
          <w:lang w:val="en-US"/>
        </w:rPr>
        <w:t>.</w:t>
      </w:r>
      <w:r w:rsidR="00DF4C89">
        <w:rPr>
          <w:rFonts w:ascii="Arial" w:hAnsi="Arial" w:cs="Arial"/>
          <w:lang w:val="en-US"/>
        </w:rPr>
        <w:t>”</w:t>
      </w:r>
      <w:r w:rsidR="009100A3">
        <w:rPr>
          <w:rFonts w:ascii="Arial" w:hAnsi="Arial" w:cs="Arial"/>
          <w:lang w:val="en-US"/>
        </w:rPr>
        <w:t xml:space="preserve"> with </w:t>
      </w:r>
      <w:r w:rsidR="00AD44CF">
        <w:rPr>
          <w:rFonts w:ascii="Arial" w:hAnsi="Arial" w:cs="Arial"/>
          <w:lang w:val="en-US"/>
        </w:rPr>
        <w:t xml:space="preserve">the </w:t>
      </w:r>
      <w:r w:rsidR="00D21C36">
        <w:rPr>
          <w:rFonts w:ascii="Arial" w:hAnsi="Arial" w:cs="Arial"/>
          <w:lang w:val="en-US"/>
        </w:rPr>
        <w:t>data set name.</w:t>
      </w:r>
      <w:r w:rsidR="0055426C">
        <w:rPr>
          <w:rFonts w:ascii="Arial" w:hAnsi="Arial" w:cs="Arial"/>
          <w:lang w:val="en-US"/>
        </w:rPr>
        <w:t xml:space="preserve"> In this way, </w:t>
      </w:r>
      <w:r w:rsidR="00AD44CF">
        <w:rPr>
          <w:rFonts w:ascii="Arial" w:hAnsi="Arial" w:cs="Arial"/>
          <w:lang w:val="en-US"/>
        </w:rPr>
        <w:t xml:space="preserve">the </w:t>
      </w:r>
      <w:r w:rsidR="0055426C">
        <w:rPr>
          <w:rFonts w:ascii="Arial" w:hAnsi="Arial" w:cs="Arial"/>
          <w:lang w:val="en-US"/>
        </w:rPr>
        <w:t xml:space="preserve">SAS dataset </w:t>
      </w:r>
      <w:r w:rsidR="00AD44CF">
        <w:rPr>
          <w:rFonts w:ascii="Arial" w:hAnsi="Arial" w:cs="Arial"/>
          <w:lang w:val="en-US"/>
        </w:rPr>
        <w:t xml:space="preserve">is </w:t>
      </w:r>
      <w:r w:rsidR="0055426C">
        <w:rPr>
          <w:rFonts w:ascii="Arial" w:hAnsi="Arial" w:cs="Arial"/>
          <w:lang w:val="en-US"/>
        </w:rPr>
        <w:t>loaded in th</w:t>
      </w:r>
      <w:r w:rsidR="006E615F">
        <w:rPr>
          <w:rFonts w:ascii="Arial" w:hAnsi="Arial" w:cs="Arial"/>
          <w:lang w:val="en-US"/>
        </w:rPr>
        <w:t>at directory</w:t>
      </w:r>
      <w:r w:rsidR="004D14E4">
        <w:rPr>
          <w:rFonts w:ascii="Arial" w:hAnsi="Arial" w:cs="Arial"/>
          <w:lang w:val="en-US"/>
        </w:rPr>
        <w:t>.</w:t>
      </w:r>
    </w:p>
    <w:p w14:paraId="6D23E612" w14:textId="2B5B3B74" w:rsidR="00E90DB1" w:rsidRDefault="00E90DB1" w:rsidP="000B4CAB">
      <w:pPr>
        <w:spacing w:line="360" w:lineRule="auto"/>
        <w:jc w:val="both"/>
        <w:rPr>
          <w:rFonts w:ascii="Arial" w:hAnsi="Arial" w:cs="Arial"/>
          <w:lang w:val="en-US"/>
        </w:rPr>
      </w:pPr>
      <w:r>
        <w:rPr>
          <w:rFonts w:ascii="Arial" w:hAnsi="Arial" w:cs="Arial"/>
          <w:lang w:val="en-US"/>
        </w:rPr>
        <w:t>Here is the program:</w:t>
      </w:r>
      <w:r w:rsidR="003342E4">
        <w:rPr>
          <w:rFonts w:ascii="Arial" w:hAnsi="Arial" w:cs="Arial"/>
          <w:lang w:val="en-US"/>
        </w:rPr>
        <w:t xml:space="preserve"> </w:t>
      </w:r>
    </w:p>
    <w:p w14:paraId="2232F3B9" w14:textId="5471D5F4" w:rsidR="00E90DB1" w:rsidRDefault="003342E4" w:rsidP="000B4CAB">
      <w:pPr>
        <w:spacing w:line="360" w:lineRule="auto"/>
        <w:jc w:val="both"/>
        <w:rPr>
          <w:rFonts w:ascii="TeamViewer15" w:hAnsi="TeamViewer15" w:cs="Arial"/>
          <w:lang w:val="en-US"/>
        </w:rPr>
      </w:pPr>
      <w:r w:rsidRPr="003342E4">
        <w:rPr>
          <w:rFonts w:ascii="TeamViewer15" w:hAnsi="TeamViewer15" w:cs="Arial"/>
          <w:noProof/>
          <w:lang w:val="en-US"/>
        </w:rPr>
        <w:drawing>
          <wp:inline distT="0" distB="0" distL="0" distR="0" wp14:anchorId="3192E053" wp14:editId="6AB48B91">
            <wp:extent cx="5113463" cy="89161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13463" cy="891617"/>
                    </a:xfrm>
                    <a:prstGeom prst="rect">
                      <a:avLst/>
                    </a:prstGeom>
                  </pic:spPr>
                </pic:pic>
              </a:graphicData>
            </a:graphic>
          </wp:inline>
        </w:drawing>
      </w:r>
    </w:p>
    <w:p w14:paraId="51F05598" w14:textId="77777777" w:rsidR="001133AF" w:rsidRDefault="001133AF">
      <w:pPr>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br w:type="page"/>
      </w:r>
    </w:p>
    <w:p w14:paraId="32CF3D9E" w14:textId="0ED44F2E" w:rsidR="00911752" w:rsidRDefault="00C318FB" w:rsidP="000B4CAB">
      <w:pPr>
        <w:spacing w:line="360" w:lineRule="auto"/>
        <w:jc w:val="both"/>
        <w:rPr>
          <w:rFonts w:ascii="TeamViewer15" w:hAnsi="TeamViewer15"/>
          <w:b/>
          <w:bCs/>
          <w:color w:val="2F5496" w:themeColor="accent1" w:themeShade="BF"/>
          <w:sz w:val="28"/>
          <w:szCs w:val="28"/>
          <w:lang w:val="en-US"/>
        </w:rPr>
      </w:pPr>
      <w:r w:rsidRPr="00C318FB">
        <w:rPr>
          <w:rFonts w:ascii="TeamViewer15" w:hAnsi="TeamViewer15"/>
          <w:b/>
          <w:bCs/>
          <w:color w:val="2F5496" w:themeColor="accent1" w:themeShade="BF"/>
          <w:sz w:val="28"/>
          <w:szCs w:val="28"/>
          <w:lang w:val="en-US"/>
        </w:rPr>
        <w:lastRenderedPageBreak/>
        <w:t>Modifying SAS Data</w:t>
      </w:r>
      <w:r w:rsidR="008B70E9">
        <w:rPr>
          <w:rFonts w:ascii="TeamViewer15" w:hAnsi="TeamViewer15"/>
          <w:b/>
          <w:bCs/>
          <w:color w:val="2F5496" w:themeColor="accent1" w:themeShade="BF"/>
          <w:sz w:val="28"/>
          <w:szCs w:val="28"/>
          <w:lang w:val="en-US"/>
        </w:rPr>
        <w:t xml:space="preserve"> </w:t>
      </w:r>
      <w:r w:rsidR="002A1845">
        <w:rPr>
          <w:rFonts w:ascii="TeamViewer15" w:hAnsi="TeamViewer15"/>
          <w:b/>
          <w:bCs/>
          <w:color w:val="2F5496" w:themeColor="accent1" w:themeShade="BF"/>
          <w:sz w:val="28"/>
          <w:szCs w:val="28"/>
          <w:lang w:val="en-US"/>
        </w:rPr>
        <w:t>w</w:t>
      </w:r>
      <w:r w:rsidR="008B70E9">
        <w:rPr>
          <w:rFonts w:ascii="TeamViewer15" w:hAnsi="TeamViewer15"/>
          <w:b/>
          <w:bCs/>
          <w:color w:val="2F5496" w:themeColor="accent1" w:themeShade="BF"/>
          <w:sz w:val="28"/>
          <w:szCs w:val="28"/>
          <w:lang w:val="en-US"/>
        </w:rPr>
        <w:t xml:space="preserve">ith </w:t>
      </w:r>
      <w:r w:rsidR="00DE2936">
        <w:rPr>
          <w:rFonts w:ascii="TeamViewer15" w:hAnsi="TeamViewer15"/>
          <w:b/>
          <w:bCs/>
          <w:color w:val="2F5496" w:themeColor="accent1" w:themeShade="BF"/>
          <w:sz w:val="28"/>
          <w:szCs w:val="28"/>
          <w:lang w:val="en-US"/>
        </w:rPr>
        <w:t xml:space="preserve">SAS </w:t>
      </w:r>
      <w:r w:rsidR="008B70E9">
        <w:rPr>
          <w:rFonts w:ascii="TeamViewer15" w:hAnsi="TeamViewer15"/>
          <w:b/>
          <w:bCs/>
          <w:color w:val="2F5496" w:themeColor="accent1" w:themeShade="BF"/>
          <w:sz w:val="28"/>
          <w:szCs w:val="28"/>
          <w:lang w:val="en-US"/>
        </w:rPr>
        <w:t>Operators</w:t>
      </w:r>
      <w:r w:rsidR="00D93763">
        <w:rPr>
          <w:rFonts w:ascii="TeamViewer15" w:hAnsi="TeamViewer15"/>
          <w:b/>
          <w:bCs/>
          <w:color w:val="2F5496" w:themeColor="accent1" w:themeShade="BF"/>
          <w:sz w:val="28"/>
          <w:szCs w:val="28"/>
          <w:lang w:val="en-US"/>
        </w:rPr>
        <w:t xml:space="preserve"> </w:t>
      </w:r>
      <w:r w:rsidR="00690164" w:rsidRPr="00237199">
        <w:rPr>
          <w:rFonts w:ascii="TeamViewer15" w:hAnsi="TeamViewer15"/>
          <w:b/>
          <w:bCs/>
          <w:color w:val="2F5496" w:themeColor="accent1" w:themeShade="BF"/>
          <w:sz w:val="28"/>
          <w:szCs w:val="28"/>
          <w:lang w:val="en-US"/>
        </w:rPr>
        <w:t>(</w:t>
      </w:r>
      <w:r w:rsidR="00690164">
        <w:rPr>
          <w:rFonts w:ascii="TeamViewer15" w:hAnsi="TeamViewer15"/>
          <w:b/>
          <w:bCs/>
          <w:color w:val="2F5496" w:themeColor="accent1" w:themeShade="BF"/>
          <w:sz w:val="28"/>
          <w:szCs w:val="28"/>
          <w:lang w:val="en-US"/>
        </w:rPr>
        <w:t>Arithmetic, Comparison, Logical</w:t>
      </w:r>
      <w:r w:rsidR="008D0FBF">
        <w:rPr>
          <w:rFonts w:ascii="TeamViewer15" w:hAnsi="TeamViewer15"/>
          <w:b/>
          <w:bCs/>
          <w:color w:val="2F5496" w:themeColor="accent1" w:themeShade="BF"/>
          <w:sz w:val="28"/>
          <w:szCs w:val="28"/>
          <w:lang w:val="en-US"/>
        </w:rPr>
        <w:t xml:space="preserve">, </w:t>
      </w:r>
      <w:r w:rsidR="00FD0BBD" w:rsidRPr="00FD0BBD">
        <w:rPr>
          <w:rFonts w:ascii="TeamViewer15" w:hAnsi="TeamViewer15"/>
          <w:b/>
          <w:bCs/>
          <w:color w:val="2F5496" w:themeColor="accent1" w:themeShade="BF"/>
          <w:sz w:val="28"/>
          <w:szCs w:val="28"/>
          <w:lang w:val="en-US"/>
        </w:rPr>
        <w:t>Minimum/Maximum</w:t>
      </w:r>
      <w:r w:rsidR="00FD0BBD">
        <w:rPr>
          <w:rFonts w:ascii="TeamViewer15" w:hAnsi="TeamViewer15"/>
          <w:b/>
          <w:bCs/>
          <w:color w:val="2F5496" w:themeColor="accent1" w:themeShade="BF"/>
          <w:sz w:val="28"/>
          <w:szCs w:val="28"/>
          <w:lang w:val="en-US"/>
        </w:rPr>
        <w:t xml:space="preserve">, </w:t>
      </w:r>
      <w:r w:rsidR="00FD0BBD" w:rsidRPr="00FD0BBD">
        <w:rPr>
          <w:rFonts w:ascii="TeamViewer15" w:hAnsi="TeamViewer15"/>
          <w:b/>
          <w:bCs/>
          <w:color w:val="2F5496" w:themeColor="accent1" w:themeShade="BF"/>
          <w:sz w:val="28"/>
          <w:szCs w:val="28"/>
          <w:lang w:val="en-US"/>
        </w:rPr>
        <w:t>Concatenation</w:t>
      </w:r>
      <w:r w:rsidR="00690164">
        <w:rPr>
          <w:rFonts w:ascii="TeamViewer15" w:hAnsi="TeamViewer15"/>
          <w:b/>
          <w:bCs/>
          <w:color w:val="2F5496" w:themeColor="accent1" w:themeShade="BF"/>
          <w:sz w:val="28"/>
          <w:szCs w:val="28"/>
          <w:lang w:val="en-US"/>
        </w:rPr>
        <w:t>)</w:t>
      </w:r>
    </w:p>
    <w:p w14:paraId="1D556D04" w14:textId="274D9B9C" w:rsidR="00AA17CD" w:rsidRDefault="00BA59E2" w:rsidP="00FB5E52">
      <w:pPr>
        <w:spacing w:line="360" w:lineRule="auto"/>
        <w:jc w:val="both"/>
        <w:rPr>
          <w:rFonts w:ascii="TeamViewer15" w:hAnsi="TeamViewer15" w:cs="Arial"/>
          <w:lang w:val="en-US"/>
        </w:rPr>
      </w:pPr>
      <w:r>
        <w:rPr>
          <w:rFonts w:ascii="TeamViewer15" w:hAnsi="TeamViewer15" w:cs="Arial"/>
          <w:lang w:val="en-US"/>
        </w:rPr>
        <w:t>In this section, you</w:t>
      </w:r>
      <w:r w:rsidR="009138D1">
        <w:rPr>
          <w:rFonts w:ascii="TeamViewer15" w:hAnsi="TeamViewer15" w:cs="Arial"/>
          <w:lang w:val="en-US"/>
        </w:rPr>
        <w:t xml:space="preserve"> will</w:t>
      </w:r>
      <w:r>
        <w:rPr>
          <w:rFonts w:ascii="TeamViewer15" w:hAnsi="TeamViewer15" w:cs="Arial"/>
          <w:lang w:val="en-US"/>
        </w:rPr>
        <w:t xml:space="preserve"> learn how to create new variables and modify the </w:t>
      </w:r>
      <w:r w:rsidR="009138D1">
        <w:rPr>
          <w:rFonts w:ascii="TeamViewer15" w:hAnsi="TeamViewer15" w:cs="Arial"/>
          <w:lang w:val="en-US"/>
        </w:rPr>
        <w:t xml:space="preserve">existing </w:t>
      </w:r>
      <w:r>
        <w:rPr>
          <w:rFonts w:ascii="TeamViewer15" w:hAnsi="TeamViewer15" w:cs="Arial"/>
          <w:lang w:val="en-US"/>
        </w:rPr>
        <w:t>data</w:t>
      </w:r>
      <w:r w:rsidR="006E7D8C">
        <w:rPr>
          <w:rFonts w:ascii="TeamViewer15" w:hAnsi="TeamViewer15" w:cs="Arial"/>
          <w:lang w:val="en-US"/>
        </w:rPr>
        <w:t xml:space="preserve">. </w:t>
      </w:r>
      <w:r w:rsidR="000943F9">
        <w:rPr>
          <w:rFonts w:ascii="TeamViewer15" w:hAnsi="TeamViewer15" w:cs="Arial"/>
          <w:lang w:val="en-US"/>
        </w:rPr>
        <w:t>In this way</w:t>
      </w:r>
      <w:r w:rsidR="006E7D8C">
        <w:rPr>
          <w:rFonts w:ascii="TeamViewer15" w:hAnsi="TeamViewer15" w:cs="Arial"/>
          <w:lang w:val="en-US"/>
        </w:rPr>
        <w:t xml:space="preserve">, you can </w:t>
      </w:r>
      <w:r w:rsidR="000943F9">
        <w:rPr>
          <w:rFonts w:ascii="TeamViewer15" w:hAnsi="TeamViewer15" w:cs="Arial"/>
          <w:lang w:val="en-US"/>
        </w:rPr>
        <w:t xml:space="preserve">absorb </w:t>
      </w:r>
      <w:r w:rsidR="006E7D8C">
        <w:rPr>
          <w:rFonts w:ascii="TeamViewer15" w:hAnsi="TeamViewer15" w:cs="Arial"/>
          <w:lang w:val="en-US"/>
        </w:rPr>
        <w:t>more about SAS works</w:t>
      </w:r>
      <w:r w:rsidR="009138D1">
        <w:rPr>
          <w:rFonts w:ascii="TeamViewer15" w:hAnsi="TeamViewer15" w:cs="Arial"/>
          <w:lang w:val="en-US"/>
        </w:rPr>
        <w:t>.</w:t>
      </w:r>
      <w:r w:rsidR="00E02B33">
        <w:rPr>
          <w:rFonts w:ascii="TeamViewer15" w:hAnsi="TeamViewer15" w:cs="Arial"/>
          <w:lang w:val="en-US"/>
        </w:rPr>
        <w:t xml:space="preserve"> Let</w:t>
      </w:r>
      <w:r w:rsidR="00E02B33">
        <w:rPr>
          <w:rFonts w:ascii="Arial" w:hAnsi="Arial" w:cs="Arial"/>
          <w:lang w:val="en-US"/>
        </w:rPr>
        <w:t>’</w:t>
      </w:r>
      <w:r w:rsidR="00E02B33">
        <w:rPr>
          <w:rFonts w:ascii="TeamViewer15" w:hAnsi="TeamViewer15" w:cs="Arial"/>
          <w:lang w:val="en-US"/>
        </w:rPr>
        <w:t>s start with the how</w:t>
      </w:r>
      <w:r w:rsidR="007D0865">
        <w:rPr>
          <w:rFonts w:ascii="TeamViewer15" w:hAnsi="TeamViewer15" w:cs="Arial"/>
          <w:lang w:val="en-US"/>
        </w:rPr>
        <w:t xml:space="preserve"> </w:t>
      </w:r>
      <w:r w:rsidR="00E02B33">
        <w:rPr>
          <w:rFonts w:ascii="TeamViewer15" w:hAnsi="TeamViewer15" w:cs="Arial"/>
          <w:lang w:val="en-US"/>
        </w:rPr>
        <w:t>to create variables in SAS Studio.</w:t>
      </w:r>
    </w:p>
    <w:p w14:paraId="594952BA" w14:textId="548DF07F" w:rsidR="00FB5E52" w:rsidRDefault="00AA17CD" w:rsidP="00AA17CD">
      <w:pPr>
        <w:tabs>
          <w:tab w:val="left" w:pos="3284"/>
        </w:tabs>
        <w:spacing w:line="360" w:lineRule="auto"/>
        <w:jc w:val="both"/>
        <w:rPr>
          <w:rFonts w:ascii="TeamViewer15" w:hAnsi="TeamViewer15" w:cs="Arial"/>
          <w:lang w:val="en-US"/>
        </w:rPr>
      </w:pPr>
      <w:r>
        <w:rPr>
          <w:rFonts w:ascii="TeamViewer15" w:hAnsi="TeamViewer15" w:cs="Arial"/>
          <w:lang w:val="en-US"/>
        </w:rPr>
        <w:t>Here is the program:</w:t>
      </w:r>
      <w:r>
        <w:rPr>
          <w:rFonts w:ascii="TeamViewer15" w:hAnsi="TeamViewer15" w:cs="Arial"/>
          <w:lang w:val="en-US"/>
        </w:rPr>
        <w:tab/>
      </w:r>
    </w:p>
    <w:p w14:paraId="64500995" w14:textId="3602982A" w:rsidR="00AA17CD" w:rsidRDefault="00A172D0" w:rsidP="00AA17CD">
      <w:pPr>
        <w:tabs>
          <w:tab w:val="left" w:pos="3284"/>
        </w:tabs>
        <w:spacing w:line="360" w:lineRule="auto"/>
        <w:jc w:val="both"/>
        <w:rPr>
          <w:rFonts w:ascii="TeamViewer15" w:hAnsi="TeamViewer15" w:cs="Arial"/>
          <w:lang w:val="en-US"/>
        </w:rPr>
      </w:pPr>
      <w:r w:rsidRPr="00A172D0">
        <w:rPr>
          <w:rFonts w:ascii="TeamViewer15" w:hAnsi="TeamViewer15" w:cs="Arial"/>
          <w:noProof/>
          <w:lang w:val="en-US"/>
        </w:rPr>
        <w:drawing>
          <wp:inline distT="0" distB="0" distL="0" distR="0" wp14:anchorId="2DA751E5" wp14:editId="06FD8022">
            <wp:extent cx="4282811" cy="1463167"/>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82811" cy="1463167"/>
                    </a:xfrm>
                    <a:prstGeom prst="rect">
                      <a:avLst/>
                    </a:prstGeom>
                  </pic:spPr>
                </pic:pic>
              </a:graphicData>
            </a:graphic>
          </wp:inline>
        </w:drawing>
      </w:r>
    </w:p>
    <w:p w14:paraId="1C946292" w14:textId="6DF3584C" w:rsidR="00577881" w:rsidRDefault="00F64B1A" w:rsidP="00AA17CD">
      <w:pPr>
        <w:tabs>
          <w:tab w:val="left" w:pos="3284"/>
        </w:tabs>
        <w:spacing w:line="360" w:lineRule="auto"/>
        <w:jc w:val="both"/>
        <w:rPr>
          <w:rFonts w:ascii="TeamViewer15" w:hAnsi="TeamViewer15" w:cs="Arial"/>
          <w:lang w:val="en-US"/>
        </w:rPr>
      </w:pPr>
      <w:r>
        <w:rPr>
          <w:rFonts w:ascii="TeamViewer15" w:hAnsi="TeamViewer15" w:cs="Arial"/>
          <w:lang w:val="en-US"/>
        </w:rPr>
        <w:t>Program</w:t>
      </w:r>
      <w:r>
        <w:rPr>
          <w:rFonts w:ascii="Arial" w:hAnsi="Arial" w:cs="Arial"/>
          <w:lang w:val="en-US"/>
        </w:rPr>
        <w:t>’</w:t>
      </w:r>
      <w:r>
        <w:rPr>
          <w:rFonts w:ascii="TeamViewer15" w:hAnsi="TeamViewer15" w:cs="Arial"/>
          <w:lang w:val="en-US"/>
        </w:rPr>
        <w:t xml:space="preserve">s </w:t>
      </w:r>
      <w:r w:rsidR="00577881">
        <w:rPr>
          <w:rFonts w:ascii="TeamViewer15" w:hAnsi="TeamViewer15" w:cs="Arial"/>
          <w:lang w:val="en-US"/>
        </w:rPr>
        <w:t>Output</w:t>
      </w:r>
      <w:r>
        <w:rPr>
          <w:rFonts w:ascii="TeamViewer15" w:hAnsi="TeamViewer15" w:cs="Arial"/>
          <w:lang w:val="en-US"/>
        </w:rPr>
        <w:t>:</w:t>
      </w:r>
    </w:p>
    <w:p w14:paraId="3868E009" w14:textId="3D10E622" w:rsidR="00A172D0" w:rsidRDefault="00577881" w:rsidP="00AA17CD">
      <w:pPr>
        <w:tabs>
          <w:tab w:val="left" w:pos="3284"/>
        </w:tabs>
        <w:spacing w:line="360" w:lineRule="auto"/>
        <w:jc w:val="both"/>
        <w:rPr>
          <w:rFonts w:ascii="TeamViewer15" w:hAnsi="TeamViewer15" w:cs="Arial"/>
          <w:lang w:val="en-US"/>
        </w:rPr>
      </w:pPr>
      <w:r w:rsidRPr="00577881">
        <w:rPr>
          <w:rFonts w:ascii="TeamViewer15" w:hAnsi="TeamViewer15" w:cs="Arial"/>
          <w:noProof/>
          <w:lang w:val="en-US"/>
        </w:rPr>
        <w:drawing>
          <wp:inline distT="0" distB="0" distL="0" distR="0" wp14:anchorId="4C598B48" wp14:editId="22411656">
            <wp:extent cx="3406435" cy="1607959"/>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6435" cy="1607959"/>
                    </a:xfrm>
                    <a:prstGeom prst="rect">
                      <a:avLst/>
                    </a:prstGeom>
                  </pic:spPr>
                </pic:pic>
              </a:graphicData>
            </a:graphic>
          </wp:inline>
        </w:drawing>
      </w:r>
    </w:p>
    <w:p w14:paraId="194026C0" w14:textId="3A511AC0" w:rsidR="00E55169" w:rsidRDefault="00816A3D" w:rsidP="00CD38A4">
      <w:pPr>
        <w:spacing w:line="360" w:lineRule="auto"/>
        <w:jc w:val="both"/>
        <w:rPr>
          <w:rFonts w:ascii="TeamViewer15" w:hAnsi="TeamViewer15" w:cs="Arial"/>
          <w:lang w:val="en-US"/>
        </w:rPr>
      </w:pPr>
      <w:r>
        <w:rPr>
          <w:rFonts w:ascii="TeamViewer15" w:hAnsi="TeamViewer15" w:cs="Arial"/>
          <w:lang w:val="en-US"/>
        </w:rPr>
        <w:t xml:space="preserve">The statement which begins with </w:t>
      </w:r>
      <w:r w:rsidRPr="00816A3D">
        <w:rPr>
          <w:rFonts w:ascii="TeamViewer15" w:hAnsi="TeamViewer15" w:cs="Arial"/>
          <w:i/>
          <w:iCs/>
          <w:lang w:val="en-US"/>
        </w:rPr>
        <w:t>BMI equals to</w:t>
      </w:r>
      <w:r>
        <w:rPr>
          <w:rFonts w:ascii="TeamViewer15" w:hAnsi="TeamViewer15" w:cs="Arial"/>
          <w:lang w:val="en-US"/>
        </w:rPr>
        <w:t xml:space="preserve"> is known as </w:t>
      </w:r>
      <w:r w:rsidR="00AD44CF">
        <w:rPr>
          <w:rFonts w:ascii="TeamViewer15" w:hAnsi="TeamViewer15" w:cs="Arial"/>
          <w:lang w:val="en-US"/>
        </w:rPr>
        <w:t xml:space="preserve">an </w:t>
      </w:r>
      <w:r w:rsidR="00D93D0A">
        <w:rPr>
          <w:rFonts w:ascii="TeamViewer15" w:hAnsi="TeamViewer15" w:cs="Arial"/>
          <w:lang w:val="en-US"/>
        </w:rPr>
        <w:t>assignment statement.</w:t>
      </w:r>
      <w:r w:rsidR="001F76C0">
        <w:rPr>
          <w:rFonts w:ascii="TeamViewer15" w:hAnsi="TeamViewer15" w:cs="Arial"/>
          <w:lang w:val="en-US"/>
        </w:rPr>
        <w:t xml:space="preserve"> </w:t>
      </w:r>
      <w:r w:rsidR="00BA414E" w:rsidRPr="00BA414E">
        <w:rPr>
          <w:rFonts w:ascii="TeamViewer15" w:hAnsi="TeamViewer15" w:cs="Arial"/>
          <w:lang w:val="en-US"/>
        </w:rPr>
        <w:t>It is a guide to play out the</w:t>
      </w:r>
      <w:r w:rsidR="00BA414E">
        <w:rPr>
          <w:rFonts w:ascii="TeamViewer15" w:hAnsi="TeamViewer15" w:cs="Arial"/>
          <w:lang w:val="en-US"/>
        </w:rPr>
        <w:t xml:space="preserve"> </w:t>
      </w:r>
      <w:r w:rsidR="00BA414E" w:rsidRPr="00BA414E">
        <w:rPr>
          <w:rFonts w:ascii="TeamViewer15" w:hAnsi="TeamViewer15" w:cs="Arial"/>
          <w:lang w:val="en-US"/>
        </w:rPr>
        <w:t>calculation on the right-hand</w:t>
      </w:r>
      <w:r w:rsidR="002039C1">
        <w:rPr>
          <w:rFonts w:ascii="TeamViewer15" w:hAnsi="TeamViewer15" w:cs="Arial"/>
          <w:lang w:val="en-US"/>
        </w:rPr>
        <w:t xml:space="preserve"> </w:t>
      </w:r>
      <w:r w:rsidR="00BA414E" w:rsidRPr="00BA414E">
        <w:rPr>
          <w:rFonts w:ascii="TeamViewer15" w:hAnsi="TeamViewer15" w:cs="Arial"/>
          <w:lang w:val="en-US"/>
        </w:rPr>
        <w:t xml:space="preserve">side </w:t>
      </w:r>
      <w:r w:rsidR="00460433">
        <w:rPr>
          <w:rFonts w:ascii="TeamViewer15" w:hAnsi="TeamViewer15" w:cs="Arial"/>
          <w:lang w:val="en-US"/>
        </w:rPr>
        <w:t xml:space="preserve">(RHS) </w:t>
      </w:r>
      <w:r w:rsidR="00BA414E" w:rsidRPr="00BA414E">
        <w:rPr>
          <w:rFonts w:ascii="TeamViewer15" w:hAnsi="TeamViewer15" w:cs="Arial"/>
          <w:lang w:val="en-US"/>
        </w:rPr>
        <w:t xml:space="preserve">of the equivalent sign and </w:t>
      </w:r>
      <w:r w:rsidR="00460433" w:rsidRPr="00BA414E">
        <w:rPr>
          <w:rFonts w:ascii="TeamViewer15" w:hAnsi="TeamViewer15" w:cs="Arial"/>
          <w:lang w:val="en-US"/>
        </w:rPr>
        <w:t>refer</w:t>
      </w:r>
      <w:r w:rsidR="00BA414E" w:rsidRPr="00BA414E">
        <w:rPr>
          <w:rFonts w:ascii="TeamViewer15" w:hAnsi="TeamViewer15" w:cs="Arial"/>
          <w:lang w:val="en-US"/>
        </w:rPr>
        <w:t xml:space="preserve"> the subsequent</w:t>
      </w:r>
      <w:r w:rsidR="006C6A9E">
        <w:rPr>
          <w:rFonts w:ascii="TeamViewer15" w:hAnsi="TeamViewer15" w:cs="Arial"/>
          <w:lang w:val="en-US"/>
        </w:rPr>
        <w:t xml:space="preserve"> value</w:t>
      </w:r>
      <w:r w:rsidR="00BA414E" w:rsidRPr="00BA414E">
        <w:rPr>
          <w:rFonts w:ascii="TeamViewer15" w:hAnsi="TeamViewer15" w:cs="Arial"/>
          <w:lang w:val="en-US"/>
        </w:rPr>
        <w:t xml:space="preserve"> to the variable named on</w:t>
      </w:r>
      <w:r w:rsidR="00C223AC">
        <w:rPr>
          <w:rFonts w:ascii="TeamViewer15" w:hAnsi="TeamViewer15" w:cs="Arial"/>
          <w:lang w:val="en-US"/>
        </w:rPr>
        <w:t xml:space="preserve"> </w:t>
      </w:r>
      <w:r w:rsidR="00BA414E" w:rsidRPr="00BA414E">
        <w:rPr>
          <w:rFonts w:ascii="TeamViewer15" w:hAnsi="TeamViewer15" w:cs="Arial"/>
          <w:lang w:val="en-US"/>
        </w:rPr>
        <w:t>the left</w:t>
      </w:r>
      <w:r w:rsidR="00C223AC">
        <w:rPr>
          <w:rFonts w:ascii="TeamViewer15" w:hAnsi="TeamViewer15" w:cs="Arial"/>
          <w:lang w:val="en-US"/>
        </w:rPr>
        <w:t xml:space="preserve">. </w:t>
      </w:r>
      <w:r w:rsidR="00406D58">
        <w:rPr>
          <w:rFonts w:ascii="TeamViewer15" w:hAnsi="TeamViewer15" w:cs="Arial"/>
          <w:lang w:val="en-US"/>
        </w:rPr>
        <w:t>In this above program,</w:t>
      </w:r>
      <w:r w:rsidR="00510E85">
        <w:rPr>
          <w:rFonts w:ascii="TeamViewer15" w:hAnsi="TeamViewer15" w:cs="Arial"/>
          <w:lang w:val="en-US"/>
        </w:rPr>
        <w:t xml:space="preserve"> you</w:t>
      </w:r>
      <w:r w:rsidR="00510E85">
        <w:rPr>
          <w:rFonts w:ascii="Arial" w:hAnsi="Arial" w:cs="Arial"/>
          <w:lang w:val="en-US"/>
        </w:rPr>
        <w:t xml:space="preserve"> are</w:t>
      </w:r>
      <w:r w:rsidR="00510E85" w:rsidRPr="00510E85">
        <w:rPr>
          <w:rFonts w:ascii="TeamViewer15" w:hAnsi="TeamViewer15" w:cs="Arial"/>
          <w:lang w:val="en-US"/>
        </w:rPr>
        <w:t xml:space="preserve"> making another variable named BMI that is characterized as an individual's weight</w:t>
      </w:r>
      <w:r w:rsidR="00C279AC">
        <w:rPr>
          <w:rFonts w:ascii="TeamViewer15" w:hAnsi="TeamViewer15" w:cs="Arial"/>
          <w:lang w:val="en-US"/>
        </w:rPr>
        <w:t xml:space="preserve"> </w:t>
      </w:r>
      <w:r w:rsidR="00C00AF5" w:rsidRPr="00510E85">
        <w:rPr>
          <w:rFonts w:ascii="TeamViewer15" w:hAnsi="TeamViewer15" w:cs="Arial"/>
          <w:lang w:val="en-US"/>
        </w:rPr>
        <w:t xml:space="preserve">(in kilograms) </w:t>
      </w:r>
      <w:r w:rsidR="00C00AF5">
        <w:rPr>
          <w:rFonts w:ascii="TeamViewer15" w:hAnsi="TeamViewer15" w:cs="Arial"/>
          <w:lang w:val="en-US"/>
        </w:rPr>
        <w:t>divided</w:t>
      </w:r>
      <w:r w:rsidR="00C00AF5" w:rsidRPr="00510E85">
        <w:rPr>
          <w:rFonts w:ascii="TeamViewer15" w:hAnsi="TeamViewer15" w:cs="Arial"/>
          <w:lang w:val="en-US"/>
        </w:rPr>
        <w:t xml:space="preserve"> by an individual's Height (in meters) squared. BMI is a valuable list</w:t>
      </w:r>
      <w:r w:rsidR="001F76C0">
        <w:rPr>
          <w:rFonts w:ascii="TeamViewer15" w:hAnsi="TeamViewer15" w:cs="Arial"/>
          <w:lang w:val="en-US"/>
        </w:rPr>
        <w:t xml:space="preserve"> </w:t>
      </w:r>
      <w:r w:rsidR="00031F2B" w:rsidRPr="00510E85">
        <w:rPr>
          <w:rFonts w:ascii="TeamViewer15" w:hAnsi="TeamViewer15" w:cs="Arial"/>
          <w:lang w:val="en-US"/>
        </w:rPr>
        <w:t>of weight. Clinical specialists frequently use BMI when figuring the wellbeing dangers of different sicknesses, (for example,</w:t>
      </w:r>
      <w:r w:rsidR="00031F2B">
        <w:rPr>
          <w:rFonts w:ascii="TeamViewer15" w:hAnsi="TeamViewer15" w:cs="Arial"/>
          <w:lang w:val="en-US"/>
        </w:rPr>
        <w:t xml:space="preserve"> </w:t>
      </w:r>
      <w:r w:rsidR="00031F2B" w:rsidRPr="00510E85">
        <w:rPr>
          <w:rFonts w:ascii="TeamViewer15" w:hAnsi="TeamViewer15" w:cs="Arial"/>
          <w:lang w:val="en-US"/>
        </w:rPr>
        <w:t>respiratory failures).</w:t>
      </w:r>
    </w:p>
    <w:p w14:paraId="778E023F" w14:textId="6AF035BA" w:rsidR="00A9682A" w:rsidRDefault="009A4EC6" w:rsidP="002B7E61">
      <w:pPr>
        <w:spacing w:line="360" w:lineRule="auto"/>
        <w:jc w:val="both"/>
        <w:rPr>
          <w:rFonts w:ascii="TeamViewer15" w:hAnsi="TeamViewer15" w:cs="Arial"/>
          <w:lang w:val="en-US"/>
        </w:rPr>
      </w:pPr>
      <w:r>
        <w:rPr>
          <w:rFonts w:ascii="TeamViewer15" w:hAnsi="TeamViewer15" w:cs="Arial"/>
          <w:lang w:val="en-US"/>
        </w:rPr>
        <w:t>Apart from that,</w:t>
      </w:r>
      <w:r w:rsidR="005012B5">
        <w:rPr>
          <w:rFonts w:ascii="TeamViewer15" w:hAnsi="TeamViewer15" w:cs="Arial"/>
          <w:lang w:val="en-US"/>
        </w:rPr>
        <w:t xml:space="preserve"> </w:t>
      </w:r>
      <w:r w:rsidR="009811E7">
        <w:rPr>
          <w:rFonts w:ascii="TeamViewer15" w:hAnsi="TeamViewer15" w:cs="Arial"/>
          <w:lang w:val="en-US"/>
        </w:rPr>
        <w:t xml:space="preserve">the comment statements </w:t>
      </w:r>
      <w:r w:rsidR="004E0B79">
        <w:rPr>
          <w:rFonts w:ascii="TeamViewer15" w:hAnsi="TeamViewer15" w:cs="Arial"/>
          <w:lang w:val="en-US"/>
        </w:rPr>
        <w:t xml:space="preserve">are </w:t>
      </w:r>
      <w:r w:rsidR="00997C0E">
        <w:rPr>
          <w:rFonts w:ascii="TeamViewer15" w:hAnsi="TeamViewer15" w:cs="Arial"/>
          <w:lang w:val="en-US"/>
        </w:rPr>
        <w:t>beginning</w:t>
      </w:r>
      <w:r w:rsidR="004E0B79">
        <w:rPr>
          <w:rFonts w:ascii="TeamViewer15" w:hAnsi="TeamViewer15" w:cs="Arial"/>
          <w:lang w:val="en-US"/>
        </w:rPr>
        <w:t xml:space="preserve"> with</w:t>
      </w:r>
      <w:r w:rsidR="00997C0E">
        <w:rPr>
          <w:rFonts w:ascii="TeamViewer15" w:hAnsi="TeamViewer15" w:cs="Arial"/>
          <w:lang w:val="en-US"/>
        </w:rPr>
        <w:t xml:space="preserve"> an</w:t>
      </w:r>
      <w:r w:rsidR="004E0B79">
        <w:rPr>
          <w:rFonts w:ascii="TeamViewer15" w:hAnsi="TeamViewer15" w:cs="Arial"/>
          <w:lang w:val="en-US"/>
        </w:rPr>
        <w:t xml:space="preserve"> </w:t>
      </w:r>
      <w:r w:rsidR="005B2CA4">
        <w:rPr>
          <w:rFonts w:ascii="TeamViewer15" w:hAnsi="TeamViewer15" w:cs="Arial"/>
          <w:lang w:val="en-US"/>
        </w:rPr>
        <w:t>asterisk</w:t>
      </w:r>
      <w:r w:rsidR="00F047CE">
        <w:rPr>
          <w:rFonts w:ascii="TeamViewer15" w:hAnsi="TeamViewer15" w:cs="Arial"/>
          <w:lang w:val="en-US"/>
        </w:rPr>
        <w:t xml:space="preserve"> mark</w:t>
      </w:r>
      <w:r w:rsidR="005B2CA4">
        <w:rPr>
          <w:rFonts w:ascii="TeamViewer15" w:hAnsi="TeamViewer15" w:cs="Arial"/>
          <w:lang w:val="en-US"/>
        </w:rPr>
        <w:t xml:space="preserve"> </w:t>
      </w:r>
      <w:r w:rsidR="00685BAB">
        <w:rPr>
          <w:rFonts w:ascii="TeamViewer15" w:hAnsi="TeamViewer15" w:cs="Arial"/>
          <w:lang w:val="en-US"/>
        </w:rPr>
        <w:t>(*).</w:t>
      </w:r>
      <w:r w:rsidR="00997C0E">
        <w:rPr>
          <w:rFonts w:ascii="TeamViewer15" w:hAnsi="TeamViewer15" w:cs="Arial"/>
          <w:lang w:val="en-US"/>
        </w:rPr>
        <w:t xml:space="preserve"> </w:t>
      </w:r>
      <w:r w:rsidR="004E0A22">
        <w:rPr>
          <w:rFonts w:ascii="TeamViewer15" w:hAnsi="TeamViewer15" w:cs="Arial"/>
          <w:lang w:val="en-US"/>
        </w:rPr>
        <w:t xml:space="preserve"> </w:t>
      </w:r>
      <w:r w:rsidR="00F329C6" w:rsidRPr="00F329C6">
        <w:rPr>
          <w:rFonts w:ascii="TeamViewer15" w:hAnsi="TeamViewer15" w:cs="Arial"/>
          <w:lang w:val="en-US"/>
        </w:rPr>
        <w:t xml:space="preserve">They allow you to </w:t>
      </w:r>
      <w:r w:rsidR="00F329C6">
        <w:rPr>
          <w:rFonts w:ascii="TeamViewer15" w:hAnsi="TeamViewer15" w:cs="Arial"/>
          <w:lang w:val="en-US"/>
        </w:rPr>
        <w:t xml:space="preserve">comment or </w:t>
      </w:r>
      <w:r w:rsidR="00F329C6" w:rsidRPr="00F329C6">
        <w:rPr>
          <w:rFonts w:ascii="TeamViewer15" w:hAnsi="TeamViewer15" w:cs="Arial"/>
          <w:lang w:val="en-US"/>
        </w:rPr>
        <w:t>make notes for yourself or others who will be reviewing your</w:t>
      </w:r>
      <w:r w:rsidR="000B53CE">
        <w:rPr>
          <w:rFonts w:ascii="TeamViewer15" w:hAnsi="TeamViewer15" w:cs="Arial"/>
          <w:lang w:val="en-US"/>
        </w:rPr>
        <w:t xml:space="preserve"> code</w:t>
      </w:r>
      <w:r w:rsidR="00F329C6" w:rsidRPr="00F329C6">
        <w:rPr>
          <w:rFonts w:ascii="TeamViewer15" w:hAnsi="TeamViewer15" w:cs="Arial"/>
          <w:lang w:val="en-US"/>
        </w:rPr>
        <w:t xml:space="preserve"> later. Starting with an asterisk, writ</w:t>
      </w:r>
      <w:r w:rsidR="00A50EAD">
        <w:rPr>
          <w:rFonts w:ascii="TeamViewer15" w:hAnsi="TeamViewer15" w:cs="Arial"/>
          <w:lang w:val="en-US"/>
        </w:rPr>
        <w:t>ing</w:t>
      </w:r>
      <w:r w:rsidR="00F329C6" w:rsidRPr="00F329C6">
        <w:rPr>
          <w:rFonts w:ascii="TeamViewer15" w:hAnsi="TeamViewer15" w:cs="Arial"/>
          <w:lang w:val="en-US"/>
        </w:rPr>
        <w:t xml:space="preserve"> as many comment lines as you want, and ending the statement (as you do with other SAS statements) with a semicolon (;)</w:t>
      </w:r>
      <w:r w:rsidR="00F329C6" w:rsidRPr="00F329C6">
        <w:rPr>
          <w:rFonts w:ascii="Calibri" w:hAnsi="Calibri" w:cs="Calibri"/>
          <w:lang w:val="en-US"/>
        </w:rPr>
        <w:t> </w:t>
      </w:r>
      <w:r w:rsidR="00F329C6" w:rsidRPr="00F329C6">
        <w:rPr>
          <w:rFonts w:ascii="TeamViewer15" w:hAnsi="TeamViewer15" w:cs="Arial"/>
          <w:lang w:val="en-US"/>
        </w:rPr>
        <w:t>is one approach to make a SAS comment. Comments are useful not only for people trying to read and understand your code but also for you.</w:t>
      </w:r>
    </w:p>
    <w:p w14:paraId="5813445B" w14:textId="56F67F97" w:rsidR="00643456" w:rsidRDefault="00643456" w:rsidP="002B7E61">
      <w:pPr>
        <w:spacing w:line="360" w:lineRule="auto"/>
        <w:jc w:val="both"/>
        <w:rPr>
          <w:rFonts w:ascii="TeamViewer15" w:hAnsi="TeamViewer15" w:cs="Arial"/>
          <w:lang w:val="en-US"/>
        </w:rPr>
      </w:pPr>
      <w:r>
        <w:rPr>
          <w:rFonts w:ascii="TeamViewer15" w:hAnsi="TeamViewer15" w:cs="Arial"/>
          <w:lang w:val="en-US"/>
        </w:rPr>
        <w:lastRenderedPageBreak/>
        <w:t xml:space="preserve">Furthermore, </w:t>
      </w:r>
      <w:r w:rsidR="005B0913">
        <w:rPr>
          <w:rFonts w:ascii="TeamViewer15" w:hAnsi="TeamViewer15" w:cs="Arial"/>
          <w:lang w:val="en-US"/>
        </w:rPr>
        <w:t>s</w:t>
      </w:r>
      <w:r w:rsidR="005B0913" w:rsidRPr="005B0913">
        <w:rPr>
          <w:rFonts w:ascii="TeamViewer15" w:hAnsi="TeamViewer15" w:cs="Arial"/>
          <w:lang w:val="en-US"/>
        </w:rPr>
        <w:t>tarting with a slash star (/*) and ending with a star slash (*/) is another technique to add a comment to a SAS programme. This type of comment can even be included in a SAS statement. You could</w:t>
      </w:r>
      <w:r w:rsidR="002278D6">
        <w:rPr>
          <w:rFonts w:ascii="TeamViewer15" w:hAnsi="TeamViewer15" w:cs="Arial"/>
          <w:lang w:val="en-US"/>
        </w:rPr>
        <w:t xml:space="preserve">, </w:t>
      </w:r>
      <w:r w:rsidR="005B0913" w:rsidRPr="005B0913">
        <w:rPr>
          <w:rFonts w:ascii="TeamViewer15" w:hAnsi="TeamViewer15" w:cs="Arial"/>
          <w:lang w:val="en-US"/>
        </w:rPr>
        <w:t>for example, write:</w:t>
      </w:r>
    </w:p>
    <w:p w14:paraId="22EBB724" w14:textId="457453FC" w:rsidR="00E34469" w:rsidRPr="00AC6F38" w:rsidRDefault="007725FA" w:rsidP="002B7E61">
      <w:pPr>
        <w:spacing w:line="360" w:lineRule="auto"/>
        <w:jc w:val="both"/>
        <w:rPr>
          <w:rFonts w:ascii="TeamViewer15" w:hAnsi="TeamViewer15" w:cs="Arial"/>
          <w:sz w:val="26"/>
          <w:szCs w:val="26"/>
          <w:lang w:val="en-US"/>
        </w:rPr>
      </w:pPr>
      <w:r>
        <w:rPr>
          <w:rFonts w:ascii="Courier" w:hAnsi="Courier" w:cs="Courier"/>
        </w:rPr>
        <w:t>INPUT</w:t>
      </w:r>
      <w:r w:rsidR="00AC6F38" w:rsidRPr="00AC6F38">
        <w:rPr>
          <w:rFonts w:ascii="Courier" w:hAnsi="Courier" w:cs="Courier"/>
        </w:rPr>
        <w:t xml:space="preserve"> Gender $ Age /* age is in years */ Ht Wt;</w:t>
      </w:r>
    </w:p>
    <w:p w14:paraId="5D3BD1EC" w14:textId="43E01462" w:rsidR="00CD6957" w:rsidRDefault="00C06C3B" w:rsidP="002B7E61">
      <w:pPr>
        <w:spacing w:line="360" w:lineRule="auto"/>
        <w:jc w:val="both"/>
        <w:rPr>
          <w:rFonts w:ascii="TeamViewer15" w:hAnsi="TeamViewer15" w:cs="Arial"/>
          <w:lang w:val="en-US"/>
        </w:rPr>
      </w:pPr>
      <w:r>
        <w:rPr>
          <w:rFonts w:ascii="TeamViewer15" w:hAnsi="TeamViewer15" w:cs="Arial"/>
          <w:lang w:val="en-US"/>
        </w:rPr>
        <w:t>Moreover, t</w:t>
      </w:r>
      <w:r w:rsidR="004A5E4D" w:rsidRPr="004A5E4D">
        <w:rPr>
          <w:rFonts w:ascii="TeamViewer15" w:hAnsi="TeamViewer15" w:cs="Arial"/>
          <w:lang w:val="en-US"/>
        </w:rPr>
        <w:t>he forward</w:t>
      </w:r>
      <w:r w:rsidR="00D433D4">
        <w:rPr>
          <w:rFonts w:ascii="TeamViewer15" w:hAnsi="TeamViewer15" w:cs="Arial"/>
          <w:lang w:val="en-US"/>
        </w:rPr>
        <w:t>-</w:t>
      </w:r>
      <w:r w:rsidR="004A5E4D" w:rsidRPr="004A5E4D">
        <w:rPr>
          <w:rFonts w:ascii="TeamViewer15" w:hAnsi="TeamViewer15" w:cs="Arial"/>
          <w:lang w:val="en-US"/>
        </w:rPr>
        <w:t xml:space="preserve">slash (/) for division, the asterisk (*) for multiplication, and the double asterisk (**) for exponentiation are all utilised in this assignment statement. This is an excellent moment to go through the entire set of </w:t>
      </w:r>
      <w:r w:rsidR="004A5E4D" w:rsidRPr="00B65431">
        <w:rPr>
          <w:rFonts w:ascii="TeamViewer15" w:hAnsi="TeamViewer15" w:cs="Arial"/>
          <w:b/>
          <w:bCs/>
          <w:i/>
          <w:iCs/>
          <w:lang w:val="en-US"/>
        </w:rPr>
        <w:t>arithmetic operators</w:t>
      </w:r>
      <w:r w:rsidR="004A5E4D" w:rsidRPr="004A5E4D">
        <w:rPr>
          <w:rFonts w:ascii="TeamViewer15" w:hAnsi="TeamViewer15" w:cs="Arial"/>
          <w:lang w:val="en-US"/>
        </w:rPr>
        <w:t>.</w:t>
      </w:r>
      <w:r w:rsidR="004D6BF0">
        <w:rPr>
          <w:rFonts w:ascii="TeamViewer15" w:hAnsi="TeamViewer15" w:cs="Arial"/>
          <w:lang w:val="en-US"/>
        </w:rPr>
        <w:t xml:space="preserve"> </w:t>
      </w:r>
      <w:r w:rsidR="00D97EF6" w:rsidRPr="004A5E4D">
        <w:rPr>
          <w:rFonts w:ascii="TeamViewer15" w:hAnsi="TeamViewer15" w:cs="Arial"/>
          <w:lang w:val="en-US"/>
        </w:rPr>
        <w:t>The following are the details</w:t>
      </w:r>
      <w:r w:rsidR="00FC0F85">
        <w:rPr>
          <w:rFonts w:ascii="TeamViewer15" w:hAnsi="TeamViewer15" w:cs="Arial"/>
          <w:lang w:val="en-US"/>
        </w:rPr>
        <w:t xml:space="preserve">: </w:t>
      </w:r>
      <w:r w:rsidR="006E045D">
        <w:rPr>
          <w:rFonts w:ascii="TeamViewer15" w:hAnsi="TeamViewer15" w:cs="Arial"/>
          <w:lang w:val="en-US"/>
        </w:rPr>
        <w:t xml:space="preserve"> </w:t>
      </w:r>
    </w:p>
    <w:tbl>
      <w:tblPr>
        <w:tblStyle w:val="GridTable4-Accent5"/>
        <w:tblW w:w="0" w:type="auto"/>
        <w:tblInd w:w="923" w:type="dxa"/>
        <w:tblLook w:val="04A0" w:firstRow="1" w:lastRow="0" w:firstColumn="1" w:lastColumn="0" w:noHBand="0" w:noVBand="1"/>
      </w:tblPr>
      <w:tblGrid>
        <w:gridCol w:w="3868"/>
        <w:gridCol w:w="3868"/>
      </w:tblGrid>
      <w:tr w:rsidR="00A61D28" w14:paraId="4E911C19" w14:textId="77777777" w:rsidTr="00BF1581">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3868" w:type="dxa"/>
          </w:tcPr>
          <w:p w14:paraId="2D4C0CD3" w14:textId="29551509" w:rsidR="00A61D28" w:rsidRPr="0083710A" w:rsidRDefault="00A61D28" w:rsidP="00D64505">
            <w:pPr>
              <w:spacing w:line="360" w:lineRule="auto"/>
              <w:jc w:val="center"/>
              <w:rPr>
                <w:rFonts w:ascii="TeamViewer15" w:hAnsi="TeamViewer15" w:cs="Arial"/>
                <w:lang w:val="en-US"/>
              </w:rPr>
            </w:pPr>
            <w:r w:rsidRPr="0083710A">
              <w:rPr>
                <w:rFonts w:ascii="TeamViewer15" w:hAnsi="TeamViewer15" w:cs="Arial"/>
                <w:lang w:val="en-US"/>
              </w:rPr>
              <w:t>Operator (Symbols)</w:t>
            </w:r>
          </w:p>
        </w:tc>
        <w:tc>
          <w:tcPr>
            <w:tcW w:w="3868" w:type="dxa"/>
          </w:tcPr>
          <w:p w14:paraId="5994B37C" w14:textId="2877A3B1" w:rsidR="00A61D28" w:rsidRPr="0083710A" w:rsidRDefault="00A61D28" w:rsidP="002B7E61">
            <w:pPr>
              <w:spacing w:line="360" w:lineRule="auto"/>
              <w:jc w:val="both"/>
              <w:cnfStyle w:val="100000000000" w:firstRow="1" w:lastRow="0" w:firstColumn="0" w:lastColumn="0" w:oddVBand="0" w:evenVBand="0" w:oddHBand="0" w:evenHBand="0" w:firstRowFirstColumn="0" w:firstRowLastColumn="0" w:lastRowFirstColumn="0" w:lastRowLastColumn="0"/>
              <w:rPr>
                <w:rFonts w:ascii="TeamViewer15" w:hAnsi="TeamViewer15" w:cs="Arial"/>
                <w:lang w:val="en-US"/>
              </w:rPr>
            </w:pPr>
            <w:r w:rsidRPr="0083710A">
              <w:rPr>
                <w:rFonts w:ascii="TeamViewer15" w:hAnsi="TeamViewer15" w:cs="Arial"/>
                <w:lang w:val="en-US"/>
              </w:rPr>
              <w:t>Description/Function</w:t>
            </w:r>
          </w:p>
        </w:tc>
      </w:tr>
      <w:tr w:rsidR="00A61D28" w14:paraId="44179F6B" w14:textId="77777777" w:rsidTr="00BF158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68" w:type="dxa"/>
          </w:tcPr>
          <w:p w14:paraId="5895E34F" w14:textId="4014D11D"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093E346E" w14:textId="0BB40721" w:rsidR="00A61D28" w:rsidRDefault="00A61D28" w:rsidP="002B7E6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Addition</w:t>
            </w:r>
          </w:p>
        </w:tc>
      </w:tr>
      <w:tr w:rsidR="00A61D28" w14:paraId="6E12D75E" w14:textId="77777777" w:rsidTr="00BF1581">
        <w:trPr>
          <w:trHeight w:val="381"/>
        </w:trPr>
        <w:tc>
          <w:tcPr>
            <w:cnfStyle w:val="001000000000" w:firstRow="0" w:lastRow="0" w:firstColumn="1" w:lastColumn="0" w:oddVBand="0" w:evenVBand="0" w:oddHBand="0" w:evenHBand="0" w:firstRowFirstColumn="0" w:firstRowLastColumn="0" w:lastRowFirstColumn="0" w:lastRowLastColumn="0"/>
            <w:tcW w:w="3868" w:type="dxa"/>
          </w:tcPr>
          <w:p w14:paraId="065A084B" w14:textId="63DD1B65"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46FCDF64" w14:textId="1AE7A529" w:rsidR="00A61D28" w:rsidRDefault="00A61D28" w:rsidP="002B7E6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Subtraction</w:t>
            </w:r>
          </w:p>
        </w:tc>
      </w:tr>
      <w:tr w:rsidR="00A61D28" w14:paraId="269B413C" w14:textId="77777777" w:rsidTr="00BF158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68" w:type="dxa"/>
          </w:tcPr>
          <w:p w14:paraId="36C146AE" w14:textId="27C42BFD"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2FC15309" w14:textId="2922BAF8" w:rsidR="00A61D28" w:rsidRDefault="00A61D28" w:rsidP="002B7E6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Multiplication</w:t>
            </w:r>
          </w:p>
        </w:tc>
      </w:tr>
      <w:tr w:rsidR="00A61D28" w14:paraId="1070811D" w14:textId="77777777" w:rsidTr="00BF1581">
        <w:trPr>
          <w:trHeight w:val="381"/>
        </w:trPr>
        <w:tc>
          <w:tcPr>
            <w:cnfStyle w:val="001000000000" w:firstRow="0" w:lastRow="0" w:firstColumn="1" w:lastColumn="0" w:oddVBand="0" w:evenVBand="0" w:oddHBand="0" w:evenHBand="0" w:firstRowFirstColumn="0" w:firstRowLastColumn="0" w:lastRowFirstColumn="0" w:lastRowLastColumn="0"/>
            <w:tcW w:w="3868" w:type="dxa"/>
          </w:tcPr>
          <w:p w14:paraId="0A91C569" w14:textId="4715E81D"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154EF097" w14:textId="5A1D28BD" w:rsidR="00A61D28" w:rsidRDefault="00A61D28" w:rsidP="002B7E6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Division</w:t>
            </w:r>
          </w:p>
        </w:tc>
      </w:tr>
      <w:tr w:rsidR="00A61D28" w14:paraId="28B8AA12" w14:textId="77777777" w:rsidTr="00BF158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68" w:type="dxa"/>
          </w:tcPr>
          <w:p w14:paraId="5797E83A" w14:textId="5DE42C24"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79B4D0BC" w14:textId="7494EE02" w:rsidR="00A61D28" w:rsidRDefault="00A61D28" w:rsidP="002B7E6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Raise to the power (</w:t>
            </w:r>
            <w:r w:rsidR="005C472B">
              <w:rPr>
                <w:rFonts w:ascii="TeamViewer15" w:hAnsi="TeamViewer15" w:cs="Arial"/>
                <w:lang w:val="en-US"/>
              </w:rPr>
              <w:t>Exponentiation</w:t>
            </w:r>
            <w:r>
              <w:rPr>
                <w:rFonts w:ascii="TeamViewer15" w:hAnsi="TeamViewer15" w:cs="Arial"/>
                <w:lang w:val="en-US"/>
              </w:rPr>
              <w:t>)</w:t>
            </w:r>
          </w:p>
        </w:tc>
      </w:tr>
      <w:tr w:rsidR="00A61D28" w14:paraId="2ACAF349" w14:textId="77777777" w:rsidTr="00BF1581">
        <w:trPr>
          <w:trHeight w:val="381"/>
        </w:trPr>
        <w:tc>
          <w:tcPr>
            <w:cnfStyle w:val="001000000000" w:firstRow="0" w:lastRow="0" w:firstColumn="1" w:lastColumn="0" w:oddVBand="0" w:evenVBand="0" w:oddHBand="0" w:evenHBand="0" w:firstRowFirstColumn="0" w:firstRowLastColumn="0" w:lastRowFirstColumn="0" w:lastRowLastColumn="0"/>
            <w:tcW w:w="3868" w:type="dxa"/>
          </w:tcPr>
          <w:p w14:paraId="0F6D878C" w14:textId="6A4323BF" w:rsidR="00A61D28" w:rsidRPr="0083710A" w:rsidRDefault="008A43B9"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77F5C672" w14:textId="6C848805" w:rsidR="00A61D28" w:rsidRDefault="00C20566" w:rsidP="002B7E6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Negation</w:t>
            </w:r>
          </w:p>
        </w:tc>
      </w:tr>
    </w:tbl>
    <w:p w14:paraId="189A4F32" w14:textId="35D35ED8" w:rsidR="00DC3146" w:rsidRDefault="00DC3146" w:rsidP="002B7E61">
      <w:pPr>
        <w:spacing w:line="360" w:lineRule="auto"/>
        <w:jc w:val="both"/>
        <w:rPr>
          <w:rFonts w:ascii="TeamViewer15" w:hAnsi="TeamViewer15" w:cs="Arial"/>
          <w:lang w:val="en-US"/>
        </w:rPr>
      </w:pPr>
    </w:p>
    <w:p w14:paraId="633C9C08" w14:textId="77777777" w:rsidR="001D691D" w:rsidRDefault="000D178D" w:rsidP="002B7E61">
      <w:pPr>
        <w:spacing w:line="360" w:lineRule="auto"/>
        <w:jc w:val="both"/>
        <w:rPr>
          <w:rFonts w:ascii="TeamViewer15" w:hAnsi="TeamViewer15" w:cs="Arial"/>
          <w:lang w:val="en-US"/>
        </w:rPr>
      </w:pPr>
      <w:r>
        <w:rPr>
          <w:rFonts w:ascii="TeamViewer15" w:hAnsi="TeamViewer15" w:cs="Arial"/>
          <w:lang w:val="en-US"/>
        </w:rPr>
        <w:t xml:space="preserve">You can play with </w:t>
      </w:r>
      <w:r w:rsidR="003A65E2">
        <w:rPr>
          <w:rFonts w:ascii="TeamViewer15" w:hAnsi="TeamViewer15" w:cs="Arial"/>
          <w:lang w:val="en-US"/>
        </w:rPr>
        <w:t xml:space="preserve">these </w:t>
      </w:r>
      <w:r w:rsidR="00AC5CBF">
        <w:rPr>
          <w:rFonts w:ascii="TeamViewer15" w:hAnsi="TeamViewer15" w:cs="Arial"/>
          <w:lang w:val="en-US"/>
        </w:rPr>
        <w:t>athematic</w:t>
      </w:r>
      <w:r w:rsidR="00950B17">
        <w:rPr>
          <w:rFonts w:ascii="TeamViewer15" w:hAnsi="TeamViewer15" w:cs="Arial"/>
          <w:lang w:val="en-US"/>
        </w:rPr>
        <w:t xml:space="preserve"> </w:t>
      </w:r>
      <w:r w:rsidR="003A65E2">
        <w:rPr>
          <w:rFonts w:ascii="TeamViewer15" w:hAnsi="TeamViewer15" w:cs="Arial"/>
          <w:lang w:val="en-US"/>
        </w:rPr>
        <w:t>operators</w:t>
      </w:r>
      <w:r>
        <w:rPr>
          <w:rFonts w:ascii="TeamViewer15" w:hAnsi="TeamViewer15" w:cs="Arial"/>
          <w:lang w:val="en-US"/>
        </w:rPr>
        <w:t xml:space="preserve"> like</w:t>
      </w:r>
      <w:r w:rsidR="00D2342D">
        <w:rPr>
          <w:rFonts w:ascii="TeamViewer15" w:hAnsi="TeamViewer15" w:cs="Arial"/>
          <w:lang w:val="en-US"/>
        </w:rPr>
        <w:t xml:space="preserve"> </w:t>
      </w:r>
      <w:r w:rsidR="004704CA">
        <w:rPr>
          <w:rFonts w:ascii="TeamViewer15" w:hAnsi="TeamViewer15" w:cs="Arial"/>
          <w:lang w:val="en-US"/>
        </w:rPr>
        <w:t>a simple mathematics</w:t>
      </w:r>
      <w:r w:rsidR="000469F1">
        <w:rPr>
          <w:rFonts w:ascii="TeamViewer15" w:hAnsi="TeamViewer15" w:cs="Arial"/>
          <w:lang w:val="en-US"/>
        </w:rPr>
        <w:t xml:space="preserve"> rule of </w:t>
      </w:r>
      <w:r w:rsidR="00724AA8">
        <w:rPr>
          <w:rFonts w:ascii="TeamViewer15" w:hAnsi="TeamViewer15" w:cs="Arial"/>
          <w:lang w:val="en-US"/>
        </w:rPr>
        <w:t xml:space="preserve">algebra </w:t>
      </w:r>
      <w:r w:rsidR="00325EF3">
        <w:rPr>
          <w:rFonts w:ascii="TeamViewer15" w:hAnsi="TeamViewer15" w:cs="Arial"/>
          <w:lang w:val="en-US"/>
        </w:rPr>
        <w:t xml:space="preserve">operations. </w:t>
      </w:r>
      <w:r w:rsidR="008440AE">
        <w:rPr>
          <w:rFonts w:ascii="TeamViewer15" w:hAnsi="TeamViewer15" w:cs="Arial"/>
          <w:lang w:val="en-US"/>
        </w:rPr>
        <w:t xml:space="preserve">You can follow the rule in this way </w:t>
      </w:r>
      <w:r w:rsidR="002E67BF">
        <w:rPr>
          <w:rFonts w:ascii="TeamViewer15" w:hAnsi="TeamViewer15" w:cs="Arial"/>
          <w:lang w:val="en-US"/>
        </w:rPr>
        <w:t xml:space="preserve">the </w:t>
      </w:r>
      <w:r w:rsidR="00F62942">
        <w:rPr>
          <w:rFonts w:ascii="TeamViewer15" w:hAnsi="TeamViewer15" w:cs="Arial"/>
          <w:lang w:val="en-US"/>
        </w:rPr>
        <w:t>addition and subtraction</w:t>
      </w:r>
      <w:r w:rsidR="00E04FAB">
        <w:rPr>
          <w:rFonts w:ascii="TeamViewer15" w:hAnsi="TeamViewer15" w:cs="Arial"/>
          <w:lang w:val="en-US"/>
        </w:rPr>
        <w:t xml:space="preserve"> happen </w:t>
      </w:r>
      <w:r w:rsidR="00001A4D">
        <w:rPr>
          <w:rFonts w:ascii="TeamViewer15" w:hAnsi="TeamViewer15" w:cs="Arial"/>
          <w:lang w:val="en-US"/>
        </w:rPr>
        <w:t>after the multiplication and division.</w:t>
      </w:r>
    </w:p>
    <w:p w14:paraId="7BFFD1E3" w14:textId="273AC08A" w:rsidR="001D691D" w:rsidRDefault="001D691D" w:rsidP="002B7E61">
      <w:pPr>
        <w:spacing w:line="360" w:lineRule="auto"/>
        <w:jc w:val="both"/>
        <w:rPr>
          <w:rFonts w:ascii="TeamViewer15" w:hAnsi="TeamViewer15" w:cs="Arial"/>
          <w:lang w:val="en-US"/>
        </w:rPr>
      </w:pPr>
      <w:r>
        <w:rPr>
          <w:rFonts w:ascii="TeamViewer15" w:hAnsi="TeamViewer15" w:cs="Arial"/>
          <w:lang w:val="en-US"/>
        </w:rPr>
        <w:t>For example,</w:t>
      </w:r>
    </w:p>
    <w:p w14:paraId="13F93B9D" w14:textId="4D1AFAD2" w:rsidR="001D691D" w:rsidRPr="002034CF" w:rsidRDefault="001D691D" w:rsidP="002B7E61">
      <w:pPr>
        <w:spacing w:line="360" w:lineRule="auto"/>
        <w:jc w:val="both"/>
        <w:rPr>
          <w:rFonts w:ascii="Courier New" w:hAnsi="Courier New" w:cs="Arial"/>
          <w:lang w:val="en-US"/>
        </w:rPr>
      </w:pPr>
      <w:r w:rsidRPr="002034CF">
        <w:rPr>
          <w:rFonts w:ascii="Courier New" w:hAnsi="Courier New" w:cs="Arial"/>
          <w:lang w:val="en-US"/>
        </w:rPr>
        <w:t>a = 3 + 2 * 5;</w:t>
      </w:r>
    </w:p>
    <w:p w14:paraId="4FFAD634" w14:textId="067AC08F" w:rsidR="00DE36E0" w:rsidRDefault="001D691D" w:rsidP="002B7E61">
      <w:pPr>
        <w:spacing w:line="360" w:lineRule="auto"/>
        <w:jc w:val="both"/>
        <w:rPr>
          <w:rFonts w:ascii="TeamViewer15" w:hAnsi="TeamViewer15" w:cs="Arial"/>
          <w:lang w:val="en-US"/>
        </w:rPr>
      </w:pPr>
      <w:r>
        <w:rPr>
          <w:rFonts w:ascii="TeamViewer15" w:hAnsi="TeamViewer15" w:cs="Arial"/>
          <w:lang w:val="en-US"/>
        </w:rPr>
        <w:t xml:space="preserve">In this </w:t>
      </w:r>
      <w:r w:rsidR="00A6055A">
        <w:rPr>
          <w:rFonts w:ascii="TeamViewer15" w:hAnsi="TeamViewer15" w:cs="Arial"/>
          <w:lang w:val="en-US"/>
        </w:rPr>
        <w:t xml:space="preserve">assignment </w:t>
      </w:r>
      <w:r>
        <w:rPr>
          <w:rFonts w:ascii="TeamViewer15" w:hAnsi="TeamViewer15" w:cs="Arial"/>
          <w:lang w:val="en-US"/>
        </w:rPr>
        <w:t xml:space="preserve">statement, </w:t>
      </w:r>
      <w:r w:rsidR="00A6055A">
        <w:rPr>
          <w:rFonts w:ascii="TeamViewer15" w:hAnsi="TeamViewer15" w:cs="Arial"/>
          <w:lang w:val="en-US"/>
        </w:rPr>
        <w:t xml:space="preserve">the value of </w:t>
      </w:r>
      <w:r w:rsidR="002F2AD9">
        <w:rPr>
          <w:rFonts w:ascii="TeamViewer15" w:hAnsi="TeamViewer15" w:cs="Arial"/>
          <w:lang w:val="en-US"/>
        </w:rPr>
        <w:t>a is 13</w:t>
      </w:r>
      <w:r w:rsidR="00DE36E0">
        <w:rPr>
          <w:rFonts w:ascii="TeamViewer15" w:hAnsi="TeamViewer15" w:cs="Arial"/>
          <w:lang w:val="en-US"/>
        </w:rPr>
        <w:t xml:space="preserve">. </w:t>
      </w:r>
      <w:r w:rsidR="00D374B7">
        <w:rPr>
          <w:rFonts w:ascii="TeamViewer15" w:hAnsi="TeamViewer15" w:cs="Arial"/>
          <w:lang w:val="en-US"/>
        </w:rPr>
        <w:t xml:space="preserve">But if you would like to </w:t>
      </w:r>
      <w:r w:rsidR="0024106C">
        <w:rPr>
          <w:rFonts w:ascii="TeamViewer15" w:hAnsi="TeamViewer15" w:cs="Arial"/>
          <w:lang w:val="en-US"/>
        </w:rPr>
        <w:t xml:space="preserve">perform </w:t>
      </w:r>
      <w:r w:rsidR="00D374B7">
        <w:rPr>
          <w:rFonts w:ascii="TeamViewer15" w:hAnsi="TeamViewer15" w:cs="Arial"/>
          <w:lang w:val="en-US"/>
        </w:rPr>
        <w:t>add</w:t>
      </w:r>
      <w:r w:rsidR="0024106C">
        <w:rPr>
          <w:rFonts w:ascii="TeamViewer15" w:hAnsi="TeamViewer15" w:cs="Arial"/>
          <w:lang w:val="en-US"/>
        </w:rPr>
        <w:t>ition</w:t>
      </w:r>
      <w:r w:rsidR="00D374B7">
        <w:rPr>
          <w:rFonts w:ascii="TeamViewer15" w:hAnsi="TeamViewer15" w:cs="Arial"/>
          <w:lang w:val="en-US"/>
        </w:rPr>
        <w:t xml:space="preserve"> </w:t>
      </w:r>
      <w:r w:rsidR="009A7CAA">
        <w:rPr>
          <w:rFonts w:ascii="TeamViewer15" w:hAnsi="TeamViewer15" w:cs="Arial"/>
          <w:lang w:val="en-US"/>
        </w:rPr>
        <w:t xml:space="preserve">first then </w:t>
      </w:r>
      <w:r w:rsidR="00D374B7">
        <w:rPr>
          <w:rFonts w:ascii="TeamViewer15" w:hAnsi="TeamViewer15" w:cs="Arial"/>
          <w:lang w:val="en-US"/>
        </w:rPr>
        <w:t>multiply</w:t>
      </w:r>
      <w:r w:rsidR="009A7CAA">
        <w:rPr>
          <w:rFonts w:ascii="TeamViewer15" w:hAnsi="TeamViewer15" w:cs="Arial"/>
          <w:lang w:val="en-US"/>
        </w:rPr>
        <w:t xml:space="preserve">, you </w:t>
      </w:r>
      <w:r w:rsidR="000913AC">
        <w:rPr>
          <w:rFonts w:ascii="TeamViewer15" w:hAnsi="TeamViewer15" w:cs="Arial"/>
          <w:lang w:val="en-US"/>
        </w:rPr>
        <w:t>require to</w:t>
      </w:r>
      <w:r w:rsidR="00D374B7">
        <w:rPr>
          <w:rFonts w:ascii="TeamViewer15" w:hAnsi="TeamViewer15" w:cs="Arial"/>
          <w:lang w:val="en-US"/>
        </w:rPr>
        <w:t xml:space="preserve"> use parenthes</w:t>
      </w:r>
      <w:r w:rsidR="0011156C">
        <w:rPr>
          <w:rFonts w:ascii="TeamViewer15" w:hAnsi="TeamViewer15" w:cs="Arial"/>
          <w:lang w:val="en-US"/>
        </w:rPr>
        <w:t>e</w:t>
      </w:r>
      <w:r w:rsidR="00D374B7">
        <w:rPr>
          <w:rFonts w:ascii="TeamViewer15" w:hAnsi="TeamViewer15" w:cs="Arial"/>
          <w:lang w:val="en-US"/>
        </w:rPr>
        <w:t xml:space="preserve">s </w:t>
      </w:r>
      <w:r w:rsidR="00B158AC">
        <w:rPr>
          <w:rFonts w:ascii="TeamViewer15" w:hAnsi="TeamViewer15" w:cs="Arial"/>
          <w:lang w:val="en-US"/>
        </w:rPr>
        <w:t xml:space="preserve">in the expression </w:t>
      </w:r>
      <w:r w:rsidR="009A7CAA">
        <w:rPr>
          <w:rFonts w:ascii="TeamViewer15" w:hAnsi="TeamViewer15" w:cs="Arial"/>
          <w:lang w:val="en-US"/>
        </w:rPr>
        <w:t>like this:</w:t>
      </w:r>
    </w:p>
    <w:p w14:paraId="04D5D4DA" w14:textId="375B528E" w:rsidR="009A7CAA" w:rsidRPr="002034CF" w:rsidRDefault="009A7CAA" w:rsidP="002B7E61">
      <w:pPr>
        <w:spacing w:line="360" w:lineRule="auto"/>
        <w:jc w:val="both"/>
        <w:rPr>
          <w:rFonts w:ascii="Courier New" w:hAnsi="Courier New" w:cs="Arial"/>
          <w:lang w:val="en-US"/>
        </w:rPr>
      </w:pPr>
      <w:r w:rsidRPr="002034CF">
        <w:rPr>
          <w:rFonts w:ascii="Courier New" w:hAnsi="Courier New" w:cs="Arial"/>
          <w:lang w:val="en-US"/>
        </w:rPr>
        <w:t>a = (3 + 2) * 5;</w:t>
      </w:r>
    </w:p>
    <w:p w14:paraId="3A8D9C9D" w14:textId="2E39CFF8" w:rsidR="00BF1581" w:rsidRDefault="009A7CAA" w:rsidP="002B7E61">
      <w:pPr>
        <w:spacing w:line="360" w:lineRule="auto"/>
        <w:jc w:val="both"/>
        <w:rPr>
          <w:rFonts w:ascii="TeamViewer15" w:hAnsi="TeamViewer15" w:cs="Arial"/>
          <w:lang w:val="en-US"/>
        </w:rPr>
      </w:pPr>
      <w:r>
        <w:rPr>
          <w:rFonts w:ascii="TeamViewer15" w:hAnsi="TeamViewer15" w:cs="Arial"/>
          <w:lang w:val="en-US"/>
        </w:rPr>
        <w:t>In this assignment statement, the value of a is 25</w:t>
      </w:r>
      <w:r w:rsidR="00D972A7">
        <w:rPr>
          <w:rFonts w:ascii="TeamViewer15" w:hAnsi="TeamViewer15" w:cs="Arial"/>
          <w:lang w:val="en-US"/>
        </w:rPr>
        <w:t>. Because parenthes</w:t>
      </w:r>
      <w:r w:rsidR="0011156C">
        <w:rPr>
          <w:rFonts w:ascii="TeamViewer15" w:hAnsi="TeamViewer15" w:cs="Arial"/>
          <w:lang w:val="en-US"/>
        </w:rPr>
        <w:t>es</w:t>
      </w:r>
      <w:r w:rsidR="00E61279">
        <w:rPr>
          <w:rFonts w:ascii="TeamViewer15" w:hAnsi="TeamViewer15" w:cs="Arial"/>
          <w:lang w:val="en-US"/>
        </w:rPr>
        <w:t xml:space="preserve"> </w:t>
      </w:r>
      <w:r w:rsidR="00E76D36">
        <w:rPr>
          <w:rFonts w:ascii="TeamViewer15" w:hAnsi="TeamViewer15" w:cs="Arial"/>
          <w:lang w:val="en-US"/>
        </w:rPr>
        <w:t xml:space="preserve">around the </w:t>
      </w:r>
      <w:r w:rsidR="00EF41AE">
        <w:rPr>
          <w:rFonts w:ascii="TeamViewer15" w:hAnsi="TeamViewer15" w:cs="Arial"/>
          <w:lang w:val="en-US"/>
        </w:rPr>
        <w:t xml:space="preserve">3 and 2, </w:t>
      </w:r>
      <w:r w:rsidR="00F256E9">
        <w:rPr>
          <w:rFonts w:ascii="TeamViewer15" w:hAnsi="TeamViewer15" w:cs="Arial"/>
          <w:lang w:val="en-US"/>
        </w:rPr>
        <w:t>so that</w:t>
      </w:r>
      <w:r w:rsidR="00F256E9">
        <w:rPr>
          <w:rFonts w:ascii="Arial" w:hAnsi="Arial" w:cs="Arial"/>
          <w:lang w:val="en-US"/>
        </w:rPr>
        <w:t>’</w:t>
      </w:r>
      <w:r w:rsidR="00F256E9">
        <w:rPr>
          <w:rFonts w:ascii="TeamViewer15" w:hAnsi="TeamViewer15" w:cs="Arial"/>
          <w:lang w:val="en-US"/>
        </w:rPr>
        <w:t>s why 3 and 2 added composed first</w:t>
      </w:r>
      <w:r w:rsidR="007D64D1">
        <w:rPr>
          <w:rFonts w:ascii="TeamViewer15" w:hAnsi="TeamViewer15" w:cs="Arial"/>
          <w:lang w:val="en-US"/>
        </w:rPr>
        <w:t>, then multiplied by 5</w:t>
      </w:r>
      <w:r w:rsidR="00DD6106">
        <w:rPr>
          <w:rFonts w:ascii="TeamViewer15" w:hAnsi="TeamViewer15" w:cs="Arial"/>
          <w:lang w:val="en-US"/>
        </w:rPr>
        <w:t xml:space="preserve"> that is a = 25.</w:t>
      </w:r>
      <w:r w:rsidR="001918BB">
        <w:rPr>
          <w:rFonts w:ascii="TeamViewer15" w:hAnsi="TeamViewer15" w:cs="Arial"/>
          <w:lang w:val="en-US"/>
        </w:rPr>
        <w:t xml:space="preserve"> Based on the above expression, we can say that, when</w:t>
      </w:r>
      <w:r w:rsidR="007F53C9">
        <w:rPr>
          <w:rFonts w:ascii="TeamViewer15" w:hAnsi="TeamViewer15" w:cs="Arial"/>
          <w:lang w:val="en-US"/>
        </w:rPr>
        <w:t>ever</w:t>
      </w:r>
      <w:r w:rsidR="001918BB">
        <w:rPr>
          <w:rFonts w:ascii="TeamViewer15" w:hAnsi="TeamViewer15" w:cs="Arial"/>
          <w:lang w:val="en-US"/>
        </w:rPr>
        <w:t xml:space="preserve"> the parentheses are</w:t>
      </w:r>
      <w:r w:rsidR="007F53C9">
        <w:rPr>
          <w:rFonts w:ascii="TeamViewer15" w:hAnsi="TeamViewer15" w:cs="Arial"/>
          <w:lang w:val="en-US"/>
        </w:rPr>
        <w:t xml:space="preserve"> include</w:t>
      </w:r>
      <w:r w:rsidR="00D433D4">
        <w:rPr>
          <w:rFonts w:ascii="TeamViewer15" w:hAnsi="TeamViewer15" w:cs="Arial"/>
          <w:lang w:val="en-US"/>
        </w:rPr>
        <w:t>d</w:t>
      </w:r>
      <w:r w:rsidR="007F53C9">
        <w:rPr>
          <w:rFonts w:ascii="TeamViewer15" w:hAnsi="TeamViewer15" w:cs="Arial"/>
          <w:lang w:val="en-US"/>
        </w:rPr>
        <w:t xml:space="preserve"> in the expression, you will need to execute</w:t>
      </w:r>
      <w:r w:rsidR="006959E0">
        <w:rPr>
          <w:rFonts w:ascii="TeamViewer15" w:hAnsi="TeamViewer15" w:cs="Arial"/>
          <w:lang w:val="en-US"/>
        </w:rPr>
        <w:t>/run</w:t>
      </w:r>
      <w:r w:rsidR="007F53C9">
        <w:rPr>
          <w:rFonts w:ascii="TeamViewer15" w:hAnsi="TeamViewer15" w:cs="Arial"/>
          <w:lang w:val="en-US"/>
        </w:rPr>
        <w:t xml:space="preserve"> it first</w:t>
      </w:r>
      <w:r w:rsidR="00680D80">
        <w:rPr>
          <w:rFonts w:ascii="TeamViewer15" w:hAnsi="TeamViewer15" w:cs="Arial"/>
          <w:lang w:val="en-US"/>
        </w:rPr>
        <w:t xml:space="preserve"> then other</w:t>
      </w:r>
      <w:r w:rsidR="00A254AF">
        <w:rPr>
          <w:rFonts w:ascii="TeamViewer15" w:hAnsi="TeamViewer15" w:cs="Arial"/>
          <w:lang w:val="en-US"/>
        </w:rPr>
        <w:t xml:space="preserve"> operations.</w:t>
      </w:r>
    </w:p>
    <w:p w14:paraId="457AE2BC" w14:textId="658A2C8C" w:rsidR="009A7CAA" w:rsidRDefault="00BF1581" w:rsidP="002B7E61">
      <w:pPr>
        <w:spacing w:line="360" w:lineRule="auto"/>
        <w:jc w:val="both"/>
        <w:rPr>
          <w:rFonts w:ascii="TeamViewer15" w:hAnsi="TeamViewer15" w:cs="Arial"/>
          <w:lang w:val="en-US"/>
        </w:rPr>
      </w:pPr>
      <w:r>
        <w:rPr>
          <w:rFonts w:ascii="TeamViewer15" w:hAnsi="TeamViewer15" w:cs="Arial"/>
          <w:lang w:val="en-US"/>
        </w:rPr>
        <w:t xml:space="preserve">One more example of </w:t>
      </w:r>
      <w:r w:rsidR="002320EC">
        <w:rPr>
          <w:rFonts w:ascii="TeamViewer15" w:hAnsi="TeamViewer15" w:cs="Arial"/>
          <w:lang w:val="en-US"/>
        </w:rPr>
        <w:t>exponentiation</w:t>
      </w:r>
      <w:r w:rsidR="008B4600">
        <w:rPr>
          <w:rFonts w:ascii="TeamViewer15" w:hAnsi="TeamViewer15" w:cs="Arial"/>
          <w:lang w:val="en-US"/>
        </w:rPr>
        <w:t xml:space="preserve"> and </w:t>
      </w:r>
      <w:r w:rsidR="002D0102" w:rsidRPr="002D0102">
        <w:rPr>
          <w:rFonts w:ascii="TeamViewer15" w:hAnsi="TeamViewer15" w:cs="Arial"/>
          <w:lang w:val="en-US"/>
        </w:rPr>
        <w:t>negation</w:t>
      </w:r>
      <w:r w:rsidR="00741A29">
        <w:rPr>
          <w:rFonts w:ascii="TeamViewer15" w:hAnsi="TeamViewer15" w:cs="Arial"/>
          <w:lang w:val="en-US"/>
        </w:rPr>
        <w:t xml:space="preserve"> are as follows:</w:t>
      </w:r>
    </w:p>
    <w:p w14:paraId="00DBE562" w14:textId="0554D7E7" w:rsidR="00741A29" w:rsidRPr="002034CF" w:rsidRDefault="00741A29" w:rsidP="002B7E61">
      <w:pPr>
        <w:spacing w:line="360" w:lineRule="auto"/>
        <w:jc w:val="both"/>
        <w:rPr>
          <w:rFonts w:ascii="Courier New" w:hAnsi="Courier New" w:cs="Arial"/>
          <w:lang w:val="en-US"/>
        </w:rPr>
      </w:pPr>
      <w:r w:rsidRPr="002034CF">
        <w:rPr>
          <w:rFonts w:ascii="Courier New" w:hAnsi="Courier New" w:cs="Arial"/>
          <w:lang w:val="en-US"/>
        </w:rPr>
        <w:t xml:space="preserve">a = </w:t>
      </w:r>
      <w:r w:rsidR="00F26369" w:rsidRPr="002034CF">
        <w:rPr>
          <w:rFonts w:ascii="Courier New" w:hAnsi="Courier New" w:cs="Arial"/>
          <w:lang w:val="en-US"/>
        </w:rPr>
        <w:t>3**2 + 2 * -</w:t>
      </w:r>
      <w:r w:rsidR="00684905" w:rsidRPr="002034CF">
        <w:rPr>
          <w:rFonts w:ascii="Courier New" w:hAnsi="Courier New" w:cs="Arial"/>
          <w:lang w:val="en-US"/>
        </w:rPr>
        <w:t xml:space="preserve"> </w:t>
      </w:r>
      <w:r w:rsidR="00F26369" w:rsidRPr="002034CF">
        <w:rPr>
          <w:rFonts w:ascii="Courier New" w:hAnsi="Courier New" w:cs="Arial"/>
          <w:lang w:val="en-US"/>
        </w:rPr>
        <w:t>4;</w:t>
      </w:r>
    </w:p>
    <w:p w14:paraId="622B2E3D" w14:textId="010F36D0" w:rsidR="00F26369" w:rsidRPr="002034CF" w:rsidRDefault="000F06A8" w:rsidP="002B7E61">
      <w:pPr>
        <w:spacing w:line="360" w:lineRule="auto"/>
        <w:jc w:val="both"/>
        <w:rPr>
          <w:rFonts w:ascii="Courier New" w:hAnsi="Courier New" w:cs="Arial"/>
          <w:lang w:val="en-US"/>
        </w:rPr>
      </w:pPr>
      <w:r w:rsidRPr="002034CF">
        <w:rPr>
          <w:rFonts w:ascii="Courier New" w:hAnsi="Courier New" w:cs="Arial"/>
          <w:lang w:val="en-US"/>
        </w:rPr>
        <w:t>a = 9 + 2 * - 4;</w:t>
      </w:r>
    </w:p>
    <w:p w14:paraId="3FB66AFB" w14:textId="36A44133" w:rsidR="000F06A8" w:rsidRPr="002034CF" w:rsidRDefault="000F06A8" w:rsidP="002B7E61">
      <w:pPr>
        <w:spacing w:line="360" w:lineRule="auto"/>
        <w:jc w:val="both"/>
        <w:rPr>
          <w:rFonts w:ascii="Courier New" w:hAnsi="Courier New" w:cs="Arial"/>
          <w:lang w:val="en-US"/>
        </w:rPr>
      </w:pPr>
      <w:r w:rsidRPr="002034CF">
        <w:rPr>
          <w:rFonts w:ascii="Courier New" w:hAnsi="Courier New" w:cs="Arial"/>
          <w:lang w:val="en-US"/>
        </w:rPr>
        <w:lastRenderedPageBreak/>
        <w:t>a = 9 + (-8);</w:t>
      </w:r>
    </w:p>
    <w:p w14:paraId="041AA4EB" w14:textId="50B060BB" w:rsidR="00AC6191" w:rsidRPr="002034CF" w:rsidRDefault="00F408EB" w:rsidP="002B7E61">
      <w:pPr>
        <w:spacing w:line="360" w:lineRule="auto"/>
        <w:jc w:val="both"/>
        <w:rPr>
          <w:rFonts w:ascii="Courier New" w:hAnsi="Courier New" w:cs="Arial"/>
          <w:lang w:val="en-US"/>
        </w:rPr>
      </w:pPr>
      <w:r w:rsidRPr="002034CF">
        <w:rPr>
          <w:rFonts w:ascii="Courier New" w:hAnsi="Courier New" w:cs="Arial"/>
          <w:lang w:val="en-US"/>
        </w:rPr>
        <w:t>*</w:t>
      </w:r>
      <w:r w:rsidR="00AC6191" w:rsidRPr="002034CF">
        <w:rPr>
          <w:rFonts w:ascii="Courier New" w:hAnsi="Courier New" w:cs="Arial"/>
          <w:lang w:val="en-US"/>
        </w:rPr>
        <w:t xml:space="preserve">Thus, this expression will </w:t>
      </w:r>
      <w:r w:rsidR="00CB4A55" w:rsidRPr="002034CF">
        <w:rPr>
          <w:rFonts w:ascii="Courier New" w:hAnsi="Courier New" w:cs="Arial"/>
          <w:lang w:val="en-US"/>
        </w:rPr>
        <w:t>give</w:t>
      </w:r>
      <w:r w:rsidR="00AC6191" w:rsidRPr="002034CF">
        <w:rPr>
          <w:rFonts w:ascii="Courier New" w:hAnsi="Courier New" w:cs="Arial"/>
          <w:lang w:val="en-US"/>
        </w:rPr>
        <w:t xml:space="preserve"> you;</w:t>
      </w:r>
    </w:p>
    <w:p w14:paraId="46678AF9" w14:textId="197BBA61" w:rsidR="000F06A8" w:rsidRPr="002034CF" w:rsidRDefault="000F06A8" w:rsidP="002B7E61">
      <w:pPr>
        <w:spacing w:line="360" w:lineRule="auto"/>
        <w:jc w:val="both"/>
        <w:rPr>
          <w:rFonts w:ascii="Courier New" w:hAnsi="Courier New" w:cs="Arial"/>
          <w:lang w:val="en-US"/>
        </w:rPr>
      </w:pPr>
      <w:r w:rsidRPr="002034CF">
        <w:rPr>
          <w:rFonts w:ascii="Courier New" w:hAnsi="Courier New" w:cs="Arial"/>
          <w:lang w:val="en-US"/>
        </w:rPr>
        <w:t>a = 1</w:t>
      </w:r>
    </w:p>
    <w:p w14:paraId="3AA9E9EA" w14:textId="3D8D4B41" w:rsidR="00CB4A55" w:rsidRDefault="00CB4A55" w:rsidP="002B7E61">
      <w:pPr>
        <w:spacing w:line="360" w:lineRule="auto"/>
        <w:jc w:val="both"/>
        <w:rPr>
          <w:rFonts w:ascii="TeamViewer15" w:hAnsi="TeamViewer15" w:cs="Arial"/>
          <w:lang w:val="en-US"/>
        </w:rPr>
      </w:pPr>
      <w:r>
        <w:rPr>
          <w:rFonts w:ascii="TeamViewer15" w:hAnsi="TeamViewer15" w:cs="Arial"/>
          <w:lang w:val="en-US"/>
        </w:rPr>
        <w:t>From the above expression, you learn</w:t>
      </w:r>
      <w:r w:rsidR="00E65286">
        <w:rPr>
          <w:rFonts w:ascii="TeamViewer15" w:hAnsi="TeamViewer15" w:cs="Arial"/>
          <w:lang w:val="en-US"/>
        </w:rPr>
        <w:t>ed</w:t>
      </w:r>
      <w:r>
        <w:rPr>
          <w:rFonts w:ascii="TeamViewer15" w:hAnsi="TeamViewer15" w:cs="Arial"/>
          <w:lang w:val="en-US"/>
        </w:rPr>
        <w:t xml:space="preserve"> </w:t>
      </w:r>
      <w:r w:rsidR="00F75B84">
        <w:rPr>
          <w:rFonts w:ascii="TeamViewer15" w:hAnsi="TeamViewer15" w:cs="Arial"/>
          <w:lang w:val="en-US"/>
        </w:rPr>
        <w:t xml:space="preserve">exponentiation and negation </w:t>
      </w:r>
      <w:r w:rsidR="0071561F">
        <w:rPr>
          <w:rFonts w:ascii="TeamViewer15" w:hAnsi="TeamViewer15" w:cs="Arial"/>
          <w:lang w:val="en-US"/>
        </w:rPr>
        <w:t>performed first</w:t>
      </w:r>
      <w:r w:rsidR="00E92A01">
        <w:rPr>
          <w:rFonts w:ascii="TeamViewer15" w:hAnsi="TeamViewer15" w:cs="Arial"/>
          <w:lang w:val="en-US"/>
        </w:rPr>
        <w:t>.</w:t>
      </w:r>
    </w:p>
    <w:p w14:paraId="34874740" w14:textId="7AEC2266" w:rsidR="008C0C5F" w:rsidRDefault="00F93189" w:rsidP="002B7E61">
      <w:pPr>
        <w:spacing w:line="360" w:lineRule="auto"/>
        <w:jc w:val="both"/>
        <w:rPr>
          <w:rFonts w:ascii="TeamViewer15" w:hAnsi="TeamViewer15" w:cs="Arial"/>
          <w:lang w:val="en-US"/>
        </w:rPr>
      </w:pPr>
      <w:r>
        <w:rPr>
          <w:rFonts w:ascii="TeamViewer15" w:hAnsi="TeamViewer15" w:cs="Arial"/>
          <w:lang w:val="en-US"/>
        </w:rPr>
        <w:t xml:space="preserve">Now, </w:t>
      </w:r>
      <w:r w:rsidR="00C93702">
        <w:rPr>
          <w:rFonts w:ascii="TeamViewer15" w:hAnsi="TeamViewer15" w:cs="Arial"/>
          <w:lang w:val="en-US"/>
        </w:rPr>
        <w:t xml:space="preserve">move to the next </w:t>
      </w:r>
      <w:r w:rsidR="00184CF8">
        <w:rPr>
          <w:rFonts w:ascii="TeamViewer15" w:hAnsi="TeamViewer15" w:cs="Arial"/>
          <w:lang w:val="en-US"/>
        </w:rPr>
        <w:t xml:space="preserve">part of </w:t>
      </w:r>
      <w:r w:rsidR="00D433D4">
        <w:rPr>
          <w:rFonts w:ascii="TeamViewer15" w:hAnsi="TeamViewer15" w:cs="Arial"/>
          <w:lang w:val="en-US"/>
        </w:rPr>
        <w:t xml:space="preserve">the </w:t>
      </w:r>
      <w:r w:rsidR="00184CF8">
        <w:rPr>
          <w:rFonts w:ascii="TeamViewer15" w:hAnsi="TeamViewer15" w:cs="Arial"/>
          <w:lang w:val="en-US"/>
        </w:rPr>
        <w:t>modification in SAS</w:t>
      </w:r>
      <w:r w:rsidR="008C0C5F">
        <w:rPr>
          <w:rFonts w:ascii="TeamViewer15" w:hAnsi="TeamViewer15" w:cs="Arial"/>
          <w:lang w:val="en-US"/>
        </w:rPr>
        <w:t xml:space="preserve">. Here, </w:t>
      </w:r>
      <w:r w:rsidR="00E32C6B">
        <w:rPr>
          <w:rFonts w:ascii="TeamViewer15" w:hAnsi="TeamViewer15" w:cs="Arial"/>
          <w:lang w:val="en-US"/>
        </w:rPr>
        <w:t xml:space="preserve">we give </w:t>
      </w:r>
      <w:r w:rsidR="008C0C5F">
        <w:rPr>
          <w:rFonts w:ascii="TeamViewer15" w:hAnsi="TeamViewer15" w:cs="Arial"/>
          <w:lang w:val="en-US"/>
        </w:rPr>
        <w:t>you a</w:t>
      </w:r>
      <w:r w:rsidR="00E32C6B">
        <w:rPr>
          <w:rFonts w:ascii="TeamViewer15" w:hAnsi="TeamViewer15" w:cs="Arial"/>
          <w:lang w:val="en-US"/>
        </w:rPr>
        <w:t xml:space="preserve"> basic</w:t>
      </w:r>
      <w:r w:rsidR="008C0C5F">
        <w:rPr>
          <w:rFonts w:ascii="TeamViewer15" w:hAnsi="TeamViewer15" w:cs="Arial"/>
          <w:lang w:val="en-US"/>
        </w:rPr>
        <w:t xml:space="preserve"> knowledge about the </w:t>
      </w:r>
      <w:r w:rsidR="00E32C6B">
        <w:rPr>
          <w:rFonts w:ascii="TeamViewer15" w:hAnsi="TeamViewer15" w:cs="Arial"/>
          <w:lang w:val="en-US"/>
        </w:rPr>
        <w:t>missing value</w:t>
      </w:r>
      <w:r w:rsidR="00027F2F">
        <w:rPr>
          <w:rFonts w:ascii="TeamViewer15" w:hAnsi="TeamViewer15" w:cs="Arial"/>
          <w:lang w:val="en-US"/>
        </w:rPr>
        <w:t xml:space="preserve"> through a programme:</w:t>
      </w:r>
    </w:p>
    <w:p w14:paraId="22F677BD" w14:textId="64C2583F" w:rsidR="00027F2F" w:rsidRDefault="00996835" w:rsidP="002B7E61">
      <w:pPr>
        <w:spacing w:line="360" w:lineRule="auto"/>
        <w:jc w:val="both"/>
        <w:rPr>
          <w:rFonts w:ascii="TeamViewer15" w:hAnsi="TeamViewer15" w:cs="Arial"/>
          <w:lang w:val="en-US"/>
        </w:rPr>
      </w:pPr>
      <w:r w:rsidRPr="00996835">
        <w:rPr>
          <w:rFonts w:ascii="TeamViewer15" w:hAnsi="TeamViewer15" w:cs="Arial"/>
          <w:noProof/>
          <w:lang w:val="en-US"/>
        </w:rPr>
        <w:drawing>
          <wp:inline distT="0" distB="0" distL="0" distR="0" wp14:anchorId="495AF9C9" wp14:editId="422D73DA">
            <wp:extent cx="4359018" cy="1127858"/>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59018" cy="1127858"/>
                    </a:xfrm>
                    <a:prstGeom prst="rect">
                      <a:avLst/>
                    </a:prstGeom>
                  </pic:spPr>
                </pic:pic>
              </a:graphicData>
            </a:graphic>
          </wp:inline>
        </w:drawing>
      </w:r>
    </w:p>
    <w:p w14:paraId="0286AAE6" w14:textId="5DCDCB7C" w:rsidR="00D26728" w:rsidRDefault="00996835" w:rsidP="002B7E61">
      <w:pPr>
        <w:spacing w:line="360" w:lineRule="auto"/>
        <w:jc w:val="both"/>
        <w:rPr>
          <w:rFonts w:ascii="TeamViewer15" w:hAnsi="TeamViewer15" w:cs="Arial"/>
          <w:lang w:val="en-US"/>
        </w:rPr>
      </w:pPr>
      <w:r>
        <w:rPr>
          <w:rFonts w:ascii="TeamViewer15" w:hAnsi="TeamViewer15" w:cs="Arial"/>
          <w:lang w:val="en-US"/>
        </w:rPr>
        <w:t>In the 17</w:t>
      </w:r>
      <w:r w:rsidRPr="00996835">
        <w:rPr>
          <w:rFonts w:ascii="TeamViewer15" w:hAnsi="TeamViewer15" w:cs="Arial"/>
          <w:vertAlign w:val="superscript"/>
          <w:lang w:val="en-US"/>
        </w:rPr>
        <w:t>th</w:t>
      </w:r>
      <w:r>
        <w:rPr>
          <w:rFonts w:ascii="TeamViewer15" w:hAnsi="TeamViewer15" w:cs="Arial"/>
          <w:lang w:val="en-US"/>
        </w:rPr>
        <w:t xml:space="preserve"> line of code,</w:t>
      </w:r>
      <w:r w:rsidR="0084486B">
        <w:rPr>
          <w:rFonts w:ascii="TeamViewer15" w:hAnsi="TeamViewer15" w:cs="Arial"/>
          <w:lang w:val="en-US"/>
        </w:rPr>
        <w:t xml:space="preserve"> </w:t>
      </w:r>
      <w:r w:rsidR="00D433D4">
        <w:rPr>
          <w:rFonts w:ascii="TeamViewer15" w:hAnsi="TeamViewer15" w:cs="Arial"/>
          <w:lang w:val="en-US"/>
        </w:rPr>
        <w:t xml:space="preserve">the </w:t>
      </w:r>
      <w:r w:rsidR="0039537C">
        <w:rPr>
          <w:rFonts w:ascii="TeamViewer15" w:hAnsi="TeamViewer15" w:cs="Arial"/>
          <w:lang w:val="en-US"/>
        </w:rPr>
        <w:t>age</w:t>
      </w:r>
      <w:r w:rsidR="00A9429A">
        <w:rPr>
          <w:rFonts w:ascii="TeamViewer15" w:hAnsi="TeamViewer15" w:cs="Arial"/>
          <w:lang w:val="en-US"/>
        </w:rPr>
        <w:t xml:space="preserve"> variable is set to a missing value </w:t>
      </w:r>
      <w:r w:rsidR="00897404">
        <w:rPr>
          <w:rFonts w:ascii="TeamViewer15" w:hAnsi="TeamViewer15" w:cs="Arial"/>
          <w:lang w:val="en-US"/>
        </w:rPr>
        <w:t xml:space="preserve">through an </w:t>
      </w:r>
      <w:r w:rsidR="0084486B">
        <w:rPr>
          <w:rFonts w:ascii="TeamViewer15" w:hAnsi="TeamViewer15" w:cs="Arial"/>
          <w:lang w:val="en-US"/>
        </w:rPr>
        <w:t>assignment statement</w:t>
      </w:r>
      <w:r w:rsidR="00D26728">
        <w:rPr>
          <w:rFonts w:ascii="TeamViewer15" w:hAnsi="TeamViewer15" w:cs="Arial"/>
          <w:lang w:val="en-US"/>
        </w:rPr>
        <w:t xml:space="preserve"> (see </w:t>
      </w:r>
      <w:r w:rsidR="00D433D4">
        <w:rPr>
          <w:rFonts w:ascii="TeamViewer15" w:hAnsi="TeamViewer15" w:cs="Arial"/>
          <w:lang w:val="en-US"/>
        </w:rPr>
        <w:t xml:space="preserve">the </w:t>
      </w:r>
      <w:r w:rsidR="00D26728">
        <w:rPr>
          <w:rFonts w:ascii="TeamViewer15" w:hAnsi="TeamViewer15" w:cs="Arial"/>
          <w:lang w:val="en-US"/>
        </w:rPr>
        <w:t>output of the program):</w:t>
      </w:r>
    </w:p>
    <w:p w14:paraId="700F8D98" w14:textId="77777777" w:rsidR="00FF248C" w:rsidRDefault="00FF248C" w:rsidP="002B7E61">
      <w:pPr>
        <w:spacing w:line="360" w:lineRule="auto"/>
        <w:jc w:val="both"/>
        <w:rPr>
          <w:rFonts w:ascii="TeamViewer15" w:hAnsi="TeamViewer15" w:cs="Arial"/>
          <w:lang w:val="en-US"/>
        </w:rPr>
      </w:pPr>
      <w:r w:rsidRPr="00FF248C">
        <w:rPr>
          <w:rFonts w:ascii="TeamViewer15" w:hAnsi="TeamViewer15" w:cs="Arial"/>
          <w:noProof/>
          <w:lang w:val="en-US"/>
        </w:rPr>
        <w:drawing>
          <wp:inline distT="0" distB="0" distL="0" distR="0" wp14:anchorId="695A8EFF" wp14:editId="522CBFE0">
            <wp:extent cx="3467400" cy="1577477"/>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7400" cy="1577477"/>
                    </a:xfrm>
                    <a:prstGeom prst="rect">
                      <a:avLst/>
                    </a:prstGeom>
                  </pic:spPr>
                </pic:pic>
              </a:graphicData>
            </a:graphic>
          </wp:inline>
        </w:drawing>
      </w:r>
    </w:p>
    <w:p w14:paraId="0EC051DD" w14:textId="2A80CDB7" w:rsidR="00996835" w:rsidRDefault="00CB3A2E" w:rsidP="002B7E61">
      <w:pPr>
        <w:spacing w:line="360" w:lineRule="auto"/>
        <w:jc w:val="both"/>
        <w:rPr>
          <w:rFonts w:ascii="TeamViewer15" w:hAnsi="TeamViewer15" w:cs="Arial"/>
          <w:lang w:val="en-US"/>
        </w:rPr>
      </w:pPr>
      <w:r>
        <w:rPr>
          <w:rFonts w:ascii="TeamViewer15" w:hAnsi="TeamViewer15" w:cs="Arial"/>
          <w:lang w:val="en-US"/>
        </w:rPr>
        <w:t>The missing value</w:t>
      </w:r>
      <w:r w:rsidR="00956D50">
        <w:rPr>
          <w:rFonts w:ascii="TeamViewer15" w:hAnsi="TeamViewer15" w:cs="Arial"/>
          <w:lang w:val="en-US"/>
        </w:rPr>
        <w:t xml:space="preserve"> of the numeric variable </w:t>
      </w:r>
      <w:r w:rsidR="00A02CF4">
        <w:rPr>
          <w:rFonts w:ascii="TeamViewer15" w:hAnsi="TeamViewer15" w:cs="Arial"/>
          <w:lang w:val="en-US"/>
        </w:rPr>
        <w:t>is shown as period (.)</w:t>
      </w:r>
      <w:r w:rsidR="004D3CC5">
        <w:rPr>
          <w:rFonts w:ascii="TeamViewer15" w:hAnsi="TeamViewer15" w:cs="Arial"/>
          <w:lang w:val="en-US"/>
        </w:rPr>
        <w:t xml:space="preserve">. Looking at the output </w:t>
      </w:r>
      <w:r w:rsidR="003A3FF4">
        <w:rPr>
          <w:rFonts w:ascii="TeamViewer15" w:hAnsi="TeamViewer15" w:cs="Arial"/>
          <w:lang w:val="en-US"/>
        </w:rPr>
        <w:t xml:space="preserve">where age </w:t>
      </w:r>
      <w:r w:rsidR="004D3CC5">
        <w:rPr>
          <w:rFonts w:ascii="TeamViewer15" w:hAnsi="TeamViewer15" w:cs="Arial"/>
          <w:lang w:val="en-US"/>
        </w:rPr>
        <w:t>variable</w:t>
      </w:r>
      <w:r w:rsidR="003A3FF4">
        <w:rPr>
          <w:rFonts w:ascii="TeamViewer15" w:hAnsi="TeamViewer15" w:cs="Arial"/>
          <w:lang w:val="en-US"/>
        </w:rPr>
        <w:t xml:space="preserve"> </w:t>
      </w:r>
      <w:r w:rsidR="004D3CC5">
        <w:rPr>
          <w:rFonts w:ascii="TeamViewer15" w:hAnsi="TeamViewer15" w:cs="Arial"/>
          <w:lang w:val="en-US"/>
        </w:rPr>
        <w:t xml:space="preserve">values </w:t>
      </w:r>
      <w:r w:rsidR="003A3FF4">
        <w:rPr>
          <w:rFonts w:ascii="TeamViewer15" w:hAnsi="TeamViewer15" w:cs="Arial"/>
          <w:lang w:val="en-US"/>
        </w:rPr>
        <w:t xml:space="preserve">are represented by </w:t>
      </w:r>
      <w:r w:rsidR="00D433D4">
        <w:rPr>
          <w:rFonts w:ascii="TeamViewer15" w:hAnsi="TeamViewer15" w:cs="Arial"/>
          <w:lang w:val="en-US"/>
        </w:rPr>
        <w:t xml:space="preserve">a </w:t>
      </w:r>
      <w:r w:rsidR="004D3CC5">
        <w:rPr>
          <w:rFonts w:ascii="TeamViewer15" w:hAnsi="TeamViewer15" w:cs="Arial"/>
          <w:lang w:val="en-US"/>
        </w:rPr>
        <w:t xml:space="preserve">period </w:t>
      </w:r>
      <w:r w:rsidR="00A90C10">
        <w:rPr>
          <w:rFonts w:ascii="Arial" w:hAnsi="Arial" w:cs="Arial"/>
          <w:lang w:val="en-US"/>
        </w:rPr>
        <w:t>(</w:t>
      </w:r>
      <w:r w:rsidR="00A90C10" w:rsidRPr="00A90C10">
        <w:rPr>
          <w:rFonts w:ascii="Arial" w:hAnsi="Arial" w:cs="Arial"/>
          <w:b/>
          <w:bCs/>
          <w:lang w:val="en-US"/>
        </w:rPr>
        <w:t>.</w:t>
      </w:r>
      <w:r w:rsidR="00A90C10">
        <w:rPr>
          <w:rFonts w:ascii="TeamViewer15" w:hAnsi="TeamViewer15" w:cs="Arial"/>
          <w:lang w:val="en-US"/>
        </w:rPr>
        <w:t>)</w:t>
      </w:r>
      <w:r w:rsidR="00661FD7">
        <w:rPr>
          <w:rFonts w:ascii="TeamViewer15" w:hAnsi="TeamViewer15" w:cs="Arial"/>
          <w:lang w:val="en-US"/>
        </w:rPr>
        <w:t>.</w:t>
      </w:r>
      <w:r w:rsidR="00635A27">
        <w:rPr>
          <w:rFonts w:ascii="TeamViewer15" w:hAnsi="TeamViewer15" w:cs="Arial"/>
          <w:lang w:val="en-US"/>
        </w:rPr>
        <w:t xml:space="preserve"> On the other hand, if the</w:t>
      </w:r>
      <w:r w:rsidR="00734BF5">
        <w:rPr>
          <w:rFonts w:ascii="TeamViewer15" w:hAnsi="TeamViewer15" w:cs="Arial"/>
          <w:lang w:val="en-US"/>
        </w:rPr>
        <w:t xml:space="preserve"> </w:t>
      </w:r>
      <w:r w:rsidR="00724782">
        <w:rPr>
          <w:rFonts w:ascii="TeamViewer15" w:hAnsi="TeamViewer15" w:cs="Arial"/>
          <w:lang w:val="en-US"/>
        </w:rPr>
        <w:t xml:space="preserve">variable type is </w:t>
      </w:r>
      <w:r w:rsidR="00D433D4">
        <w:rPr>
          <w:rFonts w:ascii="TeamViewer15" w:hAnsi="TeamViewer15" w:cs="Arial"/>
          <w:lang w:val="en-US"/>
        </w:rPr>
        <w:t xml:space="preserve">the </w:t>
      </w:r>
      <w:r w:rsidR="00724782">
        <w:rPr>
          <w:rFonts w:ascii="TeamViewer15" w:hAnsi="TeamViewer15" w:cs="Arial"/>
          <w:lang w:val="en-US"/>
        </w:rPr>
        <w:t xml:space="preserve">character, then you can assign a value to the variable </w:t>
      </w:r>
      <w:r w:rsidR="009D24D6">
        <w:rPr>
          <w:rFonts w:ascii="Arial" w:hAnsi="Arial" w:cs="Arial"/>
          <w:lang w:val="en-US"/>
        </w:rPr>
        <w:t>(</w:t>
      </w:r>
      <w:r w:rsidR="00724782">
        <w:rPr>
          <w:rFonts w:ascii="TeamViewer15" w:hAnsi="TeamViewer15" w:cs="Arial"/>
          <w:lang w:val="en-US"/>
        </w:rPr>
        <w:t xml:space="preserve">like this </w:t>
      </w:r>
      <w:r w:rsidR="00BA203F">
        <w:rPr>
          <w:rFonts w:ascii="TeamViewer15" w:hAnsi="TeamViewer15" w:cs="Arial"/>
          <w:lang w:val="en-US"/>
        </w:rPr>
        <w:t xml:space="preserve">Gender = </w:t>
      </w:r>
      <w:r w:rsidR="00BA203F">
        <w:rPr>
          <w:rFonts w:ascii="Arial" w:hAnsi="Arial" w:cs="Arial"/>
          <w:lang w:val="en-US"/>
        </w:rPr>
        <w:t>“</w:t>
      </w:r>
      <w:r w:rsidR="00BA203F">
        <w:rPr>
          <w:rFonts w:ascii="TeamViewer15" w:hAnsi="TeamViewer15" w:cs="Arial"/>
          <w:lang w:val="en-US"/>
        </w:rPr>
        <w:t>Male</w:t>
      </w:r>
      <w:r w:rsidR="00BA203F">
        <w:rPr>
          <w:rFonts w:ascii="Arial" w:hAnsi="Arial" w:cs="Arial"/>
          <w:lang w:val="en-US"/>
        </w:rPr>
        <w:t>”</w:t>
      </w:r>
      <w:r w:rsidR="009D24D6">
        <w:rPr>
          <w:rFonts w:ascii="Arial" w:hAnsi="Arial" w:cs="Arial"/>
          <w:lang w:val="en-US"/>
        </w:rPr>
        <w:t>)</w:t>
      </w:r>
      <w:r w:rsidR="00BA203F">
        <w:rPr>
          <w:rFonts w:ascii="TeamViewer15" w:hAnsi="TeamViewer15" w:cs="Arial"/>
          <w:lang w:val="en-US"/>
        </w:rPr>
        <w:t xml:space="preserve"> </w:t>
      </w:r>
      <w:r w:rsidR="00724782">
        <w:rPr>
          <w:rFonts w:ascii="TeamViewer15" w:hAnsi="TeamViewer15" w:cs="Arial"/>
          <w:lang w:val="en-US"/>
        </w:rPr>
        <w:t>in the enclosed quotes</w:t>
      </w:r>
      <w:r w:rsidR="00E97503">
        <w:rPr>
          <w:rFonts w:ascii="TeamViewer15" w:hAnsi="TeamViewer15" w:cs="Arial"/>
          <w:lang w:val="en-US"/>
        </w:rPr>
        <w:t>.</w:t>
      </w:r>
    </w:p>
    <w:p w14:paraId="5F53BE0F" w14:textId="3BFD5B15" w:rsidR="00AA6D3A" w:rsidRDefault="00AA6D3A" w:rsidP="002B7E61">
      <w:pPr>
        <w:spacing w:line="360" w:lineRule="auto"/>
        <w:jc w:val="both"/>
        <w:rPr>
          <w:rFonts w:ascii="TeamViewer15" w:hAnsi="TeamViewer15" w:cs="Arial"/>
          <w:lang w:val="en-US"/>
        </w:rPr>
      </w:pPr>
      <w:r w:rsidRPr="00AA6D3A">
        <w:rPr>
          <w:rFonts w:ascii="TeamViewer15" w:hAnsi="TeamViewer15" w:cs="Arial"/>
          <w:lang w:val="en-US"/>
        </w:rPr>
        <w:t xml:space="preserve">Quick Note: An expression is a part of </w:t>
      </w:r>
      <w:r w:rsidR="00D433D4">
        <w:rPr>
          <w:rFonts w:ascii="TeamViewer15" w:hAnsi="TeamViewer15" w:cs="Arial"/>
          <w:lang w:val="en-US"/>
        </w:rPr>
        <w:t xml:space="preserve">a </w:t>
      </w:r>
      <w:r w:rsidRPr="00AA6D3A">
        <w:rPr>
          <w:rFonts w:ascii="TeamViewer15" w:hAnsi="TeamViewer15" w:cs="Arial"/>
          <w:lang w:val="en-US"/>
        </w:rPr>
        <w:t xml:space="preserve">statement where </w:t>
      </w:r>
      <w:r w:rsidR="00D433D4">
        <w:rPr>
          <w:rFonts w:ascii="TeamViewer15" w:hAnsi="TeamViewer15" w:cs="Arial"/>
          <w:lang w:val="en-US"/>
        </w:rPr>
        <w:t xml:space="preserve">an </w:t>
      </w:r>
      <w:r w:rsidRPr="00AA6D3A">
        <w:rPr>
          <w:rFonts w:ascii="TeamViewer15" w:hAnsi="TeamViewer15" w:cs="Arial"/>
          <w:lang w:val="en-US"/>
        </w:rPr>
        <w:t xml:space="preserve">actual operation is performed and the complete line of code is known as </w:t>
      </w:r>
      <w:r w:rsidR="00D433D4">
        <w:rPr>
          <w:rFonts w:ascii="TeamViewer15" w:hAnsi="TeamViewer15" w:cs="Arial"/>
          <w:lang w:val="en-US"/>
        </w:rPr>
        <w:t xml:space="preserve">a </w:t>
      </w:r>
      <w:r w:rsidRPr="00AA6D3A">
        <w:rPr>
          <w:rFonts w:ascii="TeamViewer15" w:hAnsi="TeamViewer15" w:cs="Arial"/>
          <w:lang w:val="en-US"/>
        </w:rPr>
        <w:t>statement.</w:t>
      </w:r>
    </w:p>
    <w:p w14:paraId="5688E13C" w14:textId="1B657B57" w:rsidR="00A84AF2" w:rsidRDefault="00843B20" w:rsidP="002B7E61">
      <w:pPr>
        <w:spacing w:line="360" w:lineRule="auto"/>
        <w:jc w:val="both"/>
        <w:rPr>
          <w:rFonts w:ascii="TeamViewer15" w:hAnsi="TeamViewer15" w:cs="Arial"/>
          <w:lang w:val="en-US"/>
        </w:rPr>
      </w:pPr>
      <w:r>
        <w:rPr>
          <w:rFonts w:ascii="TeamViewer15" w:hAnsi="TeamViewer15" w:cs="Arial"/>
          <w:lang w:val="en-US"/>
        </w:rPr>
        <w:t>Let</w:t>
      </w:r>
      <w:r>
        <w:rPr>
          <w:rFonts w:ascii="Arial" w:hAnsi="Arial" w:cs="Arial"/>
          <w:lang w:val="en-US"/>
        </w:rPr>
        <w:t>’</w:t>
      </w:r>
      <w:r>
        <w:rPr>
          <w:rFonts w:ascii="TeamViewer15" w:hAnsi="TeamViewer15" w:cs="Arial"/>
          <w:lang w:val="en-US"/>
        </w:rPr>
        <w:t xml:space="preserve">s talk about the </w:t>
      </w:r>
      <w:r w:rsidR="00E22504" w:rsidRPr="00EE3A18">
        <w:rPr>
          <w:rFonts w:ascii="TeamViewer15" w:hAnsi="TeamViewer15" w:cs="Arial"/>
          <w:b/>
          <w:bCs/>
          <w:i/>
          <w:iCs/>
          <w:lang w:val="en-US"/>
        </w:rPr>
        <w:t>C</w:t>
      </w:r>
      <w:r w:rsidR="008F088A" w:rsidRPr="00EE3A18">
        <w:rPr>
          <w:rFonts w:ascii="TeamViewer15" w:hAnsi="TeamViewer15" w:cs="Arial"/>
          <w:b/>
          <w:bCs/>
          <w:i/>
          <w:iCs/>
          <w:lang w:val="en-US"/>
        </w:rPr>
        <w:t>omparison Operator</w:t>
      </w:r>
      <w:r w:rsidR="00BB5C66">
        <w:rPr>
          <w:rFonts w:ascii="TeamViewer15" w:hAnsi="TeamViewer15" w:cs="Arial"/>
          <w:i/>
          <w:iCs/>
          <w:lang w:val="en-US"/>
        </w:rPr>
        <w:t xml:space="preserve">, </w:t>
      </w:r>
      <w:r w:rsidR="00971C1A">
        <w:rPr>
          <w:rFonts w:ascii="TeamViewer15" w:hAnsi="TeamViewer15" w:cs="Arial"/>
          <w:lang w:val="en-US"/>
        </w:rPr>
        <w:t>t</w:t>
      </w:r>
      <w:r w:rsidR="00971C1A" w:rsidRPr="00971C1A">
        <w:rPr>
          <w:rFonts w:ascii="TeamViewer15" w:hAnsi="TeamViewer15" w:cs="Arial"/>
          <w:lang w:val="en-US"/>
        </w:rPr>
        <w:t>he assign</w:t>
      </w:r>
      <w:r w:rsidR="00D433D4">
        <w:rPr>
          <w:rFonts w:ascii="TeamViewer15" w:hAnsi="TeamViewer15" w:cs="Arial"/>
          <w:lang w:val="en-US"/>
        </w:rPr>
        <w:t>ed</w:t>
      </w:r>
      <w:r w:rsidR="00971C1A" w:rsidRPr="00971C1A">
        <w:rPr>
          <w:rFonts w:ascii="TeamViewer15" w:hAnsi="TeamViewer15" w:cs="Arial"/>
          <w:lang w:val="en-US"/>
        </w:rPr>
        <w:t xml:space="preserve"> expression could be used inside an </w:t>
      </w:r>
      <w:r w:rsidR="00971C1A" w:rsidRPr="00AA0469">
        <w:rPr>
          <w:rFonts w:ascii="TeamViewer15" w:hAnsi="TeamViewer15" w:cs="Arial"/>
          <w:i/>
          <w:iCs/>
          <w:lang w:val="en-US"/>
        </w:rPr>
        <w:t>if then</w:t>
      </w:r>
      <w:r w:rsidR="00971C1A" w:rsidRPr="00971C1A">
        <w:rPr>
          <w:rFonts w:ascii="TeamViewer15" w:hAnsi="TeamViewer15" w:cs="Arial"/>
          <w:lang w:val="en-US"/>
        </w:rPr>
        <w:t xml:space="preserve"> statement to change the value of a variable for certain data but not for others, or to create different changes for separate sets of values.</w:t>
      </w:r>
      <w:r w:rsidR="00F152FF">
        <w:rPr>
          <w:rFonts w:ascii="TeamViewer15" w:hAnsi="TeamViewer15" w:cs="Arial"/>
          <w:lang w:val="en-US"/>
        </w:rPr>
        <w:t xml:space="preserve"> The below table show</w:t>
      </w:r>
      <w:r w:rsidR="00D433D4">
        <w:rPr>
          <w:rFonts w:ascii="TeamViewer15" w:hAnsi="TeamViewer15" w:cs="Arial"/>
          <w:lang w:val="en-US"/>
        </w:rPr>
        <w:t>s</w:t>
      </w:r>
      <w:r w:rsidR="00F152FF">
        <w:rPr>
          <w:rFonts w:ascii="TeamViewer15" w:hAnsi="TeamViewer15" w:cs="Arial"/>
          <w:lang w:val="en-US"/>
        </w:rPr>
        <w:t xml:space="preserve"> </w:t>
      </w:r>
      <w:r w:rsidR="00F57F06">
        <w:rPr>
          <w:rFonts w:ascii="TeamViewer15" w:hAnsi="TeamViewer15" w:cs="Arial"/>
          <w:lang w:val="en-US"/>
        </w:rPr>
        <w:t>comparison operators</w:t>
      </w:r>
      <w:r w:rsidR="00126E11">
        <w:rPr>
          <w:rFonts w:ascii="TeamViewer15" w:hAnsi="TeamViewer15" w:cs="Arial"/>
          <w:lang w:val="en-US"/>
        </w:rPr>
        <w:t xml:space="preserve"> as</w:t>
      </w:r>
      <w:r w:rsidR="00F57F06">
        <w:rPr>
          <w:rFonts w:ascii="TeamViewer15" w:hAnsi="TeamViewer15" w:cs="Arial"/>
          <w:lang w:val="en-US"/>
        </w:rPr>
        <w:t>:</w:t>
      </w:r>
    </w:p>
    <w:p w14:paraId="1F397380" w14:textId="7A10C67F" w:rsidR="00A51F29" w:rsidRDefault="00A51F29" w:rsidP="002B7E61">
      <w:pPr>
        <w:spacing w:line="360" w:lineRule="auto"/>
        <w:jc w:val="both"/>
        <w:rPr>
          <w:rFonts w:ascii="TeamViewer15" w:hAnsi="TeamViewer15" w:cs="Arial"/>
          <w:lang w:val="en-US"/>
        </w:rPr>
      </w:pPr>
    </w:p>
    <w:p w14:paraId="709BDD89" w14:textId="77777777" w:rsidR="00A51F29" w:rsidRDefault="00A51F29" w:rsidP="002B7E61">
      <w:pPr>
        <w:spacing w:line="360" w:lineRule="auto"/>
        <w:jc w:val="both"/>
        <w:rPr>
          <w:rFonts w:ascii="TeamViewer15" w:hAnsi="TeamViewer15" w:cs="Arial"/>
          <w:lang w:val="en-US"/>
        </w:rPr>
      </w:pPr>
    </w:p>
    <w:tbl>
      <w:tblPr>
        <w:tblStyle w:val="GridTable4-Accent5"/>
        <w:tblW w:w="8700" w:type="dxa"/>
        <w:tblLook w:val="04A0" w:firstRow="1" w:lastRow="0" w:firstColumn="1" w:lastColumn="0" w:noHBand="0" w:noVBand="1"/>
      </w:tblPr>
      <w:tblGrid>
        <w:gridCol w:w="1336"/>
        <w:gridCol w:w="1484"/>
        <w:gridCol w:w="2061"/>
        <w:gridCol w:w="1286"/>
        <w:gridCol w:w="2533"/>
      </w:tblGrid>
      <w:tr w:rsidR="00CA20B7" w:rsidRPr="00413677" w14:paraId="4C0FAE23" w14:textId="77777777" w:rsidTr="00CA20B7">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336" w:type="dxa"/>
            <w:noWrap/>
            <w:hideMark/>
          </w:tcPr>
          <w:p w14:paraId="19478873" w14:textId="77777777" w:rsidR="00413677" w:rsidRPr="00413677" w:rsidRDefault="00413677" w:rsidP="00413677">
            <w:pPr>
              <w:jc w:val="center"/>
              <w:textAlignment w:val="baseline"/>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lastRenderedPageBreak/>
              <w:t>Symbolic</w:t>
            </w:r>
          </w:p>
        </w:tc>
        <w:tc>
          <w:tcPr>
            <w:tcW w:w="1484" w:type="dxa"/>
            <w:noWrap/>
            <w:hideMark/>
          </w:tcPr>
          <w:p w14:paraId="684A53A8" w14:textId="77777777" w:rsidR="00413677" w:rsidRPr="00413677" w:rsidRDefault="00413677" w:rsidP="00413677">
            <w:pPr>
              <w:jc w:val="center"/>
              <w:textAlignment w:val="baseline"/>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Mnemonic</w:t>
            </w:r>
          </w:p>
        </w:tc>
        <w:tc>
          <w:tcPr>
            <w:tcW w:w="2061" w:type="dxa"/>
            <w:noWrap/>
            <w:hideMark/>
          </w:tcPr>
          <w:p w14:paraId="0678307F" w14:textId="77777777" w:rsidR="00413677" w:rsidRPr="00413677" w:rsidRDefault="00413677" w:rsidP="00413677">
            <w:pPr>
              <w:jc w:val="center"/>
              <w:textAlignment w:val="baseline"/>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Meaning</w:t>
            </w:r>
          </w:p>
        </w:tc>
        <w:tc>
          <w:tcPr>
            <w:tcW w:w="3818" w:type="dxa"/>
            <w:gridSpan w:val="2"/>
            <w:hideMark/>
          </w:tcPr>
          <w:p w14:paraId="4BE93128" w14:textId="77777777" w:rsidR="00413677" w:rsidRPr="00413677" w:rsidRDefault="00413677" w:rsidP="00413677">
            <w:pPr>
              <w:jc w:val="center"/>
              <w:textAlignment w:val="baseline"/>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Example</w:t>
            </w:r>
          </w:p>
        </w:tc>
      </w:tr>
      <w:tr w:rsidR="002F3F17" w:rsidRPr="00413677" w14:paraId="61986601" w14:textId="77777777" w:rsidTr="00CA20B7">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336" w:type="dxa"/>
            <w:noWrap/>
            <w:hideMark/>
          </w:tcPr>
          <w:p w14:paraId="1098500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w:t>
            </w:r>
          </w:p>
        </w:tc>
        <w:tc>
          <w:tcPr>
            <w:tcW w:w="1484" w:type="dxa"/>
            <w:noWrap/>
            <w:hideMark/>
          </w:tcPr>
          <w:p w14:paraId="3E43ECAC"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EQ</w:t>
            </w:r>
          </w:p>
        </w:tc>
        <w:tc>
          <w:tcPr>
            <w:tcW w:w="3347" w:type="dxa"/>
            <w:gridSpan w:val="2"/>
            <w:noWrap/>
            <w:hideMark/>
          </w:tcPr>
          <w:p w14:paraId="4EDB562E"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equals</w:t>
            </w:r>
          </w:p>
        </w:tc>
        <w:tc>
          <w:tcPr>
            <w:tcW w:w="2533" w:type="dxa"/>
            <w:hideMark/>
          </w:tcPr>
          <w:p w14:paraId="4F85F86E" w14:textId="14CF9185"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Pr="007D06D2">
              <w:rPr>
                <w:rFonts w:ascii="TeamViewer15" w:eastAsia="Times New Roman" w:hAnsi="TeamViewer15" w:cs="Arial"/>
                <w:szCs w:val="24"/>
                <w:bdr w:val="none" w:sz="0" w:space="0" w:color="auto" w:frame="1"/>
                <w:lang w:eastAsia="en-IN"/>
              </w:rPr>
              <w:t>Sex</w:t>
            </w:r>
            <w:r w:rsidRPr="00413677">
              <w:rPr>
                <w:rFonts w:ascii="TeamViewer15" w:eastAsia="Times New Roman" w:hAnsi="TeamViewer15" w:cs="Arial"/>
                <w:szCs w:val="24"/>
                <w:bdr w:val="none" w:sz="0" w:space="0" w:color="auto" w:frame="1"/>
                <w:lang w:eastAsia="en-IN"/>
              </w:rPr>
              <w:t xml:space="preserve"> = </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M</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 or</w:t>
            </w:r>
            <w:r w:rsidRPr="00413677">
              <w:rPr>
                <w:rFonts w:ascii="TeamViewer15" w:eastAsia="Times New Roman" w:hAnsi="TeamViewer15" w:cs="Arial"/>
                <w:szCs w:val="24"/>
                <w:bdr w:val="none" w:sz="0" w:space="0" w:color="auto" w:frame="1"/>
                <w:lang w:eastAsia="en-IN"/>
              </w:rPr>
              <w:br/>
              <w:t xml:space="preserve">IF </w:t>
            </w:r>
            <w:r w:rsidRPr="007D06D2">
              <w:rPr>
                <w:rFonts w:ascii="TeamViewer15" w:eastAsia="Times New Roman" w:hAnsi="TeamViewer15" w:cs="Arial"/>
                <w:szCs w:val="24"/>
                <w:bdr w:val="none" w:sz="0" w:space="0" w:color="auto" w:frame="1"/>
                <w:lang w:eastAsia="en-IN"/>
              </w:rPr>
              <w:t>Sex</w:t>
            </w:r>
            <w:r w:rsidRPr="00413677">
              <w:rPr>
                <w:rFonts w:ascii="TeamViewer15" w:eastAsia="Times New Roman" w:hAnsi="TeamViewer15" w:cs="Arial"/>
                <w:szCs w:val="24"/>
                <w:bdr w:val="none" w:sz="0" w:space="0" w:color="auto" w:frame="1"/>
                <w:lang w:eastAsia="en-IN"/>
              </w:rPr>
              <w:t xml:space="preserve"> EQ </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M</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w:t>
            </w:r>
          </w:p>
        </w:tc>
      </w:tr>
      <w:tr w:rsidR="00413677" w:rsidRPr="00413677" w14:paraId="6CE6F984" w14:textId="77777777" w:rsidTr="00CA20B7">
        <w:trPr>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2E8E3099"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or ~=</w:t>
            </w:r>
          </w:p>
        </w:tc>
        <w:tc>
          <w:tcPr>
            <w:tcW w:w="1484" w:type="dxa"/>
            <w:noWrap/>
            <w:hideMark/>
          </w:tcPr>
          <w:p w14:paraId="1FEB1734" w14:textId="77777777" w:rsidR="00413677" w:rsidRPr="00413677" w:rsidRDefault="00413677" w:rsidP="00413677">
            <w:pPr>
              <w:jc w:val="cente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NE</w:t>
            </w:r>
          </w:p>
        </w:tc>
        <w:tc>
          <w:tcPr>
            <w:tcW w:w="3347" w:type="dxa"/>
            <w:gridSpan w:val="2"/>
            <w:noWrap/>
            <w:hideMark/>
          </w:tcPr>
          <w:p w14:paraId="18E5F385" w14:textId="77777777"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not equal</w:t>
            </w:r>
          </w:p>
        </w:tc>
        <w:tc>
          <w:tcPr>
            <w:tcW w:w="2533" w:type="dxa"/>
            <w:hideMark/>
          </w:tcPr>
          <w:p w14:paraId="48BBEFAF" w14:textId="17536AD6"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Income</w:t>
            </w:r>
            <w:r w:rsidRPr="00413677">
              <w:rPr>
                <w:rFonts w:ascii="TeamViewer15" w:eastAsia="Times New Roman" w:hAnsi="TeamViewer15" w:cs="Arial"/>
                <w:szCs w:val="24"/>
                <w:bdr w:val="none" w:sz="0" w:space="0" w:color="auto" w:frame="1"/>
                <w:lang w:eastAsia="en-IN"/>
              </w:rPr>
              <w:t xml:space="preserve"> NE;</w:t>
            </w:r>
          </w:p>
        </w:tc>
      </w:tr>
      <w:tr w:rsidR="002F3F17" w:rsidRPr="00413677" w14:paraId="55D07C5F" w14:textId="77777777" w:rsidTr="00CA20B7">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73FF4133"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t;</w:t>
            </w:r>
            <w:r w:rsidRPr="00413677">
              <w:rPr>
                <w:rFonts w:ascii="Calibri" w:eastAsia="Times New Roman" w:hAnsi="Calibri" w:cs="Calibri"/>
                <w:szCs w:val="24"/>
                <w:bdr w:val="none" w:sz="0" w:space="0" w:color="auto" w:frame="1"/>
                <w:lang w:eastAsia="en-IN"/>
              </w:rPr>
              <w:t> </w:t>
            </w:r>
          </w:p>
        </w:tc>
        <w:tc>
          <w:tcPr>
            <w:tcW w:w="1484" w:type="dxa"/>
            <w:noWrap/>
            <w:hideMark/>
          </w:tcPr>
          <w:p w14:paraId="2275324C"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T</w:t>
            </w:r>
          </w:p>
        </w:tc>
        <w:tc>
          <w:tcPr>
            <w:tcW w:w="3347" w:type="dxa"/>
            <w:gridSpan w:val="2"/>
            <w:noWrap/>
            <w:hideMark/>
          </w:tcPr>
          <w:p w14:paraId="05174F53"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reater than</w:t>
            </w:r>
          </w:p>
        </w:tc>
        <w:tc>
          <w:tcPr>
            <w:tcW w:w="2533" w:type="dxa"/>
            <w:hideMark/>
          </w:tcPr>
          <w:p w14:paraId="6A4AE217" w14:textId="24797AE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 xml:space="preserve">GT </w:t>
            </w:r>
            <w:r w:rsidR="004B1123" w:rsidRPr="007D06D2">
              <w:rPr>
                <w:rFonts w:ascii="TeamViewer15" w:eastAsia="Times New Roman" w:hAnsi="TeamViewer15" w:cs="Arial"/>
                <w:szCs w:val="24"/>
                <w:bdr w:val="none" w:sz="0" w:space="0" w:color="auto" w:frame="1"/>
                <w:lang w:eastAsia="en-IN"/>
              </w:rPr>
              <w:t>27</w:t>
            </w:r>
            <w:r w:rsidRPr="00413677">
              <w:rPr>
                <w:rFonts w:ascii="TeamViewer15" w:eastAsia="Times New Roman" w:hAnsi="TeamViewer15" w:cs="Arial"/>
                <w:szCs w:val="24"/>
                <w:bdr w:val="none" w:sz="0" w:space="0" w:color="auto" w:frame="1"/>
                <w:lang w:eastAsia="en-IN"/>
              </w:rPr>
              <w:t>00;</w:t>
            </w:r>
          </w:p>
        </w:tc>
      </w:tr>
      <w:tr w:rsidR="00413677" w:rsidRPr="00413677" w14:paraId="3890A59A" w14:textId="77777777" w:rsidTr="00CA20B7">
        <w:trPr>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A40378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t;</w:t>
            </w:r>
            <w:r w:rsidRPr="00413677">
              <w:rPr>
                <w:rFonts w:ascii="Calibri" w:eastAsia="Times New Roman" w:hAnsi="Calibri" w:cs="Calibri"/>
                <w:szCs w:val="24"/>
                <w:bdr w:val="none" w:sz="0" w:space="0" w:color="auto" w:frame="1"/>
                <w:lang w:eastAsia="en-IN"/>
              </w:rPr>
              <w:t> </w:t>
            </w:r>
          </w:p>
        </w:tc>
        <w:tc>
          <w:tcPr>
            <w:tcW w:w="1484" w:type="dxa"/>
            <w:noWrap/>
            <w:hideMark/>
          </w:tcPr>
          <w:p w14:paraId="4CA023C4" w14:textId="77777777" w:rsidR="00413677" w:rsidRPr="00413677" w:rsidRDefault="00413677" w:rsidP="00413677">
            <w:pPr>
              <w:jc w:val="cente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T</w:t>
            </w:r>
          </w:p>
        </w:tc>
        <w:tc>
          <w:tcPr>
            <w:tcW w:w="3347" w:type="dxa"/>
            <w:gridSpan w:val="2"/>
            <w:noWrap/>
            <w:hideMark/>
          </w:tcPr>
          <w:p w14:paraId="36890699" w14:textId="77777777"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ess than</w:t>
            </w:r>
          </w:p>
        </w:tc>
        <w:tc>
          <w:tcPr>
            <w:tcW w:w="2533" w:type="dxa"/>
            <w:hideMark/>
          </w:tcPr>
          <w:p w14:paraId="41CEE0BE" w14:textId="4A253338"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 xml:space="preserve">LT </w:t>
            </w:r>
            <w:r w:rsidR="004B1123" w:rsidRPr="007D06D2">
              <w:rPr>
                <w:rFonts w:ascii="TeamViewer15" w:eastAsia="Times New Roman" w:hAnsi="TeamViewer15" w:cs="Arial"/>
                <w:szCs w:val="24"/>
                <w:bdr w:val="none" w:sz="0" w:space="0" w:color="auto" w:frame="1"/>
                <w:lang w:eastAsia="en-IN"/>
              </w:rPr>
              <w:t>27</w:t>
            </w:r>
            <w:r w:rsidRPr="00413677">
              <w:rPr>
                <w:rFonts w:ascii="TeamViewer15" w:eastAsia="Times New Roman" w:hAnsi="TeamViewer15" w:cs="Arial"/>
                <w:szCs w:val="24"/>
                <w:bdr w:val="none" w:sz="0" w:space="0" w:color="auto" w:frame="1"/>
                <w:lang w:eastAsia="en-IN"/>
              </w:rPr>
              <w:t>00;</w:t>
            </w:r>
          </w:p>
        </w:tc>
      </w:tr>
      <w:tr w:rsidR="002F3F17" w:rsidRPr="00413677" w14:paraId="1F2D9551" w14:textId="77777777" w:rsidTr="00CA20B7">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202DD0DA"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t;=</w:t>
            </w:r>
          </w:p>
        </w:tc>
        <w:tc>
          <w:tcPr>
            <w:tcW w:w="1484" w:type="dxa"/>
            <w:noWrap/>
            <w:hideMark/>
          </w:tcPr>
          <w:p w14:paraId="18B1EEC0"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E</w:t>
            </w:r>
          </w:p>
        </w:tc>
        <w:tc>
          <w:tcPr>
            <w:tcW w:w="3347" w:type="dxa"/>
            <w:gridSpan w:val="2"/>
            <w:noWrap/>
            <w:hideMark/>
          </w:tcPr>
          <w:p w14:paraId="7D20EE06"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reater than or equal</w:t>
            </w:r>
          </w:p>
        </w:tc>
        <w:tc>
          <w:tcPr>
            <w:tcW w:w="2533" w:type="dxa"/>
            <w:hideMark/>
          </w:tcPr>
          <w:p w14:paraId="735857CF" w14:textId="4369503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 xml:space="preserve">GE </w:t>
            </w:r>
            <w:r w:rsidR="004B1123" w:rsidRPr="007D06D2">
              <w:rPr>
                <w:rFonts w:ascii="TeamViewer15" w:eastAsia="Times New Roman" w:hAnsi="TeamViewer15" w:cs="Arial"/>
                <w:szCs w:val="24"/>
                <w:bdr w:val="none" w:sz="0" w:space="0" w:color="auto" w:frame="1"/>
                <w:lang w:eastAsia="en-IN"/>
              </w:rPr>
              <w:t>27</w:t>
            </w:r>
            <w:r w:rsidRPr="00413677">
              <w:rPr>
                <w:rFonts w:ascii="TeamViewer15" w:eastAsia="Times New Roman" w:hAnsi="TeamViewer15" w:cs="Arial"/>
                <w:szCs w:val="24"/>
                <w:bdr w:val="none" w:sz="0" w:space="0" w:color="auto" w:frame="1"/>
                <w:lang w:eastAsia="en-IN"/>
              </w:rPr>
              <w:t>00;</w:t>
            </w:r>
          </w:p>
        </w:tc>
      </w:tr>
      <w:tr w:rsidR="00413677" w:rsidRPr="00413677" w14:paraId="14EC2173" w14:textId="77777777" w:rsidTr="00CA20B7">
        <w:trPr>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2C5F44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t;=</w:t>
            </w:r>
          </w:p>
        </w:tc>
        <w:tc>
          <w:tcPr>
            <w:tcW w:w="1484" w:type="dxa"/>
            <w:noWrap/>
            <w:hideMark/>
          </w:tcPr>
          <w:p w14:paraId="6F3A30CB" w14:textId="77777777" w:rsidR="00413677" w:rsidRPr="00413677" w:rsidRDefault="00413677" w:rsidP="00413677">
            <w:pPr>
              <w:jc w:val="cente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E</w:t>
            </w:r>
          </w:p>
        </w:tc>
        <w:tc>
          <w:tcPr>
            <w:tcW w:w="3347" w:type="dxa"/>
            <w:gridSpan w:val="2"/>
            <w:noWrap/>
            <w:hideMark/>
          </w:tcPr>
          <w:p w14:paraId="266EE17F" w14:textId="77777777"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ess than or equal</w:t>
            </w:r>
          </w:p>
        </w:tc>
        <w:tc>
          <w:tcPr>
            <w:tcW w:w="2533" w:type="dxa"/>
            <w:hideMark/>
          </w:tcPr>
          <w:p w14:paraId="06CD8175" w14:textId="6A4A3778"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LE 4500;</w:t>
            </w:r>
          </w:p>
        </w:tc>
      </w:tr>
      <w:tr w:rsidR="002F3F17" w:rsidRPr="00413677" w14:paraId="4904F1CE" w14:textId="77777777" w:rsidTr="00CA20B7">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41CBF83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in</w:t>
            </w:r>
          </w:p>
        </w:tc>
        <w:tc>
          <w:tcPr>
            <w:tcW w:w="1484" w:type="dxa"/>
            <w:noWrap/>
            <w:hideMark/>
          </w:tcPr>
          <w:p w14:paraId="48FF3698"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IN</w:t>
            </w:r>
          </w:p>
        </w:tc>
        <w:tc>
          <w:tcPr>
            <w:tcW w:w="3347" w:type="dxa"/>
            <w:gridSpan w:val="2"/>
            <w:noWrap/>
            <w:hideMark/>
          </w:tcPr>
          <w:p w14:paraId="01DE376B"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selecting multiple values</w:t>
            </w:r>
          </w:p>
        </w:tc>
        <w:tc>
          <w:tcPr>
            <w:tcW w:w="2533" w:type="dxa"/>
            <w:hideMark/>
          </w:tcPr>
          <w:p w14:paraId="4500C150" w14:textId="550A1C26"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state </w:t>
            </w:r>
            <w:r w:rsidRPr="00413677">
              <w:rPr>
                <w:rFonts w:ascii="TeamViewer15" w:eastAsia="Times New Roman" w:hAnsi="TeamViewer15" w:cs="Arial"/>
                <w:szCs w:val="24"/>
                <w:bdr w:val="none" w:sz="0" w:space="0" w:color="auto" w:frame="1"/>
                <w:lang w:eastAsia="en-IN"/>
              </w:rPr>
              <w:t>IN</w:t>
            </w:r>
            <w:r w:rsidR="008E51FB">
              <w:rPr>
                <w:rFonts w:ascii="TeamViewer15" w:eastAsia="Times New Roman" w:hAnsi="TeamViewer15" w:cs="Arial"/>
                <w:szCs w:val="24"/>
                <w:bdr w:val="none" w:sz="0" w:space="0" w:color="auto" w:frame="1"/>
                <w:lang w:eastAsia="en-IN"/>
              </w:rPr>
              <w:t xml:space="preserve"> </w:t>
            </w:r>
            <w:r w:rsidRPr="00413677">
              <w:rPr>
                <w:rFonts w:ascii="TeamViewer15" w:eastAsia="Times New Roman" w:hAnsi="TeamViewer15" w:cs="Arial"/>
                <w:szCs w:val="24"/>
                <w:bdr w:val="none" w:sz="0" w:space="0" w:color="auto" w:frame="1"/>
                <w:lang w:eastAsia="en-IN"/>
              </w:rPr>
              <w:t>(</w:t>
            </w:r>
            <w:r w:rsidRPr="00413677">
              <w:rPr>
                <w:rFonts w:ascii="Arial" w:eastAsia="Times New Roman" w:hAnsi="Arial" w:cs="Arial"/>
                <w:szCs w:val="24"/>
                <w:bdr w:val="none" w:sz="0" w:space="0" w:color="auto" w:frame="1"/>
                <w:lang w:eastAsia="en-IN"/>
              </w:rPr>
              <w:t>‘</w:t>
            </w:r>
            <w:r w:rsidR="00D0155F" w:rsidRPr="007D06D2">
              <w:rPr>
                <w:rFonts w:ascii="TeamViewer15" w:eastAsia="Times New Roman" w:hAnsi="TeamViewer15" w:cs="Arial"/>
                <w:szCs w:val="24"/>
                <w:bdr w:val="none" w:sz="0" w:space="0" w:color="auto" w:frame="1"/>
                <w:lang w:eastAsia="en-IN"/>
              </w:rPr>
              <w:t>DL</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 xml:space="preserve"> </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IN</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w:t>
            </w:r>
          </w:p>
        </w:tc>
      </w:tr>
    </w:tbl>
    <w:p w14:paraId="1715C7AE" w14:textId="507D50A1" w:rsidR="00413677" w:rsidRDefault="00413677" w:rsidP="002B7E61">
      <w:pPr>
        <w:spacing w:line="360" w:lineRule="auto"/>
        <w:jc w:val="both"/>
        <w:rPr>
          <w:rFonts w:ascii="TeamViewer15" w:hAnsi="TeamViewer15" w:cs="Arial"/>
          <w:lang w:val="en-US"/>
        </w:rPr>
      </w:pPr>
    </w:p>
    <w:p w14:paraId="11F93C9A" w14:textId="0F4C136E" w:rsidR="00D21581" w:rsidRPr="00D21581" w:rsidRDefault="00D21581" w:rsidP="00D21581">
      <w:pPr>
        <w:spacing w:line="360" w:lineRule="auto"/>
        <w:jc w:val="both"/>
        <w:rPr>
          <w:rFonts w:ascii="TeamViewer15" w:hAnsi="TeamViewer15" w:cs="Arial"/>
          <w:lang w:val="en-US"/>
        </w:rPr>
      </w:pPr>
      <w:r>
        <w:rPr>
          <w:rFonts w:ascii="TeamViewer15" w:hAnsi="TeamViewer15" w:cs="Arial"/>
          <w:lang w:val="en-US"/>
        </w:rPr>
        <w:t>Now,</w:t>
      </w:r>
      <w:r w:rsidR="00B25831">
        <w:rPr>
          <w:rFonts w:ascii="TeamViewer15" w:hAnsi="TeamViewer15" w:cs="Arial"/>
          <w:lang w:val="en-US"/>
        </w:rPr>
        <w:t xml:space="preserve"> generating a new variable by using IF THEN condition.</w:t>
      </w:r>
      <w:r w:rsidR="00B41A73">
        <w:rPr>
          <w:rFonts w:ascii="TeamViewer15" w:hAnsi="TeamViewer15" w:cs="Arial"/>
          <w:lang w:val="en-US"/>
        </w:rPr>
        <w:t xml:space="preserve"> </w:t>
      </w:r>
      <w:r w:rsidR="00175A9F" w:rsidRPr="00175A9F">
        <w:rPr>
          <w:rFonts w:ascii="TeamViewer15" w:hAnsi="TeamViewer15" w:cs="Arial"/>
          <w:lang w:val="en-US"/>
        </w:rPr>
        <w:t>Consider the case of a student's GPA. Let's say we want to create a variable named GPA</w:t>
      </w:r>
      <w:r w:rsidR="00D87ECA">
        <w:rPr>
          <w:rFonts w:ascii="TeamViewer15" w:hAnsi="TeamViewer15" w:cs="Arial"/>
          <w:lang w:val="en-US"/>
        </w:rPr>
        <w:t>_Group</w:t>
      </w:r>
      <w:r w:rsidR="00175A9F" w:rsidRPr="00175A9F">
        <w:rPr>
          <w:rFonts w:ascii="TeamViewer15" w:hAnsi="TeamViewer15" w:cs="Arial"/>
          <w:lang w:val="en-US"/>
        </w:rPr>
        <w:t xml:space="preserve"> that can take one of three values</w:t>
      </w:r>
      <w:r w:rsidR="00756750">
        <w:rPr>
          <w:rFonts w:ascii="TeamViewer15" w:hAnsi="TeamViewer15" w:cs="Arial"/>
          <w:lang w:val="en-US"/>
        </w:rPr>
        <w:t>:</w:t>
      </w:r>
    </w:p>
    <w:p w14:paraId="2196AAF3" w14:textId="723CBC93" w:rsidR="00D21581" w:rsidRPr="000069CA" w:rsidRDefault="00D21581" w:rsidP="000069CA">
      <w:pPr>
        <w:pStyle w:val="ListParagraph"/>
        <w:numPr>
          <w:ilvl w:val="0"/>
          <w:numId w:val="2"/>
        </w:numPr>
        <w:spacing w:line="360" w:lineRule="auto"/>
        <w:jc w:val="both"/>
        <w:rPr>
          <w:rFonts w:ascii="TeamViewer15" w:hAnsi="TeamViewer15" w:cs="Arial"/>
          <w:lang w:val="en-US"/>
        </w:rPr>
      </w:pPr>
      <w:r w:rsidRPr="000069CA">
        <w:rPr>
          <w:rFonts w:ascii="TeamViewer15" w:hAnsi="TeamViewer15" w:cs="Arial"/>
          <w:lang w:val="en-US"/>
        </w:rPr>
        <w:t>"</w:t>
      </w:r>
      <w:r w:rsidR="00756750" w:rsidRPr="000069CA">
        <w:rPr>
          <w:rFonts w:ascii="TeamViewer15" w:hAnsi="TeamViewer15" w:cs="Arial"/>
          <w:lang w:val="en-US"/>
        </w:rPr>
        <w:t>First Class Pass</w:t>
      </w:r>
      <w:r w:rsidRPr="000069CA">
        <w:rPr>
          <w:rFonts w:ascii="TeamViewer15" w:hAnsi="TeamViewer15" w:cs="Arial"/>
          <w:lang w:val="en-US"/>
        </w:rPr>
        <w:t xml:space="preserve">" for those with a </w:t>
      </w:r>
      <w:r w:rsidR="00A73334" w:rsidRPr="000069CA">
        <w:rPr>
          <w:rFonts w:ascii="TeamViewer15" w:hAnsi="TeamViewer15" w:cs="Arial"/>
          <w:lang w:val="en-US"/>
        </w:rPr>
        <w:t xml:space="preserve">GPA_Group </w:t>
      </w:r>
      <w:r w:rsidRPr="000069CA">
        <w:rPr>
          <w:rFonts w:ascii="TeamViewer15" w:hAnsi="TeamViewer15" w:cs="Arial"/>
          <w:lang w:val="en-US"/>
        </w:rPr>
        <w:t xml:space="preserve">greater than or equal to </w:t>
      </w:r>
      <w:r w:rsidR="00756750" w:rsidRPr="000069CA">
        <w:rPr>
          <w:rFonts w:ascii="TeamViewer15" w:hAnsi="TeamViewer15" w:cs="Arial"/>
          <w:lang w:val="en-US"/>
        </w:rPr>
        <w:t>4.0</w:t>
      </w:r>
      <w:r w:rsidRPr="000069CA">
        <w:rPr>
          <w:rFonts w:ascii="TeamViewer15" w:hAnsi="TeamViewer15" w:cs="Arial"/>
          <w:lang w:val="en-US"/>
        </w:rPr>
        <w:t>,</w:t>
      </w:r>
    </w:p>
    <w:p w14:paraId="2C28FF4D" w14:textId="123F0823" w:rsidR="00D21581" w:rsidRPr="000069CA" w:rsidRDefault="00D21581" w:rsidP="000069CA">
      <w:pPr>
        <w:pStyle w:val="ListParagraph"/>
        <w:numPr>
          <w:ilvl w:val="0"/>
          <w:numId w:val="2"/>
        </w:numPr>
        <w:spacing w:line="360" w:lineRule="auto"/>
        <w:jc w:val="both"/>
        <w:rPr>
          <w:rFonts w:ascii="TeamViewer15" w:hAnsi="TeamViewer15" w:cs="Arial"/>
          <w:lang w:val="en-US"/>
        </w:rPr>
      </w:pPr>
      <w:r w:rsidRPr="000069CA">
        <w:rPr>
          <w:rFonts w:ascii="TeamViewer15" w:hAnsi="TeamViewer15" w:cs="Arial"/>
          <w:lang w:val="en-US"/>
        </w:rPr>
        <w:t>"</w:t>
      </w:r>
      <w:r w:rsidR="00092931" w:rsidRPr="000069CA">
        <w:rPr>
          <w:rFonts w:ascii="TeamViewer15" w:hAnsi="TeamViewer15" w:cs="Arial"/>
          <w:lang w:val="en-US"/>
        </w:rPr>
        <w:t>Second Class</w:t>
      </w:r>
      <w:r w:rsidR="00756750" w:rsidRPr="000069CA">
        <w:rPr>
          <w:rFonts w:ascii="TeamViewer15" w:hAnsi="TeamViewer15" w:cs="Arial"/>
          <w:lang w:val="en-US"/>
        </w:rPr>
        <w:t xml:space="preserve"> Pass</w:t>
      </w:r>
      <w:r w:rsidRPr="000069CA">
        <w:rPr>
          <w:rFonts w:ascii="TeamViewer15" w:hAnsi="TeamViewer15" w:cs="Arial"/>
          <w:lang w:val="en-US"/>
        </w:rPr>
        <w:t xml:space="preserve">" for those with a </w:t>
      </w:r>
      <w:r w:rsidR="00A73334" w:rsidRPr="000069CA">
        <w:rPr>
          <w:rFonts w:ascii="TeamViewer15" w:hAnsi="TeamViewer15" w:cs="Arial"/>
          <w:lang w:val="en-US"/>
        </w:rPr>
        <w:t xml:space="preserve">GPA_Group </w:t>
      </w:r>
      <w:r w:rsidRPr="000069CA">
        <w:rPr>
          <w:rFonts w:ascii="TeamViewer15" w:hAnsi="TeamViewer15" w:cs="Arial"/>
          <w:lang w:val="en-US"/>
        </w:rPr>
        <w:t>greater than or equal to 3.0 and</w:t>
      </w:r>
    </w:p>
    <w:p w14:paraId="728AFFAF" w14:textId="40A28526" w:rsidR="00E2184F" w:rsidRDefault="00D21581" w:rsidP="000069CA">
      <w:pPr>
        <w:pStyle w:val="ListParagraph"/>
        <w:numPr>
          <w:ilvl w:val="0"/>
          <w:numId w:val="2"/>
        </w:numPr>
        <w:spacing w:line="360" w:lineRule="auto"/>
        <w:jc w:val="both"/>
        <w:rPr>
          <w:rFonts w:ascii="TeamViewer15" w:hAnsi="TeamViewer15" w:cs="Arial"/>
          <w:lang w:val="en-US"/>
        </w:rPr>
      </w:pPr>
      <w:r w:rsidRPr="000069CA">
        <w:rPr>
          <w:rFonts w:ascii="TeamViewer15" w:hAnsi="TeamViewer15" w:cs="Arial"/>
          <w:lang w:val="en-US"/>
        </w:rPr>
        <w:t>"</w:t>
      </w:r>
      <w:r w:rsidR="00756750" w:rsidRPr="000069CA">
        <w:rPr>
          <w:rFonts w:ascii="TeamViewer15" w:hAnsi="TeamViewer15" w:cs="Arial"/>
          <w:lang w:val="en-US"/>
        </w:rPr>
        <w:t>Pass</w:t>
      </w:r>
      <w:r w:rsidRPr="000069CA">
        <w:rPr>
          <w:rFonts w:ascii="TeamViewer15" w:hAnsi="TeamViewer15" w:cs="Arial"/>
          <w:lang w:val="en-US"/>
        </w:rPr>
        <w:t xml:space="preserve">" for those with a </w:t>
      </w:r>
      <w:r w:rsidR="00A73334" w:rsidRPr="000069CA">
        <w:rPr>
          <w:rFonts w:ascii="TeamViewer15" w:hAnsi="TeamViewer15" w:cs="Arial"/>
          <w:lang w:val="en-US"/>
        </w:rPr>
        <w:t xml:space="preserve">GPA_Group </w:t>
      </w:r>
      <w:r w:rsidRPr="000069CA">
        <w:rPr>
          <w:rFonts w:ascii="TeamViewer15" w:hAnsi="TeamViewer15" w:cs="Arial"/>
          <w:lang w:val="en-US"/>
        </w:rPr>
        <w:t>greater than or equal to 2.5.</w:t>
      </w:r>
    </w:p>
    <w:p w14:paraId="35DAE842" w14:textId="77777777" w:rsidR="007A7AF8" w:rsidRPr="007A7AF8" w:rsidRDefault="007A7AF8" w:rsidP="007A7AF8">
      <w:pPr>
        <w:spacing w:line="360" w:lineRule="auto"/>
        <w:jc w:val="both"/>
        <w:rPr>
          <w:rFonts w:ascii="TeamViewer15" w:hAnsi="TeamViewer15" w:cs="Arial"/>
          <w:lang w:val="en-US"/>
        </w:rPr>
      </w:pPr>
    </w:p>
    <w:p w14:paraId="6AD453F1" w14:textId="0E29E60A" w:rsidR="004C734C" w:rsidRDefault="000200E3" w:rsidP="00D21581">
      <w:pPr>
        <w:spacing w:line="360" w:lineRule="auto"/>
        <w:jc w:val="both"/>
        <w:rPr>
          <w:rFonts w:ascii="TeamViewer15" w:hAnsi="TeamViewer15" w:cs="Arial"/>
          <w:lang w:val="en-US"/>
        </w:rPr>
      </w:pPr>
      <w:r>
        <w:rPr>
          <w:rFonts w:ascii="TeamViewer15" w:hAnsi="TeamViewer15" w:cs="Arial"/>
          <w:lang w:val="en-US"/>
        </w:rPr>
        <w:t xml:space="preserve">Here is the </w:t>
      </w:r>
      <w:r w:rsidR="00374D66">
        <w:rPr>
          <w:rFonts w:ascii="TeamViewer15" w:hAnsi="TeamViewer15" w:cs="Arial"/>
          <w:lang w:val="en-US"/>
        </w:rPr>
        <w:t>program:</w:t>
      </w:r>
    </w:p>
    <w:p w14:paraId="5DC04F15" w14:textId="4B463C5D" w:rsidR="00D87ECA" w:rsidRDefault="00BF603E" w:rsidP="00D21581">
      <w:pPr>
        <w:spacing w:line="360" w:lineRule="auto"/>
        <w:jc w:val="both"/>
        <w:rPr>
          <w:rFonts w:ascii="TeamViewer15" w:hAnsi="TeamViewer15" w:cs="Arial"/>
          <w:lang w:val="en-US"/>
        </w:rPr>
      </w:pPr>
      <w:r w:rsidRPr="00BF603E">
        <w:rPr>
          <w:rFonts w:ascii="TeamViewer15" w:hAnsi="TeamViewer15" w:cs="Arial"/>
          <w:noProof/>
          <w:lang w:val="en-US"/>
        </w:rPr>
        <w:drawing>
          <wp:inline distT="0" distB="0" distL="0" distR="0" wp14:anchorId="4143155D" wp14:editId="216A5571">
            <wp:extent cx="4445000" cy="259609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95125" cy="2625367"/>
                    </a:xfrm>
                    <a:prstGeom prst="rect">
                      <a:avLst/>
                    </a:prstGeom>
                  </pic:spPr>
                </pic:pic>
              </a:graphicData>
            </a:graphic>
          </wp:inline>
        </w:drawing>
      </w:r>
      <w:r w:rsidRPr="00BF603E">
        <w:rPr>
          <w:rFonts w:ascii="TeamViewer15" w:hAnsi="TeamViewer15" w:cs="Arial"/>
          <w:lang w:val="en-US"/>
        </w:rPr>
        <w:t xml:space="preserve"> </w:t>
      </w:r>
    </w:p>
    <w:p w14:paraId="036B0101" w14:textId="77777777" w:rsidR="00CA20B7" w:rsidRDefault="00CA20B7" w:rsidP="00D21581">
      <w:pPr>
        <w:spacing w:line="360" w:lineRule="auto"/>
        <w:jc w:val="both"/>
        <w:rPr>
          <w:rFonts w:ascii="TeamViewer15" w:hAnsi="TeamViewer15" w:cs="Arial"/>
          <w:lang w:val="en-US"/>
        </w:rPr>
      </w:pPr>
    </w:p>
    <w:p w14:paraId="09D15589" w14:textId="77777777" w:rsidR="00966D76" w:rsidRDefault="00966D76">
      <w:pPr>
        <w:rPr>
          <w:rFonts w:ascii="TeamViewer15" w:hAnsi="TeamViewer15" w:cs="Arial"/>
          <w:lang w:val="en-US"/>
        </w:rPr>
      </w:pPr>
      <w:r>
        <w:rPr>
          <w:rFonts w:ascii="TeamViewer15" w:hAnsi="TeamViewer15" w:cs="Arial"/>
          <w:lang w:val="en-US"/>
        </w:rPr>
        <w:br w:type="page"/>
      </w:r>
    </w:p>
    <w:p w14:paraId="7941AE61" w14:textId="186585F9" w:rsidR="00C443B9" w:rsidRDefault="00C443B9" w:rsidP="00D21581">
      <w:pPr>
        <w:spacing w:line="360" w:lineRule="auto"/>
        <w:jc w:val="both"/>
        <w:rPr>
          <w:rFonts w:ascii="TeamViewer15" w:hAnsi="TeamViewer15" w:cs="Arial"/>
          <w:lang w:val="en-US"/>
        </w:rPr>
      </w:pPr>
      <w:r>
        <w:rPr>
          <w:rFonts w:ascii="TeamViewer15" w:hAnsi="TeamViewer15" w:cs="Arial"/>
          <w:lang w:val="en-US"/>
        </w:rPr>
        <w:lastRenderedPageBreak/>
        <w:t xml:space="preserve">Now, we run the code and </w:t>
      </w:r>
      <w:r w:rsidR="00797821">
        <w:rPr>
          <w:rFonts w:ascii="TeamViewer15" w:hAnsi="TeamViewer15" w:cs="Arial"/>
          <w:lang w:val="en-US"/>
        </w:rPr>
        <w:t xml:space="preserve">get </w:t>
      </w:r>
      <w:r>
        <w:rPr>
          <w:rFonts w:ascii="TeamViewer15" w:hAnsi="TeamViewer15" w:cs="Arial"/>
          <w:lang w:val="en-US"/>
        </w:rPr>
        <w:t xml:space="preserve">the </w:t>
      </w:r>
      <w:r w:rsidR="00461E7B">
        <w:rPr>
          <w:rFonts w:ascii="TeamViewer15" w:hAnsi="TeamViewer15" w:cs="Arial"/>
          <w:lang w:val="en-US"/>
        </w:rPr>
        <w:t xml:space="preserve">following </w:t>
      </w:r>
      <w:r>
        <w:rPr>
          <w:rFonts w:ascii="TeamViewer15" w:hAnsi="TeamViewer15" w:cs="Arial"/>
          <w:lang w:val="en-US"/>
        </w:rPr>
        <w:t>output</w:t>
      </w:r>
      <w:r w:rsidR="00A846C3">
        <w:rPr>
          <w:rFonts w:ascii="TeamViewer15" w:hAnsi="TeamViewer15" w:cs="Arial"/>
          <w:lang w:val="en-US"/>
        </w:rPr>
        <w:t>:</w:t>
      </w:r>
    </w:p>
    <w:p w14:paraId="66AFB0BE" w14:textId="158D9864" w:rsidR="002C12AE" w:rsidRDefault="008D16E6" w:rsidP="00D21581">
      <w:pPr>
        <w:spacing w:line="360" w:lineRule="auto"/>
        <w:jc w:val="both"/>
        <w:rPr>
          <w:rFonts w:ascii="TeamViewer15" w:hAnsi="TeamViewer15" w:cs="Arial"/>
          <w:lang w:val="en-US"/>
        </w:rPr>
      </w:pPr>
      <w:r w:rsidRPr="008D16E6">
        <w:rPr>
          <w:rFonts w:ascii="TeamViewer15" w:hAnsi="TeamViewer15" w:cs="Arial"/>
          <w:noProof/>
          <w:lang w:val="en-US"/>
        </w:rPr>
        <w:drawing>
          <wp:inline distT="0" distB="0" distL="0" distR="0" wp14:anchorId="741BF2E4" wp14:editId="23439ADB">
            <wp:extent cx="3365500" cy="200175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67035" cy="2002668"/>
                    </a:xfrm>
                    <a:prstGeom prst="rect">
                      <a:avLst/>
                    </a:prstGeom>
                  </pic:spPr>
                </pic:pic>
              </a:graphicData>
            </a:graphic>
          </wp:inline>
        </w:drawing>
      </w:r>
    </w:p>
    <w:p w14:paraId="4DF10C07" w14:textId="23FABDC9" w:rsidR="002C12AE" w:rsidRDefault="00E67E7A" w:rsidP="00D21581">
      <w:pPr>
        <w:spacing w:line="360" w:lineRule="auto"/>
        <w:jc w:val="both"/>
        <w:rPr>
          <w:rFonts w:ascii="TeamViewer15" w:hAnsi="TeamViewer15" w:cs="Arial"/>
          <w:lang w:val="en-US"/>
        </w:rPr>
      </w:pPr>
      <w:r>
        <w:rPr>
          <w:rFonts w:ascii="TeamViewer15" w:hAnsi="TeamViewer15" w:cs="Arial"/>
          <w:lang w:val="en-US"/>
        </w:rPr>
        <w:t xml:space="preserve">The output </w:t>
      </w:r>
      <w:r w:rsidR="002D3256">
        <w:rPr>
          <w:rFonts w:ascii="TeamViewer15" w:hAnsi="TeamViewer15" w:cs="Arial"/>
          <w:lang w:val="en-US"/>
        </w:rPr>
        <w:t>creates</w:t>
      </w:r>
      <w:r>
        <w:rPr>
          <w:rFonts w:ascii="TeamViewer15" w:hAnsi="TeamViewer15" w:cs="Arial"/>
          <w:lang w:val="en-US"/>
        </w:rPr>
        <w:t xml:space="preserve"> the new variable correctly but the result is</w:t>
      </w:r>
      <w:r w:rsidR="007D0FF7">
        <w:rPr>
          <w:rFonts w:ascii="TeamViewer15" w:hAnsi="TeamViewer15" w:cs="Arial"/>
          <w:lang w:val="en-US"/>
        </w:rPr>
        <w:t xml:space="preserve"> not like</w:t>
      </w:r>
      <w:r w:rsidR="002D3256">
        <w:rPr>
          <w:rFonts w:ascii="TeamViewer15" w:hAnsi="TeamViewer15" w:cs="Arial"/>
          <w:lang w:val="en-US"/>
        </w:rPr>
        <w:t xml:space="preserve"> </w:t>
      </w:r>
      <w:r w:rsidR="00D433D4">
        <w:rPr>
          <w:rFonts w:ascii="TeamViewer15" w:hAnsi="TeamViewer15" w:cs="Arial"/>
          <w:lang w:val="en-US"/>
        </w:rPr>
        <w:t>w</w:t>
      </w:r>
      <w:r w:rsidR="002D3256">
        <w:rPr>
          <w:rFonts w:ascii="TeamViewer15" w:hAnsi="TeamViewer15" w:cs="Arial"/>
          <w:lang w:val="en-US"/>
        </w:rPr>
        <w:t xml:space="preserve">hat we </w:t>
      </w:r>
      <w:r w:rsidR="007D0FF7">
        <w:rPr>
          <w:rFonts w:ascii="TeamViewer15" w:hAnsi="TeamViewer15" w:cs="Arial"/>
          <w:lang w:val="en-US"/>
        </w:rPr>
        <w:t>want</w:t>
      </w:r>
      <w:r w:rsidR="002D3256">
        <w:rPr>
          <w:rFonts w:ascii="TeamViewer15" w:hAnsi="TeamViewer15" w:cs="Arial"/>
          <w:lang w:val="en-US"/>
        </w:rPr>
        <w:t>.</w:t>
      </w:r>
      <w:r w:rsidR="005C7E0E">
        <w:rPr>
          <w:rFonts w:ascii="TeamViewer15" w:hAnsi="TeamViewer15" w:cs="Arial"/>
          <w:lang w:val="en-US"/>
        </w:rPr>
        <w:t xml:space="preserve"> So, we have to change </w:t>
      </w:r>
      <w:r w:rsidR="00956CE7">
        <w:rPr>
          <w:rFonts w:ascii="TeamViewer15" w:hAnsi="TeamViewer15" w:cs="Arial"/>
          <w:lang w:val="en-US"/>
        </w:rPr>
        <w:t>the code and use the concept of IF-THEN-ELSE</w:t>
      </w:r>
      <w:r w:rsidR="001A0081">
        <w:rPr>
          <w:rFonts w:ascii="TeamViewer15" w:hAnsi="TeamViewer15" w:cs="Arial"/>
          <w:lang w:val="en-US"/>
        </w:rPr>
        <w:t>.</w:t>
      </w:r>
      <w:r w:rsidR="002A5919">
        <w:rPr>
          <w:rFonts w:ascii="TeamViewer15" w:hAnsi="TeamViewer15" w:cs="Arial"/>
          <w:lang w:val="en-US"/>
        </w:rPr>
        <w:t xml:space="preserve"> Let</w:t>
      </w:r>
      <w:r w:rsidR="002A5919">
        <w:rPr>
          <w:rFonts w:ascii="Arial" w:hAnsi="Arial" w:cs="Arial"/>
          <w:lang w:val="en-US"/>
        </w:rPr>
        <w:t>’</w:t>
      </w:r>
      <w:r w:rsidR="002A5919">
        <w:rPr>
          <w:rFonts w:ascii="TeamViewer15" w:hAnsi="TeamViewer15" w:cs="Arial"/>
          <w:lang w:val="en-US"/>
        </w:rPr>
        <w:t>s try this concept in the above program:</w:t>
      </w:r>
    </w:p>
    <w:p w14:paraId="32B075EA" w14:textId="0A43F936" w:rsidR="00DB35CB" w:rsidRDefault="002A5919" w:rsidP="00D21581">
      <w:pPr>
        <w:spacing w:line="360" w:lineRule="auto"/>
        <w:jc w:val="both"/>
        <w:rPr>
          <w:rFonts w:ascii="TeamViewer15" w:hAnsi="TeamViewer15" w:cs="Arial"/>
          <w:lang w:val="en-US"/>
        </w:rPr>
      </w:pPr>
      <w:r>
        <w:rPr>
          <w:rFonts w:ascii="TeamViewer15" w:hAnsi="TeamViewer15" w:cs="Arial"/>
          <w:lang w:val="en-US"/>
        </w:rPr>
        <w:t>Here is the program:</w:t>
      </w:r>
    </w:p>
    <w:p w14:paraId="62403033" w14:textId="30DAB32E" w:rsidR="008D16E6" w:rsidRDefault="00D06300" w:rsidP="00D21581">
      <w:pPr>
        <w:spacing w:line="360" w:lineRule="auto"/>
        <w:jc w:val="both"/>
        <w:rPr>
          <w:rFonts w:ascii="TeamViewer15" w:hAnsi="TeamViewer15" w:cs="Arial"/>
          <w:lang w:val="en-US"/>
        </w:rPr>
      </w:pPr>
      <w:r w:rsidRPr="00D06300">
        <w:rPr>
          <w:rFonts w:ascii="TeamViewer15" w:hAnsi="TeamViewer15" w:cs="Arial"/>
          <w:noProof/>
          <w:lang w:val="en-US"/>
        </w:rPr>
        <w:drawing>
          <wp:inline distT="0" distB="0" distL="0" distR="0" wp14:anchorId="4F3F124D" wp14:editId="1DBB7CCD">
            <wp:extent cx="6091318" cy="3956050"/>
            <wp:effectExtent l="0" t="0" r="508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95156" cy="3958543"/>
                    </a:xfrm>
                    <a:prstGeom prst="rect">
                      <a:avLst/>
                    </a:prstGeom>
                  </pic:spPr>
                </pic:pic>
              </a:graphicData>
            </a:graphic>
          </wp:inline>
        </w:drawing>
      </w:r>
    </w:p>
    <w:p w14:paraId="7D59B0B4" w14:textId="77777777" w:rsidR="003C2444" w:rsidRDefault="003C2444" w:rsidP="00D21581">
      <w:pPr>
        <w:spacing w:line="360" w:lineRule="auto"/>
        <w:jc w:val="both"/>
        <w:rPr>
          <w:rFonts w:ascii="TeamViewer15" w:hAnsi="TeamViewer15" w:cs="Arial"/>
          <w:lang w:val="en-US"/>
        </w:rPr>
      </w:pPr>
    </w:p>
    <w:p w14:paraId="3D698204" w14:textId="77777777" w:rsidR="000A7B6F" w:rsidRDefault="000A7B6F" w:rsidP="00D21581">
      <w:pPr>
        <w:spacing w:line="360" w:lineRule="auto"/>
        <w:jc w:val="both"/>
        <w:rPr>
          <w:rFonts w:ascii="TeamViewer15" w:hAnsi="TeamViewer15" w:cs="Arial"/>
          <w:lang w:val="en-US"/>
        </w:rPr>
      </w:pPr>
    </w:p>
    <w:p w14:paraId="0998BF84" w14:textId="77777777" w:rsidR="000A7B6F" w:rsidRDefault="000A7B6F" w:rsidP="00D21581">
      <w:pPr>
        <w:spacing w:line="360" w:lineRule="auto"/>
        <w:jc w:val="both"/>
        <w:rPr>
          <w:rFonts w:ascii="TeamViewer15" w:hAnsi="TeamViewer15" w:cs="Arial"/>
          <w:lang w:val="en-US"/>
        </w:rPr>
      </w:pPr>
    </w:p>
    <w:p w14:paraId="581B6F85" w14:textId="43F7DEA7" w:rsidR="008D16E6" w:rsidRDefault="008D16E6" w:rsidP="00D21581">
      <w:pPr>
        <w:spacing w:line="360" w:lineRule="auto"/>
        <w:jc w:val="both"/>
        <w:rPr>
          <w:rFonts w:ascii="TeamViewer15" w:hAnsi="TeamViewer15" w:cs="Arial"/>
          <w:lang w:val="en-US"/>
        </w:rPr>
      </w:pPr>
      <w:r>
        <w:rPr>
          <w:rFonts w:ascii="TeamViewer15" w:hAnsi="TeamViewer15" w:cs="Arial"/>
          <w:lang w:val="en-US"/>
        </w:rPr>
        <w:lastRenderedPageBreak/>
        <w:t>Program</w:t>
      </w:r>
      <w:r>
        <w:rPr>
          <w:rFonts w:ascii="Arial" w:hAnsi="Arial" w:cs="Arial"/>
          <w:lang w:val="en-US"/>
        </w:rPr>
        <w:t>’</w:t>
      </w:r>
      <w:r>
        <w:rPr>
          <w:rFonts w:ascii="TeamViewer15" w:hAnsi="TeamViewer15" w:cs="Arial"/>
          <w:lang w:val="en-US"/>
        </w:rPr>
        <w:t>s Output:</w:t>
      </w:r>
    </w:p>
    <w:p w14:paraId="3EC0C895" w14:textId="18B1BD02" w:rsidR="002A5919" w:rsidRDefault="003C2444" w:rsidP="00D21581">
      <w:pPr>
        <w:spacing w:line="360" w:lineRule="auto"/>
        <w:jc w:val="both"/>
        <w:rPr>
          <w:rFonts w:ascii="TeamViewer15" w:hAnsi="TeamViewer15" w:cs="Arial"/>
          <w:lang w:val="en-US"/>
        </w:rPr>
      </w:pPr>
      <w:r w:rsidRPr="003C2444">
        <w:rPr>
          <w:rFonts w:ascii="TeamViewer15" w:hAnsi="TeamViewer15" w:cs="Arial"/>
          <w:noProof/>
          <w:lang w:val="en-US"/>
        </w:rPr>
        <w:drawing>
          <wp:inline distT="0" distB="0" distL="0" distR="0" wp14:anchorId="392658FE" wp14:editId="649E7D45">
            <wp:extent cx="3827646" cy="1727200"/>
            <wp:effectExtent l="0" t="0" r="190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47492" cy="1736155"/>
                    </a:xfrm>
                    <a:prstGeom prst="rect">
                      <a:avLst/>
                    </a:prstGeom>
                  </pic:spPr>
                </pic:pic>
              </a:graphicData>
            </a:graphic>
          </wp:inline>
        </w:drawing>
      </w:r>
    </w:p>
    <w:p w14:paraId="75ACB929" w14:textId="2FD2F071" w:rsidR="00561C5F" w:rsidRDefault="00561C5F" w:rsidP="00D21581">
      <w:pPr>
        <w:spacing w:line="360" w:lineRule="auto"/>
        <w:jc w:val="both"/>
        <w:rPr>
          <w:rFonts w:ascii="TeamViewer15" w:hAnsi="TeamViewer15" w:cs="Arial"/>
          <w:lang w:val="en-US"/>
        </w:rPr>
      </w:pPr>
      <w:r>
        <w:rPr>
          <w:rFonts w:ascii="TeamViewer15" w:hAnsi="TeamViewer15" w:cs="Arial"/>
          <w:lang w:val="en-US"/>
        </w:rPr>
        <w:t>This program</w:t>
      </w:r>
      <w:r>
        <w:rPr>
          <w:rFonts w:ascii="Arial" w:hAnsi="Arial" w:cs="Arial"/>
          <w:lang w:val="en-US"/>
        </w:rPr>
        <w:t>’</w:t>
      </w:r>
      <w:r>
        <w:rPr>
          <w:rFonts w:ascii="TeamViewer15" w:hAnsi="TeamViewer15" w:cs="Arial"/>
          <w:lang w:val="en-US"/>
        </w:rPr>
        <w:t xml:space="preserve">s output is satisfactory </w:t>
      </w:r>
      <w:r w:rsidR="00284B22">
        <w:rPr>
          <w:rFonts w:ascii="TeamViewer15" w:hAnsi="TeamViewer15" w:cs="Arial"/>
          <w:lang w:val="en-US"/>
        </w:rPr>
        <w:t xml:space="preserve">or matched with the </w:t>
      </w:r>
      <w:r w:rsidR="005E7B48">
        <w:rPr>
          <w:rFonts w:ascii="TeamViewer15" w:hAnsi="TeamViewer15" w:cs="Arial"/>
          <w:lang w:val="en-US"/>
        </w:rPr>
        <w:t xml:space="preserve">example conditions. </w:t>
      </w:r>
      <w:r w:rsidR="002C6173">
        <w:rPr>
          <w:rFonts w:ascii="TeamViewer15" w:hAnsi="TeamViewer15" w:cs="Arial"/>
          <w:lang w:val="en-US"/>
        </w:rPr>
        <w:t>Besides, f</w:t>
      </w:r>
      <w:r w:rsidR="00EA0D64">
        <w:rPr>
          <w:rFonts w:ascii="TeamViewer15" w:hAnsi="TeamViewer15" w:cs="Arial"/>
          <w:lang w:val="en-US"/>
        </w:rPr>
        <w:t xml:space="preserve">rom the IF-THEN statement, you learned that the </w:t>
      </w:r>
      <w:r w:rsidR="00EA0D64" w:rsidRPr="00EA0D64">
        <w:rPr>
          <w:rFonts w:ascii="TeamViewer15" w:hAnsi="TeamViewer15" w:cs="Arial"/>
          <w:lang w:val="en-US"/>
        </w:rPr>
        <w:t>SAS code follows logic rules: if-then statements are evaluated in the order they appear in the data step.</w:t>
      </w:r>
      <w:r w:rsidR="003D07C6">
        <w:rPr>
          <w:rFonts w:ascii="TeamViewer15" w:hAnsi="TeamViewer15" w:cs="Arial"/>
          <w:lang w:val="en-US"/>
        </w:rPr>
        <w:t xml:space="preserve"> On the other hand, the </w:t>
      </w:r>
      <w:r w:rsidR="00480D04">
        <w:rPr>
          <w:rFonts w:ascii="TeamViewer15" w:hAnsi="TeamViewer15" w:cs="Arial"/>
          <w:lang w:val="en-US"/>
        </w:rPr>
        <w:t>If Then Else statement is work</w:t>
      </w:r>
      <w:r w:rsidR="00D433D4">
        <w:rPr>
          <w:rFonts w:ascii="TeamViewer15" w:hAnsi="TeamViewer15" w:cs="Arial"/>
          <w:lang w:val="en-US"/>
        </w:rPr>
        <w:t>ing</w:t>
      </w:r>
      <w:r w:rsidR="00C0064B">
        <w:rPr>
          <w:rFonts w:ascii="TeamViewer15" w:hAnsi="TeamViewer15" w:cs="Arial"/>
          <w:lang w:val="en-US"/>
        </w:rPr>
        <w:t>, IF</w:t>
      </w:r>
      <w:r w:rsidR="00E80080">
        <w:rPr>
          <w:rFonts w:ascii="TeamViewer15" w:hAnsi="TeamViewer15" w:cs="Arial"/>
          <w:lang w:val="en-US"/>
        </w:rPr>
        <w:t xml:space="preserve"> clause </w:t>
      </w:r>
      <w:r w:rsidR="00543F2F">
        <w:rPr>
          <w:rFonts w:ascii="TeamViewer15" w:hAnsi="TeamViewer15" w:cs="Arial"/>
          <w:lang w:val="en-US"/>
        </w:rPr>
        <w:t>is</w:t>
      </w:r>
      <w:r w:rsidR="00E80080">
        <w:rPr>
          <w:rFonts w:ascii="TeamViewer15" w:hAnsi="TeamViewer15" w:cs="Arial"/>
          <w:lang w:val="en-US"/>
        </w:rPr>
        <w:t xml:space="preserve"> met or</w:t>
      </w:r>
      <w:r w:rsidR="00C0064B">
        <w:rPr>
          <w:rFonts w:ascii="TeamViewer15" w:hAnsi="TeamViewer15" w:cs="Arial"/>
          <w:lang w:val="en-US"/>
        </w:rPr>
        <w:t xml:space="preserve"> True THEN </w:t>
      </w:r>
      <w:r w:rsidR="00317551">
        <w:rPr>
          <w:rFonts w:ascii="TeamViewer15" w:hAnsi="TeamViewer15" w:cs="Arial"/>
          <w:lang w:val="en-US"/>
        </w:rPr>
        <w:t xml:space="preserve">statement </w:t>
      </w:r>
      <w:r w:rsidR="006E747B">
        <w:rPr>
          <w:rFonts w:ascii="TeamViewer15" w:hAnsi="TeamViewer15" w:cs="Arial"/>
          <w:lang w:val="en-US"/>
        </w:rPr>
        <w:t>run this action</w:t>
      </w:r>
      <w:r w:rsidR="00D433D4">
        <w:rPr>
          <w:rFonts w:ascii="TeamViewer15" w:hAnsi="TeamViewer15" w:cs="Arial"/>
          <w:lang w:val="en-US"/>
        </w:rPr>
        <w:t>,</w:t>
      </w:r>
      <w:r w:rsidR="006E747B">
        <w:rPr>
          <w:rFonts w:ascii="TeamViewer15" w:hAnsi="TeamViewer15" w:cs="Arial"/>
          <w:lang w:val="en-US"/>
        </w:rPr>
        <w:t xml:space="preserve"> and Else condition</w:t>
      </w:r>
      <w:r w:rsidR="00592CF5">
        <w:rPr>
          <w:rFonts w:ascii="TeamViewer15" w:hAnsi="TeamViewer15" w:cs="Arial"/>
          <w:lang w:val="en-US"/>
        </w:rPr>
        <w:t xml:space="preserve"> is an </w:t>
      </w:r>
      <w:r w:rsidR="00F311C7">
        <w:rPr>
          <w:rFonts w:ascii="TeamViewer15" w:hAnsi="TeamViewer15" w:cs="Arial"/>
          <w:lang w:val="en-US"/>
        </w:rPr>
        <w:t>alternate</w:t>
      </w:r>
      <w:r w:rsidR="00592CF5">
        <w:rPr>
          <w:rFonts w:ascii="TeamViewer15" w:hAnsi="TeamViewer15" w:cs="Arial"/>
          <w:lang w:val="en-US"/>
        </w:rPr>
        <w:t xml:space="preserve"> action if the THEN </w:t>
      </w:r>
      <w:r w:rsidR="00F311C7">
        <w:rPr>
          <w:rFonts w:ascii="TeamViewer15" w:hAnsi="TeamViewer15" w:cs="Arial"/>
          <w:lang w:val="en-US"/>
        </w:rPr>
        <w:t xml:space="preserve">statement is not </w:t>
      </w:r>
      <w:r w:rsidR="000103C0">
        <w:rPr>
          <w:rFonts w:ascii="TeamViewer15" w:hAnsi="TeamViewer15" w:cs="Arial"/>
          <w:lang w:val="en-US"/>
        </w:rPr>
        <w:t>performed</w:t>
      </w:r>
      <w:r w:rsidR="00F311C7">
        <w:rPr>
          <w:rFonts w:ascii="TeamViewer15" w:hAnsi="TeamViewer15" w:cs="Arial"/>
          <w:lang w:val="en-US"/>
        </w:rPr>
        <w:t xml:space="preserve"> or False</w:t>
      </w:r>
      <w:r w:rsidR="000103C0">
        <w:rPr>
          <w:rFonts w:ascii="TeamViewer15" w:hAnsi="TeamViewer15" w:cs="Arial"/>
          <w:lang w:val="en-US"/>
        </w:rPr>
        <w:t xml:space="preserve"> (</w:t>
      </w:r>
      <w:r w:rsidR="00B93180">
        <w:rPr>
          <w:rFonts w:ascii="TeamViewer15" w:hAnsi="TeamViewer15" w:cs="Arial"/>
          <w:lang w:val="en-US"/>
        </w:rPr>
        <w:t>see blow picture as</w:t>
      </w:r>
      <w:r w:rsidR="000A5D9B">
        <w:rPr>
          <w:rFonts w:ascii="TeamViewer15" w:hAnsi="TeamViewer15" w:cs="Arial"/>
          <w:lang w:val="en-US"/>
        </w:rPr>
        <w:t xml:space="preserve"> a syntax</w:t>
      </w:r>
      <w:r w:rsidR="000103C0">
        <w:rPr>
          <w:rFonts w:ascii="TeamViewer15" w:hAnsi="TeamViewer15" w:cs="Arial"/>
          <w:lang w:val="en-US"/>
        </w:rPr>
        <w:t>).</w:t>
      </w:r>
    </w:p>
    <w:p w14:paraId="14F01D45" w14:textId="77777777" w:rsidR="00863DB0" w:rsidRDefault="00B93180" w:rsidP="00D21581">
      <w:pPr>
        <w:spacing w:line="360" w:lineRule="auto"/>
        <w:jc w:val="both"/>
        <w:rPr>
          <w:rFonts w:ascii="TeamViewer15" w:hAnsi="TeamViewer15" w:cs="Arial"/>
          <w:lang w:val="en-US"/>
        </w:rPr>
      </w:pPr>
      <w:r w:rsidRPr="00B93180">
        <w:rPr>
          <w:rFonts w:ascii="TeamViewer15" w:hAnsi="TeamViewer15" w:cs="Arial"/>
          <w:noProof/>
          <w:lang w:val="en-US"/>
        </w:rPr>
        <w:drawing>
          <wp:inline distT="0" distB="0" distL="0" distR="0" wp14:anchorId="7C6FE66F" wp14:editId="180B4331">
            <wp:extent cx="3470564" cy="588069"/>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47334" cy="601077"/>
                    </a:xfrm>
                    <a:prstGeom prst="rect">
                      <a:avLst/>
                    </a:prstGeom>
                  </pic:spPr>
                </pic:pic>
              </a:graphicData>
            </a:graphic>
          </wp:inline>
        </w:drawing>
      </w:r>
    </w:p>
    <w:p w14:paraId="6E462DB1" w14:textId="733BA10E" w:rsidR="00B84911" w:rsidRDefault="00B84911" w:rsidP="00D21581">
      <w:pPr>
        <w:spacing w:line="360" w:lineRule="auto"/>
        <w:jc w:val="both"/>
        <w:rPr>
          <w:rFonts w:ascii="TeamViewer15" w:hAnsi="TeamViewer15" w:cs="Arial"/>
          <w:lang w:val="en-US"/>
        </w:rPr>
      </w:pPr>
      <w:r>
        <w:rPr>
          <w:rFonts w:ascii="TeamViewer15" w:hAnsi="TeamViewer15" w:cs="Arial"/>
          <w:lang w:val="en-US"/>
        </w:rPr>
        <w:t xml:space="preserve">Apart from that, this type of condition is called </w:t>
      </w:r>
      <w:r w:rsidRPr="008B4B67">
        <w:rPr>
          <w:rFonts w:ascii="TeamViewer15" w:hAnsi="TeamViewer15" w:cs="Arial"/>
          <w:b/>
          <w:bCs/>
          <w:lang w:val="en-US"/>
        </w:rPr>
        <w:t>decision making structures</w:t>
      </w:r>
      <w:r>
        <w:rPr>
          <w:rFonts w:ascii="TeamViewer15" w:hAnsi="TeamViewer15" w:cs="Arial"/>
          <w:lang w:val="en-US"/>
        </w:rPr>
        <w:t xml:space="preserve"> </w:t>
      </w:r>
      <w:r w:rsidR="007D02B9">
        <w:rPr>
          <w:rFonts w:ascii="TeamViewer15" w:hAnsi="TeamViewer15" w:cs="Arial"/>
          <w:lang w:val="en-US"/>
        </w:rPr>
        <w:t xml:space="preserve">where </w:t>
      </w:r>
      <w:r w:rsidR="00D433D4">
        <w:rPr>
          <w:rFonts w:ascii="TeamViewer15" w:hAnsi="TeamViewer15" w:cs="Arial"/>
          <w:lang w:val="en-US"/>
        </w:rPr>
        <w:t xml:space="preserve">the </w:t>
      </w:r>
      <w:r w:rsidR="007D02B9" w:rsidRPr="007D02B9">
        <w:rPr>
          <w:rFonts w:ascii="TeamViewer15" w:hAnsi="TeamViewer15" w:cs="Arial"/>
          <w:lang w:val="en-US"/>
        </w:rPr>
        <w:t>programmer</w:t>
      </w:r>
      <w:r w:rsidR="007D02B9">
        <w:rPr>
          <w:rFonts w:ascii="TeamViewer15" w:hAnsi="TeamViewer15" w:cs="Arial"/>
          <w:lang w:val="en-US"/>
        </w:rPr>
        <w:t xml:space="preserve"> evaluated</w:t>
      </w:r>
      <w:r w:rsidR="00194CCE">
        <w:rPr>
          <w:rFonts w:ascii="TeamViewer15" w:hAnsi="TeamViewer15" w:cs="Arial"/>
          <w:lang w:val="en-US"/>
        </w:rPr>
        <w:t>/tested</w:t>
      </w:r>
      <w:r w:rsidR="007D02B9">
        <w:rPr>
          <w:rFonts w:ascii="TeamViewer15" w:hAnsi="TeamViewer15" w:cs="Arial"/>
          <w:lang w:val="en-US"/>
        </w:rPr>
        <w:t xml:space="preserve"> one or more </w:t>
      </w:r>
      <w:r w:rsidR="00194CCE">
        <w:rPr>
          <w:rFonts w:ascii="TeamViewer15" w:hAnsi="TeamViewer15" w:cs="Arial"/>
          <w:lang w:val="en-US"/>
        </w:rPr>
        <w:t>condition</w:t>
      </w:r>
      <w:r w:rsidR="00D433D4">
        <w:rPr>
          <w:rFonts w:ascii="TeamViewer15" w:hAnsi="TeamViewer15" w:cs="Arial"/>
          <w:lang w:val="en-US"/>
        </w:rPr>
        <w:t>s</w:t>
      </w:r>
      <w:r w:rsidR="00194CCE">
        <w:rPr>
          <w:rFonts w:ascii="TeamViewer15" w:hAnsi="TeamViewer15" w:cs="Arial"/>
          <w:lang w:val="en-US"/>
        </w:rPr>
        <w:t xml:space="preserve"> </w:t>
      </w:r>
      <w:r w:rsidR="00CE14D9">
        <w:rPr>
          <w:rFonts w:ascii="TeamViewer15" w:hAnsi="TeamViewer15" w:cs="Arial"/>
          <w:lang w:val="en-US"/>
        </w:rPr>
        <w:t xml:space="preserve">at </w:t>
      </w:r>
      <w:r w:rsidR="00D433D4">
        <w:rPr>
          <w:rFonts w:ascii="TeamViewer15" w:hAnsi="TeamViewer15" w:cs="Arial"/>
          <w:lang w:val="en-US"/>
        </w:rPr>
        <w:t>the</w:t>
      </w:r>
      <w:r w:rsidR="00CE14D9">
        <w:rPr>
          <w:rFonts w:ascii="TeamViewer15" w:hAnsi="TeamViewer15" w:cs="Arial"/>
          <w:lang w:val="en-US"/>
        </w:rPr>
        <w:t xml:space="preserve"> same time.</w:t>
      </w:r>
      <w:r w:rsidR="00B44A2D">
        <w:rPr>
          <w:rFonts w:ascii="TeamViewer15" w:hAnsi="TeamViewer15" w:cs="Arial"/>
          <w:lang w:val="en-US"/>
        </w:rPr>
        <w:t xml:space="preserve"> The standard form of decision making </w:t>
      </w:r>
      <w:r w:rsidR="000E3810">
        <w:rPr>
          <w:rFonts w:ascii="TeamViewer15" w:hAnsi="TeamViewer15" w:cs="Arial"/>
          <w:lang w:val="en-US"/>
        </w:rPr>
        <w:t xml:space="preserve">structure </w:t>
      </w:r>
      <w:r w:rsidR="00B44A2D">
        <w:rPr>
          <w:rFonts w:ascii="TeamViewer15" w:hAnsi="TeamViewer15" w:cs="Arial"/>
          <w:lang w:val="en-US"/>
        </w:rPr>
        <w:t>works like this chart (see below)</w:t>
      </w:r>
    </w:p>
    <w:p w14:paraId="35347AA5" w14:textId="613EADF3" w:rsidR="00B44A2D" w:rsidRDefault="00B44A2D" w:rsidP="00D21581">
      <w:pPr>
        <w:spacing w:line="360" w:lineRule="auto"/>
        <w:jc w:val="both"/>
        <w:rPr>
          <w:rFonts w:ascii="TeamViewer15" w:hAnsi="TeamViewer15" w:cs="Arial"/>
          <w:lang w:val="en-US"/>
        </w:rPr>
      </w:pPr>
      <w:r w:rsidRPr="00B44A2D">
        <w:rPr>
          <w:rFonts w:ascii="TeamViewer15" w:hAnsi="TeamViewer15" w:cs="Arial"/>
          <w:noProof/>
          <w:lang w:val="en-US"/>
        </w:rPr>
        <w:drawing>
          <wp:inline distT="0" distB="0" distL="0" distR="0" wp14:anchorId="113DF924" wp14:editId="7D2A5187">
            <wp:extent cx="2985655" cy="2425844"/>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8722" cy="2436461"/>
                    </a:xfrm>
                    <a:prstGeom prst="rect">
                      <a:avLst/>
                    </a:prstGeom>
                  </pic:spPr>
                </pic:pic>
              </a:graphicData>
            </a:graphic>
          </wp:inline>
        </w:drawing>
      </w:r>
    </w:p>
    <w:p w14:paraId="3CA43445" w14:textId="519E99BC" w:rsidR="00051CE3" w:rsidRDefault="008D36FB" w:rsidP="00D21581">
      <w:pPr>
        <w:spacing w:line="360" w:lineRule="auto"/>
        <w:jc w:val="both"/>
        <w:rPr>
          <w:rFonts w:ascii="TeamViewer15" w:hAnsi="TeamViewer15" w:cs="Arial"/>
          <w:lang w:val="en-US"/>
        </w:rPr>
      </w:pPr>
      <w:r>
        <w:rPr>
          <w:rFonts w:ascii="TeamViewer15" w:hAnsi="TeamViewer15" w:cs="Arial"/>
          <w:lang w:val="en-US"/>
        </w:rPr>
        <w:t>When t</w:t>
      </w:r>
      <w:r w:rsidR="00051CE3">
        <w:rPr>
          <w:rFonts w:ascii="TeamViewer15" w:hAnsi="TeamViewer15" w:cs="Arial"/>
          <w:lang w:val="en-US"/>
        </w:rPr>
        <w:t>he statement</w:t>
      </w:r>
      <w:r w:rsidR="008A6D75">
        <w:rPr>
          <w:rFonts w:ascii="TeamViewer15" w:hAnsi="TeamViewer15" w:cs="Arial"/>
          <w:lang w:val="en-US"/>
        </w:rPr>
        <w:t>s</w:t>
      </w:r>
      <w:r w:rsidR="00051CE3">
        <w:rPr>
          <w:rFonts w:ascii="TeamViewer15" w:hAnsi="TeamViewer15" w:cs="Arial"/>
          <w:lang w:val="en-US"/>
        </w:rPr>
        <w:t xml:space="preserve"> </w:t>
      </w:r>
      <w:r w:rsidR="00746924">
        <w:rPr>
          <w:rFonts w:ascii="TeamViewer15" w:hAnsi="TeamViewer15" w:cs="Arial"/>
          <w:lang w:val="en-US"/>
        </w:rPr>
        <w:t>will</w:t>
      </w:r>
      <w:r w:rsidR="00051CE3">
        <w:rPr>
          <w:rFonts w:ascii="TeamViewer15" w:hAnsi="TeamViewer15" w:cs="Arial"/>
          <w:lang w:val="en-US"/>
        </w:rPr>
        <w:t xml:space="preserve"> pass or </w:t>
      </w:r>
      <w:r w:rsidR="00D433D4">
        <w:rPr>
          <w:rFonts w:ascii="TeamViewer15" w:hAnsi="TeamViewer15" w:cs="Arial"/>
          <w:lang w:val="en-US"/>
        </w:rPr>
        <w:t xml:space="preserve">are </w:t>
      </w:r>
      <w:r w:rsidR="00051CE3">
        <w:rPr>
          <w:rFonts w:ascii="TeamViewer15" w:hAnsi="TeamViewer15" w:cs="Arial"/>
          <w:lang w:val="en-US"/>
        </w:rPr>
        <w:t>executed</w:t>
      </w:r>
      <w:r w:rsidR="00007B0E">
        <w:rPr>
          <w:rFonts w:ascii="TeamViewer15" w:hAnsi="TeamViewer15" w:cs="Arial"/>
          <w:lang w:val="en-US"/>
        </w:rPr>
        <w:t xml:space="preserve"> at that time</w:t>
      </w:r>
      <w:r w:rsidR="0011142C">
        <w:rPr>
          <w:rFonts w:ascii="TeamViewer15" w:hAnsi="TeamViewer15" w:cs="Arial"/>
          <w:lang w:val="en-US"/>
        </w:rPr>
        <w:t xml:space="preserve"> </w:t>
      </w:r>
      <w:r w:rsidR="0011142C" w:rsidRPr="0011142C">
        <w:rPr>
          <w:rFonts w:ascii="TeamViewer15" w:hAnsi="TeamViewer15" w:cs="Arial"/>
          <w:lang w:val="en-US"/>
        </w:rPr>
        <w:t>condition is determined</w:t>
      </w:r>
      <w:r w:rsidR="0011142C">
        <w:rPr>
          <w:rFonts w:ascii="TeamViewer15" w:hAnsi="TeamViewer15" w:cs="Arial"/>
          <w:lang w:val="en-US"/>
        </w:rPr>
        <w:t xml:space="preserve"> either</w:t>
      </w:r>
      <w:r w:rsidR="0011142C" w:rsidRPr="0011142C">
        <w:rPr>
          <w:rFonts w:ascii="TeamViewer15" w:hAnsi="TeamViewer15" w:cs="Arial"/>
          <w:lang w:val="en-US"/>
        </w:rPr>
        <w:t xml:space="preserve"> to be </w:t>
      </w:r>
      <w:r w:rsidR="0011142C">
        <w:rPr>
          <w:rFonts w:ascii="TeamViewer15" w:hAnsi="TeamViewer15" w:cs="Arial"/>
          <w:lang w:val="en-US"/>
        </w:rPr>
        <w:t xml:space="preserve">true or </w:t>
      </w:r>
      <w:r w:rsidR="0011142C" w:rsidRPr="0011142C">
        <w:rPr>
          <w:rFonts w:ascii="TeamViewer15" w:hAnsi="TeamViewer15" w:cs="Arial"/>
          <w:lang w:val="en-US"/>
        </w:rPr>
        <w:t>false</w:t>
      </w:r>
      <w:r w:rsidR="00007B0E">
        <w:rPr>
          <w:rFonts w:ascii="TeamViewer15" w:hAnsi="TeamViewer15" w:cs="Arial"/>
          <w:lang w:val="en-US"/>
        </w:rPr>
        <w:t>.</w:t>
      </w:r>
    </w:p>
    <w:p w14:paraId="051A610C" w14:textId="642D15D1" w:rsidR="008C7820" w:rsidRDefault="002361A2" w:rsidP="00863DB0">
      <w:pPr>
        <w:spacing w:line="360" w:lineRule="auto"/>
        <w:jc w:val="both"/>
        <w:rPr>
          <w:rFonts w:ascii="TeamViewer15" w:hAnsi="TeamViewer15" w:cs="Arial"/>
          <w:lang w:val="en-US"/>
        </w:rPr>
      </w:pPr>
      <w:r>
        <w:rPr>
          <w:rFonts w:ascii="TeamViewer15" w:hAnsi="TeamViewer15" w:cs="Arial"/>
          <w:lang w:val="en-US"/>
        </w:rPr>
        <w:lastRenderedPageBreak/>
        <w:t>Now, Let</w:t>
      </w:r>
      <w:r>
        <w:rPr>
          <w:rFonts w:ascii="Arial" w:hAnsi="Arial" w:cs="Arial"/>
          <w:lang w:val="en-US"/>
        </w:rPr>
        <w:t>’</w:t>
      </w:r>
      <w:r>
        <w:rPr>
          <w:rFonts w:ascii="TeamViewer15" w:hAnsi="TeamViewer15" w:cs="Arial"/>
          <w:lang w:val="en-US"/>
        </w:rPr>
        <w:t>s talk about the</w:t>
      </w:r>
      <w:r w:rsidR="001F2089">
        <w:rPr>
          <w:rFonts w:ascii="TeamViewer15" w:hAnsi="TeamViewer15" w:cs="Arial"/>
          <w:lang w:val="en-US"/>
        </w:rPr>
        <w:t xml:space="preserve"> </w:t>
      </w:r>
      <w:r w:rsidR="007551BE" w:rsidRPr="007551BE">
        <w:rPr>
          <w:rFonts w:ascii="TeamViewer15" w:hAnsi="TeamViewer15" w:cs="Arial"/>
          <w:b/>
          <w:bCs/>
          <w:i/>
          <w:iCs/>
          <w:lang w:val="en-US"/>
        </w:rPr>
        <w:t>Logical Operator</w:t>
      </w:r>
      <w:r w:rsidR="007551BE">
        <w:rPr>
          <w:rFonts w:ascii="TeamViewer15" w:hAnsi="TeamViewer15" w:cs="Arial"/>
          <w:lang w:val="en-US"/>
        </w:rPr>
        <w:t>,</w:t>
      </w:r>
      <w:r w:rsidR="005D4BFA">
        <w:rPr>
          <w:rFonts w:ascii="TeamViewer15" w:hAnsi="TeamViewer15" w:cs="Arial"/>
          <w:lang w:val="en-US"/>
        </w:rPr>
        <w:t xml:space="preserve"> </w:t>
      </w:r>
      <w:r w:rsidR="00E6654A">
        <w:rPr>
          <w:rFonts w:ascii="TeamViewer15" w:hAnsi="TeamViewer15" w:cs="Arial"/>
          <w:lang w:val="en-US"/>
        </w:rPr>
        <w:t>a</w:t>
      </w:r>
      <w:r w:rsidR="00E6654A" w:rsidRPr="00E6654A">
        <w:rPr>
          <w:rFonts w:ascii="TeamViewer15" w:hAnsi="TeamViewer15" w:cs="Arial"/>
          <w:lang w:val="en-US"/>
        </w:rPr>
        <w:t xml:space="preserve"> logical operator is a symbol or word that connects two or more</w:t>
      </w:r>
      <w:r w:rsidR="009B54B3">
        <w:rPr>
          <w:rFonts w:ascii="TeamViewer15" w:hAnsi="TeamViewer15" w:cs="Arial"/>
          <w:lang w:val="en-US"/>
        </w:rPr>
        <w:t xml:space="preserve"> relat</w:t>
      </w:r>
      <w:r w:rsidR="00D433D4">
        <w:rPr>
          <w:rFonts w:ascii="TeamViewer15" w:hAnsi="TeamViewer15" w:cs="Arial"/>
          <w:lang w:val="en-US"/>
        </w:rPr>
        <w:t>ed</w:t>
      </w:r>
      <w:r w:rsidR="009B54B3">
        <w:rPr>
          <w:rFonts w:ascii="TeamViewer15" w:hAnsi="TeamViewer15" w:cs="Arial"/>
          <w:lang w:val="en-US"/>
        </w:rPr>
        <w:t xml:space="preserve"> logically,</w:t>
      </w:r>
      <w:r w:rsidR="00E6654A" w:rsidRPr="00E6654A">
        <w:rPr>
          <w:rFonts w:ascii="TeamViewer15" w:hAnsi="TeamViewer15" w:cs="Arial"/>
          <w:lang w:val="en-US"/>
        </w:rPr>
        <w:t xml:space="preserve"> so that the value of the composite statement created is solely determined by the value of the underlying statements and the operator's meaning. AND, OR, and NOT are examples of common logical operators</w:t>
      </w:r>
      <w:r w:rsidR="004912E9">
        <w:rPr>
          <w:rFonts w:ascii="TeamViewer15" w:hAnsi="TeamViewer15" w:cs="Arial"/>
          <w:lang w:val="en-US"/>
        </w:rPr>
        <w:t>.</w:t>
      </w:r>
    </w:p>
    <w:tbl>
      <w:tblPr>
        <w:tblStyle w:val="GridTable4-Accent5"/>
        <w:tblW w:w="9605" w:type="dxa"/>
        <w:tblLook w:val="04A0" w:firstRow="1" w:lastRow="0" w:firstColumn="1" w:lastColumn="0" w:noHBand="0" w:noVBand="1"/>
      </w:tblPr>
      <w:tblGrid>
        <w:gridCol w:w="1975"/>
        <w:gridCol w:w="1767"/>
        <w:gridCol w:w="3132"/>
        <w:gridCol w:w="2731"/>
      </w:tblGrid>
      <w:tr w:rsidR="008B0500" w:rsidRPr="00735342" w14:paraId="77673B64" w14:textId="77777777" w:rsidTr="00002324">
        <w:trPr>
          <w:cnfStyle w:val="100000000000" w:firstRow="1" w:lastRow="0" w:firstColumn="0" w:lastColumn="0" w:oddVBand="0" w:evenVBand="0" w:oddHBand="0"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9605" w:type="dxa"/>
            <w:gridSpan w:val="4"/>
          </w:tcPr>
          <w:p w14:paraId="6B5D5A89" w14:textId="2D5D7294" w:rsidR="008B0500" w:rsidRPr="00735342" w:rsidRDefault="00DE1739" w:rsidP="002807AB">
            <w:pPr>
              <w:spacing w:line="360" w:lineRule="auto"/>
              <w:jc w:val="center"/>
              <w:rPr>
                <w:rFonts w:ascii="TeamViewer15" w:hAnsi="TeamViewer15" w:cs="Arial"/>
                <w:b w:val="0"/>
                <w:bCs w:val="0"/>
                <w:sz w:val="26"/>
                <w:szCs w:val="26"/>
                <w:lang w:val="en-US"/>
              </w:rPr>
            </w:pPr>
            <w:r w:rsidRPr="00735342">
              <w:rPr>
                <w:rFonts w:ascii="TeamViewer15" w:hAnsi="TeamViewer15" w:cs="Arial"/>
                <w:b w:val="0"/>
                <w:bCs w:val="0"/>
                <w:sz w:val="26"/>
                <w:szCs w:val="26"/>
                <w:lang w:val="en-US"/>
              </w:rPr>
              <w:t>SAS Logical (Boolean) Operators</w:t>
            </w:r>
          </w:p>
        </w:tc>
      </w:tr>
      <w:tr w:rsidR="00D1433A" w14:paraId="24B7CCB8" w14:textId="243750E7" w:rsidTr="00C07AC8">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975" w:type="dxa"/>
          </w:tcPr>
          <w:p w14:paraId="36EF6F30" w14:textId="67F94BB7" w:rsidR="00D1433A" w:rsidRPr="0003767F" w:rsidRDefault="00D1433A" w:rsidP="00D21581">
            <w:pPr>
              <w:spacing w:line="360" w:lineRule="auto"/>
              <w:jc w:val="both"/>
              <w:rPr>
                <w:rFonts w:ascii="TeamViewer15" w:hAnsi="TeamViewer15" w:cs="Arial"/>
                <w:b w:val="0"/>
                <w:bCs w:val="0"/>
                <w:lang w:val="en-US"/>
              </w:rPr>
            </w:pPr>
            <w:r w:rsidRPr="0003767F">
              <w:rPr>
                <w:rFonts w:ascii="TeamViewer15" w:hAnsi="TeamViewer15" w:cs="Arial"/>
                <w:b w:val="0"/>
                <w:bCs w:val="0"/>
                <w:lang w:val="en-US"/>
              </w:rPr>
              <w:t>Operator</w:t>
            </w:r>
          </w:p>
        </w:tc>
        <w:tc>
          <w:tcPr>
            <w:tcW w:w="1767" w:type="dxa"/>
          </w:tcPr>
          <w:p w14:paraId="1A89671F" w14:textId="1DCC867E" w:rsidR="00D1433A" w:rsidRPr="0003767F" w:rsidRDefault="00D1433A"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sidRPr="0003767F">
              <w:rPr>
                <w:rFonts w:ascii="TeamViewer15" w:hAnsi="TeamViewer15" w:cs="Arial"/>
                <w:b/>
                <w:bCs/>
                <w:lang w:val="en-US"/>
              </w:rPr>
              <w:t>Description</w:t>
            </w:r>
          </w:p>
        </w:tc>
        <w:tc>
          <w:tcPr>
            <w:tcW w:w="3132" w:type="dxa"/>
          </w:tcPr>
          <w:p w14:paraId="2445CC35" w14:textId="1EB6A53D" w:rsidR="00D1433A" w:rsidRPr="0003767F" w:rsidRDefault="00D1433A"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sidRPr="0003767F">
              <w:rPr>
                <w:rFonts w:ascii="TeamViewer15" w:hAnsi="TeamViewer15" w:cs="Arial"/>
                <w:b/>
                <w:bCs/>
                <w:lang w:val="en-US"/>
              </w:rPr>
              <w:t>Example</w:t>
            </w:r>
          </w:p>
        </w:tc>
        <w:tc>
          <w:tcPr>
            <w:tcW w:w="2731" w:type="dxa"/>
          </w:tcPr>
          <w:p w14:paraId="792760C1" w14:textId="54D5B975" w:rsidR="00D1433A" w:rsidRPr="0003767F" w:rsidRDefault="003B6D19"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sidRPr="0003767F">
              <w:rPr>
                <w:rFonts w:ascii="TeamViewer15" w:hAnsi="TeamViewer15" w:cs="Arial"/>
                <w:b/>
                <w:bCs/>
                <w:lang w:val="en-US"/>
              </w:rPr>
              <w:t xml:space="preserve">SAS </w:t>
            </w:r>
            <w:r w:rsidR="00D1433A" w:rsidRPr="0003767F">
              <w:rPr>
                <w:rFonts w:ascii="TeamViewer15" w:hAnsi="TeamViewer15" w:cs="Arial"/>
                <w:b/>
                <w:bCs/>
                <w:lang w:val="en-US"/>
              </w:rPr>
              <w:t>Output</w:t>
            </w:r>
          </w:p>
        </w:tc>
      </w:tr>
      <w:tr w:rsidR="00D1433A" w14:paraId="13DACE78" w14:textId="76B7C276" w:rsidTr="00C07AC8">
        <w:trPr>
          <w:trHeight w:val="494"/>
        </w:trPr>
        <w:tc>
          <w:tcPr>
            <w:cnfStyle w:val="001000000000" w:firstRow="0" w:lastRow="0" w:firstColumn="1" w:lastColumn="0" w:oddVBand="0" w:evenVBand="0" w:oddHBand="0" w:evenHBand="0" w:firstRowFirstColumn="0" w:firstRowLastColumn="0" w:lastRowFirstColumn="0" w:lastRowLastColumn="0"/>
            <w:tcW w:w="1975" w:type="dxa"/>
          </w:tcPr>
          <w:p w14:paraId="58A30C8D" w14:textId="5901F354" w:rsidR="00D1433A" w:rsidRPr="0003767F" w:rsidRDefault="00D1433A" w:rsidP="007879C7">
            <w:pPr>
              <w:spacing w:line="360" w:lineRule="auto"/>
              <w:jc w:val="center"/>
              <w:rPr>
                <w:rFonts w:ascii="TeamViewer15" w:hAnsi="TeamViewer15" w:cs="Arial"/>
                <w:b w:val="0"/>
                <w:bCs w:val="0"/>
                <w:lang w:val="en-US"/>
              </w:rPr>
            </w:pPr>
            <w:r w:rsidRPr="0003767F">
              <w:rPr>
                <w:rFonts w:ascii="TeamViewer15" w:hAnsi="TeamViewer15" w:cs="Arial"/>
                <w:b w:val="0"/>
                <w:bCs w:val="0"/>
                <w:lang w:val="en-US"/>
              </w:rPr>
              <w:t>&amp;&amp;</w:t>
            </w:r>
          </w:p>
        </w:tc>
        <w:tc>
          <w:tcPr>
            <w:tcW w:w="1767" w:type="dxa"/>
          </w:tcPr>
          <w:p w14:paraId="02256FB8" w14:textId="7DD3CF5D" w:rsidR="00D1433A" w:rsidRPr="0003767F" w:rsidRDefault="0079206B" w:rsidP="007879C7">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b/>
                <w:bCs/>
                <w:lang w:val="en-US"/>
              </w:rPr>
            </w:pPr>
            <w:r>
              <w:rPr>
                <w:rFonts w:ascii="TeamViewer15" w:hAnsi="TeamViewer15" w:cs="Arial"/>
                <w:b/>
                <w:bCs/>
                <w:lang w:val="en-US"/>
              </w:rPr>
              <w:t xml:space="preserve">Logical </w:t>
            </w:r>
            <w:r w:rsidR="00D1433A" w:rsidRPr="0003767F">
              <w:rPr>
                <w:rFonts w:ascii="TeamViewer15" w:hAnsi="TeamViewer15" w:cs="Arial"/>
                <w:b/>
                <w:bCs/>
                <w:lang w:val="en-US"/>
              </w:rPr>
              <w:t>AND</w:t>
            </w:r>
          </w:p>
        </w:tc>
        <w:tc>
          <w:tcPr>
            <w:tcW w:w="3132" w:type="dxa"/>
          </w:tcPr>
          <w:p w14:paraId="1DEB1FC2" w14:textId="77777777" w:rsidR="00F80C5D" w:rsidRDefault="004823DC"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If a = 3 and b = 5</w:t>
            </w:r>
          </w:p>
          <w:p w14:paraId="713B87EF" w14:textId="5F25D456" w:rsidR="00D1433A" w:rsidRDefault="00F80C5D"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a &lt; 10 &amp;&amp; b &gt; 3</w:t>
            </w:r>
          </w:p>
        </w:tc>
        <w:tc>
          <w:tcPr>
            <w:tcW w:w="2731" w:type="dxa"/>
          </w:tcPr>
          <w:p w14:paraId="02AC1225" w14:textId="080CAD25" w:rsidR="00D1433A" w:rsidRDefault="00F80C5D" w:rsidP="00D2158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TRUE</w:t>
            </w:r>
          </w:p>
        </w:tc>
      </w:tr>
      <w:tr w:rsidR="00D1433A" w14:paraId="56BFEA25" w14:textId="1E40D0DD" w:rsidTr="00C07AC8">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975" w:type="dxa"/>
          </w:tcPr>
          <w:p w14:paraId="36AE184B" w14:textId="0E9F620C" w:rsidR="00D1433A" w:rsidRPr="0003767F" w:rsidRDefault="00D1433A" w:rsidP="007879C7">
            <w:pPr>
              <w:spacing w:line="360" w:lineRule="auto"/>
              <w:jc w:val="center"/>
              <w:rPr>
                <w:rFonts w:ascii="TeamViewer15" w:hAnsi="TeamViewer15" w:cs="Arial"/>
                <w:b w:val="0"/>
                <w:bCs w:val="0"/>
                <w:lang w:val="en-US"/>
              </w:rPr>
            </w:pPr>
            <w:r w:rsidRPr="0003767F">
              <w:rPr>
                <w:rFonts w:ascii="TeamViewer15" w:hAnsi="TeamViewer15" w:cs="Arial"/>
                <w:b w:val="0"/>
                <w:bCs w:val="0"/>
                <w:lang w:val="en-US"/>
              </w:rPr>
              <w:t>||</w:t>
            </w:r>
          </w:p>
        </w:tc>
        <w:tc>
          <w:tcPr>
            <w:tcW w:w="1767" w:type="dxa"/>
          </w:tcPr>
          <w:p w14:paraId="4FE6CA4A" w14:textId="1F8E2E8B" w:rsidR="00D1433A" w:rsidRPr="0003767F" w:rsidRDefault="0079206B" w:rsidP="007879C7">
            <w:pPr>
              <w:spacing w:line="360" w:lineRule="auto"/>
              <w:jc w:val="center"/>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Pr>
                <w:rFonts w:ascii="TeamViewer15" w:hAnsi="TeamViewer15" w:cs="Arial"/>
                <w:b/>
                <w:bCs/>
                <w:lang w:val="en-US"/>
              </w:rPr>
              <w:t xml:space="preserve">Logical </w:t>
            </w:r>
            <w:r w:rsidR="00D1433A" w:rsidRPr="0003767F">
              <w:rPr>
                <w:rFonts w:ascii="TeamViewer15" w:hAnsi="TeamViewer15" w:cs="Arial"/>
                <w:b/>
                <w:bCs/>
                <w:lang w:val="en-US"/>
              </w:rPr>
              <w:t>OR</w:t>
            </w:r>
          </w:p>
        </w:tc>
        <w:tc>
          <w:tcPr>
            <w:tcW w:w="3132" w:type="dxa"/>
          </w:tcPr>
          <w:p w14:paraId="6623754A" w14:textId="77777777" w:rsidR="00F80C5D" w:rsidRDefault="00F80C5D" w:rsidP="0041494C">
            <w:pPr>
              <w:spacing w:line="360" w:lineRule="auto"/>
              <w:jc w:val="center"/>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If a = 3 and b = 5</w:t>
            </w:r>
          </w:p>
          <w:p w14:paraId="63EB58F0" w14:textId="6FD8D58E" w:rsidR="00D1433A" w:rsidRDefault="00F80C5D" w:rsidP="0041494C">
            <w:pPr>
              <w:spacing w:line="360" w:lineRule="auto"/>
              <w:jc w:val="center"/>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 xml:space="preserve">a == </w:t>
            </w:r>
            <w:r w:rsidR="00C54026">
              <w:rPr>
                <w:rFonts w:ascii="TeamViewer15" w:hAnsi="TeamViewer15" w:cs="Arial"/>
                <w:lang w:val="en-US"/>
              </w:rPr>
              <w:t>2 OR b == 5</w:t>
            </w:r>
          </w:p>
        </w:tc>
        <w:tc>
          <w:tcPr>
            <w:tcW w:w="2731" w:type="dxa"/>
          </w:tcPr>
          <w:p w14:paraId="37996356" w14:textId="20FBE858" w:rsidR="00D1433A" w:rsidRDefault="00C54026"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TRUE</w:t>
            </w:r>
          </w:p>
        </w:tc>
      </w:tr>
      <w:tr w:rsidR="00D1433A" w14:paraId="39E6042B" w14:textId="1284BBCD" w:rsidTr="00C07AC8">
        <w:trPr>
          <w:trHeight w:val="484"/>
        </w:trPr>
        <w:tc>
          <w:tcPr>
            <w:cnfStyle w:val="001000000000" w:firstRow="0" w:lastRow="0" w:firstColumn="1" w:lastColumn="0" w:oddVBand="0" w:evenVBand="0" w:oddHBand="0" w:evenHBand="0" w:firstRowFirstColumn="0" w:firstRowLastColumn="0" w:lastRowFirstColumn="0" w:lastRowLastColumn="0"/>
            <w:tcW w:w="1975" w:type="dxa"/>
          </w:tcPr>
          <w:p w14:paraId="1B1CBC6A" w14:textId="483AB3C5" w:rsidR="00D1433A" w:rsidRPr="0003767F" w:rsidRDefault="00D1433A" w:rsidP="007879C7">
            <w:pPr>
              <w:spacing w:line="360" w:lineRule="auto"/>
              <w:jc w:val="center"/>
              <w:rPr>
                <w:rFonts w:ascii="TeamViewer15" w:hAnsi="TeamViewer15" w:cs="Arial"/>
                <w:b w:val="0"/>
                <w:bCs w:val="0"/>
                <w:lang w:val="en-US"/>
              </w:rPr>
            </w:pPr>
            <w:r w:rsidRPr="0003767F">
              <w:rPr>
                <w:rFonts w:ascii="TeamViewer15" w:hAnsi="TeamViewer15" w:cs="Arial"/>
                <w:b w:val="0"/>
                <w:bCs w:val="0"/>
                <w:lang w:val="en-US"/>
              </w:rPr>
              <w:t>!</w:t>
            </w:r>
          </w:p>
        </w:tc>
        <w:tc>
          <w:tcPr>
            <w:tcW w:w="1767" w:type="dxa"/>
          </w:tcPr>
          <w:p w14:paraId="3874F8FD" w14:textId="2176C1D8" w:rsidR="00D1433A" w:rsidRPr="0003767F" w:rsidRDefault="0079206B" w:rsidP="007879C7">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b/>
                <w:bCs/>
                <w:lang w:val="en-US"/>
              </w:rPr>
            </w:pPr>
            <w:r>
              <w:rPr>
                <w:rFonts w:ascii="TeamViewer15" w:hAnsi="TeamViewer15" w:cs="Arial"/>
                <w:b/>
                <w:bCs/>
                <w:lang w:val="en-US"/>
              </w:rPr>
              <w:t xml:space="preserve">Logical </w:t>
            </w:r>
            <w:r w:rsidR="00D1433A" w:rsidRPr="0003767F">
              <w:rPr>
                <w:rFonts w:ascii="TeamViewer15" w:hAnsi="TeamViewer15" w:cs="Arial"/>
                <w:b/>
                <w:bCs/>
                <w:lang w:val="en-US"/>
              </w:rPr>
              <w:t>NOT</w:t>
            </w:r>
          </w:p>
        </w:tc>
        <w:tc>
          <w:tcPr>
            <w:tcW w:w="3132" w:type="dxa"/>
          </w:tcPr>
          <w:p w14:paraId="59454BF2" w14:textId="77777777" w:rsidR="00C1526D" w:rsidRDefault="00C1526D"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If a = 3 and b = 5</w:t>
            </w:r>
          </w:p>
          <w:p w14:paraId="7A80CA83" w14:textId="20FF98D8" w:rsidR="00D1433A" w:rsidRDefault="00C1526D"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a == b)</w:t>
            </w:r>
          </w:p>
        </w:tc>
        <w:tc>
          <w:tcPr>
            <w:tcW w:w="2731" w:type="dxa"/>
          </w:tcPr>
          <w:p w14:paraId="09256DFC" w14:textId="358888A7" w:rsidR="00D1433A" w:rsidRDefault="00C1526D" w:rsidP="00D2158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TRUE</w:t>
            </w:r>
          </w:p>
        </w:tc>
      </w:tr>
    </w:tbl>
    <w:p w14:paraId="2F280281" w14:textId="77777777" w:rsidR="009C71E5" w:rsidRDefault="009C71E5" w:rsidP="00D21581">
      <w:pPr>
        <w:spacing w:line="360" w:lineRule="auto"/>
        <w:jc w:val="both"/>
        <w:rPr>
          <w:rFonts w:ascii="TeamViewer15" w:hAnsi="TeamViewer15" w:cs="Arial"/>
          <w:lang w:val="en-US"/>
        </w:rPr>
      </w:pPr>
    </w:p>
    <w:p w14:paraId="086E2E1C" w14:textId="7106DBB7" w:rsidR="00BD0112" w:rsidRDefault="002B7444" w:rsidP="00D21581">
      <w:pPr>
        <w:spacing w:line="360" w:lineRule="auto"/>
        <w:jc w:val="both"/>
        <w:rPr>
          <w:rFonts w:ascii="TeamViewer15" w:hAnsi="TeamViewer15" w:cs="Arial"/>
          <w:lang w:val="en-US"/>
        </w:rPr>
      </w:pPr>
      <w:r w:rsidRPr="002B7444">
        <w:rPr>
          <w:rFonts w:ascii="TeamViewer15" w:hAnsi="TeamViewer15" w:cs="Arial"/>
          <w:lang w:val="en-US"/>
        </w:rPr>
        <w:t>The</w:t>
      </w:r>
      <w:r>
        <w:rPr>
          <w:rFonts w:ascii="TeamViewer15" w:hAnsi="TeamViewer15" w:cs="Arial"/>
          <w:lang w:val="en-US"/>
        </w:rPr>
        <w:t xml:space="preserve"> logical</w:t>
      </w:r>
      <w:r w:rsidRPr="002B7444">
        <w:rPr>
          <w:rFonts w:ascii="TeamViewer15" w:hAnsi="TeamViewer15" w:cs="Arial"/>
          <w:lang w:val="en-US"/>
        </w:rPr>
        <w:t xml:space="preserve"> operators are </w:t>
      </w:r>
      <w:r w:rsidR="00E21316" w:rsidRPr="002B7444">
        <w:rPr>
          <w:rFonts w:ascii="TeamViewer15" w:hAnsi="TeamViewer15" w:cs="Arial"/>
          <w:lang w:val="en-US"/>
        </w:rPr>
        <w:t>labelled</w:t>
      </w:r>
      <w:r w:rsidRPr="002B7444">
        <w:rPr>
          <w:rFonts w:ascii="TeamViewer15" w:hAnsi="TeamViewer15" w:cs="Arial"/>
          <w:lang w:val="en-US"/>
        </w:rPr>
        <w:t xml:space="preserve"> in detail in the </w:t>
      </w:r>
      <w:r w:rsidR="00A4581E">
        <w:rPr>
          <w:rFonts w:ascii="TeamViewer15" w:hAnsi="TeamViewer15" w:cs="Arial"/>
          <w:lang w:val="en-US"/>
        </w:rPr>
        <w:t xml:space="preserve">above </w:t>
      </w:r>
      <w:r w:rsidRPr="002B7444">
        <w:rPr>
          <w:rFonts w:ascii="TeamViewer15" w:hAnsi="TeamViewer15" w:cs="Arial"/>
          <w:lang w:val="en-US"/>
        </w:rPr>
        <w:t>table.</w:t>
      </w:r>
      <w:r w:rsidR="00937E84">
        <w:rPr>
          <w:rFonts w:ascii="TeamViewer15" w:hAnsi="TeamViewer15" w:cs="Arial"/>
          <w:lang w:val="en-US"/>
        </w:rPr>
        <w:t xml:space="preserve"> Let</w:t>
      </w:r>
      <w:r w:rsidR="00937E84">
        <w:rPr>
          <w:rFonts w:ascii="Arial" w:hAnsi="Arial" w:cs="Arial"/>
          <w:lang w:val="en-US"/>
        </w:rPr>
        <w:t>’</w:t>
      </w:r>
      <w:r w:rsidR="00937E84">
        <w:rPr>
          <w:rFonts w:ascii="TeamViewer15" w:hAnsi="TeamViewer15" w:cs="Arial"/>
          <w:lang w:val="en-US"/>
        </w:rPr>
        <w:t>s say</w:t>
      </w:r>
      <w:r w:rsidRPr="002B7444">
        <w:rPr>
          <w:rFonts w:ascii="TeamViewer15" w:hAnsi="TeamViewer15" w:cs="Arial"/>
          <w:lang w:val="en-US"/>
        </w:rPr>
        <w:t xml:space="preserve"> that two data variables, </w:t>
      </w:r>
      <w:r w:rsidR="000E6634" w:rsidRPr="005A2592">
        <w:rPr>
          <w:rFonts w:ascii="TeamViewer15" w:hAnsi="TeamViewer15" w:cs="Arial"/>
          <w:b/>
          <w:bCs/>
          <w:lang w:val="en-US"/>
        </w:rPr>
        <w:t xml:space="preserve">a </w:t>
      </w:r>
      <w:r w:rsidRPr="005A2592">
        <w:rPr>
          <w:rFonts w:ascii="TeamViewer15" w:hAnsi="TeamViewer15" w:cs="Arial"/>
          <w:b/>
          <w:bCs/>
          <w:lang w:val="en-US"/>
        </w:rPr>
        <w:t xml:space="preserve">and </w:t>
      </w:r>
      <w:r w:rsidR="000E6634" w:rsidRPr="005A2592">
        <w:rPr>
          <w:rFonts w:ascii="TeamViewer15" w:hAnsi="TeamViewer15" w:cs="Arial"/>
          <w:b/>
          <w:bCs/>
          <w:lang w:val="en-US"/>
        </w:rPr>
        <w:t>b</w:t>
      </w:r>
      <w:r w:rsidR="005A3E0A">
        <w:rPr>
          <w:rFonts w:ascii="TeamViewer15" w:hAnsi="TeamViewer15" w:cs="Arial"/>
          <w:lang w:val="en-US"/>
        </w:rPr>
        <w:t xml:space="preserve"> </w:t>
      </w:r>
      <w:r w:rsidRPr="002B7444">
        <w:rPr>
          <w:rFonts w:ascii="TeamViewer15" w:hAnsi="TeamViewer15" w:cs="Arial"/>
          <w:lang w:val="en-US"/>
        </w:rPr>
        <w:t>have values of</w:t>
      </w:r>
      <w:r w:rsidR="00B55A3D">
        <w:rPr>
          <w:rFonts w:ascii="TeamViewer15" w:hAnsi="TeamViewer15" w:cs="Arial"/>
          <w:lang w:val="en-US"/>
        </w:rPr>
        <w:t xml:space="preserve"> 3</w:t>
      </w:r>
      <w:r w:rsidRPr="002B7444">
        <w:rPr>
          <w:rFonts w:ascii="TeamViewer15" w:hAnsi="TeamViewer15" w:cs="Arial"/>
          <w:lang w:val="en-US"/>
        </w:rPr>
        <w:t xml:space="preserve"> and </w:t>
      </w:r>
      <w:r w:rsidR="00B55A3D">
        <w:rPr>
          <w:rFonts w:ascii="TeamViewer15" w:hAnsi="TeamViewer15" w:cs="Arial"/>
          <w:lang w:val="en-US"/>
        </w:rPr>
        <w:t>5</w:t>
      </w:r>
      <w:r w:rsidRPr="002B7444">
        <w:rPr>
          <w:rFonts w:ascii="TeamViewer15" w:hAnsi="TeamViewer15" w:cs="Arial"/>
          <w:lang w:val="en-US"/>
        </w:rPr>
        <w:t>, respectively.</w:t>
      </w:r>
    </w:p>
    <w:p w14:paraId="76814BDB" w14:textId="10EBD81C" w:rsidR="004E69CD" w:rsidRDefault="00CA1277" w:rsidP="00D21581">
      <w:pPr>
        <w:spacing w:line="360" w:lineRule="auto"/>
        <w:jc w:val="both"/>
        <w:rPr>
          <w:rFonts w:ascii="TeamViewer15" w:hAnsi="TeamViewer15" w:cs="Arial"/>
          <w:lang w:val="en-US"/>
        </w:rPr>
      </w:pPr>
      <w:r w:rsidRPr="00CA1277">
        <w:rPr>
          <w:rFonts w:ascii="TeamViewer15" w:hAnsi="TeamViewer15" w:cs="Arial"/>
          <w:noProof/>
          <w:lang w:val="en-US"/>
        </w:rPr>
        <w:drawing>
          <wp:inline distT="0" distB="0" distL="0" distR="0" wp14:anchorId="7C42CB36" wp14:editId="739D7ED3">
            <wp:extent cx="4431323" cy="1966624"/>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56623" cy="1977852"/>
                    </a:xfrm>
                    <a:prstGeom prst="rect">
                      <a:avLst/>
                    </a:prstGeom>
                  </pic:spPr>
                </pic:pic>
              </a:graphicData>
            </a:graphic>
          </wp:inline>
        </w:drawing>
      </w:r>
    </w:p>
    <w:p w14:paraId="772AC376" w14:textId="10532CB0" w:rsidR="005B63D4" w:rsidRDefault="00C241F2" w:rsidP="005B63D4">
      <w:pPr>
        <w:rPr>
          <w:rFonts w:ascii="TeamViewer15" w:hAnsi="TeamViewer15" w:cs="Arial"/>
          <w:lang w:val="en-US"/>
        </w:rPr>
      </w:pPr>
      <w:r>
        <w:rPr>
          <w:rFonts w:ascii="TeamViewer15" w:hAnsi="TeamViewer15" w:cs="Arial"/>
          <w:lang w:val="en-US"/>
        </w:rPr>
        <w:t xml:space="preserve">After running the above code, </w:t>
      </w:r>
      <w:r w:rsidR="005B63D4" w:rsidRPr="005B63D4">
        <w:rPr>
          <w:rFonts w:ascii="TeamViewer15" w:hAnsi="TeamViewer15" w:cs="Arial"/>
          <w:lang w:val="en-US"/>
        </w:rPr>
        <w:t>we get the following output</w:t>
      </w:r>
      <w:r w:rsidR="006A13B0">
        <w:rPr>
          <w:rFonts w:ascii="TeamViewer15" w:hAnsi="TeamViewer15" w:cs="Arial"/>
          <w:lang w:val="en-US"/>
        </w:rPr>
        <w:t>:</w:t>
      </w:r>
    </w:p>
    <w:p w14:paraId="61E61A0D" w14:textId="77777777" w:rsidR="00D80BEA" w:rsidRDefault="00D80BEA" w:rsidP="005B63D4">
      <w:pPr>
        <w:rPr>
          <w:rFonts w:ascii="TeamViewer15" w:hAnsi="TeamViewer15" w:cs="Arial"/>
          <w:lang w:val="en-US"/>
        </w:rPr>
      </w:pPr>
    </w:p>
    <w:p w14:paraId="26E5DBDB" w14:textId="344185A9" w:rsidR="00476D09" w:rsidRPr="005B63D4" w:rsidRDefault="00D80BEA" w:rsidP="005B63D4">
      <w:pPr>
        <w:rPr>
          <w:rFonts w:ascii="TeamViewer15" w:hAnsi="TeamViewer15" w:cs="Arial"/>
          <w:lang w:val="en-US"/>
        </w:rPr>
      </w:pPr>
      <w:r w:rsidRPr="00D80BEA">
        <w:rPr>
          <w:rFonts w:ascii="TeamViewer15" w:hAnsi="TeamViewer15" w:cs="Arial"/>
          <w:noProof/>
          <w:lang w:val="en-US"/>
        </w:rPr>
        <w:drawing>
          <wp:inline distT="0" distB="0" distL="0" distR="0" wp14:anchorId="50B17B03" wp14:editId="43C8FB08">
            <wp:extent cx="3970364" cy="104403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70364" cy="1044030"/>
                    </a:xfrm>
                    <a:prstGeom prst="rect">
                      <a:avLst/>
                    </a:prstGeom>
                  </pic:spPr>
                </pic:pic>
              </a:graphicData>
            </a:graphic>
          </wp:inline>
        </w:drawing>
      </w:r>
    </w:p>
    <w:p w14:paraId="69BFC0BD" w14:textId="4C80DFBA" w:rsidR="00D41333" w:rsidRDefault="00B74DCF" w:rsidP="00D21581">
      <w:pPr>
        <w:spacing w:line="360" w:lineRule="auto"/>
        <w:jc w:val="both"/>
        <w:rPr>
          <w:rFonts w:ascii="TeamViewer15" w:hAnsi="TeamViewer15" w:cs="Arial"/>
          <w:lang w:val="en-US"/>
        </w:rPr>
      </w:pPr>
      <w:r>
        <w:rPr>
          <w:rFonts w:ascii="TeamViewer15" w:hAnsi="TeamViewer15" w:cs="Arial"/>
          <w:lang w:val="en-US"/>
        </w:rPr>
        <w:t>The e</w:t>
      </w:r>
      <w:r w:rsidR="00F91E68">
        <w:rPr>
          <w:rFonts w:ascii="TeamViewer15" w:hAnsi="TeamViewer15" w:cs="Arial"/>
          <w:lang w:val="en-US"/>
        </w:rPr>
        <w:t>xplanation</w:t>
      </w:r>
      <w:r w:rsidR="00E60A57">
        <w:rPr>
          <w:rFonts w:ascii="TeamViewer15" w:hAnsi="TeamViewer15" w:cs="Arial"/>
          <w:lang w:val="en-US"/>
        </w:rPr>
        <w:t xml:space="preserve"> of</w:t>
      </w:r>
      <w:r w:rsidR="007B3215">
        <w:rPr>
          <w:rFonts w:ascii="TeamViewer15" w:hAnsi="TeamViewer15" w:cs="Arial"/>
          <w:lang w:val="en-US"/>
        </w:rPr>
        <w:t xml:space="preserve"> </w:t>
      </w:r>
      <w:r w:rsidR="004E5099">
        <w:rPr>
          <w:rFonts w:ascii="TeamViewer15" w:hAnsi="TeamViewer15" w:cs="Arial"/>
          <w:lang w:val="en-US"/>
        </w:rPr>
        <w:t>Logical</w:t>
      </w:r>
      <w:r w:rsidR="00563304">
        <w:rPr>
          <w:rFonts w:ascii="TeamViewer15" w:hAnsi="TeamViewer15" w:cs="Arial"/>
          <w:lang w:val="en-US"/>
        </w:rPr>
        <w:t xml:space="preserve"> Operators </w:t>
      </w:r>
      <w:r w:rsidR="007B2A09">
        <w:rPr>
          <w:rFonts w:ascii="TeamViewer15" w:hAnsi="TeamViewer15" w:cs="Arial"/>
          <w:lang w:val="en-US"/>
        </w:rPr>
        <w:t>are as follows:</w:t>
      </w:r>
    </w:p>
    <w:p w14:paraId="0713C1E2" w14:textId="0A37F9FB" w:rsidR="007B2A09" w:rsidRDefault="007B2A09" w:rsidP="007B2A09">
      <w:pPr>
        <w:pStyle w:val="ListParagraph"/>
        <w:numPr>
          <w:ilvl w:val="0"/>
          <w:numId w:val="3"/>
        </w:numPr>
        <w:spacing w:line="360" w:lineRule="auto"/>
        <w:jc w:val="both"/>
        <w:rPr>
          <w:rFonts w:ascii="TeamViewer15" w:hAnsi="TeamViewer15" w:cs="Arial"/>
          <w:lang w:val="en-US"/>
        </w:rPr>
      </w:pPr>
      <w:r>
        <w:rPr>
          <w:rFonts w:ascii="TeamViewer15" w:hAnsi="TeamViewer15" w:cs="Arial"/>
          <w:lang w:val="en-US"/>
        </w:rPr>
        <w:t xml:space="preserve">AND </w:t>
      </w:r>
      <w:r>
        <w:rPr>
          <w:rFonts w:ascii="Arial" w:hAnsi="Arial" w:cs="Arial"/>
          <w:lang w:val="en-US"/>
        </w:rPr>
        <w:t>–</w:t>
      </w:r>
      <w:r w:rsidR="009C49C9">
        <w:rPr>
          <w:rFonts w:ascii="Arial" w:hAnsi="Arial" w:cs="Arial"/>
          <w:lang w:val="en-US"/>
        </w:rPr>
        <w:t xml:space="preserve"> When </w:t>
      </w:r>
      <w:r>
        <w:rPr>
          <w:rFonts w:ascii="TeamViewer15" w:hAnsi="TeamViewer15" w:cs="Arial"/>
          <w:lang w:val="en-US"/>
        </w:rPr>
        <w:t>both the conditions are TRUE</w:t>
      </w:r>
      <w:r w:rsidR="009C49C9">
        <w:rPr>
          <w:rFonts w:ascii="TeamViewer15" w:hAnsi="TeamViewer15" w:cs="Arial"/>
          <w:lang w:val="en-US"/>
        </w:rPr>
        <w:t>, then the result is 1, otherwise 0.</w:t>
      </w:r>
    </w:p>
    <w:p w14:paraId="207DD5FF" w14:textId="7B5C4CB5" w:rsidR="009C49C9" w:rsidRPr="009B3640" w:rsidRDefault="009C49C9" w:rsidP="007B2A09">
      <w:pPr>
        <w:pStyle w:val="ListParagraph"/>
        <w:numPr>
          <w:ilvl w:val="0"/>
          <w:numId w:val="3"/>
        </w:numPr>
        <w:spacing w:line="360" w:lineRule="auto"/>
        <w:jc w:val="both"/>
        <w:rPr>
          <w:rFonts w:ascii="TeamViewer15" w:hAnsi="TeamViewer15" w:cs="Arial"/>
          <w:lang w:val="en-US"/>
        </w:rPr>
      </w:pPr>
      <w:r>
        <w:rPr>
          <w:rFonts w:ascii="TeamViewer15" w:hAnsi="TeamViewer15" w:cs="Arial"/>
          <w:lang w:val="en-US"/>
        </w:rPr>
        <w:lastRenderedPageBreak/>
        <w:t xml:space="preserve">OR </w:t>
      </w:r>
      <w:r>
        <w:rPr>
          <w:rFonts w:ascii="Arial" w:hAnsi="Arial" w:cs="Arial"/>
          <w:lang w:val="en-US"/>
        </w:rPr>
        <w:t xml:space="preserve">– When </w:t>
      </w:r>
      <w:r w:rsidR="00F05F4F">
        <w:rPr>
          <w:rFonts w:ascii="Arial" w:hAnsi="Arial" w:cs="Arial"/>
          <w:lang w:val="en-US"/>
        </w:rPr>
        <w:t xml:space="preserve">any one of the </w:t>
      </w:r>
      <w:r w:rsidR="009B3640">
        <w:rPr>
          <w:rFonts w:ascii="Arial" w:hAnsi="Arial" w:cs="Arial"/>
          <w:lang w:val="en-US"/>
        </w:rPr>
        <w:t>conditions is TRUE, then the result is 1, otherwise 0.</w:t>
      </w:r>
    </w:p>
    <w:p w14:paraId="3977BA78" w14:textId="77777777" w:rsidR="002E3F28" w:rsidRPr="002E3F28" w:rsidRDefault="009B3640" w:rsidP="00D21581">
      <w:pPr>
        <w:pStyle w:val="ListParagraph"/>
        <w:numPr>
          <w:ilvl w:val="0"/>
          <w:numId w:val="3"/>
        </w:numPr>
        <w:spacing w:line="360" w:lineRule="auto"/>
        <w:jc w:val="both"/>
        <w:rPr>
          <w:rFonts w:ascii="TeamViewer15" w:hAnsi="TeamViewer15" w:cs="Arial"/>
          <w:lang w:val="en-US"/>
        </w:rPr>
      </w:pPr>
      <w:r>
        <w:rPr>
          <w:rFonts w:ascii="TeamViewer15" w:hAnsi="TeamViewer15" w:cs="Arial"/>
          <w:lang w:val="en-US"/>
        </w:rPr>
        <w:t xml:space="preserve">NOT </w:t>
      </w:r>
      <w:r>
        <w:rPr>
          <w:rFonts w:ascii="Arial" w:hAnsi="Arial" w:cs="Arial"/>
          <w:lang w:val="en-US"/>
        </w:rPr>
        <w:t xml:space="preserve">– When </w:t>
      </w:r>
      <w:r w:rsidR="00EA3040">
        <w:rPr>
          <w:rFonts w:ascii="Arial" w:hAnsi="Arial" w:cs="Arial"/>
          <w:lang w:val="en-US"/>
        </w:rPr>
        <w:t>the condition is satisfied or TRUE, then the result is 1, otherwise 0.</w:t>
      </w:r>
    </w:p>
    <w:p w14:paraId="7E17E222" w14:textId="0EB5474F" w:rsidR="00C96097" w:rsidRDefault="00074475" w:rsidP="002E3F28">
      <w:pPr>
        <w:spacing w:line="360" w:lineRule="auto"/>
        <w:jc w:val="both"/>
        <w:rPr>
          <w:rFonts w:ascii="TeamViewer15" w:hAnsi="TeamViewer15" w:cs="Arial"/>
          <w:lang w:val="en-US"/>
        </w:rPr>
      </w:pPr>
      <w:r w:rsidRPr="002E3F28">
        <w:rPr>
          <w:rFonts w:ascii="TeamViewer15" w:hAnsi="TeamViewer15" w:cs="Arial"/>
          <w:lang w:val="en-US"/>
        </w:rPr>
        <w:t>Now, Let</w:t>
      </w:r>
      <w:r w:rsidRPr="002E3F28">
        <w:rPr>
          <w:rFonts w:ascii="Arial" w:hAnsi="Arial" w:cs="Arial"/>
          <w:lang w:val="en-US"/>
        </w:rPr>
        <w:t>’</w:t>
      </w:r>
      <w:r w:rsidRPr="002E3F28">
        <w:rPr>
          <w:rFonts w:ascii="TeamViewer15" w:hAnsi="TeamViewer15" w:cs="Arial"/>
          <w:lang w:val="en-US"/>
        </w:rPr>
        <w:t xml:space="preserve">s talk about the </w:t>
      </w:r>
      <w:r w:rsidRPr="002E3F28">
        <w:rPr>
          <w:rFonts w:ascii="TeamViewer15" w:hAnsi="TeamViewer15" w:cs="Arial"/>
          <w:b/>
          <w:bCs/>
          <w:i/>
          <w:iCs/>
          <w:lang w:val="en-US"/>
        </w:rPr>
        <w:t>Minimum/Maximum Operator</w:t>
      </w:r>
      <w:r w:rsidR="00077584" w:rsidRPr="002E3F28">
        <w:rPr>
          <w:rFonts w:ascii="TeamViewer15" w:hAnsi="TeamViewer15" w:cs="Arial"/>
          <w:b/>
          <w:bCs/>
          <w:i/>
          <w:iCs/>
          <w:lang w:val="en-US"/>
        </w:rPr>
        <w:t xml:space="preserve">, </w:t>
      </w:r>
      <w:r w:rsidR="00455DD7" w:rsidRPr="002E3F28">
        <w:rPr>
          <w:rFonts w:ascii="TeamViewer15" w:hAnsi="TeamViewer15" w:cs="Arial"/>
          <w:lang w:val="en-US"/>
        </w:rPr>
        <w:t>if you would like to find the minimu</w:t>
      </w:r>
      <w:r w:rsidR="009763F4" w:rsidRPr="002E3F28">
        <w:rPr>
          <w:rFonts w:ascii="TeamViewer15" w:hAnsi="TeamViewer15" w:cs="Arial"/>
          <w:lang w:val="en-US"/>
        </w:rPr>
        <w:t xml:space="preserve">m </w:t>
      </w:r>
      <w:r w:rsidR="00455DD7" w:rsidRPr="002E3F28">
        <w:rPr>
          <w:rFonts w:ascii="TeamViewer15" w:hAnsi="TeamViewer15" w:cs="Arial"/>
          <w:lang w:val="en-US"/>
        </w:rPr>
        <w:t xml:space="preserve">or maximum value of two quantities, use the MIN and MAX operators. Around the operators with the 2 </w:t>
      </w:r>
      <w:r w:rsidR="00DC6BC4" w:rsidRPr="002E3F28">
        <w:rPr>
          <w:rFonts w:ascii="TeamViewer15" w:hAnsi="TeamViewer15" w:cs="Arial"/>
          <w:lang w:val="en-US"/>
        </w:rPr>
        <w:t>variables,</w:t>
      </w:r>
      <w:r w:rsidR="00455DD7" w:rsidRPr="002E3F28">
        <w:rPr>
          <w:rFonts w:ascii="TeamViewer15" w:hAnsi="TeamViewer15" w:cs="Arial"/>
          <w:lang w:val="en-US"/>
        </w:rPr>
        <w:t xml:space="preserve"> you wish to know their minimum and maximum values. The smaller of the two numbers is returned by the MIN (&gt;&lt;) operator. The higher of the two values </w:t>
      </w:r>
      <w:r w:rsidR="00F94192">
        <w:rPr>
          <w:rFonts w:ascii="TeamViewer15" w:hAnsi="TeamViewer15" w:cs="Arial"/>
          <w:lang w:val="en-US"/>
        </w:rPr>
        <w:t>are</w:t>
      </w:r>
      <w:r w:rsidR="00455DD7" w:rsidRPr="002E3F28">
        <w:rPr>
          <w:rFonts w:ascii="TeamViewer15" w:hAnsi="TeamViewer15" w:cs="Arial"/>
          <w:lang w:val="en-US"/>
        </w:rPr>
        <w:t xml:space="preserve"> returned by the MAX (&lt;&gt;) operator.</w:t>
      </w:r>
    </w:p>
    <w:p w14:paraId="6958B470" w14:textId="77777777" w:rsidR="00863DB0" w:rsidRPr="002E3F28" w:rsidRDefault="00863DB0" w:rsidP="002E3F28">
      <w:pPr>
        <w:spacing w:line="360" w:lineRule="auto"/>
        <w:jc w:val="both"/>
        <w:rPr>
          <w:rFonts w:ascii="TeamViewer15" w:hAnsi="TeamViewer15" w:cs="Arial"/>
          <w:lang w:val="en-US"/>
        </w:rPr>
      </w:pPr>
    </w:p>
    <w:tbl>
      <w:tblPr>
        <w:tblStyle w:val="GridTable4-Accent5"/>
        <w:tblW w:w="9675" w:type="dxa"/>
        <w:tblLook w:val="04A0" w:firstRow="1" w:lastRow="0" w:firstColumn="1" w:lastColumn="0" w:noHBand="0" w:noVBand="1"/>
      </w:tblPr>
      <w:tblGrid>
        <w:gridCol w:w="1116"/>
        <w:gridCol w:w="6957"/>
        <w:gridCol w:w="1602"/>
      </w:tblGrid>
      <w:tr w:rsidR="005813B7" w:rsidRPr="00C641BB" w14:paraId="35C02600" w14:textId="77777777" w:rsidTr="007455FB">
        <w:trPr>
          <w:cnfStyle w:val="100000000000" w:firstRow="1" w:lastRow="0" w:firstColumn="0" w:lastColumn="0" w:oddVBand="0" w:evenVBand="0" w:oddHBand="0"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0" w:type="auto"/>
            <w:hideMark/>
          </w:tcPr>
          <w:p w14:paraId="467258C8" w14:textId="77777777" w:rsidR="00C641BB" w:rsidRPr="00C641BB" w:rsidRDefault="00C641BB" w:rsidP="00C641BB">
            <w:pPr>
              <w:spacing w:after="300"/>
              <w:jc w:val="center"/>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Operator</w:t>
            </w:r>
          </w:p>
        </w:tc>
        <w:tc>
          <w:tcPr>
            <w:tcW w:w="0" w:type="auto"/>
            <w:hideMark/>
          </w:tcPr>
          <w:p w14:paraId="2BC4D270" w14:textId="77777777" w:rsidR="00C641BB" w:rsidRPr="00C641BB" w:rsidRDefault="00C641BB" w:rsidP="00C641BB">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Description</w:t>
            </w:r>
          </w:p>
        </w:tc>
        <w:tc>
          <w:tcPr>
            <w:tcW w:w="0" w:type="auto"/>
            <w:hideMark/>
          </w:tcPr>
          <w:p w14:paraId="38C9EE1A" w14:textId="77777777" w:rsidR="00C641BB" w:rsidRPr="00C641BB" w:rsidRDefault="00C641BB" w:rsidP="00C641BB">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Example</w:t>
            </w:r>
          </w:p>
        </w:tc>
      </w:tr>
      <w:tr w:rsidR="005813B7" w:rsidRPr="00C641BB" w14:paraId="35248F05" w14:textId="77777777" w:rsidTr="007455FB">
        <w:trPr>
          <w:cnfStyle w:val="000000100000" w:firstRow="0" w:lastRow="0" w:firstColumn="0" w:lastColumn="0" w:oddVBand="0" w:evenVBand="0" w:oddHBand="1" w:evenHBand="0" w:firstRowFirstColumn="0" w:firstRowLastColumn="0" w:lastRowFirstColumn="0" w:lastRowLastColumn="0"/>
          <w:trHeight w:val="1247"/>
        </w:trPr>
        <w:tc>
          <w:tcPr>
            <w:cnfStyle w:val="001000000000" w:firstRow="0" w:lastRow="0" w:firstColumn="1" w:lastColumn="0" w:oddVBand="0" w:evenVBand="0" w:oddHBand="0" w:evenHBand="0" w:firstRowFirstColumn="0" w:firstRowLastColumn="0" w:lastRowFirstColumn="0" w:lastRowLastColumn="0"/>
            <w:tcW w:w="0" w:type="auto"/>
            <w:hideMark/>
          </w:tcPr>
          <w:p w14:paraId="69D423D6" w14:textId="77777777" w:rsidR="002D6939" w:rsidRDefault="002D6939" w:rsidP="00C641BB">
            <w:pPr>
              <w:spacing w:after="300"/>
              <w:rPr>
                <w:rFonts w:ascii="TeamViewer15" w:eastAsia="Times New Roman" w:hAnsi="TeamViewer15" w:cs="Arial"/>
                <w:b w:val="0"/>
                <w:bCs w:val="0"/>
                <w:szCs w:val="24"/>
                <w:lang w:eastAsia="en-IN"/>
              </w:rPr>
            </w:pPr>
          </w:p>
          <w:p w14:paraId="277E9D93" w14:textId="0A834AAA" w:rsidR="00C641BB" w:rsidRPr="00C641BB" w:rsidRDefault="00C641BB" w:rsidP="00C641BB">
            <w:pPr>
              <w:spacing w:after="300"/>
              <w:rPr>
                <w:rFonts w:ascii="TeamViewer15" w:eastAsia="Times New Roman" w:hAnsi="TeamViewer15" w:cs="Arial"/>
                <w:szCs w:val="24"/>
                <w:lang w:eastAsia="en-IN"/>
              </w:rPr>
            </w:pPr>
            <w:r w:rsidRPr="00C641BB">
              <w:rPr>
                <w:rFonts w:ascii="TeamViewer15" w:eastAsia="Times New Roman" w:hAnsi="TeamViewer15" w:cs="Arial"/>
                <w:szCs w:val="24"/>
                <w:lang w:eastAsia="en-IN"/>
              </w:rPr>
              <w:t>MIN</w:t>
            </w:r>
          </w:p>
        </w:tc>
        <w:tc>
          <w:tcPr>
            <w:tcW w:w="0" w:type="auto"/>
            <w:hideMark/>
          </w:tcPr>
          <w:p w14:paraId="3F6FE67F" w14:textId="6356C716" w:rsidR="00C641BB" w:rsidRPr="00C641BB" w:rsidRDefault="00C641BB" w:rsidP="000A3C29">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 xml:space="preserve">The MIN Operator. </w:t>
            </w:r>
            <w:r w:rsidR="00926B18">
              <w:rPr>
                <w:rFonts w:ascii="TeamViewer15" w:eastAsia="Times New Roman" w:hAnsi="TeamViewer15" w:cs="Arial"/>
                <w:szCs w:val="24"/>
                <w:lang w:eastAsia="en-IN"/>
              </w:rPr>
              <w:t xml:space="preserve">The result of MIN operator is minimum value from </w:t>
            </w:r>
            <w:r w:rsidR="005813B7">
              <w:rPr>
                <w:rFonts w:ascii="TeamViewer15" w:eastAsia="Times New Roman" w:hAnsi="TeamViewer15" w:cs="Arial"/>
                <w:szCs w:val="24"/>
                <w:lang w:eastAsia="en-IN"/>
              </w:rPr>
              <w:t xml:space="preserve">all the </w:t>
            </w:r>
            <w:r w:rsidR="006C41EF">
              <w:rPr>
                <w:rFonts w:ascii="TeamViewer15" w:eastAsia="Times New Roman" w:hAnsi="TeamViewer15" w:cs="Arial"/>
                <w:szCs w:val="24"/>
                <w:lang w:eastAsia="en-IN"/>
              </w:rPr>
              <w:t xml:space="preserve">data </w:t>
            </w:r>
            <w:r w:rsidR="00F65D88">
              <w:rPr>
                <w:rFonts w:ascii="TeamViewer15" w:eastAsia="Times New Roman" w:hAnsi="TeamViewer15" w:cs="Arial"/>
                <w:szCs w:val="24"/>
                <w:lang w:eastAsia="en-IN"/>
              </w:rPr>
              <w:t xml:space="preserve">observations </w:t>
            </w:r>
            <w:r w:rsidR="005813B7">
              <w:rPr>
                <w:rFonts w:ascii="TeamViewer15" w:eastAsia="Times New Roman" w:hAnsi="TeamViewer15" w:cs="Arial"/>
                <w:szCs w:val="24"/>
                <w:lang w:eastAsia="en-IN"/>
              </w:rPr>
              <w:t>in the row</w:t>
            </w:r>
            <w:r w:rsidR="00245399">
              <w:rPr>
                <w:rFonts w:ascii="TeamViewer15" w:eastAsia="Times New Roman" w:hAnsi="TeamViewer15" w:cs="Arial"/>
                <w:szCs w:val="24"/>
                <w:lang w:eastAsia="en-IN"/>
              </w:rPr>
              <w:t>.</w:t>
            </w:r>
            <w:r w:rsidR="005E653E">
              <w:rPr>
                <w:rFonts w:ascii="TeamViewer15" w:eastAsia="Times New Roman" w:hAnsi="TeamViewer15" w:cs="Arial"/>
                <w:szCs w:val="24"/>
                <w:lang w:eastAsia="en-IN"/>
              </w:rPr>
              <w:t xml:space="preserve"> </w:t>
            </w:r>
          </w:p>
        </w:tc>
        <w:tc>
          <w:tcPr>
            <w:tcW w:w="0" w:type="auto"/>
            <w:hideMark/>
          </w:tcPr>
          <w:p w14:paraId="2A693D79" w14:textId="77777777" w:rsidR="00BE5B4D" w:rsidRDefault="00C641BB" w:rsidP="00C641BB">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MIN</w:t>
            </w:r>
            <w:r w:rsidR="00511645" w:rsidRPr="00482D79">
              <w:rPr>
                <w:rFonts w:ascii="TeamViewer15" w:eastAsia="Times New Roman" w:hAnsi="TeamViewer15" w:cs="Arial"/>
                <w:szCs w:val="24"/>
                <w:lang w:eastAsia="en-IN"/>
              </w:rPr>
              <w:t xml:space="preserve"> </w:t>
            </w:r>
            <w:r w:rsidRPr="00C641BB">
              <w:rPr>
                <w:rFonts w:ascii="TeamViewer15" w:eastAsia="Times New Roman" w:hAnsi="TeamViewer15" w:cs="Arial"/>
                <w:szCs w:val="24"/>
                <w:lang w:eastAsia="en-IN"/>
              </w:rPr>
              <w:t>(5.2,</w:t>
            </w:r>
            <w:r w:rsidR="00BE7312" w:rsidRPr="00482D79">
              <w:rPr>
                <w:rFonts w:ascii="TeamViewer15" w:eastAsia="Times New Roman" w:hAnsi="TeamViewer15" w:cs="Arial"/>
                <w:szCs w:val="24"/>
                <w:lang w:eastAsia="en-IN"/>
              </w:rPr>
              <w:t xml:space="preserve"> 9.7, 7</w:t>
            </w:r>
            <w:r w:rsidRPr="00C641BB">
              <w:rPr>
                <w:rFonts w:ascii="TeamViewer15" w:eastAsia="Times New Roman" w:hAnsi="TeamViewer15" w:cs="Arial"/>
                <w:szCs w:val="24"/>
                <w:lang w:eastAsia="en-IN"/>
              </w:rPr>
              <w:t xml:space="preserve">.1) </w:t>
            </w:r>
          </w:p>
          <w:p w14:paraId="42EA64A9" w14:textId="316C7FA2" w:rsidR="00C641BB" w:rsidRPr="00C641BB" w:rsidRDefault="0027774B" w:rsidP="00C641BB">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Pr>
                <w:rFonts w:ascii="TeamViewer15" w:eastAsia="Times New Roman" w:hAnsi="TeamViewer15" w:cs="Arial"/>
                <w:szCs w:val="24"/>
                <w:lang w:eastAsia="en-IN"/>
              </w:rPr>
              <w:t xml:space="preserve">&gt;&gt; </w:t>
            </w:r>
            <w:r w:rsidR="00BE7312" w:rsidRPr="00482D79">
              <w:rPr>
                <w:rFonts w:ascii="TeamViewer15" w:eastAsia="Times New Roman" w:hAnsi="TeamViewer15" w:cs="Arial"/>
                <w:szCs w:val="24"/>
                <w:lang w:eastAsia="en-IN"/>
              </w:rPr>
              <w:t>5.2</w:t>
            </w:r>
          </w:p>
        </w:tc>
      </w:tr>
      <w:tr w:rsidR="006C41EF" w:rsidRPr="00C641BB" w14:paraId="5C3BC093" w14:textId="77777777" w:rsidTr="007455FB">
        <w:trPr>
          <w:trHeight w:val="1265"/>
        </w:trPr>
        <w:tc>
          <w:tcPr>
            <w:cnfStyle w:val="001000000000" w:firstRow="0" w:lastRow="0" w:firstColumn="1" w:lastColumn="0" w:oddVBand="0" w:evenVBand="0" w:oddHBand="0" w:evenHBand="0" w:firstRowFirstColumn="0" w:firstRowLastColumn="0" w:lastRowFirstColumn="0" w:lastRowLastColumn="0"/>
            <w:tcW w:w="0" w:type="auto"/>
            <w:hideMark/>
          </w:tcPr>
          <w:p w14:paraId="7BFB8EEA" w14:textId="77777777" w:rsidR="002D6939" w:rsidRDefault="002D6939" w:rsidP="00C641BB">
            <w:pPr>
              <w:spacing w:after="300"/>
              <w:rPr>
                <w:rFonts w:ascii="TeamViewer15" w:eastAsia="Times New Roman" w:hAnsi="TeamViewer15" w:cs="Arial"/>
                <w:b w:val="0"/>
                <w:bCs w:val="0"/>
                <w:szCs w:val="24"/>
                <w:lang w:eastAsia="en-IN"/>
              </w:rPr>
            </w:pPr>
          </w:p>
          <w:p w14:paraId="568F94AC" w14:textId="0A6FBEE8" w:rsidR="00C641BB" w:rsidRPr="00C641BB" w:rsidRDefault="00C641BB" w:rsidP="00C641BB">
            <w:pPr>
              <w:spacing w:after="300"/>
              <w:rPr>
                <w:rFonts w:ascii="TeamViewer15" w:eastAsia="Times New Roman" w:hAnsi="TeamViewer15" w:cs="Arial"/>
                <w:szCs w:val="24"/>
                <w:lang w:eastAsia="en-IN"/>
              </w:rPr>
            </w:pPr>
            <w:r w:rsidRPr="00C641BB">
              <w:rPr>
                <w:rFonts w:ascii="TeamViewer15" w:eastAsia="Times New Roman" w:hAnsi="TeamViewer15" w:cs="Arial"/>
                <w:szCs w:val="24"/>
                <w:lang w:eastAsia="en-IN"/>
              </w:rPr>
              <w:t>MAX</w:t>
            </w:r>
          </w:p>
        </w:tc>
        <w:tc>
          <w:tcPr>
            <w:tcW w:w="0" w:type="auto"/>
            <w:hideMark/>
          </w:tcPr>
          <w:p w14:paraId="5D476CDD" w14:textId="19D0E484" w:rsidR="00C641BB" w:rsidRPr="00C641BB" w:rsidRDefault="00C641BB" w:rsidP="00C641BB">
            <w:pPr>
              <w:spacing w:after="300"/>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 xml:space="preserve">The MAX Operator. </w:t>
            </w:r>
            <w:r w:rsidR="005E653E">
              <w:rPr>
                <w:rFonts w:ascii="TeamViewer15" w:eastAsia="Times New Roman" w:hAnsi="TeamViewer15" w:cs="Arial"/>
                <w:szCs w:val="24"/>
                <w:lang w:eastAsia="en-IN"/>
              </w:rPr>
              <w:t xml:space="preserve">The result of </w:t>
            </w:r>
            <w:r w:rsidR="00570C83">
              <w:rPr>
                <w:rFonts w:ascii="TeamViewer15" w:eastAsia="Times New Roman" w:hAnsi="TeamViewer15" w:cs="Arial"/>
                <w:szCs w:val="24"/>
                <w:lang w:eastAsia="en-IN"/>
              </w:rPr>
              <w:t>MAX</w:t>
            </w:r>
            <w:r w:rsidR="005E653E">
              <w:rPr>
                <w:rFonts w:ascii="TeamViewer15" w:eastAsia="Times New Roman" w:hAnsi="TeamViewer15" w:cs="Arial"/>
                <w:szCs w:val="24"/>
                <w:lang w:eastAsia="en-IN"/>
              </w:rPr>
              <w:t xml:space="preserve"> operator is </w:t>
            </w:r>
            <w:r w:rsidR="00570C83">
              <w:rPr>
                <w:rFonts w:ascii="TeamViewer15" w:eastAsia="Times New Roman" w:hAnsi="TeamViewer15" w:cs="Arial"/>
                <w:szCs w:val="24"/>
                <w:lang w:eastAsia="en-IN"/>
              </w:rPr>
              <w:t xml:space="preserve">maximum </w:t>
            </w:r>
            <w:r w:rsidR="005E653E">
              <w:rPr>
                <w:rFonts w:ascii="TeamViewer15" w:eastAsia="Times New Roman" w:hAnsi="TeamViewer15" w:cs="Arial"/>
                <w:szCs w:val="24"/>
                <w:lang w:eastAsia="en-IN"/>
              </w:rPr>
              <w:t>value from all the data observations in the row.</w:t>
            </w:r>
          </w:p>
        </w:tc>
        <w:tc>
          <w:tcPr>
            <w:tcW w:w="0" w:type="auto"/>
            <w:hideMark/>
          </w:tcPr>
          <w:p w14:paraId="688C5467" w14:textId="77777777" w:rsidR="0027774B" w:rsidRDefault="00C641BB" w:rsidP="00C641BB">
            <w:pPr>
              <w:spacing w:after="300"/>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MAX</w:t>
            </w:r>
            <w:r w:rsidR="00C920A1" w:rsidRPr="00482D79">
              <w:rPr>
                <w:rFonts w:ascii="TeamViewer15" w:eastAsia="Times New Roman" w:hAnsi="TeamViewer15" w:cs="Arial"/>
                <w:szCs w:val="24"/>
                <w:lang w:eastAsia="en-IN"/>
              </w:rPr>
              <w:t xml:space="preserve"> </w:t>
            </w:r>
            <w:r w:rsidRPr="00C641BB">
              <w:rPr>
                <w:rFonts w:ascii="TeamViewer15" w:eastAsia="Times New Roman" w:hAnsi="TeamViewer15" w:cs="Arial"/>
                <w:szCs w:val="24"/>
                <w:lang w:eastAsia="en-IN"/>
              </w:rPr>
              <w:t>(</w:t>
            </w:r>
            <w:r w:rsidR="00C920A1" w:rsidRPr="00C641BB">
              <w:rPr>
                <w:rFonts w:ascii="TeamViewer15" w:eastAsia="Times New Roman" w:hAnsi="TeamViewer15" w:cs="Arial"/>
                <w:szCs w:val="24"/>
                <w:lang w:eastAsia="en-IN"/>
              </w:rPr>
              <w:t>5.2,</w:t>
            </w:r>
            <w:r w:rsidR="00C920A1" w:rsidRPr="00482D79">
              <w:rPr>
                <w:rFonts w:ascii="TeamViewer15" w:eastAsia="Times New Roman" w:hAnsi="TeamViewer15" w:cs="Arial"/>
                <w:szCs w:val="24"/>
                <w:lang w:eastAsia="en-IN"/>
              </w:rPr>
              <w:t xml:space="preserve"> 9.7, 7</w:t>
            </w:r>
            <w:r w:rsidR="00C920A1" w:rsidRPr="00C641BB">
              <w:rPr>
                <w:rFonts w:ascii="TeamViewer15" w:eastAsia="Times New Roman" w:hAnsi="TeamViewer15" w:cs="Arial"/>
                <w:szCs w:val="24"/>
                <w:lang w:eastAsia="en-IN"/>
              </w:rPr>
              <w:t>.1</w:t>
            </w:r>
            <w:r w:rsidRPr="00C641BB">
              <w:rPr>
                <w:rFonts w:ascii="TeamViewer15" w:eastAsia="Times New Roman" w:hAnsi="TeamViewer15" w:cs="Arial"/>
                <w:szCs w:val="24"/>
                <w:lang w:eastAsia="en-IN"/>
              </w:rPr>
              <w:t>)</w:t>
            </w:r>
          </w:p>
          <w:p w14:paraId="18284715" w14:textId="00F662E0" w:rsidR="00C641BB" w:rsidRPr="00C641BB" w:rsidRDefault="0027774B" w:rsidP="00C641BB">
            <w:pPr>
              <w:spacing w:after="300"/>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Arial"/>
                <w:szCs w:val="24"/>
                <w:lang w:eastAsia="en-IN"/>
              </w:rPr>
            </w:pPr>
            <w:r>
              <w:rPr>
                <w:rFonts w:ascii="TeamViewer15" w:eastAsia="Times New Roman" w:hAnsi="TeamViewer15" w:cs="Arial"/>
                <w:szCs w:val="24"/>
                <w:lang w:eastAsia="en-IN"/>
              </w:rPr>
              <w:t xml:space="preserve">&gt;&gt; </w:t>
            </w:r>
            <w:r w:rsidR="00C920A1" w:rsidRPr="00482D79">
              <w:rPr>
                <w:rFonts w:ascii="TeamViewer15" w:eastAsia="Times New Roman" w:hAnsi="TeamViewer15" w:cs="Arial"/>
                <w:szCs w:val="24"/>
                <w:lang w:eastAsia="en-IN"/>
              </w:rPr>
              <w:t>9.7</w:t>
            </w:r>
          </w:p>
        </w:tc>
      </w:tr>
    </w:tbl>
    <w:p w14:paraId="7778DBD2" w14:textId="32F096A1" w:rsidR="00C641BB" w:rsidRDefault="00C641BB" w:rsidP="00D21581">
      <w:pPr>
        <w:spacing w:line="360" w:lineRule="auto"/>
        <w:jc w:val="both"/>
        <w:rPr>
          <w:rFonts w:ascii="TeamViewer15" w:hAnsi="TeamViewer15" w:cs="Arial"/>
          <w:lang w:val="en-US"/>
        </w:rPr>
      </w:pPr>
    </w:p>
    <w:p w14:paraId="52CF6CA3" w14:textId="0579CFA6" w:rsidR="00746DC3" w:rsidRDefault="00DF3D32" w:rsidP="00D21581">
      <w:pPr>
        <w:spacing w:line="360" w:lineRule="auto"/>
        <w:jc w:val="both"/>
        <w:rPr>
          <w:rFonts w:ascii="TeamViewer15" w:hAnsi="TeamViewer15" w:cs="Arial"/>
          <w:lang w:val="en-US"/>
        </w:rPr>
      </w:pPr>
      <w:r>
        <w:rPr>
          <w:rFonts w:ascii="TeamViewer15" w:hAnsi="TeamViewer15" w:cs="Arial"/>
          <w:lang w:val="en-US"/>
        </w:rPr>
        <w:t>Here is the code</w:t>
      </w:r>
      <w:r w:rsidR="009F4E3F">
        <w:rPr>
          <w:rFonts w:ascii="TeamViewer15" w:hAnsi="TeamViewer15" w:cs="Arial"/>
          <w:lang w:val="en-US"/>
        </w:rPr>
        <w:t xml:space="preserve"> of min and max operator</w:t>
      </w:r>
      <w:r>
        <w:rPr>
          <w:rFonts w:ascii="TeamViewer15" w:hAnsi="TeamViewer15" w:cs="Arial"/>
          <w:lang w:val="en-US"/>
        </w:rPr>
        <w:t>:</w:t>
      </w:r>
    </w:p>
    <w:p w14:paraId="7F252941" w14:textId="7ECCD8E0" w:rsidR="00B85053" w:rsidRDefault="002B176C" w:rsidP="00D21581">
      <w:pPr>
        <w:spacing w:line="360" w:lineRule="auto"/>
        <w:jc w:val="both"/>
        <w:rPr>
          <w:rFonts w:ascii="TeamViewer15" w:hAnsi="TeamViewer15" w:cs="Arial"/>
          <w:lang w:val="en-US"/>
        </w:rPr>
      </w:pPr>
      <w:r w:rsidRPr="002B176C">
        <w:rPr>
          <w:rFonts w:ascii="TeamViewer15" w:hAnsi="TeamViewer15" w:cs="Arial"/>
          <w:noProof/>
          <w:lang w:val="en-US"/>
        </w:rPr>
        <w:drawing>
          <wp:inline distT="0" distB="0" distL="0" distR="0" wp14:anchorId="13A8F9EC" wp14:editId="54887F9E">
            <wp:extent cx="5502117" cy="2461473"/>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2117" cy="2461473"/>
                    </a:xfrm>
                    <a:prstGeom prst="rect">
                      <a:avLst/>
                    </a:prstGeom>
                  </pic:spPr>
                </pic:pic>
              </a:graphicData>
            </a:graphic>
          </wp:inline>
        </w:drawing>
      </w:r>
    </w:p>
    <w:p w14:paraId="2A4B85BE" w14:textId="033F2E4B" w:rsidR="00DF3D32" w:rsidRDefault="00DF3D32" w:rsidP="00D21581">
      <w:pPr>
        <w:spacing w:line="360" w:lineRule="auto"/>
        <w:jc w:val="both"/>
        <w:rPr>
          <w:rFonts w:ascii="TeamViewer15" w:hAnsi="TeamViewer15" w:cs="Arial"/>
          <w:lang w:val="en-US"/>
        </w:rPr>
      </w:pPr>
      <w:r>
        <w:rPr>
          <w:rFonts w:ascii="TeamViewer15" w:hAnsi="TeamViewer15" w:cs="Arial"/>
          <w:lang w:val="en-US"/>
        </w:rPr>
        <w:t>We run</w:t>
      </w:r>
      <w:r w:rsidR="00277903">
        <w:rPr>
          <w:rFonts w:ascii="TeamViewer15" w:hAnsi="TeamViewer15" w:cs="Arial"/>
          <w:lang w:val="en-US"/>
        </w:rPr>
        <w:t xml:space="preserve"> the above code and</w:t>
      </w:r>
      <w:r w:rsidR="004E5A22">
        <w:rPr>
          <w:rFonts w:ascii="TeamViewer15" w:hAnsi="TeamViewer15" w:cs="Arial"/>
          <w:lang w:val="en-US"/>
        </w:rPr>
        <w:t xml:space="preserve"> get the output (It shows in the RESULTS tab)</w:t>
      </w:r>
      <w:r w:rsidR="005758B9">
        <w:rPr>
          <w:rFonts w:ascii="TeamViewer15" w:hAnsi="TeamViewer15" w:cs="Arial"/>
          <w:lang w:val="en-US"/>
        </w:rPr>
        <w:t>:</w:t>
      </w:r>
    </w:p>
    <w:p w14:paraId="549F86FF" w14:textId="4F1669D9" w:rsidR="00277903" w:rsidRDefault="00217463" w:rsidP="00D21581">
      <w:pPr>
        <w:spacing w:line="360" w:lineRule="auto"/>
        <w:jc w:val="both"/>
        <w:rPr>
          <w:rFonts w:ascii="TeamViewer15" w:hAnsi="TeamViewer15" w:cs="Arial"/>
          <w:lang w:val="en-US"/>
        </w:rPr>
      </w:pPr>
      <w:r w:rsidRPr="00217463">
        <w:rPr>
          <w:rFonts w:ascii="TeamViewer15" w:hAnsi="TeamViewer15" w:cs="Arial"/>
          <w:noProof/>
          <w:lang w:val="en-US"/>
        </w:rPr>
        <w:lastRenderedPageBreak/>
        <w:drawing>
          <wp:inline distT="0" distB="0" distL="0" distR="0" wp14:anchorId="5A2E28A6" wp14:editId="37DA5C5F">
            <wp:extent cx="4206605" cy="1005927"/>
            <wp:effectExtent l="0" t="0" r="381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06605" cy="1005927"/>
                    </a:xfrm>
                    <a:prstGeom prst="rect">
                      <a:avLst/>
                    </a:prstGeom>
                  </pic:spPr>
                </pic:pic>
              </a:graphicData>
            </a:graphic>
          </wp:inline>
        </w:drawing>
      </w:r>
    </w:p>
    <w:p w14:paraId="43B6D489" w14:textId="6D625009" w:rsidR="000A1080" w:rsidRDefault="000A1080" w:rsidP="00D21581">
      <w:pPr>
        <w:spacing w:line="360" w:lineRule="auto"/>
        <w:jc w:val="both"/>
        <w:rPr>
          <w:rFonts w:ascii="TeamViewer15" w:hAnsi="TeamViewer15" w:cs="Arial"/>
          <w:lang w:val="en-US"/>
        </w:rPr>
      </w:pPr>
      <w:r>
        <w:rPr>
          <w:rFonts w:ascii="TeamViewer15" w:hAnsi="TeamViewer15" w:cs="Arial"/>
          <w:lang w:val="en-US"/>
        </w:rPr>
        <w:t>Now, Let</w:t>
      </w:r>
      <w:r>
        <w:rPr>
          <w:rFonts w:ascii="Arial" w:hAnsi="Arial" w:cs="Arial"/>
          <w:lang w:val="en-US"/>
        </w:rPr>
        <w:t>’</w:t>
      </w:r>
      <w:r>
        <w:rPr>
          <w:rFonts w:ascii="TeamViewer15" w:hAnsi="TeamViewer15" w:cs="Arial"/>
          <w:lang w:val="en-US"/>
        </w:rPr>
        <w:t xml:space="preserve">s talk about the last </w:t>
      </w:r>
      <w:r w:rsidRPr="000A1080">
        <w:rPr>
          <w:rFonts w:ascii="TeamViewer15" w:hAnsi="TeamViewer15" w:cs="Arial"/>
          <w:lang w:val="en-US"/>
        </w:rPr>
        <w:t>Operator</w:t>
      </w:r>
      <w:r>
        <w:rPr>
          <w:rFonts w:ascii="TeamViewer15" w:hAnsi="TeamViewer15" w:cs="Arial"/>
          <w:lang w:val="en-US"/>
        </w:rPr>
        <w:t xml:space="preserve"> i.e., </w:t>
      </w:r>
      <w:r w:rsidR="004F1079" w:rsidRPr="004F1079">
        <w:rPr>
          <w:rFonts w:ascii="TeamViewer15" w:hAnsi="TeamViewer15" w:cs="Arial"/>
          <w:b/>
          <w:bCs/>
          <w:i/>
          <w:iCs/>
          <w:lang w:val="en-US"/>
        </w:rPr>
        <w:t>Concatenation Operator</w:t>
      </w:r>
      <w:r w:rsidR="00036CD8">
        <w:rPr>
          <w:rFonts w:ascii="TeamViewer15" w:hAnsi="TeamViewer15" w:cs="Arial"/>
          <w:b/>
          <w:bCs/>
          <w:i/>
          <w:iCs/>
          <w:lang w:val="en-US"/>
        </w:rPr>
        <w:t xml:space="preserve">, </w:t>
      </w:r>
      <w:r w:rsidR="0073452E">
        <w:rPr>
          <w:rFonts w:ascii="TeamViewer15" w:hAnsi="TeamViewer15" w:cs="Arial"/>
          <w:lang w:val="en-US"/>
        </w:rPr>
        <w:t>the meaning</w:t>
      </w:r>
      <w:r w:rsidR="003E64F7">
        <w:rPr>
          <w:rFonts w:ascii="TeamViewer15" w:hAnsi="TeamViewer15" w:cs="Arial"/>
          <w:lang w:val="en-US"/>
        </w:rPr>
        <w:t xml:space="preserve"> and work</w:t>
      </w:r>
      <w:r w:rsidR="0073452E">
        <w:rPr>
          <w:rFonts w:ascii="TeamViewer15" w:hAnsi="TeamViewer15" w:cs="Arial"/>
          <w:lang w:val="en-US"/>
        </w:rPr>
        <w:t xml:space="preserve"> </w:t>
      </w:r>
      <w:r w:rsidR="008372EE">
        <w:rPr>
          <w:rFonts w:ascii="TeamViewer15" w:hAnsi="TeamViewer15" w:cs="Arial"/>
          <w:lang w:val="en-US"/>
        </w:rPr>
        <w:t xml:space="preserve">of </w:t>
      </w:r>
      <w:r w:rsidR="0073452E">
        <w:rPr>
          <w:rFonts w:ascii="TeamViewer15" w:hAnsi="TeamViewer15" w:cs="Arial"/>
          <w:lang w:val="en-US"/>
        </w:rPr>
        <w:t xml:space="preserve">concatenation </w:t>
      </w:r>
      <w:r w:rsidR="00626D20">
        <w:rPr>
          <w:rFonts w:ascii="TeamViewer15" w:hAnsi="TeamViewer15" w:cs="Arial"/>
          <w:lang w:val="en-US"/>
        </w:rPr>
        <w:t>are</w:t>
      </w:r>
      <w:r w:rsidR="0073452E">
        <w:rPr>
          <w:rFonts w:ascii="TeamViewer15" w:hAnsi="TeamViewer15" w:cs="Arial"/>
          <w:lang w:val="en-US"/>
        </w:rPr>
        <w:t xml:space="preserve"> to add </w:t>
      </w:r>
      <w:r w:rsidR="00A4190D">
        <w:rPr>
          <w:rFonts w:ascii="TeamViewer15" w:hAnsi="TeamViewer15" w:cs="Arial"/>
          <w:lang w:val="en-US"/>
        </w:rPr>
        <w:t xml:space="preserve">or combine </w:t>
      </w:r>
      <w:r w:rsidR="0073452E">
        <w:rPr>
          <w:rFonts w:ascii="TeamViewer15" w:hAnsi="TeamViewer15" w:cs="Arial"/>
          <w:lang w:val="en-US"/>
        </w:rPr>
        <w:t>two more string values</w:t>
      </w:r>
      <w:r w:rsidR="004F4D09">
        <w:rPr>
          <w:rFonts w:ascii="TeamViewer15" w:hAnsi="TeamViewer15" w:cs="Arial"/>
          <w:lang w:val="en-US"/>
        </w:rPr>
        <w:t xml:space="preserve"> and produce a single </w:t>
      </w:r>
      <w:r w:rsidR="004F4D09" w:rsidRPr="004F4D09">
        <w:rPr>
          <w:rFonts w:ascii="TeamViewer15" w:hAnsi="TeamViewer15" w:cs="Arial"/>
          <w:lang w:val="en-US"/>
        </w:rPr>
        <w:t>character</w:t>
      </w:r>
      <w:r w:rsidR="004F4D09">
        <w:rPr>
          <w:rFonts w:ascii="TeamViewer15" w:hAnsi="TeamViewer15" w:cs="Arial"/>
          <w:lang w:val="en-US"/>
        </w:rPr>
        <w:t xml:space="preserve"> value</w:t>
      </w:r>
      <w:r w:rsidR="00761FDF">
        <w:rPr>
          <w:rFonts w:ascii="TeamViewer15" w:hAnsi="TeamViewer15" w:cs="Arial"/>
          <w:lang w:val="en-US"/>
        </w:rPr>
        <w:t xml:space="preserve">. </w:t>
      </w:r>
      <w:r w:rsidR="00733F40">
        <w:rPr>
          <w:rFonts w:ascii="TeamViewer15" w:hAnsi="TeamViewer15" w:cs="Arial"/>
          <w:lang w:val="en-US"/>
        </w:rPr>
        <w:t xml:space="preserve">The symbol of </w:t>
      </w:r>
      <w:r w:rsidR="00626D20">
        <w:rPr>
          <w:rFonts w:ascii="TeamViewer15" w:hAnsi="TeamViewer15" w:cs="Arial"/>
          <w:lang w:val="en-US"/>
        </w:rPr>
        <w:t xml:space="preserve">the </w:t>
      </w:r>
      <w:r w:rsidR="00733F40">
        <w:rPr>
          <w:rFonts w:ascii="TeamViewer15" w:hAnsi="TeamViewer15" w:cs="Arial"/>
          <w:lang w:val="en-US"/>
        </w:rPr>
        <w:t>concatenation</w:t>
      </w:r>
      <w:r w:rsidR="00D620F6">
        <w:rPr>
          <w:rFonts w:ascii="TeamViewer15" w:hAnsi="TeamViewer15" w:cs="Arial"/>
          <w:lang w:val="en-US"/>
        </w:rPr>
        <w:t xml:space="preserve"> operator is </w:t>
      </w:r>
      <w:r w:rsidR="00066C80">
        <w:rPr>
          <w:rFonts w:ascii="TeamViewer15" w:hAnsi="TeamViewer15" w:cs="Arial"/>
          <w:lang w:val="en-US"/>
        </w:rPr>
        <w:t>|| (double pipe)</w:t>
      </w:r>
      <w:r w:rsidR="00626D20">
        <w:rPr>
          <w:rFonts w:ascii="TeamViewer15" w:hAnsi="TeamViewer15" w:cs="Arial"/>
          <w:lang w:val="en-US"/>
        </w:rPr>
        <w:t>, as well as SAS,</w:t>
      </w:r>
      <w:r w:rsidR="00CF24BD">
        <w:rPr>
          <w:rFonts w:ascii="TeamViewer15" w:hAnsi="TeamViewer15" w:cs="Arial"/>
          <w:lang w:val="en-US"/>
        </w:rPr>
        <w:t xml:space="preserve"> </w:t>
      </w:r>
      <w:r w:rsidR="00626D20">
        <w:rPr>
          <w:rFonts w:ascii="TeamViewer15" w:hAnsi="TeamViewer15" w:cs="Arial"/>
          <w:lang w:val="en-US"/>
        </w:rPr>
        <w:t xml:space="preserve">which </w:t>
      </w:r>
      <w:r w:rsidR="00CF24BD">
        <w:rPr>
          <w:rFonts w:ascii="TeamViewer15" w:hAnsi="TeamViewer15" w:cs="Arial"/>
          <w:lang w:val="en-US"/>
        </w:rPr>
        <w:t>support the concatenation function i.e., CAT function.</w:t>
      </w:r>
      <w:r w:rsidR="00063F54">
        <w:rPr>
          <w:rFonts w:ascii="TeamViewer15" w:hAnsi="TeamViewer15" w:cs="Arial"/>
          <w:lang w:val="en-US"/>
        </w:rPr>
        <w:t xml:space="preserve"> </w:t>
      </w:r>
    </w:p>
    <w:p w14:paraId="09A59EC8" w14:textId="77777777" w:rsidR="00CD3B8E" w:rsidRDefault="00CD3B8E" w:rsidP="00D21581">
      <w:pPr>
        <w:spacing w:line="360" w:lineRule="auto"/>
        <w:jc w:val="both"/>
        <w:rPr>
          <w:rFonts w:ascii="TeamViewer15" w:hAnsi="TeamViewer15" w:cs="Arial"/>
          <w:lang w:val="en-US"/>
        </w:rPr>
      </w:pPr>
    </w:p>
    <w:tbl>
      <w:tblPr>
        <w:tblStyle w:val="GridTable4-Accent5"/>
        <w:tblW w:w="9388" w:type="dxa"/>
        <w:tblLook w:val="04A0" w:firstRow="1" w:lastRow="0" w:firstColumn="1" w:lastColumn="0" w:noHBand="0" w:noVBand="1"/>
      </w:tblPr>
      <w:tblGrid>
        <w:gridCol w:w="1199"/>
        <w:gridCol w:w="5557"/>
        <w:gridCol w:w="2632"/>
      </w:tblGrid>
      <w:tr w:rsidR="008D70E3" w:rsidRPr="00C641BB" w14:paraId="24A9F2FD" w14:textId="77777777" w:rsidTr="00DD7F84">
        <w:trPr>
          <w:cnfStyle w:val="100000000000" w:firstRow="1" w:lastRow="0" w:firstColumn="0" w:lastColumn="0" w:oddVBand="0" w:evenVBand="0" w:oddHBand="0"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0" w:type="auto"/>
            <w:hideMark/>
          </w:tcPr>
          <w:p w14:paraId="6DFE6B95" w14:textId="77777777" w:rsidR="00E669D3" w:rsidRPr="00C641BB" w:rsidRDefault="00E669D3" w:rsidP="00591036">
            <w:pPr>
              <w:spacing w:after="300"/>
              <w:jc w:val="center"/>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Operator</w:t>
            </w:r>
          </w:p>
        </w:tc>
        <w:tc>
          <w:tcPr>
            <w:tcW w:w="5557" w:type="dxa"/>
            <w:hideMark/>
          </w:tcPr>
          <w:p w14:paraId="5472143C" w14:textId="77777777" w:rsidR="00E669D3" w:rsidRPr="00C641BB" w:rsidRDefault="00E669D3" w:rsidP="00591036">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Description</w:t>
            </w:r>
          </w:p>
        </w:tc>
        <w:tc>
          <w:tcPr>
            <w:tcW w:w="2632" w:type="dxa"/>
            <w:hideMark/>
          </w:tcPr>
          <w:p w14:paraId="377F2B39" w14:textId="77777777" w:rsidR="00E669D3" w:rsidRPr="00C641BB" w:rsidRDefault="00E669D3" w:rsidP="00591036">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Example</w:t>
            </w:r>
          </w:p>
        </w:tc>
      </w:tr>
      <w:tr w:rsidR="008D70E3" w:rsidRPr="00C641BB" w14:paraId="15349B73" w14:textId="77777777" w:rsidTr="00DD7F84">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0" w:type="auto"/>
            <w:hideMark/>
          </w:tcPr>
          <w:p w14:paraId="3A6B5CC9" w14:textId="77777777" w:rsidR="008D70E3" w:rsidRDefault="008D70E3" w:rsidP="00591036">
            <w:pPr>
              <w:spacing w:after="300"/>
              <w:rPr>
                <w:rFonts w:ascii="TeamViewer15" w:eastAsia="Times New Roman" w:hAnsi="TeamViewer15" w:cs="Arial"/>
                <w:b w:val="0"/>
                <w:bCs w:val="0"/>
                <w:szCs w:val="24"/>
                <w:lang w:eastAsia="en-IN"/>
              </w:rPr>
            </w:pPr>
          </w:p>
          <w:p w14:paraId="26DBA01D" w14:textId="7268D2C9" w:rsidR="00E669D3" w:rsidRPr="00C641BB" w:rsidRDefault="00E669D3" w:rsidP="00591036">
            <w:pPr>
              <w:spacing w:after="300"/>
              <w:rPr>
                <w:rFonts w:ascii="TeamViewer15" w:eastAsia="Times New Roman" w:hAnsi="TeamViewer15" w:cs="Arial"/>
                <w:szCs w:val="24"/>
                <w:lang w:eastAsia="en-IN"/>
              </w:rPr>
            </w:pPr>
            <w:r>
              <w:rPr>
                <w:rFonts w:ascii="TeamViewer15" w:eastAsia="Times New Roman" w:hAnsi="TeamViewer15" w:cs="Arial"/>
                <w:szCs w:val="24"/>
                <w:lang w:eastAsia="en-IN"/>
              </w:rPr>
              <w:t>||</w:t>
            </w:r>
          </w:p>
        </w:tc>
        <w:tc>
          <w:tcPr>
            <w:tcW w:w="5557" w:type="dxa"/>
            <w:hideMark/>
          </w:tcPr>
          <w:p w14:paraId="432B6259" w14:textId="77777777" w:rsidR="008D70E3" w:rsidRDefault="008D70E3" w:rsidP="00591036">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p>
          <w:p w14:paraId="529A47F5" w14:textId="2605AF86" w:rsidR="00E669D3" w:rsidRPr="00C641BB" w:rsidRDefault="00E669D3" w:rsidP="00591036">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 xml:space="preserve">The </w:t>
            </w:r>
            <w:r>
              <w:rPr>
                <w:rFonts w:ascii="TeamViewer15" w:eastAsia="Times New Roman" w:hAnsi="TeamViewer15" w:cs="Arial"/>
                <w:szCs w:val="24"/>
                <w:lang w:eastAsia="en-IN"/>
              </w:rPr>
              <w:t xml:space="preserve">Concatenate </w:t>
            </w:r>
            <w:r w:rsidRPr="00C641BB">
              <w:rPr>
                <w:rFonts w:ascii="TeamViewer15" w:eastAsia="Times New Roman" w:hAnsi="TeamViewer15" w:cs="Arial"/>
                <w:szCs w:val="24"/>
                <w:lang w:eastAsia="en-IN"/>
              </w:rPr>
              <w:t xml:space="preserve">Operator. </w:t>
            </w:r>
            <w:r>
              <w:rPr>
                <w:rFonts w:ascii="TeamViewer15" w:eastAsia="Times New Roman" w:hAnsi="TeamViewer15" w:cs="Arial"/>
                <w:szCs w:val="24"/>
                <w:lang w:eastAsia="en-IN"/>
              </w:rPr>
              <w:t xml:space="preserve">The result of </w:t>
            </w:r>
            <w:r w:rsidR="0001029D">
              <w:rPr>
                <w:rFonts w:ascii="TeamViewer15" w:eastAsia="Times New Roman" w:hAnsi="TeamViewer15" w:cs="Arial"/>
                <w:szCs w:val="24"/>
                <w:lang w:eastAsia="en-IN"/>
              </w:rPr>
              <w:t xml:space="preserve">Concatenate </w:t>
            </w:r>
            <w:r>
              <w:rPr>
                <w:rFonts w:ascii="TeamViewer15" w:eastAsia="Times New Roman" w:hAnsi="TeamViewer15" w:cs="Arial"/>
                <w:szCs w:val="24"/>
                <w:lang w:eastAsia="en-IN"/>
              </w:rPr>
              <w:t>operator is</w:t>
            </w:r>
            <w:r w:rsidR="00F66FB1">
              <w:rPr>
                <w:rFonts w:ascii="TeamViewer15" w:eastAsia="Times New Roman" w:hAnsi="TeamViewer15" w:cs="Arial"/>
                <w:szCs w:val="24"/>
                <w:lang w:eastAsia="en-IN"/>
              </w:rPr>
              <w:t xml:space="preserve"> to combine two or more </w:t>
            </w:r>
            <w:r w:rsidR="00B0134C">
              <w:rPr>
                <w:rFonts w:ascii="TeamViewer15" w:eastAsia="Times New Roman" w:hAnsi="TeamViewer15" w:cs="Arial"/>
                <w:szCs w:val="24"/>
                <w:lang w:eastAsia="en-IN"/>
              </w:rPr>
              <w:t>values.</w:t>
            </w:r>
          </w:p>
        </w:tc>
        <w:tc>
          <w:tcPr>
            <w:tcW w:w="2632" w:type="dxa"/>
            <w:hideMark/>
          </w:tcPr>
          <w:p w14:paraId="1DBA75A7" w14:textId="77777777" w:rsidR="008D70E3" w:rsidRDefault="008D70E3" w:rsidP="00591036">
            <w:pPr>
              <w:spacing w:after="30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24"/>
                <w:lang w:eastAsia="en-IN"/>
              </w:rPr>
            </w:pPr>
          </w:p>
          <w:p w14:paraId="17D1336E" w14:textId="43D356EC" w:rsidR="00436347" w:rsidRDefault="00436347" w:rsidP="00591036">
            <w:pPr>
              <w:spacing w:after="30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24"/>
                <w:lang w:eastAsia="en-IN"/>
              </w:rPr>
            </w:pPr>
            <w:r>
              <w:rPr>
                <w:rFonts w:ascii="Arial" w:eastAsia="Times New Roman" w:hAnsi="Arial" w:cs="Arial"/>
                <w:szCs w:val="24"/>
                <w:lang w:eastAsia="en-IN"/>
              </w:rPr>
              <w:t>“</w:t>
            </w:r>
            <w:r>
              <w:rPr>
                <w:rFonts w:ascii="TeamViewer15" w:eastAsia="Times New Roman" w:hAnsi="TeamViewer15" w:cs="Arial"/>
                <w:szCs w:val="24"/>
                <w:lang w:eastAsia="en-IN"/>
              </w:rPr>
              <w:t>Hello</w:t>
            </w:r>
            <w:r>
              <w:rPr>
                <w:rFonts w:ascii="Arial" w:eastAsia="Times New Roman" w:hAnsi="Arial" w:cs="Arial"/>
                <w:szCs w:val="24"/>
                <w:lang w:eastAsia="en-IN"/>
              </w:rPr>
              <w:t>“</w:t>
            </w:r>
            <w:r>
              <w:rPr>
                <w:rFonts w:ascii="TeamViewer15" w:eastAsia="Times New Roman" w:hAnsi="TeamViewer15" w:cs="Arial"/>
                <w:szCs w:val="24"/>
                <w:lang w:eastAsia="en-IN"/>
              </w:rPr>
              <w:t>||</w:t>
            </w:r>
            <w:r>
              <w:rPr>
                <w:rFonts w:ascii="Arial" w:eastAsia="Times New Roman" w:hAnsi="Arial" w:cs="Arial"/>
                <w:szCs w:val="24"/>
                <w:lang w:eastAsia="en-IN"/>
              </w:rPr>
              <w:t>”</w:t>
            </w:r>
            <w:r>
              <w:rPr>
                <w:rFonts w:ascii="TeamViewer15" w:eastAsia="Times New Roman" w:hAnsi="TeamViewer15" w:cs="Arial"/>
                <w:szCs w:val="24"/>
                <w:lang w:eastAsia="en-IN"/>
              </w:rPr>
              <w:t>SAS</w:t>
            </w:r>
            <w:r>
              <w:rPr>
                <w:rFonts w:ascii="Arial" w:eastAsia="Times New Roman" w:hAnsi="Arial" w:cs="Arial"/>
                <w:szCs w:val="24"/>
                <w:lang w:eastAsia="en-IN"/>
              </w:rPr>
              <w:t>”</w:t>
            </w:r>
          </w:p>
          <w:p w14:paraId="03C77087" w14:textId="0E3D6585" w:rsidR="00436347" w:rsidRPr="00436347" w:rsidRDefault="00436347" w:rsidP="00591036">
            <w:pPr>
              <w:spacing w:after="30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24"/>
                <w:lang w:eastAsia="en-IN"/>
              </w:rPr>
            </w:pPr>
            <w:r>
              <w:rPr>
                <w:rFonts w:ascii="Arial" w:eastAsia="Times New Roman" w:hAnsi="Arial" w:cs="Arial"/>
                <w:szCs w:val="24"/>
                <w:lang w:eastAsia="en-IN"/>
              </w:rPr>
              <w:t>&gt;&gt; Hello SAS</w:t>
            </w:r>
          </w:p>
        </w:tc>
      </w:tr>
    </w:tbl>
    <w:p w14:paraId="0B6A2D51" w14:textId="41654E6C" w:rsidR="00E669D3" w:rsidRDefault="00E669D3" w:rsidP="00D21581">
      <w:pPr>
        <w:spacing w:line="360" w:lineRule="auto"/>
        <w:jc w:val="both"/>
        <w:rPr>
          <w:rFonts w:ascii="TeamViewer15" w:hAnsi="TeamViewer15" w:cs="Arial"/>
          <w:lang w:val="en-US"/>
        </w:rPr>
      </w:pPr>
    </w:p>
    <w:p w14:paraId="61BE6A4B" w14:textId="1E1D1CC0" w:rsidR="00571560" w:rsidRDefault="001F1990" w:rsidP="005600E1">
      <w:pPr>
        <w:rPr>
          <w:rFonts w:ascii="TeamViewer15" w:hAnsi="TeamViewer15" w:cs="Arial"/>
          <w:lang w:val="en-US"/>
        </w:rPr>
      </w:pPr>
      <w:r>
        <w:rPr>
          <w:rFonts w:ascii="TeamViewer15" w:hAnsi="TeamViewer15" w:cs="Arial"/>
          <w:lang w:val="en-US"/>
        </w:rPr>
        <w:t xml:space="preserve">A simple example of </w:t>
      </w:r>
      <w:r w:rsidR="00571560">
        <w:rPr>
          <w:rFonts w:ascii="TeamViewer15" w:hAnsi="TeamViewer15" w:cs="Arial"/>
          <w:lang w:val="en-US"/>
        </w:rPr>
        <w:t>Concatenate SAS Program</w:t>
      </w:r>
      <w:r>
        <w:rPr>
          <w:rFonts w:ascii="TeamViewer15" w:hAnsi="TeamViewer15" w:cs="Arial"/>
          <w:lang w:val="en-US"/>
        </w:rPr>
        <w:t xml:space="preserve"> using Operator (that is ||)</w:t>
      </w:r>
      <w:r w:rsidR="00737B55">
        <w:rPr>
          <w:rFonts w:ascii="TeamViewer15" w:hAnsi="TeamViewer15" w:cs="Arial"/>
          <w:lang w:val="en-US"/>
        </w:rPr>
        <w:t>:</w:t>
      </w:r>
    </w:p>
    <w:p w14:paraId="5DE4B8EE" w14:textId="77777777" w:rsidR="005600E1" w:rsidRDefault="005600E1" w:rsidP="005600E1">
      <w:pPr>
        <w:rPr>
          <w:rFonts w:ascii="TeamViewer15" w:hAnsi="TeamViewer15" w:cs="Arial"/>
          <w:lang w:val="en-US"/>
        </w:rPr>
      </w:pPr>
    </w:p>
    <w:p w14:paraId="29CA455B" w14:textId="78F70F31" w:rsidR="00484D16" w:rsidRDefault="00EE56F3" w:rsidP="00D21581">
      <w:pPr>
        <w:spacing w:line="360" w:lineRule="auto"/>
        <w:jc w:val="both"/>
        <w:rPr>
          <w:rFonts w:ascii="TeamViewer15" w:hAnsi="TeamViewer15" w:cs="Arial"/>
          <w:lang w:val="en-US"/>
        </w:rPr>
      </w:pPr>
      <w:r w:rsidRPr="00EE56F3">
        <w:rPr>
          <w:rFonts w:ascii="TeamViewer15" w:hAnsi="TeamViewer15" w:cs="Arial"/>
          <w:noProof/>
          <w:lang w:val="en-US"/>
        </w:rPr>
        <w:drawing>
          <wp:inline distT="0" distB="0" distL="0" distR="0" wp14:anchorId="390EC65C" wp14:editId="06DC7F22">
            <wp:extent cx="5349704" cy="1882303"/>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49704" cy="1882303"/>
                    </a:xfrm>
                    <a:prstGeom prst="rect">
                      <a:avLst/>
                    </a:prstGeom>
                  </pic:spPr>
                </pic:pic>
              </a:graphicData>
            </a:graphic>
          </wp:inline>
        </w:drawing>
      </w:r>
    </w:p>
    <w:p w14:paraId="30648F27" w14:textId="753B632B" w:rsidR="00695934" w:rsidRDefault="00B56081" w:rsidP="00D21581">
      <w:pPr>
        <w:spacing w:line="360" w:lineRule="auto"/>
        <w:jc w:val="both"/>
        <w:rPr>
          <w:rFonts w:ascii="TeamViewer15" w:hAnsi="TeamViewer15" w:cs="Arial"/>
          <w:lang w:val="en-US"/>
        </w:rPr>
      </w:pPr>
      <w:r>
        <w:rPr>
          <w:rFonts w:ascii="TeamViewer15" w:hAnsi="TeamViewer15" w:cs="Arial"/>
          <w:lang w:val="en-US"/>
        </w:rPr>
        <w:t>We run the above program (F3)</w:t>
      </w:r>
      <w:r w:rsidR="00541332">
        <w:rPr>
          <w:rFonts w:ascii="TeamViewer15" w:hAnsi="TeamViewer15" w:cs="Arial"/>
          <w:lang w:val="en-US"/>
        </w:rPr>
        <w:t>, and get the concatenate output as:</w:t>
      </w:r>
    </w:p>
    <w:p w14:paraId="33F00307" w14:textId="47741EE8" w:rsidR="00541332" w:rsidRDefault="00541332" w:rsidP="00D21581">
      <w:pPr>
        <w:spacing w:line="360" w:lineRule="auto"/>
        <w:jc w:val="both"/>
        <w:rPr>
          <w:rFonts w:ascii="TeamViewer15" w:hAnsi="TeamViewer15" w:cs="Arial"/>
          <w:lang w:val="en-US"/>
        </w:rPr>
      </w:pPr>
      <w:r w:rsidRPr="005C7477">
        <w:rPr>
          <w:rFonts w:ascii="TeamViewer15" w:hAnsi="TeamViewer15" w:cs="Arial"/>
          <w:noProof/>
          <w:lang w:val="en-US"/>
        </w:rPr>
        <w:lastRenderedPageBreak/>
        <w:drawing>
          <wp:inline distT="0" distB="0" distL="0" distR="0" wp14:anchorId="35DE6B4F" wp14:editId="30C789B2">
            <wp:extent cx="5502117" cy="1082134"/>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02117" cy="1082134"/>
                    </a:xfrm>
                    <a:prstGeom prst="rect">
                      <a:avLst/>
                    </a:prstGeom>
                  </pic:spPr>
                </pic:pic>
              </a:graphicData>
            </a:graphic>
          </wp:inline>
        </w:drawing>
      </w:r>
    </w:p>
    <w:p w14:paraId="4CD27BE1" w14:textId="2784F86A" w:rsidR="004764D8" w:rsidRDefault="002921FB" w:rsidP="00D21581">
      <w:pPr>
        <w:spacing w:line="360" w:lineRule="auto"/>
        <w:jc w:val="both"/>
        <w:rPr>
          <w:rFonts w:ascii="TeamViewer15" w:hAnsi="TeamViewer15" w:cs="Arial"/>
          <w:lang w:val="en-US"/>
        </w:rPr>
      </w:pPr>
      <w:r>
        <w:rPr>
          <w:rFonts w:ascii="TeamViewer15" w:hAnsi="TeamViewer15" w:cs="Arial"/>
          <w:lang w:val="en-US"/>
        </w:rPr>
        <w:t xml:space="preserve">Alternative, </w:t>
      </w:r>
      <w:r w:rsidR="00667E0C">
        <w:rPr>
          <w:rFonts w:ascii="TeamViewer15" w:hAnsi="TeamViewer15" w:cs="Arial"/>
          <w:lang w:val="en-US"/>
        </w:rPr>
        <w:t>c</w:t>
      </w:r>
      <w:r w:rsidR="007E68DC">
        <w:rPr>
          <w:rFonts w:ascii="TeamViewer15" w:hAnsi="TeamViewer15" w:cs="Arial"/>
          <w:lang w:val="en-US"/>
        </w:rPr>
        <w:t>oncatenate Example by using SAS function (i.e., CAT Function):</w:t>
      </w:r>
    </w:p>
    <w:p w14:paraId="5F424573" w14:textId="4E221E59" w:rsidR="00541332" w:rsidRDefault="004764D8" w:rsidP="00D21581">
      <w:pPr>
        <w:spacing w:line="360" w:lineRule="auto"/>
        <w:jc w:val="both"/>
        <w:rPr>
          <w:rFonts w:ascii="TeamViewer15" w:hAnsi="TeamViewer15" w:cs="Arial"/>
          <w:lang w:val="en-US"/>
        </w:rPr>
      </w:pPr>
      <w:r w:rsidRPr="004764D8">
        <w:rPr>
          <w:rFonts w:ascii="TeamViewer15" w:hAnsi="TeamViewer15" w:cs="Arial"/>
          <w:noProof/>
          <w:lang w:val="en-US"/>
        </w:rPr>
        <w:drawing>
          <wp:inline distT="0" distB="0" distL="0" distR="0" wp14:anchorId="255B4391" wp14:editId="393BD556">
            <wp:extent cx="4694327" cy="1920406"/>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94327" cy="1920406"/>
                    </a:xfrm>
                    <a:prstGeom prst="rect">
                      <a:avLst/>
                    </a:prstGeom>
                  </pic:spPr>
                </pic:pic>
              </a:graphicData>
            </a:graphic>
          </wp:inline>
        </w:drawing>
      </w:r>
    </w:p>
    <w:p w14:paraId="121DD8F9" w14:textId="0DDF66B1" w:rsidR="00787F76" w:rsidRDefault="0006518F" w:rsidP="00D21581">
      <w:pPr>
        <w:spacing w:line="360" w:lineRule="auto"/>
        <w:jc w:val="both"/>
        <w:rPr>
          <w:rFonts w:ascii="TeamViewer15" w:hAnsi="TeamViewer15" w:cs="Arial"/>
          <w:lang w:val="en-US"/>
        </w:rPr>
      </w:pPr>
      <w:r>
        <w:rPr>
          <w:rFonts w:ascii="TeamViewer15" w:hAnsi="TeamViewer15" w:cs="Arial"/>
          <w:lang w:val="en-US"/>
        </w:rPr>
        <w:t xml:space="preserve">SAS </w:t>
      </w:r>
      <w:r w:rsidR="00787F76">
        <w:rPr>
          <w:rFonts w:ascii="TeamViewer15" w:hAnsi="TeamViewer15" w:cs="Arial"/>
          <w:lang w:val="en-US"/>
        </w:rPr>
        <w:t>Output:</w:t>
      </w:r>
    </w:p>
    <w:p w14:paraId="05517E19" w14:textId="2985C782" w:rsidR="00DD19E1" w:rsidRDefault="00787F76" w:rsidP="00D21581">
      <w:pPr>
        <w:spacing w:line="360" w:lineRule="auto"/>
        <w:jc w:val="both"/>
        <w:rPr>
          <w:rFonts w:ascii="TeamViewer15" w:hAnsi="TeamViewer15" w:cs="Arial"/>
          <w:lang w:val="en-US"/>
        </w:rPr>
      </w:pPr>
      <w:r w:rsidRPr="00787F76">
        <w:rPr>
          <w:rFonts w:ascii="TeamViewer15" w:hAnsi="TeamViewer15" w:cs="Arial"/>
          <w:noProof/>
          <w:lang w:val="en-US"/>
        </w:rPr>
        <w:drawing>
          <wp:inline distT="0" distB="0" distL="0" distR="0" wp14:anchorId="35CE6645" wp14:editId="4A363F0E">
            <wp:extent cx="4313294" cy="106689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13294" cy="1066892"/>
                    </a:xfrm>
                    <a:prstGeom prst="rect">
                      <a:avLst/>
                    </a:prstGeom>
                  </pic:spPr>
                </pic:pic>
              </a:graphicData>
            </a:graphic>
          </wp:inline>
        </w:drawing>
      </w:r>
    </w:p>
    <w:p w14:paraId="489D3F05" w14:textId="1AD57E31" w:rsidR="00A96BDF" w:rsidRDefault="009D2BF4" w:rsidP="00B633E3">
      <w:pPr>
        <w:spacing w:line="360" w:lineRule="auto"/>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 xml:space="preserve">SAS- </w:t>
      </w:r>
      <w:r w:rsidR="00140501">
        <w:rPr>
          <w:rFonts w:ascii="TeamViewer15" w:hAnsi="TeamViewer15"/>
          <w:b/>
          <w:bCs/>
          <w:color w:val="2F5496" w:themeColor="accent1" w:themeShade="BF"/>
          <w:sz w:val="28"/>
          <w:szCs w:val="28"/>
          <w:lang w:val="en-US"/>
        </w:rPr>
        <w:t>LOOPS</w:t>
      </w:r>
      <w:r w:rsidR="00CD6858">
        <w:rPr>
          <w:rFonts w:ascii="TeamViewer15" w:hAnsi="TeamViewer15"/>
          <w:b/>
          <w:bCs/>
          <w:color w:val="2F5496" w:themeColor="accent1" w:themeShade="BF"/>
          <w:sz w:val="28"/>
          <w:szCs w:val="28"/>
          <w:lang w:val="en-US"/>
        </w:rPr>
        <w:t xml:space="preserve"> (DO Loop</w:t>
      </w:r>
      <w:r w:rsidR="0079617C">
        <w:rPr>
          <w:rFonts w:ascii="TeamViewer15" w:hAnsi="TeamViewer15"/>
          <w:b/>
          <w:bCs/>
          <w:color w:val="2F5496" w:themeColor="accent1" w:themeShade="BF"/>
          <w:sz w:val="28"/>
          <w:szCs w:val="28"/>
          <w:lang w:val="en-US"/>
        </w:rPr>
        <w:t>, DO UNTIL</w:t>
      </w:r>
      <w:r w:rsidR="00734065">
        <w:rPr>
          <w:rFonts w:ascii="TeamViewer15" w:hAnsi="TeamViewer15"/>
          <w:b/>
          <w:bCs/>
          <w:color w:val="2F5496" w:themeColor="accent1" w:themeShade="BF"/>
          <w:sz w:val="28"/>
          <w:szCs w:val="28"/>
          <w:lang w:val="en-US"/>
        </w:rPr>
        <w:t xml:space="preserve"> Loop</w:t>
      </w:r>
      <w:r w:rsidR="0079617C">
        <w:rPr>
          <w:rFonts w:ascii="TeamViewer15" w:hAnsi="TeamViewer15"/>
          <w:b/>
          <w:bCs/>
          <w:color w:val="2F5496" w:themeColor="accent1" w:themeShade="BF"/>
          <w:sz w:val="28"/>
          <w:szCs w:val="28"/>
          <w:lang w:val="en-US"/>
        </w:rPr>
        <w:t>, &amp; DO WHILE</w:t>
      </w:r>
      <w:r w:rsidR="00734065">
        <w:rPr>
          <w:rFonts w:ascii="TeamViewer15" w:hAnsi="TeamViewer15"/>
          <w:b/>
          <w:bCs/>
          <w:color w:val="2F5496" w:themeColor="accent1" w:themeShade="BF"/>
          <w:sz w:val="28"/>
          <w:szCs w:val="28"/>
          <w:lang w:val="en-US"/>
        </w:rPr>
        <w:t xml:space="preserve"> Loop</w:t>
      </w:r>
      <w:r w:rsidR="0079617C">
        <w:rPr>
          <w:rFonts w:ascii="TeamViewer15" w:hAnsi="TeamViewer15"/>
          <w:b/>
          <w:bCs/>
          <w:color w:val="2F5496" w:themeColor="accent1" w:themeShade="BF"/>
          <w:sz w:val="28"/>
          <w:szCs w:val="28"/>
          <w:lang w:val="en-US"/>
        </w:rPr>
        <w:t>)</w:t>
      </w:r>
    </w:p>
    <w:p w14:paraId="78B7D2CA" w14:textId="6FA559CF" w:rsidR="009C6B2B" w:rsidRDefault="003E0822" w:rsidP="00B633E3">
      <w:pPr>
        <w:spacing w:line="360" w:lineRule="auto"/>
        <w:jc w:val="both"/>
        <w:rPr>
          <w:rFonts w:ascii="TeamViewer15" w:hAnsi="TeamViewer15" w:cs="Arial"/>
          <w:lang w:val="en-US"/>
        </w:rPr>
      </w:pPr>
      <w:r>
        <w:rPr>
          <w:rFonts w:ascii="TeamViewer15" w:hAnsi="TeamViewer15" w:cs="Arial"/>
          <w:lang w:val="en-US"/>
        </w:rPr>
        <w:t xml:space="preserve">SAS Loops </w:t>
      </w:r>
      <w:r w:rsidR="0008551A">
        <w:rPr>
          <w:rFonts w:ascii="TeamViewer15" w:hAnsi="TeamViewer15" w:cs="Arial"/>
          <w:lang w:val="en-US"/>
        </w:rPr>
        <w:t xml:space="preserve">offers an extensive range of </w:t>
      </w:r>
      <w:r w:rsidR="00D536A8">
        <w:rPr>
          <w:rFonts w:ascii="TeamViewer15" w:hAnsi="TeamViewer15" w:cs="Arial"/>
          <w:lang w:val="en-US"/>
        </w:rPr>
        <w:t xml:space="preserve">options performing </w:t>
      </w:r>
      <w:r w:rsidR="00434E37">
        <w:rPr>
          <w:rFonts w:ascii="TeamViewer15" w:hAnsi="TeamViewer15" w:cs="Arial"/>
          <w:lang w:val="en-US"/>
        </w:rPr>
        <w:t>repetitive movements on S</w:t>
      </w:r>
      <w:r w:rsidR="00E36AB4">
        <w:rPr>
          <w:rFonts w:ascii="TeamViewer15" w:hAnsi="TeamViewer15" w:cs="Arial"/>
          <w:lang w:val="en-US"/>
        </w:rPr>
        <w:t>AS data</w:t>
      </w:r>
      <w:r w:rsidR="0011319D">
        <w:rPr>
          <w:rFonts w:ascii="TeamViewer15" w:hAnsi="TeamViewer15" w:cs="Arial"/>
          <w:lang w:val="en-US"/>
        </w:rPr>
        <w:t xml:space="preserve"> sets</w:t>
      </w:r>
      <w:r w:rsidR="00191A2C">
        <w:rPr>
          <w:rFonts w:ascii="TeamViewer15" w:hAnsi="TeamViewer15" w:cs="Arial"/>
          <w:lang w:val="en-US"/>
        </w:rPr>
        <w:t xml:space="preserve"> persistently without </w:t>
      </w:r>
      <w:r w:rsidR="009C6B2B">
        <w:rPr>
          <w:rFonts w:ascii="TeamViewer15" w:hAnsi="TeamViewer15" w:cs="Arial"/>
          <w:lang w:val="en-US"/>
        </w:rPr>
        <w:t xml:space="preserve">having to create </w:t>
      </w:r>
      <w:r w:rsidR="009C6B2B" w:rsidRPr="00D536A8">
        <w:rPr>
          <w:rFonts w:ascii="TeamViewer15" w:hAnsi="TeamViewer15" w:cs="Arial"/>
          <w:lang w:val="en-US"/>
        </w:rPr>
        <w:t>identical</w:t>
      </w:r>
      <w:r w:rsidR="009C6B2B">
        <w:rPr>
          <w:rFonts w:ascii="TeamViewer15" w:hAnsi="TeamViewer15" w:cs="Arial"/>
          <w:lang w:val="en-US"/>
        </w:rPr>
        <w:t xml:space="preserve">/duplicate code or </w:t>
      </w:r>
      <w:r w:rsidR="009C6B2B" w:rsidRPr="00D536A8">
        <w:rPr>
          <w:rFonts w:ascii="TeamViewer15" w:hAnsi="TeamViewer15" w:cs="Arial"/>
          <w:lang w:val="en-US"/>
        </w:rPr>
        <w:t>automatically perform</w:t>
      </w:r>
      <w:r w:rsidR="00626D20">
        <w:rPr>
          <w:rFonts w:ascii="TeamViewer15" w:hAnsi="TeamViewer15" w:cs="Arial"/>
          <w:lang w:val="en-US"/>
        </w:rPr>
        <w:t>ing</w:t>
      </w:r>
      <w:r w:rsidR="009C6B2B" w:rsidRPr="00D536A8">
        <w:rPr>
          <w:rFonts w:ascii="TeamViewer15" w:hAnsi="TeamViewer15" w:cs="Arial"/>
          <w:lang w:val="en-US"/>
        </w:rPr>
        <w:t xml:space="preserve"> the same statements several times.</w:t>
      </w:r>
    </w:p>
    <w:p w14:paraId="1508C9CD" w14:textId="4668CE6B" w:rsidR="00665A89" w:rsidRPr="00D000AC" w:rsidRDefault="006C4FF3" w:rsidP="006C4FF3">
      <w:pPr>
        <w:pStyle w:val="ListParagraph"/>
        <w:numPr>
          <w:ilvl w:val="0"/>
          <w:numId w:val="4"/>
        </w:numPr>
        <w:spacing w:line="360" w:lineRule="auto"/>
        <w:jc w:val="both"/>
        <w:rPr>
          <w:rFonts w:ascii="TeamViewer15" w:hAnsi="TeamViewer15"/>
          <w:b/>
          <w:bCs/>
          <w:color w:val="2F5496" w:themeColor="accent1" w:themeShade="BF"/>
          <w:sz w:val="24"/>
          <w:szCs w:val="24"/>
          <w:lang w:val="en-US"/>
        </w:rPr>
      </w:pPr>
      <w:r w:rsidRPr="00D000AC">
        <w:rPr>
          <w:rFonts w:ascii="TeamViewer15" w:hAnsi="TeamViewer15"/>
          <w:b/>
          <w:bCs/>
          <w:color w:val="2F5496" w:themeColor="accent1" w:themeShade="BF"/>
          <w:sz w:val="24"/>
          <w:szCs w:val="24"/>
          <w:lang w:val="en-US"/>
        </w:rPr>
        <w:t>D</w:t>
      </w:r>
      <w:r w:rsidR="00875170">
        <w:rPr>
          <w:rFonts w:ascii="TeamViewer15" w:hAnsi="TeamViewer15"/>
          <w:b/>
          <w:bCs/>
          <w:color w:val="2F5496" w:themeColor="accent1" w:themeShade="BF"/>
          <w:sz w:val="24"/>
          <w:szCs w:val="24"/>
          <w:lang w:val="en-US"/>
        </w:rPr>
        <w:t>O</w:t>
      </w:r>
      <w:r w:rsidRPr="00D000AC">
        <w:rPr>
          <w:rFonts w:ascii="TeamViewer15" w:hAnsi="TeamViewer15"/>
          <w:b/>
          <w:bCs/>
          <w:color w:val="2F5496" w:themeColor="accent1" w:themeShade="BF"/>
          <w:sz w:val="24"/>
          <w:szCs w:val="24"/>
          <w:lang w:val="en-US"/>
        </w:rPr>
        <w:t xml:space="preserve"> Loop</w:t>
      </w:r>
    </w:p>
    <w:p w14:paraId="294B836E" w14:textId="22FE4FA9" w:rsidR="00791E62" w:rsidRDefault="00095E1E" w:rsidP="00791E62">
      <w:pPr>
        <w:spacing w:line="360" w:lineRule="auto"/>
        <w:jc w:val="both"/>
        <w:rPr>
          <w:rFonts w:ascii="TeamViewer15" w:hAnsi="TeamViewer15" w:cs="Arial"/>
          <w:lang w:val="en-US"/>
        </w:rPr>
      </w:pPr>
      <w:r>
        <w:rPr>
          <w:rFonts w:ascii="TeamViewer15" w:hAnsi="TeamViewer15" w:cs="Arial"/>
          <w:lang w:val="en-US"/>
        </w:rPr>
        <w:t xml:space="preserve">DO Loops are the most basic </w:t>
      </w:r>
      <w:r w:rsidR="00A16D24">
        <w:rPr>
          <w:rFonts w:ascii="TeamViewer15" w:hAnsi="TeamViewer15" w:cs="Arial"/>
          <w:lang w:val="en-US"/>
        </w:rPr>
        <w:t xml:space="preserve">form of </w:t>
      </w:r>
      <w:r w:rsidR="00990F54">
        <w:rPr>
          <w:rFonts w:ascii="TeamViewer15" w:hAnsi="TeamViewer15" w:cs="Arial"/>
          <w:lang w:val="en-US"/>
        </w:rPr>
        <w:t xml:space="preserve">loops in the SAS </w:t>
      </w:r>
      <w:r w:rsidR="00A16D24">
        <w:rPr>
          <w:rFonts w:ascii="TeamViewer15" w:hAnsi="TeamViewer15" w:cs="Arial"/>
          <w:lang w:val="en-US"/>
        </w:rPr>
        <w:t>which can be perform</w:t>
      </w:r>
      <w:r w:rsidR="00626D20">
        <w:rPr>
          <w:rFonts w:ascii="TeamViewer15" w:hAnsi="TeamViewer15" w:cs="Arial"/>
          <w:lang w:val="en-US"/>
        </w:rPr>
        <w:t>ed</w:t>
      </w:r>
      <w:r w:rsidR="00A16D24">
        <w:rPr>
          <w:rFonts w:ascii="TeamViewer15" w:hAnsi="TeamViewer15" w:cs="Arial"/>
          <w:lang w:val="en-US"/>
        </w:rPr>
        <w:t xml:space="preserve"> in the DATA S</w:t>
      </w:r>
      <w:r w:rsidR="00AA411B">
        <w:rPr>
          <w:rFonts w:ascii="TeamViewer15" w:hAnsi="TeamViewer15" w:cs="Arial"/>
          <w:lang w:val="en-US"/>
        </w:rPr>
        <w:t>tep</w:t>
      </w:r>
      <w:r w:rsidR="0068627D">
        <w:rPr>
          <w:rFonts w:ascii="TeamViewer15" w:hAnsi="TeamViewer15" w:cs="Arial"/>
          <w:lang w:val="en-US"/>
        </w:rPr>
        <w:t>.</w:t>
      </w:r>
      <w:r w:rsidR="00260E43">
        <w:rPr>
          <w:rFonts w:ascii="TeamViewer15" w:hAnsi="TeamViewer15" w:cs="Arial"/>
          <w:lang w:val="en-US"/>
        </w:rPr>
        <w:t xml:space="preserve"> </w:t>
      </w:r>
      <w:r w:rsidR="005B79BE" w:rsidRPr="005B79BE">
        <w:rPr>
          <w:rFonts w:ascii="TeamViewer15" w:hAnsi="TeamViewer15" w:cs="Arial"/>
          <w:lang w:val="en-US"/>
        </w:rPr>
        <w:t xml:space="preserve">An iterative DO loop's operations are </w:t>
      </w:r>
      <w:r w:rsidR="00B12785" w:rsidRPr="005B79BE">
        <w:rPr>
          <w:rFonts w:ascii="TeamViewer15" w:hAnsi="TeamViewer15" w:cs="Arial"/>
          <w:lang w:val="en-US"/>
        </w:rPr>
        <w:t>unrestricted</w:t>
      </w:r>
      <w:r w:rsidR="005B79BE" w:rsidRPr="005B79BE">
        <w:rPr>
          <w:rFonts w:ascii="TeamViewer15" w:hAnsi="TeamViewer15" w:cs="Arial"/>
          <w:lang w:val="en-US"/>
        </w:rPr>
        <w:t xml:space="preserve">, which means that if you tell it to </w:t>
      </w:r>
      <w:r w:rsidR="00D47C02">
        <w:rPr>
          <w:rFonts w:ascii="TeamViewer15" w:hAnsi="TeamViewer15" w:cs="Arial"/>
          <w:lang w:val="en-US"/>
        </w:rPr>
        <w:t>execute the program</w:t>
      </w:r>
      <w:r w:rsidR="005B79BE" w:rsidRPr="005B79BE">
        <w:rPr>
          <w:rFonts w:ascii="TeamViewer15" w:hAnsi="TeamViewer15" w:cs="Arial"/>
          <w:lang w:val="en-US"/>
        </w:rPr>
        <w:t xml:space="preserve"> </w:t>
      </w:r>
      <w:r w:rsidR="00442E01">
        <w:rPr>
          <w:rFonts w:ascii="TeamViewer15" w:hAnsi="TeamViewer15" w:cs="Arial"/>
          <w:lang w:val="en-US"/>
        </w:rPr>
        <w:t xml:space="preserve">20 </w:t>
      </w:r>
      <w:r w:rsidR="005B79BE" w:rsidRPr="005B79BE">
        <w:rPr>
          <w:rFonts w:ascii="TeamViewer15" w:hAnsi="TeamViewer15" w:cs="Arial"/>
          <w:lang w:val="en-US"/>
        </w:rPr>
        <w:t xml:space="preserve">times, </w:t>
      </w:r>
      <w:r w:rsidR="00442E01">
        <w:rPr>
          <w:rFonts w:ascii="TeamViewer15" w:hAnsi="TeamViewer15" w:cs="Arial"/>
          <w:lang w:val="en-US"/>
        </w:rPr>
        <w:t xml:space="preserve">then </w:t>
      </w:r>
      <w:r w:rsidR="005B79BE" w:rsidRPr="005B79BE">
        <w:rPr>
          <w:rFonts w:ascii="TeamViewer15" w:hAnsi="TeamViewer15" w:cs="Arial"/>
          <w:lang w:val="en-US"/>
        </w:rPr>
        <w:t xml:space="preserve">it will </w:t>
      </w:r>
      <w:r w:rsidR="00D06999">
        <w:rPr>
          <w:rFonts w:ascii="TeamViewer15" w:hAnsi="TeamViewer15" w:cs="Arial"/>
          <w:lang w:val="en-US"/>
        </w:rPr>
        <w:t>execute only 2</w:t>
      </w:r>
      <w:r w:rsidR="005169D8">
        <w:rPr>
          <w:rFonts w:ascii="TeamViewer15" w:hAnsi="TeamViewer15" w:cs="Arial"/>
          <w:lang w:val="en-US"/>
        </w:rPr>
        <w:t>0</w:t>
      </w:r>
      <w:r w:rsidR="00D06999">
        <w:rPr>
          <w:rFonts w:ascii="TeamViewer15" w:hAnsi="TeamViewer15" w:cs="Arial"/>
          <w:lang w:val="en-US"/>
        </w:rPr>
        <w:t xml:space="preserve"> </w:t>
      </w:r>
      <w:r w:rsidR="005B79BE" w:rsidRPr="005B79BE">
        <w:rPr>
          <w:rFonts w:ascii="TeamViewer15" w:hAnsi="TeamViewer15" w:cs="Arial"/>
          <w:lang w:val="en-US"/>
        </w:rPr>
        <w:t xml:space="preserve">times without </w:t>
      </w:r>
      <w:r w:rsidR="00D06999" w:rsidRPr="005B79BE">
        <w:rPr>
          <w:rFonts w:ascii="TeamViewer15" w:hAnsi="TeamViewer15" w:cs="Arial"/>
          <w:lang w:val="en-US"/>
        </w:rPr>
        <w:t>ending</w:t>
      </w:r>
      <w:r w:rsidR="005B79BE" w:rsidRPr="005B79BE">
        <w:rPr>
          <w:rFonts w:ascii="TeamViewer15" w:hAnsi="TeamViewer15" w:cs="Arial"/>
          <w:lang w:val="en-US"/>
        </w:rPr>
        <w:t xml:space="preserve"> (</w:t>
      </w:r>
      <w:r w:rsidR="00D06999" w:rsidRPr="005B79BE">
        <w:rPr>
          <w:rFonts w:ascii="TeamViewer15" w:hAnsi="TeamViewer15" w:cs="Arial"/>
          <w:lang w:val="en-US"/>
        </w:rPr>
        <w:t>without</w:t>
      </w:r>
      <w:r w:rsidR="00D06999">
        <w:rPr>
          <w:rFonts w:ascii="TeamViewer15" w:hAnsi="TeamViewer15" w:cs="Arial"/>
          <w:lang w:val="en-US"/>
        </w:rPr>
        <w:t xml:space="preserve"> mistake</w:t>
      </w:r>
      <w:r w:rsidR="005B79BE" w:rsidRPr="005B79BE">
        <w:rPr>
          <w:rFonts w:ascii="TeamViewer15" w:hAnsi="TeamViewer15" w:cs="Arial"/>
          <w:lang w:val="en-US"/>
        </w:rPr>
        <w:t xml:space="preserve"> </w:t>
      </w:r>
      <w:r w:rsidR="00D06999" w:rsidRPr="005B79BE">
        <w:rPr>
          <w:rFonts w:ascii="TeamViewer15" w:hAnsi="TeamViewer15" w:cs="Arial"/>
          <w:lang w:val="en-US"/>
        </w:rPr>
        <w:t>aris</w:t>
      </w:r>
      <w:r w:rsidR="00626D20">
        <w:rPr>
          <w:rFonts w:ascii="TeamViewer15" w:hAnsi="TeamViewer15" w:cs="Arial"/>
          <w:lang w:val="en-US"/>
        </w:rPr>
        <w:t>ing</w:t>
      </w:r>
      <w:r w:rsidR="005B79BE" w:rsidRPr="005B79BE">
        <w:rPr>
          <w:rFonts w:ascii="TeamViewer15" w:hAnsi="TeamViewer15" w:cs="Arial"/>
          <w:lang w:val="en-US"/>
        </w:rPr>
        <w:t xml:space="preserve"> </w:t>
      </w:r>
      <w:r w:rsidR="00B01E33" w:rsidRPr="005B79BE">
        <w:rPr>
          <w:rFonts w:ascii="TeamViewer15" w:hAnsi="TeamViewer15" w:cs="Arial"/>
          <w:lang w:val="en-US"/>
        </w:rPr>
        <w:t>throughout</w:t>
      </w:r>
      <w:r w:rsidR="005B79BE" w:rsidRPr="005B79BE">
        <w:rPr>
          <w:rFonts w:ascii="TeamViewer15" w:hAnsi="TeamViewer15" w:cs="Arial"/>
          <w:lang w:val="en-US"/>
        </w:rPr>
        <w:t xml:space="preserve"> </w:t>
      </w:r>
      <w:r w:rsidR="00D06999">
        <w:rPr>
          <w:rFonts w:ascii="TeamViewer15" w:hAnsi="TeamViewer15" w:cs="Arial"/>
          <w:lang w:val="en-US"/>
        </w:rPr>
        <w:t>program</w:t>
      </w:r>
      <w:r w:rsidR="00305F36">
        <w:rPr>
          <w:rFonts w:ascii="TeamViewer15" w:hAnsi="TeamViewer15" w:cs="Arial"/>
          <w:lang w:val="en-US"/>
        </w:rPr>
        <w:t xml:space="preserve"> running</w:t>
      </w:r>
      <w:r w:rsidR="005B79BE" w:rsidRPr="005B79BE">
        <w:rPr>
          <w:rFonts w:ascii="TeamViewer15" w:hAnsi="TeamViewer15" w:cs="Arial"/>
          <w:lang w:val="en-US"/>
        </w:rPr>
        <w:t>).</w:t>
      </w:r>
      <w:r w:rsidR="006772F6">
        <w:rPr>
          <w:rFonts w:ascii="TeamViewer15" w:hAnsi="TeamViewer15" w:cs="Arial"/>
          <w:lang w:val="en-US"/>
        </w:rPr>
        <w:t xml:space="preserve"> Do Loops use when </w:t>
      </w:r>
      <w:r w:rsidR="0090374C">
        <w:rPr>
          <w:rFonts w:ascii="TeamViewer15" w:hAnsi="TeamViewer15" w:cs="Arial"/>
          <w:lang w:val="en-US"/>
        </w:rPr>
        <w:t xml:space="preserve">the task is </w:t>
      </w:r>
      <w:r w:rsidR="0083783C">
        <w:rPr>
          <w:rFonts w:ascii="TeamViewer15" w:hAnsi="TeamViewer15" w:cs="Arial"/>
          <w:lang w:val="en-US"/>
        </w:rPr>
        <w:t xml:space="preserve">like </w:t>
      </w:r>
      <w:r w:rsidR="008F2DF6">
        <w:rPr>
          <w:rFonts w:ascii="TeamViewer15" w:hAnsi="TeamViewer15" w:cs="Arial"/>
          <w:lang w:val="en-US"/>
        </w:rPr>
        <w:t>calculate</w:t>
      </w:r>
      <w:r w:rsidR="00010419">
        <w:rPr>
          <w:rFonts w:ascii="TeamViewer15" w:hAnsi="TeamViewer15" w:cs="Arial"/>
          <w:lang w:val="en-US"/>
        </w:rPr>
        <w:t xml:space="preserve"> something</w:t>
      </w:r>
      <w:r w:rsidR="008F2DF6">
        <w:rPr>
          <w:rFonts w:ascii="TeamViewer15" w:hAnsi="TeamViewer15" w:cs="Arial"/>
          <w:lang w:val="en-US"/>
        </w:rPr>
        <w:t xml:space="preserve"> over and over ag</w:t>
      </w:r>
      <w:r w:rsidR="00BD3B6D">
        <w:rPr>
          <w:rFonts w:ascii="TeamViewer15" w:hAnsi="TeamViewer15" w:cs="Arial"/>
          <w:lang w:val="en-US"/>
        </w:rPr>
        <w:t xml:space="preserve">ain or </w:t>
      </w:r>
      <w:r w:rsidR="00E12884">
        <w:rPr>
          <w:rFonts w:ascii="TeamViewer15" w:hAnsi="TeamViewer15" w:cs="Arial"/>
          <w:lang w:val="en-US"/>
        </w:rPr>
        <w:t>incremental counting</w:t>
      </w:r>
      <w:r w:rsidR="00514AD1">
        <w:rPr>
          <w:rFonts w:ascii="TeamViewer15" w:hAnsi="TeamViewer15" w:cs="Arial"/>
          <w:lang w:val="en-US"/>
        </w:rPr>
        <w:t>.</w:t>
      </w:r>
      <w:r w:rsidR="0095536D">
        <w:rPr>
          <w:rFonts w:ascii="TeamViewer15" w:hAnsi="TeamViewer15" w:cs="Arial"/>
          <w:lang w:val="en-US"/>
        </w:rPr>
        <w:t xml:space="preserve"> The below </w:t>
      </w:r>
      <w:r w:rsidR="00336EE4">
        <w:rPr>
          <w:rFonts w:ascii="TeamViewer15" w:hAnsi="TeamViewer15" w:cs="Arial"/>
          <w:lang w:val="en-US"/>
        </w:rPr>
        <w:t xml:space="preserve">chart is a </w:t>
      </w:r>
      <w:r w:rsidR="0095536D">
        <w:rPr>
          <w:rFonts w:ascii="TeamViewer15" w:hAnsi="TeamViewer15" w:cs="Arial"/>
          <w:lang w:val="en-US"/>
        </w:rPr>
        <w:t>flow</w:t>
      </w:r>
      <w:r w:rsidR="00336EE4">
        <w:rPr>
          <w:rFonts w:ascii="TeamViewer15" w:hAnsi="TeamViewer15" w:cs="Arial"/>
          <w:lang w:val="en-US"/>
        </w:rPr>
        <w:t xml:space="preserve"> diagram of </w:t>
      </w:r>
      <w:r w:rsidR="00626D20">
        <w:rPr>
          <w:rFonts w:ascii="TeamViewer15" w:hAnsi="TeamViewer15" w:cs="Arial"/>
          <w:lang w:val="en-US"/>
        </w:rPr>
        <w:t xml:space="preserve">the </w:t>
      </w:r>
      <w:r w:rsidR="00336EE4">
        <w:rPr>
          <w:rFonts w:ascii="TeamViewer15" w:hAnsi="TeamViewer15" w:cs="Arial"/>
          <w:lang w:val="en-US"/>
        </w:rPr>
        <w:t>DO Statement.</w:t>
      </w:r>
    </w:p>
    <w:p w14:paraId="3261BA35" w14:textId="77777777" w:rsidR="0095536D" w:rsidRDefault="0095536D" w:rsidP="00791E62">
      <w:pPr>
        <w:spacing w:line="360" w:lineRule="auto"/>
        <w:jc w:val="both"/>
        <w:rPr>
          <w:rFonts w:ascii="TeamViewer15" w:hAnsi="TeamViewer15" w:cs="Arial"/>
          <w:lang w:val="en-US"/>
        </w:rPr>
      </w:pPr>
    </w:p>
    <w:p w14:paraId="286BF52E" w14:textId="4AC25A4A" w:rsidR="0043162B" w:rsidRDefault="0043162B" w:rsidP="00D21581">
      <w:pPr>
        <w:spacing w:line="360" w:lineRule="auto"/>
        <w:jc w:val="both"/>
        <w:rPr>
          <w:rFonts w:ascii="TeamViewer15" w:hAnsi="TeamViewer15"/>
          <w:b/>
          <w:bCs/>
          <w:color w:val="2F5496" w:themeColor="accent1" w:themeShade="BF"/>
          <w:sz w:val="28"/>
          <w:szCs w:val="28"/>
          <w:lang w:val="en-US"/>
        </w:rPr>
      </w:pPr>
      <w:r w:rsidRPr="0043162B">
        <w:rPr>
          <w:rFonts w:ascii="TeamViewer15" w:hAnsi="TeamViewer15"/>
          <w:b/>
          <w:bCs/>
          <w:noProof/>
          <w:color w:val="2F5496" w:themeColor="accent1" w:themeShade="BF"/>
          <w:sz w:val="28"/>
          <w:szCs w:val="28"/>
          <w:lang w:val="en-US"/>
        </w:rPr>
        <w:lastRenderedPageBreak/>
        <w:drawing>
          <wp:inline distT="0" distB="0" distL="0" distR="0" wp14:anchorId="1D0E995C" wp14:editId="541E150B">
            <wp:extent cx="2911092" cy="3246401"/>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11092" cy="3246401"/>
                    </a:xfrm>
                    <a:prstGeom prst="rect">
                      <a:avLst/>
                    </a:prstGeom>
                  </pic:spPr>
                </pic:pic>
              </a:graphicData>
            </a:graphic>
          </wp:inline>
        </w:drawing>
      </w:r>
    </w:p>
    <w:p w14:paraId="73474A3B" w14:textId="77777777" w:rsidR="00AD068D" w:rsidRDefault="001E1CCE">
      <w:pPr>
        <w:rPr>
          <w:rFonts w:ascii="TeamViewer15" w:hAnsi="TeamViewer15" w:cs="Arial"/>
          <w:lang w:val="en-US"/>
        </w:rPr>
      </w:pPr>
      <w:r>
        <w:rPr>
          <w:rFonts w:ascii="TeamViewer15" w:hAnsi="TeamViewer15" w:cs="Arial"/>
          <w:lang w:val="en-US"/>
        </w:rPr>
        <w:t xml:space="preserve">First, we will </w:t>
      </w:r>
      <w:r w:rsidR="00B970E3">
        <w:rPr>
          <w:rFonts w:ascii="TeamViewer15" w:hAnsi="TeamViewer15" w:cs="Arial"/>
          <w:lang w:val="en-US"/>
        </w:rPr>
        <w:t xml:space="preserve">write the program without </w:t>
      </w:r>
      <w:r>
        <w:rPr>
          <w:rFonts w:ascii="TeamViewer15" w:hAnsi="TeamViewer15" w:cs="Arial"/>
          <w:lang w:val="en-US"/>
        </w:rPr>
        <w:t>iterative loops</w:t>
      </w:r>
      <w:r w:rsidR="00B970E3">
        <w:rPr>
          <w:rFonts w:ascii="TeamViewer15" w:hAnsi="TeamViewer15" w:cs="Arial"/>
          <w:lang w:val="en-US"/>
        </w:rPr>
        <w:t xml:space="preserve">, thereafter we write the program with iterative loops. </w:t>
      </w:r>
    </w:p>
    <w:p w14:paraId="66A04036" w14:textId="77777777" w:rsidR="00AD068D" w:rsidRDefault="00AD068D">
      <w:pPr>
        <w:rPr>
          <w:rFonts w:ascii="TeamViewer15" w:hAnsi="TeamViewer15" w:cs="Arial"/>
          <w:lang w:val="en-US"/>
        </w:rPr>
      </w:pPr>
      <w:r w:rsidRPr="00AD068D">
        <w:rPr>
          <w:rFonts w:ascii="TeamViewer15" w:hAnsi="TeamViewer15" w:cs="Arial"/>
          <w:noProof/>
          <w:lang w:val="en-US"/>
        </w:rPr>
        <w:drawing>
          <wp:inline distT="0" distB="0" distL="0" distR="0" wp14:anchorId="5D172338" wp14:editId="07153933">
            <wp:extent cx="4641273" cy="2966487"/>
            <wp:effectExtent l="0" t="0" r="698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53832" cy="2974514"/>
                    </a:xfrm>
                    <a:prstGeom prst="rect">
                      <a:avLst/>
                    </a:prstGeom>
                  </pic:spPr>
                </pic:pic>
              </a:graphicData>
            </a:graphic>
          </wp:inline>
        </w:drawing>
      </w:r>
    </w:p>
    <w:p w14:paraId="264653C1" w14:textId="77777777" w:rsidR="00AD068D" w:rsidRDefault="00AD068D">
      <w:pPr>
        <w:rPr>
          <w:rFonts w:ascii="TeamViewer15" w:hAnsi="TeamViewer15" w:cs="Arial"/>
          <w:lang w:val="en-US"/>
        </w:rPr>
      </w:pPr>
      <w:r>
        <w:rPr>
          <w:rFonts w:ascii="TeamViewer15" w:hAnsi="TeamViewer15" w:cs="Arial"/>
          <w:lang w:val="en-US"/>
        </w:rPr>
        <w:t>Output:</w:t>
      </w:r>
    </w:p>
    <w:p w14:paraId="4D63C929" w14:textId="77777777" w:rsidR="00314261" w:rsidRDefault="00314261">
      <w:pPr>
        <w:rPr>
          <w:rFonts w:ascii="TeamViewer15" w:hAnsi="TeamViewer15" w:cs="Arial"/>
          <w:lang w:val="en-US"/>
        </w:rPr>
      </w:pPr>
      <w:r w:rsidRPr="00314261">
        <w:rPr>
          <w:rFonts w:ascii="TeamViewer15" w:hAnsi="TeamViewer15" w:cs="Arial"/>
          <w:noProof/>
          <w:lang w:val="en-US"/>
        </w:rPr>
        <w:drawing>
          <wp:inline distT="0" distB="0" distL="0" distR="0" wp14:anchorId="273E15E3" wp14:editId="13DA7C89">
            <wp:extent cx="3375953" cy="11583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75953" cy="1158340"/>
                    </a:xfrm>
                    <a:prstGeom prst="rect">
                      <a:avLst/>
                    </a:prstGeom>
                  </pic:spPr>
                </pic:pic>
              </a:graphicData>
            </a:graphic>
          </wp:inline>
        </w:drawing>
      </w:r>
    </w:p>
    <w:p w14:paraId="512F6754" w14:textId="77777777" w:rsidR="00320678" w:rsidRDefault="00320678">
      <w:pPr>
        <w:rPr>
          <w:rFonts w:ascii="TeamViewer15" w:hAnsi="TeamViewer15" w:cs="Arial"/>
          <w:lang w:val="en-US"/>
        </w:rPr>
      </w:pPr>
      <w:r>
        <w:rPr>
          <w:rFonts w:ascii="TeamViewer15" w:hAnsi="TeamViewer15" w:cs="Arial"/>
          <w:lang w:val="en-US"/>
        </w:rPr>
        <w:t>With Iterative Loop:</w:t>
      </w:r>
    </w:p>
    <w:p w14:paraId="7A84E5E4" w14:textId="77777777" w:rsidR="007C7524" w:rsidRDefault="007C7524">
      <w:pPr>
        <w:rPr>
          <w:rFonts w:ascii="TeamViewer15" w:hAnsi="TeamViewer15" w:cs="Arial"/>
          <w:lang w:val="en-US"/>
        </w:rPr>
      </w:pPr>
      <w:r w:rsidRPr="007C7524">
        <w:rPr>
          <w:rFonts w:ascii="TeamViewer15" w:hAnsi="TeamViewer15" w:cs="Arial"/>
          <w:noProof/>
          <w:lang w:val="en-US"/>
        </w:rPr>
        <w:lastRenderedPageBreak/>
        <w:drawing>
          <wp:inline distT="0" distB="0" distL="0" distR="0" wp14:anchorId="3F3E403D" wp14:editId="6CB1222B">
            <wp:extent cx="4828309" cy="204670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37242" cy="2050496"/>
                    </a:xfrm>
                    <a:prstGeom prst="rect">
                      <a:avLst/>
                    </a:prstGeom>
                  </pic:spPr>
                </pic:pic>
              </a:graphicData>
            </a:graphic>
          </wp:inline>
        </w:drawing>
      </w:r>
    </w:p>
    <w:p w14:paraId="10D5526F" w14:textId="77777777" w:rsidR="007C7524" w:rsidRDefault="007C7524">
      <w:pPr>
        <w:rPr>
          <w:rFonts w:ascii="TeamViewer15" w:hAnsi="TeamViewer15" w:cs="Arial"/>
          <w:lang w:val="en-US"/>
        </w:rPr>
      </w:pPr>
      <w:r>
        <w:rPr>
          <w:rFonts w:ascii="TeamViewer15" w:hAnsi="TeamViewer15" w:cs="Arial"/>
          <w:lang w:val="en-US"/>
        </w:rPr>
        <w:t>Output (similar as above):</w:t>
      </w:r>
    </w:p>
    <w:p w14:paraId="6F0A54BB" w14:textId="40FCFBC9" w:rsidR="004911FB" w:rsidRDefault="007C7524" w:rsidP="00F64D25">
      <w:pPr>
        <w:rPr>
          <w:rFonts w:ascii="TeamViewer15" w:hAnsi="TeamViewer15" w:cs="Arial"/>
          <w:lang w:val="en-US"/>
        </w:rPr>
      </w:pPr>
      <w:r w:rsidRPr="007C7524">
        <w:rPr>
          <w:rFonts w:ascii="TeamViewer15" w:hAnsi="TeamViewer15" w:cs="Arial"/>
          <w:noProof/>
          <w:lang w:val="en-US"/>
        </w:rPr>
        <w:drawing>
          <wp:inline distT="0" distB="0" distL="0" distR="0" wp14:anchorId="464781C2" wp14:editId="4049C21F">
            <wp:extent cx="3162574" cy="118882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62574" cy="1188823"/>
                    </a:xfrm>
                    <a:prstGeom prst="rect">
                      <a:avLst/>
                    </a:prstGeom>
                  </pic:spPr>
                </pic:pic>
              </a:graphicData>
            </a:graphic>
          </wp:inline>
        </w:drawing>
      </w:r>
      <w:r w:rsidR="001E1CCE">
        <w:rPr>
          <w:rFonts w:ascii="TeamViewer15" w:hAnsi="TeamViewer15" w:cs="Arial"/>
          <w:lang w:val="en-US"/>
        </w:rPr>
        <w:br w:type="page"/>
      </w:r>
      <w:r w:rsidR="00C77163">
        <w:rPr>
          <w:rFonts w:ascii="TeamViewer15" w:hAnsi="TeamViewer15" w:cs="Arial"/>
          <w:lang w:val="en-US"/>
        </w:rPr>
        <w:lastRenderedPageBreak/>
        <w:t>Now, l</w:t>
      </w:r>
      <w:r w:rsidR="004911FB" w:rsidRPr="00A1783D">
        <w:rPr>
          <w:rFonts w:ascii="TeamViewer15" w:hAnsi="TeamViewer15" w:cs="Arial"/>
          <w:lang w:val="en-US"/>
        </w:rPr>
        <w:t>et's</w:t>
      </w:r>
      <w:r w:rsidR="002E0AC0">
        <w:rPr>
          <w:rFonts w:ascii="TeamViewer15" w:hAnsi="TeamViewer15" w:cs="Arial"/>
          <w:lang w:val="en-US"/>
        </w:rPr>
        <w:t xml:space="preserve"> </w:t>
      </w:r>
      <w:r w:rsidR="004911FB" w:rsidRPr="00A1783D">
        <w:rPr>
          <w:rFonts w:ascii="TeamViewer15" w:hAnsi="TeamViewer15" w:cs="Arial"/>
          <w:lang w:val="en-US"/>
        </w:rPr>
        <w:t xml:space="preserve">look at </w:t>
      </w:r>
      <w:r w:rsidR="002E0AC0">
        <w:rPr>
          <w:rFonts w:ascii="TeamViewer15" w:hAnsi="TeamViewer15" w:cs="Arial"/>
          <w:lang w:val="en-US"/>
        </w:rPr>
        <w:t>one more example</w:t>
      </w:r>
      <w:r w:rsidR="004911FB" w:rsidRPr="00A1783D">
        <w:rPr>
          <w:rFonts w:ascii="TeamViewer15" w:hAnsi="TeamViewer15" w:cs="Arial"/>
          <w:lang w:val="en-US"/>
        </w:rPr>
        <w:t xml:space="preserve"> of how to use a basic iterative DO loop.</w:t>
      </w:r>
    </w:p>
    <w:p w14:paraId="5D95A812" w14:textId="1C959BA9" w:rsidR="00D40381" w:rsidRDefault="000D3CE4" w:rsidP="00D21581">
      <w:pPr>
        <w:spacing w:line="360" w:lineRule="auto"/>
        <w:jc w:val="both"/>
        <w:rPr>
          <w:rFonts w:ascii="TeamViewer15" w:hAnsi="TeamViewer15" w:cs="Arial"/>
          <w:lang w:val="en-US"/>
        </w:rPr>
      </w:pPr>
      <w:r w:rsidRPr="000D3CE4">
        <w:rPr>
          <w:rFonts w:ascii="TeamViewer15" w:hAnsi="TeamViewer15" w:cs="Arial"/>
          <w:noProof/>
          <w:lang w:val="en-US"/>
        </w:rPr>
        <w:drawing>
          <wp:inline distT="0" distB="0" distL="0" distR="0" wp14:anchorId="4E761A73" wp14:editId="23E17D6E">
            <wp:extent cx="4816257" cy="1585097"/>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16257" cy="1585097"/>
                    </a:xfrm>
                    <a:prstGeom prst="rect">
                      <a:avLst/>
                    </a:prstGeom>
                  </pic:spPr>
                </pic:pic>
              </a:graphicData>
            </a:graphic>
          </wp:inline>
        </w:drawing>
      </w:r>
    </w:p>
    <w:p w14:paraId="32816CCD" w14:textId="5F90A5AA" w:rsidR="000D3CE4" w:rsidRDefault="000138B9" w:rsidP="00D21581">
      <w:pPr>
        <w:spacing w:line="360" w:lineRule="auto"/>
        <w:jc w:val="both"/>
        <w:rPr>
          <w:rFonts w:ascii="TeamViewer15" w:hAnsi="TeamViewer15" w:cs="Arial"/>
          <w:lang w:val="en-US"/>
        </w:rPr>
      </w:pPr>
      <w:r>
        <w:rPr>
          <w:rFonts w:ascii="TeamViewer15" w:hAnsi="TeamViewer15" w:cs="Arial"/>
          <w:lang w:val="en-US"/>
        </w:rPr>
        <w:t>Output:</w:t>
      </w:r>
    </w:p>
    <w:p w14:paraId="4B3048DE" w14:textId="1160E651" w:rsidR="000138B9" w:rsidRDefault="00BF060D" w:rsidP="00D21581">
      <w:pPr>
        <w:spacing w:line="360" w:lineRule="auto"/>
        <w:jc w:val="both"/>
        <w:rPr>
          <w:rFonts w:ascii="TeamViewer15" w:hAnsi="TeamViewer15" w:cs="Arial"/>
          <w:lang w:val="en-US"/>
        </w:rPr>
      </w:pPr>
      <w:r w:rsidRPr="00BF060D">
        <w:rPr>
          <w:rFonts w:ascii="TeamViewer15" w:hAnsi="TeamViewer15" w:cs="Arial"/>
          <w:noProof/>
          <w:lang w:val="en-US"/>
        </w:rPr>
        <w:drawing>
          <wp:inline distT="0" distB="0" distL="0" distR="0" wp14:anchorId="54D30810" wp14:editId="3EE925EE">
            <wp:extent cx="2415749" cy="1600339"/>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15749" cy="1600339"/>
                    </a:xfrm>
                    <a:prstGeom prst="rect">
                      <a:avLst/>
                    </a:prstGeom>
                  </pic:spPr>
                </pic:pic>
              </a:graphicData>
            </a:graphic>
          </wp:inline>
        </w:drawing>
      </w:r>
    </w:p>
    <w:p w14:paraId="3BE15E36" w14:textId="269723AE" w:rsidR="00515BB6" w:rsidRDefault="004C524A" w:rsidP="006B39DA">
      <w:pPr>
        <w:spacing w:line="360" w:lineRule="auto"/>
        <w:jc w:val="both"/>
        <w:rPr>
          <w:rFonts w:ascii="TeamViewer15" w:hAnsi="TeamViewer15" w:cs="Arial"/>
          <w:lang w:val="en-US"/>
        </w:rPr>
      </w:pPr>
      <w:r>
        <w:rPr>
          <w:rFonts w:ascii="TeamViewer15" w:hAnsi="TeamViewer15" w:cs="Arial"/>
          <w:lang w:val="en-US"/>
        </w:rPr>
        <w:t xml:space="preserve">Note: </w:t>
      </w:r>
      <w:r w:rsidR="00E041C3">
        <w:rPr>
          <w:rFonts w:ascii="TeamViewer15" w:hAnsi="TeamViewer15" w:cs="Arial"/>
          <w:lang w:val="en-US"/>
        </w:rPr>
        <w:t xml:space="preserve">The </w:t>
      </w:r>
      <w:r w:rsidRPr="00E041C3">
        <w:rPr>
          <w:rFonts w:ascii="TeamViewer15" w:hAnsi="TeamViewer15" w:cs="Arial"/>
          <w:b/>
          <w:bCs/>
          <w:i/>
          <w:iCs/>
          <w:lang w:val="en-US"/>
        </w:rPr>
        <w:t>by</w:t>
      </w:r>
      <w:r w:rsidR="00542EA0">
        <w:rPr>
          <w:rFonts w:ascii="Arial" w:hAnsi="Arial" w:cs="Arial"/>
          <w:lang w:val="en-US"/>
        </w:rPr>
        <w:t xml:space="preserve"> </w:t>
      </w:r>
      <w:r w:rsidR="00A00F13">
        <w:rPr>
          <w:rFonts w:ascii="Arial" w:hAnsi="Arial" w:cs="Arial"/>
          <w:lang w:val="en-US"/>
        </w:rPr>
        <w:t xml:space="preserve">option </w:t>
      </w:r>
      <w:r w:rsidR="007A2D0B">
        <w:rPr>
          <w:rFonts w:ascii="Arial" w:hAnsi="Arial" w:cs="Arial"/>
          <w:lang w:val="en-US"/>
        </w:rPr>
        <w:t>with the loops</w:t>
      </w:r>
      <w:r w:rsidR="00E547E9">
        <w:rPr>
          <w:rFonts w:ascii="Arial" w:hAnsi="Arial" w:cs="Arial"/>
          <w:lang w:val="en-US"/>
        </w:rPr>
        <w:t xml:space="preserve"> </w:t>
      </w:r>
      <w:r w:rsidR="00A00F13">
        <w:rPr>
          <w:rFonts w:ascii="Arial" w:hAnsi="Arial" w:cs="Arial"/>
          <w:lang w:val="en-US"/>
        </w:rPr>
        <w:t xml:space="preserve">statement </w:t>
      </w:r>
      <w:r w:rsidR="00E26709">
        <w:rPr>
          <w:rFonts w:ascii="Arial" w:hAnsi="Arial" w:cs="Arial"/>
          <w:lang w:val="en-US"/>
        </w:rPr>
        <w:t>m</w:t>
      </w:r>
      <w:r w:rsidR="00E041C3">
        <w:rPr>
          <w:rFonts w:ascii="Arial" w:hAnsi="Arial" w:cs="Arial"/>
          <w:lang w:val="en-US"/>
        </w:rPr>
        <w:t>ean</w:t>
      </w:r>
      <w:r w:rsidR="00E547E9">
        <w:rPr>
          <w:rFonts w:ascii="Arial" w:hAnsi="Arial" w:cs="Arial"/>
          <w:lang w:val="en-US"/>
        </w:rPr>
        <w:t>s that</w:t>
      </w:r>
      <w:r w:rsidR="00A218DC">
        <w:rPr>
          <w:rFonts w:ascii="Arial" w:hAnsi="Arial" w:cs="Arial"/>
          <w:lang w:val="en-US"/>
        </w:rPr>
        <w:t xml:space="preserve"> the increment in the</w:t>
      </w:r>
      <w:r w:rsidR="001C4C1D">
        <w:rPr>
          <w:rFonts w:ascii="Arial" w:hAnsi="Arial" w:cs="Arial"/>
          <w:lang w:val="en-US"/>
        </w:rPr>
        <w:t xml:space="preserve"> value </w:t>
      </w:r>
      <w:r w:rsidR="00A218DC">
        <w:rPr>
          <w:rFonts w:ascii="Arial" w:hAnsi="Arial" w:cs="Arial"/>
          <w:lang w:val="en-US"/>
        </w:rPr>
        <w:t xml:space="preserve">of </w:t>
      </w:r>
      <w:r w:rsidR="00626D20">
        <w:rPr>
          <w:rFonts w:ascii="Arial" w:hAnsi="Arial" w:cs="Arial"/>
          <w:lang w:val="en-US"/>
        </w:rPr>
        <w:t xml:space="preserve">the </w:t>
      </w:r>
      <w:r w:rsidR="00A218DC">
        <w:rPr>
          <w:rFonts w:ascii="Arial" w:hAnsi="Arial" w:cs="Arial"/>
          <w:lang w:val="en-US"/>
        </w:rPr>
        <w:t xml:space="preserve">index </w:t>
      </w:r>
      <w:r w:rsidR="001C4C1D" w:rsidRPr="006B39DA">
        <w:rPr>
          <w:rFonts w:ascii="TeamViewer15" w:hAnsi="TeamViewer15" w:cs="Arial"/>
          <w:lang w:val="en-US"/>
        </w:rPr>
        <w:t>variable in each iteration of the DO loop</w:t>
      </w:r>
      <w:r w:rsidR="00BB7CE2">
        <w:rPr>
          <w:rFonts w:ascii="TeamViewer15" w:hAnsi="TeamViewer15" w:cs="Arial"/>
          <w:lang w:val="en-US"/>
        </w:rPr>
        <w:t>.</w:t>
      </w:r>
      <w:r w:rsidR="00A554D7">
        <w:rPr>
          <w:rFonts w:ascii="TeamViewer15" w:hAnsi="TeamViewer15" w:cs="Arial"/>
          <w:lang w:val="en-US"/>
        </w:rPr>
        <w:t xml:space="preserve"> T</w:t>
      </w:r>
      <w:r w:rsidR="00BB7CE2">
        <w:rPr>
          <w:rFonts w:ascii="TeamViewer15" w:hAnsi="TeamViewer15" w:cs="Arial"/>
          <w:lang w:val="en-US"/>
        </w:rPr>
        <w:t xml:space="preserve">he increment value is not </w:t>
      </w:r>
      <w:r w:rsidR="006829A5">
        <w:rPr>
          <w:rFonts w:ascii="TeamViewer15" w:hAnsi="TeamViewer15" w:cs="Arial"/>
          <w:lang w:val="en-US"/>
        </w:rPr>
        <w:t>belonging</w:t>
      </w:r>
      <w:r w:rsidR="00BB7CE2">
        <w:rPr>
          <w:rFonts w:ascii="TeamViewer15" w:hAnsi="TeamViewer15" w:cs="Arial"/>
          <w:lang w:val="en-US"/>
        </w:rPr>
        <w:t xml:space="preserve"> to zero.</w:t>
      </w:r>
      <w:r w:rsidR="00A554D7">
        <w:rPr>
          <w:rFonts w:ascii="TeamViewer15" w:hAnsi="TeamViewer15" w:cs="Arial"/>
          <w:lang w:val="en-US"/>
        </w:rPr>
        <w:t xml:space="preserve"> However, if the</w:t>
      </w:r>
      <w:r w:rsidR="00A00F13">
        <w:rPr>
          <w:rFonts w:ascii="TeamViewer15" w:hAnsi="TeamViewer15" w:cs="Arial"/>
          <w:lang w:val="en-US"/>
        </w:rPr>
        <w:t xml:space="preserve"> </w:t>
      </w:r>
      <w:r w:rsidR="00A00F13" w:rsidRPr="00A00F13">
        <w:rPr>
          <w:rFonts w:ascii="TeamViewer15" w:hAnsi="TeamViewer15" w:cs="Arial"/>
          <w:b/>
          <w:bCs/>
          <w:i/>
          <w:iCs/>
          <w:lang w:val="en-US"/>
        </w:rPr>
        <w:t>by</w:t>
      </w:r>
      <w:r w:rsidR="00A00F13">
        <w:rPr>
          <w:rFonts w:ascii="TeamViewer15" w:hAnsi="TeamViewer15" w:cs="Arial"/>
          <w:b/>
          <w:bCs/>
          <w:i/>
          <w:iCs/>
          <w:lang w:val="en-US"/>
        </w:rPr>
        <w:t xml:space="preserve"> </w:t>
      </w:r>
      <w:r w:rsidR="00626D20" w:rsidRPr="00626D20">
        <w:rPr>
          <w:rFonts w:ascii="TeamViewer15" w:hAnsi="TeamViewer15" w:cs="Arial"/>
          <w:lang w:val="en-US"/>
        </w:rPr>
        <w:t xml:space="preserve">the </w:t>
      </w:r>
      <w:r w:rsidR="00A554D7">
        <w:rPr>
          <w:rFonts w:ascii="TeamViewer15" w:hAnsi="TeamViewer15" w:cs="Arial"/>
          <w:lang w:val="en-US"/>
        </w:rPr>
        <w:t xml:space="preserve">statement is </w:t>
      </w:r>
      <w:r w:rsidR="00A00F13">
        <w:rPr>
          <w:rFonts w:ascii="TeamViewer15" w:hAnsi="TeamViewer15" w:cs="Arial"/>
          <w:lang w:val="en-US"/>
        </w:rPr>
        <w:t xml:space="preserve">silent in </w:t>
      </w:r>
      <w:r w:rsidR="00EF4CDD">
        <w:rPr>
          <w:rFonts w:ascii="TeamViewer15" w:hAnsi="TeamViewer15" w:cs="Arial"/>
          <w:lang w:val="en-US"/>
        </w:rPr>
        <w:t xml:space="preserve">the </w:t>
      </w:r>
      <w:r w:rsidR="00A00F13">
        <w:rPr>
          <w:rFonts w:ascii="TeamViewer15" w:hAnsi="TeamViewer15" w:cs="Arial"/>
          <w:lang w:val="en-US"/>
        </w:rPr>
        <w:t xml:space="preserve">case of loops, then it can be treated as </w:t>
      </w:r>
      <w:r w:rsidR="006673E6" w:rsidRPr="006673E6">
        <w:rPr>
          <w:rFonts w:ascii="TeamViewer15" w:hAnsi="TeamViewer15" w:cs="Arial"/>
          <w:lang w:val="en-US"/>
        </w:rPr>
        <w:t>increment the value of the counter by 1</w:t>
      </w:r>
      <w:r w:rsidR="00A01568">
        <w:rPr>
          <w:rFonts w:ascii="TeamViewer15" w:hAnsi="TeamViewer15" w:cs="Arial"/>
          <w:lang w:val="en-US"/>
        </w:rPr>
        <w:t xml:space="preserve"> which is </w:t>
      </w:r>
      <w:r w:rsidR="00EF4CDD">
        <w:rPr>
          <w:rFonts w:ascii="TeamViewer15" w:hAnsi="TeamViewer15" w:cs="Arial"/>
          <w:lang w:val="en-US"/>
        </w:rPr>
        <w:t xml:space="preserve">the </w:t>
      </w:r>
      <w:r w:rsidR="00A01568">
        <w:rPr>
          <w:rFonts w:ascii="TeamViewer15" w:hAnsi="TeamViewer15" w:cs="Arial"/>
          <w:lang w:val="en-US"/>
        </w:rPr>
        <w:t>default.</w:t>
      </w:r>
      <w:r w:rsidR="001C6C16">
        <w:rPr>
          <w:rFonts w:ascii="TeamViewer15" w:hAnsi="TeamViewer15" w:cs="Arial"/>
          <w:lang w:val="en-US"/>
        </w:rPr>
        <w:t xml:space="preserve"> On the other hand, </w:t>
      </w:r>
      <w:r w:rsidR="00145C81">
        <w:rPr>
          <w:rFonts w:ascii="TeamViewer15" w:hAnsi="TeamViewer15" w:cs="Arial"/>
          <w:lang w:val="en-US"/>
        </w:rPr>
        <w:t>SAS always produce</w:t>
      </w:r>
      <w:r w:rsidR="00EF4CDD">
        <w:rPr>
          <w:rFonts w:ascii="TeamViewer15" w:hAnsi="TeamViewer15" w:cs="Arial"/>
          <w:lang w:val="en-US"/>
        </w:rPr>
        <w:t>s</w:t>
      </w:r>
      <w:r w:rsidR="00145C81">
        <w:rPr>
          <w:rFonts w:ascii="TeamViewer15" w:hAnsi="TeamViewer15" w:cs="Arial"/>
          <w:lang w:val="en-US"/>
        </w:rPr>
        <w:t xml:space="preserve"> an automatic </w:t>
      </w:r>
      <w:r w:rsidR="00022D48">
        <w:rPr>
          <w:rFonts w:ascii="TeamViewer15" w:hAnsi="TeamViewer15" w:cs="Arial"/>
          <w:lang w:val="en-US"/>
        </w:rPr>
        <w:t xml:space="preserve">output, however, </w:t>
      </w:r>
      <w:r w:rsidR="00BF3EEA">
        <w:rPr>
          <w:rFonts w:ascii="TeamViewer15" w:hAnsi="TeamViewer15" w:cs="Arial"/>
          <w:lang w:val="en-US"/>
        </w:rPr>
        <w:t xml:space="preserve">when an OUTPUT </w:t>
      </w:r>
      <w:r w:rsidR="001C6C16">
        <w:rPr>
          <w:rFonts w:ascii="TeamViewer15" w:hAnsi="TeamViewer15" w:cs="Arial"/>
          <w:lang w:val="en-US"/>
        </w:rPr>
        <w:t>statement</w:t>
      </w:r>
      <w:r w:rsidR="00145C81">
        <w:rPr>
          <w:rFonts w:ascii="TeamViewer15" w:hAnsi="TeamViewer15" w:cs="Arial"/>
          <w:lang w:val="en-US"/>
        </w:rPr>
        <w:t xml:space="preserve"> </w:t>
      </w:r>
      <w:r w:rsidR="00BF3EEA">
        <w:rPr>
          <w:rFonts w:ascii="TeamViewer15" w:hAnsi="TeamViewer15" w:cs="Arial"/>
          <w:lang w:val="en-US"/>
        </w:rPr>
        <w:t xml:space="preserve">appears </w:t>
      </w:r>
      <w:r w:rsidR="00AE6047">
        <w:rPr>
          <w:rFonts w:ascii="TeamViewer15" w:hAnsi="TeamViewer15" w:cs="Arial"/>
          <w:lang w:val="en-US"/>
        </w:rPr>
        <w:t>wherever</w:t>
      </w:r>
      <w:r w:rsidR="00385444">
        <w:rPr>
          <w:rFonts w:ascii="TeamViewer15" w:hAnsi="TeamViewer15" w:cs="Arial"/>
          <w:lang w:val="en-US"/>
        </w:rPr>
        <w:t xml:space="preserve"> </w:t>
      </w:r>
      <w:r w:rsidR="00BF3EEA">
        <w:rPr>
          <w:rFonts w:ascii="TeamViewer15" w:hAnsi="TeamViewer15" w:cs="Arial"/>
          <w:lang w:val="en-US"/>
        </w:rPr>
        <w:t xml:space="preserve">in the </w:t>
      </w:r>
      <w:r w:rsidR="00385444">
        <w:rPr>
          <w:rFonts w:ascii="TeamViewer15" w:hAnsi="TeamViewer15" w:cs="Arial"/>
          <w:lang w:val="en-US"/>
        </w:rPr>
        <w:t xml:space="preserve">DATA STEP </w:t>
      </w:r>
      <w:r w:rsidR="00BF3EEA">
        <w:rPr>
          <w:rFonts w:ascii="TeamViewer15" w:hAnsi="TeamViewer15" w:cs="Arial"/>
          <w:lang w:val="en-US"/>
        </w:rPr>
        <w:t xml:space="preserve">program, then </w:t>
      </w:r>
      <w:r w:rsidR="00325DF9">
        <w:rPr>
          <w:rFonts w:ascii="TeamViewer15" w:hAnsi="TeamViewer15" w:cs="Arial"/>
          <w:lang w:val="en-US"/>
        </w:rPr>
        <w:t>at that time SAS does not able to</w:t>
      </w:r>
      <w:r w:rsidR="006F6F09">
        <w:rPr>
          <w:rFonts w:ascii="TeamViewer15" w:hAnsi="TeamViewer15" w:cs="Arial"/>
          <w:lang w:val="en-US"/>
        </w:rPr>
        <w:t xml:space="preserve"> perform automatic output.</w:t>
      </w:r>
    </w:p>
    <w:p w14:paraId="113A7C69" w14:textId="3E32EC43" w:rsidR="000249F7" w:rsidRDefault="000249F7" w:rsidP="000249F7">
      <w:pPr>
        <w:pStyle w:val="ListParagraph"/>
        <w:numPr>
          <w:ilvl w:val="0"/>
          <w:numId w:val="4"/>
        </w:numPr>
        <w:spacing w:line="360" w:lineRule="auto"/>
        <w:jc w:val="both"/>
        <w:rPr>
          <w:rFonts w:ascii="TeamViewer15" w:hAnsi="TeamViewer15"/>
          <w:b/>
          <w:bCs/>
          <w:color w:val="2F5496" w:themeColor="accent1" w:themeShade="BF"/>
          <w:sz w:val="24"/>
          <w:szCs w:val="24"/>
          <w:lang w:val="en-US"/>
        </w:rPr>
      </w:pPr>
      <w:r w:rsidRPr="00D000AC">
        <w:rPr>
          <w:rFonts w:ascii="TeamViewer15" w:hAnsi="TeamViewer15"/>
          <w:b/>
          <w:bCs/>
          <w:color w:val="2F5496" w:themeColor="accent1" w:themeShade="BF"/>
          <w:sz w:val="24"/>
          <w:szCs w:val="24"/>
          <w:lang w:val="en-US"/>
        </w:rPr>
        <w:t>D</w:t>
      </w:r>
      <w:r>
        <w:rPr>
          <w:rFonts w:ascii="TeamViewer15" w:hAnsi="TeamViewer15"/>
          <w:b/>
          <w:bCs/>
          <w:color w:val="2F5496" w:themeColor="accent1" w:themeShade="BF"/>
          <w:sz w:val="24"/>
          <w:szCs w:val="24"/>
          <w:lang w:val="en-US"/>
        </w:rPr>
        <w:t xml:space="preserve">O </w:t>
      </w:r>
      <w:r w:rsidR="002D4E92">
        <w:rPr>
          <w:rFonts w:ascii="TeamViewer15" w:hAnsi="TeamViewer15"/>
          <w:b/>
          <w:bCs/>
          <w:color w:val="2F5496" w:themeColor="accent1" w:themeShade="BF"/>
          <w:sz w:val="24"/>
          <w:szCs w:val="24"/>
          <w:lang w:val="en-US"/>
        </w:rPr>
        <w:t xml:space="preserve">UNTIL </w:t>
      </w:r>
      <w:r w:rsidRPr="00D000AC">
        <w:rPr>
          <w:rFonts w:ascii="TeamViewer15" w:hAnsi="TeamViewer15"/>
          <w:b/>
          <w:bCs/>
          <w:color w:val="2F5496" w:themeColor="accent1" w:themeShade="BF"/>
          <w:sz w:val="24"/>
          <w:szCs w:val="24"/>
          <w:lang w:val="en-US"/>
        </w:rPr>
        <w:t>Loop</w:t>
      </w:r>
    </w:p>
    <w:p w14:paraId="7E0F378D" w14:textId="0F409F8F" w:rsidR="00E841E5" w:rsidRDefault="007015DC" w:rsidP="007E565F">
      <w:pPr>
        <w:spacing w:line="360" w:lineRule="auto"/>
        <w:jc w:val="both"/>
        <w:rPr>
          <w:rFonts w:ascii="TeamViewer15" w:hAnsi="TeamViewer15" w:cs="Arial"/>
          <w:lang w:val="en-US"/>
        </w:rPr>
      </w:pPr>
      <w:r>
        <w:rPr>
          <w:rFonts w:ascii="TeamViewer15" w:hAnsi="TeamViewer15" w:cs="Arial"/>
          <w:lang w:val="en-US"/>
        </w:rPr>
        <w:t xml:space="preserve">It is better to choose </w:t>
      </w:r>
      <w:r w:rsidR="009534AC">
        <w:rPr>
          <w:rFonts w:ascii="TeamViewer15" w:hAnsi="TeamViewer15" w:cs="Arial"/>
          <w:lang w:val="en-US"/>
        </w:rPr>
        <w:t xml:space="preserve">a </w:t>
      </w:r>
      <w:r w:rsidR="0009760D">
        <w:rPr>
          <w:rFonts w:ascii="TeamViewer15" w:hAnsi="TeamViewer15" w:cs="Arial"/>
          <w:lang w:val="en-US"/>
        </w:rPr>
        <w:t xml:space="preserve">condition </w:t>
      </w:r>
      <w:r w:rsidR="009534AC">
        <w:rPr>
          <w:rFonts w:ascii="TeamViewer15" w:hAnsi="TeamViewer15" w:cs="Arial"/>
          <w:lang w:val="en-US"/>
        </w:rPr>
        <w:t>like where you could stop a loop value</w:t>
      </w:r>
      <w:r w:rsidR="00261384">
        <w:rPr>
          <w:rFonts w:ascii="TeamViewer15" w:hAnsi="TeamViewer15" w:cs="Arial"/>
          <w:lang w:val="en-US"/>
        </w:rPr>
        <w:t xml:space="preserve"> or condition is true</w:t>
      </w:r>
      <w:r w:rsidR="009534AC">
        <w:rPr>
          <w:rFonts w:ascii="TeamViewer15" w:hAnsi="TeamViewer15" w:cs="Arial"/>
          <w:lang w:val="en-US"/>
        </w:rPr>
        <w:t xml:space="preserve"> </w:t>
      </w:r>
      <w:r w:rsidR="008D1032">
        <w:rPr>
          <w:rFonts w:ascii="TeamViewer15" w:hAnsi="TeamViewer15" w:cs="Arial"/>
          <w:lang w:val="en-US"/>
        </w:rPr>
        <w:t xml:space="preserve">rather than </w:t>
      </w:r>
      <w:r w:rsidR="00404A67">
        <w:rPr>
          <w:rFonts w:ascii="TeamViewer15" w:hAnsi="TeamViewer15" w:cs="Arial"/>
          <w:lang w:val="en-US"/>
        </w:rPr>
        <w:t xml:space="preserve">terminate an iterative </w:t>
      </w:r>
      <w:r w:rsidR="00A17AB2">
        <w:rPr>
          <w:rFonts w:ascii="TeamViewer15" w:hAnsi="TeamViewer15" w:cs="Arial"/>
          <w:lang w:val="en-US"/>
        </w:rPr>
        <w:t xml:space="preserve">Do </w:t>
      </w:r>
      <w:r w:rsidR="00404A67">
        <w:rPr>
          <w:rFonts w:ascii="TeamViewer15" w:hAnsi="TeamViewer15" w:cs="Arial"/>
          <w:lang w:val="en-US"/>
        </w:rPr>
        <w:t>loop.</w:t>
      </w:r>
      <w:r w:rsidR="00A17AB2">
        <w:rPr>
          <w:rFonts w:ascii="TeamViewer15" w:hAnsi="TeamViewer15" w:cs="Arial"/>
          <w:lang w:val="en-US"/>
        </w:rPr>
        <w:t xml:space="preserve"> </w:t>
      </w:r>
      <w:r w:rsidR="003679AD">
        <w:rPr>
          <w:rFonts w:ascii="TeamViewer15" w:hAnsi="TeamViewer15" w:cs="Arial"/>
          <w:lang w:val="en-US"/>
        </w:rPr>
        <w:t xml:space="preserve">The DO UNTIL </w:t>
      </w:r>
      <w:r w:rsidR="00CE5D2F">
        <w:rPr>
          <w:rFonts w:ascii="TeamViewer15" w:hAnsi="TeamViewer15" w:cs="Arial"/>
          <w:lang w:val="en-US"/>
        </w:rPr>
        <w:t xml:space="preserve">statement performs </w:t>
      </w:r>
      <w:r w:rsidR="00A85615">
        <w:rPr>
          <w:rFonts w:ascii="TeamViewer15" w:hAnsi="TeamViewer15" w:cs="Arial"/>
          <w:lang w:val="en-US"/>
        </w:rPr>
        <w:t xml:space="preserve">until a logical </w:t>
      </w:r>
      <w:r w:rsidR="007E6F40">
        <w:rPr>
          <w:rFonts w:ascii="TeamViewer15" w:hAnsi="TeamViewer15" w:cs="Arial"/>
          <w:lang w:val="en-US"/>
        </w:rPr>
        <w:t xml:space="preserve">statement is met or true. </w:t>
      </w:r>
      <w:r w:rsidR="0000373C">
        <w:rPr>
          <w:rFonts w:ascii="TeamViewer15" w:hAnsi="TeamViewer15" w:cs="Arial"/>
          <w:lang w:val="en-US"/>
        </w:rPr>
        <w:t xml:space="preserve">The </w:t>
      </w:r>
      <w:r w:rsidR="002F40E5">
        <w:rPr>
          <w:rFonts w:ascii="TeamViewer15" w:hAnsi="TeamViewer15" w:cs="Arial"/>
          <w:lang w:val="en-US"/>
        </w:rPr>
        <w:t xml:space="preserve">condition </w:t>
      </w:r>
      <w:r w:rsidR="00306D3A">
        <w:rPr>
          <w:rFonts w:ascii="TeamViewer15" w:hAnsi="TeamViewer15" w:cs="Arial"/>
          <w:lang w:val="en-US"/>
        </w:rPr>
        <w:t xml:space="preserve">of Do Until Loop </w:t>
      </w:r>
      <w:r w:rsidR="002F40E5">
        <w:rPr>
          <w:rFonts w:ascii="TeamViewer15" w:hAnsi="TeamViewer15" w:cs="Arial"/>
          <w:lang w:val="en-US"/>
        </w:rPr>
        <w:t xml:space="preserve">is sited </w:t>
      </w:r>
      <w:r w:rsidR="001D20E5">
        <w:rPr>
          <w:rFonts w:ascii="TeamViewer15" w:hAnsi="TeamViewer15" w:cs="Arial"/>
          <w:lang w:val="en-US"/>
        </w:rPr>
        <w:t xml:space="preserve">in the parentheses </w:t>
      </w:r>
      <w:r w:rsidR="00095F4C">
        <w:rPr>
          <w:rFonts w:ascii="TeamViewer15" w:hAnsi="TeamViewer15" w:cs="Arial"/>
          <w:lang w:val="en-US"/>
        </w:rPr>
        <w:t xml:space="preserve">which </w:t>
      </w:r>
      <w:r w:rsidR="0069040A">
        <w:rPr>
          <w:rFonts w:ascii="TeamViewer15" w:hAnsi="TeamViewer15" w:cs="Arial"/>
          <w:lang w:val="en-US"/>
        </w:rPr>
        <w:t>use the UNTIL</w:t>
      </w:r>
      <w:r w:rsidR="00AF0302">
        <w:rPr>
          <w:rFonts w:ascii="TeamViewer15" w:hAnsi="TeamViewer15" w:cs="Arial"/>
          <w:lang w:val="en-US"/>
        </w:rPr>
        <w:t xml:space="preserve"> clause</w:t>
      </w:r>
      <w:r w:rsidR="005F3E21">
        <w:rPr>
          <w:rFonts w:ascii="TeamViewer15" w:hAnsi="TeamViewer15" w:cs="Arial"/>
          <w:lang w:val="en-US"/>
        </w:rPr>
        <w:t xml:space="preserve"> and </w:t>
      </w:r>
      <w:r w:rsidR="0082072E">
        <w:rPr>
          <w:rFonts w:ascii="TeamViewer15" w:hAnsi="TeamViewer15" w:cs="Arial"/>
          <w:lang w:val="en-US"/>
        </w:rPr>
        <w:t xml:space="preserve">the statement is tested at the end/bottom of the </w:t>
      </w:r>
      <w:r w:rsidR="00EB0C48">
        <w:rPr>
          <w:rFonts w:ascii="TeamViewer15" w:hAnsi="TeamViewer15" w:cs="Arial"/>
          <w:lang w:val="en-US"/>
        </w:rPr>
        <w:t>loop</w:t>
      </w:r>
      <w:r w:rsidR="00AF0302">
        <w:rPr>
          <w:rFonts w:ascii="TeamViewer15" w:hAnsi="TeamViewer15" w:cs="Arial"/>
          <w:lang w:val="en-US"/>
        </w:rPr>
        <w:t>.</w:t>
      </w:r>
      <w:r w:rsidR="00F24B7C">
        <w:rPr>
          <w:rFonts w:ascii="TeamViewer15" w:hAnsi="TeamViewer15" w:cs="Arial"/>
          <w:lang w:val="en-US"/>
        </w:rPr>
        <w:t xml:space="preserve"> The syntax </w:t>
      </w:r>
      <w:r w:rsidR="00F67DE6">
        <w:rPr>
          <w:rFonts w:ascii="TeamViewer15" w:hAnsi="TeamViewer15" w:cs="Arial"/>
          <w:lang w:val="en-US"/>
        </w:rPr>
        <w:t>is</w:t>
      </w:r>
      <w:r w:rsidR="00B023E7">
        <w:rPr>
          <w:rFonts w:ascii="TeamViewer15" w:hAnsi="TeamViewer15" w:cs="Arial"/>
          <w:lang w:val="en-US"/>
        </w:rPr>
        <w:t xml:space="preserve"> as follows: </w:t>
      </w:r>
    </w:p>
    <w:p w14:paraId="27951083" w14:textId="5B579DE9" w:rsidR="00BE54BF" w:rsidRDefault="00BE54BF" w:rsidP="007E565F">
      <w:pPr>
        <w:spacing w:line="360" w:lineRule="auto"/>
        <w:jc w:val="both"/>
        <w:rPr>
          <w:rFonts w:ascii="TeamViewer15" w:hAnsi="TeamViewer15" w:cs="Arial"/>
          <w:lang w:val="en-US"/>
        </w:rPr>
      </w:pPr>
      <w:r w:rsidRPr="00BE54BF">
        <w:rPr>
          <w:rFonts w:ascii="TeamViewer15" w:hAnsi="TeamViewer15" w:cs="Arial"/>
          <w:noProof/>
          <w:lang w:val="en-US"/>
        </w:rPr>
        <w:drawing>
          <wp:inline distT="0" distB="0" distL="0" distR="0" wp14:anchorId="2ABB3458" wp14:editId="6AD3D322">
            <wp:extent cx="3375953" cy="7620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75953" cy="762066"/>
                    </a:xfrm>
                    <a:prstGeom prst="rect">
                      <a:avLst/>
                    </a:prstGeom>
                  </pic:spPr>
                </pic:pic>
              </a:graphicData>
            </a:graphic>
          </wp:inline>
        </w:drawing>
      </w:r>
    </w:p>
    <w:p w14:paraId="4B51D679" w14:textId="69BAFA76" w:rsidR="00BE54BF" w:rsidRDefault="00BE54BF" w:rsidP="007E565F">
      <w:pPr>
        <w:spacing w:line="360" w:lineRule="auto"/>
        <w:jc w:val="both"/>
        <w:rPr>
          <w:rFonts w:ascii="TeamViewer15" w:hAnsi="TeamViewer15" w:cs="Arial"/>
          <w:lang w:val="en-US"/>
        </w:rPr>
      </w:pPr>
    </w:p>
    <w:p w14:paraId="5D045110" w14:textId="3D35E028" w:rsidR="00D442FB" w:rsidRDefault="00E47D26" w:rsidP="00D442FB">
      <w:pPr>
        <w:spacing w:line="360" w:lineRule="auto"/>
        <w:jc w:val="both"/>
        <w:rPr>
          <w:rFonts w:ascii="TeamViewer15" w:hAnsi="TeamViewer15" w:cs="Arial"/>
          <w:lang w:val="en-US"/>
        </w:rPr>
      </w:pPr>
      <w:r>
        <w:rPr>
          <w:rFonts w:ascii="TeamViewer15" w:hAnsi="TeamViewer15" w:cs="Arial"/>
          <w:lang w:val="en-US"/>
        </w:rPr>
        <w:lastRenderedPageBreak/>
        <w:t xml:space="preserve">Example: </w:t>
      </w:r>
      <w:r w:rsidR="0098084A" w:rsidRPr="0098084A">
        <w:rPr>
          <w:rFonts w:ascii="TeamViewer15" w:hAnsi="TeamViewer15" w:cs="Arial"/>
          <w:lang w:val="en-US"/>
        </w:rPr>
        <w:t>Let's say you want to know how long it would take to save $</w:t>
      </w:r>
      <w:r w:rsidR="0098084A">
        <w:rPr>
          <w:rFonts w:ascii="TeamViewer15" w:hAnsi="TeamViewer15" w:cs="Arial"/>
          <w:lang w:val="en-US"/>
        </w:rPr>
        <w:t>15,000</w:t>
      </w:r>
      <w:r w:rsidR="0098084A" w:rsidRPr="0098084A">
        <w:rPr>
          <w:rFonts w:ascii="TeamViewer15" w:hAnsi="TeamViewer15" w:cs="Arial"/>
          <w:lang w:val="en-US"/>
        </w:rPr>
        <w:t xml:space="preserve"> if you put $</w:t>
      </w:r>
      <w:r w:rsidR="00D75EE3">
        <w:rPr>
          <w:rFonts w:ascii="TeamViewer15" w:hAnsi="TeamViewer15" w:cs="Arial"/>
          <w:lang w:val="en-US"/>
        </w:rPr>
        <w:t>1</w:t>
      </w:r>
      <w:r w:rsidR="0098084A">
        <w:rPr>
          <w:rFonts w:ascii="TeamViewer15" w:hAnsi="TeamViewer15" w:cs="Arial"/>
          <w:lang w:val="en-US"/>
        </w:rPr>
        <w:t>75</w:t>
      </w:r>
      <w:r w:rsidR="00D75EE3">
        <w:rPr>
          <w:rFonts w:ascii="TeamViewer15" w:hAnsi="TeamViewer15" w:cs="Arial"/>
          <w:lang w:val="en-US"/>
        </w:rPr>
        <w:t xml:space="preserve"> </w:t>
      </w:r>
      <w:r w:rsidR="0098084A" w:rsidRPr="0098084A">
        <w:rPr>
          <w:rFonts w:ascii="TeamViewer15" w:hAnsi="TeamViewer15" w:cs="Arial"/>
          <w:lang w:val="en-US"/>
        </w:rPr>
        <w:t>e</w:t>
      </w:r>
      <w:r w:rsidR="00AF4BC8">
        <w:rPr>
          <w:rFonts w:ascii="TeamViewer15" w:hAnsi="TeamViewer15" w:cs="Arial"/>
          <w:lang w:val="en-US"/>
        </w:rPr>
        <w:t>very</w:t>
      </w:r>
      <w:r w:rsidR="0098084A" w:rsidRPr="0098084A">
        <w:rPr>
          <w:rFonts w:ascii="TeamViewer15" w:hAnsi="TeamViewer15" w:cs="Arial"/>
          <w:lang w:val="en-US"/>
        </w:rPr>
        <w:t xml:space="preserve"> year into a </w:t>
      </w:r>
      <w:r w:rsidR="00AF4BC8">
        <w:rPr>
          <w:rFonts w:ascii="TeamViewer15" w:hAnsi="TeamViewer15" w:cs="Arial"/>
          <w:lang w:val="en-US"/>
        </w:rPr>
        <w:t>3</w:t>
      </w:r>
      <w:r w:rsidR="0098084A" w:rsidRPr="0098084A">
        <w:rPr>
          <w:rFonts w:ascii="TeamViewer15" w:hAnsi="TeamViewer15" w:cs="Arial"/>
          <w:lang w:val="en-US"/>
        </w:rPr>
        <w:t>% interest account.</w:t>
      </w:r>
      <w:r w:rsidR="00D442FB">
        <w:rPr>
          <w:rFonts w:ascii="TeamViewer15" w:hAnsi="TeamViewer15" w:cs="Arial"/>
          <w:lang w:val="en-US"/>
        </w:rPr>
        <w:t xml:space="preserve"> Here is a demonstration </w:t>
      </w:r>
      <w:r w:rsidR="00D442FB" w:rsidRPr="00D442FB">
        <w:rPr>
          <w:rFonts w:ascii="TeamViewer15" w:hAnsi="TeamViewer15" w:cs="Arial"/>
          <w:lang w:val="en-US"/>
        </w:rPr>
        <w:t xml:space="preserve">program </w:t>
      </w:r>
      <w:r w:rsidR="00EF4CDD">
        <w:rPr>
          <w:rFonts w:ascii="TeamViewer15" w:hAnsi="TeamViewer15" w:cs="Arial"/>
          <w:lang w:val="en-US"/>
        </w:rPr>
        <w:t xml:space="preserve">that </w:t>
      </w:r>
      <w:r w:rsidR="00D442FB" w:rsidRPr="00D442FB">
        <w:rPr>
          <w:rFonts w:ascii="TeamViewer15" w:hAnsi="TeamViewer15" w:cs="Arial"/>
          <w:lang w:val="en-US"/>
        </w:rPr>
        <w:t xml:space="preserve">performs the calculation </w:t>
      </w:r>
      <w:r w:rsidR="00D442FB">
        <w:rPr>
          <w:rFonts w:ascii="TeamViewer15" w:hAnsi="TeamViewer15" w:cs="Arial"/>
          <w:lang w:val="en-US"/>
        </w:rPr>
        <w:t>by using SAS Do Until Loop</w:t>
      </w:r>
      <w:r w:rsidR="00346666">
        <w:rPr>
          <w:rFonts w:ascii="TeamViewer15" w:hAnsi="TeamViewer15" w:cs="Arial"/>
          <w:lang w:val="en-US"/>
        </w:rPr>
        <w:t xml:space="preserve"> as:</w:t>
      </w:r>
    </w:p>
    <w:p w14:paraId="1042E9E8" w14:textId="414A8D89" w:rsidR="001561BC" w:rsidRDefault="001561BC" w:rsidP="00D442FB">
      <w:pPr>
        <w:spacing w:line="360" w:lineRule="auto"/>
        <w:jc w:val="both"/>
        <w:rPr>
          <w:rFonts w:ascii="TeamViewer15" w:hAnsi="TeamViewer15" w:cs="Arial"/>
          <w:lang w:val="en-US"/>
        </w:rPr>
      </w:pPr>
      <w:r w:rsidRPr="001561BC">
        <w:rPr>
          <w:rFonts w:ascii="TeamViewer15" w:hAnsi="TeamViewer15" w:cs="Arial"/>
          <w:noProof/>
          <w:lang w:val="en-US"/>
        </w:rPr>
        <w:drawing>
          <wp:inline distT="0" distB="0" distL="0" distR="0" wp14:anchorId="64249D3B" wp14:editId="6BB0BFD1">
            <wp:extent cx="4671465" cy="2080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1465" cy="2080440"/>
                    </a:xfrm>
                    <a:prstGeom prst="rect">
                      <a:avLst/>
                    </a:prstGeom>
                  </pic:spPr>
                </pic:pic>
              </a:graphicData>
            </a:graphic>
          </wp:inline>
        </w:drawing>
      </w:r>
    </w:p>
    <w:p w14:paraId="20503CB6" w14:textId="7CD71266" w:rsidR="000D0239" w:rsidRDefault="000D0239" w:rsidP="00D442FB">
      <w:pPr>
        <w:spacing w:line="360" w:lineRule="auto"/>
        <w:jc w:val="both"/>
        <w:rPr>
          <w:rFonts w:ascii="TeamViewer15" w:hAnsi="TeamViewer15" w:cs="Arial"/>
          <w:lang w:val="en-US"/>
        </w:rPr>
      </w:pPr>
      <w:r>
        <w:rPr>
          <w:rFonts w:ascii="TeamViewer15" w:hAnsi="TeamViewer15" w:cs="Arial"/>
          <w:lang w:val="en-US"/>
        </w:rPr>
        <w:t>Output:</w:t>
      </w:r>
    </w:p>
    <w:p w14:paraId="5211A534" w14:textId="782BBA65" w:rsidR="000371C6" w:rsidRDefault="0072405D" w:rsidP="00D442FB">
      <w:pPr>
        <w:spacing w:line="360" w:lineRule="auto"/>
        <w:jc w:val="both"/>
        <w:rPr>
          <w:rFonts w:ascii="TeamViewer15" w:hAnsi="TeamViewer15" w:cs="Arial"/>
          <w:lang w:val="en-US"/>
        </w:rPr>
      </w:pPr>
      <w:r w:rsidRPr="0072405D">
        <w:rPr>
          <w:rFonts w:ascii="TeamViewer15" w:hAnsi="TeamViewer15" w:cs="Arial"/>
          <w:noProof/>
          <w:lang w:val="en-US"/>
        </w:rPr>
        <w:drawing>
          <wp:inline distT="0" distB="0" distL="0" distR="0" wp14:anchorId="409AAE3A" wp14:editId="010BF06D">
            <wp:extent cx="3089564" cy="3213976"/>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02689" cy="3227630"/>
                    </a:xfrm>
                    <a:prstGeom prst="rect">
                      <a:avLst/>
                    </a:prstGeom>
                  </pic:spPr>
                </pic:pic>
              </a:graphicData>
            </a:graphic>
          </wp:inline>
        </w:drawing>
      </w:r>
    </w:p>
    <w:p w14:paraId="6FDA86EF" w14:textId="77777777" w:rsidR="000922CF" w:rsidRDefault="000922CF" w:rsidP="005A27B9">
      <w:pPr>
        <w:spacing w:line="360" w:lineRule="auto"/>
        <w:jc w:val="both"/>
        <w:rPr>
          <w:rFonts w:ascii="TeamViewer15" w:hAnsi="TeamViewer15" w:cs="Arial"/>
          <w:b/>
          <w:bCs/>
          <w:lang w:val="en-US"/>
        </w:rPr>
      </w:pPr>
    </w:p>
    <w:p w14:paraId="2DCFD43A" w14:textId="6B264786" w:rsidR="0023427E" w:rsidRDefault="00AE78AE" w:rsidP="005A27B9">
      <w:pPr>
        <w:spacing w:line="360" w:lineRule="auto"/>
        <w:jc w:val="both"/>
        <w:rPr>
          <w:rFonts w:ascii="TeamViewer15" w:hAnsi="TeamViewer15" w:cs="Arial"/>
          <w:lang w:val="en-US"/>
        </w:rPr>
      </w:pPr>
      <w:r w:rsidRPr="00ED2F08">
        <w:rPr>
          <w:rFonts w:ascii="TeamViewer15" w:hAnsi="TeamViewer15" w:cs="Arial"/>
          <w:b/>
          <w:bCs/>
          <w:lang w:val="en-US"/>
        </w:rPr>
        <w:t>Note</w:t>
      </w:r>
      <w:r>
        <w:rPr>
          <w:rFonts w:ascii="TeamViewer15" w:hAnsi="TeamViewer15" w:cs="Arial"/>
          <w:lang w:val="en-US"/>
        </w:rPr>
        <w:t xml:space="preserve">: </w:t>
      </w:r>
      <w:r w:rsidR="00451B5A">
        <w:rPr>
          <w:rFonts w:ascii="TeamViewer15" w:hAnsi="TeamViewer15" w:cs="Arial"/>
          <w:lang w:val="en-US"/>
        </w:rPr>
        <w:t xml:space="preserve">The Do Until </w:t>
      </w:r>
      <w:r w:rsidR="007F6DAB">
        <w:rPr>
          <w:rFonts w:ascii="TeamViewer15" w:hAnsi="TeamViewer15" w:cs="Arial"/>
          <w:lang w:val="en-US"/>
        </w:rPr>
        <w:t xml:space="preserve">Loop </w:t>
      </w:r>
      <w:r w:rsidR="00416A93">
        <w:rPr>
          <w:rFonts w:ascii="TeamViewer15" w:hAnsi="TeamViewer15" w:cs="Arial"/>
          <w:lang w:val="en-US"/>
        </w:rPr>
        <w:t xml:space="preserve">always runs at least </w:t>
      </w:r>
      <w:r w:rsidR="00B84073">
        <w:rPr>
          <w:rFonts w:ascii="TeamViewer15" w:hAnsi="TeamViewer15" w:cs="Arial"/>
          <w:lang w:val="en-US"/>
        </w:rPr>
        <w:t>on one occasion</w:t>
      </w:r>
      <w:r w:rsidR="00416A93">
        <w:rPr>
          <w:rFonts w:ascii="TeamViewer15" w:hAnsi="TeamViewer15" w:cs="Arial"/>
          <w:lang w:val="en-US"/>
        </w:rPr>
        <w:t>.</w:t>
      </w:r>
      <w:r w:rsidR="00E954E7">
        <w:rPr>
          <w:rFonts w:ascii="TeamViewer15" w:hAnsi="TeamViewer15" w:cs="Arial"/>
          <w:lang w:val="en-US"/>
        </w:rPr>
        <w:t xml:space="preserve"> As you can check t</w:t>
      </w:r>
      <w:r w:rsidR="002676F0">
        <w:rPr>
          <w:rFonts w:ascii="TeamViewer15" w:hAnsi="TeamViewer15" w:cs="Arial"/>
          <w:lang w:val="en-US"/>
        </w:rPr>
        <w:t>he last observation of the output</w:t>
      </w:r>
      <w:r w:rsidR="009C4222">
        <w:rPr>
          <w:rFonts w:ascii="Arial" w:hAnsi="Arial" w:cs="Arial"/>
          <w:lang w:val="en-US"/>
        </w:rPr>
        <w:t>’</w:t>
      </w:r>
      <w:r w:rsidR="009C4222">
        <w:rPr>
          <w:rFonts w:ascii="TeamViewer15" w:hAnsi="TeamViewer15" w:cs="Arial"/>
          <w:lang w:val="en-US"/>
        </w:rPr>
        <w:t xml:space="preserve">s value </w:t>
      </w:r>
      <w:r w:rsidR="00BC53DC">
        <w:rPr>
          <w:rFonts w:ascii="TeamViewer15" w:hAnsi="TeamViewer15" w:cs="Arial"/>
          <w:lang w:val="en-US"/>
        </w:rPr>
        <w:t xml:space="preserve">is greater than </w:t>
      </w:r>
      <w:r w:rsidR="005160EF">
        <w:rPr>
          <w:rFonts w:ascii="TeamViewer15" w:hAnsi="TeamViewer15" w:cs="Arial"/>
          <w:lang w:val="en-US"/>
        </w:rPr>
        <w:t xml:space="preserve">or equal to </w:t>
      </w:r>
      <w:r w:rsidR="00BC53DC">
        <w:rPr>
          <w:rFonts w:ascii="TeamViewer15" w:hAnsi="TeamViewer15" w:cs="Arial"/>
          <w:lang w:val="en-US"/>
        </w:rPr>
        <w:t>the</w:t>
      </w:r>
      <w:r w:rsidR="005160EF">
        <w:rPr>
          <w:rFonts w:ascii="TeamViewer15" w:hAnsi="TeamViewer15" w:cs="Arial"/>
          <w:lang w:val="en-US"/>
        </w:rPr>
        <w:t xml:space="preserve"> </w:t>
      </w:r>
      <w:r w:rsidR="00BC53DC">
        <w:rPr>
          <w:rFonts w:ascii="TeamViewer15" w:hAnsi="TeamViewer15" w:cs="Arial"/>
          <w:lang w:val="en-US"/>
        </w:rPr>
        <w:t>15,000 but</w:t>
      </w:r>
      <w:r w:rsidR="005160EF">
        <w:rPr>
          <w:rFonts w:ascii="TeamViewer15" w:hAnsi="TeamViewer15" w:cs="Arial"/>
          <w:lang w:val="en-US"/>
        </w:rPr>
        <w:t xml:space="preserve"> not more than that</w:t>
      </w:r>
      <w:r w:rsidR="00D571BB">
        <w:rPr>
          <w:rFonts w:ascii="TeamViewer15" w:hAnsi="TeamViewer15" w:cs="Arial"/>
          <w:lang w:val="en-US"/>
        </w:rPr>
        <w:t xml:space="preserve"> which means that</w:t>
      </w:r>
      <w:r w:rsidR="004910A4">
        <w:rPr>
          <w:rFonts w:ascii="TeamViewer15" w:hAnsi="TeamViewer15" w:cs="Arial"/>
          <w:lang w:val="en-US"/>
        </w:rPr>
        <w:t xml:space="preserve"> </w:t>
      </w:r>
      <w:r w:rsidR="00935B01" w:rsidRPr="00935B01">
        <w:rPr>
          <w:rFonts w:ascii="TeamViewer15" w:hAnsi="TeamViewer15" w:cs="Arial"/>
          <w:lang w:val="en-US"/>
        </w:rPr>
        <w:t xml:space="preserve">DO UNTIL statement is not </w:t>
      </w:r>
      <w:r w:rsidR="004152C3">
        <w:rPr>
          <w:rFonts w:ascii="TeamViewer15" w:hAnsi="TeamViewer15" w:cs="Arial"/>
          <w:lang w:val="en-US"/>
        </w:rPr>
        <w:t>perfo</w:t>
      </w:r>
      <w:r w:rsidR="002E4508">
        <w:rPr>
          <w:rFonts w:ascii="TeamViewer15" w:hAnsi="TeamViewer15" w:cs="Arial"/>
          <w:lang w:val="en-US"/>
        </w:rPr>
        <w:t>r</w:t>
      </w:r>
      <w:r w:rsidR="004152C3">
        <w:rPr>
          <w:rFonts w:ascii="TeamViewer15" w:hAnsi="TeamViewer15" w:cs="Arial"/>
          <w:lang w:val="en-US"/>
        </w:rPr>
        <w:t xml:space="preserve">med </w:t>
      </w:r>
      <w:r w:rsidR="00935B01" w:rsidRPr="00935B01">
        <w:rPr>
          <w:rFonts w:ascii="TeamViewer15" w:hAnsi="TeamViewer15" w:cs="Arial"/>
          <w:lang w:val="en-US"/>
        </w:rPr>
        <w:t>until the bottom of the loop</w:t>
      </w:r>
      <w:r w:rsidR="000247DB">
        <w:rPr>
          <w:rFonts w:ascii="TeamViewer15" w:hAnsi="TeamViewer15" w:cs="Arial"/>
          <w:lang w:val="en-US"/>
        </w:rPr>
        <w:t>.</w:t>
      </w:r>
    </w:p>
    <w:p w14:paraId="0677660B" w14:textId="77777777" w:rsidR="0023427E" w:rsidRDefault="0023427E">
      <w:pPr>
        <w:rPr>
          <w:rFonts w:ascii="TeamViewer15" w:hAnsi="TeamViewer15" w:cs="Arial"/>
          <w:lang w:val="en-US"/>
        </w:rPr>
      </w:pPr>
      <w:r>
        <w:rPr>
          <w:rFonts w:ascii="TeamViewer15" w:hAnsi="TeamViewer15" w:cs="Arial"/>
          <w:lang w:val="en-US"/>
        </w:rPr>
        <w:br w:type="page"/>
      </w:r>
    </w:p>
    <w:p w14:paraId="1B5F1394" w14:textId="6BD1BD67" w:rsidR="00395AE1" w:rsidRDefault="00395AE1" w:rsidP="00395AE1">
      <w:pPr>
        <w:pStyle w:val="ListParagraph"/>
        <w:numPr>
          <w:ilvl w:val="0"/>
          <w:numId w:val="4"/>
        </w:numPr>
        <w:spacing w:line="360" w:lineRule="auto"/>
        <w:jc w:val="both"/>
        <w:rPr>
          <w:rFonts w:ascii="TeamViewer15" w:hAnsi="TeamViewer15"/>
          <w:b/>
          <w:bCs/>
          <w:color w:val="2F5496" w:themeColor="accent1" w:themeShade="BF"/>
          <w:sz w:val="24"/>
          <w:szCs w:val="24"/>
          <w:lang w:val="en-US"/>
        </w:rPr>
      </w:pPr>
      <w:r w:rsidRPr="00D000AC">
        <w:rPr>
          <w:rFonts w:ascii="TeamViewer15" w:hAnsi="TeamViewer15"/>
          <w:b/>
          <w:bCs/>
          <w:color w:val="2F5496" w:themeColor="accent1" w:themeShade="BF"/>
          <w:sz w:val="24"/>
          <w:szCs w:val="24"/>
          <w:lang w:val="en-US"/>
        </w:rPr>
        <w:lastRenderedPageBreak/>
        <w:t>D</w:t>
      </w:r>
      <w:r>
        <w:rPr>
          <w:rFonts w:ascii="TeamViewer15" w:hAnsi="TeamViewer15"/>
          <w:b/>
          <w:bCs/>
          <w:color w:val="2F5496" w:themeColor="accent1" w:themeShade="BF"/>
          <w:sz w:val="24"/>
          <w:szCs w:val="24"/>
          <w:lang w:val="en-US"/>
        </w:rPr>
        <w:t xml:space="preserve">O WHILE </w:t>
      </w:r>
      <w:r w:rsidRPr="00D000AC">
        <w:rPr>
          <w:rFonts w:ascii="TeamViewer15" w:hAnsi="TeamViewer15"/>
          <w:b/>
          <w:bCs/>
          <w:color w:val="2F5496" w:themeColor="accent1" w:themeShade="BF"/>
          <w:sz w:val="24"/>
          <w:szCs w:val="24"/>
          <w:lang w:val="en-US"/>
        </w:rPr>
        <w:t>Loop</w:t>
      </w:r>
    </w:p>
    <w:p w14:paraId="1BE95CE2" w14:textId="2E6A0113" w:rsidR="00967713" w:rsidRDefault="003E2123" w:rsidP="006B39DA">
      <w:pPr>
        <w:spacing w:line="360" w:lineRule="auto"/>
        <w:jc w:val="both"/>
        <w:rPr>
          <w:rFonts w:ascii="TeamViewer15" w:hAnsi="TeamViewer15" w:cs="Arial"/>
          <w:lang w:val="en-US"/>
        </w:rPr>
      </w:pPr>
      <w:r>
        <w:rPr>
          <w:rFonts w:ascii="TeamViewer15" w:hAnsi="TeamViewer15" w:cs="Arial"/>
        </w:rPr>
        <w:t xml:space="preserve">The Do While Loop is a </w:t>
      </w:r>
      <w:r w:rsidR="009D127F">
        <w:rPr>
          <w:rFonts w:ascii="TeamViewer15" w:hAnsi="TeamViewer15" w:cs="Arial"/>
        </w:rPr>
        <w:t>substitut</w:t>
      </w:r>
      <w:r w:rsidR="00077311">
        <w:rPr>
          <w:rFonts w:ascii="TeamViewer15" w:hAnsi="TeamViewer15" w:cs="Arial"/>
        </w:rPr>
        <w:t xml:space="preserve">e </w:t>
      </w:r>
      <w:r w:rsidR="004A1EC2">
        <w:rPr>
          <w:rFonts w:ascii="TeamViewer15" w:hAnsi="TeamViewer15" w:cs="Arial"/>
        </w:rPr>
        <w:t>for</w:t>
      </w:r>
      <w:r w:rsidR="00077311">
        <w:rPr>
          <w:rFonts w:ascii="TeamViewer15" w:hAnsi="TeamViewer15" w:cs="Arial"/>
        </w:rPr>
        <w:t xml:space="preserve"> </w:t>
      </w:r>
      <w:r w:rsidR="008750D7">
        <w:rPr>
          <w:rFonts w:ascii="TeamViewer15" w:hAnsi="TeamViewer15" w:cs="Arial"/>
        </w:rPr>
        <w:t xml:space="preserve">Do Until. </w:t>
      </w:r>
      <w:r w:rsidR="00AB26FA">
        <w:rPr>
          <w:rFonts w:ascii="TeamViewer15" w:hAnsi="TeamViewer15" w:cs="Arial"/>
          <w:lang w:val="en-US"/>
        </w:rPr>
        <w:t xml:space="preserve">The condition of DO WHILE Loop is sited in the parentheses which use the WHILE clause </w:t>
      </w:r>
      <w:r w:rsidR="00FE1F3A">
        <w:rPr>
          <w:rFonts w:ascii="TeamViewer15" w:hAnsi="TeamViewer15" w:cs="Arial"/>
          <w:lang w:val="en-US"/>
        </w:rPr>
        <w:t xml:space="preserve">before the </w:t>
      </w:r>
      <w:r w:rsidR="00F0260E">
        <w:rPr>
          <w:rFonts w:ascii="TeamViewer15" w:hAnsi="TeamViewer15" w:cs="Arial"/>
          <w:lang w:val="en-US"/>
        </w:rPr>
        <w:t xml:space="preserve">Do while loop statement </w:t>
      </w:r>
      <w:r w:rsidR="00AB26FA">
        <w:rPr>
          <w:rFonts w:ascii="TeamViewer15" w:hAnsi="TeamViewer15" w:cs="Arial"/>
          <w:lang w:val="en-US"/>
        </w:rPr>
        <w:t>and the statement is tested at the</w:t>
      </w:r>
      <w:r w:rsidR="0019243E">
        <w:rPr>
          <w:rFonts w:ascii="TeamViewer15" w:hAnsi="TeamViewer15" w:cs="Arial"/>
          <w:lang w:val="en-US"/>
        </w:rPr>
        <w:t xml:space="preserve"> top of the loop rather than</w:t>
      </w:r>
      <w:r w:rsidR="00AB26FA">
        <w:rPr>
          <w:rFonts w:ascii="TeamViewer15" w:hAnsi="TeamViewer15" w:cs="Arial"/>
          <w:lang w:val="en-US"/>
        </w:rPr>
        <w:t xml:space="preserve"> end/bottom of the loop</w:t>
      </w:r>
      <w:r w:rsidR="0019243E">
        <w:rPr>
          <w:rFonts w:ascii="TeamViewer15" w:hAnsi="TeamViewer15" w:cs="Arial"/>
          <w:lang w:val="en-US"/>
        </w:rPr>
        <w:t>.</w:t>
      </w:r>
      <w:r w:rsidR="00094D97">
        <w:rPr>
          <w:rFonts w:ascii="TeamViewer15" w:hAnsi="TeamViewer15" w:cs="Arial"/>
          <w:lang w:val="en-US"/>
        </w:rPr>
        <w:t xml:space="preserve"> </w:t>
      </w:r>
      <w:r w:rsidR="00D1257C">
        <w:rPr>
          <w:rFonts w:ascii="TeamViewer15" w:hAnsi="TeamViewer15" w:cs="Arial"/>
          <w:lang w:val="en-US"/>
        </w:rPr>
        <w:t>If D</w:t>
      </w:r>
      <w:r w:rsidR="008A5E94">
        <w:rPr>
          <w:rFonts w:ascii="TeamViewer15" w:hAnsi="TeamViewer15" w:cs="Arial"/>
          <w:lang w:val="en-US"/>
        </w:rPr>
        <w:t>O</w:t>
      </w:r>
      <w:r w:rsidR="00D1257C">
        <w:rPr>
          <w:rFonts w:ascii="TeamViewer15" w:hAnsi="TeamViewer15" w:cs="Arial"/>
          <w:lang w:val="en-US"/>
        </w:rPr>
        <w:t xml:space="preserve"> while loop expression is True, then it will </w:t>
      </w:r>
      <w:r w:rsidR="00747C22">
        <w:rPr>
          <w:rFonts w:ascii="TeamViewer15" w:hAnsi="TeamViewer15" w:cs="Arial"/>
          <w:lang w:val="en-US"/>
        </w:rPr>
        <w:t>be iterating</w:t>
      </w:r>
      <w:r w:rsidR="00D1257C">
        <w:rPr>
          <w:rFonts w:ascii="TeamViewer15" w:hAnsi="TeamViewer15" w:cs="Arial"/>
          <w:lang w:val="en-US"/>
        </w:rPr>
        <w:t xml:space="preserve">. </w:t>
      </w:r>
      <w:r w:rsidR="00D75F04">
        <w:rPr>
          <w:rFonts w:ascii="TeamViewer15" w:hAnsi="TeamViewer15" w:cs="Arial"/>
          <w:lang w:val="en-US"/>
        </w:rPr>
        <w:t>How</w:t>
      </w:r>
      <w:r w:rsidR="001252B7">
        <w:rPr>
          <w:rFonts w:ascii="TeamViewer15" w:hAnsi="TeamViewer15" w:cs="Arial"/>
          <w:lang w:val="en-US"/>
        </w:rPr>
        <w:t xml:space="preserve">ever, </w:t>
      </w:r>
      <w:r w:rsidR="00246A43">
        <w:rPr>
          <w:rFonts w:ascii="TeamViewer15" w:hAnsi="TeamViewer15" w:cs="Arial"/>
          <w:lang w:val="en-US"/>
        </w:rPr>
        <w:t>the while clause</w:t>
      </w:r>
      <w:r w:rsidR="003C3EE3">
        <w:rPr>
          <w:rFonts w:ascii="TeamViewer15" w:hAnsi="TeamViewer15" w:cs="Arial"/>
          <w:lang w:val="en-US"/>
        </w:rPr>
        <w:t xml:space="preserve"> (or expression)</w:t>
      </w:r>
      <w:r w:rsidR="00246A43">
        <w:rPr>
          <w:rFonts w:ascii="TeamViewer15" w:hAnsi="TeamViewer15" w:cs="Arial"/>
          <w:lang w:val="en-US"/>
        </w:rPr>
        <w:t xml:space="preserve"> is not true, then </w:t>
      </w:r>
      <w:r w:rsidR="004A1EC2">
        <w:rPr>
          <w:rFonts w:ascii="TeamViewer15" w:hAnsi="TeamViewer15" w:cs="Arial"/>
          <w:lang w:val="en-US"/>
        </w:rPr>
        <w:t xml:space="preserve">the </w:t>
      </w:r>
      <w:r w:rsidR="00246A43">
        <w:rPr>
          <w:rFonts w:ascii="TeamViewer15" w:hAnsi="TeamViewer15" w:cs="Arial"/>
          <w:lang w:val="en-US"/>
        </w:rPr>
        <w:t>loop does not even execute</w:t>
      </w:r>
      <w:r w:rsidR="00307661">
        <w:rPr>
          <w:rFonts w:ascii="TeamViewer15" w:hAnsi="TeamViewer15" w:cs="Arial"/>
          <w:lang w:val="en-US"/>
        </w:rPr>
        <w:t xml:space="preserve"> at one time. </w:t>
      </w:r>
      <w:r w:rsidR="005C42ED">
        <w:rPr>
          <w:rFonts w:ascii="TeamViewer15" w:hAnsi="TeamViewer15" w:cs="Arial"/>
          <w:lang w:val="en-US"/>
        </w:rPr>
        <w:t xml:space="preserve">This statement is only valid in the Data Step. </w:t>
      </w:r>
      <w:r w:rsidR="00E02757">
        <w:rPr>
          <w:rFonts w:ascii="TeamViewer15" w:hAnsi="TeamViewer15" w:cs="Arial"/>
          <w:lang w:val="en-US"/>
        </w:rPr>
        <w:t xml:space="preserve">The syntax is as follows </w:t>
      </w:r>
    </w:p>
    <w:p w14:paraId="65DBAFAF" w14:textId="15315E82" w:rsidR="000770EC" w:rsidRDefault="000770EC" w:rsidP="006B39DA">
      <w:pPr>
        <w:spacing w:line="360" w:lineRule="auto"/>
        <w:jc w:val="both"/>
        <w:rPr>
          <w:rFonts w:ascii="TeamViewer15" w:hAnsi="TeamViewer15" w:cs="Arial"/>
        </w:rPr>
      </w:pPr>
      <w:r w:rsidRPr="000770EC">
        <w:rPr>
          <w:rFonts w:ascii="TeamViewer15" w:hAnsi="TeamViewer15" w:cs="Arial"/>
          <w:noProof/>
        </w:rPr>
        <w:drawing>
          <wp:inline distT="0" distB="0" distL="0" distR="0" wp14:anchorId="185B7397" wp14:editId="076E381C">
            <wp:extent cx="2606266" cy="502964"/>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06266" cy="502964"/>
                    </a:xfrm>
                    <a:prstGeom prst="rect">
                      <a:avLst/>
                    </a:prstGeom>
                  </pic:spPr>
                </pic:pic>
              </a:graphicData>
            </a:graphic>
          </wp:inline>
        </w:drawing>
      </w:r>
    </w:p>
    <w:p w14:paraId="4CEB361A" w14:textId="7A2BD457" w:rsidR="008939E0" w:rsidRDefault="00720B0C" w:rsidP="00255999">
      <w:pPr>
        <w:rPr>
          <w:rFonts w:ascii="TeamViewer15" w:hAnsi="TeamViewer15" w:cs="Arial"/>
        </w:rPr>
      </w:pPr>
      <w:r>
        <w:rPr>
          <w:rFonts w:ascii="TeamViewer15" w:hAnsi="TeamViewer15" w:cs="Arial"/>
        </w:rPr>
        <w:t xml:space="preserve">Example: </w:t>
      </w:r>
      <w:r w:rsidR="001670C5">
        <w:rPr>
          <w:rFonts w:ascii="TeamViewer15" w:hAnsi="TeamViewer15" w:cs="Arial"/>
        </w:rPr>
        <w:t xml:space="preserve">The same example </w:t>
      </w:r>
      <w:r w:rsidR="00D25E87">
        <w:rPr>
          <w:rFonts w:ascii="TeamViewer15" w:hAnsi="TeamViewer15" w:cs="Arial"/>
        </w:rPr>
        <w:t>has been taken as you did previously.</w:t>
      </w:r>
    </w:p>
    <w:p w14:paraId="7E7DFB39" w14:textId="6E099EEA" w:rsidR="003F5128" w:rsidRDefault="003F5128" w:rsidP="00255999">
      <w:pPr>
        <w:rPr>
          <w:rFonts w:ascii="TeamViewer15" w:hAnsi="TeamViewer15" w:cs="Arial"/>
        </w:rPr>
      </w:pPr>
      <w:r>
        <w:rPr>
          <w:rFonts w:ascii="TeamViewer15" w:hAnsi="TeamViewer15" w:cs="Arial"/>
        </w:rPr>
        <w:t xml:space="preserve">Here is the correct </w:t>
      </w:r>
      <w:r w:rsidR="007265D1">
        <w:rPr>
          <w:rFonts w:ascii="TeamViewer15" w:hAnsi="TeamViewer15" w:cs="Arial"/>
        </w:rPr>
        <w:t>program is as follows:</w:t>
      </w:r>
    </w:p>
    <w:p w14:paraId="0222720B" w14:textId="23784D5D" w:rsidR="007265D1" w:rsidRDefault="00EE1C56" w:rsidP="00255999">
      <w:pPr>
        <w:rPr>
          <w:rFonts w:ascii="TeamViewer15" w:hAnsi="TeamViewer15" w:cs="Arial"/>
        </w:rPr>
      </w:pPr>
      <w:r w:rsidRPr="00EE1C56">
        <w:rPr>
          <w:rFonts w:ascii="TeamViewer15" w:hAnsi="TeamViewer15" w:cs="Arial"/>
          <w:noProof/>
        </w:rPr>
        <w:drawing>
          <wp:inline distT="0" distB="0" distL="0" distR="0" wp14:anchorId="09147394" wp14:editId="36B61760">
            <wp:extent cx="3962400" cy="210223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68418" cy="2105431"/>
                    </a:xfrm>
                    <a:prstGeom prst="rect">
                      <a:avLst/>
                    </a:prstGeom>
                  </pic:spPr>
                </pic:pic>
              </a:graphicData>
            </a:graphic>
          </wp:inline>
        </w:drawing>
      </w:r>
    </w:p>
    <w:p w14:paraId="66F5B3DC" w14:textId="77777777" w:rsidR="00853195" w:rsidRDefault="00853195" w:rsidP="00255999">
      <w:pPr>
        <w:rPr>
          <w:rFonts w:ascii="TeamViewer15" w:hAnsi="TeamViewer15" w:cs="Arial"/>
        </w:rPr>
      </w:pPr>
    </w:p>
    <w:p w14:paraId="32618EF2" w14:textId="74698C77" w:rsidR="00F40AFA" w:rsidRDefault="005C42ED" w:rsidP="00255999">
      <w:pPr>
        <w:rPr>
          <w:rFonts w:ascii="TeamViewer15" w:hAnsi="TeamViewer15" w:cs="Arial"/>
        </w:rPr>
      </w:pPr>
      <w:r>
        <w:rPr>
          <w:rFonts w:ascii="TeamViewer15" w:hAnsi="TeamViewer15" w:cs="Arial"/>
        </w:rPr>
        <w:t xml:space="preserve">After </w:t>
      </w:r>
      <w:r w:rsidR="00F82719">
        <w:rPr>
          <w:rFonts w:ascii="TeamViewer15" w:hAnsi="TeamViewer15" w:cs="Arial"/>
        </w:rPr>
        <w:t xml:space="preserve">launching or </w:t>
      </w:r>
      <w:r>
        <w:rPr>
          <w:rFonts w:ascii="TeamViewer15" w:hAnsi="TeamViewer15" w:cs="Arial"/>
        </w:rPr>
        <w:t>running</w:t>
      </w:r>
      <w:r w:rsidR="00F82719">
        <w:rPr>
          <w:rFonts w:ascii="TeamViewer15" w:hAnsi="TeamViewer15" w:cs="Arial"/>
        </w:rPr>
        <w:t xml:space="preserve"> </w:t>
      </w:r>
      <w:r>
        <w:rPr>
          <w:rFonts w:ascii="TeamViewer15" w:hAnsi="TeamViewer15" w:cs="Arial"/>
        </w:rPr>
        <w:t xml:space="preserve">the above program, you </w:t>
      </w:r>
      <w:r w:rsidR="00C56779">
        <w:rPr>
          <w:rFonts w:ascii="TeamViewer15" w:hAnsi="TeamViewer15" w:cs="Arial"/>
        </w:rPr>
        <w:t xml:space="preserve">will </w:t>
      </w:r>
      <w:r>
        <w:rPr>
          <w:rFonts w:ascii="TeamViewer15" w:hAnsi="TeamViewer15" w:cs="Arial"/>
        </w:rPr>
        <w:t>get th</w:t>
      </w:r>
      <w:r w:rsidR="00C56779">
        <w:rPr>
          <w:rFonts w:ascii="TeamViewer15" w:hAnsi="TeamViewer15" w:cs="Arial"/>
        </w:rPr>
        <w:t>is r</w:t>
      </w:r>
      <w:r>
        <w:rPr>
          <w:rFonts w:ascii="TeamViewer15" w:hAnsi="TeamViewer15" w:cs="Arial"/>
        </w:rPr>
        <w:t>esult as:</w:t>
      </w:r>
    </w:p>
    <w:p w14:paraId="103E9590" w14:textId="77777777" w:rsidR="00F02CDB" w:rsidRDefault="00F02CDB" w:rsidP="00255999">
      <w:pPr>
        <w:rPr>
          <w:rFonts w:ascii="TeamViewer15" w:hAnsi="TeamViewer15" w:cs="Arial"/>
        </w:rPr>
      </w:pPr>
    </w:p>
    <w:p w14:paraId="34FD2204" w14:textId="4FA053CA" w:rsidR="00184FFD" w:rsidRDefault="00F40AFA" w:rsidP="00255999">
      <w:pPr>
        <w:rPr>
          <w:rFonts w:ascii="TeamViewer15" w:hAnsi="TeamViewer15" w:cs="Arial"/>
        </w:rPr>
      </w:pPr>
      <w:r w:rsidRPr="00F40AFA">
        <w:rPr>
          <w:rFonts w:ascii="TeamViewer15" w:hAnsi="TeamViewer15" w:cs="Arial"/>
          <w:noProof/>
        </w:rPr>
        <w:drawing>
          <wp:inline distT="0" distB="0" distL="0" distR="0" wp14:anchorId="54BB39EF" wp14:editId="0CFFB6F9">
            <wp:extent cx="2985854" cy="2410690"/>
            <wp:effectExtent l="0" t="0" r="508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2713" cy="2416228"/>
                    </a:xfrm>
                    <a:prstGeom prst="rect">
                      <a:avLst/>
                    </a:prstGeom>
                  </pic:spPr>
                </pic:pic>
              </a:graphicData>
            </a:graphic>
          </wp:inline>
        </w:drawing>
      </w:r>
    </w:p>
    <w:p w14:paraId="00954240" w14:textId="58986D75" w:rsidR="005C42ED" w:rsidRDefault="00E25BCC" w:rsidP="00255999">
      <w:pPr>
        <w:rPr>
          <w:rFonts w:ascii="TeamViewer15" w:hAnsi="TeamViewer15" w:cs="Arial"/>
        </w:rPr>
      </w:pPr>
      <w:r>
        <w:rPr>
          <w:rFonts w:ascii="TeamViewer15" w:hAnsi="TeamViewer15" w:cs="Arial"/>
        </w:rPr>
        <w:lastRenderedPageBreak/>
        <w:t xml:space="preserve"> </w:t>
      </w:r>
    </w:p>
    <w:p w14:paraId="4351A404" w14:textId="4E140211" w:rsidR="00255999" w:rsidRDefault="00B77ECF" w:rsidP="00B36B73">
      <w:pPr>
        <w:spacing w:line="360" w:lineRule="auto"/>
        <w:jc w:val="both"/>
        <w:rPr>
          <w:rFonts w:ascii="TeamViewer15" w:hAnsi="TeamViewer15" w:cs="Arial"/>
        </w:rPr>
      </w:pPr>
      <w:r>
        <w:rPr>
          <w:rFonts w:ascii="TeamViewer15" w:hAnsi="TeamViewer15" w:cs="Arial"/>
        </w:rPr>
        <w:t xml:space="preserve">Additionally, if you change the </w:t>
      </w:r>
      <w:r w:rsidR="00E56008">
        <w:rPr>
          <w:rFonts w:ascii="TeamViewer15" w:hAnsi="TeamViewer15" w:cs="Arial"/>
        </w:rPr>
        <w:t xml:space="preserve">WHILE expression case like save &gt; 15,000, then </w:t>
      </w:r>
      <w:r w:rsidR="00E25BCC">
        <w:rPr>
          <w:rFonts w:ascii="TeamViewer15" w:hAnsi="TeamViewer15" w:cs="Arial"/>
        </w:rPr>
        <w:t>there will be no output in the Result tab or output tab of SAS Studio.</w:t>
      </w:r>
      <w:r w:rsidR="007E13FA">
        <w:rPr>
          <w:rFonts w:ascii="TeamViewer15" w:hAnsi="TeamViewer15" w:cs="Arial"/>
        </w:rPr>
        <w:t xml:space="preserve"> In this case, the meaning of no output is that the SAS program is not effective</w:t>
      </w:r>
      <w:r w:rsidR="009315E1">
        <w:rPr>
          <w:rFonts w:ascii="TeamViewer15" w:hAnsi="TeamViewer15" w:cs="Arial"/>
        </w:rPr>
        <w:t xml:space="preserve"> or fails</w:t>
      </w:r>
      <w:r w:rsidR="00DB6CA9">
        <w:rPr>
          <w:rFonts w:ascii="TeamViewer15" w:hAnsi="TeamViewer15" w:cs="Arial"/>
        </w:rPr>
        <w:t xml:space="preserve"> or DO WHILE is unable to execute this program.</w:t>
      </w:r>
    </w:p>
    <w:p w14:paraId="39C1E2A8" w14:textId="309E3D81" w:rsidR="00356D3D" w:rsidRPr="00BB02C4" w:rsidRDefault="00181425" w:rsidP="00B36B73">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sidR="002D6A6D" w:rsidRPr="00BB02C4">
        <w:rPr>
          <w:rFonts w:ascii="TeamViewer15" w:hAnsi="TeamViewer15"/>
          <w:b/>
          <w:bCs/>
          <w:color w:val="2F5496" w:themeColor="accent1" w:themeShade="BF"/>
          <w:sz w:val="30"/>
          <w:szCs w:val="30"/>
          <w:lang w:val="en-US"/>
        </w:rPr>
        <w:t xml:space="preserve"> </w:t>
      </w:r>
      <w:r w:rsidR="00051EA2" w:rsidRPr="00BB02C4">
        <w:rPr>
          <w:rFonts w:ascii="Arial" w:hAnsi="Arial" w:cs="Arial"/>
          <w:sz w:val="28"/>
          <w:szCs w:val="28"/>
        </w:rPr>
        <w:t>–</w:t>
      </w:r>
      <w:r w:rsidRPr="00BB02C4">
        <w:rPr>
          <w:rFonts w:ascii="TeamViewer15" w:hAnsi="TeamViewer15"/>
          <w:b/>
          <w:bCs/>
          <w:color w:val="2F5496" w:themeColor="accent1" w:themeShade="BF"/>
          <w:sz w:val="30"/>
          <w:szCs w:val="30"/>
          <w:lang w:val="en-US"/>
        </w:rPr>
        <w:t xml:space="preserve"> </w:t>
      </w:r>
      <w:r w:rsidR="001E0E77" w:rsidRPr="00BB02C4">
        <w:rPr>
          <w:rFonts w:ascii="TeamViewer15" w:hAnsi="TeamViewer15"/>
          <w:b/>
          <w:bCs/>
          <w:color w:val="2F5496" w:themeColor="accent1" w:themeShade="BF"/>
          <w:sz w:val="30"/>
          <w:szCs w:val="30"/>
          <w:lang w:val="en-US"/>
        </w:rPr>
        <w:t>A</w:t>
      </w:r>
      <w:r w:rsidR="0046203A" w:rsidRPr="00BB02C4">
        <w:rPr>
          <w:rFonts w:ascii="TeamViewer15" w:hAnsi="TeamViewer15"/>
          <w:b/>
          <w:bCs/>
          <w:color w:val="2F5496" w:themeColor="accent1" w:themeShade="BF"/>
          <w:sz w:val="30"/>
          <w:szCs w:val="30"/>
          <w:lang w:val="en-US"/>
        </w:rPr>
        <w:t>rrays</w:t>
      </w:r>
    </w:p>
    <w:p w14:paraId="0E5F5AD4" w14:textId="386C19FB" w:rsidR="000D2723" w:rsidRDefault="004A1EC2" w:rsidP="00761764">
      <w:pPr>
        <w:spacing w:line="360" w:lineRule="auto"/>
        <w:jc w:val="both"/>
        <w:rPr>
          <w:rFonts w:ascii="TeamViewer15" w:hAnsi="TeamViewer15" w:cs="Arial"/>
        </w:rPr>
      </w:pPr>
      <w:r>
        <w:rPr>
          <w:rFonts w:ascii="TeamViewer15" w:hAnsi="TeamViewer15" w:cs="Arial"/>
        </w:rPr>
        <w:t>Many languages</w:t>
      </w:r>
      <w:r w:rsidR="001D49A3">
        <w:rPr>
          <w:rFonts w:ascii="TeamViewer15" w:hAnsi="TeamViewer15" w:cs="Arial"/>
        </w:rPr>
        <w:t xml:space="preserve"> </w:t>
      </w:r>
      <w:r w:rsidR="00265781">
        <w:rPr>
          <w:rFonts w:ascii="TeamViewer15" w:hAnsi="TeamViewer15" w:cs="Arial"/>
        </w:rPr>
        <w:t xml:space="preserve">use arrays </w:t>
      </w:r>
      <w:r w:rsidR="004760C1">
        <w:rPr>
          <w:rFonts w:ascii="TeamViewer15" w:hAnsi="TeamViewer15" w:cs="Arial"/>
        </w:rPr>
        <w:t xml:space="preserve">for programming but </w:t>
      </w:r>
      <w:r w:rsidR="00265781">
        <w:rPr>
          <w:rFonts w:ascii="TeamViewer15" w:hAnsi="TeamViewer15" w:cs="Arial"/>
        </w:rPr>
        <w:t>SAS arrays are different from others.</w:t>
      </w:r>
      <w:r w:rsidR="001D49A3">
        <w:rPr>
          <w:rFonts w:ascii="TeamViewer15" w:hAnsi="TeamViewer15" w:cs="Arial"/>
        </w:rPr>
        <w:t xml:space="preserve"> </w:t>
      </w:r>
      <w:r w:rsidR="001D49A3" w:rsidRPr="001D49A3">
        <w:rPr>
          <w:rFonts w:ascii="TeamViewer15" w:hAnsi="TeamViewer15" w:cs="Arial"/>
        </w:rPr>
        <w:t xml:space="preserve">They don't have any values, but they do </w:t>
      </w:r>
      <w:r w:rsidR="001D49A3">
        <w:rPr>
          <w:rFonts w:ascii="TeamViewer15" w:hAnsi="TeamViewer15" w:cs="Arial"/>
        </w:rPr>
        <w:t xml:space="preserve">enable </w:t>
      </w:r>
      <w:r w:rsidR="001D49A3" w:rsidRPr="001D49A3">
        <w:rPr>
          <w:rFonts w:ascii="TeamViewer15" w:hAnsi="TeamViewer15" w:cs="Arial"/>
        </w:rPr>
        <w:t>you to quickly refer to a group of SAS variables.</w:t>
      </w:r>
      <w:r w:rsidR="00761764">
        <w:rPr>
          <w:rFonts w:ascii="TeamViewer15" w:hAnsi="TeamViewer15" w:cs="Arial"/>
        </w:rPr>
        <w:t xml:space="preserve"> </w:t>
      </w:r>
      <w:r w:rsidR="00EA635C" w:rsidRPr="00EA635C">
        <w:rPr>
          <w:rFonts w:ascii="TeamViewer15" w:hAnsi="TeamViewer15" w:cs="Arial"/>
        </w:rPr>
        <w:t>SAS Array processing is a way for doing the same operation on multiple variables at the same time. Array processing is useful for a range of tasks, such as repeating calculations on numerous variables or producing additional variables with the same features.</w:t>
      </w:r>
      <w:r w:rsidR="00E17C1F">
        <w:rPr>
          <w:rFonts w:ascii="TeamViewer15" w:hAnsi="TeamViewer15" w:cs="Arial"/>
        </w:rPr>
        <w:t xml:space="preserve"> Arrays make sense</w:t>
      </w:r>
      <w:r w:rsidR="00EB635D">
        <w:rPr>
          <w:rFonts w:ascii="TeamViewer15" w:hAnsi="TeamViewer15" w:cs="Arial"/>
        </w:rPr>
        <w:t xml:space="preserve"> to practice when </w:t>
      </w:r>
      <w:r w:rsidR="00E66D3E">
        <w:rPr>
          <w:rFonts w:ascii="TeamViewer15" w:hAnsi="TeamViewer15" w:cs="Arial"/>
        </w:rPr>
        <w:t xml:space="preserve">the values are related and continuously </w:t>
      </w:r>
      <w:r w:rsidR="00E66D3E" w:rsidRPr="00E17C1F">
        <w:rPr>
          <w:rFonts w:ascii="TeamViewer15" w:hAnsi="TeamViewer15" w:cs="Arial"/>
        </w:rPr>
        <w:t>recurrin</w:t>
      </w:r>
      <w:r w:rsidR="00E66D3E">
        <w:rPr>
          <w:rFonts w:ascii="TeamViewer15" w:hAnsi="TeamViewer15" w:cs="Arial"/>
        </w:rPr>
        <w:t>g,</w:t>
      </w:r>
      <w:r w:rsidR="000A626B">
        <w:rPr>
          <w:rFonts w:ascii="TeamViewer15" w:hAnsi="TeamViewer15" w:cs="Arial"/>
        </w:rPr>
        <w:t xml:space="preserve"> so in that case</w:t>
      </w:r>
      <w:r>
        <w:rPr>
          <w:rFonts w:ascii="TeamViewer15" w:hAnsi="TeamViewer15" w:cs="Arial"/>
        </w:rPr>
        <w:t>,</w:t>
      </w:r>
      <w:r w:rsidR="000A626B">
        <w:rPr>
          <w:rFonts w:ascii="TeamViewer15" w:hAnsi="TeamViewer15" w:cs="Arial"/>
        </w:rPr>
        <w:t xml:space="preserve"> </w:t>
      </w:r>
      <w:r>
        <w:rPr>
          <w:rFonts w:ascii="TeamViewer15" w:hAnsi="TeamViewer15" w:cs="Arial"/>
        </w:rPr>
        <w:t xml:space="preserve">the </w:t>
      </w:r>
      <w:r w:rsidR="000A626B">
        <w:rPr>
          <w:rFonts w:ascii="TeamViewer15" w:hAnsi="TeamViewer15" w:cs="Arial"/>
        </w:rPr>
        <w:t xml:space="preserve">programmer </w:t>
      </w:r>
      <w:r w:rsidR="00DB2DB3">
        <w:rPr>
          <w:rFonts w:ascii="TeamViewer15" w:hAnsi="TeamViewer15" w:cs="Arial"/>
        </w:rPr>
        <w:t xml:space="preserve">wants </w:t>
      </w:r>
      <w:r w:rsidR="004E21E1">
        <w:rPr>
          <w:rFonts w:ascii="TeamViewer15" w:hAnsi="TeamViewer15" w:cs="Arial"/>
        </w:rPr>
        <w:t xml:space="preserve">to </w:t>
      </w:r>
      <w:r w:rsidR="001B6E73">
        <w:rPr>
          <w:rFonts w:ascii="TeamViewer15" w:hAnsi="TeamViewer15" w:cs="Arial"/>
        </w:rPr>
        <w:t xml:space="preserve">loop through the </w:t>
      </w:r>
      <w:r w:rsidR="001B6E73" w:rsidRPr="00E17C1F">
        <w:rPr>
          <w:rFonts w:ascii="TeamViewer15" w:hAnsi="TeamViewer15" w:cs="Arial"/>
        </w:rPr>
        <w:t>majority of them</w:t>
      </w:r>
      <w:r w:rsidR="001B6E73">
        <w:rPr>
          <w:rFonts w:ascii="TeamViewer15" w:hAnsi="TeamViewer15" w:cs="Arial"/>
        </w:rPr>
        <w:t xml:space="preserve">. </w:t>
      </w:r>
      <w:r w:rsidR="008963A9">
        <w:rPr>
          <w:rFonts w:ascii="TeamViewer15" w:hAnsi="TeamViewer15" w:cs="Arial"/>
        </w:rPr>
        <w:t xml:space="preserve">In the data step, the combination </w:t>
      </w:r>
      <w:r w:rsidR="00BF3221">
        <w:rPr>
          <w:rFonts w:ascii="TeamViewer15" w:hAnsi="TeamViewer15" w:cs="Arial"/>
        </w:rPr>
        <w:t xml:space="preserve">of arrays and do loops </w:t>
      </w:r>
      <w:r w:rsidR="007F452C">
        <w:rPr>
          <w:rFonts w:ascii="TeamViewer15" w:hAnsi="TeamViewer15" w:cs="Arial"/>
        </w:rPr>
        <w:t xml:space="preserve">gives </w:t>
      </w:r>
      <w:r w:rsidR="007F452C" w:rsidRPr="00E17C1F">
        <w:rPr>
          <w:rFonts w:ascii="TeamViewer15" w:hAnsi="TeamViewer15" w:cs="Arial"/>
        </w:rPr>
        <w:t>tremendous power</w:t>
      </w:r>
      <w:r w:rsidR="007F452C">
        <w:rPr>
          <w:rFonts w:ascii="TeamViewer15" w:hAnsi="TeamViewer15" w:cs="Arial"/>
        </w:rPr>
        <w:t xml:space="preserve"> to </w:t>
      </w:r>
      <w:r w:rsidR="007F452C" w:rsidRPr="00E17C1F">
        <w:rPr>
          <w:rFonts w:ascii="TeamViewer15" w:hAnsi="TeamViewer15" w:cs="Arial"/>
        </w:rPr>
        <w:t>programming</w:t>
      </w:r>
      <w:r w:rsidR="007F452C">
        <w:rPr>
          <w:rFonts w:ascii="TeamViewer15" w:hAnsi="TeamViewer15" w:cs="Arial"/>
        </w:rPr>
        <w:t xml:space="preserve">. </w:t>
      </w:r>
    </w:p>
    <w:p w14:paraId="3D798D5F" w14:textId="5994B18B" w:rsidR="004760C1" w:rsidRDefault="00E82680" w:rsidP="00761764">
      <w:pPr>
        <w:spacing w:line="360" w:lineRule="auto"/>
        <w:jc w:val="both"/>
        <w:rPr>
          <w:rFonts w:ascii="TeamViewer15" w:hAnsi="TeamViewer15" w:cs="Arial"/>
        </w:rPr>
      </w:pPr>
      <w:r>
        <w:rPr>
          <w:rFonts w:ascii="TeamViewer15" w:hAnsi="TeamViewer15" w:cs="Arial"/>
        </w:rPr>
        <w:t xml:space="preserve">The syntax of </w:t>
      </w:r>
      <w:r w:rsidR="004A1EC2">
        <w:rPr>
          <w:rFonts w:ascii="TeamViewer15" w:hAnsi="TeamViewer15" w:cs="Arial"/>
        </w:rPr>
        <w:t xml:space="preserve">the </w:t>
      </w:r>
      <w:r w:rsidR="00357572">
        <w:rPr>
          <w:rFonts w:ascii="TeamViewer15" w:hAnsi="TeamViewer15" w:cs="Arial"/>
        </w:rPr>
        <w:t>SAS array is follow</w:t>
      </w:r>
      <w:r w:rsidR="004A1EC2">
        <w:rPr>
          <w:rFonts w:ascii="TeamViewer15" w:hAnsi="TeamViewer15" w:cs="Arial"/>
        </w:rPr>
        <w:t>ed</w:t>
      </w:r>
      <w:r w:rsidR="00357572">
        <w:rPr>
          <w:rFonts w:ascii="TeamViewer15" w:hAnsi="TeamViewer15" w:cs="Arial"/>
        </w:rPr>
        <w:t xml:space="preserve"> as:</w:t>
      </w:r>
    </w:p>
    <w:p w14:paraId="4092F547" w14:textId="765071C1" w:rsidR="00357572" w:rsidRDefault="009C0CD3" w:rsidP="00761764">
      <w:pPr>
        <w:spacing w:line="360" w:lineRule="auto"/>
        <w:jc w:val="both"/>
        <w:rPr>
          <w:rFonts w:ascii="TeamViewer15" w:hAnsi="TeamViewer15" w:cs="Arial"/>
        </w:rPr>
      </w:pPr>
      <w:r w:rsidRPr="009C0CD3">
        <w:rPr>
          <w:rFonts w:ascii="TeamViewer15" w:hAnsi="TeamViewer15" w:cs="Arial"/>
          <w:noProof/>
        </w:rPr>
        <w:drawing>
          <wp:inline distT="0" distB="0" distL="0" distR="0" wp14:anchorId="52CB0864" wp14:editId="520DCBCE">
            <wp:extent cx="4846740" cy="358171"/>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46740" cy="358171"/>
                    </a:xfrm>
                    <a:prstGeom prst="rect">
                      <a:avLst/>
                    </a:prstGeom>
                  </pic:spPr>
                </pic:pic>
              </a:graphicData>
            </a:graphic>
          </wp:inline>
        </w:drawing>
      </w:r>
    </w:p>
    <w:p w14:paraId="0728E3BD" w14:textId="3A39D454" w:rsidR="009C0CD3" w:rsidRDefault="00222497" w:rsidP="00761764">
      <w:pPr>
        <w:spacing w:line="360" w:lineRule="auto"/>
        <w:jc w:val="both"/>
        <w:rPr>
          <w:rFonts w:ascii="TeamViewer15" w:hAnsi="TeamViewer15" w:cs="Arial"/>
        </w:rPr>
      </w:pPr>
      <w:r>
        <w:rPr>
          <w:rFonts w:ascii="TeamViewer15" w:hAnsi="TeamViewer15" w:cs="Arial"/>
        </w:rPr>
        <w:t xml:space="preserve">The </w:t>
      </w:r>
      <w:r w:rsidR="004B577B">
        <w:rPr>
          <w:rFonts w:ascii="TeamViewer15" w:hAnsi="TeamViewer15" w:cs="Arial"/>
        </w:rPr>
        <w:t xml:space="preserve">description of the </w:t>
      </w:r>
      <w:r>
        <w:rPr>
          <w:rFonts w:ascii="TeamViewer15" w:hAnsi="TeamViewer15" w:cs="Arial"/>
        </w:rPr>
        <w:t>above syntax</w:t>
      </w:r>
      <w:r w:rsidR="00D53173">
        <w:rPr>
          <w:rFonts w:ascii="TeamViewer15" w:hAnsi="TeamViewer15" w:cs="Arial"/>
        </w:rPr>
        <w:t>-</w:t>
      </w:r>
    </w:p>
    <w:p w14:paraId="57935D93" w14:textId="2A6972D2" w:rsidR="00D53173" w:rsidRDefault="00D53173" w:rsidP="00D53173">
      <w:pPr>
        <w:pStyle w:val="ListParagraph"/>
        <w:numPr>
          <w:ilvl w:val="0"/>
          <w:numId w:val="4"/>
        </w:numPr>
        <w:spacing w:line="360" w:lineRule="auto"/>
        <w:jc w:val="both"/>
        <w:rPr>
          <w:rFonts w:ascii="TeamViewer15" w:hAnsi="TeamViewer15" w:cs="Arial"/>
        </w:rPr>
      </w:pPr>
      <w:r w:rsidRPr="00543BF5">
        <w:rPr>
          <w:rFonts w:ascii="TeamViewer15" w:hAnsi="TeamViewer15" w:cs="Arial"/>
          <w:caps/>
        </w:rPr>
        <w:t>Array</w:t>
      </w:r>
      <w:r>
        <w:rPr>
          <w:rFonts w:ascii="TeamViewer15" w:hAnsi="TeamViewer15" w:cs="Arial"/>
        </w:rPr>
        <w:t xml:space="preserve">- It is the </w:t>
      </w:r>
      <w:r w:rsidR="005919BD">
        <w:rPr>
          <w:rFonts w:ascii="TeamViewer15" w:hAnsi="TeamViewer15" w:cs="Arial"/>
        </w:rPr>
        <w:t>SAS Keyword</w:t>
      </w:r>
      <w:r w:rsidR="00F14306">
        <w:rPr>
          <w:rFonts w:ascii="TeamViewer15" w:hAnsi="TeamViewer15" w:cs="Arial"/>
        </w:rPr>
        <w:t xml:space="preserve"> </w:t>
      </w:r>
      <w:r w:rsidR="004A1EC2">
        <w:rPr>
          <w:rFonts w:ascii="TeamViewer15" w:hAnsi="TeamViewer15" w:cs="Arial"/>
        </w:rPr>
        <w:t xml:space="preserve">that </w:t>
      </w:r>
      <w:r w:rsidR="00543BF5">
        <w:rPr>
          <w:rFonts w:ascii="TeamViewer15" w:hAnsi="TeamViewer15" w:cs="Arial"/>
        </w:rPr>
        <w:t xml:space="preserve">uses </w:t>
      </w:r>
      <w:r w:rsidR="004A1EC2">
        <w:rPr>
          <w:rFonts w:ascii="TeamViewer15" w:hAnsi="TeamViewer15" w:cs="Arial"/>
        </w:rPr>
        <w:t xml:space="preserve">an </w:t>
      </w:r>
      <w:r w:rsidR="00543BF5">
        <w:rPr>
          <w:rFonts w:ascii="TeamViewer15" w:hAnsi="TeamViewer15" w:cs="Arial"/>
        </w:rPr>
        <w:t>array</w:t>
      </w:r>
    </w:p>
    <w:p w14:paraId="51DFB3CA" w14:textId="41727736" w:rsidR="00543BF5" w:rsidRDefault="00543BF5" w:rsidP="00D53173">
      <w:pPr>
        <w:pStyle w:val="ListParagraph"/>
        <w:numPr>
          <w:ilvl w:val="0"/>
          <w:numId w:val="4"/>
        </w:numPr>
        <w:spacing w:line="360" w:lineRule="auto"/>
        <w:jc w:val="both"/>
        <w:rPr>
          <w:rFonts w:ascii="TeamViewer15" w:hAnsi="TeamViewer15" w:cs="Arial"/>
        </w:rPr>
      </w:pPr>
      <w:r>
        <w:rPr>
          <w:rFonts w:ascii="TeamViewer15" w:hAnsi="TeamViewer15" w:cs="Arial"/>
        </w:rPr>
        <w:t>ARRAY</w:t>
      </w:r>
      <w:r>
        <w:rPr>
          <w:rFonts w:ascii="Arial" w:hAnsi="Arial" w:cs="Arial"/>
        </w:rPr>
        <w:t>–</w:t>
      </w:r>
      <w:r>
        <w:rPr>
          <w:rFonts w:ascii="TeamViewer15" w:hAnsi="TeamViewer15" w:cs="Arial"/>
        </w:rPr>
        <w:t>NAME</w:t>
      </w:r>
      <w:r w:rsidR="000F417A">
        <w:rPr>
          <w:rFonts w:ascii="TeamViewer15" w:hAnsi="TeamViewer15" w:cs="Arial"/>
        </w:rPr>
        <w:t xml:space="preserve"> </w:t>
      </w:r>
      <w:r w:rsidR="00711FB2">
        <w:rPr>
          <w:rFonts w:ascii="Arial" w:hAnsi="Arial" w:cs="Arial"/>
        </w:rPr>
        <w:t>–</w:t>
      </w:r>
      <w:r w:rsidR="000F417A">
        <w:rPr>
          <w:rFonts w:ascii="TeamViewer15" w:hAnsi="TeamViewer15" w:cs="Arial"/>
        </w:rPr>
        <w:t xml:space="preserve"> </w:t>
      </w:r>
      <w:r w:rsidR="00711FB2">
        <w:rPr>
          <w:rFonts w:ascii="TeamViewer15" w:hAnsi="TeamViewer15" w:cs="Arial"/>
        </w:rPr>
        <w:t xml:space="preserve">It is the name of the array similar </w:t>
      </w:r>
      <w:r w:rsidR="004A1EC2">
        <w:rPr>
          <w:rFonts w:ascii="TeamViewer15" w:hAnsi="TeamViewer15" w:cs="Arial"/>
        </w:rPr>
        <w:t>to</w:t>
      </w:r>
      <w:r w:rsidR="000254DF">
        <w:rPr>
          <w:rFonts w:ascii="TeamViewer15" w:hAnsi="TeamViewer15" w:cs="Arial"/>
        </w:rPr>
        <w:t xml:space="preserve"> variable names. </w:t>
      </w:r>
    </w:p>
    <w:p w14:paraId="0AE80C31" w14:textId="2A669B03" w:rsidR="001E5291" w:rsidRDefault="00633D04" w:rsidP="001E5291">
      <w:pPr>
        <w:pStyle w:val="ListParagraph"/>
        <w:numPr>
          <w:ilvl w:val="0"/>
          <w:numId w:val="4"/>
        </w:numPr>
        <w:spacing w:line="360" w:lineRule="auto"/>
        <w:jc w:val="both"/>
        <w:rPr>
          <w:rFonts w:ascii="TeamViewer15" w:hAnsi="TeamViewer15" w:cs="Arial"/>
        </w:rPr>
      </w:pPr>
      <w:r>
        <w:rPr>
          <w:rFonts w:ascii="TeamViewer15" w:hAnsi="TeamViewer15" w:cs="Arial"/>
        </w:rPr>
        <w:t xml:space="preserve">SUBSCRIPT </w:t>
      </w:r>
      <w:r w:rsidR="008D161A">
        <w:rPr>
          <w:rFonts w:ascii="Arial" w:hAnsi="Arial" w:cs="Arial"/>
        </w:rPr>
        <w:t>–</w:t>
      </w:r>
      <w:r>
        <w:rPr>
          <w:rFonts w:ascii="TeamViewer15" w:hAnsi="TeamViewer15" w:cs="Arial"/>
        </w:rPr>
        <w:t xml:space="preserve"> </w:t>
      </w:r>
      <w:r w:rsidR="004A1EC2">
        <w:rPr>
          <w:rFonts w:ascii="TeamViewer15" w:hAnsi="TeamViewer15" w:cs="Arial"/>
        </w:rPr>
        <w:t xml:space="preserve">the </w:t>
      </w:r>
      <w:r w:rsidR="008D161A">
        <w:rPr>
          <w:rFonts w:ascii="TeamViewer15" w:hAnsi="TeamViewer15" w:cs="Arial"/>
        </w:rPr>
        <w:t>number of value</w:t>
      </w:r>
      <w:r w:rsidR="001E5291">
        <w:rPr>
          <w:rFonts w:ascii="TeamViewer15" w:hAnsi="TeamViewer15" w:cs="Arial"/>
        </w:rPr>
        <w:t>s</w:t>
      </w:r>
      <w:r w:rsidR="005A490D">
        <w:rPr>
          <w:rFonts w:ascii="TeamViewer15" w:hAnsi="TeamViewer15" w:cs="Arial"/>
        </w:rPr>
        <w:t xml:space="preserve"> </w:t>
      </w:r>
      <w:r w:rsidR="004A1EC2">
        <w:rPr>
          <w:rFonts w:ascii="TeamViewer15" w:hAnsi="TeamViewer15" w:cs="Arial"/>
        </w:rPr>
        <w:t xml:space="preserve">that </w:t>
      </w:r>
      <w:r w:rsidR="00906FC0">
        <w:rPr>
          <w:rFonts w:ascii="TeamViewer15" w:hAnsi="TeamViewer15" w:cs="Arial"/>
        </w:rPr>
        <w:t>are</w:t>
      </w:r>
      <w:r w:rsidR="003908E4">
        <w:rPr>
          <w:rFonts w:ascii="TeamViewer15" w:hAnsi="TeamViewer15" w:cs="Arial"/>
        </w:rPr>
        <w:t xml:space="preserve"> </w:t>
      </w:r>
      <w:r w:rsidR="00F944F7">
        <w:rPr>
          <w:rFonts w:ascii="TeamViewer15" w:hAnsi="TeamViewer15" w:cs="Arial"/>
        </w:rPr>
        <w:t xml:space="preserve">going to store in </w:t>
      </w:r>
      <w:r w:rsidR="00F25007">
        <w:rPr>
          <w:rFonts w:ascii="TeamViewer15" w:hAnsi="TeamViewer15" w:cs="Arial"/>
        </w:rPr>
        <w:t>parenthesis</w:t>
      </w:r>
      <w:r w:rsidR="0064707D">
        <w:rPr>
          <w:rFonts w:ascii="TeamViewer15" w:hAnsi="TeamViewer15" w:cs="Arial"/>
        </w:rPr>
        <w:t>.</w:t>
      </w:r>
    </w:p>
    <w:p w14:paraId="359E89FB" w14:textId="3BBBB05B" w:rsidR="004B03FC" w:rsidRDefault="00A0707F" w:rsidP="001E5291">
      <w:pPr>
        <w:pStyle w:val="ListParagraph"/>
        <w:numPr>
          <w:ilvl w:val="0"/>
          <w:numId w:val="4"/>
        </w:numPr>
        <w:spacing w:line="360" w:lineRule="auto"/>
        <w:jc w:val="both"/>
        <w:rPr>
          <w:rFonts w:ascii="TeamViewer15" w:hAnsi="TeamViewer15" w:cs="Arial"/>
        </w:rPr>
      </w:pPr>
      <w:r>
        <w:rPr>
          <w:rFonts w:ascii="TeamViewer15" w:hAnsi="TeamViewer15" w:cs="Arial"/>
        </w:rPr>
        <w:t xml:space="preserve">($) </w:t>
      </w:r>
      <w:r w:rsidR="009E0007">
        <w:rPr>
          <w:rFonts w:ascii="Arial" w:hAnsi="Arial" w:cs="Arial"/>
        </w:rPr>
        <w:t>–</w:t>
      </w:r>
      <w:r>
        <w:rPr>
          <w:rFonts w:ascii="TeamViewer15" w:hAnsi="TeamViewer15" w:cs="Arial"/>
        </w:rPr>
        <w:t xml:space="preserve"> </w:t>
      </w:r>
      <w:r w:rsidR="00941E05">
        <w:rPr>
          <w:rFonts w:ascii="TeamViewer15" w:hAnsi="TeamViewer15" w:cs="Arial"/>
        </w:rPr>
        <w:t xml:space="preserve">it is an optional parameter and </w:t>
      </w:r>
      <w:r w:rsidR="004A1EC2">
        <w:rPr>
          <w:rFonts w:ascii="TeamViewer15" w:hAnsi="TeamViewer15" w:cs="Arial"/>
        </w:rPr>
        <w:t xml:space="preserve">the </w:t>
      </w:r>
      <w:r w:rsidR="00941E05">
        <w:rPr>
          <w:rFonts w:ascii="TeamViewer15" w:hAnsi="TeamViewer15" w:cs="Arial"/>
        </w:rPr>
        <w:t xml:space="preserve">dollar sign indicates that the </w:t>
      </w:r>
      <w:r w:rsidR="009E0007">
        <w:rPr>
          <w:rFonts w:ascii="TeamViewer15" w:hAnsi="TeamViewer15" w:cs="Arial"/>
        </w:rPr>
        <w:t>array</w:t>
      </w:r>
      <w:r w:rsidR="002E7D27">
        <w:rPr>
          <w:rFonts w:ascii="TeamViewer15" w:hAnsi="TeamViewer15" w:cs="Arial"/>
        </w:rPr>
        <w:t xml:space="preserve"> is</w:t>
      </w:r>
      <w:r w:rsidR="009E0007">
        <w:rPr>
          <w:rFonts w:ascii="TeamViewer15" w:hAnsi="TeamViewer15" w:cs="Arial"/>
        </w:rPr>
        <w:t xml:space="preserve"> going to store </w:t>
      </w:r>
      <w:r w:rsidR="00941E05">
        <w:rPr>
          <w:rFonts w:ascii="TeamViewer15" w:hAnsi="TeamViewer15" w:cs="Arial"/>
        </w:rPr>
        <w:t>in character value.</w:t>
      </w:r>
    </w:p>
    <w:p w14:paraId="3F7A1502" w14:textId="3F244046" w:rsidR="0019302B" w:rsidRDefault="0019302B" w:rsidP="001E5291">
      <w:pPr>
        <w:pStyle w:val="ListParagraph"/>
        <w:numPr>
          <w:ilvl w:val="0"/>
          <w:numId w:val="4"/>
        </w:numPr>
        <w:spacing w:line="360" w:lineRule="auto"/>
        <w:jc w:val="both"/>
        <w:rPr>
          <w:rFonts w:ascii="TeamViewer15" w:hAnsi="TeamViewer15" w:cs="Arial"/>
        </w:rPr>
      </w:pPr>
      <w:r w:rsidRPr="0019302B">
        <w:rPr>
          <w:rFonts w:ascii="TeamViewer15" w:hAnsi="TeamViewer15" w:cs="Arial"/>
        </w:rPr>
        <w:t>VARIABLE-LIS</w:t>
      </w:r>
      <w:r>
        <w:rPr>
          <w:rFonts w:ascii="TeamViewer15" w:hAnsi="TeamViewer15" w:cs="Arial"/>
        </w:rPr>
        <w:t>T</w:t>
      </w:r>
      <w:r w:rsidR="00BF6B68">
        <w:rPr>
          <w:rFonts w:ascii="TeamViewer15" w:hAnsi="TeamViewer15" w:cs="Arial"/>
        </w:rPr>
        <w:t xml:space="preserve">- SAS variables </w:t>
      </w:r>
      <w:r w:rsidR="00A732E0">
        <w:rPr>
          <w:rFonts w:ascii="TeamViewer15" w:hAnsi="TeamViewer15" w:cs="Arial"/>
        </w:rPr>
        <w:t>list which includes array value.</w:t>
      </w:r>
    </w:p>
    <w:p w14:paraId="414FCE4B" w14:textId="7D0BA7D6" w:rsidR="006A1342" w:rsidRDefault="0019302B" w:rsidP="006A1342">
      <w:pPr>
        <w:pStyle w:val="ListParagraph"/>
        <w:numPr>
          <w:ilvl w:val="0"/>
          <w:numId w:val="4"/>
        </w:numPr>
        <w:spacing w:line="360" w:lineRule="auto"/>
        <w:jc w:val="both"/>
        <w:rPr>
          <w:rFonts w:ascii="TeamViewer15" w:hAnsi="TeamViewer15" w:cs="Arial"/>
        </w:rPr>
      </w:pPr>
      <w:r>
        <w:rPr>
          <w:rFonts w:ascii="TeamViewer15" w:hAnsi="TeamViewer15" w:cs="Arial"/>
        </w:rPr>
        <w:t>ARRAY-VALUES</w:t>
      </w:r>
      <w:r w:rsidR="006C2F3A">
        <w:rPr>
          <w:rFonts w:ascii="TeamViewer15" w:hAnsi="TeamViewer15" w:cs="Arial"/>
        </w:rPr>
        <w:t xml:space="preserve">- </w:t>
      </w:r>
      <w:r w:rsidR="006A5182">
        <w:rPr>
          <w:rFonts w:ascii="TeamViewer15" w:hAnsi="TeamViewer15" w:cs="Arial"/>
        </w:rPr>
        <w:t>initial value stored for each of the array elements.</w:t>
      </w:r>
    </w:p>
    <w:p w14:paraId="005E1208" w14:textId="3D5588D3" w:rsidR="00E34177" w:rsidRDefault="00204B8F" w:rsidP="00E34177">
      <w:pPr>
        <w:spacing w:line="360" w:lineRule="auto"/>
        <w:jc w:val="both"/>
        <w:rPr>
          <w:rFonts w:ascii="TeamViewer15" w:hAnsi="TeamViewer15" w:cs="Arial"/>
        </w:rPr>
      </w:pPr>
      <w:r>
        <w:rPr>
          <w:rFonts w:ascii="TeamViewer15" w:hAnsi="TeamViewer15" w:cs="Arial"/>
        </w:rPr>
        <w:t>There are some examples</w:t>
      </w:r>
      <w:r w:rsidR="008D573F">
        <w:rPr>
          <w:rFonts w:ascii="TeamViewer15" w:hAnsi="TeamViewer15" w:cs="Arial"/>
        </w:rPr>
        <w:t xml:space="preserve"> which</w:t>
      </w:r>
      <w:r w:rsidR="00154296">
        <w:rPr>
          <w:rFonts w:ascii="TeamViewer15" w:hAnsi="TeamViewer15" w:cs="Arial"/>
        </w:rPr>
        <w:t xml:space="preserve"> show that how to </w:t>
      </w:r>
      <w:r w:rsidR="00A311E1">
        <w:rPr>
          <w:rFonts w:ascii="TeamViewer15" w:hAnsi="TeamViewer15" w:cs="Arial"/>
        </w:rPr>
        <w:t xml:space="preserve">define or </w:t>
      </w:r>
      <w:r w:rsidR="00D77938">
        <w:rPr>
          <w:rFonts w:ascii="TeamViewer15" w:hAnsi="TeamViewer15" w:cs="Arial"/>
        </w:rPr>
        <w:t>assign</w:t>
      </w:r>
      <w:r w:rsidR="00A311E1">
        <w:rPr>
          <w:rFonts w:ascii="TeamViewer15" w:hAnsi="TeamViewer15" w:cs="Arial"/>
        </w:rPr>
        <w:t xml:space="preserve"> </w:t>
      </w:r>
      <w:r w:rsidR="0089670F">
        <w:rPr>
          <w:rFonts w:ascii="TeamViewer15" w:hAnsi="TeamViewer15" w:cs="Arial"/>
        </w:rPr>
        <w:t>the</w:t>
      </w:r>
      <w:r w:rsidR="00751DDD">
        <w:rPr>
          <w:rFonts w:ascii="TeamViewer15" w:hAnsi="TeamViewer15" w:cs="Arial"/>
        </w:rPr>
        <w:t xml:space="preserve"> </w:t>
      </w:r>
      <w:r w:rsidR="00A311E1">
        <w:rPr>
          <w:rFonts w:ascii="TeamViewer15" w:hAnsi="TeamViewer15" w:cs="Arial"/>
        </w:rPr>
        <w:t xml:space="preserve">character and numeric values </w:t>
      </w:r>
      <w:r w:rsidR="00D771C9">
        <w:rPr>
          <w:rFonts w:ascii="TeamViewer15" w:hAnsi="TeamViewer15" w:cs="Arial"/>
        </w:rPr>
        <w:t xml:space="preserve">to </w:t>
      </w:r>
      <w:r w:rsidR="00DD6040">
        <w:rPr>
          <w:rFonts w:ascii="TeamViewer15" w:hAnsi="TeamViewer15" w:cs="Arial"/>
        </w:rPr>
        <w:t xml:space="preserve">an </w:t>
      </w:r>
      <w:r w:rsidR="00182D75">
        <w:rPr>
          <w:rFonts w:ascii="TeamViewer15" w:hAnsi="TeamViewer15" w:cs="Arial"/>
        </w:rPr>
        <w:t>array.</w:t>
      </w:r>
    </w:p>
    <w:p w14:paraId="7AC34E6F" w14:textId="00B86F2C" w:rsidR="002F2DEF" w:rsidRDefault="002F2DEF" w:rsidP="00D87660">
      <w:pPr>
        <w:pStyle w:val="ListParagraph"/>
        <w:numPr>
          <w:ilvl w:val="0"/>
          <w:numId w:val="5"/>
        </w:numPr>
        <w:spacing w:line="360" w:lineRule="auto"/>
        <w:jc w:val="both"/>
        <w:rPr>
          <w:rFonts w:ascii="TeamViewer15" w:hAnsi="TeamViewer15" w:cs="Arial"/>
        </w:rPr>
      </w:pPr>
      <w:r w:rsidRPr="002F2DEF">
        <w:rPr>
          <w:rFonts w:ascii="TeamViewer15" w:hAnsi="TeamViewer15" w:cs="Arial"/>
        </w:rPr>
        <w:t xml:space="preserve">array </w:t>
      </w:r>
      <w:r>
        <w:rPr>
          <w:rFonts w:ascii="TeamViewer15" w:hAnsi="TeamViewer15" w:cs="Arial"/>
        </w:rPr>
        <w:t xml:space="preserve">marks </w:t>
      </w:r>
      <w:r w:rsidRPr="002F2DEF">
        <w:rPr>
          <w:rFonts w:ascii="TeamViewer15" w:hAnsi="TeamViewer15" w:cs="Arial"/>
        </w:rPr>
        <w:t xml:space="preserve">{*} $ </w:t>
      </w:r>
      <w:r w:rsidR="006A7CC5">
        <w:rPr>
          <w:rFonts w:ascii="TeamViewer15" w:hAnsi="TeamViewer15" w:cs="Arial"/>
        </w:rPr>
        <w:t>m</w:t>
      </w:r>
      <w:r w:rsidRPr="002F2DEF">
        <w:rPr>
          <w:rFonts w:ascii="TeamViewer15" w:hAnsi="TeamViewer15" w:cs="Arial"/>
        </w:rPr>
        <w:t xml:space="preserve">1 </w:t>
      </w:r>
      <w:r w:rsidR="006A7CC5">
        <w:rPr>
          <w:rFonts w:ascii="TeamViewer15" w:hAnsi="TeamViewer15" w:cs="Arial"/>
        </w:rPr>
        <w:t>m</w:t>
      </w:r>
      <w:r w:rsidRPr="002F2DEF">
        <w:rPr>
          <w:rFonts w:ascii="TeamViewer15" w:hAnsi="TeamViewer15" w:cs="Arial"/>
        </w:rPr>
        <w:t xml:space="preserve">2 </w:t>
      </w:r>
      <w:r w:rsidR="006A7CC5">
        <w:rPr>
          <w:rFonts w:ascii="TeamViewer15" w:hAnsi="TeamViewer15" w:cs="Arial"/>
        </w:rPr>
        <w:t>m</w:t>
      </w:r>
      <w:r w:rsidRPr="002F2DEF">
        <w:rPr>
          <w:rFonts w:ascii="TeamViewer15" w:hAnsi="TeamViewer15" w:cs="Arial"/>
        </w:rPr>
        <w:t>3 ('a',</w:t>
      </w:r>
      <w:r w:rsidR="006A7CC5">
        <w:rPr>
          <w:rFonts w:ascii="TeamViewer15" w:hAnsi="TeamViewer15" w:cs="Arial"/>
        </w:rPr>
        <w:t xml:space="preserve"> </w:t>
      </w:r>
      <w:r w:rsidRPr="002F2DEF">
        <w:rPr>
          <w:rFonts w:ascii="TeamViewer15" w:hAnsi="TeamViewer15" w:cs="Arial"/>
        </w:rPr>
        <w:t>'b',</w:t>
      </w:r>
      <w:r w:rsidR="006A7CC5">
        <w:rPr>
          <w:rFonts w:ascii="TeamViewer15" w:hAnsi="TeamViewer15" w:cs="Arial"/>
        </w:rPr>
        <w:t xml:space="preserve"> </w:t>
      </w:r>
      <w:r w:rsidRPr="002F2DEF">
        <w:rPr>
          <w:rFonts w:ascii="TeamViewer15" w:hAnsi="TeamViewer15" w:cs="Arial"/>
        </w:rPr>
        <w:t>'c');</w:t>
      </w:r>
    </w:p>
    <w:p w14:paraId="3E8D8968" w14:textId="34AD6D4F" w:rsidR="00F147C4" w:rsidRDefault="00F147C4" w:rsidP="00D87660">
      <w:pPr>
        <w:pStyle w:val="ListParagraph"/>
        <w:numPr>
          <w:ilvl w:val="0"/>
          <w:numId w:val="5"/>
        </w:numPr>
        <w:spacing w:line="360" w:lineRule="auto"/>
        <w:jc w:val="both"/>
        <w:rPr>
          <w:rFonts w:ascii="TeamViewer15" w:hAnsi="TeamViewer15" w:cs="Arial"/>
        </w:rPr>
      </w:pPr>
      <w:r>
        <w:rPr>
          <w:rFonts w:ascii="TeamViewer15" w:hAnsi="TeamViewer15" w:cs="Arial"/>
        </w:rPr>
        <w:t xml:space="preserve">array marks </w:t>
      </w:r>
      <w:r w:rsidRPr="00F147C4">
        <w:rPr>
          <w:rFonts w:ascii="TeamViewer15" w:hAnsi="TeamViewer15" w:cs="Arial"/>
        </w:rPr>
        <w:t>(1:</w:t>
      </w:r>
      <w:r>
        <w:rPr>
          <w:rFonts w:ascii="TeamViewer15" w:hAnsi="TeamViewer15" w:cs="Arial"/>
        </w:rPr>
        <w:t>4</w:t>
      </w:r>
      <w:r w:rsidRPr="00F147C4">
        <w:rPr>
          <w:rFonts w:ascii="TeamViewer15" w:hAnsi="TeamViewer15" w:cs="Arial"/>
        </w:rPr>
        <w:t xml:space="preserve">) $ </w:t>
      </w:r>
      <w:r>
        <w:rPr>
          <w:rFonts w:ascii="TeamViewer15" w:hAnsi="TeamViewer15" w:cs="Arial"/>
        </w:rPr>
        <w:t>m</w:t>
      </w:r>
      <w:r w:rsidRPr="00F147C4">
        <w:rPr>
          <w:rFonts w:ascii="TeamViewer15" w:hAnsi="TeamViewer15" w:cs="Arial"/>
        </w:rPr>
        <w:t>1</w:t>
      </w:r>
      <w:r w:rsidR="008A34AD">
        <w:rPr>
          <w:rFonts w:ascii="TeamViewer15" w:hAnsi="TeamViewer15" w:cs="Arial"/>
        </w:rPr>
        <w:t xml:space="preserve"> </w:t>
      </w:r>
      <w:r w:rsidRPr="00F147C4">
        <w:rPr>
          <w:rFonts w:ascii="TeamViewer15" w:hAnsi="TeamViewer15" w:cs="Arial"/>
        </w:rPr>
        <w:t>-</w:t>
      </w:r>
      <w:r w:rsidR="008A34AD">
        <w:rPr>
          <w:rFonts w:ascii="TeamViewer15" w:hAnsi="TeamViewer15" w:cs="Arial"/>
        </w:rPr>
        <w:t xml:space="preserve"> </w:t>
      </w:r>
      <w:r>
        <w:rPr>
          <w:rFonts w:ascii="TeamViewer15" w:hAnsi="TeamViewer15" w:cs="Arial"/>
        </w:rPr>
        <w:t>m4</w:t>
      </w:r>
      <w:r w:rsidRPr="00F147C4">
        <w:rPr>
          <w:rFonts w:ascii="TeamViewer15" w:hAnsi="TeamViewer15" w:cs="Arial"/>
        </w:rPr>
        <w:t>;</w:t>
      </w:r>
    </w:p>
    <w:p w14:paraId="3A8FBDF3" w14:textId="73A42243" w:rsidR="00DD6040" w:rsidRDefault="00D87660" w:rsidP="00D87660">
      <w:pPr>
        <w:pStyle w:val="ListParagraph"/>
        <w:numPr>
          <w:ilvl w:val="0"/>
          <w:numId w:val="5"/>
        </w:numPr>
        <w:spacing w:line="360" w:lineRule="auto"/>
        <w:jc w:val="both"/>
        <w:rPr>
          <w:rFonts w:ascii="TeamViewer15" w:hAnsi="TeamViewer15" w:cs="Arial"/>
        </w:rPr>
      </w:pPr>
      <w:r w:rsidRPr="00D87660">
        <w:rPr>
          <w:rFonts w:ascii="TeamViewer15" w:hAnsi="TeamViewer15" w:cs="Arial"/>
        </w:rPr>
        <w:t>array marks {4} m1 m2 m3 m4 (95 90 85 85);</w:t>
      </w:r>
    </w:p>
    <w:p w14:paraId="50DCDBEB" w14:textId="2CBF0D11" w:rsidR="007D5EF3" w:rsidRDefault="00D87660" w:rsidP="00591635">
      <w:pPr>
        <w:pStyle w:val="ListParagraph"/>
        <w:numPr>
          <w:ilvl w:val="0"/>
          <w:numId w:val="5"/>
        </w:numPr>
        <w:spacing w:line="360" w:lineRule="auto"/>
        <w:jc w:val="both"/>
        <w:rPr>
          <w:rFonts w:ascii="TeamViewer15" w:hAnsi="TeamViewer15" w:cs="Arial"/>
        </w:rPr>
      </w:pPr>
      <w:r w:rsidRPr="00D87660">
        <w:rPr>
          <w:rFonts w:ascii="TeamViewer15" w:hAnsi="TeamViewer15" w:cs="Arial"/>
        </w:rPr>
        <w:t>array marks {4} m1</w:t>
      </w:r>
      <w:r>
        <w:rPr>
          <w:rFonts w:ascii="TeamViewer15" w:hAnsi="TeamViewer15" w:cs="Arial"/>
        </w:rPr>
        <w:t xml:space="preserve"> - </w:t>
      </w:r>
      <w:r w:rsidRPr="00D87660">
        <w:rPr>
          <w:rFonts w:ascii="TeamViewer15" w:hAnsi="TeamViewer15" w:cs="Arial"/>
        </w:rPr>
        <w:t xml:space="preserve">m4 (95 90 </w:t>
      </w:r>
      <w:r>
        <w:rPr>
          <w:rFonts w:ascii="TeamViewer15" w:hAnsi="TeamViewer15" w:cs="Arial"/>
        </w:rPr>
        <w:t>2*</w:t>
      </w:r>
      <w:r w:rsidRPr="00D87660">
        <w:rPr>
          <w:rFonts w:ascii="TeamViewer15" w:hAnsi="TeamViewer15" w:cs="Arial"/>
        </w:rPr>
        <w:t>85);</w:t>
      </w:r>
    </w:p>
    <w:p w14:paraId="3865204A" w14:textId="505B1243" w:rsidR="00946861" w:rsidRDefault="00946861" w:rsidP="00946861">
      <w:pPr>
        <w:spacing w:line="360" w:lineRule="auto"/>
        <w:jc w:val="both"/>
        <w:rPr>
          <w:rFonts w:ascii="TeamViewer15" w:hAnsi="TeamViewer15" w:cs="Arial"/>
        </w:rPr>
      </w:pPr>
    </w:p>
    <w:p w14:paraId="2DEA211A" w14:textId="77777777" w:rsidR="004B12B5" w:rsidRDefault="004B12B5" w:rsidP="00946861">
      <w:pPr>
        <w:spacing w:line="360" w:lineRule="auto"/>
        <w:jc w:val="both"/>
        <w:rPr>
          <w:rFonts w:ascii="TeamViewer15" w:hAnsi="TeamViewer15" w:cs="Arial"/>
        </w:rPr>
        <w:sectPr w:rsidR="004B12B5" w:rsidSect="00224BC8">
          <w:headerReference w:type="default" r:id="rId62"/>
          <w:footerReference w:type="default" r:id="rId63"/>
          <w:pgSz w:w="11906" w:h="16838"/>
          <w:pgMar w:top="1440" w:right="1440" w:bottom="1440" w:left="1440" w:header="708" w:footer="708" w:gutter="0"/>
          <w:pgNumType w:start="0"/>
          <w:cols w:space="708"/>
          <w:titlePg/>
          <w:docGrid w:linePitch="360"/>
        </w:sectPr>
      </w:pPr>
    </w:p>
    <w:p w14:paraId="0D4E94BB" w14:textId="4CDFD47C" w:rsidR="000F0453" w:rsidRDefault="00C7487C" w:rsidP="00946861">
      <w:pPr>
        <w:spacing w:line="360" w:lineRule="auto"/>
        <w:jc w:val="both"/>
        <w:rPr>
          <w:rFonts w:ascii="TeamViewer15" w:hAnsi="TeamViewer15" w:cs="Arial"/>
        </w:rPr>
      </w:pPr>
      <w:r>
        <w:rPr>
          <w:rFonts w:ascii="TeamViewer15" w:hAnsi="TeamViewer15" w:cs="Arial"/>
        </w:rPr>
        <w:t xml:space="preserve">Here is the SAS </w:t>
      </w:r>
      <w:r w:rsidR="00755D88">
        <w:rPr>
          <w:rFonts w:ascii="TeamViewer15" w:hAnsi="TeamViewer15" w:cs="Arial"/>
        </w:rPr>
        <w:t>simple code or</w:t>
      </w:r>
      <w:r>
        <w:rPr>
          <w:rFonts w:ascii="TeamViewer15" w:hAnsi="TeamViewer15" w:cs="Arial"/>
        </w:rPr>
        <w:t xml:space="preserve"> program</w:t>
      </w:r>
      <w:r w:rsidR="000F0453">
        <w:rPr>
          <w:rFonts w:ascii="TeamViewer15" w:hAnsi="TeamViewer15" w:cs="Arial"/>
        </w:rPr>
        <w:t>:</w:t>
      </w:r>
    </w:p>
    <w:p w14:paraId="036EC45F" w14:textId="77777777" w:rsidR="0008229E" w:rsidRDefault="0008229E" w:rsidP="00946861">
      <w:pPr>
        <w:spacing w:line="360" w:lineRule="auto"/>
        <w:jc w:val="both"/>
        <w:rPr>
          <w:rFonts w:ascii="TeamViewer15" w:hAnsi="TeamViewer15" w:cs="Arial"/>
        </w:rPr>
        <w:sectPr w:rsidR="0008229E" w:rsidSect="004B12B5">
          <w:type w:val="continuous"/>
          <w:pgSz w:w="11906" w:h="16838"/>
          <w:pgMar w:top="1440" w:right="1440" w:bottom="1440" w:left="1440" w:header="708" w:footer="708" w:gutter="0"/>
          <w:cols w:num="2" w:space="708"/>
          <w:docGrid w:linePitch="360"/>
        </w:sectPr>
      </w:pPr>
    </w:p>
    <w:p w14:paraId="27CB3E30" w14:textId="1EC782F9" w:rsidR="00C917D5" w:rsidRDefault="0008229E" w:rsidP="00946861">
      <w:pPr>
        <w:spacing w:line="360" w:lineRule="auto"/>
        <w:jc w:val="both"/>
        <w:rPr>
          <w:rFonts w:ascii="TeamViewer15" w:hAnsi="TeamViewer15" w:cs="Arial"/>
        </w:rPr>
      </w:pPr>
      <w:r w:rsidRPr="0008229E">
        <w:rPr>
          <w:rFonts w:ascii="TeamViewer15" w:hAnsi="TeamViewer15" w:cs="Arial"/>
          <w:noProof/>
        </w:rPr>
        <w:drawing>
          <wp:inline distT="0" distB="0" distL="0" distR="0" wp14:anchorId="1688D88B" wp14:editId="3E4D8467">
            <wp:extent cx="2810952" cy="1821180"/>
            <wp:effectExtent l="0" t="0" r="889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10952" cy="1821180"/>
                    </a:xfrm>
                    <a:prstGeom prst="rect">
                      <a:avLst/>
                    </a:prstGeom>
                  </pic:spPr>
                </pic:pic>
              </a:graphicData>
            </a:graphic>
          </wp:inline>
        </w:drawing>
      </w:r>
      <w:r>
        <w:rPr>
          <w:rFonts w:ascii="TeamViewer15" w:hAnsi="TeamViewer15" w:cs="Arial"/>
        </w:rPr>
        <w:t xml:space="preserve"> </w:t>
      </w:r>
    </w:p>
    <w:p w14:paraId="66F83CE2" w14:textId="3EAFACD7" w:rsidR="004B12B5" w:rsidRDefault="004B12B5" w:rsidP="00946861">
      <w:pPr>
        <w:spacing w:line="360" w:lineRule="auto"/>
        <w:jc w:val="both"/>
        <w:rPr>
          <w:rFonts w:ascii="TeamViewer15" w:hAnsi="TeamViewer15" w:cs="Arial"/>
        </w:rPr>
      </w:pPr>
      <w:r>
        <w:rPr>
          <w:rFonts w:ascii="TeamViewer15" w:hAnsi="TeamViewer15" w:cs="Arial"/>
        </w:rPr>
        <w:t>Output:</w:t>
      </w:r>
    </w:p>
    <w:p w14:paraId="74869BCE" w14:textId="6B14250B" w:rsidR="004B12B5" w:rsidRDefault="004B12B5" w:rsidP="00946861">
      <w:pPr>
        <w:spacing w:line="360" w:lineRule="auto"/>
        <w:jc w:val="both"/>
        <w:rPr>
          <w:rFonts w:ascii="TeamViewer15" w:hAnsi="TeamViewer15" w:cs="Arial"/>
        </w:rPr>
      </w:pPr>
      <w:r w:rsidRPr="0008229E">
        <w:rPr>
          <w:rFonts w:ascii="TeamViewer15" w:hAnsi="TeamViewer15" w:cs="Arial"/>
          <w:noProof/>
        </w:rPr>
        <w:drawing>
          <wp:inline distT="0" distB="0" distL="0" distR="0" wp14:anchorId="7EDE16E5" wp14:editId="4D809E19">
            <wp:extent cx="2590834" cy="15011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99146" cy="1505956"/>
                    </a:xfrm>
                    <a:prstGeom prst="rect">
                      <a:avLst/>
                    </a:prstGeom>
                  </pic:spPr>
                </pic:pic>
              </a:graphicData>
            </a:graphic>
          </wp:inline>
        </w:drawing>
      </w:r>
    </w:p>
    <w:p w14:paraId="0A04BEE9" w14:textId="77777777" w:rsidR="004B12B5" w:rsidRDefault="004B12B5" w:rsidP="00946861">
      <w:pPr>
        <w:spacing w:line="360" w:lineRule="auto"/>
        <w:jc w:val="both"/>
        <w:rPr>
          <w:rFonts w:ascii="TeamViewer15" w:hAnsi="TeamViewer15" w:cs="Arial"/>
        </w:rPr>
        <w:sectPr w:rsidR="004B12B5" w:rsidSect="004B12B5">
          <w:type w:val="continuous"/>
          <w:pgSz w:w="11906" w:h="16838"/>
          <w:pgMar w:top="1440" w:right="1440" w:bottom="1440" w:left="1440" w:header="708" w:footer="708" w:gutter="0"/>
          <w:cols w:num="2" w:space="708"/>
          <w:docGrid w:linePitch="360"/>
        </w:sectPr>
      </w:pPr>
    </w:p>
    <w:p w14:paraId="675FBF11" w14:textId="77777777" w:rsidR="00B8197B" w:rsidRDefault="00B8197B" w:rsidP="00946861">
      <w:pPr>
        <w:spacing w:line="360" w:lineRule="auto"/>
        <w:jc w:val="both"/>
        <w:rPr>
          <w:rFonts w:ascii="TeamViewer15" w:hAnsi="TeamViewer15" w:cs="Arial"/>
        </w:rPr>
      </w:pPr>
    </w:p>
    <w:p w14:paraId="38BD833F" w14:textId="213D31C6" w:rsidR="009C3C37" w:rsidRDefault="00B8197B" w:rsidP="00946861">
      <w:pPr>
        <w:spacing w:line="360" w:lineRule="auto"/>
        <w:jc w:val="both"/>
        <w:rPr>
          <w:rFonts w:ascii="TeamViewer15" w:hAnsi="TeamViewer15" w:cs="Arial"/>
        </w:rPr>
      </w:pPr>
      <w:r>
        <w:rPr>
          <w:rFonts w:ascii="TeamViewer15" w:hAnsi="TeamViewer15" w:cs="Arial"/>
        </w:rPr>
        <w:t xml:space="preserve">In the above program, we are going to modify the output with the help of </w:t>
      </w:r>
      <w:r w:rsidR="004A1EC2">
        <w:rPr>
          <w:rFonts w:ascii="TeamViewer15" w:hAnsi="TeamViewer15" w:cs="Arial"/>
        </w:rPr>
        <w:t xml:space="preserve">an </w:t>
      </w:r>
      <w:r>
        <w:rPr>
          <w:rFonts w:ascii="TeamViewer15" w:hAnsi="TeamViewer15" w:cs="Arial"/>
        </w:rPr>
        <w:t xml:space="preserve">array. </w:t>
      </w:r>
      <w:r w:rsidR="000350CF">
        <w:rPr>
          <w:rFonts w:ascii="TeamViewer15" w:hAnsi="TeamViewer15" w:cs="Arial"/>
        </w:rPr>
        <w:t>Let</w:t>
      </w:r>
      <w:r w:rsidR="000350CF">
        <w:rPr>
          <w:rFonts w:ascii="Arial" w:hAnsi="Arial" w:cs="Arial"/>
        </w:rPr>
        <w:t>’</w:t>
      </w:r>
      <w:r w:rsidR="000350CF">
        <w:rPr>
          <w:rFonts w:ascii="TeamViewer15" w:hAnsi="TeamViewer15" w:cs="Arial"/>
        </w:rPr>
        <w:t>s start with the simple task i.e.</w:t>
      </w:r>
      <w:r w:rsidR="001D6602">
        <w:rPr>
          <w:rFonts w:ascii="TeamViewer15" w:hAnsi="TeamViewer15" w:cs="Arial"/>
        </w:rPr>
        <w:t>,</w:t>
      </w:r>
      <w:r w:rsidR="000350CF">
        <w:rPr>
          <w:rFonts w:ascii="TeamViewer15" w:hAnsi="TeamViewer15" w:cs="Arial"/>
        </w:rPr>
        <w:t xml:space="preserve"> </w:t>
      </w:r>
      <w:r w:rsidR="00196CFE">
        <w:rPr>
          <w:rFonts w:ascii="TeamViewer15" w:hAnsi="TeamViewer15" w:cs="Arial"/>
        </w:rPr>
        <w:t xml:space="preserve">if the numerical value is </w:t>
      </w:r>
      <w:r w:rsidR="00BA49C6">
        <w:rPr>
          <w:rFonts w:ascii="TeamViewer15" w:hAnsi="TeamViewer15" w:cs="Arial"/>
        </w:rPr>
        <w:t>greater than 3</w:t>
      </w:r>
      <w:r w:rsidR="00C37F0C">
        <w:rPr>
          <w:rFonts w:ascii="TeamViewer15" w:hAnsi="TeamViewer15" w:cs="Arial"/>
        </w:rPr>
        <w:t xml:space="preserve"> then treat it </w:t>
      </w:r>
      <w:r w:rsidR="00DB0CAF">
        <w:rPr>
          <w:rFonts w:ascii="TeamViewer15" w:hAnsi="TeamViewer15" w:cs="Arial"/>
        </w:rPr>
        <w:t>as a missing value.</w:t>
      </w:r>
    </w:p>
    <w:p w14:paraId="34815F67" w14:textId="6A7629AD" w:rsidR="00CD006C" w:rsidRDefault="00CD006C" w:rsidP="00946861">
      <w:pPr>
        <w:spacing w:line="360" w:lineRule="auto"/>
        <w:jc w:val="both"/>
        <w:rPr>
          <w:rFonts w:ascii="TeamViewer15" w:hAnsi="TeamViewer15" w:cs="Arial"/>
        </w:rPr>
      </w:pPr>
      <w:r>
        <w:rPr>
          <w:rFonts w:ascii="TeamViewer15" w:hAnsi="TeamViewer15" w:cs="Arial"/>
        </w:rPr>
        <w:t>The program is as follows:</w:t>
      </w:r>
    </w:p>
    <w:p w14:paraId="0BB3DB67" w14:textId="5229C576" w:rsidR="009C3C37" w:rsidRDefault="009C3C37" w:rsidP="00946861">
      <w:pPr>
        <w:spacing w:line="360" w:lineRule="auto"/>
        <w:jc w:val="both"/>
        <w:rPr>
          <w:rFonts w:ascii="TeamViewer15" w:hAnsi="TeamViewer15" w:cs="Arial"/>
        </w:rPr>
      </w:pPr>
      <w:r w:rsidRPr="009C3C37">
        <w:rPr>
          <w:rFonts w:ascii="TeamViewer15" w:hAnsi="TeamViewer15" w:cs="Arial"/>
          <w:noProof/>
        </w:rPr>
        <w:drawing>
          <wp:inline distT="0" distB="0" distL="0" distR="0" wp14:anchorId="529A38B2" wp14:editId="017DE3D4">
            <wp:extent cx="4397121" cy="161558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97121" cy="1615580"/>
                    </a:xfrm>
                    <a:prstGeom prst="rect">
                      <a:avLst/>
                    </a:prstGeom>
                  </pic:spPr>
                </pic:pic>
              </a:graphicData>
            </a:graphic>
          </wp:inline>
        </w:drawing>
      </w:r>
    </w:p>
    <w:p w14:paraId="363CFF26" w14:textId="00814F39" w:rsidR="00CD006C" w:rsidRDefault="00CD006C" w:rsidP="00946861">
      <w:pPr>
        <w:spacing w:line="360" w:lineRule="auto"/>
        <w:jc w:val="both"/>
        <w:rPr>
          <w:rFonts w:ascii="TeamViewer15" w:hAnsi="TeamViewer15" w:cs="Arial"/>
        </w:rPr>
      </w:pPr>
      <w:r>
        <w:rPr>
          <w:rFonts w:ascii="TeamViewer15" w:hAnsi="TeamViewer15" w:cs="Arial"/>
        </w:rPr>
        <w:t>After running the above program, we get the result, shown below:</w:t>
      </w:r>
    </w:p>
    <w:p w14:paraId="7BC8F287" w14:textId="123C9FB4" w:rsidR="00CD006C" w:rsidRDefault="00CD006C" w:rsidP="00946861">
      <w:pPr>
        <w:spacing w:line="360" w:lineRule="auto"/>
        <w:jc w:val="both"/>
        <w:rPr>
          <w:rFonts w:ascii="TeamViewer15" w:hAnsi="TeamViewer15" w:cs="Arial"/>
        </w:rPr>
      </w:pPr>
      <w:r w:rsidRPr="00CD006C">
        <w:rPr>
          <w:rFonts w:ascii="TeamViewer15" w:hAnsi="TeamViewer15" w:cs="Arial"/>
          <w:noProof/>
        </w:rPr>
        <w:drawing>
          <wp:inline distT="0" distB="0" distL="0" distR="0" wp14:anchorId="4ACDD8AC" wp14:editId="55FE2775">
            <wp:extent cx="2949196" cy="1447925"/>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49196" cy="1447925"/>
                    </a:xfrm>
                    <a:prstGeom prst="rect">
                      <a:avLst/>
                    </a:prstGeom>
                  </pic:spPr>
                </pic:pic>
              </a:graphicData>
            </a:graphic>
          </wp:inline>
        </w:drawing>
      </w:r>
    </w:p>
    <w:p w14:paraId="3AC77AF5" w14:textId="77777777" w:rsidR="00CD006C" w:rsidRDefault="00CD006C" w:rsidP="00946861">
      <w:pPr>
        <w:spacing w:line="360" w:lineRule="auto"/>
        <w:jc w:val="both"/>
        <w:rPr>
          <w:rFonts w:ascii="TeamViewer15" w:hAnsi="TeamViewer15" w:cs="Arial"/>
        </w:rPr>
      </w:pPr>
    </w:p>
    <w:p w14:paraId="151109A7" w14:textId="77777777" w:rsidR="00007A66" w:rsidRDefault="00007A66">
      <w:pPr>
        <w:rPr>
          <w:rFonts w:ascii="TeamViewer15" w:hAnsi="TeamViewer15" w:cs="Arial"/>
        </w:rPr>
      </w:pPr>
      <w:r>
        <w:rPr>
          <w:rFonts w:ascii="TeamViewer15" w:hAnsi="TeamViewer15" w:cs="Arial"/>
        </w:rPr>
        <w:br w:type="page"/>
      </w:r>
    </w:p>
    <w:p w14:paraId="2DA5C15D" w14:textId="4A17FB50" w:rsidR="004B12B5" w:rsidRDefault="00007A66" w:rsidP="00946861">
      <w:pPr>
        <w:spacing w:line="360" w:lineRule="auto"/>
        <w:jc w:val="both"/>
        <w:rPr>
          <w:rFonts w:ascii="TeamViewer15" w:hAnsi="TeamViewer15" w:cs="Arial"/>
        </w:rPr>
      </w:pPr>
      <w:r>
        <w:rPr>
          <w:rFonts w:ascii="TeamViewer15" w:hAnsi="TeamViewer15" w:cs="Arial"/>
        </w:rPr>
        <w:lastRenderedPageBreak/>
        <w:t>One more example for SAS Array:</w:t>
      </w:r>
    </w:p>
    <w:p w14:paraId="2B762E85" w14:textId="49ABFA20" w:rsidR="00007A66" w:rsidRDefault="00007A66" w:rsidP="00946861">
      <w:pPr>
        <w:spacing w:line="360" w:lineRule="auto"/>
        <w:jc w:val="both"/>
        <w:rPr>
          <w:rFonts w:ascii="TeamViewer15" w:hAnsi="TeamViewer15" w:cs="Arial"/>
        </w:rPr>
      </w:pPr>
      <w:r w:rsidRPr="00007A66">
        <w:rPr>
          <w:rFonts w:ascii="TeamViewer15" w:hAnsi="TeamViewer15" w:cs="Arial"/>
          <w:noProof/>
        </w:rPr>
        <w:drawing>
          <wp:inline distT="0" distB="0" distL="0" distR="0" wp14:anchorId="54632D28" wp14:editId="7BC8314B">
            <wp:extent cx="3551228" cy="17908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51228" cy="1790855"/>
                    </a:xfrm>
                    <a:prstGeom prst="rect">
                      <a:avLst/>
                    </a:prstGeom>
                  </pic:spPr>
                </pic:pic>
              </a:graphicData>
            </a:graphic>
          </wp:inline>
        </w:drawing>
      </w:r>
    </w:p>
    <w:p w14:paraId="65A768C7" w14:textId="676EC714" w:rsidR="00007A66" w:rsidRDefault="00007A66" w:rsidP="00946861">
      <w:pPr>
        <w:spacing w:line="360" w:lineRule="auto"/>
        <w:jc w:val="both"/>
        <w:rPr>
          <w:rFonts w:ascii="TeamViewer15" w:hAnsi="TeamViewer15" w:cs="Arial"/>
        </w:rPr>
      </w:pPr>
      <w:r>
        <w:rPr>
          <w:rFonts w:ascii="TeamViewer15" w:hAnsi="TeamViewer15" w:cs="Arial"/>
        </w:rPr>
        <w:t>Output</w:t>
      </w:r>
      <w:r w:rsidR="00313229">
        <w:rPr>
          <w:rFonts w:ascii="TeamViewer15" w:hAnsi="TeamViewer15" w:cs="Arial"/>
        </w:rPr>
        <w:t>:</w:t>
      </w:r>
    </w:p>
    <w:p w14:paraId="2E5FB158" w14:textId="02F6C77F" w:rsidR="002A51D3" w:rsidRDefault="00007A66" w:rsidP="00946861">
      <w:pPr>
        <w:spacing w:line="360" w:lineRule="auto"/>
        <w:jc w:val="both"/>
        <w:rPr>
          <w:rFonts w:ascii="TeamViewer15" w:hAnsi="TeamViewer15" w:cs="Arial"/>
        </w:rPr>
      </w:pPr>
      <w:r w:rsidRPr="00007A66">
        <w:rPr>
          <w:rFonts w:ascii="TeamViewer15" w:hAnsi="TeamViewer15" w:cs="Arial"/>
          <w:noProof/>
        </w:rPr>
        <w:drawing>
          <wp:inline distT="0" distB="0" distL="0" distR="0" wp14:anchorId="591DE2C8" wp14:editId="6A91FA21">
            <wp:extent cx="4359018" cy="533446"/>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59018" cy="533446"/>
                    </a:xfrm>
                    <a:prstGeom prst="rect">
                      <a:avLst/>
                    </a:prstGeom>
                  </pic:spPr>
                </pic:pic>
              </a:graphicData>
            </a:graphic>
          </wp:inline>
        </w:drawing>
      </w:r>
    </w:p>
    <w:p w14:paraId="505015D2" w14:textId="2B620C75" w:rsidR="002644ED" w:rsidRDefault="002644ED" w:rsidP="00946861">
      <w:pPr>
        <w:spacing w:line="360" w:lineRule="auto"/>
        <w:jc w:val="both"/>
        <w:rPr>
          <w:rFonts w:ascii="TeamViewer15" w:hAnsi="TeamViewer15" w:cs="Arial"/>
        </w:rPr>
      </w:pPr>
    </w:p>
    <w:p w14:paraId="73FAD1E9" w14:textId="576D45EA" w:rsidR="001E3786" w:rsidRDefault="00957240">
      <w:pPr>
        <w:rPr>
          <w:rFonts w:ascii="TeamViewer15" w:hAnsi="TeamViewer15"/>
          <w:b/>
          <w:bCs/>
          <w:color w:val="2F5496" w:themeColor="accent1" w:themeShade="BF"/>
          <w:sz w:val="30"/>
          <w:szCs w:val="30"/>
          <w:lang w:val="en-US"/>
        </w:rPr>
      </w:pPr>
      <w:r>
        <w:rPr>
          <w:rFonts w:ascii="TeamViewer15" w:hAnsi="TeamViewer15"/>
          <w:b/>
          <w:bCs/>
          <w:color w:val="2F5496" w:themeColor="accent1" w:themeShade="BF"/>
          <w:sz w:val="24"/>
          <w:szCs w:val="24"/>
          <w:lang w:val="en-US"/>
        </w:rPr>
        <w:t xml:space="preserve">SAS </w:t>
      </w:r>
      <w:r w:rsidR="001A2A18" w:rsidRPr="001A2A18">
        <w:rPr>
          <w:rFonts w:ascii="TeamViewer15" w:hAnsi="TeamViewer15"/>
          <w:b/>
          <w:bCs/>
          <w:color w:val="2F5496" w:themeColor="accent1" w:themeShade="BF"/>
          <w:sz w:val="24"/>
          <w:szCs w:val="24"/>
          <w:lang w:val="en-US"/>
        </w:rPr>
        <w:t>Array</w:t>
      </w:r>
      <w:r w:rsidR="00EA7AE1">
        <w:rPr>
          <w:rFonts w:ascii="TeamViewer15" w:hAnsi="TeamViewer15"/>
          <w:b/>
          <w:bCs/>
          <w:color w:val="2F5496" w:themeColor="accent1" w:themeShade="BF"/>
          <w:sz w:val="24"/>
          <w:szCs w:val="24"/>
          <w:lang w:val="en-US"/>
        </w:rPr>
        <w:t xml:space="preserve"> with </w:t>
      </w:r>
      <w:r w:rsidR="00EA7AE1" w:rsidRPr="001A2A18">
        <w:rPr>
          <w:rFonts w:ascii="TeamViewer15" w:hAnsi="TeamViewer15"/>
          <w:b/>
          <w:bCs/>
          <w:color w:val="2F5496" w:themeColor="accent1" w:themeShade="BF"/>
          <w:sz w:val="24"/>
          <w:szCs w:val="24"/>
          <w:lang w:val="en-US"/>
        </w:rPr>
        <w:t>OF operator</w:t>
      </w:r>
    </w:p>
    <w:p w14:paraId="4156A3DC" w14:textId="1BB6426C" w:rsidR="00D267CA" w:rsidRDefault="00D267CA">
      <w:pPr>
        <w:rPr>
          <w:rFonts w:ascii="TeamViewer15" w:hAnsi="TeamViewer15" w:cs="Arial"/>
        </w:rPr>
      </w:pPr>
      <w:r w:rsidRPr="00D267CA">
        <w:rPr>
          <w:rFonts w:ascii="TeamViewer15" w:hAnsi="TeamViewer15" w:cs="Arial"/>
        </w:rPr>
        <w:t>The OF operator is used to execute calculations on the whole row of an array</w:t>
      </w:r>
      <w:r>
        <w:rPr>
          <w:rFonts w:ascii="TeamViewer15" w:hAnsi="TeamViewer15" w:cs="Arial"/>
        </w:rPr>
        <w:t xml:space="preserve">. </w:t>
      </w:r>
      <w:r w:rsidR="00663CE6">
        <w:rPr>
          <w:rFonts w:ascii="TeamViewer15" w:hAnsi="TeamViewer15" w:cs="Arial"/>
        </w:rPr>
        <w:t>The below</w:t>
      </w:r>
      <w:r w:rsidR="00BD5241">
        <w:rPr>
          <w:rFonts w:ascii="TeamViewer15" w:hAnsi="TeamViewer15" w:cs="Arial"/>
        </w:rPr>
        <w:t xml:space="preserve"> program </w:t>
      </w:r>
      <w:r w:rsidR="00663CE6">
        <w:rPr>
          <w:rFonts w:ascii="TeamViewer15" w:hAnsi="TeamViewer15" w:cs="Arial"/>
        </w:rPr>
        <w:t>us</w:t>
      </w:r>
      <w:r w:rsidR="00821579">
        <w:rPr>
          <w:rFonts w:ascii="TeamViewer15" w:hAnsi="TeamViewer15" w:cs="Arial"/>
        </w:rPr>
        <w:t>es</w:t>
      </w:r>
      <w:r w:rsidR="00663CE6">
        <w:rPr>
          <w:rFonts w:ascii="TeamViewer15" w:hAnsi="TeamViewer15" w:cs="Arial"/>
        </w:rPr>
        <w:t xml:space="preserve"> the OF operator with </w:t>
      </w:r>
      <w:r w:rsidR="00821579">
        <w:rPr>
          <w:rFonts w:ascii="TeamViewer15" w:hAnsi="TeamViewer15" w:cs="Arial"/>
        </w:rPr>
        <w:t xml:space="preserve">an </w:t>
      </w:r>
      <w:r w:rsidR="00663CE6">
        <w:rPr>
          <w:rFonts w:ascii="TeamViewer15" w:hAnsi="TeamViewer15" w:cs="Arial"/>
        </w:rPr>
        <w:t>array.</w:t>
      </w:r>
    </w:p>
    <w:p w14:paraId="2F9723EA" w14:textId="77777777" w:rsidR="00E71BA8" w:rsidRDefault="00E71BA8">
      <w:pPr>
        <w:rPr>
          <w:rFonts w:ascii="TeamViewer15" w:hAnsi="TeamViewer15" w:cs="Arial"/>
        </w:rPr>
      </w:pPr>
    </w:p>
    <w:p w14:paraId="28417CD5" w14:textId="6093801E" w:rsidR="00934307" w:rsidRDefault="00E71BA8">
      <w:pPr>
        <w:rPr>
          <w:rFonts w:ascii="TeamViewer15" w:hAnsi="TeamViewer15" w:cs="Arial"/>
        </w:rPr>
      </w:pPr>
      <w:r w:rsidRPr="00E71BA8">
        <w:rPr>
          <w:rFonts w:ascii="TeamViewer15" w:hAnsi="TeamViewer15" w:cs="Arial"/>
          <w:noProof/>
        </w:rPr>
        <w:drawing>
          <wp:inline distT="0" distB="0" distL="0" distR="0" wp14:anchorId="5167FCBA" wp14:editId="1D574BDB">
            <wp:extent cx="4534293" cy="2263336"/>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34293" cy="2263336"/>
                    </a:xfrm>
                    <a:prstGeom prst="rect">
                      <a:avLst/>
                    </a:prstGeom>
                  </pic:spPr>
                </pic:pic>
              </a:graphicData>
            </a:graphic>
          </wp:inline>
        </w:drawing>
      </w:r>
    </w:p>
    <w:p w14:paraId="15A6E853" w14:textId="79403605" w:rsidR="00F37BBD" w:rsidRDefault="00F37BBD">
      <w:pPr>
        <w:rPr>
          <w:rFonts w:ascii="TeamViewer15" w:hAnsi="TeamViewer15" w:cs="Arial"/>
        </w:rPr>
      </w:pPr>
      <w:r>
        <w:rPr>
          <w:rFonts w:ascii="TeamViewer15" w:hAnsi="TeamViewer15" w:cs="Arial"/>
        </w:rPr>
        <w:t>Output</w:t>
      </w:r>
      <w:r w:rsidR="0027570E">
        <w:rPr>
          <w:rFonts w:ascii="TeamViewer15" w:hAnsi="TeamViewer15" w:cs="Arial"/>
        </w:rPr>
        <w:t>:</w:t>
      </w:r>
    </w:p>
    <w:p w14:paraId="49767FED" w14:textId="69554CA2" w:rsidR="00BD5241" w:rsidRDefault="0053708C">
      <w:pPr>
        <w:rPr>
          <w:rFonts w:ascii="TeamViewer15" w:hAnsi="TeamViewer15" w:cs="Arial"/>
        </w:rPr>
      </w:pPr>
      <w:r w:rsidRPr="0053708C">
        <w:rPr>
          <w:rFonts w:ascii="TeamViewer15" w:hAnsi="TeamViewer15" w:cs="Arial"/>
          <w:noProof/>
        </w:rPr>
        <w:drawing>
          <wp:inline distT="0" distB="0" distL="0" distR="0" wp14:anchorId="0869C563" wp14:editId="5CC614F8">
            <wp:extent cx="4694327" cy="6858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694327" cy="685859"/>
                    </a:xfrm>
                    <a:prstGeom prst="rect">
                      <a:avLst/>
                    </a:prstGeom>
                  </pic:spPr>
                </pic:pic>
              </a:graphicData>
            </a:graphic>
          </wp:inline>
        </w:drawing>
      </w:r>
    </w:p>
    <w:p w14:paraId="400B0EE4" w14:textId="77777777" w:rsidR="00EF08E7" w:rsidRDefault="00EF08E7">
      <w:pPr>
        <w:rPr>
          <w:rFonts w:ascii="TeamViewer15" w:hAnsi="TeamViewer15" w:cs="Arial"/>
        </w:rPr>
      </w:pPr>
    </w:p>
    <w:p w14:paraId="6C1F8A93" w14:textId="77777777" w:rsidR="0053708C" w:rsidRDefault="0053708C" w:rsidP="00EF08E7">
      <w:pPr>
        <w:rPr>
          <w:rFonts w:ascii="TeamViewer15" w:hAnsi="TeamViewer15"/>
          <w:b/>
          <w:bCs/>
          <w:color w:val="2F5496" w:themeColor="accent1" w:themeShade="BF"/>
          <w:sz w:val="24"/>
          <w:szCs w:val="24"/>
          <w:lang w:val="en-US"/>
        </w:rPr>
      </w:pPr>
    </w:p>
    <w:p w14:paraId="03470877" w14:textId="11142902" w:rsidR="00EF08E7" w:rsidRDefault="00EF08E7" w:rsidP="00831584">
      <w:pPr>
        <w:spacing w:line="360" w:lineRule="auto"/>
        <w:rPr>
          <w:rFonts w:ascii="TeamViewer15" w:hAnsi="TeamViewer15"/>
          <w:b/>
          <w:bCs/>
          <w:color w:val="2F5496" w:themeColor="accent1" w:themeShade="BF"/>
          <w:sz w:val="30"/>
          <w:szCs w:val="30"/>
          <w:lang w:val="en-US"/>
        </w:rPr>
      </w:pPr>
      <w:r>
        <w:rPr>
          <w:rFonts w:ascii="TeamViewer15" w:hAnsi="TeamViewer15"/>
          <w:b/>
          <w:bCs/>
          <w:color w:val="2F5496" w:themeColor="accent1" w:themeShade="BF"/>
          <w:sz w:val="24"/>
          <w:szCs w:val="24"/>
          <w:lang w:val="en-US"/>
        </w:rPr>
        <w:lastRenderedPageBreak/>
        <w:t xml:space="preserve">SAS </w:t>
      </w:r>
      <w:r w:rsidRPr="001A2A18">
        <w:rPr>
          <w:rFonts w:ascii="TeamViewer15" w:hAnsi="TeamViewer15"/>
          <w:b/>
          <w:bCs/>
          <w:color w:val="2F5496" w:themeColor="accent1" w:themeShade="BF"/>
          <w:sz w:val="24"/>
          <w:szCs w:val="24"/>
          <w:lang w:val="en-US"/>
        </w:rPr>
        <w:t>Array</w:t>
      </w:r>
      <w:r>
        <w:rPr>
          <w:rFonts w:ascii="TeamViewer15" w:hAnsi="TeamViewer15"/>
          <w:b/>
          <w:bCs/>
          <w:color w:val="2F5496" w:themeColor="accent1" w:themeShade="BF"/>
          <w:sz w:val="24"/>
          <w:szCs w:val="24"/>
          <w:lang w:val="en-US"/>
        </w:rPr>
        <w:t xml:space="preserve"> with IN</w:t>
      </w:r>
      <w:r w:rsidRPr="001A2A18">
        <w:rPr>
          <w:rFonts w:ascii="TeamViewer15" w:hAnsi="TeamViewer15"/>
          <w:b/>
          <w:bCs/>
          <w:color w:val="2F5496" w:themeColor="accent1" w:themeShade="BF"/>
          <w:sz w:val="24"/>
          <w:szCs w:val="24"/>
          <w:lang w:val="en-US"/>
        </w:rPr>
        <w:t xml:space="preserve"> operator</w:t>
      </w:r>
    </w:p>
    <w:p w14:paraId="013489C4" w14:textId="77777777" w:rsidR="005847F2" w:rsidRDefault="00831584" w:rsidP="00831584">
      <w:pPr>
        <w:spacing w:line="360" w:lineRule="auto"/>
        <w:jc w:val="both"/>
        <w:rPr>
          <w:rFonts w:ascii="TeamViewer15" w:hAnsi="TeamViewer15" w:cs="Arial"/>
        </w:rPr>
      </w:pPr>
      <w:r w:rsidRPr="00831584">
        <w:rPr>
          <w:rFonts w:ascii="TeamViewer15" w:hAnsi="TeamViewer15" w:cs="Arial"/>
        </w:rPr>
        <w:t>The IN operator, which tests for the presence of a value in the array's row, can also be used to retrieve an array's value.</w:t>
      </w:r>
    </w:p>
    <w:p w14:paraId="34F8DBF7" w14:textId="7633060A" w:rsidR="00E354BA" w:rsidRDefault="005847F2" w:rsidP="00E354BA">
      <w:pPr>
        <w:spacing w:line="360" w:lineRule="auto"/>
        <w:jc w:val="both"/>
        <w:rPr>
          <w:rFonts w:ascii="TeamViewer15" w:hAnsi="TeamViewer15" w:cs="Arial"/>
        </w:rPr>
      </w:pPr>
      <w:r>
        <w:rPr>
          <w:rFonts w:ascii="TeamViewer15" w:hAnsi="TeamViewer15" w:cs="Arial"/>
        </w:rPr>
        <w:t xml:space="preserve">In the below program, we </w:t>
      </w:r>
      <w:r w:rsidR="00862062">
        <w:rPr>
          <w:rFonts w:ascii="TeamViewer15" w:hAnsi="TeamViewer15" w:cs="Arial"/>
        </w:rPr>
        <w:t xml:space="preserve">will </w:t>
      </w:r>
      <w:r w:rsidR="0030339F">
        <w:rPr>
          <w:rFonts w:ascii="TeamViewer15" w:hAnsi="TeamViewer15" w:cs="Arial"/>
        </w:rPr>
        <w:t xml:space="preserve">verify </w:t>
      </w:r>
      <w:r w:rsidR="002D7876">
        <w:rPr>
          <w:rFonts w:ascii="TeamViewer15" w:hAnsi="TeamViewer15" w:cs="Arial"/>
        </w:rPr>
        <w:t xml:space="preserve">the presence of the color </w:t>
      </w:r>
      <w:r w:rsidR="00862062">
        <w:rPr>
          <w:rFonts w:ascii="Arial" w:hAnsi="Arial" w:cs="Arial"/>
        </w:rPr>
        <w:t>“</w:t>
      </w:r>
      <w:r w:rsidR="00077909">
        <w:rPr>
          <w:rFonts w:ascii="Arial" w:hAnsi="Arial" w:cs="Arial"/>
        </w:rPr>
        <w:t>White</w:t>
      </w:r>
      <w:r w:rsidR="00862062">
        <w:rPr>
          <w:rFonts w:ascii="Arial" w:hAnsi="Arial" w:cs="Arial"/>
        </w:rPr>
        <w:t>” in the data</w:t>
      </w:r>
      <w:r w:rsidR="007504EC">
        <w:rPr>
          <w:rFonts w:ascii="TeamViewer15" w:hAnsi="TeamViewer15" w:cs="Arial"/>
        </w:rPr>
        <w:t>. Let</w:t>
      </w:r>
      <w:r w:rsidR="007504EC">
        <w:rPr>
          <w:rFonts w:ascii="Arial" w:hAnsi="Arial" w:cs="Arial"/>
        </w:rPr>
        <w:t>’</w:t>
      </w:r>
      <w:r w:rsidR="007504EC">
        <w:rPr>
          <w:rFonts w:ascii="TeamViewer15" w:hAnsi="TeamViewer15" w:cs="Arial"/>
        </w:rPr>
        <w:t>s write the code</w:t>
      </w:r>
      <w:r w:rsidR="00F32DF7">
        <w:rPr>
          <w:rFonts w:ascii="TeamViewer15" w:hAnsi="TeamViewer15" w:cs="Arial"/>
        </w:rPr>
        <w:t xml:space="preserve"> in SAS Studio</w:t>
      </w:r>
      <w:r w:rsidR="007504EC">
        <w:rPr>
          <w:rFonts w:ascii="TeamViewer15" w:hAnsi="TeamViewer15" w:cs="Arial"/>
        </w:rPr>
        <w:t>:</w:t>
      </w:r>
    </w:p>
    <w:p w14:paraId="14BB610F" w14:textId="77777777" w:rsidR="00E44632" w:rsidRDefault="00E44632" w:rsidP="00E354BA">
      <w:pPr>
        <w:spacing w:line="360" w:lineRule="auto"/>
        <w:jc w:val="both"/>
        <w:rPr>
          <w:rFonts w:ascii="TeamViewer15" w:hAnsi="TeamViewer15"/>
          <w:b/>
          <w:bCs/>
          <w:color w:val="2F5496" w:themeColor="accent1" w:themeShade="BF"/>
          <w:sz w:val="30"/>
          <w:szCs w:val="30"/>
          <w:lang w:val="en-US"/>
        </w:rPr>
      </w:pPr>
      <w:r w:rsidRPr="00E44632">
        <w:rPr>
          <w:rFonts w:ascii="TeamViewer15" w:hAnsi="TeamViewer15"/>
          <w:b/>
          <w:bCs/>
          <w:noProof/>
          <w:color w:val="2F5496" w:themeColor="accent1" w:themeShade="BF"/>
          <w:sz w:val="30"/>
          <w:szCs w:val="30"/>
          <w:lang w:val="en-US"/>
        </w:rPr>
        <w:drawing>
          <wp:inline distT="0" distB="0" distL="0" distR="0" wp14:anchorId="701B7CAB" wp14:editId="698AA833">
            <wp:extent cx="4877223" cy="1882303"/>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77223" cy="1882303"/>
                    </a:xfrm>
                    <a:prstGeom prst="rect">
                      <a:avLst/>
                    </a:prstGeom>
                  </pic:spPr>
                </pic:pic>
              </a:graphicData>
            </a:graphic>
          </wp:inline>
        </w:drawing>
      </w:r>
    </w:p>
    <w:p w14:paraId="2E2B195C" w14:textId="77777777" w:rsidR="001B5120" w:rsidRDefault="001B5120" w:rsidP="00E354BA">
      <w:pPr>
        <w:spacing w:line="360" w:lineRule="auto"/>
        <w:jc w:val="both"/>
        <w:rPr>
          <w:rFonts w:ascii="TeamViewer15" w:hAnsi="TeamViewer15" w:cs="Arial"/>
        </w:rPr>
      </w:pPr>
      <w:r>
        <w:rPr>
          <w:rFonts w:ascii="TeamViewer15" w:hAnsi="TeamViewer15" w:cs="Arial"/>
        </w:rPr>
        <w:t>We run the above code and get the result as below:</w:t>
      </w:r>
    </w:p>
    <w:p w14:paraId="751410A6" w14:textId="77777777" w:rsidR="001B5120" w:rsidRDefault="001B5120" w:rsidP="00E354BA">
      <w:pPr>
        <w:spacing w:line="360" w:lineRule="auto"/>
        <w:jc w:val="both"/>
        <w:rPr>
          <w:rFonts w:ascii="TeamViewer15" w:hAnsi="TeamViewer15"/>
          <w:b/>
          <w:bCs/>
          <w:color w:val="2F5496" w:themeColor="accent1" w:themeShade="BF"/>
          <w:sz w:val="30"/>
          <w:szCs w:val="30"/>
          <w:lang w:val="en-US"/>
        </w:rPr>
      </w:pPr>
      <w:r w:rsidRPr="001B5120">
        <w:rPr>
          <w:rFonts w:ascii="TeamViewer15" w:hAnsi="TeamViewer15"/>
          <w:b/>
          <w:bCs/>
          <w:noProof/>
          <w:color w:val="2F5496" w:themeColor="accent1" w:themeShade="BF"/>
          <w:sz w:val="30"/>
          <w:szCs w:val="30"/>
          <w:lang w:val="en-US"/>
        </w:rPr>
        <w:drawing>
          <wp:inline distT="0" distB="0" distL="0" distR="0" wp14:anchorId="3328C738" wp14:editId="3E6F8D14">
            <wp:extent cx="3635055" cy="662997"/>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35055" cy="662997"/>
                    </a:xfrm>
                    <a:prstGeom prst="rect">
                      <a:avLst/>
                    </a:prstGeom>
                  </pic:spPr>
                </pic:pic>
              </a:graphicData>
            </a:graphic>
          </wp:inline>
        </w:drawing>
      </w:r>
      <w:r w:rsidRPr="001B5120">
        <w:rPr>
          <w:rFonts w:ascii="TeamViewer15" w:hAnsi="TeamViewer15"/>
          <w:b/>
          <w:bCs/>
          <w:color w:val="2F5496" w:themeColor="accent1" w:themeShade="BF"/>
          <w:sz w:val="30"/>
          <w:szCs w:val="30"/>
          <w:lang w:val="en-US"/>
        </w:rPr>
        <w:t xml:space="preserve"> </w:t>
      </w:r>
    </w:p>
    <w:p w14:paraId="3BE24A71" w14:textId="77A0F641" w:rsidR="007504EC" w:rsidRPr="00E354BA" w:rsidRDefault="007504EC" w:rsidP="00E354BA">
      <w:pPr>
        <w:spacing w:line="360" w:lineRule="auto"/>
        <w:jc w:val="both"/>
        <w:rPr>
          <w:rFonts w:ascii="TeamViewer15" w:hAnsi="TeamViewer15" w:cs="Arial"/>
        </w:rPr>
      </w:pPr>
      <w:r>
        <w:rPr>
          <w:rFonts w:ascii="TeamViewer15" w:hAnsi="TeamViewer15"/>
          <w:b/>
          <w:bCs/>
          <w:color w:val="2F5496" w:themeColor="accent1" w:themeShade="BF"/>
          <w:sz w:val="30"/>
          <w:szCs w:val="30"/>
          <w:lang w:val="en-US"/>
        </w:rPr>
        <w:br w:type="page"/>
      </w:r>
    </w:p>
    <w:p w14:paraId="6B84B5F3" w14:textId="6DDC6A2E" w:rsidR="002644ED" w:rsidRDefault="002644ED" w:rsidP="00946861">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lastRenderedPageBreak/>
        <w:t>SAS</w:t>
      </w:r>
      <w:r w:rsidR="00E837DE">
        <w:rPr>
          <w:rFonts w:ascii="TeamViewer15" w:hAnsi="TeamViewer15"/>
          <w:b/>
          <w:bCs/>
          <w:color w:val="2F5496" w:themeColor="accent1" w:themeShade="BF"/>
          <w:sz w:val="30"/>
          <w:szCs w:val="30"/>
          <w:lang w:val="en-US"/>
        </w:rPr>
        <w:t xml:space="preserve"> </w:t>
      </w:r>
      <w:r w:rsidR="00E837DE">
        <w:rPr>
          <w:rFonts w:ascii="Arial" w:hAnsi="Arial" w:cs="Arial"/>
          <w:b/>
          <w:bCs/>
          <w:color w:val="2F5496" w:themeColor="accent1" w:themeShade="BF"/>
          <w:sz w:val="30"/>
          <w:szCs w:val="30"/>
          <w:lang w:val="en-US"/>
        </w:rPr>
        <w:t>–</w:t>
      </w:r>
      <w:r w:rsidR="00E837DE">
        <w:rPr>
          <w:rFonts w:ascii="TeamViewer15" w:hAnsi="TeamViewer15"/>
          <w:b/>
          <w:bCs/>
          <w:color w:val="2F5496" w:themeColor="accent1" w:themeShade="BF"/>
          <w:sz w:val="30"/>
          <w:szCs w:val="30"/>
          <w:lang w:val="en-US"/>
        </w:rPr>
        <w:t xml:space="preserve"> </w:t>
      </w:r>
      <w:r w:rsidR="00F51E3A">
        <w:rPr>
          <w:rFonts w:ascii="TeamViewer15" w:hAnsi="TeamViewer15"/>
          <w:b/>
          <w:bCs/>
          <w:color w:val="2F5496" w:themeColor="accent1" w:themeShade="BF"/>
          <w:sz w:val="30"/>
          <w:szCs w:val="30"/>
          <w:lang w:val="en-US"/>
        </w:rPr>
        <w:t>Functions</w:t>
      </w:r>
    </w:p>
    <w:p w14:paraId="6A7105FC" w14:textId="68C69FE4" w:rsidR="00A82A54" w:rsidRDefault="0063279F" w:rsidP="008A6E2B">
      <w:pPr>
        <w:spacing w:line="360" w:lineRule="auto"/>
        <w:jc w:val="both"/>
        <w:rPr>
          <w:rFonts w:ascii="TeamViewer15" w:hAnsi="TeamViewer15" w:cs="Arial"/>
        </w:rPr>
      </w:pPr>
      <w:r w:rsidRPr="0063279F">
        <w:rPr>
          <w:rFonts w:ascii="TeamViewer15" w:hAnsi="TeamViewer15" w:cs="Arial"/>
        </w:rPr>
        <w:t>SAS offers a large number of built-in functions that aid in data analysis and processing.</w:t>
      </w:r>
      <w:r w:rsidR="00743862">
        <w:rPr>
          <w:rFonts w:ascii="TeamViewer15" w:hAnsi="TeamViewer15" w:cs="Arial"/>
        </w:rPr>
        <w:t xml:space="preserve"> </w:t>
      </w:r>
      <w:r w:rsidR="005F7082">
        <w:rPr>
          <w:rFonts w:ascii="TeamViewer15" w:hAnsi="TeamViewer15" w:cs="Arial"/>
        </w:rPr>
        <w:t xml:space="preserve">The functions </w:t>
      </w:r>
      <w:r w:rsidR="00AB2DFD">
        <w:rPr>
          <w:rFonts w:ascii="TeamViewer15" w:hAnsi="TeamViewer15" w:cs="Arial"/>
        </w:rPr>
        <w:t xml:space="preserve">are used </w:t>
      </w:r>
      <w:r w:rsidR="000C1D03">
        <w:rPr>
          <w:rFonts w:ascii="TeamViewer15" w:hAnsi="TeamViewer15" w:cs="Arial"/>
        </w:rPr>
        <w:t>in the</w:t>
      </w:r>
      <w:r w:rsidR="00145917">
        <w:rPr>
          <w:rFonts w:ascii="TeamViewer15" w:hAnsi="TeamViewer15" w:cs="Arial"/>
        </w:rPr>
        <w:t xml:space="preserve"> part of</w:t>
      </w:r>
      <w:r w:rsidR="000C1D03">
        <w:rPr>
          <w:rFonts w:ascii="TeamViewer15" w:hAnsi="TeamViewer15" w:cs="Arial"/>
        </w:rPr>
        <w:t xml:space="preserve"> </w:t>
      </w:r>
      <w:r w:rsidR="001D60AE">
        <w:rPr>
          <w:rFonts w:ascii="TeamViewer15" w:hAnsi="TeamViewer15" w:cs="Arial"/>
        </w:rPr>
        <w:t xml:space="preserve">the </w:t>
      </w:r>
      <w:r w:rsidR="000C1D03">
        <w:rPr>
          <w:rFonts w:ascii="TeamViewer15" w:hAnsi="TeamViewer15" w:cs="Arial"/>
        </w:rPr>
        <w:t>Data step</w:t>
      </w:r>
      <w:r w:rsidR="00FB0FEF">
        <w:rPr>
          <w:rFonts w:ascii="TeamViewer15" w:hAnsi="TeamViewer15" w:cs="Arial"/>
        </w:rPr>
        <w:t xml:space="preserve">. </w:t>
      </w:r>
      <w:r w:rsidR="00FB0FEF" w:rsidRPr="00FB0FEF">
        <w:rPr>
          <w:rFonts w:ascii="TeamViewer15" w:hAnsi="TeamViewer15" w:cs="Arial"/>
        </w:rPr>
        <w:t>They consider data elements as inputs and produce a response that is saved in a different variable.</w:t>
      </w:r>
      <w:r w:rsidR="003659D5">
        <w:rPr>
          <w:rFonts w:ascii="TeamViewer15" w:hAnsi="TeamViewer15" w:cs="Arial"/>
        </w:rPr>
        <w:t xml:space="preserve"> </w:t>
      </w:r>
      <w:r w:rsidR="003659D5" w:rsidRPr="003659D5">
        <w:rPr>
          <w:rFonts w:ascii="TeamViewer15" w:hAnsi="TeamViewer15" w:cs="Arial"/>
        </w:rPr>
        <w:t>The number of parameters a program accepts varies depending on the type of function.</w:t>
      </w:r>
      <w:r w:rsidR="00656DC4">
        <w:rPr>
          <w:rFonts w:ascii="TeamViewer15" w:hAnsi="TeamViewer15" w:cs="Arial"/>
        </w:rPr>
        <w:t xml:space="preserve"> </w:t>
      </w:r>
      <w:r w:rsidR="00656DC4" w:rsidRPr="00656DC4">
        <w:rPr>
          <w:rFonts w:ascii="TeamViewer15" w:hAnsi="TeamViewer15" w:cs="Arial"/>
        </w:rPr>
        <w:t>Several function</w:t>
      </w:r>
      <w:r w:rsidR="001D60AE">
        <w:rPr>
          <w:rFonts w:ascii="TeamViewer15" w:hAnsi="TeamViewer15" w:cs="Arial"/>
        </w:rPr>
        <w:t>s</w:t>
      </w:r>
      <w:r w:rsidR="00656DC4" w:rsidRPr="00656DC4">
        <w:rPr>
          <w:rFonts w:ascii="TeamViewer15" w:hAnsi="TeamViewer15" w:cs="Arial"/>
        </w:rPr>
        <w:t xml:space="preserve"> will take no parameters, while others take a predetermined number of variables. The types of functions SAS offers are listed below.</w:t>
      </w:r>
    </w:p>
    <w:p w14:paraId="53318419" w14:textId="006D9D96" w:rsidR="008A6E2B" w:rsidRDefault="009C2EB0" w:rsidP="008A6E2B">
      <w:pPr>
        <w:spacing w:line="360" w:lineRule="auto"/>
        <w:jc w:val="both"/>
        <w:rPr>
          <w:rFonts w:ascii="TeamViewer15" w:hAnsi="TeamViewer15" w:cs="Arial"/>
        </w:rPr>
      </w:pPr>
      <w:r>
        <w:rPr>
          <w:rFonts w:ascii="TeamViewer15" w:hAnsi="TeamViewer15" w:cs="Arial"/>
        </w:rPr>
        <w:t xml:space="preserve">The standard syntax </w:t>
      </w:r>
      <w:r w:rsidR="001A7D8F">
        <w:rPr>
          <w:rFonts w:ascii="TeamViewer15" w:hAnsi="TeamViewer15" w:cs="Arial"/>
        </w:rPr>
        <w:t>of SAS Function as</w:t>
      </w:r>
      <w:r w:rsidR="00185A6C">
        <w:rPr>
          <w:rFonts w:ascii="TeamViewer15" w:hAnsi="TeamViewer15" w:cs="Arial"/>
        </w:rPr>
        <w:t>:</w:t>
      </w:r>
    </w:p>
    <w:p w14:paraId="411403D6" w14:textId="16419287" w:rsidR="00CB226B" w:rsidRDefault="001A7D8F" w:rsidP="008A6E2B">
      <w:pPr>
        <w:spacing w:line="360" w:lineRule="auto"/>
        <w:jc w:val="both"/>
      </w:pPr>
      <w:r w:rsidRPr="001A7D8F">
        <w:rPr>
          <w:noProof/>
        </w:rPr>
        <w:drawing>
          <wp:inline distT="0" distB="0" distL="0" distR="0" wp14:anchorId="26891A4E" wp14:editId="74C2E817">
            <wp:extent cx="4237087" cy="358171"/>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37087" cy="358171"/>
                    </a:xfrm>
                    <a:prstGeom prst="rect">
                      <a:avLst/>
                    </a:prstGeom>
                  </pic:spPr>
                </pic:pic>
              </a:graphicData>
            </a:graphic>
          </wp:inline>
        </w:drawing>
      </w:r>
    </w:p>
    <w:p w14:paraId="6C9F02F8" w14:textId="0AC7D212" w:rsidR="00185A6C" w:rsidRDefault="00185A6C" w:rsidP="008A6E2B">
      <w:pPr>
        <w:spacing w:line="360" w:lineRule="auto"/>
        <w:jc w:val="both"/>
        <w:rPr>
          <w:rFonts w:ascii="TeamViewer15" w:hAnsi="TeamViewer15" w:cs="Arial"/>
        </w:rPr>
      </w:pPr>
      <w:r>
        <w:rPr>
          <w:rFonts w:ascii="TeamViewer15" w:hAnsi="TeamViewer15" w:cs="Arial"/>
        </w:rPr>
        <w:t>N</w:t>
      </w:r>
      <w:r w:rsidRPr="00185A6C">
        <w:rPr>
          <w:rFonts w:ascii="TeamViewer15" w:hAnsi="TeamViewer15" w:cs="Arial"/>
        </w:rPr>
        <w:t xml:space="preserve">ote that the argument might be </w:t>
      </w:r>
      <w:r w:rsidR="00210BAD">
        <w:rPr>
          <w:rFonts w:ascii="TeamViewer15" w:hAnsi="TeamViewer15" w:cs="Arial"/>
        </w:rPr>
        <w:t xml:space="preserve">the </w:t>
      </w:r>
      <w:r w:rsidRPr="00185A6C">
        <w:rPr>
          <w:rFonts w:ascii="TeamViewer15" w:hAnsi="TeamViewer15" w:cs="Arial"/>
        </w:rPr>
        <w:t>constant, variable, expression</w:t>
      </w:r>
      <w:r w:rsidR="00C14472">
        <w:rPr>
          <w:rFonts w:ascii="TeamViewer15" w:hAnsi="TeamViewer15" w:cs="Arial"/>
        </w:rPr>
        <w:t>,</w:t>
      </w:r>
      <w:r w:rsidRPr="00185A6C">
        <w:rPr>
          <w:rFonts w:ascii="TeamViewer15" w:hAnsi="TeamViewer15" w:cs="Arial"/>
        </w:rPr>
        <w:t xml:space="preserve"> or so on</w:t>
      </w:r>
      <w:r w:rsidR="00C35AF3">
        <w:rPr>
          <w:rFonts w:ascii="TeamViewer15" w:hAnsi="TeamViewer15" w:cs="Arial"/>
        </w:rPr>
        <w:t>.</w:t>
      </w:r>
    </w:p>
    <w:p w14:paraId="5A54CD2B" w14:textId="05BBB9B8" w:rsidR="00C35AF3" w:rsidRDefault="00C35AF3" w:rsidP="008A6E2B">
      <w:pPr>
        <w:spacing w:line="360" w:lineRule="auto"/>
        <w:jc w:val="both"/>
        <w:rPr>
          <w:rFonts w:ascii="TeamViewer15" w:hAnsi="TeamViewer15" w:cs="Arial"/>
        </w:rPr>
      </w:pPr>
      <w:r w:rsidRPr="00C35AF3">
        <w:rPr>
          <w:rFonts w:ascii="TeamViewer15" w:hAnsi="TeamViewer15" w:cs="Arial"/>
        </w:rPr>
        <w:t>SAS functions are classified into several types based on how they are used and what tasks they perform. The following are the many types of SAS functions:</w:t>
      </w:r>
    </w:p>
    <w:p w14:paraId="0DD0807E" w14:textId="7F1DB045" w:rsidR="008B67A9" w:rsidRPr="00B152E2" w:rsidRDefault="001048B7"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Mathematical or Arithmetic</w:t>
      </w:r>
    </w:p>
    <w:p w14:paraId="31003091" w14:textId="5F242E1D" w:rsidR="001048B7" w:rsidRPr="00B152E2" w:rsidRDefault="001048B7"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Character</w:t>
      </w:r>
      <w:r w:rsidR="00633405" w:rsidRPr="00B152E2">
        <w:rPr>
          <w:rFonts w:ascii="TeamViewer15" w:hAnsi="TeamViewer15" w:cs="Arial"/>
          <w:i/>
          <w:iCs/>
        </w:rPr>
        <w:t xml:space="preserve"> (String)</w:t>
      </w:r>
    </w:p>
    <w:p w14:paraId="136A2E6B" w14:textId="3901FADB" w:rsidR="001048B7" w:rsidRPr="00B152E2" w:rsidRDefault="001048B7"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Date and Time</w:t>
      </w:r>
    </w:p>
    <w:p w14:paraId="1C017622" w14:textId="4F9D5E73" w:rsidR="001048B7" w:rsidRPr="00B152E2" w:rsidRDefault="00042618"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Truncation</w:t>
      </w:r>
    </w:p>
    <w:p w14:paraId="633D3519" w14:textId="69B6E548" w:rsidR="007D377F" w:rsidRPr="00B152E2" w:rsidRDefault="007D377F"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Miscellaneous</w:t>
      </w:r>
    </w:p>
    <w:p w14:paraId="2886DF30" w14:textId="5B60C8FC" w:rsidR="007D377F" w:rsidRDefault="00B94B39" w:rsidP="007D377F">
      <w:pPr>
        <w:spacing w:line="360" w:lineRule="auto"/>
        <w:jc w:val="both"/>
        <w:rPr>
          <w:rFonts w:ascii="TeamViewer15" w:hAnsi="TeamViewer15"/>
          <w:b/>
          <w:bCs/>
          <w:sz w:val="24"/>
          <w:szCs w:val="24"/>
          <w:lang w:val="en-US"/>
        </w:rPr>
      </w:pPr>
      <w:r w:rsidRPr="00B8579A">
        <w:rPr>
          <w:rFonts w:ascii="TeamViewer15" w:hAnsi="TeamViewer15"/>
          <w:b/>
          <w:bCs/>
          <w:sz w:val="24"/>
          <w:szCs w:val="24"/>
          <w:lang w:val="en-US"/>
        </w:rPr>
        <w:t>Mathematical or Arithmetic Functions</w:t>
      </w:r>
    </w:p>
    <w:p w14:paraId="2B0B4DA1" w14:textId="23C8876A" w:rsidR="00B8579A" w:rsidRDefault="0088077E" w:rsidP="007D377F">
      <w:pPr>
        <w:spacing w:line="360" w:lineRule="auto"/>
        <w:jc w:val="both"/>
        <w:rPr>
          <w:rFonts w:ascii="TeamViewer15" w:hAnsi="TeamViewer15"/>
          <w:lang w:val="en-US"/>
        </w:rPr>
      </w:pPr>
      <w:r>
        <w:rPr>
          <w:rFonts w:ascii="TeamViewer15" w:hAnsi="TeamViewer15"/>
          <w:lang w:val="en-US"/>
        </w:rPr>
        <w:t xml:space="preserve">SAS mathematical functions are another name is </w:t>
      </w:r>
      <w:r w:rsidR="00906AD8">
        <w:rPr>
          <w:rFonts w:ascii="TeamViewer15" w:hAnsi="TeamViewer15"/>
          <w:lang w:val="en-US"/>
        </w:rPr>
        <w:t xml:space="preserve">numeric functions. </w:t>
      </w:r>
      <w:r w:rsidR="00975667" w:rsidRPr="00975667">
        <w:rPr>
          <w:rFonts w:ascii="TeamViewer15" w:hAnsi="TeamViewer15"/>
          <w:lang w:val="en-US"/>
        </w:rPr>
        <w:t>It carries out mathematical operations on a single input or a group of arguments.</w:t>
      </w:r>
      <w:r w:rsidR="00CF1F38">
        <w:rPr>
          <w:rFonts w:ascii="TeamViewer15" w:hAnsi="TeamViewer15"/>
          <w:lang w:val="en-US"/>
        </w:rPr>
        <w:t xml:space="preserve"> In the below box, these are some functions with its descr</w:t>
      </w:r>
      <w:r w:rsidR="00174834">
        <w:rPr>
          <w:rFonts w:ascii="TeamViewer15" w:hAnsi="TeamViewer15"/>
          <w:lang w:val="en-US"/>
        </w:rPr>
        <w:t>iption</w:t>
      </w:r>
      <w:r w:rsidR="00450DF7">
        <w:rPr>
          <w:rFonts w:ascii="TeamViewer15" w:hAnsi="TeamViewer15"/>
          <w:lang w:val="en-US"/>
        </w:rPr>
        <w:t>.</w:t>
      </w:r>
    </w:p>
    <w:p w14:paraId="017607DA" w14:textId="6515BD68" w:rsidR="004A1555" w:rsidRDefault="000D26DC" w:rsidP="007D377F">
      <w:pPr>
        <w:spacing w:line="360" w:lineRule="auto"/>
        <w:jc w:val="both"/>
        <w:rPr>
          <w:rFonts w:ascii="TeamViewer15" w:hAnsi="TeamViewer15"/>
          <w:lang w:val="en-US"/>
        </w:rPr>
      </w:pPr>
      <w:r w:rsidRPr="000D26DC">
        <w:rPr>
          <w:rFonts w:ascii="TeamViewer15" w:hAnsi="TeamViewer15"/>
          <w:noProof/>
          <w:lang w:val="en-US"/>
        </w:rPr>
        <w:drawing>
          <wp:inline distT="0" distB="0" distL="0" distR="0" wp14:anchorId="6FAB2B09" wp14:editId="7276A1C5">
            <wp:extent cx="5731510" cy="1918970"/>
            <wp:effectExtent l="0" t="0" r="254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918970"/>
                    </a:xfrm>
                    <a:prstGeom prst="rect">
                      <a:avLst/>
                    </a:prstGeom>
                  </pic:spPr>
                </pic:pic>
              </a:graphicData>
            </a:graphic>
          </wp:inline>
        </w:drawing>
      </w:r>
    </w:p>
    <w:p w14:paraId="3B5D9031" w14:textId="6297E80E" w:rsidR="009552B4" w:rsidRDefault="004A1555" w:rsidP="00396213">
      <w:pPr>
        <w:rPr>
          <w:rFonts w:ascii="TeamViewer15" w:hAnsi="TeamViewer15"/>
          <w:lang w:val="en-US"/>
        </w:rPr>
      </w:pPr>
      <w:r>
        <w:rPr>
          <w:rFonts w:ascii="TeamViewer15" w:hAnsi="TeamViewer15"/>
          <w:lang w:val="en-US"/>
        </w:rPr>
        <w:br w:type="page"/>
      </w:r>
      <w:r w:rsidR="0022047F">
        <w:rPr>
          <w:rFonts w:ascii="TeamViewer15" w:hAnsi="TeamViewer15"/>
          <w:lang w:val="en-US"/>
        </w:rPr>
        <w:lastRenderedPageBreak/>
        <w:t>We w</w:t>
      </w:r>
      <w:r w:rsidR="006B2287">
        <w:rPr>
          <w:rFonts w:ascii="TeamViewer15" w:hAnsi="TeamViewer15"/>
          <w:lang w:val="en-US"/>
        </w:rPr>
        <w:t>ill</w:t>
      </w:r>
      <w:r w:rsidR="004B4CB0">
        <w:rPr>
          <w:rFonts w:ascii="TeamViewer15" w:hAnsi="TeamViewer15"/>
          <w:lang w:val="en-US"/>
        </w:rPr>
        <w:t xml:space="preserve"> </w:t>
      </w:r>
      <w:r w:rsidR="00FF5B7C">
        <w:rPr>
          <w:rFonts w:ascii="TeamViewer15" w:hAnsi="TeamViewer15"/>
          <w:lang w:val="en-US"/>
        </w:rPr>
        <w:t>give you</w:t>
      </w:r>
      <w:r w:rsidR="00DC6D7B">
        <w:rPr>
          <w:rFonts w:ascii="TeamViewer15" w:hAnsi="TeamViewer15"/>
          <w:lang w:val="en-US"/>
        </w:rPr>
        <w:t xml:space="preserve"> </w:t>
      </w:r>
      <w:r w:rsidR="00FF5B7C">
        <w:rPr>
          <w:rFonts w:ascii="TeamViewer15" w:hAnsi="TeamViewer15"/>
          <w:lang w:val="en-US"/>
        </w:rPr>
        <w:t xml:space="preserve">some </w:t>
      </w:r>
      <w:r w:rsidR="005E2274">
        <w:rPr>
          <w:rFonts w:ascii="TeamViewer15" w:hAnsi="TeamViewer15"/>
          <w:lang w:val="en-US"/>
        </w:rPr>
        <w:t>examples</w:t>
      </w:r>
      <w:r w:rsidR="00CE314E">
        <w:rPr>
          <w:rFonts w:ascii="TeamViewer15" w:hAnsi="TeamViewer15"/>
          <w:lang w:val="en-US"/>
        </w:rPr>
        <w:t xml:space="preserve"> of </w:t>
      </w:r>
      <w:r w:rsidR="00210BAD">
        <w:rPr>
          <w:rFonts w:ascii="TeamViewer15" w:hAnsi="TeamViewer15"/>
          <w:lang w:val="en-US"/>
        </w:rPr>
        <w:t xml:space="preserve">the </w:t>
      </w:r>
      <w:r w:rsidR="005E2274">
        <w:rPr>
          <w:rFonts w:ascii="TeamViewer15" w:hAnsi="TeamViewer15"/>
          <w:lang w:val="en-US"/>
        </w:rPr>
        <w:t xml:space="preserve">most common </w:t>
      </w:r>
      <w:r w:rsidR="00CF0E0E">
        <w:rPr>
          <w:rFonts w:ascii="TeamViewer15" w:hAnsi="TeamViewer15"/>
          <w:lang w:val="en-US"/>
        </w:rPr>
        <w:t xml:space="preserve">and </w:t>
      </w:r>
      <w:r w:rsidR="001177D4">
        <w:rPr>
          <w:rFonts w:ascii="TeamViewer15" w:hAnsi="TeamViewer15"/>
          <w:lang w:val="en-US"/>
        </w:rPr>
        <w:t xml:space="preserve">important </w:t>
      </w:r>
      <w:r w:rsidR="004F12ED">
        <w:rPr>
          <w:rFonts w:ascii="TeamViewer15" w:hAnsi="TeamViewer15"/>
          <w:lang w:val="en-US"/>
        </w:rPr>
        <w:t>function</w:t>
      </w:r>
      <w:r w:rsidR="00F90136">
        <w:rPr>
          <w:rFonts w:ascii="TeamViewer15" w:hAnsi="TeamViewer15"/>
          <w:lang w:val="en-US"/>
        </w:rPr>
        <w:t>s</w:t>
      </w:r>
      <w:r w:rsidR="004503BD">
        <w:rPr>
          <w:rFonts w:ascii="TeamViewer15" w:hAnsi="TeamViewer15"/>
          <w:lang w:val="en-US"/>
        </w:rPr>
        <w:t xml:space="preserve"> </w:t>
      </w:r>
      <w:r w:rsidR="00CE314E">
        <w:rPr>
          <w:rFonts w:ascii="TeamViewer15" w:hAnsi="TeamViewer15"/>
          <w:lang w:val="en-US"/>
        </w:rPr>
        <w:t xml:space="preserve">that are used mostly </w:t>
      </w:r>
      <w:r w:rsidR="00210BAD">
        <w:rPr>
          <w:rFonts w:ascii="TeamViewer15" w:hAnsi="TeamViewer15"/>
          <w:lang w:val="en-US"/>
        </w:rPr>
        <w:t xml:space="preserve">by </w:t>
      </w:r>
      <w:r w:rsidR="00CE314E">
        <w:rPr>
          <w:rFonts w:ascii="TeamViewer15" w:hAnsi="TeamViewer15"/>
          <w:lang w:val="en-US"/>
        </w:rPr>
        <w:t>programmers</w:t>
      </w:r>
      <w:r w:rsidR="001E4F11">
        <w:rPr>
          <w:rFonts w:ascii="TeamViewer15" w:hAnsi="TeamViewer15"/>
          <w:lang w:val="en-US"/>
        </w:rPr>
        <w:t>.</w:t>
      </w:r>
    </w:p>
    <w:p w14:paraId="5A33F295" w14:textId="36960368" w:rsidR="00CF0E0E" w:rsidRDefault="00E648C0" w:rsidP="00396213">
      <w:pPr>
        <w:rPr>
          <w:rFonts w:ascii="TeamViewer15" w:hAnsi="TeamViewer15"/>
          <w:lang w:val="en-US"/>
        </w:rPr>
      </w:pPr>
      <w:r w:rsidRPr="00E648C0">
        <w:rPr>
          <w:rFonts w:ascii="TeamViewer15" w:hAnsi="TeamViewer15"/>
          <w:noProof/>
          <w:lang w:val="en-US"/>
        </w:rPr>
        <w:drawing>
          <wp:inline distT="0" distB="0" distL="0" distR="0" wp14:anchorId="1E064B7A" wp14:editId="7C045972">
            <wp:extent cx="3344545" cy="2563090"/>
            <wp:effectExtent l="0" t="0" r="8255"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50222" cy="2567440"/>
                    </a:xfrm>
                    <a:prstGeom prst="rect">
                      <a:avLst/>
                    </a:prstGeom>
                  </pic:spPr>
                </pic:pic>
              </a:graphicData>
            </a:graphic>
          </wp:inline>
        </w:drawing>
      </w:r>
    </w:p>
    <w:p w14:paraId="169A723A" w14:textId="66CC20EE" w:rsidR="001E4F11" w:rsidRDefault="00547152" w:rsidP="00396213">
      <w:pPr>
        <w:rPr>
          <w:rFonts w:ascii="TeamViewer15" w:hAnsi="TeamViewer15"/>
          <w:lang w:val="en-US"/>
        </w:rPr>
      </w:pPr>
      <w:r>
        <w:rPr>
          <w:rFonts w:ascii="TeamViewer15" w:hAnsi="TeamViewer15"/>
          <w:lang w:val="en-US"/>
        </w:rPr>
        <w:t xml:space="preserve">After running the above code, we get the </w:t>
      </w:r>
      <w:r w:rsidR="005367A8">
        <w:rPr>
          <w:rFonts w:ascii="TeamViewer15" w:hAnsi="TeamViewer15"/>
          <w:lang w:val="en-US"/>
        </w:rPr>
        <w:t>result in the results log as:</w:t>
      </w:r>
    </w:p>
    <w:p w14:paraId="401826D9" w14:textId="5BB3FBAB" w:rsidR="005367A8" w:rsidRDefault="009A477E" w:rsidP="00396213">
      <w:pPr>
        <w:rPr>
          <w:rFonts w:ascii="TeamViewer15" w:hAnsi="TeamViewer15"/>
          <w:lang w:val="en-US"/>
        </w:rPr>
      </w:pPr>
      <w:r w:rsidRPr="009A477E">
        <w:rPr>
          <w:rFonts w:ascii="TeamViewer15" w:hAnsi="TeamViewer15"/>
          <w:noProof/>
          <w:lang w:val="en-US"/>
        </w:rPr>
        <w:drawing>
          <wp:inline distT="0" distB="0" distL="0" distR="0" wp14:anchorId="3ABFB2C6" wp14:editId="0912507A">
            <wp:extent cx="5393264" cy="678872"/>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9814" cy="680955"/>
                    </a:xfrm>
                    <a:prstGeom prst="rect">
                      <a:avLst/>
                    </a:prstGeom>
                  </pic:spPr>
                </pic:pic>
              </a:graphicData>
            </a:graphic>
          </wp:inline>
        </w:drawing>
      </w:r>
    </w:p>
    <w:p w14:paraId="22CAC835" w14:textId="0EC32511" w:rsidR="00BB5FA7" w:rsidRDefault="00BB5FA7" w:rsidP="00C318A3">
      <w:pPr>
        <w:spacing w:line="360" w:lineRule="auto"/>
        <w:jc w:val="both"/>
        <w:rPr>
          <w:rFonts w:ascii="TeamViewer15" w:hAnsi="TeamViewer15"/>
          <w:lang w:val="en-US"/>
        </w:rPr>
      </w:pPr>
      <w:r>
        <w:rPr>
          <w:rFonts w:ascii="TeamViewer15" w:hAnsi="TeamViewer15"/>
          <w:lang w:val="en-US"/>
        </w:rPr>
        <w:t xml:space="preserve">Note: </w:t>
      </w:r>
      <w:r w:rsidR="003D79AF">
        <w:rPr>
          <w:rFonts w:ascii="TeamViewer15" w:hAnsi="TeamViewer15"/>
          <w:lang w:val="en-US"/>
        </w:rPr>
        <w:t>If we run the program</w:t>
      </w:r>
      <w:r w:rsidR="009B7A63">
        <w:rPr>
          <w:rFonts w:ascii="TeamViewer15" w:hAnsi="TeamViewer15"/>
          <w:lang w:val="en-US"/>
        </w:rPr>
        <w:t xml:space="preserve"> again and again</w:t>
      </w:r>
      <w:r w:rsidR="00A03DB3">
        <w:rPr>
          <w:rFonts w:ascii="TeamViewer15" w:hAnsi="TeamViewer15"/>
          <w:lang w:val="en-US"/>
        </w:rPr>
        <w:t>,</w:t>
      </w:r>
      <w:r w:rsidR="00DE1615">
        <w:rPr>
          <w:rFonts w:ascii="TeamViewer15" w:hAnsi="TeamViewer15"/>
          <w:lang w:val="en-US"/>
        </w:rPr>
        <w:t xml:space="preserve"> then</w:t>
      </w:r>
      <w:r w:rsidR="00A03DB3">
        <w:rPr>
          <w:rFonts w:ascii="TeamViewer15" w:hAnsi="TeamViewer15"/>
          <w:lang w:val="en-US"/>
        </w:rPr>
        <w:t xml:space="preserve"> </w:t>
      </w:r>
      <w:r w:rsidR="003D79AF">
        <w:rPr>
          <w:rFonts w:ascii="TeamViewer15" w:hAnsi="TeamViewer15"/>
          <w:lang w:val="en-US"/>
        </w:rPr>
        <w:t>all the output remain</w:t>
      </w:r>
      <w:r w:rsidR="00630742">
        <w:rPr>
          <w:rFonts w:ascii="TeamViewer15" w:hAnsi="TeamViewer15"/>
          <w:lang w:val="en-US"/>
        </w:rPr>
        <w:t>s</w:t>
      </w:r>
      <w:r w:rsidR="009163DC">
        <w:rPr>
          <w:rFonts w:ascii="TeamViewer15" w:hAnsi="TeamViewer15"/>
          <w:lang w:val="en-US"/>
        </w:rPr>
        <w:t xml:space="preserve"> unchanged</w:t>
      </w:r>
      <w:r w:rsidR="003D79AF">
        <w:rPr>
          <w:rFonts w:ascii="TeamViewer15" w:hAnsi="TeamViewer15"/>
          <w:lang w:val="en-US"/>
        </w:rPr>
        <w:t>, however, t</w:t>
      </w:r>
      <w:r>
        <w:rPr>
          <w:rFonts w:ascii="TeamViewer15" w:hAnsi="TeamViewer15"/>
          <w:lang w:val="en-US"/>
        </w:rPr>
        <w:t>he output of Random Number (i.e.,</w:t>
      </w:r>
      <w:r w:rsidR="00630742">
        <w:rPr>
          <w:rFonts w:ascii="TeamViewer15" w:hAnsi="TeamViewer15"/>
          <w:lang w:val="en-US"/>
        </w:rPr>
        <w:t xml:space="preserve"> comes from the </w:t>
      </w:r>
      <w:r>
        <w:rPr>
          <w:rFonts w:ascii="TeamViewer15" w:hAnsi="TeamViewer15"/>
          <w:lang w:val="en-US"/>
        </w:rPr>
        <w:t>RANUNI</w:t>
      </w:r>
      <w:r w:rsidR="00630742">
        <w:rPr>
          <w:rFonts w:ascii="TeamViewer15" w:hAnsi="TeamViewer15"/>
          <w:lang w:val="en-US"/>
        </w:rPr>
        <w:t xml:space="preserve"> function</w:t>
      </w:r>
      <w:r>
        <w:rPr>
          <w:rFonts w:ascii="TeamViewer15" w:hAnsi="TeamViewer15"/>
          <w:lang w:val="en-US"/>
        </w:rPr>
        <w:t>) will always change</w:t>
      </w:r>
      <w:r w:rsidR="00E24EF9">
        <w:rPr>
          <w:rFonts w:ascii="TeamViewer15" w:hAnsi="TeamViewer15"/>
          <w:lang w:val="en-US"/>
        </w:rPr>
        <w:t xml:space="preserve"> or differ.</w:t>
      </w:r>
    </w:p>
    <w:p w14:paraId="1FD0ABB6" w14:textId="76896356" w:rsidR="00A9047E" w:rsidRDefault="00657EF6" w:rsidP="00C318A3">
      <w:pPr>
        <w:spacing w:line="360" w:lineRule="auto"/>
        <w:jc w:val="both"/>
        <w:rPr>
          <w:rFonts w:ascii="TeamViewer15" w:hAnsi="TeamViewer15"/>
          <w:b/>
          <w:bCs/>
          <w:sz w:val="24"/>
          <w:szCs w:val="24"/>
          <w:lang w:val="en-US"/>
        </w:rPr>
      </w:pPr>
      <w:r>
        <w:rPr>
          <w:rFonts w:ascii="TeamViewer15" w:hAnsi="TeamViewer15"/>
          <w:b/>
          <w:bCs/>
          <w:sz w:val="24"/>
          <w:szCs w:val="24"/>
          <w:lang w:val="en-US"/>
        </w:rPr>
        <w:t>Character (String) Functions</w:t>
      </w:r>
    </w:p>
    <w:p w14:paraId="0FB4C731" w14:textId="24F76076" w:rsidR="00084A09" w:rsidRPr="000B6CC9" w:rsidRDefault="000B6CC9" w:rsidP="00C318A3">
      <w:pPr>
        <w:spacing w:line="360" w:lineRule="auto"/>
        <w:jc w:val="both"/>
        <w:rPr>
          <w:rFonts w:ascii="TeamViewer15" w:hAnsi="TeamViewer15"/>
          <w:lang w:val="en-US"/>
        </w:rPr>
      </w:pPr>
      <w:r w:rsidRPr="000B6CC9">
        <w:rPr>
          <w:rFonts w:ascii="TeamViewer15" w:hAnsi="TeamViewer15"/>
          <w:lang w:val="en-US"/>
        </w:rPr>
        <w:t>This course includes an example of the most often used SAS character functions.</w:t>
      </w:r>
      <w:r w:rsidR="00D74419">
        <w:rPr>
          <w:rFonts w:ascii="TeamViewer15" w:hAnsi="TeamViewer15"/>
          <w:lang w:val="en-US"/>
        </w:rPr>
        <w:t xml:space="preserve"> </w:t>
      </w:r>
      <w:r w:rsidR="00D74419" w:rsidRPr="00D74419">
        <w:rPr>
          <w:rFonts w:ascii="TeamViewer15" w:hAnsi="TeamViewer15"/>
          <w:lang w:val="en-US"/>
        </w:rPr>
        <w:t>Dealing with character strings is more difficult than dealing with numeric data. As a result, understanding how to use character functions in practice is necessary</w:t>
      </w:r>
      <w:r w:rsidR="003C7915">
        <w:rPr>
          <w:rFonts w:ascii="TeamViewer15" w:hAnsi="TeamViewer15"/>
          <w:lang w:val="en-US"/>
        </w:rPr>
        <w:t>.</w:t>
      </w:r>
    </w:p>
    <w:p w14:paraId="2899E1A1" w14:textId="4A41F104" w:rsidR="009B32E3" w:rsidRDefault="002645F8" w:rsidP="00C318A3">
      <w:pPr>
        <w:spacing w:line="360" w:lineRule="auto"/>
        <w:jc w:val="both"/>
        <w:rPr>
          <w:rFonts w:ascii="TeamViewer15" w:hAnsi="TeamViewer15"/>
          <w:lang w:val="en-US"/>
        </w:rPr>
      </w:pPr>
      <w:r w:rsidRPr="002645F8">
        <w:rPr>
          <w:rFonts w:ascii="TeamViewer15" w:hAnsi="TeamViewer15"/>
          <w:noProof/>
          <w:lang w:val="en-US"/>
        </w:rPr>
        <w:drawing>
          <wp:inline distT="0" distB="0" distL="0" distR="0" wp14:anchorId="5EC7F13B" wp14:editId="476444DF">
            <wp:extent cx="5729047" cy="2549237"/>
            <wp:effectExtent l="0" t="0" r="508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54875" cy="2560730"/>
                    </a:xfrm>
                    <a:prstGeom prst="rect">
                      <a:avLst/>
                    </a:prstGeom>
                  </pic:spPr>
                </pic:pic>
              </a:graphicData>
            </a:graphic>
          </wp:inline>
        </w:drawing>
      </w:r>
    </w:p>
    <w:p w14:paraId="38B698D2" w14:textId="77777777" w:rsidR="002645F8" w:rsidRDefault="002645F8" w:rsidP="00C318A3">
      <w:pPr>
        <w:spacing w:line="360" w:lineRule="auto"/>
        <w:jc w:val="both"/>
        <w:rPr>
          <w:rFonts w:ascii="TeamViewer15" w:hAnsi="TeamViewer15"/>
          <w:lang w:val="en-US"/>
        </w:rPr>
      </w:pPr>
    </w:p>
    <w:p w14:paraId="0DAF8CE0" w14:textId="626ADD3F" w:rsidR="00385AEE" w:rsidRDefault="00EA028F" w:rsidP="00C318A3">
      <w:pPr>
        <w:spacing w:line="360" w:lineRule="auto"/>
        <w:jc w:val="both"/>
        <w:rPr>
          <w:rFonts w:ascii="TeamViewer15" w:hAnsi="TeamViewer15"/>
          <w:lang w:val="en-US"/>
        </w:rPr>
      </w:pPr>
      <w:r>
        <w:rPr>
          <w:rFonts w:ascii="TeamViewer15" w:hAnsi="TeamViewer15"/>
          <w:lang w:val="en-US"/>
        </w:rPr>
        <w:t>After running the above code, we get the result</w:t>
      </w:r>
      <w:r w:rsidR="0062512A">
        <w:rPr>
          <w:rFonts w:ascii="TeamViewer15" w:hAnsi="TeamViewer15"/>
          <w:lang w:val="en-US"/>
        </w:rPr>
        <w:t xml:space="preserve"> as:</w:t>
      </w:r>
    </w:p>
    <w:p w14:paraId="521C4709" w14:textId="3FF8DEF1" w:rsidR="00A94065" w:rsidRDefault="00893CF1" w:rsidP="00C318A3">
      <w:pPr>
        <w:spacing w:line="360" w:lineRule="auto"/>
        <w:jc w:val="both"/>
        <w:rPr>
          <w:rFonts w:ascii="TeamViewer15" w:hAnsi="TeamViewer15"/>
          <w:lang w:val="en-US"/>
        </w:rPr>
      </w:pPr>
      <w:r w:rsidRPr="00893CF1">
        <w:rPr>
          <w:rFonts w:ascii="TeamViewer15" w:hAnsi="TeamViewer15"/>
          <w:noProof/>
          <w:lang w:val="en-US"/>
        </w:rPr>
        <w:drawing>
          <wp:inline distT="0" distB="0" distL="0" distR="0" wp14:anchorId="41CF57FE" wp14:editId="19BD2141">
            <wp:extent cx="5731510" cy="83820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59997" cy="842366"/>
                    </a:xfrm>
                    <a:prstGeom prst="rect">
                      <a:avLst/>
                    </a:prstGeom>
                  </pic:spPr>
                </pic:pic>
              </a:graphicData>
            </a:graphic>
          </wp:inline>
        </w:drawing>
      </w:r>
    </w:p>
    <w:p w14:paraId="266BBE29" w14:textId="2DC019AF" w:rsidR="00D82ADE" w:rsidRDefault="00C04EE9" w:rsidP="00C04EE9">
      <w:pPr>
        <w:spacing w:line="360" w:lineRule="auto"/>
        <w:jc w:val="both"/>
        <w:rPr>
          <w:rFonts w:ascii="TeamViewer15" w:hAnsi="TeamViewer15"/>
          <w:b/>
          <w:bCs/>
          <w:sz w:val="24"/>
          <w:szCs w:val="24"/>
          <w:lang w:val="en-US"/>
        </w:rPr>
      </w:pPr>
      <w:r>
        <w:rPr>
          <w:rFonts w:ascii="TeamViewer15" w:hAnsi="TeamViewer15"/>
          <w:b/>
          <w:bCs/>
          <w:sz w:val="24"/>
          <w:szCs w:val="24"/>
          <w:lang w:val="en-US"/>
        </w:rPr>
        <w:t>Date and Time Functions</w:t>
      </w:r>
    </w:p>
    <w:p w14:paraId="6ED9D150" w14:textId="78AE56F2" w:rsidR="00EC6000" w:rsidRDefault="009C223F" w:rsidP="00C318A3">
      <w:pPr>
        <w:spacing w:line="360" w:lineRule="auto"/>
        <w:jc w:val="both"/>
        <w:rPr>
          <w:rFonts w:ascii="TeamViewer15" w:hAnsi="TeamViewer15"/>
          <w:lang w:val="en-US"/>
        </w:rPr>
      </w:pPr>
      <w:r>
        <w:rPr>
          <w:rFonts w:ascii="TeamViewer15" w:hAnsi="TeamViewer15"/>
          <w:lang w:val="en-US"/>
        </w:rPr>
        <w:t xml:space="preserve">The date and time functions </w:t>
      </w:r>
      <w:r w:rsidR="001C68C3">
        <w:rPr>
          <w:rFonts w:ascii="TeamViewer15" w:hAnsi="TeamViewer15"/>
          <w:lang w:val="en-US"/>
        </w:rPr>
        <w:t>help</w:t>
      </w:r>
      <w:r w:rsidR="00223882">
        <w:rPr>
          <w:rFonts w:ascii="TeamViewer15" w:hAnsi="TeamViewer15"/>
          <w:lang w:val="en-US"/>
        </w:rPr>
        <w:t xml:space="preserve"> in </w:t>
      </w:r>
      <w:r w:rsidR="00210BAD">
        <w:rPr>
          <w:rFonts w:ascii="TeamViewer15" w:hAnsi="TeamViewer15"/>
          <w:lang w:val="en-US"/>
        </w:rPr>
        <w:t xml:space="preserve">the </w:t>
      </w:r>
      <w:r w:rsidR="008F333C">
        <w:rPr>
          <w:rFonts w:ascii="TeamViewer15" w:hAnsi="TeamViewer15"/>
          <w:lang w:val="en-US"/>
        </w:rPr>
        <w:t>procedure</w:t>
      </w:r>
      <w:r w:rsidR="00223882">
        <w:rPr>
          <w:rFonts w:ascii="TeamViewer15" w:hAnsi="TeamViewer15"/>
          <w:lang w:val="en-US"/>
        </w:rPr>
        <w:t xml:space="preserve"> of date and time values</w:t>
      </w:r>
      <w:r w:rsidR="008E4A12">
        <w:rPr>
          <w:rFonts w:ascii="TeamViewer15" w:hAnsi="TeamViewer15"/>
          <w:lang w:val="en-US"/>
        </w:rPr>
        <w:t>.</w:t>
      </w:r>
      <w:r w:rsidR="001C68C3">
        <w:rPr>
          <w:rFonts w:ascii="TeamViewer15" w:hAnsi="TeamViewer15"/>
          <w:lang w:val="en-US"/>
        </w:rPr>
        <w:t xml:space="preserve"> </w:t>
      </w:r>
      <w:r w:rsidR="00042891">
        <w:rPr>
          <w:rFonts w:ascii="TeamViewer15" w:hAnsi="TeamViewer15"/>
          <w:lang w:val="en-US"/>
        </w:rPr>
        <w:t xml:space="preserve">We will give you </w:t>
      </w:r>
      <w:r w:rsidR="0097587D">
        <w:rPr>
          <w:rFonts w:ascii="TeamViewer15" w:hAnsi="TeamViewer15"/>
          <w:lang w:val="en-US"/>
        </w:rPr>
        <w:t xml:space="preserve">examples of </w:t>
      </w:r>
      <w:r w:rsidR="00042891">
        <w:rPr>
          <w:rFonts w:ascii="TeamViewer15" w:hAnsi="TeamViewer15"/>
          <w:lang w:val="en-US"/>
        </w:rPr>
        <w:t xml:space="preserve">some </w:t>
      </w:r>
      <w:r w:rsidR="00717F87">
        <w:rPr>
          <w:rFonts w:ascii="TeamViewer15" w:hAnsi="TeamViewer15"/>
          <w:lang w:val="en-US"/>
        </w:rPr>
        <w:t>important functions</w:t>
      </w:r>
      <w:r w:rsidR="00525001">
        <w:rPr>
          <w:rFonts w:ascii="TeamViewer15" w:hAnsi="TeamViewer15"/>
          <w:lang w:val="en-US"/>
        </w:rPr>
        <w:t xml:space="preserve"> see below:</w:t>
      </w:r>
    </w:p>
    <w:p w14:paraId="30DDE0EF" w14:textId="1D358ACD" w:rsidR="009F0F19" w:rsidRDefault="002107F3" w:rsidP="00C318A3">
      <w:pPr>
        <w:spacing w:line="360" w:lineRule="auto"/>
        <w:jc w:val="both"/>
        <w:rPr>
          <w:rFonts w:ascii="TeamViewer15" w:hAnsi="TeamViewer15"/>
          <w:lang w:val="en-US"/>
        </w:rPr>
      </w:pPr>
      <w:r w:rsidRPr="002107F3">
        <w:rPr>
          <w:rFonts w:ascii="TeamViewer15" w:hAnsi="TeamViewer15"/>
          <w:noProof/>
          <w:lang w:val="en-US"/>
        </w:rPr>
        <w:drawing>
          <wp:inline distT="0" distB="0" distL="0" distR="0" wp14:anchorId="4C7F4E49" wp14:editId="0BD59EB0">
            <wp:extent cx="6324600" cy="347806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343891" cy="3488674"/>
                    </a:xfrm>
                    <a:prstGeom prst="rect">
                      <a:avLst/>
                    </a:prstGeom>
                  </pic:spPr>
                </pic:pic>
              </a:graphicData>
            </a:graphic>
          </wp:inline>
        </w:drawing>
      </w:r>
    </w:p>
    <w:p w14:paraId="77B886D6" w14:textId="177665D2" w:rsidR="00E2728B" w:rsidRDefault="00E2728B" w:rsidP="00E2728B">
      <w:pPr>
        <w:rPr>
          <w:rFonts w:ascii="TeamViewer15" w:hAnsi="TeamViewer15" w:cs="Arial"/>
        </w:rPr>
      </w:pPr>
      <w:r>
        <w:rPr>
          <w:rFonts w:ascii="TeamViewer15" w:hAnsi="TeamViewer15" w:cs="Arial"/>
        </w:rPr>
        <w:t>After launching or running the above program, you will get this result as:</w:t>
      </w:r>
    </w:p>
    <w:p w14:paraId="342CE7B5" w14:textId="77777777" w:rsidR="00044A5A" w:rsidRDefault="00044A5A" w:rsidP="00E2728B">
      <w:pPr>
        <w:rPr>
          <w:rFonts w:ascii="TeamViewer15" w:hAnsi="TeamViewer15" w:cs="Arial"/>
        </w:rPr>
      </w:pPr>
    </w:p>
    <w:p w14:paraId="3A78037F" w14:textId="76A082BC" w:rsidR="001C68C3" w:rsidRDefault="00C50468" w:rsidP="00C318A3">
      <w:pPr>
        <w:spacing w:line="360" w:lineRule="auto"/>
        <w:jc w:val="both"/>
        <w:rPr>
          <w:rFonts w:ascii="TeamViewer15" w:hAnsi="TeamViewer15"/>
          <w:lang w:val="en-US"/>
        </w:rPr>
      </w:pPr>
      <w:r w:rsidRPr="00C50468">
        <w:rPr>
          <w:rFonts w:ascii="TeamViewer15" w:hAnsi="TeamViewer15"/>
          <w:noProof/>
          <w:lang w:val="en-US"/>
        </w:rPr>
        <w:drawing>
          <wp:inline distT="0" distB="0" distL="0" distR="0" wp14:anchorId="06C46335" wp14:editId="1B90C92B">
            <wp:extent cx="5731510" cy="755015"/>
            <wp:effectExtent l="0" t="0" r="2540" b="698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755015"/>
                    </a:xfrm>
                    <a:prstGeom prst="rect">
                      <a:avLst/>
                    </a:prstGeom>
                  </pic:spPr>
                </pic:pic>
              </a:graphicData>
            </a:graphic>
          </wp:inline>
        </w:drawing>
      </w:r>
    </w:p>
    <w:p w14:paraId="3EBEB8E0" w14:textId="77777777" w:rsidR="006E4076" w:rsidRDefault="006E4076">
      <w:pPr>
        <w:rPr>
          <w:rFonts w:ascii="TeamViewer15" w:hAnsi="TeamViewer15"/>
          <w:b/>
          <w:bCs/>
          <w:sz w:val="24"/>
          <w:szCs w:val="24"/>
          <w:lang w:val="en-US"/>
        </w:rPr>
      </w:pPr>
      <w:r>
        <w:rPr>
          <w:rFonts w:ascii="TeamViewer15" w:hAnsi="TeamViewer15"/>
          <w:b/>
          <w:bCs/>
          <w:sz w:val="24"/>
          <w:szCs w:val="24"/>
          <w:lang w:val="en-US"/>
        </w:rPr>
        <w:br w:type="page"/>
      </w:r>
    </w:p>
    <w:p w14:paraId="6FFC825F" w14:textId="2E1A370D" w:rsidR="00795FCC" w:rsidRDefault="00F84788" w:rsidP="00C318A3">
      <w:pPr>
        <w:spacing w:line="360" w:lineRule="auto"/>
        <w:jc w:val="both"/>
        <w:rPr>
          <w:rFonts w:ascii="TeamViewer15" w:hAnsi="TeamViewer15"/>
          <w:b/>
          <w:bCs/>
          <w:sz w:val="24"/>
          <w:szCs w:val="24"/>
          <w:lang w:val="en-US"/>
        </w:rPr>
      </w:pPr>
      <w:r>
        <w:rPr>
          <w:rFonts w:ascii="TeamViewer15" w:hAnsi="TeamViewer15"/>
          <w:b/>
          <w:bCs/>
          <w:sz w:val="24"/>
          <w:szCs w:val="24"/>
          <w:lang w:val="en-US"/>
        </w:rPr>
        <w:lastRenderedPageBreak/>
        <w:t>Truncation Functions</w:t>
      </w:r>
    </w:p>
    <w:p w14:paraId="5A469FAF" w14:textId="534A7767" w:rsidR="00AB4E70" w:rsidRDefault="00370681" w:rsidP="00C318A3">
      <w:pPr>
        <w:spacing w:line="360" w:lineRule="auto"/>
        <w:jc w:val="both"/>
        <w:rPr>
          <w:rFonts w:ascii="TeamViewer15" w:hAnsi="TeamViewer15"/>
          <w:lang w:val="en-US"/>
        </w:rPr>
      </w:pPr>
      <w:r>
        <w:rPr>
          <w:rFonts w:ascii="TeamViewer15" w:hAnsi="TeamViewer15"/>
          <w:lang w:val="en-US"/>
        </w:rPr>
        <w:t>First</w:t>
      </w:r>
      <w:r w:rsidR="00210BAD">
        <w:rPr>
          <w:rFonts w:ascii="TeamViewer15" w:hAnsi="TeamViewer15"/>
          <w:lang w:val="en-US"/>
        </w:rPr>
        <w:t>,</w:t>
      </w:r>
      <w:r>
        <w:rPr>
          <w:rFonts w:ascii="TeamViewer15" w:hAnsi="TeamViewer15"/>
          <w:lang w:val="en-US"/>
        </w:rPr>
        <w:t xml:space="preserve"> start with the meaning of Truncation which could help us to understand that how t</w:t>
      </w:r>
      <w:r w:rsidR="00B8378F">
        <w:rPr>
          <w:rFonts w:ascii="TeamViewer15" w:hAnsi="TeamViewer15"/>
          <w:lang w:val="en-US"/>
        </w:rPr>
        <w:t>r</w:t>
      </w:r>
      <w:r>
        <w:rPr>
          <w:rFonts w:ascii="TeamViewer15" w:hAnsi="TeamViewer15"/>
          <w:lang w:val="en-US"/>
        </w:rPr>
        <w:t>uncations functions</w:t>
      </w:r>
      <w:r w:rsidR="00E42BFE">
        <w:rPr>
          <w:rFonts w:ascii="TeamViewer15" w:hAnsi="TeamViewer15"/>
          <w:lang w:val="en-US"/>
        </w:rPr>
        <w:t xml:space="preserve"> work. The meaning of truncation is that the </w:t>
      </w:r>
      <w:r w:rsidR="00E42BFE" w:rsidRPr="00E42BFE">
        <w:rPr>
          <w:rFonts w:ascii="TeamViewer15" w:hAnsi="TeamViewer15"/>
          <w:lang w:val="en-US"/>
        </w:rPr>
        <w:t>process of cutting anything shorter or faster, especially by omitting</w:t>
      </w:r>
      <w:r w:rsidR="00E42BFE">
        <w:rPr>
          <w:rFonts w:ascii="TeamViewer15" w:hAnsi="TeamViewer15"/>
          <w:lang w:val="en-US"/>
        </w:rPr>
        <w:t xml:space="preserve"> or removing </w:t>
      </w:r>
      <w:r w:rsidR="00E42BFE" w:rsidRPr="00E42BFE">
        <w:rPr>
          <w:rFonts w:ascii="TeamViewer15" w:hAnsi="TeamViewer15"/>
          <w:lang w:val="en-US"/>
        </w:rPr>
        <w:t>the end</w:t>
      </w:r>
      <w:r w:rsidR="00591E9D">
        <w:rPr>
          <w:rFonts w:ascii="TeamViewer15" w:hAnsi="TeamViewer15"/>
          <w:lang w:val="en-US"/>
        </w:rPr>
        <w:t xml:space="preserve"> of it.</w:t>
      </w:r>
      <w:r w:rsidR="00411EAA">
        <w:rPr>
          <w:rFonts w:ascii="TeamViewer15" w:hAnsi="TeamViewer15"/>
          <w:lang w:val="en-US"/>
        </w:rPr>
        <w:t xml:space="preserve"> </w:t>
      </w:r>
      <w:r w:rsidR="006174AF">
        <w:rPr>
          <w:rFonts w:ascii="TeamViewer15" w:hAnsi="TeamViewer15"/>
          <w:lang w:val="en-US"/>
        </w:rPr>
        <w:t>Let</w:t>
      </w:r>
      <w:r w:rsidR="006174AF">
        <w:rPr>
          <w:rFonts w:ascii="Arial" w:hAnsi="Arial" w:cs="Arial"/>
          <w:lang w:val="en-US"/>
        </w:rPr>
        <w:t>’</w:t>
      </w:r>
      <w:r w:rsidR="006174AF">
        <w:rPr>
          <w:rFonts w:ascii="TeamViewer15" w:hAnsi="TeamViewer15"/>
          <w:lang w:val="en-US"/>
        </w:rPr>
        <w:t xml:space="preserve">s </w:t>
      </w:r>
      <w:r w:rsidR="00F70D57">
        <w:rPr>
          <w:rFonts w:ascii="TeamViewer15" w:hAnsi="TeamViewer15"/>
          <w:lang w:val="en-US"/>
        </w:rPr>
        <w:t xml:space="preserve">write a program of </w:t>
      </w:r>
      <w:r w:rsidR="00D933EE">
        <w:rPr>
          <w:rFonts w:ascii="TeamViewer15" w:hAnsi="TeamViewer15"/>
          <w:lang w:val="en-US"/>
        </w:rPr>
        <w:t xml:space="preserve">some truncation </w:t>
      </w:r>
      <w:r w:rsidR="00F70D57">
        <w:rPr>
          <w:rFonts w:ascii="TeamViewer15" w:hAnsi="TeamViewer15"/>
          <w:lang w:val="en-US"/>
        </w:rPr>
        <w:t>functions</w:t>
      </w:r>
      <w:r w:rsidR="006C726D">
        <w:rPr>
          <w:rFonts w:ascii="TeamViewer15" w:hAnsi="TeamViewer15"/>
          <w:lang w:val="en-US"/>
        </w:rPr>
        <w:t xml:space="preserve"> through this you can easy to get these functions are as follows:</w:t>
      </w:r>
    </w:p>
    <w:p w14:paraId="4ED95B81" w14:textId="53B3034A" w:rsidR="008727A9" w:rsidRDefault="002F4B6B" w:rsidP="00C318A3">
      <w:pPr>
        <w:spacing w:line="360" w:lineRule="auto"/>
        <w:jc w:val="both"/>
        <w:rPr>
          <w:rFonts w:ascii="TeamViewer15" w:hAnsi="TeamViewer15"/>
          <w:lang w:val="en-US"/>
        </w:rPr>
      </w:pPr>
      <w:r w:rsidRPr="002F4B6B">
        <w:rPr>
          <w:rFonts w:ascii="TeamViewer15" w:hAnsi="TeamViewer15"/>
          <w:noProof/>
          <w:lang w:val="en-US"/>
        </w:rPr>
        <w:drawing>
          <wp:inline distT="0" distB="0" distL="0" distR="0" wp14:anchorId="78773494" wp14:editId="3FFCF0A4">
            <wp:extent cx="3828387" cy="2146300"/>
            <wp:effectExtent l="0" t="0" r="127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40137" cy="2152887"/>
                    </a:xfrm>
                    <a:prstGeom prst="rect">
                      <a:avLst/>
                    </a:prstGeom>
                  </pic:spPr>
                </pic:pic>
              </a:graphicData>
            </a:graphic>
          </wp:inline>
        </w:drawing>
      </w:r>
    </w:p>
    <w:p w14:paraId="1592180F" w14:textId="0AD54793" w:rsidR="00204A73" w:rsidRDefault="00204A73" w:rsidP="00C318A3">
      <w:pPr>
        <w:spacing w:line="360" w:lineRule="auto"/>
        <w:jc w:val="both"/>
        <w:rPr>
          <w:rFonts w:ascii="TeamViewer15" w:hAnsi="TeamViewer15"/>
          <w:lang w:val="en-US"/>
        </w:rPr>
      </w:pPr>
      <w:r>
        <w:rPr>
          <w:rFonts w:ascii="TeamViewer15" w:hAnsi="TeamViewer15"/>
          <w:lang w:val="en-US"/>
        </w:rPr>
        <w:t>Output:</w:t>
      </w:r>
    </w:p>
    <w:p w14:paraId="6B859C5B" w14:textId="068DA06E" w:rsidR="005438DF" w:rsidRDefault="005438DF" w:rsidP="00C318A3">
      <w:pPr>
        <w:spacing w:line="360" w:lineRule="auto"/>
        <w:jc w:val="both"/>
        <w:rPr>
          <w:rFonts w:ascii="TeamViewer15" w:hAnsi="TeamViewer15"/>
          <w:lang w:val="en-US"/>
        </w:rPr>
      </w:pPr>
      <w:r w:rsidRPr="005438DF">
        <w:rPr>
          <w:rFonts w:ascii="TeamViewer15" w:hAnsi="TeamViewer15"/>
          <w:noProof/>
          <w:lang w:val="en-US"/>
        </w:rPr>
        <w:drawing>
          <wp:inline distT="0" distB="0" distL="0" distR="0" wp14:anchorId="071839F1" wp14:editId="6600F8B4">
            <wp:extent cx="2082800" cy="5010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093035" cy="503542"/>
                    </a:xfrm>
                    <a:prstGeom prst="rect">
                      <a:avLst/>
                    </a:prstGeom>
                  </pic:spPr>
                </pic:pic>
              </a:graphicData>
            </a:graphic>
          </wp:inline>
        </w:drawing>
      </w:r>
    </w:p>
    <w:p w14:paraId="7A95AAF8" w14:textId="61CD0932" w:rsidR="00BD1482" w:rsidRDefault="00BD1482" w:rsidP="00C318A3">
      <w:pPr>
        <w:spacing w:line="360" w:lineRule="auto"/>
        <w:jc w:val="both"/>
        <w:rPr>
          <w:rFonts w:ascii="TeamViewer15" w:hAnsi="TeamViewer15"/>
          <w:b/>
          <w:bCs/>
          <w:sz w:val="24"/>
          <w:szCs w:val="24"/>
          <w:lang w:val="en-US"/>
        </w:rPr>
      </w:pPr>
      <w:r>
        <w:rPr>
          <w:rFonts w:ascii="TeamViewer15" w:hAnsi="TeamViewer15"/>
          <w:b/>
          <w:bCs/>
          <w:sz w:val="24"/>
          <w:szCs w:val="24"/>
          <w:lang w:val="en-US"/>
        </w:rPr>
        <w:t>Miscellaneous Functions</w:t>
      </w:r>
    </w:p>
    <w:p w14:paraId="11E6BB81" w14:textId="319B6F68" w:rsidR="00BA2DD4" w:rsidRPr="00BA2DD4" w:rsidRDefault="00BB021B" w:rsidP="00C318A3">
      <w:pPr>
        <w:spacing w:line="360" w:lineRule="auto"/>
        <w:jc w:val="both"/>
        <w:rPr>
          <w:rFonts w:ascii="TeamViewer15" w:hAnsi="TeamViewer15"/>
          <w:lang w:val="en-US"/>
        </w:rPr>
      </w:pPr>
      <w:r>
        <w:rPr>
          <w:rFonts w:ascii="TeamViewer15" w:hAnsi="TeamViewer15"/>
          <w:lang w:val="en-US"/>
        </w:rPr>
        <w:t xml:space="preserve">Here </w:t>
      </w:r>
      <w:r w:rsidR="00365113">
        <w:rPr>
          <w:rFonts w:ascii="TeamViewer15" w:hAnsi="TeamViewer15"/>
          <w:lang w:val="en-US"/>
        </w:rPr>
        <w:t>are</w:t>
      </w:r>
      <w:r>
        <w:rPr>
          <w:rFonts w:ascii="TeamViewer15" w:hAnsi="TeamViewer15"/>
          <w:lang w:val="en-US"/>
        </w:rPr>
        <w:t xml:space="preserve"> </w:t>
      </w:r>
      <w:r w:rsidR="00365113">
        <w:rPr>
          <w:rFonts w:ascii="TeamViewer15" w:hAnsi="TeamViewer15"/>
          <w:lang w:val="en-US"/>
        </w:rPr>
        <w:t>some</w:t>
      </w:r>
      <w:r>
        <w:rPr>
          <w:rFonts w:ascii="TeamViewer15" w:hAnsi="TeamViewer15"/>
          <w:lang w:val="en-US"/>
        </w:rPr>
        <w:t xml:space="preserve"> examples of </w:t>
      </w:r>
      <w:r w:rsidR="00BA2DD4">
        <w:rPr>
          <w:rFonts w:ascii="TeamViewer15" w:hAnsi="TeamViewer15"/>
          <w:lang w:val="en-US"/>
        </w:rPr>
        <w:t>miscellaneous functions</w:t>
      </w:r>
      <w:r>
        <w:rPr>
          <w:rFonts w:ascii="TeamViewer15" w:hAnsi="TeamViewer15"/>
          <w:lang w:val="en-US"/>
        </w:rPr>
        <w:t xml:space="preserve"> are as</w:t>
      </w:r>
      <w:r w:rsidR="00772288">
        <w:rPr>
          <w:rFonts w:ascii="TeamViewer15" w:hAnsi="TeamViewer15"/>
          <w:lang w:val="en-US"/>
        </w:rPr>
        <w:t>:</w:t>
      </w:r>
    </w:p>
    <w:p w14:paraId="5358B960" w14:textId="1635FF31" w:rsidR="006C160B" w:rsidRPr="00AC0CEC" w:rsidRDefault="00BA4007" w:rsidP="00C318A3">
      <w:pPr>
        <w:spacing w:line="360" w:lineRule="auto"/>
        <w:jc w:val="both"/>
        <w:rPr>
          <w:rFonts w:ascii="TeamViewer15" w:hAnsi="TeamViewer15"/>
          <w:lang w:val="en-US"/>
        </w:rPr>
      </w:pPr>
      <w:r w:rsidRPr="00BA4007">
        <w:rPr>
          <w:rFonts w:ascii="TeamViewer15" w:hAnsi="TeamViewer15"/>
          <w:noProof/>
          <w:lang w:val="en-US"/>
        </w:rPr>
        <w:drawing>
          <wp:inline distT="0" distB="0" distL="0" distR="0" wp14:anchorId="308BB71F" wp14:editId="06C706AD">
            <wp:extent cx="4245873" cy="14541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94918" cy="1470947"/>
                    </a:xfrm>
                    <a:prstGeom prst="rect">
                      <a:avLst/>
                    </a:prstGeom>
                  </pic:spPr>
                </pic:pic>
              </a:graphicData>
            </a:graphic>
          </wp:inline>
        </w:drawing>
      </w:r>
    </w:p>
    <w:p w14:paraId="2084D406" w14:textId="0B2C284A" w:rsidR="006C726D" w:rsidRDefault="00E41FFB" w:rsidP="000D7FA3">
      <w:pPr>
        <w:rPr>
          <w:rFonts w:ascii="TeamViewer15" w:hAnsi="TeamViewer15"/>
          <w:lang w:val="en-US"/>
        </w:rPr>
      </w:pPr>
      <w:r>
        <w:rPr>
          <w:rFonts w:ascii="TeamViewer15" w:hAnsi="TeamViewer15"/>
          <w:lang w:val="en-US"/>
        </w:rPr>
        <w:t>Output:</w:t>
      </w:r>
    </w:p>
    <w:p w14:paraId="3CAD9773" w14:textId="77777777" w:rsidR="000D7FA3" w:rsidRDefault="000D7FA3" w:rsidP="000D7FA3">
      <w:pPr>
        <w:rPr>
          <w:rFonts w:ascii="TeamViewer15" w:hAnsi="TeamViewer15"/>
          <w:lang w:val="en-US"/>
        </w:rPr>
      </w:pPr>
    </w:p>
    <w:p w14:paraId="396D3967" w14:textId="44D5C136" w:rsidR="00A804CF" w:rsidRDefault="003A1CEA" w:rsidP="00C318A3">
      <w:pPr>
        <w:spacing w:line="360" w:lineRule="auto"/>
        <w:jc w:val="both"/>
        <w:rPr>
          <w:rFonts w:ascii="TeamViewer15" w:hAnsi="TeamViewer15"/>
          <w:lang w:val="en-US"/>
        </w:rPr>
      </w:pPr>
      <w:r w:rsidRPr="003A1CEA">
        <w:rPr>
          <w:rFonts w:ascii="TeamViewer15" w:hAnsi="TeamViewer15"/>
          <w:noProof/>
          <w:lang w:val="en-US"/>
        </w:rPr>
        <w:drawing>
          <wp:inline distT="0" distB="0" distL="0" distR="0" wp14:anchorId="092F56E9" wp14:editId="7825D3BA">
            <wp:extent cx="2042337" cy="65537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42337" cy="655377"/>
                    </a:xfrm>
                    <a:prstGeom prst="rect">
                      <a:avLst/>
                    </a:prstGeom>
                  </pic:spPr>
                </pic:pic>
              </a:graphicData>
            </a:graphic>
          </wp:inline>
        </w:drawing>
      </w:r>
    </w:p>
    <w:p w14:paraId="57620876" w14:textId="66EB7A85" w:rsidR="00B61041" w:rsidRDefault="00B61041" w:rsidP="00C318A3">
      <w:pPr>
        <w:spacing w:line="360" w:lineRule="auto"/>
        <w:jc w:val="both"/>
        <w:rPr>
          <w:rFonts w:ascii="TeamViewer15" w:hAnsi="TeamViewer15"/>
          <w:lang w:val="en-US"/>
        </w:rPr>
      </w:pPr>
    </w:p>
    <w:p w14:paraId="04A805F7" w14:textId="7B6A8231" w:rsidR="00525317" w:rsidRDefault="00525317" w:rsidP="00CA457B">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lastRenderedPageBreak/>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Input </w:t>
      </w:r>
      <w:r w:rsidR="00900263">
        <w:rPr>
          <w:rFonts w:ascii="TeamViewer15" w:hAnsi="TeamViewer15"/>
          <w:b/>
          <w:bCs/>
          <w:color w:val="2F5496" w:themeColor="accent1" w:themeShade="BF"/>
          <w:sz w:val="30"/>
          <w:szCs w:val="30"/>
          <w:lang w:val="en-US"/>
        </w:rPr>
        <w:t>Methods</w:t>
      </w:r>
    </w:p>
    <w:p w14:paraId="21A9A53E" w14:textId="6AE06D05" w:rsidR="00F01AB6" w:rsidRDefault="008F2B45" w:rsidP="00CA457B">
      <w:pPr>
        <w:spacing w:line="360" w:lineRule="auto"/>
        <w:jc w:val="both"/>
        <w:rPr>
          <w:rFonts w:ascii="TeamViewer15" w:hAnsi="TeamViewer15"/>
          <w:lang w:val="en-US"/>
        </w:rPr>
      </w:pPr>
      <w:r>
        <w:rPr>
          <w:rFonts w:ascii="TeamViewer15" w:hAnsi="TeamViewer15"/>
          <w:lang w:val="en-US"/>
        </w:rPr>
        <w:t xml:space="preserve">The input </w:t>
      </w:r>
      <w:r w:rsidR="003F3C5A">
        <w:rPr>
          <w:rFonts w:ascii="TeamViewer15" w:hAnsi="TeamViewer15"/>
          <w:lang w:val="en-US"/>
        </w:rPr>
        <w:t xml:space="preserve">statement </w:t>
      </w:r>
      <w:r w:rsidR="00E241B7">
        <w:rPr>
          <w:rFonts w:ascii="TeamViewer15" w:hAnsi="TeamViewer15"/>
          <w:lang w:val="en-US"/>
        </w:rPr>
        <w:t>helps</w:t>
      </w:r>
      <w:r>
        <w:rPr>
          <w:rFonts w:ascii="TeamViewer15" w:hAnsi="TeamViewer15"/>
          <w:lang w:val="en-US"/>
        </w:rPr>
        <w:t xml:space="preserve"> to read the </w:t>
      </w:r>
      <w:r w:rsidR="003751FE">
        <w:rPr>
          <w:rFonts w:ascii="TeamViewer15" w:hAnsi="TeamViewer15"/>
          <w:lang w:val="en-US"/>
        </w:rPr>
        <w:t xml:space="preserve">raw </w:t>
      </w:r>
      <w:r>
        <w:rPr>
          <w:rFonts w:ascii="TeamViewer15" w:hAnsi="TeamViewer15"/>
          <w:lang w:val="en-US"/>
        </w:rPr>
        <w:t>data se</w:t>
      </w:r>
      <w:r w:rsidR="003751FE">
        <w:rPr>
          <w:rFonts w:ascii="TeamViewer15" w:hAnsi="TeamViewer15"/>
          <w:lang w:val="en-US"/>
        </w:rPr>
        <w:t>t which is valid under the Data Step</w:t>
      </w:r>
      <w:r w:rsidR="00BB364A">
        <w:rPr>
          <w:rFonts w:ascii="TeamViewer15" w:hAnsi="TeamViewer15"/>
          <w:lang w:val="en-US"/>
        </w:rPr>
        <w:t xml:space="preserve">. </w:t>
      </w:r>
      <w:r w:rsidR="00E241B7">
        <w:rPr>
          <w:rFonts w:ascii="TeamViewer15" w:hAnsi="TeamViewer15"/>
          <w:lang w:val="en-US"/>
        </w:rPr>
        <w:t>In the input state</w:t>
      </w:r>
      <w:r w:rsidR="00472C56">
        <w:rPr>
          <w:rFonts w:ascii="TeamViewer15" w:hAnsi="TeamViewer15"/>
          <w:lang w:val="en-US"/>
        </w:rPr>
        <w:t>ment</w:t>
      </w:r>
      <w:r w:rsidR="00161D8F">
        <w:rPr>
          <w:rFonts w:ascii="TeamViewer15" w:hAnsi="TeamViewer15"/>
          <w:lang w:val="en-US"/>
        </w:rPr>
        <w:t>,</w:t>
      </w:r>
      <w:r w:rsidR="00044836">
        <w:rPr>
          <w:rFonts w:ascii="TeamViewer15" w:hAnsi="TeamViewer15"/>
          <w:lang w:val="en-US"/>
        </w:rPr>
        <w:t xml:space="preserve"> </w:t>
      </w:r>
      <w:r w:rsidR="00E15C2B">
        <w:rPr>
          <w:rFonts w:ascii="TeamViewer15" w:hAnsi="TeamViewer15"/>
          <w:lang w:val="en-US"/>
        </w:rPr>
        <w:t>you</w:t>
      </w:r>
      <w:r w:rsidR="0063736A">
        <w:rPr>
          <w:rFonts w:ascii="TeamViewer15" w:hAnsi="TeamViewer15"/>
          <w:lang w:val="en-US"/>
        </w:rPr>
        <w:t xml:space="preserve"> must</w:t>
      </w:r>
      <w:r w:rsidR="007C121B">
        <w:rPr>
          <w:rFonts w:ascii="TeamViewer15" w:hAnsi="TeamViewer15"/>
          <w:lang w:val="en-US"/>
        </w:rPr>
        <w:t xml:space="preserve"> specify</w:t>
      </w:r>
      <w:r w:rsidR="00227EAA">
        <w:rPr>
          <w:rFonts w:ascii="TeamViewer15" w:hAnsi="TeamViewer15"/>
          <w:lang w:val="en-US"/>
        </w:rPr>
        <w:t xml:space="preserve"> </w:t>
      </w:r>
      <w:r w:rsidR="006856C6">
        <w:rPr>
          <w:rFonts w:ascii="TeamViewer15" w:hAnsi="TeamViewer15"/>
          <w:lang w:val="en-US"/>
        </w:rPr>
        <w:t xml:space="preserve">a </w:t>
      </w:r>
      <w:r w:rsidR="00DD588A">
        <w:rPr>
          <w:rFonts w:ascii="TeamViewer15" w:hAnsi="TeamViewer15"/>
          <w:lang w:val="en-US"/>
        </w:rPr>
        <w:t>variable</w:t>
      </w:r>
      <w:r w:rsidR="00384891">
        <w:rPr>
          <w:rFonts w:ascii="TeamViewer15" w:hAnsi="TeamViewer15"/>
          <w:lang w:val="en-US"/>
        </w:rPr>
        <w:t xml:space="preserve"> with </w:t>
      </w:r>
      <w:r w:rsidR="006856C6">
        <w:rPr>
          <w:rFonts w:ascii="TeamViewer15" w:hAnsi="TeamViewer15"/>
          <w:lang w:val="en-US"/>
        </w:rPr>
        <w:t xml:space="preserve">the </w:t>
      </w:r>
      <w:r w:rsidR="00DD588A">
        <w:rPr>
          <w:rFonts w:ascii="TeamViewer15" w:hAnsi="TeamViewer15"/>
          <w:lang w:val="en-US"/>
        </w:rPr>
        <w:t xml:space="preserve">name </w:t>
      </w:r>
      <w:r w:rsidR="00C67FEE">
        <w:rPr>
          <w:rFonts w:ascii="TeamViewer15" w:hAnsi="TeamViewer15"/>
          <w:lang w:val="en-US"/>
        </w:rPr>
        <w:t xml:space="preserve">to each field which is followed </w:t>
      </w:r>
      <w:r w:rsidR="0038700C">
        <w:rPr>
          <w:rFonts w:ascii="TeamViewer15" w:hAnsi="TeamViewer15"/>
          <w:lang w:val="en-US"/>
        </w:rPr>
        <w:t>by $</w:t>
      </w:r>
      <w:r w:rsidR="00BF307C">
        <w:rPr>
          <w:rFonts w:ascii="TeamViewer15" w:hAnsi="TeamViewer15"/>
          <w:lang w:val="en-US"/>
        </w:rPr>
        <w:t xml:space="preserve"> </w:t>
      </w:r>
      <w:r w:rsidR="00DD0DF8" w:rsidRPr="00DD0DF8">
        <w:rPr>
          <w:rFonts w:ascii="TeamViewer15" w:hAnsi="TeamViewer15"/>
          <w:lang w:val="en-US"/>
        </w:rPr>
        <w:t xml:space="preserve">(which indicates a character value), pointer control, column-specifications, </w:t>
      </w:r>
      <w:r w:rsidR="009550F7">
        <w:rPr>
          <w:rFonts w:ascii="TeamViewer15" w:hAnsi="TeamViewer15"/>
          <w:lang w:val="en-US"/>
        </w:rPr>
        <w:t>i</w:t>
      </w:r>
      <w:r w:rsidR="00DD0DF8" w:rsidRPr="00DD0DF8">
        <w:rPr>
          <w:rFonts w:ascii="TeamViewer15" w:hAnsi="TeamViewer15"/>
          <w:lang w:val="en-US"/>
        </w:rPr>
        <w:t>nformat, and/or line hold specifiers (i.e., @, and @@)</w:t>
      </w:r>
      <w:r w:rsidR="00313504">
        <w:rPr>
          <w:rFonts w:ascii="TeamViewer15" w:hAnsi="TeamViewer15"/>
          <w:lang w:val="en-US"/>
        </w:rPr>
        <w:t xml:space="preserve">. </w:t>
      </w:r>
      <w:r w:rsidR="00CE2B05">
        <w:rPr>
          <w:rFonts w:ascii="TeamViewer15" w:hAnsi="TeamViewer15"/>
          <w:lang w:val="en-US"/>
        </w:rPr>
        <w:t xml:space="preserve">We are going to discuss </w:t>
      </w:r>
      <w:r w:rsidR="00EF0F67">
        <w:rPr>
          <w:rFonts w:ascii="TeamViewer15" w:hAnsi="TeamViewer15"/>
          <w:lang w:val="en-US"/>
        </w:rPr>
        <w:t xml:space="preserve">several input methods </w:t>
      </w:r>
      <w:r w:rsidR="00602159" w:rsidRPr="00602159">
        <w:rPr>
          <w:rFonts w:ascii="TeamViewer15" w:hAnsi="TeamViewer15"/>
          <w:lang w:val="en-US"/>
        </w:rPr>
        <w:t>are listed below.</w:t>
      </w:r>
      <w:r w:rsidR="009A1949">
        <w:rPr>
          <w:rFonts w:ascii="TeamViewer15" w:hAnsi="TeamViewer15"/>
          <w:lang w:val="en-US"/>
        </w:rPr>
        <w:t xml:space="preserve"> </w:t>
      </w:r>
    </w:p>
    <w:p w14:paraId="2E069383" w14:textId="77777777" w:rsidR="00A76C4E" w:rsidRP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List Input Method</w:t>
      </w:r>
    </w:p>
    <w:p w14:paraId="4D55CC8D" w14:textId="77777777" w:rsidR="00A76C4E" w:rsidRP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Named Input Method</w:t>
      </w:r>
    </w:p>
    <w:p w14:paraId="6F950D65" w14:textId="77777777" w:rsidR="00A76C4E" w:rsidRP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Column Input Method</w:t>
      </w:r>
    </w:p>
    <w:p w14:paraId="16D9A4A1" w14:textId="65FF8E6D" w:rsid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Formatted Input Method</w:t>
      </w:r>
    </w:p>
    <w:p w14:paraId="77F943E3" w14:textId="7C1954A4" w:rsidR="00A76C4E" w:rsidRDefault="002E671E" w:rsidP="00A76C4E">
      <w:pPr>
        <w:spacing w:line="360" w:lineRule="auto"/>
        <w:jc w:val="both"/>
        <w:rPr>
          <w:rFonts w:ascii="TeamViewer15" w:hAnsi="TeamViewer15"/>
          <w:lang w:val="en-US"/>
        </w:rPr>
      </w:pPr>
      <w:r w:rsidRPr="002E671E">
        <w:rPr>
          <w:rFonts w:ascii="TeamViewer15" w:hAnsi="TeamViewer15"/>
          <w:lang w:val="en-US"/>
        </w:rPr>
        <w:t>The next sections go into the specifics of each input method.</w:t>
      </w:r>
    </w:p>
    <w:p w14:paraId="72D11AB3" w14:textId="06ECC768" w:rsidR="002E671E" w:rsidRDefault="005D71F5" w:rsidP="00A76C4E">
      <w:pPr>
        <w:spacing w:line="360" w:lineRule="auto"/>
        <w:jc w:val="both"/>
        <w:rPr>
          <w:rFonts w:ascii="TeamViewer15" w:hAnsi="TeamViewer15"/>
          <w:b/>
          <w:bCs/>
          <w:sz w:val="24"/>
          <w:szCs w:val="24"/>
          <w:lang w:val="en-US"/>
        </w:rPr>
      </w:pPr>
      <w:r>
        <w:rPr>
          <w:rFonts w:ascii="TeamViewer15" w:hAnsi="TeamViewer15"/>
          <w:b/>
          <w:bCs/>
          <w:sz w:val="24"/>
          <w:szCs w:val="24"/>
          <w:lang w:val="en-US"/>
        </w:rPr>
        <w:t>List Input Method</w:t>
      </w:r>
    </w:p>
    <w:p w14:paraId="44AA8379" w14:textId="79B19DF3" w:rsidR="008176C7" w:rsidRDefault="00304740" w:rsidP="00A76C4E">
      <w:pPr>
        <w:spacing w:line="360" w:lineRule="auto"/>
        <w:jc w:val="both"/>
        <w:rPr>
          <w:rFonts w:ascii="TeamViewer15" w:hAnsi="TeamViewer15"/>
          <w:lang w:val="en-US"/>
        </w:rPr>
      </w:pPr>
      <w:r>
        <w:rPr>
          <w:rFonts w:ascii="TeamViewer15" w:hAnsi="TeamViewer15"/>
          <w:lang w:val="en-US"/>
        </w:rPr>
        <w:t xml:space="preserve">In this process, </w:t>
      </w:r>
      <w:r w:rsidR="00562752">
        <w:rPr>
          <w:rFonts w:ascii="TeamViewer15" w:hAnsi="TeamViewer15"/>
          <w:lang w:val="en-US"/>
        </w:rPr>
        <w:t>t</w:t>
      </w:r>
      <w:r w:rsidR="00562752" w:rsidRPr="00562752">
        <w:rPr>
          <w:rFonts w:ascii="TeamViewer15" w:hAnsi="TeamViewer15"/>
          <w:lang w:val="en-US"/>
        </w:rPr>
        <w:t>he variables are mentioned together with the data types</w:t>
      </w:r>
      <w:r w:rsidR="00533A05">
        <w:rPr>
          <w:rFonts w:ascii="TeamViewer15" w:hAnsi="TeamViewer15"/>
          <w:lang w:val="en-US"/>
        </w:rPr>
        <w:t xml:space="preserve"> in the input statement</w:t>
      </w:r>
      <w:r w:rsidR="00EC2865">
        <w:rPr>
          <w:rFonts w:ascii="TeamViewer15" w:hAnsi="TeamViewer15"/>
          <w:lang w:val="en-US"/>
        </w:rPr>
        <w:t xml:space="preserve">. </w:t>
      </w:r>
      <w:r w:rsidR="000E75FE">
        <w:rPr>
          <w:rFonts w:ascii="TeamViewer15" w:hAnsi="TeamViewer15"/>
          <w:lang w:val="en-US"/>
        </w:rPr>
        <w:t>The raw data</w:t>
      </w:r>
      <w:r w:rsidR="00894CF4">
        <w:rPr>
          <w:rFonts w:ascii="TeamViewer15" w:hAnsi="TeamViewer15"/>
          <w:lang w:val="en-US"/>
        </w:rPr>
        <w:t xml:space="preserve"> </w:t>
      </w:r>
      <w:r w:rsidR="00950783">
        <w:rPr>
          <w:rFonts w:ascii="TeamViewer15" w:hAnsi="TeamViewer15"/>
          <w:lang w:val="en-US"/>
        </w:rPr>
        <w:t xml:space="preserve">is carefully </w:t>
      </w:r>
      <w:r w:rsidR="00950783" w:rsidRPr="00950783">
        <w:rPr>
          <w:rFonts w:ascii="TeamViewer15" w:hAnsi="TeamViewer15"/>
          <w:lang w:val="en-US"/>
        </w:rPr>
        <w:t>examined to ensure that the defined variable order</w:t>
      </w:r>
      <w:r w:rsidR="00B52A61">
        <w:rPr>
          <w:rFonts w:ascii="TeamViewer15" w:hAnsi="TeamViewer15"/>
          <w:lang w:val="en-US"/>
        </w:rPr>
        <w:t xml:space="preserve"> aligns</w:t>
      </w:r>
      <w:r w:rsidR="00950783" w:rsidRPr="00950783">
        <w:rPr>
          <w:rFonts w:ascii="TeamViewer15" w:hAnsi="TeamViewer15"/>
          <w:lang w:val="en-US"/>
        </w:rPr>
        <w:t xml:space="preserve"> </w:t>
      </w:r>
      <w:r w:rsidR="006856C6">
        <w:rPr>
          <w:rFonts w:ascii="TeamViewer15" w:hAnsi="TeamViewer15"/>
          <w:lang w:val="en-US"/>
        </w:rPr>
        <w:t>with</w:t>
      </w:r>
      <w:r w:rsidR="00950783" w:rsidRPr="00950783">
        <w:rPr>
          <w:rFonts w:ascii="TeamViewer15" w:hAnsi="TeamViewer15"/>
          <w:lang w:val="en-US"/>
        </w:rPr>
        <w:t xml:space="preserve"> the data.</w:t>
      </w:r>
      <w:r w:rsidR="00407DFE">
        <w:rPr>
          <w:rFonts w:ascii="TeamViewer15" w:hAnsi="TeamViewer15"/>
          <w:lang w:val="en-US"/>
        </w:rPr>
        <w:t xml:space="preserve"> </w:t>
      </w:r>
      <w:r w:rsidR="00B024BB" w:rsidRPr="00B024BB">
        <w:rPr>
          <w:rFonts w:ascii="TeamViewer15" w:hAnsi="TeamViewer15"/>
          <w:lang w:val="en-US"/>
        </w:rPr>
        <w:t>All pair</w:t>
      </w:r>
      <w:r w:rsidR="006856C6">
        <w:rPr>
          <w:rFonts w:ascii="TeamViewer15" w:hAnsi="TeamViewer15"/>
          <w:lang w:val="en-US"/>
        </w:rPr>
        <w:t>s</w:t>
      </w:r>
      <w:r w:rsidR="00B024BB" w:rsidRPr="00B024BB">
        <w:rPr>
          <w:rFonts w:ascii="TeamViewer15" w:hAnsi="TeamViewer15"/>
          <w:lang w:val="en-US"/>
        </w:rPr>
        <w:t xml:space="preserve"> of end-to-end columns should have the same delimiter (generally a </w:t>
      </w:r>
      <w:r w:rsidR="006D26AE">
        <w:rPr>
          <w:rFonts w:ascii="TeamViewer15" w:hAnsi="TeamViewer15"/>
          <w:lang w:val="en-US"/>
        </w:rPr>
        <w:t>blank/</w:t>
      </w:r>
      <w:r w:rsidR="00B024BB" w:rsidRPr="00B024BB">
        <w:rPr>
          <w:rFonts w:ascii="TeamViewer15" w:hAnsi="TeamViewer15"/>
          <w:lang w:val="en-US"/>
        </w:rPr>
        <w:t>space).</w:t>
      </w:r>
    </w:p>
    <w:p w14:paraId="1FFD8C74" w14:textId="2E056DF0" w:rsidR="00F910DA" w:rsidRDefault="00DC3EA3" w:rsidP="00A76C4E">
      <w:pPr>
        <w:spacing w:line="360" w:lineRule="auto"/>
        <w:jc w:val="both"/>
        <w:rPr>
          <w:rFonts w:ascii="TeamViewer15" w:hAnsi="TeamViewer15"/>
          <w:lang w:val="en-US"/>
        </w:rPr>
      </w:pPr>
      <w:r>
        <w:rPr>
          <w:rFonts w:ascii="TeamViewer15" w:hAnsi="TeamViewer15"/>
          <w:lang w:val="en-US"/>
        </w:rPr>
        <w:t>Let</w:t>
      </w:r>
      <w:r>
        <w:rPr>
          <w:rFonts w:ascii="Arial" w:hAnsi="Arial" w:cs="Arial"/>
          <w:lang w:val="en-US"/>
        </w:rPr>
        <w:t>’</w:t>
      </w:r>
      <w:r>
        <w:rPr>
          <w:rFonts w:ascii="TeamViewer15" w:hAnsi="TeamViewer15"/>
          <w:lang w:val="en-US"/>
        </w:rPr>
        <w:t>s take an example and understand the program</w:t>
      </w:r>
      <w:r w:rsidR="001A7F42">
        <w:rPr>
          <w:rFonts w:ascii="TeamViewer15" w:hAnsi="TeamViewer15"/>
          <w:lang w:val="en-US"/>
        </w:rPr>
        <w:t xml:space="preserve"> (see below).</w:t>
      </w:r>
    </w:p>
    <w:p w14:paraId="0F2ECA31" w14:textId="504A6FFB" w:rsidR="007C3309" w:rsidRDefault="003A0649" w:rsidP="00A76C4E">
      <w:pPr>
        <w:spacing w:line="360" w:lineRule="auto"/>
        <w:jc w:val="both"/>
        <w:rPr>
          <w:rFonts w:ascii="TeamViewer15" w:hAnsi="TeamViewer15"/>
          <w:lang w:val="en-US"/>
        </w:rPr>
      </w:pPr>
      <w:r w:rsidRPr="003A0649">
        <w:rPr>
          <w:rFonts w:ascii="TeamViewer15" w:hAnsi="TeamViewer15"/>
          <w:noProof/>
          <w:lang w:val="en-US"/>
        </w:rPr>
        <w:drawing>
          <wp:inline distT="0" distB="0" distL="0" distR="0" wp14:anchorId="61F395EA" wp14:editId="3D4D0F22">
            <wp:extent cx="5731510" cy="185356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1853565"/>
                    </a:xfrm>
                    <a:prstGeom prst="rect">
                      <a:avLst/>
                    </a:prstGeom>
                  </pic:spPr>
                </pic:pic>
              </a:graphicData>
            </a:graphic>
          </wp:inline>
        </w:drawing>
      </w:r>
    </w:p>
    <w:p w14:paraId="52B6C7D9" w14:textId="45C76B68" w:rsidR="003A0649" w:rsidRDefault="00473DB8" w:rsidP="00A76C4E">
      <w:pPr>
        <w:spacing w:line="360" w:lineRule="auto"/>
        <w:jc w:val="both"/>
        <w:rPr>
          <w:rFonts w:ascii="TeamViewer15" w:hAnsi="TeamViewer15"/>
          <w:lang w:val="en-US"/>
        </w:rPr>
      </w:pPr>
      <w:r>
        <w:rPr>
          <w:rFonts w:ascii="TeamViewer15" w:hAnsi="TeamViewer15"/>
          <w:lang w:val="en-US"/>
        </w:rPr>
        <w:t>Output of the above program:</w:t>
      </w:r>
    </w:p>
    <w:p w14:paraId="0E705358" w14:textId="5B283540" w:rsidR="00473DB8" w:rsidRDefault="006948D8" w:rsidP="00A76C4E">
      <w:pPr>
        <w:spacing w:line="360" w:lineRule="auto"/>
        <w:jc w:val="both"/>
        <w:rPr>
          <w:rFonts w:ascii="TeamViewer15" w:hAnsi="TeamViewer15"/>
          <w:lang w:val="en-US"/>
        </w:rPr>
      </w:pPr>
      <w:r w:rsidRPr="006948D8">
        <w:rPr>
          <w:rFonts w:ascii="TeamViewer15" w:hAnsi="TeamViewer15"/>
          <w:noProof/>
          <w:lang w:val="en-US"/>
        </w:rPr>
        <w:drawing>
          <wp:inline distT="0" distB="0" distL="0" distR="0" wp14:anchorId="438F9C19" wp14:editId="77643A94">
            <wp:extent cx="2804403" cy="1333616"/>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804403" cy="1333616"/>
                    </a:xfrm>
                    <a:prstGeom prst="rect">
                      <a:avLst/>
                    </a:prstGeom>
                  </pic:spPr>
                </pic:pic>
              </a:graphicData>
            </a:graphic>
          </wp:inline>
        </w:drawing>
      </w:r>
    </w:p>
    <w:p w14:paraId="308FD143" w14:textId="101422D9" w:rsidR="006948D8" w:rsidRDefault="006948D8" w:rsidP="00A76C4E">
      <w:pPr>
        <w:spacing w:line="360" w:lineRule="auto"/>
        <w:jc w:val="both"/>
        <w:rPr>
          <w:rFonts w:ascii="TeamViewer15" w:hAnsi="TeamViewer15"/>
          <w:lang w:val="en-US"/>
        </w:rPr>
      </w:pPr>
    </w:p>
    <w:p w14:paraId="6F89ABC8" w14:textId="6B18CFE3" w:rsidR="0092475C" w:rsidRDefault="00D617E2" w:rsidP="00A76C4E">
      <w:pPr>
        <w:spacing w:line="360" w:lineRule="auto"/>
        <w:jc w:val="both"/>
        <w:rPr>
          <w:rFonts w:ascii="TeamViewer15" w:hAnsi="TeamViewer15"/>
          <w:lang w:val="en-US"/>
        </w:rPr>
      </w:pPr>
      <w:r>
        <w:rPr>
          <w:rFonts w:ascii="TeamViewer15" w:hAnsi="TeamViewer15"/>
          <w:lang w:val="en-US"/>
        </w:rPr>
        <w:lastRenderedPageBreak/>
        <w:t xml:space="preserve">The shown above and all the data elements </w:t>
      </w:r>
      <w:r w:rsidR="003823CA">
        <w:rPr>
          <w:rFonts w:ascii="TeamViewer15" w:hAnsi="TeamViewer15"/>
          <w:lang w:val="en-US"/>
        </w:rPr>
        <w:t xml:space="preserve">are well placed in the output table. </w:t>
      </w:r>
      <w:r w:rsidR="003823CA" w:rsidRPr="003823CA">
        <w:rPr>
          <w:rFonts w:ascii="TeamViewer15" w:hAnsi="TeamViewer15"/>
          <w:lang w:val="en-US"/>
        </w:rPr>
        <w:t>A $</w:t>
      </w:r>
      <w:r w:rsidR="003823CA">
        <w:rPr>
          <w:rFonts w:ascii="TeamViewer15" w:hAnsi="TeamViewer15"/>
          <w:lang w:val="en-US"/>
        </w:rPr>
        <w:t xml:space="preserve"> (dollar sign)</w:t>
      </w:r>
      <w:r w:rsidR="003823CA" w:rsidRPr="003823CA">
        <w:rPr>
          <w:rFonts w:ascii="TeamViewer15" w:hAnsi="TeamViewer15"/>
          <w:lang w:val="en-US"/>
        </w:rPr>
        <w:t xml:space="preserve"> should be used after a character variable</w:t>
      </w:r>
      <w:r w:rsidR="003823CA">
        <w:rPr>
          <w:rFonts w:ascii="TeamViewer15" w:hAnsi="TeamViewer15"/>
          <w:lang w:val="en-US"/>
        </w:rPr>
        <w:t xml:space="preserve"> in the input statement</w:t>
      </w:r>
      <w:r w:rsidR="003823CA" w:rsidRPr="003823CA">
        <w:rPr>
          <w:rFonts w:ascii="TeamViewer15" w:hAnsi="TeamViewer15"/>
          <w:lang w:val="en-US"/>
        </w:rPr>
        <w:t>.</w:t>
      </w:r>
      <w:r w:rsidR="001B5F6A">
        <w:rPr>
          <w:rFonts w:ascii="TeamViewer15" w:hAnsi="TeamViewer15"/>
          <w:lang w:val="en-US"/>
        </w:rPr>
        <w:t xml:space="preserve"> </w:t>
      </w:r>
      <w:r w:rsidR="009E54C6">
        <w:rPr>
          <w:rFonts w:ascii="TeamViewer15" w:hAnsi="TeamViewer15"/>
          <w:lang w:val="en-US"/>
        </w:rPr>
        <w:t>In the datalines statement</w:t>
      </w:r>
      <w:r w:rsidR="004519E0">
        <w:rPr>
          <w:rFonts w:ascii="TeamViewer15" w:hAnsi="TeamViewer15"/>
          <w:lang w:val="en-US"/>
        </w:rPr>
        <w:t xml:space="preserve"> and input format</w:t>
      </w:r>
      <w:r w:rsidR="009E54C6">
        <w:rPr>
          <w:rFonts w:ascii="TeamViewer15" w:hAnsi="TeamViewer15"/>
          <w:lang w:val="en-US"/>
        </w:rPr>
        <w:t xml:space="preserve">, </w:t>
      </w:r>
      <w:r w:rsidR="00E774EE">
        <w:rPr>
          <w:rFonts w:ascii="TeamViewer15" w:hAnsi="TeamViewer15"/>
          <w:lang w:val="en-US"/>
        </w:rPr>
        <w:t xml:space="preserve">the space or </w:t>
      </w:r>
      <w:r w:rsidR="003823CA" w:rsidRPr="003823CA">
        <w:rPr>
          <w:rFonts w:ascii="TeamViewer15" w:hAnsi="TeamViewer15"/>
          <w:lang w:val="en-US"/>
        </w:rPr>
        <w:t>blank does not indicate a missing value</w:t>
      </w:r>
      <w:r w:rsidR="00A00001">
        <w:rPr>
          <w:rFonts w:ascii="TeamViewer15" w:hAnsi="TeamViewer15"/>
          <w:lang w:val="en-US"/>
        </w:rPr>
        <w:t xml:space="preserve">. If the value is missing, then it will be always treated as a period (.). </w:t>
      </w:r>
      <w:r w:rsidR="008C584C">
        <w:rPr>
          <w:rFonts w:ascii="TeamViewer15" w:hAnsi="TeamViewer15"/>
          <w:lang w:val="en-US"/>
        </w:rPr>
        <w:t>In SAS</w:t>
      </w:r>
      <w:r w:rsidR="00FB06D4">
        <w:rPr>
          <w:rFonts w:ascii="TeamViewer15" w:hAnsi="TeamViewer15"/>
          <w:lang w:val="en-US"/>
        </w:rPr>
        <w:t xml:space="preserve">, the </w:t>
      </w:r>
      <w:r w:rsidR="003B59D3">
        <w:rPr>
          <w:rFonts w:ascii="TeamViewer15" w:hAnsi="TeamViewer15"/>
          <w:lang w:val="en-US"/>
        </w:rPr>
        <w:t xml:space="preserve">maximum </w:t>
      </w:r>
      <w:r w:rsidR="00FB06D4">
        <w:rPr>
          <w:rFonts w:ascii="TeamViewer15" w:hAnsi="TeamViewer15"/>
          <w:lang w:val="en-US"/>
        </w:rPr>
        <w:t xml:space="preserve">length </w:t>
      </w:r>
      <w:r w:rsidR="00C85EDE">
        <w:rPr>
          <w:rFonts w:ascii="TeamViewer15" w:hAnsi="TeamViewer15"/>
          <w:lang w:val="en-US"/>
        </w:rPr>
        <w:t xml:space="preserve">of </w:t>
      </w:r>
      <w:r w:rsidR="006856C6">
        <w:rPr>
          <w:rFonts w:ascii="TeamViewer15" w:hAnsi="TeamViewer15"/>
          <w:lang w:val="en-US"/>
        </w:rPr>
        <w:t xml:space="preserve">the </w:t>
      </w:r>
      <w:r w:rsidR="00C85EDE">
        <w:rPr>
          <w:rFonts w:ascii="TeamViewer15" w:hAnsi="TeamViewer15"/>
          <w:lang w:val="en-US"/>
        </w:rPr>
        <w:t xml:space="preserve">string </w:t>
      </w:r>
      <w:r w:rsidR="00925759">
        <w:rPr>
          <w:rFonts w:ascii="TeamViewer15" w:hAnsi="TeamViewer15"/>
          <w:lang w:val="en-US"/>
        </w:rPr>
        <w:t xml:space="preserve">variable </w:t>
      </w:r>
      <w:r w:rsidR="00D41688">
        <w:rPr>
          <w:rFonts w:ascii="TeamViewer15" w:hAnsi="TeamViewer15"/>
          <w:lang w:val="en-US"/>
        </w:rPr>
        <w:t xml:space="preserve">is 8 </w:t>
      </w:r>
      <w:r w:rsidR="0057118E">
        <w:rPr>
          <w:rFonts w:ascii="TeamViewer15" w:hAnsi="TeamViewer15"/>
          <w:lang w:val="en-US"/>
        </w:rPr>
        <w:t>characters</w:t>
      </w:r>
      <w:r w:rsidR="00E90EEB">
        <w:rPr>
          <w:rFonts w:ascii="TeamViewer15" w:hAnsi="TeamViewer15"/>
          <w:lang w:val="en-US"/>
        </w:rPr>
        <w:t xml:space="preserve"> which means that if the </w:t>
      </w:r>
      <w:r w:rsidR="00B57B53">
        <w:rPr>
          <w:rFonts w:ascii="TeamViewer15" w:hAnsi="TeamViewer15"/>
          <w:lang w:val="en-US"/>
        </w:rPr>
        <w:t xml:space="preserve">string variable is greater than 8 </w:t>
      </w:r>
      <w:r w:rsidR="0090748A">
        <w:rPr>
          <w:rFonts w:ascii="TeamViewer15" w:hAnsi="TeamViewer15"/>
          <w:lang w:val="en-US"/>
        </w:rPr>
        <w:t>character</w:t>
      </w:r>
      <w:r w:rsidR="00934563">
        <w:rPr>
          <w:rFonts w:ascii="TeamViewer15" w:hAnsi="TeamViewer15"/>
          <w:lang w:val="en-US"/>
        </w:rPr>
        <w:t>s</w:t>
      </w:r>
      <w:r w:rsidR="0090748A">
        <w:rPr>
          <w:rFonts w:ascii="TeamViewer15" w:hAnsi="TeamViewer15"/>
          <w:lang w:val="en-US"/>
        </w:rPr>
        <w:t xml:space="preserve">, then it will be automatically trimmed. </w:t>
      </w:r>
      <w:r w:rsidR="00934563">
        <w:rPr>
          <w:rFonts w:ascii="TeamViewer15" w:hAnsi="TeamViewer15"/>
          <w:lang w:val="en-US"/>
        </w:rPr>
        <w:t xml:space="preserve">So, in that case, you </w:t>
      </w:r>
      <w:r w:rsidR="009F53A6">
        <w:rPr>
          <w:rFonts w:ascii="TeamViewer15" w:hAnsi="TeamViewer15"/>
          <w:lang w:val="en-US"/>
        </w:rPr>
        <w:t>must specify the length of the character</w:t>
      </w:r>
      <w:r w:rsidR="00D3549A">
        <w:rPr>
          <w:rFonts w:ascii="TeamViewer15" w:hAnsi="TeamViewer15"/>
          <w:lang w:val="en-US"/>
        </w:rPr>
        <w:t>. We will show you the next couple</w:t>
      </w:r>
      <w:r w:rsidR="00A77EEE">
        <w:rPr>
          <w:rFonts w:ascii="TeamViewer15" w:hAnsi="TeamViewer15"/>
          <w:lang w:val="en-US"/>
        </w:rPr>
        <w:t xml:space="preserve"> of examples.</w:t>
      </w:r>
    </w:p>
    <w:p w14:paraId="47A324BA" w14:textId="75D84608" w:rsidR="00304546" w:rsidRPr="00D77C5D" w:rsidRDefault="00304546" w:rsidP="00A76C4E">
      <w:pPr>
        <w:spacing w:line="360" w:lineRule="auto"/>
        <w:jc w:val="both"/>
        <w:rPr>
          <w:rFonts w:ascii="TeamViewer15" w:hAnsi="TeamViewer15"/>
          <w:i/>
          <w:iCs/>
          <w:lang w:val="en-US"/>
        </w:rPr>
      </w:pPr>
      <w:r w:rsidRPr="00D77C5D">
        <w:rPr>
          <w:rFonts w:ascii="TeamViewer15" w:hAnsi="TeamViewer15"/>
          <w:i/>
          <w:iCs/>
          <w:lang w:val="en-US"/>
        </w:rPr>
        <w:t xml:space="preserve">Note: At least a single space must specify </w:t>
      </w:r>
      <w:r w:rsidR="00283AB3" w:rsidRPr="00D77C5D">
        <w:rPr>
          <w:rFonts w:ascii="TeamViewer15" w:hAnsi="TeamViewer15"/>
          <w:i/>
          <w:iCs/>
          <w:lang w:val="en-US"/>
        </w:rPr>
        <w:t xml:space="preserve">between </w:t>
      </w:r>
      <w:r w:rsidR="00560763" w:rsidRPr="00D77C5D">
        <w:rPr>
          <w:rFonts w:ascii="TeamViewer15" w:hAnsi="TeamViewer15"/>
          <w:i/>
          <w:iCs/>
          <w:lang w:val="en-US"/>
        </w:rPr>
        <w:t>every value</w:t>
      </w:r>
      <w:r w:rsidR="00650FC0" w:rsidRPr="00D77C5D">
        <w:rPr>
          <w:rFonts w:ascii="TeamViewer15" w:hAnsi="TeamViewer15"/>
          <w:i/>
          <w:iCs/>
          <w:lang w:val="en-US"/>
        </w:rPr>
        <w:t>.</w:t>
      </w:r>
    </w:p>
    <w:p w14:paraId="7E881D8D" w14:textId="09C7EF83" w:rsidR="00DF5E6B" w:rsidRDefault="00DF5E6B" w:rsidP="00A76C4E">
      <w:pPr>
        <w:spacing w:line="360" w:lineRule="auto"/>
        <w:jc w:val="both"/>
        <w:rPr>
          <w:rFonts w:ascii="TeamViewer15" w:hAnsi="TeamViewer15"/>
          <w:b/>
          <w:bCs/>
          <w:sz w:val="24"/>
          <w:szCs w:val="24"/>
          <w:lang w:val="en-US"/>
        </w:rPr>
      </w:pPr>
      <w:r>
        <w:rPr>
          <w:rFonts w:ascii="TeamViewer15" w:hAnsi="TeamViewer15"/>
          <w:b/>
          <w:bCs/>
          <w:sz w:val="24"/>
          <w:szCs w:val="24"/>
          <w:lang w:val="en-US"/>
        </w:rPr>
        <w:t>Name</w:t>
      </w:r>
      <w:r w:rsidR="003F11B5">
        <w:rPr>
          <w:rFonts w:ascii="TeamViewer15" w:hAnsi="TeamViewer15"/>
          <w:b/>
          <w:bCs/>
          <w:sz w:val="24"/>
          <w:szCs w:val="24"/>
          <w:lang w:val="en-US"/>
        </w:rPr>
        <w:t>d</w:t>
      </w:r>
      <w:r>
        <w:rPr>
          <w:rFonts w:ascii="TeamViewer15" w:hAnsi="TeamViewer15"/>
          <w:b/>
          <w:bCs/>
          <w:sz w:val="24"/>
          <w:szCs w:val="24"/>
          <w:lang w:val="en-US"/>
        </w:rPr>
        <w:t xml:space="preserve"> Input Method</w:t>
      </w:r>
    </w:p>
    <w:p w14:paraId="5659944B" w14:textId="4AE1B251" w:rsidR="00125677" w:rsidRDefault="00102B07" w:rsidP="009715D3">
      <w:pPr>
        <w:spacing w:line="360" w:lineRule="auto"/>
        <w:jc w:val="both"/>
        <w:rPr>
          <w:rFonts w:ascii="TeamViewer15" w:hAnsi="TeamViewer15"/>
          <w:lang w:val="en-US"/>
        </w:rPr>
      </w:pPr>
      <w:r>
        <w:rPr>
          <w:rFonts w:ascii="TeamViewer15" w:hAnsi="TeamViewer15"/>
          <w:lang w:val="en-US"/>
        </w:rPr>
        <w:t xml:space="preserve">In this method, </w:t>
      </w:r>
      <w:r w:rsidR="00700874">
        <w:rPr>
          <w:rFonts w:ascii="TeamViewer15" w:hAnsi="TeamViewer15"/>
          <w:lang w:val="en-US"/>
        </w:rPr>
        <w:t>the name</w:t>
      </w:r>
      <w:r w:rsidR="006733D1">
        <w:rPr>
          <w:rFonts w:ascii="TeamViewer15" w:hAnsi="TeamViewer15"/>
          <w:lang w:val="en-US"/>
        </w:rPr>
        <w:t>d input us</w:t>
      </w:r>
      <w:r w:rsidR="006856C6">
        <w:rPr>
          <w:rFonts w:ascii="TeamViewer15" w:hAnsi="TeamViewer15"/>
          <w:lang w:val="en-US"/>
        </w:rPr>
        <w:t>es</w:t>
      </w:r>
      <w:r w:rsidR="006733D1">
        <w:rPr>
          <w:rFonts w:ascii="TeamViewer15" w:hAnsi="TeamViewer15"/>
          <w:lang w:val="en-US"/>
        </w:rPr>
        <w:t xml:space="preserve"> the </w:t>
      </w:r>
      <w:r w:rsidR="00E16E84">
        <w:rPr>
          <w:rFonts w:ascii="TeamViewer15" w:hAnsi="TeamViewer15"/>
          <w:lang w:val="en-US"/>
        </w:rPr>
        <w:t>read</w:t>
      </w:r>
      <w:r w:rsidR="00BE368C">
        <w:rPr>
          <w:rFonts w:ascii="TeamViewer15" w:hAnsi="TeamViewer15"/>
          <w:lang w:val="en-US"/>
        </w:rPr>
        <w:t xml:space="preserve"> </w:t>
      </w:r>
      <w:r w:rsidR="009D4F00">
        <w:rPr>
          <w:rFonts w:ascii="TeamViewer15" w:hAnsi="TeamViewer15"/>
          <w:lang w:val="en-US"/>
        </w:rPr>
        <w:t>data</w:t>
      </w:r>
      <w:r w:rsidR="001222B3">
        <w:rPr>
          <w:rFonts w:ascii="TeamViewer15" w:hAnsi="TeamViewer15"/>
          <w:lang w:val="en-US"/>
        </w:rPr>
        <w:t xml:space="preserve"> values </w:t>
      </w:r>
      <w:r w:rsidR="005538E8">
        <w:rPr>
          <w:rFonts w:ascii="TeamViewer15" w:hAnsi="TeamViewer15"/>
          <w:lang w:val="en-US"/>
        </w:rPr>
        <w:t xml:space="preserve">followed by the </w:t>
      </w:r>
      <w:r w:rsidR="00F41714">
        <w:rPr>
          <w:rFonts w:ascii="TeamViewer15" w:hAnsi="TeamViewer15"/>
          <w:lang w:val="en-US"/>
        </w:rPr>
        <w:t xml:space="preserve">variable names </w:t>
      </w:r>
      <w:r w:rsidR="007823A9">
        <w:rPr>
          <w:rFonts w:ascii="TeamViewer15" w:hAnsi="TeamViewer15"/>
          <w:lang w:val="en-US"/>
        </w:rPr>
        <w:t xml:space="preserve">and an equal sign </w:t>
      </w:r>
      <w:r w:rsidR="0031096D">
        <w:rPr>
          <w:rFonts w:ascii="TeamViewer15" w:hAnsi="TeamViewer15"/>
          <w:lang w:val="en-US"/>
        </w:rPr>
        <w:t xml:space="preserve">(=). </w:t>
      </w:r>
      <w:r w:rsidR="0003276E">
        <w:rPr>
          <w:rFonts w:ascii="TeamViewer15" w:hAnsi="TeamViewer15"/>
          <w:lang w:val="en-US"/>
        </w:rPr>
        <w:t>T</w:t>
      </w:r>
      <w:r w:rsidR="0003276E" w:rsidRPr="0003276E">
        <w:rPr>
          <w:rFonts w:ascii="TeamViewer15" w:hAnsi="TeamViewer15"/>
          <w:lang w:val="en-US"/>
        </w:rPr>
        <w:t>he INPUT statement that follows reads the datalines that have equal signs.</w:t>
      </w:r>
      <w:r w:rsidR="009715D3">
        <w:rPr>
          <w:rFonts w:ascii="TeamViewer15" w:hAnsi="TeamViewer15"/>
          <w:lang w:val="en-US"/>
        </w:rPr>
        <w:t xml:space="preserve"> </w:t>
      </w:r>
      <w:r w:rsidR="009715D3" w:rsidRPr="009715D3">
        <w:rPr>
          <w:rFonts w:ascii="TeamViewer15" w:hAnsi="TeamViewer15"/>
          <w:lang w:val="en-US"/>
        </w:rPr>
        <w:t>Let's have a look at an example.</w:t>
      </w:r>
    </w:p>
    <w:p w14:paraId="25D2A4F3" w14:textId="5837AB32" w:rsidR="00142B7F" w:rsidRDefault="00C401CE" w:rsidP="009715D3">
      <w:pPr>
        <w:spacing w:line="360" w:lineRule="auto"/>
        <w:jc w:val="both"/>
        <w:rPr>
          <w:rFonts w:ascii="TeamViewer15" w:hAnsi="TeamViewer15"/>
          <w:lang w:val="en-US"/>
        </w:rPr>
      </w:pPr>
      <w:r>
        <w:rPr>
          <w:rFonts w:ascii="TeamViewer15" w:hAnsi="TeamViewer15"/>
          <w:lang w:val="en-US"/>
        </w:rPr>
        <w:t>Here is the program:</w:t>
      </w:r>
    </w:p>
    <w:p w14:paraId="6AAF8251" w14:textId="06C3EC25" w:rsidR="00C401CE" w:rsidRDefault="009249A2" w:rsidP="009715D3">
      <w:pPr>
        <w:spacing w:line="360" w:lineRule="auto"/>
        <w:jc w:val="both"/>
        <w:rPr>
          <w:rFonts w:ascii="TeamViewer15" w:hAnsi="TeamViewer15"/>
          <w:lang w:val="en-US"/>
        </w:rPr>
      </w:pPr>
      <w:r w:rsidRPr="009249A2">
        <w:rPr>
          <w:rFonts w:ascii="TeamViewer15" w:hAnsi="TeamViewer15"/>
          <w:noProof/>
          <w:lang w:val="en-US"/>
        </w:rPr>
        <w:drawing>
          <wp:inline distT="0" distB="0" distL="0" distR="0" wp14:anchorId="2EA79EB1" wp14:editId="42BDCF3B">
            <wp:extent cx="4178300" cy="1559898"/>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185558" cy="1562608"/>
                    </a:xfrm>
                    <a:prstGeom prst="rect">
                      <a:avLst/>
                    </a:prstGeom>
                  </pic:spPr>
                </pic:pic>
              </a:graphicData>
            </a:graphic>
          </wp:inline>
        </w:drawing>
      </w:r>
    </w:p>
    <w:p w14:paraId="2546F586" w14:textId="1D43890E" w:rsidR="009249A2" w:rsidRDefault="009249A2" w:rsidP="009715D3">
      <w:pPr>
        <w:spacing w:line="360" w:lineRule="auto"/>
        <w:jc w:val="both"/>
        <w:rPr>
          <w:rFonts w:ascii="TeamViewer15" w:hAnsi="TeamViewer15"/>
          <w:lang w:val="en-US"/>
        </w:rPr>
      </w:pPr>
      <w:r>
        <w:rPr>
          <w:rFonts w:ascii="TeamViewer15" w:hAnsi="TeamViewer15"/>
          <w:lang w:val="en-US"/>
        </w:rPr>
        <w:t>Output:</w:t>
      </w:r>
    </w:p>
    <w:p w14:paraId="42ED966F" w14:textId="4B324A1B" w:rsidR="009249A2" w:rsidRDefault="0078599F" w:rsidP="009715D3">
      <w:pPr>
        <w:spacing w:line="360" w:lineRule="auto"/>
        <w:jc w:val="both"/>
        <w:rPr>
          <w:rFonts w:ascii="TeamViewer15" w:hAnsi="TeamViewer15"/>
          <w:lang w:val="en-US"/>
        </w:rPr>
      </w:pPr>
      <w:r w:rsidRPr="0078599F">
        <w:rPr>
          <w:rFonts w:ascii="TeamViewer15" w:hAnsi="TeamViewer15"/>
          <w:noProof/>
          <w:lang w:val="en-US"/>
        </w:rPr>
        <w:drawing>
          <wp:inline distT="0" distB="0" distL="0" distR="0" wp14:anchorId="5AC10355" wp14:editId="32601A78">
            <wp:extent cx="3676650" cy="1267810"/>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79893" cy="1268928"/>
                    </a:xfrm>
                    <a:prstGeom prst="rect">
                      <a:avLst/>
                    </a:prstGeom>
                  </pic:spPr>
                </pic:pic>
              </a:graphicData>
            </a:graphic>
          </wp:inline>
        </w:drawing>
      </w:r>
    </w:p>
    <w:p w14:paraId="6351BEA8" w14:textId="3132D1B0" w:rsidR="00A2778A" w:rsidRDefault="00A2778A" w:rsidP="009715D3">
      <w:pPr>
        <w:spacing w:line="360" w:lineRule="auto"/>
        <w:jc w:val="both"/>
        <w:rPr>
          <w:rFonts w:ascii="TeamViewer15" w:hAnsi="TeamViewer15"/>
          <w:lang w:val="en-US"/>
        </w:rPr>
      </w:pPr>
      <w:r>
        <w:rPr>
          <w:rFonts w:ascii="TeamViewer15" w:hAnsi="TeamViewer15"/>
          <w:lang w:val="en-US"/>
        </w:rPr>
        <w:t xml:space="preserve">This method </w:t>
      </w:r>
      <w:r w:rsidR="00926CE5">
        <w:rPr>
          <w:rFonts w:ascii="TeamViewer15" w:hAnsi="TeamViewer15"/>
          <w:lang w:val="en-US"/>
        </w:rPr>
        <w:t xml:space="preserve">is the </w:t>
      </w:r>
      <w:r>
        <w:rPr>
          <w:rFonts w:ascii="TeamViewer15" w:hAnsi="TeamViewer15"/>
          <w:lang w:val="en-US"/>
        </w:rPr>
        <w:t xml:space="preserve">easy </w:t>
      </w:r>
      <w:r w:rsidR="00926CE5">
        <w:rPr>
          <w:rFonts w:ascii="TeamViewer15" w:hAnsi="TeamViewer15"/>
          <w:lang w:val="en-US"/>
        </w:rPr>
        <w:t>way to create the data set</w:t>
      </w:r>
      <w:r w:rsidR="00AE7215">
        <w:rPr>
          <w:rFonts w:ascii="TeamViewer15" w:hAnsi="TeamViewer15"/>
          <w:lang w:val="en-US"/>
        </w:rPr>
        <w:t xml:space="preserve">. If the data set is small then this method could be useful. But if we talk about </w:t>
      </w:r>
      <w:r w:rsidR="00926CE5">
        <w:rPr>
          <w:rFonts w:ascii="TeamViewer15" w:hAnsi="TeamViewer15"/>
          <w:lang w:val="en-US"/>
        </w:rPr>
        <w:t>practical life</w:t>
      </w:r>
      <w:r w:rsidR="00AE7215">
        <w:rPr>
          <w:rFonts w:ascii="TeamViewer15" w:hAnsi="TeamViewer15"/>
          <w:lang w:val="en-US"/>
        </w:rPr>
        <w:t xml:space="preserve"> the </w:t>
      </w:r>
      <w:r w:rsidR="00926CE5">
        <w:rPr>
          <w:rFonts w:ascii="TeamViewer15" w:hAnsi="TeamViewer15"/>
          <w:lang w:val="en-US"/>
        </w:rPr>
        <w:t xml:space="preserve">datasets are huge </w:t>
      </w:r>
      <w:r w:rsidR="00AE7215">
        <w:rPr>
          <w:rFonts w:ascii="TeamViewer15" w:hAnsi="TeamViewer15"/>
          <w:lang w:val="en-US"/>
        </w:rPr>
        <w:t xml:space="preserve">or millions of observations. So, this method </w:t>
      </w:r>
      <w:r w:rsidR="00B005DF">
        <w:rPr>
          <w:rFonts w:ascii="TeamViewer15" w:hAnsi="TeamViewer15"/>
          <w:lang w:val="en-US"/>
        </w:rPr>
        <w:t xml:space="preserve">is not </w:t>
      </w:r>
      <w:r w:rsidR="007D1A3C">
        <w:rPr>
          <w:rFonts w:ascii="TeamViewer15" w:hAnsi="TeamViewer15"/>
          <w:lang w:val="en-US"/>
        </w:rPr>
        <w:t>useful</w:t>
      </w:r>
      <w:r w:rsidR="00CE67DB">
        <w:rPr>
          <w:rFonts w:ascii="TeamViewer15" w:hAnsi="TeamViewer15"/>
          <w:lang w:val="en-US"/>
        </w:rPr>
        <w:t>/appropriate</w:t>
      </w:r>
      <w:r w:rsidR="007D1A3C">
        <w:rPr>
          <w:rFonts w:ascii="TeamViewer15" w:hAnsi="TeamViewer15"/>
          <w:lang w:val="en-US"/>
        </w:rPr>
        <w:t xml:space="preserve"> </w:t>
      </w:r>
      <w:r w:rsidR="004E2A77">
        <w:rPr>
          <w:rFonts w:ascii="TeamViewer15" w:hAnsi="TeamViewer15"/>
          <w:lang w:val="en-US"/>
        </w:rPr>
        <w:t xml:space="preserve">and </w:t>
      </w:r>
      <w:r w:rsidR="00727BD8">
        <w:rPr>
          <w:rFonts w:ascii="TeamViewer15" w:hAnsi="TeamViewer15"/>
          <w:lang w:val="en-US"/>
        </w:rPr>
        <w:t xml:space="preserve">is </w:t>
      </w:r>
      <w:r w:rsidR="00A03BCC">
        <w:rPr>
          <w:rFonts w:ascii="TeamViewer15" w:hAnsi="TeamViewer15"/>
          <w:lang w:val="en-US"/>
        </w:rPr>
        <w:t>t</w:t>
      </w:r>
      <w:r w:rsidR="00CA321A">
        <w:rPr>
          <w:rFonts w:ascii="TeamViewer15" w:hAnsi="TeamViewer15"/>
          <w:lang w:val="en-US"/>
        </w:rPr>
        <w:t>o</w:t>
      </w:r>
      <w:r w:rsidR="00A03BCC">
        <w:rPr>
          <w:rFonts w:ascii="TeamViewer15" w:hAnsi="TeamViewer15"/>
          <w:lang w:val="en-US"/>
        </w:rPr>
        <w:t xml:space="preserve">o </w:t>
      </w:r>
      <w:r w:rsidR="007D1A3C">
        <w:rPr>
          <w:rFonts w:ascii="TeamViewer15" w:hAnsi="TeamViewer15"/>
          <w:lang w:val="en-US"/>
        </w:rPr>
        <w:t>time</w:t>
      </w:r>
      <w:r w:rsidR="00CA321A">
        <w:rPr>
          <w:rFonts w:ascii="TeamViewer15" w:hAnsi="TeamViewer15"/>
          <w:lang w:val="en-US"/>
        </w:rPr>
        <w:t>-</w:t>
      </w:r>
      <w:r w:rsidR="007D1A3C">
        <w:rPr>
          <w:rFonts w:ascii="TeamViewer15" w:hAnsi="TeamViewer15"/>
          <w:lang w:val="en-US"/>
        </w:rPr>
        <w:t>consu</w:t>
      </w:r>
      <w:r w:rsidR="001328A5">
        <w:rPr>
          <w:rFonts w:ascii="TeamViewer15" w:hAnsi="TeamViewer15"/>
          <w:lang w:val="en-US"/>
        </w:rPr>
        <w:t>min</w:t>
      </w:r>
      <w:r w:rsidR="007D1A3C">
        <w:rPr>
          <w:rFonts w:ascii="TeamViewer15" w:hAnsi="TeamViewer15"/>
          <w:lang w:val="en-US"/>
        </w:rPr>
        <w:t>g.</w:t>
      </w:r>
    </w:p>
    <w:p w14:paraId="7A5D2B82" w14:textId="77777777" w:rsidR="001328A5" w:rsidRDefault="001328A5">
      <w:pPr>
        <w:rPr>
          <w:rFonts w:ascii="TeamViewer15" w:hAnsi="TeamViewer15"/>
          <w:b/>
          <w:bCs/>
          <w:sz w:val="24"/>
          <w:szCs w:val="24"/>
          <w:lang w:val="en-US"/>
        </w:rPr>
      </w:pPr>
      <w:r>
        <w:rPr>
          <w:rFonts w:ascii="TeamViewer15" w:hAnsi="TeamViewer15"/>
          <w:b/>
          <w:bCs/>
          <w:sz w:val="24"/>
          <w:szCs w:val="24"/>
          <w:lang w:val="en-US"/>
        </w:rPr>
        <w:br w:type="page"/>
      </w:r>
    </w:p>
    <w:p w14:paraId="6DD1F34C" w14:textId="7732FE92" w:rsidR="0078599F" w:rsidRDefault="00F245A2" w:rsidP="009715D3">
      <w:pPr>
        <w:spacing w:line="360" w:lineRule="auto"/>
        <w:jc w:val="both"/>
        <w:rPr>
          <w:rFonts w:ascii="TeamViewer15" w:hAnsi="TeamViewer15"/>
          <w:b/>
          <w:bCs/>
          <w:sz w:val="24"/>
          <w:szCs w:val="24"/>
          <w:lang w:val="en-US"/>
        </w:rPr>
      </w:pPr>
      <w:r>
        <w:rPr>
          <w:rFonts w:ascii="TeamViewer15" w:hAnsi="TeamViewer15"/>
          <w:b/>
          <w:bCs/>
          <w:sz w:val="24"/>
          <w:szCs w:val="24"/>
          <w:lang w:val="en-US"/>
        </w:rPr>
        <w:lastRenderedPageBreak/>
        <w:t xml:space="preserve">Column </w:t>
      </w:r>
      <w:r w:rsidR="005D6502">
        <w:rPr>
          <w:rFonts w:ascii="TeamViewer15" w:hAnsi="TeamViewer15"/>
          <w:b/>
          <w:bCs/>
          <w:sz w:val="24"/>
          <w:szCs w:val="24"/>
          <w:lang w:val="en-US"/>
        </w:rPr>
        <w:t>Input Method</w:t>
      </w:r>
    </w:p>
    <w:p w14:paraId="376451A9" w14:textId="2B023CD4" w:rsidR="0006697E" w:rsidRDefault="00096F05" w:rsidP="009715D3">
      <w:pPr>
        <w:spacing w:line="360" w:lineRule="auto"/>
        <w:jc w:val="both"/>
        <w:rPr>
          <w:rFonts w:ascii="TeamViewer15" w:hAnsi="TeamViewer15"/>
          <w:lang w:val="en-US"/>
        </w:rPr>
      </w:pPr>
      <w:r>
        <w:rPr>
          <w:rFonts w:ascii="TeamViewer15" w:hAnsi="TeamViewer15"/>
          <w:lang w:val="en-US"/>
        </w:rPr>
        <w:t>It is the method</w:t>
      </w:r>
      <w:r w:rsidR="009E4B26">
        <w:rPr>
          <w:rFonts w:ascii="TeamViewer15" w:hAnsi="TeamViewer15"/>
          <w:lang w:val="en-US"/>
        </w:rPr>
        <w:t xml:space="preserve"> or style </w:t>
      </w:r>
      <w:r w:rsidR="009A0D03">
        <w:rPr>
          <w:rFonts w:ascii="TeamViewer15" w:hAnsi="TeamViewer15"/>
          <w:lang w:val="en-US"/>
        </w:rPr>
        <w:t xml:space="preserve">which allows </w:t>
      </w:r>
      <w:r w:rsidR="009C6C45">
        <w:rPr>
          <w:rFonts w:ascii="TeamViewer15" w:hAnsi="TeamViewer15"/>
          <w:lang w:val="en-US"/>
        </w:rPr>
        <w:t xml:space="preserve">you to read the data values </w:t>
      </w:r>
      <w:r w:rsidR="00A87A73">
        <w:rPr>
          <w:rFonts w:ascii="TeamViewer15" w:hAnsi="TeamViewer15"/>
          <w:lang w:val="en-US"/>
        </w:rPr>
        <w:t xml:space="preserve">that </w:t>
      </w:r>
      <w:r w:rsidR="00BF5994">
        <w:rPr>
          <w:rFonts w:ascii="TeamViewer15" w:hAnsi="TeamViewer15"/>
          <w:lang w:val="en-US"/>
        </w:rPr>
        <w:t xml:space="preserve">are ordered </w:t>
      </w:r>
      <w:r w:rsidR="00824690">
        <w:rPr>
          <w:rFonts w:ascii="TeamViewer15" w:hAnsi="TeamViewer15"/>
          <w:lang w:val="en-US"/>
        </w:rPr>
        <w:t>and fixed in the columns</w:t>
      </w:r>
      <w:r w:rsidR="002C65EA">
        <w:rPr>
          <w:rFonts w:ascii="TeamViewer15" w:hAnsi="TeamViewer15"/>
          <w:lang w:val="en-US"/>
        </w:rPr>
        <w:t xml:space="preserve">. </w:t>
      </w:r>
      <w:r w:rsidR="00D76443">
        <w:rPr>
          <w:rFonts w:ascii="TeamViewer15" w:hAnsi="TeamViewer15"/>
          <w:lang w:val="en-US"/>
        </w:rPr>
        <w:t xml:space="preserve">In simple words, </w:t>
      </w:r>
      <w:r w:rsidR="00632E65">
        <w:rPr>
          <w:rFonts w:ascii="TeamViewer15" w:hAnsi="TeamViewer15"/>
          <w:lang w:val="en-US"/>
        </w:rPr>
        <w:t xml:space="preserve">the </w:t>
      </w:r>
      <w:r w:rsidR="00632E65" w:rsidRPr="00632E65">
        <w:rPr>
          <w:rFonts w:ascii="TeamViewer15" w:hAnsi="TeamViewer15"/>
          <w:lang w:val="en-US"/>
        </w:rPr>
        <w:t>column lengths describe the value of a single column of data.</w:t>
      </w:r>
      <w:r w:rsidR="001B1A1A">
        <w:rPr>
          <w:rFonts w:ascii="TeamViewer15" w:hAnsi="TeamViewer15"/>
          <w:lang w:val="en-US"/>
        </w:rPr>
        <w:t xml:space="preserve"> Suppose </w:t>
      </w:r>
      <w:r w:rsidR="00D1058D">
        <w:rPr>
          <w:rFonts w:ascii="TeamViewer15" w:hAnsi="TeamViewer15"/>
          <w:lang w:val="en-US"/>
        </w:rPr>
        <w:t>student name has a maximum of more than 8 characters</w:t>
      </w:r>
      <w:r w:rsidR="008C2202">
        <w:rPr>
          <w:rFonts w:ascii="TeamViewer15" w:hAnsi="TeamViewer15"/>
          <w:lang w:val="en-US"/>
        </w:rPr>
        <w:t xml:space="preserve">, so you have to </w:t>
      </w:r>
      <w:r w:rsidR="008C2202" w:rsidRPr="008C2202">
        <w:rPr>
          <w:rFonts w:ascii="TeamViewer15" w:hAnsi="TeamViewer15"/>
          <w:lang w:val="en-US"/>
        </w:rPr>
        <w:t>begin in the 10th colu</w:t>
      </w:r>
      <w:r w:rsidR="00AC171E">
        <w:rPr>
          <w:rFonts w:ascii="TeamViewer15" w:hAnsi="TeamViewer15"/>
          <w:lang w:val="en-US"/>
        </w:rPr>
        <w:t xml:space="preserve">mn in the datalines statement. </w:t>
      </w:r>
      <w:r w:rsidR="00D46172" w:rsidRPr="009715D3">
        <w:rPr>
          <w:rFonts w:ascii="TeamViewer15" w:hAnsi="TeamViewer15"/>
          <w:lang w:val="en-US"/>
        </w:rPr>
        <w:t>Let's have a look at an example</w:t>
      </w:r>
      <w:r w:rsidR="00D46172">
        <w:rPr>
          <w:rFonts w:ascii="TeamViewer15" w:hAnsi="TeamViewer15"/>
          <w:lang w:val="en-US"/>
        </w:rPr>
        <w:t xml:space="preserve"> of </w:t>
      </w:r>
      <w:r w:rsidR="00CA321A">
        <w:rPr>
          <w:rFonts w:ascii="TeamViewer15" w:hAnsi="TeamViewer15"/>
          <w:lang w:val="en-US"/>
        </w:rPr>
        <w:t xml:space="preserve">the </w:t>
      </w:r>
      <w:r w:rsidR="00D46172">
        <w:rPr>
          <w:rFonts w:ascii="TeamViewer15" w:hAnsi="TeamViewer15"/>
          <w:lang w:val="en-US"/>
        </w:rPr>
        <w:t>column input method.</w:t>
      </w:r>
    </w:p>
    <w:p w14:paraId="7830CB5E" w14:textId="77777777" w:rsidR="00F22905" w:rsidRDefault="00F22905" w:rsidP="00F22905">
      <w:pPr>
        <w:spacing w:line="360" w:lineRule="auto"/>
        <w:jc w:val="both"/>
        <w:rPr>
          <w:rFonts w:ascii="TeamViewer15" w:hAnsi="TeamViewer15"/>
          <w:lang w:val="en-US"/>
        </w:rPr>
      </w:pPr>
      <w:r>
        <w:rPr>
          <w:rFonts w:ascii="TeamViewer15" w:hAnsi="TeamViewer15"/>
          <w:lang w:val="en-US"/>
        </w:rPr>
        <w:t>Here is the program:</w:t>
      </w:r>
    </w:p>
    <w:p w14:paraId="68C0F470" w14:textId="74A32328" w:rsidR="00D46172" w:rsidRDefault="001B1281" w:rsidP="009715D3">
      <w:pPr>
        <w:spacing w:line="360" w:lineRule="auto"/>
        <w:jc w:val="both"/>
        <w:rPr>
          <w:rFonts w:ascii="TeamViewer15" w:hAnsi="TeamViewer15"/>
          <w:lang w:val="en-US"/>
        </w:rPr>
      </w:pPr>
      <w:r w:rsidRPr="001B1281">
        <w:rPr>
          <w:rFonts w:ascii="TeamViewer15" w:hAnsi="TeamViewer15"/>
          <w:noProof/>
          <w:lang w:val="en-US"/>
        </w:rPr>
        <w:drawing>
          <wp:inline distT="0" distB="0" distL="0" distR="0" wp14:anchorId="1DFD8229" wp14:editId="21773118">
            <wp:extent cx="5235394" cy="1950889"/>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35394" cy="1950889"/>
                    </a:xfrm>
                    <a:prstGeom prst="rect">
                      <a:avLst/>
                    </a:prstGeom>
                  </pic:spPr>
                </pic:pic>
              </a:graphicData>
            </a:graphic>
          </wp:inline>
        </w:drawing>
      </w:r>
    </w:p>
    <w:p w14:paraId="3188B3A3" w14:textId="01A3F9FD" w:rsidR="001B1281" w:rsidRDefault="001B1281" w:rsidP="009715D3">
      <w:pPr>
        <w:spacing w:line="360" w:lineRule="auto"/>
        <w:jc w:val="both"/>
        <w:rPr>
          <w:rFonts w:ascii="TeamViewer15" w:hAnsi="TeamViewer15"/>
          <w:lang w:val="en-US"/>
        </w:rPr>
      </w:pPr>
      <w:r>
        <w:rPr>
          <w:rFonts w:ascii="TeamViewer15" w:hAnsi="TeamViewer15"/>
          <w:lang w:val="en-US"/>
        </w:rPr>
        <w:t>Output:</w:t>
      </w:r>
    </w:p>
    <w:p w14:paraId="0ABA0DBE" w14:textId="5A97E8DC" w:rsidR="001B1281" w:rsidRDefault="005F0B1A" w:rsidP="009715D3">
      <w:pPr>
        <w:spacing w:line="360" w:lineRule="auto"/>
        <w:jc w:val="both"/>
        <w:rPr>
          <w:rFonts w:ascii="TeamViewer15" w:hAnsi="TeamViewer15"/>
          <w:lang w:val="en-US"/>
        </w:rPr>
      </w:pPr>
      <w:r w:rsidRPr="005F0B1A">
        <w:rPr>
          <w:rFonts w:ascii="TeamViewer15" w:hAnsi="TeamViewer15"/>
          <w:noProof/>
          <w:lang w:val="en-US"/>
        </w:rPr>
        <w:drawing>
          <wp:inline distT="0" distB="0" distL="0" distR="0" wp14:anchorId="3067EF07" wp14:editId="37E42809">
            <wp:extent cx="3484418" cy="1332686"/>
            <wp:effectExtent l="0" t="0" r="1905"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90015" cy="1334827"/>
                    </a:xfrm>
                    <a:prstGeom prst="rect">
                      <a:avLst/>
                    </a:prstGeom>
                  </pic:spPr>
                </pic:pic>
              </a:graphicData>
            </a:graphic>
          </wp:inline>
        </w:drawing>
      </w:r>
    </w:p>
    <w:p w14:paraId="2B3C1B9D" w14:textId="56478F6F" w:rsidR="00AE5BD7" w:rsidRDefault="003F380F" w:rsidP="009715D3">
      <w:pPr>
        <w:spacing w:line="360" w:lineRule="auto"/>
        <w:jc w:val="both"/>
        <w:rPr>
          <w:rFonts w:ascii="TeamViewer15" w:hAnsi="TeamViewer15"/>
          <w:lang w:val="en-US"/>
        </w:rPr>
      </w:pPr>
      <w:r>
        <w:rPr>
          <w:rFonts w:ascii="TeamViewer15" w:hAnsi="TeamViewer15"/>
          <w:lang w:val="en-US"/>
        </w:rPr>
        <w:t xml:space="preserve">In the above program, the input statement </w:t>
      </w:r>
      <w:r w:rsidR="00831F57">
        <w:rPr>
          <w:rFonts w:ascii="TeamViewer15" w:hAnsi="TeamViewer15"/>
          <w:lang w:val="en-US"/>
        </w:rPr>
        <w:t>displays</w:t>
      </w:r>
      <w:r w:rsidR="00E2097E">
        <w:rPr>
          <w:rFonts w:ascii="TeamViewer15" w:hAnsi="TeamViewer15"/>
          <w:lang w:val="en-US"/>
        </w:rPr>
        <w:t xml:space="preserve"> that the </w:t>
      </w:r>
      <w:r w:rsidR="0034117E">
        <w:rPr>
          <w:rFonts w:ascii="TeamViewer15" w:hAnsi="TeamViewer15"/>
          <w:lang w:val="en-US"/>
        </w:rPr>
        <w:t>column lengths</w:t>
      </w:r>
      <w:r w:rsidR="00E6129E">
        <w:rPr>
          <w:rFonts w:ascii="TeamViewer15" w:hAnsi="TeamViewer15"/>
          <w:lang w:val="en-US"/>
        </w:rPr>
        <w:t xml:space="preserve"> like Employee Id (EMPID) is 1 to 3 which implies that the</w:t>
      </w:r>
      <w:r w:rsidR="000432B6">
        <w:rPr>
          <w:rFonts w:ascii="TeamViewer15" w:hAnsi="TeamViewer15"/>
          <w:lang w:val="en-US"/>
        </w:rPr>
        <w:t xml:space="preserve"> EMPID max length is 3</w:t>
      </w:r>
      <w:r w:rsidR="00AD6D71">
        <w:rPr>
          <w:rFonts w:ascii="TeamViewer15" w:hAnsi="TeamViewer15"/>
          <w:lang w:val="en-US"/>
        </w:rPr>
        <w:t xml:space="preserve">. Similarly, </w:t>
      </w:r>
      <w:r w:rsidR="00831DDF">
        <w:rPr>
          <w:rFonts w:ascii="TeamViewer15" w:hAnsi="TeamViewer15"/>
          <w:lang w:val="en-US"/>
        </w:rPr>
        <w:t>the Employee Name (ENAME)</w:t>
      </w:r>
      <w:r w:rsidR="006D117D">
        <w:rPr>
          <w:rFonts w:ascii="TeamViewer15" w:hAnsi="TeamViewer15"/>
          <w:lang w:val="en-US"/>
        </w:rPr>
        <w:t xml:space="preserve"> begins with </w:t>
      </w:r>
      <w:r w:rsidR="00EA0F54">
        <w:rPr>
          <w:rFonts w:ascii="TeamViewer15" w:hAnsi="TeamViewer15"/>
          <w:lang w:val="en-US"/>
        </w:rPr>
        <w:t xml:space="preserve">the </w:t>
      </w:r>
      <w:r w:rsidR="00831789">
        <w:rPr>
          <w:rFonts w:ascii="TeamViewer15" w:hAnsi="TeamViewer15"/>
          <w:lang w:val="en-US"/>
        </w:rPr>
        <w:t>4</w:t>
      </w:r>
      <w:r w:rsidR="00831789" w:rsidRPr="00831789">
        <w:rPr>
          <w:rFonts w:ascii="TeamViewer15" w:hAnsi="TeamViewer15"/>
          <w:vertAlign w:val="superscript"/>
          <w:lang w:val="en-US"/>
        </w:rPr>
        <w:t>th</w:t>
      </w:r>
      <w:r w:rsidR="00831789">
        <w:rPr>
          <w:rFonts w:ascii="TeamViewer15" w:hAnsi="TeamViewer15"/>
          <w:lang w:val="en-US"/>
        </w:rPr>
        <w:t xml:space="preserve"> </w:t>
      </w:r>
      <w:r w:rsidR="00BD2CFB">
        <w:rPr>
          <w:rFonts w:ascii="TeamViewer15" w:hAnsi="TeamViewer15"/>
          <w:lang w:val="en-US"/>
        </w:rPr>
        <w:t>column length</w:t>
      </w:r>
      <w:r w:rsidR="00BF10F3">
        <w:rPr>
          <w:rFonts w:ascii="TeamViewer15" w:hAnsi="TeamViewer15"/>
          <w:lang w:val="en-US"/>
        </w:rPr>
        <w:t xml:space="preserve"> and end</w:t>
      </w:r>
      <w:r w:rsidR="00EA0F54">
        <w:rPr>
          <w:rFonts w:ascii="TeamViewer15" w:hAnsi="TeamViewer15"/>
          <w:lang w:val="en-US"/>
        </w:rPr>
        <w:t>s</w:t>
      </w:r>
      <w:r w:rsidR="00BF10F3">
        <w:rPr>
          <w:rFonts w:ascii="TeamViewer15" w:hAnsi="TeamViewer15"/>
          <w:lang w:val="en-US"/>
        </w:rPr>
        <w:t xml:space="preserve"> at </w:t>
      </w:r>
      <w:r w:rsidR="00EA0F54">
        <w:rPr>
          <w:rFonts w:ascii="TeamViewer15" w:hAnsi="TeamViewer15"/>
          <w:lang w:val="en-US"/>
        </w:rPr>
        <w:t xml:space="preserve">the </w:t>
      </w:r>
      <w:r w:rsidR="00BF10F3">
        <w:rPr>
          <w:rFonts w:ascii="TeamViewer15" w:hAnsi="TeamViewer15"/>
          <w:lang w:val="en-US"/>
        </w:rPr>
        <w:t>12</w:t>
      </w:r>
      <w:r w:rsidR="00BF10F3" w:rsidRPr="00BF10F3">
        <w:rPr>
          <w:rFonts w:ascii="TeamViewer15" w:hAnsi="TeamViewer15"/>
          <w:vertAlign w:val="superscript"/>
          <w:lang w:val="en-US"/>
        </w:rPr>
        <w:t>th</w:t>
      </w:r>
      <w:r w:rsidR="006D4D19">
        <w:rPr>
          <w:rFonts w:ascii="TeamViewer15" w:hAnsi="TeamViewer15"/>
          <w:lang w:val="en-US"/>
        </w:rPr>
        <w:t xml:space="preserve"> column.</w:t>
      </w:r>
      <w:r w:rsidR="00F1291B">
        <w:rPr>
          <w:rFonts w:ascii="TeamViewer15" w:hAnsi="TeamViewer15"/>
          <w:lang w:val="en-US"/>
        </w:rPr>
        <w:t xml:space="preserve"> </w:t>
      </w:r>
      <w:r w:rsidR="00AE5BD7">
        <w:rPr>
          <w:rFonts w:ascii="TeamViewer15" w:hAnsi="TeamViewer15"/>
          <w:lang w:val="en-US"/>
        </w:rPr>
        <w:t xml:space="preserve">In simple words, </w:t>
      </w:r>
      <w:r w:rsidR="00EA0F54">
        <w:rPr>
          <w:rFonts w:ascii="TeamViewer15" w:hAnsi="TeamViewer15"/>
          <w:lang w:val="en-US"/>
        </w:rPr>
        <w:t xml:space="preserve">the </w:t>
      </w:r>
      <w:r w:rsidR="00E11FD1">
        <w:rPr>
          <w:rFonts w:ascii="TeamViewer15" w:hAnsi="TeamViewer15"/>
          <w:lang w:val="en-US"/>
        </w:rPr>
        <w:t xml:space="preserve">INPUT statement </w:t>
      </w:r>
      <w:r w:rsidR="00966087">
        <w:rPr>
          <w:rFonts w:ascii="TeamViewer15" w:hAnsi="TeamViewer15"/>
          <w:lang w:val="en-US"/>
        </w:rPr>
        <w:t>tells that the variable is a character (i.e., ENAME)</w:t>
      </w:r>
      <w:r w:rsidR="00B301BE">
        <w:rPr>
          <w:rFonts w:ascii="TeamViewer15" w:hAnsi="TeamViewer15"/>
          <w:lang w:val="en-US"/>
        </w:rPr>
        <w:t xml:space="preserve"> and seems in column</w:t>
      </w:r>
      <w:r w:rsidR="00EA0F54">
        <w:rPr>
          <w:rFonts w:ascii="TeamViewer15" w:hAnsi="TeamViewer15"/>
          <w:lang w:val="en-US"/>
        </w:rPr>
        <w:t>s</w:t>
      </w:r>
      <w:r w:rsidR="00B301BE">
        <w:rPr>
          <w:rFonts w:ascii="TeamViewer15" w:hAnsi="TeamViewer15"/>
          <w:lang w:val="en-US"/>
        </w:rPr>
        <w:t xml:space="preserve"> </w:t>
      </w:r>
      <w:r w:rsidR="000D5DB0">
        <w:rPr>
          <w:rFonts w:ascii="TeamViewer15" w:hAnsi="TeamViewer15"/>
          <w:lang w:val="en-US"/>
        </w:rPr>
        <w:t xml:space="preserve">#4-12. Thus, ENAME </w:t>
      </w:r>
      <w:r w:rsidR="00B72438">
        <w:rPr>
          <w:rFonts w:ascii="TeamViewer15" w:hAnsi="TeamViewer15"/>
          <w:lang w:val="en-US"/>
        </w:rPr>
        <w:t>is a character variable length is 8.</w:t>
      </w:r>
      <w:r w:rsidR="000D5DB0">
        <w:rPr>
          <w:rFonts w:ascii="TeamViewer15" w:hAnsi="TeamViewer15"/>
          <w:lang w:val="en-US"/>
        </w:rPr>
        <w:t xml:space="preserve"> </w:t>
      </w:r>
    </w:p>
    <w:p w14:paraId="10CD2A9F" w14:textId="7D15788E" w:rsidR="006F0F29" w:rsidRDefault="00F1291B" w:rsidP="009715D3">
      <w:pPr>
        <w:spacing w:line="360" w:lineRule="auto"/>
        <w:jc w:val="both"/>
        <w:rPr>
          <w:rFonts w:ascii="TeamViewer15" w:hAnsi="TeamViewer15"/>
          <w:lang w:val="en-US"/>
        </w:rPr>
      </w:pPr>
      <w:r>
        <w:rPr>
          <w:rFonts w:ascii="TeamViewer15" w:hAnsi="TeamViewer15"/>
          <w:lang w:val="en-US"/>
        </w:rPr>
        <w:t>In this method, you have</w:t>
      </w:r>
      <w:r w:rsidR="009C143D">
        <w:rPr>
          <w:rFonts w:ascii="TeamViewer15" w:hAnsi="TeamViewer15"/>
          <w:lang w:val="en-US"/>
        </w:rPr>
        <w:t xml:space="preserve"> to</w:t>
      </w:r>
      <w:r w:rsidR="00257FDA">
        <w:rPr>
          <w:rFonts w:ascii="TeamViewer15" w:hAnsi="TeamViewer15"/>
          <w:lang w:val="en-US"/>
        </w:rPr>
        <w:t xml:space="preserve"> only</w:t>
      </w:r>
      <w:r>
        <w:rPr>
          <w:rFonts w:ascii="TeamViewer15" w:hAnsi="TeamViewer15"/>
          <w:lang w:val="en-US"/>
        </w:rPr>
        <w:t xml:space="preserve"> </w:t>
      </w:r>
      <w:r w:rsidR="008E141A">
        <w:rPr>
          <w:rFonts w:ascii="TeamViewer15" w:hAnsi="TeamViewer15"/>
          <w:lang w:val="en-US"/>
        </w:rPr>
        <w:t>take</w:t>
      </w:r>
      <w:r>
        <w:rPr>
          <w:rFonts w:ascii="TeamViewer15" w:hAnsi="TeamViewer15"/>
          <w:lang w:val="en-US"/>
        </w:rPr>
        <w:t xml:space="preserve"> care of </w:t>
      </w:r>
      <w:r w:rsidR="00EA0F54">
        <w:rPr>
          <w:rFonts w:ascii="TeamViewer15" w:hAnsi="TeamViewer15"/>
          <w:lang w:val="en-US"/>
        </w:rPr>
        <w:t xml:space="preserve">the </w:t>
      </w:r>
      <w:r>
        <w:rPr>
          <w:rFonts w:ascii="TeamViewer15" w:hAnsi="TeamViewer15"/>
          <w:lang w:val="en-US"/>
        </w:rPr>
        <w:t>variable</w:t>
      </w:r>
      <w:r w:rsidR="008E141A">
        <w:rPr>
          <w:rFonts w:ascii="Arial" w:hAnsi="Arial" w:cs="Arial"/>
          <w:lang w:val="en-US"/>
        </w:rPr>
        <w:t>’</w:t>
      </w:r>
      <w:r w:rsidR="008E141A">
        <w:rPr>
          <w:rFonts w:ascii="TeamViewer15" w:hAnsi="TeamViewer15"/>
          <w:lang w:val="en-US"/>
        </w:rPr>
        <w:t>s</w:t>
      </w:r>
      <w:r>
        <w:rPr>
          <w:rFonts w:ascii="TeamViewer15" w:hAnsi="TeamViewer15"/>
          <w:lang w:val="en-US"/>
        </w:rPr>
        <w:t xml:space="preserve"> length and </w:t>
      </w:r>
      <w:r w:rsidR="008E141A">
        <w:rPr>
          <w:rFonts w:ascii="TeamViewer15" w:hAnsi="TeamViewer15"/>
          <w:lang w:val="en-US"/>
        </w:rPr>
        <w:t>then assign the column length in the input statement.</w:t>
      </w:r>
      <w:r w:rsidR="00710615">
        <w:rPr>
          <w:rFonts w:ascii="TeamViewer15" w:hAnsi="TeamViewer15"/>
          <w:lang w:val="en-US"/>
        </w:rPr>
        <w:t xml:space="preserve"> Also, you have to check if it is </w:t>
      </w:r>
      <w:r w:rsidR="00EA0F54">
        <w:rPr>
          <w:rFonts w:ascii="TeamViewer15" w:hAnsi="TeamViewer15"/>
          <w:lang w:val="en-US"/>
        </w:rPr>
        <w:t xml:space="preserve">a </w:t>
      </w:r>
      <w:r w:rsidR="00710615">
        <w:rPr>
          <w:rFonts w:ascii="TeamViewer15" w:hAnsi="TeamViewer15"/>
          <w:lang w:val="en-US"/>
        </w:rPr>
        <w:t>character then assign $ and if it is numeric, then assign numeric format like (3.)</w:t>
      </w:r>
      <w:r w:rsidR="0032668B">
        <w:rPr>
          <w:rFonts w:ascii="TeamViewer15" w:hAnsi="TeamViewer15"/>
          <w:lang w:val="en-US"/>
        </w:rPr>
        <w:t>.</w:t>
      </w:r>
    </w:p>
    <w:p w14:paraId="70262B0A" w14:textId="729228EA" w:rsidR="005E3F40" w:rsidRPr="00D72358" w:rsidRDefault="005E3F40" w:rsidP="009715D3">
      <w:pPr>
        <w:spacing w:line="360" w:lineRule="auto"/>
        <w:jc w:val="both"/>
        <w:rPr>
          <w:rFonts w:ascii="TeamViewer15" w:hAnsi="TeamViewer15"/>
          <w:i/>
          <w:iCs/>
          <w:lang w:val="en-US"/>
        </w:rPr>
      </w:pPr>
      <w:r w:rsidRPr="00D72358">
        <w:rPr>
          <w:rFonts w:ascii="TeamViewer15" w:hAnsi="TeamViewer15"/>
          <w:i/>
          <w:iCs/>
          <w:lang w:val="en-US"/>
        </w:rPr>
        <w:t xml:space="preserve">Note: </w:t>
      </w:r>
      <w:r w:rsidR="004C0E22" w:rsidRPr="00D72358">
        <w:rPr>
          <w:rFonts w:ascii="TeamViewer15" w:hAnsi="TeamViewer15"/>
          <w:i/>
          <w:iCs/>
          <w:lang w:val="en-US"/>
        </w:rPr>
        <w:t xml:space="preserve">The </w:t>
      </w:r>
      <w:r w:rsidR="003461C9" w:rsidRPr="00D72358">
        <w:rPr>
          <w:rFonts w:ascii="TeamViewer15" w:hAnsi="TeamViewer15"/>
          <w:i/>
          <w:iCs/>
          <w:lang w:val="en-US"/>
        </w:rPr>
        <w:t xml:space="preserve">data values spaces are not </w:t>
      </w:r>
      <w:r w:rsidR="00663C4A" w:rsidRPr="00D72358">
        <w:rPr>
          <w:rFonts w:ascii="TeamViewer15" w:hAnsi="TeamViewer15"/>
          <w:i/>
          <w:iCs/>
          <w:lang w:val="en-US"/>
        </w:rPr>
        <w:t>compulsory</w:t>
      </w:r>
      <w:r w:rsidR="003461C9" w:rsidRPr="00D72358">
        <w:rPr>
          <w:rFonts w:ascii="TeamViewer15" w:hAnsi="TeamViewer15"/>
          <w:i/>
          <w:iCs/>
          <w:lang w:val="en-US"/>
        </w:rPr>
        <w:t>.</w:t>
      </w:r>
    </w:p>
    <w:p w14:paraId="4D271384" w14:textId="77777777" w:rsidR="00EB140D" w:rsidRDefault="00EB140D" w:rsidP="009715D3">
      <w:pPr>
        <w:spacing w:line="360" w:lineRule="auto"/>
        <w:jc w:val="both"/>
        <w:rPr>
          <w:rFonts w:ascii="TeamViewer15" w:hAnsi="TeamViewer15"/>
          <w:b/>
          <w:bCs/>
          <w:sz w:val="24"/>
          <w:szCs w:val="24"/>
          <w:lang w:val="en-US"/>
        </w:rPr>
      </w:pPr>
    </w:p>
    <w:p w14:paraId="41CE6DC8" w14:textId="134252E4" w:rsidR="00100B9F" w:rsidRDefault="004B79AA" w:rsidP="009715D3">
      <w:pPr>
        <w:spacing w:line="360" w:lineRule="auto"/>
        <w:jc w:val="both"/>
        <w:rPr>
          <w:rFonts w:ascii="TeamViewer15" w:hAnsi="TeamViewer15"/>
          <w:b/>
          <w:bCs/>
          <w:sz w:val="24"/>
          <w:szCs w:val="24"/>
          <w:lang w:val="en-US"/>
        </w:rPr>
      </w:pPr>
      <w:r>
        <w:rPr>
          <w:rFonts w:ascii="TeamViewer15" w:hAnsi="TeamViewer15"/>
          <w:b/>
          <w:bCs/>
          <w:sz w:val="24"/>
          <w:szCs w:val="24"/>
          <w:lang w:val="en-US"/>
        </w:rPr>
        <w:lastRenderedPageBreak/>
        <w:t xml:space="preserve">Formatted </w:t>
      </w:r>
      <w:r w:rsidR="00100B9F" w:rsidRPr="00100B9F">
        <w:rPr>
          <w:rFonts w:ascii="TeamViewer15" w:hAnsi="TeamViewer15"/>
          <w:b/>
          <w:bCs/>
          <w:sz w:val="24"/>
          <w:szCs w:val="24"/>
          <w:lang w:val="en-US"/>
        </w:rPr>
        <w:t>Input Method</w:t>
      </w:r>
    </w:p>
    <w:p w14:paraId="486BC3BD" w14:textId="257C500B" w:rsidR="00632462" w:rsidRDefault="000667F1" w:rsidP="00632462">
      <w:pPr>
        <w:spacing w:line="360" w:lineRule="auto"/>
        <w:jc w:val="both"/>
        <w:rPr>
          <w:rFonts w:ascii="TeamViewer15" w:hAnsi="TeamViewer15"/>
          <w:lang w:val="en-US"/>
        </w:rPr>
      </w:pPr>
      <w:r>
        <w:rPr>
          <w:rFonts w:ascii="TeamViewer15" w:hAnsi="TeamViewer15"/>
          <w:lang w:val="en-US"/>
        </w:rPr>
        <w:t>The</w:t>
      </w:r>
      <w:r w:rsidR="000C29BA">
        <w:rPr>
          <w:rFonts w:ascii="TeamViewer15" w:hAnsi="TeamViewer15"/>
          <w:lang w:val="en-US"/>
        </w:rPr>
        <w:t xml:space="preserve"> </w:t>
      </w:r>
      <w:r w:rsidR="00961D56">
        <w:rPr>
          <w:rFonts w:ascii="TeamViewer15" w:hAnsi="TeamViewer15"/>
          <w:lang w:val="en-US"/>
        </w:rPr>
        <w:t>values</w:t>
      </w:r>
      <w:r w:rsidR="00183CAC">
        <w:rPr>
          <w:rFonts w:ascii="TeamViewer15" w:hAnsi="TeamViewer15"/>
          <w:lang w:val="en-US"/>
        </w:rPr>
        <w:t xml:space="preserve"> </w:t>
      </w:r>
      <w:r w:rsidR="00183CAC" w:rsidRPr="00183CAC">
        <w:rPr>
          <w:rFonts w:ascii="TeamViewer15" w:hAnsi="TeamViewer15"/>
        </w:rPr>
        <w:t xml:space="preserve">are </w:t>
      </w:r>
      <w:r w:rsidR="00961D56" w:rsidRPr="00183CAC">
        <w:rPr>
          <w:rFonts w:ascii="TeamViewer15" w:hAnsi="TeamViewer15"/>
        </w:rPr>
        <w:t>read</w:t>
      </w:r>
      <w:r w:rsidR="00183CAC" w:rsidRPr="00183CAC">
        <w:rPr>
          <w:rFonts w:ascii="TeamViewer15" w:hAnsi="TeamViewer15"/>
        </w:rPr>
        <w:t xml:space="preserve"> from a </w:t>
      </w:r>
      <w:r w:rsidR="008F7F17">
        <w:rPr>
          <w:rFonts w:ascii="TeamViewer15" w:hAnsi="TeamViewer15"/>
        </w:rPr>
        <w:t xml:space="preserve">set </w:t>
      </w:r>
      <w:r w:rsidR="00183CAC" w:rsidRPr="00183CAC">
        <w:rPr>
          <w:rFonts w:ascii="TeamViewer15" w:hAnsi="TeamViewer15"/>
        </w:rPr>
        <w:t>beginning</w:t>
      </w:r>
      <w:r w:rsidR="007F4857">
        <w:rPr>
          <w:rFonts w:ascii="TeamViewer15" w:hAnsi="TeamViewer15"/>
        </w:rPr>
        <w:t xml:space="preserve"> po</w:t>
      </w:r>
      <w:r w:rsidR="00C4273D">
        <w:rPr>
          <w:rFonts w:ascii="TeamViewer15" w:hAnsi="TeamViewer15"/>
        </w:rPr>
        <w:t>sition</w:t>
      </w:r>
      <w:r w:rsidR="00183CAC" w:rsidRPr="00183CAC">
        <w:rPr>
          <w:rFonts w:ascii="TeamViewer15" w:hAnsi="TeamViewer15"/>
        </w:rPr>
        <w:t xml:space="preserve"> until a space is</w:t>
      </w:r>
      <w:r w:rsidR="0007532A">
        <w:rPr>
          <w:rFonts w:ascii="TeamViewer15" w:hAnsi="TeamViewer15"/>
        </w:rPr>
        <w:t xml:space="preserve"> </w:t>
      </w:r>
      <w:r w:rsidR="0007532A" w:rsidRPr="0007532A">
        <w:rPr>
          <w:rFonts w:ascii="TeamViewer15" w:hAnsi="TeamViewer15"/>
        </w:rPr>
        <w:t>met</w:t>
      </w:r>
      <w:r w:rsidR="00833524">
        <w:rPr>
          <w:rFonts w:ascii="TeamViewer15" w:hAnsi="TeamViewer15"/>
        </w:rPr>
        <w:t xml:space="preserve">. </w:t>
      </w:r>
      <w:r w:rsidR="003A7D46">
        <w:rPr>
          <w:rFonts w:ascii="TeamViewer15" w:hAnsi="TeamViewer15"/>
        </w:rPr>
        <w:t xml:space="preserve">Each </w:t>
      </w:r>
      <w:r w:rsidR="006A2895">
        <w:rPr>
          <w:rFonts w:ascii="TeamViewer15" w:hAnsi="TeamViewer15"/>
        </w:rPr>
        <w:t>variable</w:t>
      </w:r>
      <w:r w:rsidR="00EC5A2C">
        <w:rPr>
          <w:rFonts w:ascii="TeamViewer15" w:hAnsi="TeamViewer15"/>
        </w:rPr>
        <w:t xml:space="preserve"> </w:t>
      </w:r>
      <w:r w:rsidR="00E77D12">
        <w:rPr>
          <w:rFonts w:ascii="TeamViewer15" w:hAnsi="TeamViewer15"/>
        </w:rPr>
        <w:t xml:space="preserve">has </w:t>
      </w:r>
      <w:r w:rsidR="00EA0F54">
        <w:rPr>
          <w:rFonts w:ascii="TeamViewer15" w:hAnsi="TeamViewer15"/>
        </w:rPr>
        <w:t xml:space="preserve">a </w:t>
      </w:r>
      <w:r w:rsidR="00E77D12">
        <w:rPr>
          <w:rFonts w:ascii="TeamViewer15" w:hAnsi="TeamViewer15"/>
        </w:rPr>
        <w:t>set beginning position</w:t>
      </w:r>
      <w:r w:rsidR="008A157F">
        <w:rPr>
          <w:rFonts w:ascii="TeamViewer15" w:hAnsi="TeamViewer15"/>
        </w:rPr>
        <w:t xml:space="preserve">, </w:t>
      </w:r>
      <w:r w:rsidR="0015523A">
        <w:rPr>
          <w:rFonts w:ascii="TeamViewer15" w:hAnsi="TeamViewer15"/>
        </w:rPr>
        <w:t xml:space="preserve">where the </w:t>
      </w:r>
      <w:r w:rsidR="00647468" w:rsidRPr="00647468">
        <w:rPr>
          <w:rFonts w:ascii="TeamViewer15" w:hAnsi="TeamViewer15"/>
        </w:rPr>
        <w:t xml:space="preserve">number of columns between any pair of variables equals the width of the </w:t>
      </w:r>
      <w:r w:rsidR="00176FC4" w:rsidRPr="00647468">
        <w:rPr>
          <w:rFonts w:ascii="TeamViewer15" w:hAnsi="TeamViewer15"/>
        </w:rPr>
        <w:t>initial</w:t>
      </w:r>
      <w:r w:rsidR="00647468" w:rsidRPr="00647468">
        <w:rPr>
          <w:rFonts w:ascii="TeamViewer15" w:hAnsi="TeamViewer15"/>
        </w:rPr>
        <w:t xml:space="preserve"> variable</w:t>
      </w:r>
      <w:r w:rsidR="00F74C4B">
        <w:rPr>
          <w:rFonts w:ascii="TeamViewer15" w:hAnsi="TeamViewer15"/>
        </w:rPr>
        <w:t>.</w:t>
      </w:r>
      <w:r w:rsidR="00FD58A3">
        <w:rPr>
          <w:rFonts w:ascii="TeamViewer15" w:hAnsi="TeamViewer15"/>
        </w:rPr>
        <w:t xml:space="preserve"> </w:t>
      </w:r>
      <w:r w:rsidR="00D55301">
        <w:rPr>
          <w:rFonts w:ascii="TeamViewer15" w:hAnsi="TeamViewer15"/>
        </w:rPr>
        <w:t xml:space="preserve">In short, the input statement </w:t>
      </w:r>
      <w:r w:rsidR="00BE0DAB">
        <w:rPr>
          <w:rFonts w:ascii="TeamViewer15" w:hAnsi="TeamViewer15"/>
        </w:rPr>
        <w:t xml:space="preserve">format like </w:t>
      </w:r>
      <w:r w:rsidR="00BE0DAB">
        <w:rPr>
          <w:rFonts w:ascii="Arial" w:hAnsi="Arial" w:cs="Arial"/>
        </w:rPr>
        <w:t>“</w:t>
      </w:r>
      <w:r w:rsidR="00BE0DAB">
        <w:rPr>
          <w:rFonts w:ascii="TeamViewer15" w:hAnsi="TeamViewer15"/>
        </w:rPr>
        <w:t>@n</w:t>
      </w:r>
      <w:r w:rsidR="00BE0DAB">
        <w:rPr>
          <w:rFonts w:ascii="Arial" w:hAnsi="Arial" w:cs="Arial"/>
        </w:rPr>
        <w:t>”</w:t>
      </w:r>
      <w:r w:rsidR="00BE0DAB">
        <w:rPr>
          <w:rFonts w:ascii="TeamViewer15" w:hAnsi="TeamViewer15"/>
        </w:rPr>
        <w:t xml:space="preserve"> character </w:t>
      </w:r>
      <w:r w:rsidR="00784591">
        <w:rPr>
          <w:rFonts w:ascii="TeamViewer15" w:hAnsi="TeamViewer15"/>
        </w:rPr>
        <w:t xml:space="preserve">is </w:t>
      </w:r>
      <w:r w:rsidR="0064657F">
        <w:rPr>
          <w:rFonts w:ascii="TeamViewer15" w:hAnsi="TeamViewer15"/>
        </w:rPr>
        <w:t>must specify</w:t>
      </w:r>
      <w:r w:rsidR="00AF0D3D">
        <w:rPr>
          <w:rFonts w:ascii="TeamViewer15" w:hAnsi="TeamViewer15"/>
        </w:rPr>
        <w:t xml:space="preserve"> the </w:t>
      </w:r>
      <w:r w:rsidR="00F50BAC">
        <w:rPr>
          <w:rFonts w:ascii="TeamViewer15" w:hAnsi="TeamViewer15"/>
        </w:rPr>
        <w:t xml:space="preserve">initial column </w:t>
      </w:r>
      <w:r w:rsidR="00782028">
        <w:rPr>
          <w:rFonts w:ascii="TeamViewer15" w:hAnsi="TeamViewer15"/>
        </w:rPr>
        <w:t>position</w:t>
      </w:r>
      <w:r w:rsidR="003C7D84">
        <w:rPr>
          <w:rFonts w:ascii="TeamViewer15" w:hAnsi="TeamViewer15"/>
        </w:rPr>
        <w:t xml:space="preserve"> </w:t>
      </w:r>
      <w:r w:rsidR="003C7D84">
        <w:rPr>
          <w:rFonts w:ascii="Arial" w:hAnsi="Arial" w:cs="Arial"/>
          <w:color w:val="000000"/>
          <w:shd w:val="clear" w:color="auto" w:fill="FFFFFF"/>
        </w:rPr>
        <w:t>of a variable as the nth column.</w:t>
      </w:r>
      <w:r w:rsidR="00632462">
        <w:rPr>
          <w:rFonts w:ascii="Arial" w:hAnsi="Arial" w:cs="Arial"/>
          <w:color w:val="000000"/>
          <w:shd w:val="clear" w:color="auto" w:fill="FFFFFF"/>
        </w:rPr>
        <w:t xml:space="preserve"> </w:t>
      </w:r>
      <w:r w:rsidR="00632462" w:rsidRPr="009715D3">
        <w:rPr>
          <w:rFonts w:ascii="TeamViewer15" w:hAnsi="TeamViewer15"/>
          <w:lang w:val="en-US"/>
        </w:rPr>
        <w:t>Let's have a look at an example</w:t>
      </w:r>
      <w:r w:rsidR="00632462">
        <w:rPr>
          <w:rFonts w:ascii="TeamViewer15" w:hAnsi="TeamViewer15"/>
          <w:lang w:val="en-US"/>
        </w:rPr>
        <w:t xml:space="preserve"> of </w:t>
      </w:r>
      <w:r w:rsidR="00EA0F54">
        <w:rPr>
          <w:rFonts w:ascii="TeamViewer15" w:hAnsi="TeamViewer15"/>
          <w:lang w:val="en-US"/>
        </w:rPr>
        <w:t xml:space="preserve">the </w:t>
      </w:r>
      <w:r w:rsidR="00632462">
        <w:rPr>
          <w:rFonts w:ascii="TeamViewer15" w:hAnsi="TeamViewer15"/>
          <w:lang w:val="en-US"/>
        </w:rPr>
        <w:t>column input method.</w:t>
      </w:r>
    </w:p>
    <w:p w14:paraId="69410E83" w14:textId="77777777" w:rsidR="00632462" w:rsidRDefault="00632462" w:rsidP="00632462">
      <w:pPr>
        <w:spacing w:line="360" w:lineRule="auto"/>
        <w:jc w:val="both"/>
        <w:rPr>
          <w:rFonts w:ascii="TeamViewer15" w:hAnsi="TeamViewer15"/>
          <w:lang w:val="en-US"/>
        </w:rPr>
      </w:pPr>
      <w:r>
        <w:rPr>
          <w:rFonts w:ascii="TeamViewer15" w:hAnsi="TeamViewer15"/>
          <w:lang w:val="en-US"/>
        </w:rPr>
        <w:t>Here is the program:</w:t>
      </w:r>
    </w:p>
    <w:p w14:paraId="313D28AD" w14:textId="52ED0445" w:rsidR="00100B9F" w:rsidRDefault="00823F28" w:rsidP="009715D3">
      <w:pPr>
        <w:spacing w:line="360" w:lineRule="auto"/>
        <w:jc w:val="both"/>
        <w:rPr>
          <w:rFonts w:ascii="TeamViewer15" w:hAnsi="TeamViewer15"/>
          <w:lang w:val="en-US"/>
        </w:rPr>
      </w:pPr>
      <w:r w:rsidRPr="00823F28">
        <w:rPr>
          <w:rFonts w:ascii="TeamViewer15" w:hAnsi="TeamViewer15"/>
          <w:noProof/>
          <w:lang w:val="en-US"/>
        </w:rPr>
        <w:drawing>
          <wp:inline distT="0" distB="0" distL="0" distR="0" wp14:anchorId="69C9A44E" wp14:editId="3B496D06">
            <wp:extent cx="5731510" cy="169545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1695450"/>
                    </a:xfrm>
                    <a:prstGeom prst="rect">
                      <a:avLst/>
                    </a:prstGeom>
                  </pic:spPr>
                </pic:pic>
              </a:graphicData>
            </a:graphic>
          </wp:inline>
        </w:drawing>
      </w:r>
    </w:p>
    <w:p w14:paraId="56DF9B47" w14:textId="57450E8C" w:rsidR="00617F7B" w:rsidRDefault="00617F7B" w:rsidP="009715D3">
      <w:pPr>
        <w:spacing w:line="360" w:lineRule="auto"/>
        <w:jc w:val="both"/>
        <w:rPr>
          <w:rFonts w:ascii="TeamViewer15" w:hAnsi="TeamViewer15"/>
          <w:lang w:val="en-US"/>
        </w:rPr>
      </w:pPr>
      <w:r>
        <w:rPr>
          <w:rFonts w:ascii="TeamViewer15" w:hAnsi="TeamViewer15"/>
          <w:lang w:val="en-US"/>
        </w:rPr>
        <w:t>Output:</w:t>
      </w:r>
    </w:p>
    <w:p w14:paraId="0F4C02D4" w14:textId="0317DA4F" w:rsidR="00617F7B" w:rsidRDefault="00823F28" w:rsidP="009715D3">
      <w:pPr>
        <w:spacing w:line="360" w:lineRule="auto"/>
        <w:jc w:val="both"/>
        <w:rPr>
          <w:rFonts w:ascii="TeamViewer15" w:hAnsi="TeamViewer15"/>
          <w:lang w:val="en-US"/>
        </w:rPr>
      </w:pPr>
      <w:r w:rsidRPr="00823F28">
        <w:rPr>
          <w:rFonts w:ascii="TeamViewer15" w:hAnsi="TeamViewer15"/>
          <w:noProof/>
          <w:lang w:val="en-US"/>
        </w:rPr>
        <w:drawing>
          <wp:inline distT="0" distB="0" distL="0" distR="0" wp14:anchorId="451EC41E" wp14:editId="48568E50">
            <wp:extent cx="4282811" cy="1356478"/>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282811" cy="1356478"/>
                    </a:xfrm>
                    <a:prstGeom prst="rect">
                      <a:avLst/>
                    </a:prstGeom>
                  </pic:spPr>
                </pic:pic>
              </a:graphicData>
            </a:graphic>
          </wp:inline>
        </w:drawing>
      </w:r>
    </w:p>
    <w:p w14:paraId="323E5C5F" w14:textId="09C1379A" w:rsidR="009F5EDA" w:rsidRDefault="00F85242" w:rsidP="009715D3">
      <w:pPr>
        <w:spacing w:line="360" w:lineRule="auto"/>
        <w:jc w:val="both"/>
        <w:rPr>
          <w:rFonts w:ascii="Arial" w:hAnsi="Arial" w:cs="Arial"/>
          <w:lang w:val="en-US"/>
        </w:rPr>
      </w:pPr>
      <w:r>
        <w:rPr>
          <w:rFonts w:ascii="TeamViewer15" w:hAnsi="TeamViewer15"/>
          <w:lang w:val="en-US"/>
        </w:rPr>
        <w:t xml:space="preserve">As shown in the above program, </w:t>
      </w:r>
      <w:r w:rsidR="002A632D">
        <w:rPr>
          <w:rFonts w:ascii="TeamViewer15" w:hAnsi="TeamViewer15"/>
          <w:lang w:val="en-US"/>
        </w:rPr>
        <w:t xml:space="preserve">the symbol </w:t>
      </w:r>
      <w:r w:rsidR="00A410E3">
        <w:rPr>
          <w:rFonts w:ascii="Arial" w:hAnsi="Arial" w:cs="Arial"/>
          <w:lang w:val="en-US"/>
        </w:rPr>
        <w:t>“</w:t>
      </w:r>
      <w:r w:rsidR="00A410E3">
        <w:rPr>
          <w:rFonts w:ascii="TeamViewer15" w:hAnsi="TeamViewer15"/>
          <w:lang w:val="en-US"/>
        </w:rPr>
        <w:t>@</w:t>
      </w:r>
      <w:r w:rsidR="00A410E3">
        <w:rPr>
          <w:rFonts w:ascii="Arial" w:hAnsi="Arial" w:cs="Arial"/>
          <w:lang w:val="en-US"/>
        </w:rPr>
        <w:t>”</w:t>
      </w:r>
      <w:r w:rsidR="00EA0F54">
        <w:rPr>
          <w:rFonts w:ascii="Arial" w:hAnsi="Arial" w:cs="Arial"/>
          <w:lang w:val="en-US"/>
        </w:rPr>
        <w:t xml:space="preserve"> </w:t>
      </w:r>
      <w:r w:rsidR="00457E07">
        <w:rPr>
          <w:rFonts w:ascii="Arial" w:hAnsi="Arial" w:cs="Arial"/>
          <w:lang w:val="en-US"/>
        </w:rPr>
        <w:t xml:space="preserve">indicates that the </w:t>
      </w:r>
      <w:r w:rsidR="00BE6396">
        <w:rPr>
          <w:rFonts w:ascii="Arial" w:hAnsi="Arial" w:cs="Arial"/>
          <w:lang w:val="en-US"/>
        </w:rPr>
        <w:t xml:space="preserve">initial position of </w:t>
      </w:r>
      <w:r w:rsidR="00EA0F54">
        <w:rPr>
          <w:rFonts w:ascii="Arial" w:hAnsi="Arial" w:cs="Arial"/>
          <w:lang w:val="en-US"/>
        </w:rPr>
        <w:t xml:space="preserve">the </w:t>
      </w:r>
      <w:r w:rsidR="00D43E3A">
        <w:rPr>
          <w:rFonts w:ascii="Arial" w:hAnsi="Arial" w:cs="Arial"/>
          <w:lang w:val="en-US"/>
        </w:rPr>
        <w:t>column</w:t>
      </w:r>
      <w:r w:rsidR="00AD0F0F">
        <w:rPr>
          <w:rFonts w:ascii="Arial" w:hAnsi="Arial" w:cs="Arial"/>
          <w:lang w:val="en-US"/>
        </w:rPr>
        <w:t>.</w:t>
      </w:r>
    </w:p>
    <w:p w14:paraId="2FC39411" w14:textId="745DD6C6" w:rsidR="000A4F50" w:rsidRDefault="0082793B" w:rsidP="009715D3">
      <w:pPr>
        <w:spacing w:line="360" w:lineRule="auto"/>
        <w:jc w:val="both"/>
        <w:rPr>
          <w:rFonts w:ascii="Arial" w:hAnsi="Arial" w:cs="Arial"/>
          <w:lang w:val="en-US"/>
        </w:rPr>
      </w:pPr>
      <w:r w:rsidRPr="00AC6197">
        <w:rPr>
          <w:rFonts w:ascii="Arial" w:hAnsi="Arial" w:cs="Arial"/>
          <w:b/>
          <w:bCs/>
          <w:lang w:val="en-US"/>
        </w:rPr>
        <w:t>Note</w:t>
      </w:r>
      <w:r>
        <w:rPr>
          <w:rFonts w:ascii="Arial" w:hAnsi="Arial" w:cs="Arial"/>
          <w:lang w:val="en-US"/>
        </w:rPr>
        <w:t>: For all the input methods,</w:t>
      </w:r>
      <w:r w:rsidR="00771AD6">
        <w:rPr>
          <w:rFonts w:ascii="Arial" w:hAnsi="Arial" w:cs="Arial"/>
          <w:lang w:val="en-US"/>
        </w:rPr>
        <w:t xml:space="preserve"> </w:t>
      </w:r>
      <w:r w:rsidR="002C72A5">
        <w:rPr>
          <w:rFonts w:ascii="Arial" w:hAnsi="Arial" w:cs="Arial"/>
          <w:lang w:val="en-US"/>
        </w:rPr>
        <w:t xml:space="preserve">the format for all </w:t>
      </w:r>
      <w:r w:rsidR="00E65438">
        <w:rPr>
          <w:rFonts w:ascii="Arial" w:hAnsi="Arial" w:cs="Arial"/>
          <w:lang w:val="en-US"/>
        </w:rPr>
        <w:t>character variables</w:t>
      </w:r>
      <w:r w:rsidR="009978EA">
        <w:rPr>
          <w:rFonts w:ascii="Arial" w:hAnsi="Arial" w:cs="Arial"/>
          <w:lang w:val="en-US"/>
        </w:rPr>
        <w:t xml:space="preserve"> </w:t>
      </w:r>
      <w:r w:rsidR="00D615D9">
        <w:rPr>
          <w:rFonts w:ascii="Arial" w:hAnsi="Arial" w:cs="Arial"/>
          <w:lang w:val="en-US"/>
        </w:rPr>
        <w:t>is</w:t>
      </w:r>
      <w:r w:rsidR="002C72A5">
        <w:rPr>
          <w:rFonts w:ascii="Arial" w:hAnsi="Arial" w:cs="Arial"/>
          <w:lang w:val="en-US"/>
        </w:rPr>
        <w:t xml:space="preserve"> </w:t>
      </w:r>
      <w:r w:rsidR="00AC668E">
        <w:rPr>
          <w:rFonts w:ascii="Arial" w:hAnsi="Arial" w:cs="Arial"/>
          <w:lang w:val="en-US"/>
        </w:rPr>
        <w:t>“</w:t>
      </w:r>
      <w:r w:rsidR="002C72A5">
        <w:rPr>
          <w:rFonts w:ascii="Arial" w:hAnsi="Arial" w:cs="Arial"/>
          <w:lang w:val="en-US"/>
        </w:rPr>
        <w:t>$CHARw.</w:t>
      </w:r>
      <w:r w:rsidR="00AC668E">
        <w:rPr>
          <w:rFonts w:ascii="Arial" w:hAnsi="Arial" w:cs="Arial"/>
          <w:lang w:val="en-US"/>
        </w:rPr>
        <w:t>”</w:t>
      </w:r>
      <w:r w:rsidR="002C72A5">
        <w:rPr>
          <w:rFonts w:ascii="Arial" w:hAnsi="Arial" w:cs="Arial"/>
          <w:lang w:val="en-US"/>
        </w:rPr>
        <w:t xml:space="preserve"> or </w:t>
      </w:r>
      <w:r w:rsidR="00AC668E">
        <w:rPr>
          <w:rFonts w:ascii="Arial" w:hAnsi="Arial" w:cs="Arial"/>
          <w:lang w:val="en-US"/>
        </w:rPr>
        <w:t>“</w:t>
      </w:r>
      <w:r w:rsidR="002C72A5">
        <w:rPr>
          <w:rFonts w:ascii="Arial" w:hAnsi="Arial" w:cs="Arial"/>
          <w:lang w:val="en-US"/>
        </w:rPr>
        <w:t>$w.</w:t>
      </w:r>
      <w:r w:rsidR="00AC668E">
        <w:rPr>
          <w:rFonts w:ascii="Arial" w:hAnsi="Arial" w:cs="Arial"/>
          <w:lang w:val="en-US"/>
        </w:rPr>
        <w:t>”</w:t>
      </w:r>
      <w:r w:rsidR="00B04C4C">
        <w:rPr>
          <w:rFonts w:ascii="Arial" w:hAnsi="Arial" w:cs="Arial"/>
          <w:lang w:val="en-US"/>
        </w:rPr>
        <w:t xml:space="preserve"> where the w </w:t>
      </w:r>
      <w:r w:rsidR="009C33D1">
        <w:rPr>
          <w:rFonts w:ascii="Arial" w:hAnsi="Arial" w:cs="Arial"/>
          <w:lang w:val="en-US"/>
        </w:rPr>
        <w:t xml:space="preserve">denotes that the </w:t>
      </w:r>
      <w:r w:rsidR="00CB5454">
        <w:rPr>
          <w:rFonts w:ascii="Arial" w:hAnsi="Arial" w:cs="Arial"/>
          <w:lang w:val="en-US"/>
        </w:rPr>
        <w:t>full length of the variable</w:t>
      </w:r>
      <w:r w:rsidR="00C34110">
        <w:rPr>
          <w:rFonts w:ascii="Arial" w:hAnsi="Arial" w:cs="Arial"/>
          <w:lang w:val="en-US"/>
        </w:rPr>
        <w:t xml:space="preserve">. </w:t>
      </w:r>
      <w:r w:rsidR="00F246F9">
        <w:rPr>
          <w:rFonts w:ascii="Arial" w:hAnsi="Arial" w:cs="Arial"/>
          <w:lang w:val="en-US"/>
        </w:rPr>
        <w:t xml:space="preserve">Whereas, the format of all the numeric variables is </w:t>
      </w:r>
      <w:r w:rsidR="00AC668E">
        <w:rPr>
          <w:rFonts w:ascii="Arial" w:hAnsi="Arial" w:cs="Arial"/>
          <w:lang w:val="en-US"/>
        </w:rPr>
        <w:t>“w.d” where the</w:t>
      </w:r>
      <w:r w:rsidR="00E63924">
        <w:rPr>
          <w:rFonts w:ascii="Arial" w:hAnsi="Arial" w:cs="Arial"/>
          <w:lang w:val="en-US"/>
        </w:rPr>
        <w:t xml:space="preserve"> decimal point</w:t>
      </w:r>
      <w:r w:rsidR="00281915">
        <w:rPr>
          <w:rFonts w:ascii="Arial" w:hAnsi="Arial" w:cs="Arial"/>
          <w:lang w:val="en-US"/>
        </w:rPr>
        <w:t>(</w:t>
      </w:r>
      <w:r w:rsidR="00E63924">
        <w:rPr>
          <w:rFonts w:ascii="Arial" w:hAnsi="Arial" w:cs="Arial"/>
          <w:lang w:val="en-US"/>
        </w:rPr>
        <w:t>s</w:t>
      </w:r>
      <w:r w:rsidR="00281915">
        <w:rPr>
          <w:rFonts w:ascii="Arial" w:hAnsi="Arial" w:cs="Arial"/>
          <w:lang w:val="en-US"/>
        </w:rPr>
        <w:t>)</w:t>
      </w:r>
      <w:r w:rsidR="00E63924">
        <w:rPr>
          <w:rFonts w:ascii="Arial" w:hAnsi="Arial" w:cs="Arial"/>
          <w:lang w:val="en-US"/>
        </w:rPr>
        <w:t xml:space="preserve"> after the </w:t>
      </w:r>
      <w:r w:rsidR="00BA4F31">
        <w:rPr>
          <w:rFonts w:ascii="Arial" w:hAnsi="Arial" w:cs="Arial"/>
          <w:lang w:val="en-US"/>
        </w:rPr>
        <w:t>number</w:t>
      </w:r>
      <w:r w:rsidR="00B0224E">
        <w:rPr>
          <w:rFonts w:ascii="Arial" w:hAnsi="Arial" w:cs="Arial"/>
          <w:lang w:val="en-US"/>
        </w:rPr>
        <w:t>.</w:t>
      </w:r>
    </w:p>
    <w:p w14:paraId="4FDAC354" w14:textId="5BEDDDAC" w:rsidR="00FB47B3" w:rsidRDefault="006F587E" w:rsidP="00FB47B3">
      <w:pPr>
        <w:spacing w:line="360" w:lineRule="auto"/>
        <w:jc w:val="both"/>
        <w:rPr>
          <w:rFonts w:ascii="TeamViewer15" w:hAnsi="TeamViewer15"/>
          <w:lang w:val="en-US"/>
        </w:rPr>
      </w:pPr>
      <w:r w:rsidRPr="006F587E">
        <w:rPr>
          <w:rFonts w:ascii="Arial" w:hAnsi="Arial" w:cs="Arial"/>
          <w:lang w:val="en-US"/>
        </w:rPr>
        <w:t>Moreover, it is not the hard and fast rule, you can use multiple input methods in the input statement</w:t>
      </w:r>
      <w:r w:rsidR="009B5CFC">
        <w:rPr>
          <w:rFonts w:ascii="Arial" w:hAnsi="Arial" w:cs="Arial"/>
          <w:lang w:val="en-US"/>
        </w:rPr>
        <w:t>. It is referred</w:t>
      </w:r>
      <w:r w:rsidR="00783A42">
        <w:rPr>
          <w:rFonts w:ascii="Arial" w:hAnsi="Arial" w:cs="Arial"/>
          <w:lang w:val="en-US"/>
        </w:rPr>
        <w:t xml:space="preserve"> </w:t>
      </w:r>
      <w:r w:rsidR="00386029">
        <w:rPr>
          <w:rFonts w:ascii="Arial" w:hAnsi="Arial" w:cs="Arial"/>
          <w:lang w:val="en-US"/>
        </w:rPr>
        <w:t xml:space="preserve">to </w:t>
      </w:r>
      <w:r w:rsidR="00783A42">
        <w:rPr>
          <w:rFonts w:ascii="Arial" w:hAnsi="Arial" w:cs="Arial"/>
          <w:lang w:val="en-US"/>
        </w:rPr>
        <w:t xml:space="preserve">as </w:t>
      </w:r>
      <w:r w:rsidR="00386029">
        <w:rPr>
          <w:rFonts w:ascii="Arial" w:hAnsi="Arial" w:cs="Arial"/>
          <w:lang w:val="en-US"/>
        </w:rPr>
        <w:t xml:space="preserve">the </w:t>
      </w:r>
      <w:r w:rsidR="009B5CFC">
        <w:rPr>
          <w:rFonts w:ascii="Arial" w:hAnsi="Arial" w:cs="Arial"/>
          <w:lang w:val="en-US"/>
        </w:rPr>
        <w:t>Mixed Input method.</w:t>
      </w:r>
      <w:r w:rsidR="002A6D25">
        <w:rPr>
          <w:rFonts w:ascii="Arial" w:hAnsi="Arial" w:cs="Arial"/>
          <w:lang w:val="en-US"/>
        </w:rPr>
        <w:t xml:space="preserve"> </w:t>
      </w:r>
      <w:r w:rsidR="00FB47B3" w:rsidRPr="009715D3">
        <w:rPr>
          <w:rFonts w:ascii="TeamViewer15" w:hAnsi="TeamViewer15"/>
          <w:lang w:val="en-US"/>
        </w:rPr>
        <w:t>Let's have a look at an example</w:t>
      </w:r>
      <w:r w:rsidR="00FB47B3">
        <w:rPr>
          <w:rFonts w:ascii="TeamViewer15" w:hAnsi="TeamViewer15"/>
          <w:lang w:val="en-US"/>
        </w:rPr>
        <w:t xml:space="preserve"> of </w:t>
      </w:r>
      <w:r w:rsidR="00386029">
        <w:rPr>
          <w:rFonts w:ascii="TeamViewer15" w:hAnsi="TeamViewer15"/>
          <w:lang w:val="en-US"/>
        </w:rPr>
        <w:t xml:space="preserve">the </w:t>
      </w:r>
      <w:r w:rsidR="00FB47B3">
        <w:rPr>
          <w:rFonts w:ascii="TeamViewer15" w:hAnsi="TeamViewer15"/>
          <w:lang w:val="en-US"/>
        </w:rPr>
        <w:t>column input method.</w:t>
      </w:r>
    </w:p>
    <w:p w14:paraId="7CD2B2FA" w14:textId="77777777" w:rsidR="00B111A3" w:rsidRDefault="00B111A3" w:rsidP="00FB47B3">
      <w:pPr>
        <w:spacing w:line="360" w:lineRule="auto"/>
        <w:jc w:val="both"/>
        <w:rPr>
          <w:rFonts w:ascii="TeamViewer15" w:hAnsi="TeamViewer15"/>
          <w:lang w:val="en-US"/>
        </w:rPr>
      </w:pPr>
    </w:p>
    <w:p w14:paraId="5427547B" w14:textId="77777777" w:rsidR="00B111A3" w:rsidRDefault="00B111A3" w:rsidP="00FB47B3">
      <w:pPr>
        <w:spacing w:line="360" w:lineRule="auto"/>
        <w:jc w:val="both"/>
        <w:rPr>
          <w:rFonts w:ascii="TeamViewer15" w:hAnsi="TeamViewer15"/>
          <w:lang w:val="en-US"/>
        </w:rPr>
      </w:pPr>
    </w:p>
    <w:p w14:paraId="216F07D6" w14:textId="77777777" w:rsidR="001E2B9E" w:rsidRDefault="001E2B9E" w:rsidP="00FB47B3">
      <w:pPr>
        <w:spacing w:line="360" w:lineRule="auto"/>
        <w:jc w:val="both"/>
        <w:rPr>
          <w:rFonts w:ascii="TeamViewer15" w:hAnsi="TeamViewer15"/>
          <w:lang w:val="en-US"/>
        </w:rPr>
      </w:pPr>
    </w:p>
    <w:p w14:paraId="16844050" w14:textId="0471EBC8" w:rsidR="00FB47B3" w:rsidRDefault="00FB47B3" w:rsidP="00FB47B3">
      <w:pPr>
        <w:spacing w:line="360" w:lineRule="auto"/>
        <w:jc w:val="both"/>
        <w:rPr>
          <w:rFonts w:ascii="TeamViewer15" w:hAnsi="TeamViewer15"/>
          <w:lang w:val="en-US"/>
        </w:rPr>
      </w:pPr>
      <w:r>
        <w:rPr>
          <w:rFonts w:ascii="TeamViewer15" w:hAnsi="TeamViewer15"/>
          <w:lang w:val="en-US"/>
        </w:rPr>
        <w:lastRenderedPageBreak/>
        <w:t>Here is the program of mixed input methods</w:t>
      </w:r>
      <w:r w:rsidR="00DD7591">
        <w:rPr>
          <w:rFonts w:ascii="TeamViewer15" w:hAnsi="TeamViewer15"/>
          <w:lang w:val="en-US"/>
        </w:rPr>
        <w:t>:</w:t>
      </w:r>
    </w:p>
    <w:p w14:paraId="18D867A8" w14:textId="1AC66D57" w:rsidR="005F3427" w:rsidRDefault="00B111A3" w:rsidP="00FB47B3">
      <w:pPr>
        <w:spacing w:line="360" w:lineRule="auto"/>
        <w:jc w:val="both"/>
        <w:rPr>
          <w:rFonts w:ascii="TeamViewer15" w:hAnsi="TeamViewer15"/>
          <w:lang w:val="en-US"/>
        </w:rPr>
      </w:pPr>
      <w:r w:rsidRPr="00B111A3">
        <w:rPr>
          <w:rFonts w:ascii="TeamViewer15" w:hAnsi="TeamViewer15"/>
          <w:noProof/>
          <w:lang w:val="en-US"/>
        </w:rPr>
        <w:drawing>
          <wp:inline distT="0" distB="0" distL="0" distR="0" wp14:anchorId="0658335B" wp14:editId="586E17B0">
            <wp:extent cx="5153891" cy="1345859"/>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64432" cy="1348612"/>
                    </a:xfrm>
                    <a:prstGeom prst="rect">
                      <a:avLst/>
                    </a:prstGeom>
                  </pic:spPr>
                </pic:pic>
              </a:graphicData>
            </a:graphic>
          </wp:inline>
        </w:drawing>
      </w:r>
    </w:p>
    <w:p w14:paraId="29DFAA33" w14:textId="0048F44D" w:rsidR="00F53DDD" w:rsidRDefault="00F53DDD" w:rsidP="00FB47B3">
      <w:pPr>
        <w:spacing w:line="360" w:lineRule="auto"/>
        <w:jc w:val="both"/>
        <w:rPr>
          <w:rFonts w:ascii="TeamViewer15" w:hAnsi="TeamViewer15"/>
          <w:lang w:val="en-US"/>
        </w:rPr>
      </w:pPr>
      <w:r>
        <w:rPr>
          <w:rFonts w:ascii="TeamViewer15" w:hAnsi="TeamViewer15"/>
          <w:lang w:val="en-US"/>
        </w:rPr>
        <w:t>Output</w:t>
      </w:r>
      <w:r w:rsidR="00F866F2">
        <w:rPr>
          <w:rFonts w:ascii="TeamViewer15" w:hAnsi="TeamViewer15"/>
          <w:lang w:val="en-US"/>
        </w:rPr>
        <w:t>:</w:t>
      </w:r>
    </w:p>
    <w:p w14:paraId="09D0D10B" w14:textId="5D1DD7FB" w:rsidR="00F866F2" w:rsidRDefault="009A732F" w:rsidP="00FB47B3">
      <w:pPr>
        <w:spacing w:line="360" w:lineRule="auto"/>
        <w:jc w:val="both"/>
        <w:rPr>
          <w:rFonts w:ascii="TeamViewer15" w:hAnsi="TeamViewer15"/>
          <w:lang w:val="en-US"/>
        </w:rPr>
      </w:pPr>
      <w:r w:rsidRPr="009A732F">
        <w:rPr>
          <w:rFonts w:ascii="TeamViewer15" w:hAnsi="TeamViewer15"/>
          <w:noProof/>
          <w:lang w:val="en-US"/>
        </w:rPr>
        <w:drawing>
          <wp:inline distT="0" distB="0" distL="0" distR="0" wp14:anchorId="2BA9FC83" wp14:editId="7CA2966E">
            <wp:extent cx="4930140" cy="775854"/>
            <wp:effectExtent l="0" t="0" r="381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91514" cy="785512"/>
                    </a:xfrm>
                    <a:prstGeom prst="rect">
                      <a:avLst/>
                    </a:prstGeom>
                  </pic:spPr>
                </pic:pic>
              </a:graphicData>
            </a:graphic>
          </wp:inline>
        </w:drawing>
      </w:r>
    </w:p>
    <w:p w14:paraId="5154C8F3" w14:textId="77777777" w:rsidR="0025663F" w:rsidRDefault="0025663F" w:rsidP="009715D3">
      <w:pPr>
        <w:spacing w:line="360" w:lineRule="auto"/>
        <w:jc w:val="both"/>
        <w:rPr>
          <w:rFonts w:ascii="TeamViewer15" w:hAnsi="TeamViewer15"/>
          <w:b/>
          <w:bCs/>
          <w:color w:val="2F5496" w:themeColor="accent1" w:themeShade="BF"/>
          <w:sz w:val="30"/>
          <w:szCs w:val="30"/>
          <w:lang w:val="en-US"/>
        </w:rPr>
      </w:pPr>
    </w:p>
    <w:p w14:paraId="3EBE00D0" w14:textId="7E6C2F2E" w:rsidR="0082793B" w:rsidRDefault="002C3E03" w:rsidP="009715D3">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w:t>
      </w:r>
      <w:r w:rsidR="005B6F8E">
        <w:rPr>
          <w:rFonts w:ascii="TeamViewer15" w:hAnsi="TeamViewer15"/>
          <w:b/>
          <w:bCs/>
          <w:color w:val="2F5496" w:themeColor="accent1" w:themeShade="BF"/>
          <w:sz w:val="30"/>
          <w:szCs w:val="30"/>
          <w:lang w:val="en-US"/>
        </w:rPr>
        <w:t xml:space="preserve">Format </w:t>
      </w:r>
      <w:r w:rsidR="00A1072C">
        <w:rPr>
          <w:rFonts w:ascii="TeamViewer15" w:hAnsi="TeamViewer15"/>
          <w:b/>
          <w:bCs/>
          <w:color w:val="2F5496" w:themeColor="accent1" w:themeShade="BF"/>
          <w:sz w:val="30"/>
          <w:szCs w:val="30"/>
          <w:lang w:val="en-US"/>
        </w:rPr>
        <w:t>Data set</w:t>
      </w:r>
      <w:r w:rsidR="001F73D1">
        <w:rPr>
          <w:rFonts w:ascii="TeamViewer15" w:hAnsi="TeamViewer15"/>
          <w:b/>
          <w:bCs/>
          <w:color w:val="2F5496" w:themeColor="accent1" w:themeShade="BF"/>
          <w:sz w:val="30"/>
          <w:szCs w:val="30"/>
          <w:lang w:val="en-US"/>
        </w:rPr>
        <w:t>s</w:t>
      </w:r>
    </w:p>
    <w:p w14:paraId="5C59DA60" w14:textId="517E368E" w:rsidR="00310759" w:rsidRDefault="004B3F3E" w:rsidP="00310759">
      <w:pPr>
        <w:spacing w:line="360" w:lineRule="auto"/>
        <w:jc w:val="both"/>
        <w:rPr>
          <w:rFonts w:ascii="TeamViewer15" w:hAnsi="TeamViewer15"/>
          <w:lang w:val="en-US"/>
        </w:rPr>
      </w:pPr>
      <w:r>
        <w:rPr>
          <w:rFonts w:ascii="TeamViewer15" w:hAnsi="TeamViewer15"/>
          <w:lang w:val="en-US"/>
        </w:rPr>
        <w:t>Format</w:t>
      </w:r>
      <w:r w:rsidR="00F671A8">
        <w:rPr>
          <w:rFonts w:ascii="TeamViewer15" w:hAnsi="TeamViewer15"/>
          <w:lang w:val="en-US"/>
        </w:rPr>
        <w:t xml:space="preserve"> is an</w:t>
      </w:r>
      <w:r>
        <w:rPr>
          <w:rFonts w:ascii="TeamViewer15" w:hAnsi="TeamViewer15"/>
          <w:lang w:val="en-US"/>
        </w:rPr>
        <w:t xml:space="preserve"> in-built feature of SAS </w:t>
      </w:r>
      <w:r w:rsidR="002F241F">
        <w:rPr>
          <w:rFonts w:ascii="TeamViewer15" w:hAnsi="TeamViewer15"/>
          <w:lang w:val="en-US"/>
        </w:rPr>
        <w:t xml:space="preserve">where </w:t>
      </w:r>
      <w:r w:rsidR="004360F1">
        <w:rPr>
          <w:rFonts w:ascii="TeamViewer15" w:hAnsi="TeamViewer15"/>
          <w:lang w:val="en-US"/>
        </w:rPr>
        <w:t>you can easily</w:t>
      </w:r>
      <w:r w:rsidR="00C27BB8">
        <w:rPr>
          <w:rFonts w:ascii="TeamViewer15" w:hAnsi="TeamViewer15"/>
          <w:lang w:val="en-US"/>
        </w:rPr>
        <w:t xml:space="preserve"> modify</w:t>
      </w:r>
      <w:r w:rsidR="00EC5A70">
        <w:rPr>
          <w:rFonts w:ascii="TeamViewer15" w:hAnsi="TeamViewer15"/>
          <w:lang w:val="en-US"/>
        </w:rPr>
        <w:t xml:space="preserve"> the </w:t>
      </w:r>
      <w:r w:rsidR="00C27BB8">
        <w:rPr>
          <w:rFonts w:ascii="TeamViewer15" w:hAnsi="TeamViewer15"/>
          <w:lang w:val="en-US"/>
        </w:rPr>
        <w:t>presence</w:t>
      </w:r>
      <w:r w:rsidR="00EC5A70">
        <w:rPr>
          <w:rFonts w:ascii="TeamViewer15" w:hAnsi="TeamViewer15"/>
          <w:lang w:val="en-US"/>
        </w:rPr>
        <w:t xml:space="preserve"> of the data sets and output</w:t>
      </w:r>
      <w:r w:rsidR="009B7E20">
        <w:rPr>
          <w:rFonts w:ascii="TeamViewer15" w:hAnsi="TeamViewer15"/>
          <w:lang w:val="en-US"/>
        </w:rPr>
        <w:t xml:space="preserve"> means that you can customize </w:t>
      </w:r>
      <w:r w:rsidR="00A3430D">
        <w:rPr>
          <w:rFonts w:ascii="TeamViewer15" w:hAnsi="TeamViewer15"/>
          <w:lang w:val="en-US"/>
        </w:rPr>
        <w:t>the data set as you want</w:t>
      </w:r>
      <w:r w:rsidR="00826C98">
        <w:rPr>
          <w:rFonts w:ascii="TeamViewer15" w:hAnsi="TeamViewer15"/>
          <w:lang w:val="en-US"/>
        </w:rPr>
        <w:t xml:space="preserve"> </w:t>
      </w:r>
      <w:r w:rsidR="00C93FAE">
        <w:rPr>
          <w:rFonts w:ascii="TeamViewer15" w:hAnsi="TeamViewer15"/>
          <w:lang w:val="en-US"/>
        </w:rPr>
        <w:t xml:space="preserve">to </w:t>
      </w:r>
      <w:r w:rsidR="00826C98">
        <w:rPr>
          <w:rFonts w:ascii="TeamViewer15" w:hAnsi="TeamViewer15"/>
          <w:lang w:val="en-US"/>
        </w:rPr>
        <w:t xml:space="preserve">like </w:t>
      </w:r>
      <w:r w:rsidR="001D0B9A">
        <w:rPr>
          <w:rFonts w:ascii="TeamViewer15" w:hAnsi="TeamViewer15"/>
          <w:lang w:val="en-US"/>
        </w:rPr>
        <w:t xml:space="preserve">you can </w:t>
      </w:r>
      <w:r w:rsidR="008D234F">
        <w:rPr>
          <w:rFonts w:ascii="TeamViewer15" w:hAnsi="TeamViewer15"/>
          <w:lang w:val="en-US"/>
        </w:rPr>
        <w:t xml:space="preserve">add </w:t>
      </w:r>
      <w:r w:rsidR="001D0B9A">
        <w:rPr>
          <w:rFonts w:ascii="TeamViewer15" w:hAnsi="TeamViewer15"/>
          <w:lang w:val="en-US"/>
        </w:rPr>
        <w:t>dollar sign</w:t>
      </w:r>
      <w:r w:rsidR="008D234F">
        <w:rPr>
          <w:rFonts w:ascii="TeamViewer15" w:hAnsi="TeamViewer15"/>
          <w:lang w:val="en-US"/>
        </w:rPr>
        <w:t>, comma with decimal</w:t>
      </w:r>
      <w:r w:rsidR="00640278">
        <w:rPr>
          <w:rFonts w:ascii="TeamViewer15" w:hAnsi="TeamViewer15"/>
          <w:lang w:val="en-US"/>
        </w:rPr>
        <w:t xml:space="preserve">, </w:t>
      </w:r>
      <w:r w:rsidR="007379C3">
        <w:rPr>
          <w:rFonts w:ascii="TeamViewer15" w:hAnsi="TeamViewer15"/>
          <w:lang w:val="en-US"/>
        </w:rPr>
        <w:t>uppercase and lowercase the text variable</w:t>
      </w:r>
      <w:r w:rsidR="002A646B">
        <w:rPr>
          <w:rFonts w:ascii="TeamViewer15" w:hAnsi="TeamViewer15"/>
          <w:lang w:val="en-US"/>
        </w:rPr>
        <w:t xml:space="preserve">, date format of the </w:t>
      </w:r>
      <w:r w:rsidR="008E7797">
        <w:rPr>
          <w:rFonts w:ascii="TeamViewer15" w:hAnsi="TeamViewer15"/>
          <w:lang w:val="en-US"/>
        </w:rPr>
        <w:t>variable</w:t>
      </w:r>
      <w:r w:rsidR="008633B9">
        <w:rPr>
          <w:rFonts w:ascii="TeamViewer15" w:hAnsi="TeamViewer15"/>
          <w:lang w:val="en-US"/>
        </w:rPr>
        <w:t xml:space="preserve"> and many more.</w:t>
      </w:r>
      <w:r w:rsidR="007C3F70">
        <w:rPr>
          <w:rFonts w:ascii="TeamViewer15" w:hAnsi="TeamViewer15"/>
          <w:lang w:val="en-US"/>
        </w:rPr>
        <w:t xml:space="preserve"> </w:t>
      </w:r>
      <w:r w:rsidR="007B5C95">
        <w:rPr>
          <w:rFonts w:ascii="TeamViewer15" w:hAnsi="TeamViewer15"/>
          <w:lang w:val="en-US"/>
        </w:rPr>
        <w:t xml:space="preserve">There are different </w:t>
      </w:r>
      <w:r w:rsidR="007C3F70">
        <w:rPr>
          <w:rFonts w:ascii="TeamViewer15" w:hAnsi="TeamViewer15"/>
          <w:lang w:val="en-US"/>
        </w:rPr>
        <w:t>use</w:t>
      </w:r>
      <w:r w:rsidR="005D4FA7">
        <w:rPr>
          <w:rFonts w:ascii="TeamViewer15" w:hAnsi="TeamViewer15"/>
          <w:lang w:val="en-US"/>
        </w:rPr>
        <w:t>s</w:t>
      </w:r>
      <w:r w:rsidR="007C3F70">
        <w:rPr>
          <w:rFonts w:ascii="TeamViewer15" w:hAnsi="TeamViewer15"/>
          <w:lang w:val="en-US"/>
        </w:rPr>
        <w:t xml:space="preserve"> of FORMAT statement</w:t>
      </w:r>
      <w:r w:rsidR="00EF5CA2">
        <w:rPr>
          <w:rFonts w:ascii="TeamViewer15" w:hAnsi="TeamViewer15"/>
          <w:lang w:val="en-US"/>
        </w:rPr>
        <w:t xml:space="preserve">, if you </w:t>
      </w:r>
      <w:r w:rsidR="00DC4043">
        <w:rPr>
          <w:rFonts w:ascii="TeamViewer15" w:hAnsi="TeamViewer15"/>
          <w:lang w:val="en-US"/>
        </w:rPr>
        <w:t xml:space="preserve">apply </w:t>
      </w:r>
      <w:r w:rsidR="00EF5CA2">
        <w:rPr>
          <w:rFonts w:ascii="TeamViewer15" w:hAnsi="TeamViewer15"/>
          <w:lang w:val="en-US"/>
        </w:rPr>
        <w:t>format statement in</w:t>
      </w:r>
      <w:r w:rsidR="00DE6300">
        <w:rPr>
          <w:rFonts w:ascii="TeamViewer15" w:hAnsi="TeamViewer15"/>
          <w:lang w:val="en-US"/>
        </w:rPr>
        <w:t xml:space="preserve"> DATA</w:t>
      </w:r>
      <w:r w:rsidR="00EF5CA2">
        <w:rPr>
          <w:rFonts w:ascii="TeamViewer15" w:hAnsi="TeamViewer15"/>
          <w:lang w:val="en-US"/>
        </w:rPr>
        <w:t xml:space="preserve"> step, </w:t>
      </w:r>
      <w:r w:rsidR="00BC38EE">
        <w:rPr>
          <w:rFonts w:ascii="TeamViewer15" w:hAnsi="TeamViewer15"/>
          <w:lang w:val="en-US"/>
        </w:rPr>
        <w:t xml:space="preserve">it will </w:t>
      </w:r>
      <w:r w:rsidR="00C50F1C">
        <w:rPr>
          <w:rFonts w:ascii="TeamViewer15" w:hAnsi="TeamViewer15"/>
          <w:lang w:val="en-US"/>
        </w:rPr>
        <w:t>data format of the data set</w:t>
      </w:r>
      <w:r w:rsidR="005D4FA7">
        <w:rPr>
          <w:rFonts w:ascii="TeamViewer15" w:hAnsi="TeamViewer15"/>
          <w:lang w:val="en-US"/>
        </w:rPr>
        <w:t xml:space="preserve">. On the other side, if you apply </w:t>
      </w:r>
      <w:r w:rsidR="00E53876">
        <w:rPr>
          <w:rFonts w:ascii="TeamViewer15" w:hAnsi="TeamViewer15"/>
          <w:lang w:val="en-US"/>
        </w:rPr>
        <w:t xml:space="preserve">the </w:t>
      </w:r>
      <w:r w:rsidR="005D4FA7">
        <w:rPr>
          <w:rFonts w:ascii="TeamViewer15" w:hAnsi="TeamViewer15"/>
          <w:lang w:val="en-US"/>
        </w:rPr>
        <w:t xml:space="preserve">format statement in </w:t>
      </w:r>
      <w:r w:rsidR="00DE6300">
        <w:rPr>
          <w:rFonts w:ascii="TeamViewer15" w:hAnsi="TeamViewer15"/>
          <w:lang w:val="en-US"/>
        </w:rPr>
        <w:t xml:space="preserve">PROC step, then it will </w:t>
      </w:r>
      <w:r w:rsidR="00310759">
        <w:rPr>
          <w:rFonts w:ascii="TeamViewer15" w:hAnsi="TeamViewer15"/>
          <w:lang w:val="en-US"/>
        </w:rPr>
        <w:t>define</w:t>
      </w:r>
      <w:r w:rsidR="00DE6300">
        <w:rPr>
          <w:rFonts w:ascii="TeamViewer15" w:hAnsi="TeamViewer15"/>
          <w:lang w:val="en-US"/>
        </w:rPr>
        <w:t xml:space="preserve"> the variables</w:t>
      </w:r>
      <w:r w:rsidR="002B7C11">
        <w:rPr>
          <w:rFonts w:ascii="TeamViewer15" w:hAnsi="TeamViewer15"/>
          <w:lang w:val="en-US"/>
        </w:rPr>
        <w:t xml:space="preserve"> according to the user.</w:t>
      </w:r>
      <w:r w:rsidR="00310759">
        <w:rPr>
          <w:rFonts w:ascii="TeamViewer15" w:hAnsi="TeamViewer15"/>
          <w:lang w:val="en-US"/>
        </w:rPr>
        <w:t xml:space="preserve"> </w:t>
      </w:r>
      <w:r w:rsidR="00310759" w:rsidRPr="009715D3">
        <w:rPr>
          <w:rFonts w:ascii="TeamViewer15" w:hAnsi="TeamViewer15"/>
          <w:lang w:val="en-US"/>
        </w:rPr>
        <w:t>Let's have a look at an example</w:t>
      </w:r>
      <w:r w:rsidR="00310759">
        <w:rPr>
          <w:rFonts w:ascii="TeamViewer15" w:hAnsi="TeamViewer15"/>
          <w:lang w:val="en-US"/>
        </w:rPr>
        <w:t xml:space="preserve"> of Format statement in </w:t>
      </w:r>
      <w:r w:rsidR="001D7230">
        <w:rPr>
          <w:rFonts w:ascii="TeamViewer15" w:hAnsi="TeamViewer15"/>
          <w:lang w:val="en-US"/>
        </w:rPr>
        <w:t>Data step</w:t>
      </w:r>
      <w:r w:rsidR="00310759">
        <w:rPr>
          <w:rFonts w:ascii="TeamViewer15" w:hAnsi="TeamViewer15"/>
          <w:lang w:val="en-US"/>
        </w:rPr>
        <w:t>.</w:t>
      </w:r>
    </w:p>
    <w:p w14:paraId="0FFDDBB4" w14:textId="00408E08" w:rsidR="00BE4A64" w:rsidRDefault="002D513B" w:rsidP="009715D3">
      <w:pPr>
        <w:spacing w:line="360" w:lineRule="auto"/>
        <w:jc w:val="both"/>
        <w:rPr>
          <w:rFonts w:ascii="TeamViewer15" w:hAnsi="TeamViewer15"/>
          <w:lang w:val="en-US"/>
        </w:rPr>
      </w:pPr>
      <w:r>
        <w:rPr>
          <w:rFonts w:ascii="TeamViewer15" w:hAnsi="TeamViewer15"/>
          <w:lang w:val="en-US"/>
        </w:rPr>
        <w:t>The program is below</w:t>
      </w:r>
      <w:r w:rsidR="00D42846">
        <w:rPr>
          <w:rFonts w:ascii="TeamViewer15" w:hAnsi="TeamViewer15"/>
          <w:lang w:val="en-US"/>
        </w:rPr>
        <w:t>:</w:t>
      </w:r>
    </w:p>
    <w:p w14:paraId="47956AA0" w14:textId="090E9177" w:rsidR="00D42846" w:rsidRDefault="00F8377C" w:rsidP="009715D3">
      <w:pPr>
        <w:spacing w:line="360" w:lineRule="auto"/>
        <w:jc w:val="both"/>
        <w:rPr>
          <w:rFonts w:ascii="TeamViewer15" w:hAnsi="TeamViewer15"/>
          <w:lang w:val="en-US"/>
        </w:rPr>
      </w:pPr>
      <w:r w:rsidRPr="00F8377C">
        <w:rPr>
          <w:rFonts w:ascii="TeamViewer15" w:hAnsi="TeamViewer15"/>
          <w:noProof/>
          <w:lang w:val="en-US"/>
        </w:rPr>
        <w:drawing>
          <wp:inline distT="0" distB="0" distL="0" distR="0" wp14:anchorId="26E3185E" wp14:editId="21E92A75">
            <wp:extent cx="5701145" cy="251959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22399" cy="2528988"/>
                    </a:xfrm>
                    <a:prstGeom prst="rect">
                      <a:avLst/>
                    </a:prstGeom>
                  </pic:spPr>
                </pic:pic>
              </a:graphicData>
            </a:graphic>
          </wp:inline>
        </w:drawing>
      </w:r>
    </w:p>
    <w:p w14:paraId="0EEF363C" w14:textId="69438BEA" w:rsidR="00F8377C" w:rsidRDefault="00F8377C" w:rsidP="009715D3">
      <w:pPr>
        <w:spacing w:line="360" w:lineRule="auto"/>
        <w:jc w:val="both"/>
        <w:rPr>
          <w:rFonts w:ascii="TeamViewer15" w:hAnsi="TeamViewer15"/>
          <w:lang w:val="en-US"/>
        </w:rPr>
      </w:pPr>
      <w:r>
        <w:rPr>
          <w:rFonts w:ascii="TeamViewer15" w:hAnsi="TeamViewer15"/>
          <w:lang w:val="en-US"/>
        </w:rPr>
        <w:lastRenderedPageBreak/>
        <w:t>Output:</w:t>
      </w:r>
    </w:p>
    <w:p w14:paraId="5F5B7D40" w14:textId="560D1FFC" w:rsidR="00F8377C" w:rsidRDefault="00FA1D9C" w:rsidP="009715D3">
      <w:pPr>
        <w:spacing w:line="360" w:lineRule="auto"/>
        <w:jc w:val="both"/>
        <w:rPr>
          <w:rFonts w:ascii="TeamViewer15" w:hAnsi="TeamViewer15"/>
          <w:lang w:val="en-US"/>
        </w:rPr>
      </w:pPr>
      <w:r w:rsidRPr="00FA1D9C">
        <w:rPr>
          <w:rFonts w:ascii="TeamViewer15" w:hAnsi="TeamViewer15"/>
          <w:noProof/>
          <w:lang w:val="en-US"/>
        </w:rPr>
        <w:drawing>
          <wp:inline distT="0" distB="0" distL="0" distR="0" wp14:anchorId="419ADF62" wp14:editId="7A421D87">
            <wp:extent cx="2636520" cy="181295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650137" cy="1822317"/>
                    </a:xfrm>
                    <a:prstGeom prst="rect">
                      <a:avLst/>
                    </a:prstGeom>
                  </pic:spPr>
                </pic:pic>
              </a:graphicData>
            </a:graphic>
          </wp:inline>
        </w:drawing>
      </w:r>
    </w:p>
    <w:p w14:paraId="5090EC00" w14:textId="5573B209" w:rsidR="00FA1D9C" w:rsidRDefault="009617F3" w:rsidP="009715D3">
      <w:pPr>
        <w:spacing w:line="360" w:lineRule="auto"/>
        <w:jc w:val="both"/>
        <w:rPr>
          <w:rFonts w:ascii="TeamViewer15" w:hAnsi="TeamViewer15"/>
          <w:lang w:val="en-US"/>
        </w:rPr>
      </w:pPr>
      <w:r>
        <w:rPr>
          <w:rFonts w:ascii="TeamViewer15" w:hAnsi="TeamViewer15"/>
          <w:lang w:val="en-US"/>
        </w:rPr>
        <w:t xml:space="preserve">Another example of </w:t>
      </w:r>
      <w:r w:rsidR="00AD0E0C">
        <w:rPr>
          <w:rFonts w:ascii="TeamViewer15" w:hAnsi="TeamViewer15"/>
          <w:lang w:val="en-US"/>
        </w:rPr>
        <w:t xml:space="preserve">Format </w:t>
      </w:r>
      <w:r w:rsidR="00D87DDF">
        <w:rPr>
          <w:rFonts w:ascii="TeamViewer15" w:hAnsi="TeamViewer15"/>
          <w:lang w:val="en-US"/>
        </w:rPr>
        <w:t xml:space="preserve">statement </w:t>
      </w:r>
      <w:r w:rsidR="005257D5">
        <w:rPr>
          <w:rFonts w:ascii="TeamViewer15" w:hAnsi="TeamViewer15"/>
          <w:lang w:val="en-US"/>
        </w:rPr>
        <w:t xml:space="preserve">for </w:t>
      </w:r>
      <w:r w:rsidR="007F3BFC" w:rsidRPr="00C308E1">
        <w:rPr>
          <w:rFonts w:ascii="TeamViewer15" w:hAnsi="TeamViewer15"/>
          <w:b/>
          <w:bCs/>
          <w:i/>
          <w:iCs/>
          <w:lang w:val="en-US"/>
        </w:rPr>
        <w:t>c</w:t>
      </w:r>
      <w:r w:rsidR="005257D5" w:rsidRPr="00C308E1">
        <w:rPr>
          <w:rFonts w:ascii="TeamViewer15" w:hAnsi="TeamViewer15"/>
          <w:b/>
          <w:bCs/>
          <w:i/>
          <w:iCs/>
          <w:lang w:val="en-US"/>
        </w:rPr>
        <w:t>haracter variable</w:t>
      </w:r>
      <w:r w:rsidR="005257D5">
        <w:rPr>
          <w:rFonts w:ascii="TeamViewer15" w:hAnsi="TeamViewer15"/>
          <w:lang w:val="en-US"/>
        </w:rPr>
        <w:t xml:space="preserve"> </w:t>
      </w:r>
      <w:r w:rsidR="00D87DDF">
        <w:rPr>
          <w:rFonts w:ascii="TeamViewer15" w:hAnsi="TeamViewer15"/>
          <w:lang w:val="en-US"/>
        </w:rPr>
        <w:t>in Proc step</w:t>
      </w:r>
      <w:r w:rsidR="00EC52FD">
        <w:rPr>
          <w:rFonts w:ascii="TeamViewer15" w:hAnsi="TeamViewer15"/>
          <w:lang w:val="en-US"/>
        </w:rPr>
        <w:t xml:space="preserve"> and the program </w:t>
      </w:r>
      <w:r w:rsidR="008423FC">
        <w:rPr>
          <w:rFonts w:ascii="TeamViewer15" w:hAnsi="TeamViewer15"/>
          <w:lang w:val="en-US"/>
        </w:rPr>
        <w:t>are</w:t>
      </w:r>
      <w:r w:rsidR="00682D17">
        <w:rPr>
          <w:rFonts w:ascii="TeamViewer15" w:hAnsi="TeamViewer15"/>
          <w:lang w:val="en-US"/>
        </w:rPr>
        <w:t xml:space="preserve"> </w:t>
      </w:r>
      <w:r w:rsidR="00EC52FD">
        <w:rPr>
          <w:rFonts w:ascii="TeamViewer15" w:hAnsi="TeamViewer15"/>
          <w:lang w:val="en-US"/>
        </w:rPr>
        <w:t>below:</w:t>
      </w:r>
    </w:p>
    <w:p w14:paraId="63FA5C8F" w14:textId="2B7ED023" w:rsidR="008423FC" w:rsidRDefault="007F3BFC" w:rsidP="009715D3">
      <w:pPr>
        <w:spacing w:line="360" w:lineRule="auto"/>
        <w:jc w:val="both"/>
        <w:rPr>
          <w:rFonts w:ascii="TeamViewer15" w:hAnsi="TeamViewer15"/>
          <w:lang w:val="en-US"/>
        </w:rPr>
      </w:pPr>
      <w:r w:rsidRPr="00FE3BF5">
        <w:rPr>
          <w:rFonts w:ascii="TeamViewer15" w:hAnsi="TeamViewer15"/>
          <w:noProof/>
          <w:lang w:val="en-US"/>
        </w:rPr>
        <w:drawing>
          <wp:inline distT="0" distB="0" distL="0" distR="0" wp14:anchorId="3B039752" wp14:editId="5574C080">
            <wp:extent cx="5731510" cy="3486492"/>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3486492"/>
                    </a:xfrm>
                    <a:prstGeom prst="rect">
                      <a:avLst/>
                    </a:prstGeom>
                  </pic:spPr>
                </pic:pic>
              </a:graphicData>
            </a:graphic>
          </wp:inline>
        </w:drawing>
      </w:r>
    </w:p>
    <w:p w14:paraId="45EAD5D0" w14:textId="548D8241" w:rsidR="00374BB8" w:rsidRDefault="00374BB8" w:rsidP="009715D3">
      <w:pPr>
        <w:spacing w:line="360" w:lineRule="auto"/>
        <w:jc w:val="both"/>
        <w:rPr>
          <w:rFonts w:ascii="TeamViewer15" w:hAnsi="TeamViewer15"/>
          <w:lang w:val="en-US"/>
        </w:rPr>
      </w:pPr>
      <w:r>
        <w:rPr>
          <w:rFonts w:ascii="TeamViewer15" w:hAnsi="TeamViewer15"/>
          <w:lang w:val="en-US"/>
        </w:rPr>
        <w:t>Output:</w:t>
      </w:r>
    </w:p>
    <w:p w14:paraId="53CACB3B" w14:textId="010A9AD9" w:rsidR="007B0EF1" w:rsidRDefault="007F3BFC" w:rsidP="009715D3">
      <w:pPr>
        <w:spacing w:line="360" w:lineRule="auto"/>
        <w:jc w:val="both"/>
        <w:rPr>
          <w:rFonts w:ascii="TeamViewer15" w:hAnsi="TeamViewer15"/>
          <w:lang w:val="en-US"/>
        </w:rPr>
      </w:pPr>
      <w:r w:rsidRPr="007B0EF1">
        <w:rPr>
          <w:rFonts w:ascii="TeamViewer15" w:hAnsi="TeamViewer15"/>
          <w:noProof/>
          <w:lang w:val="en-US"/>
        </w:rPr>
        <w:drawing>
          <wp:inline distT="0" distB="0" distL="0" distR="0" wp14:anchorId="0EE327E0" wp14:editId="3BC482A5">
            <wp:extent cx="5128260" cy="1615862"/>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36676" cy="1618514"/>
                    </a:xfrm>
                    <a:prstGeom prst="rect">
                      <a:avLst/>
                    </a:prstGeom>
                  </pic:spPr>
                </pic:pic>
              </a:graphicData>
            </a:graphic>
          </wp:inline>
        </w:drawing>
      </w:r>
    </w:p>
    <w:p w14:paraId="0FB5C1ED" w14:textId="77777777" w:rsidR="007316AB" w:rsidRDefault="007316AB" w:rsidP="009715D3">
      <w:pPr>
        <w:spacing w:line="360" w:lineRule="auto"/>
        <w:jc w:val="both"/>
        <w:rPr>
          <w:rFonts w:ascii="TeamViewer15" w:hAnsi="TeamViewer15"/>
          <w:lang w:val="en-US"/>
        </w:rPr>
      </w:pPr>
    </w:p>
    <w:p w14:paraId="03CB7ECF" w14:textId="74E01C5C" w:rsidR="007316AB" w:rsidRDefault="007316AB" w:rsidP="007316AB">
      <w:pPr>
        <w:spacing w:line="360" w:lineRule="auto"/>
        <w:jc w:val="both"/>
        <w:rPr>
          <w:rFonts w:ascii="TeamViewer15" w:hAnsi="TeamViewer15"/>
          <w:lang w:val="en-US"/>
        </w:rPr>
      </w:pPr>
      <w:r>
        <w:rPr>
          <w:rFonts w:ascii="TeamViewer15" w:hAnsi="TeamViewer15"/>
          <w:lang w:val="en-US"/>
        </w:rPr>
        <w:t xml:space="preserve">Another example of Format statement for </w:t>
      </w:r>
      <w:r w:rsidRPr="00A87D4F">
        <w:rPr>
          <w:rFonts w:ascii="TeamViewer15" w:hAnsi="TeamViewer15"/>
          <w:b/>
          <w:bCs/>
          <w:i/>
          <w:iCs/>
          <w:lang w:val="en-US"/>
        </w:rPr>
        <w:t>numeric variable</w:t>
      </w:r>
      <w:r>
        <w:rPr>
          <w:rFonts w:ascii="TeamViewer15" w:hAnsi="TeamViewer15"/>
          <w:lang w:val="en-US"/>
        </w:rPr>
        <w:t xml:space="preserve"> in Proc step and the program are below:</w:t>
      </w:r>
    </w:p>
    <w:p w14:paraId="54ACDE2C" w14:textId="353FC634" w:rsidR="00FE3BF5" w:rsidRDefault="00046612" w:rsidP="007316AB">
      <w:pPr>
        <w:spacing w:line="360" w:lineRule="auto"/>
        <w:jc w:val="both"/>
        <w:rPr>
          <w:rFonts w:ascii="TeamViewer15" w:hAnsi="TeamViewer15"/>
          <w:lang w:val="en-US"/>
        </w:rPr>
      </w:pPr>
      <w:r w:rsidRPr="00046612">
        <w:rPr>
          <w:rFonts w:ascii="TeamViewer15" w:hAnsi="TeamViewer15"/>
          <w:noProof/>
          <w:lang w:val="en-US"/>
        </w:rPr>
        <w:drawing>
          <wp:inline distT="0" distB="0" distL="0" distR="0" wp14:anchorId="6AA3871D" wp14:editId="1E8355A7">
            <wp:extent cx="4740051" cy="1539373"/>
            <wp:effectExtent l="0" t="0" r="381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740051" cy="1539373"/>
                    </a:xfrm>
                    <a:prstGeom prst="rect">
                      <a:avLst/>
                    </a:prstGeom>
                  </pic:spPr>
                </pic:pic>
              </a:graphicData>
            </a:graphic>
          </wp:inline>
        </w:drawing>
      </w:r>
    </w:p>
    <w:p w14:paraId="04E23440" w14:textId="410BC8B2" w:rsidR="00FE3BF5" w:rsidRDefault="00322A8E" w:rsidP="007316AB">
      <w:pPr>
        <w:spacing w:line="360" w:lineRule="auto"/>
        <w:jc w:val="both"/>
        <w:rPr>
          <w:rFonts w:ascii="TeamViewer15" w:hAnsi="TeamViewer15"/>
          <w:lang w:val="en-US"/>
        </w:rPr>
      </w:pPr>
      <w:r>
        <w:rPr>
          <w:rFonts w:ascii="TeamViewer15" w:hAnsi="TeamViewer15"/>
          <w:lang w:val="en-US"/>
        </w:rPr>
        <w:t>Output:</w:t>
      </w:r>
    </w:p>
    <w:p w14:paraId="7C1F364B" w14:textId="6A7BB15D" w:rsidR="00322A8E" w:rsidRDefault="00046612" w:rsidP="007316AB">
      <w:pPr>
        <w:spacing w:line="360" w:lineRule="auto"/>
        <w:jc w:val="both"/>
        <w:rPr>
          <w:rFonts w:ascii="TeamViewer15" w:hAnsi="TeamViewer15"/>
          <w:lang w:val="en-US"/>
        </w:rPr>
      </w:pPr>
      <w:r w:rsidRPr="00046612">
        <w:rPr>
          <w:rFonts w:ascii="TeamViewer15" w:hAnsi="TeamViewer15"/>
          <w:noProof/>
          <w:lang w:val="en-US"/>
        </w:rPr>
        <w:drawing>
          <wp:inline distT="0" distB="0" distL="0" distR="0" wp14:anchorId="2650344C" wp14:editId="28AF3CFF">
            <wp:extent cx="4945380" cy="1788160"/>
            <wp:effectExtent l="0" t="0" r="7620" b="25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51556" cy="1790393"/>
                    </a:xfrm>
                    <a:prstGeom prst="rect">
                      <a:avLst/>
                    </a:prstGeom>
                  </pic:spPr>
                </pic:pic>
              </a:graphicData>
            </a:graphic>
          </wp:inline>
        </w:drawing>
      </w:r>
    </w:p>
    <w:p w14:paraId="7BBE2886" w14:textId="2B8B8F84" w:rsidR="003F496B" w:rsidRDefault="00E9579E" w:rsidP="00311D1C">
      <w:pPr>
        <w:spacing w:line="360" w:lineRule="auto"/>
        <w:jc w:val="both"/>
        <w:rPr>
          <w:rFonts w:ascii="TeamViewer15" w:hAnsi="TeamViewer15"/>
          <w:lang w:val="en-US"/>
        </w:rPr>
      </w:pPr>
      <w:r>
        <w:rPr>
          <w:rFonts w:ascii="TeamViewer15" w:hAnsi="TeamViewer15"/>
          <w:lang w:val="en-US"/>
        </w:rPr>
        <w:t xml:space="preserve">Here, we use </w:t>
      </w:r>
      <w:r w:rsidR="00E53876">
        <w:rPr>
          <w:rFonts w:ascii="TeamViewer15" w:hAnsi="TeamViewer15"/>
          <w:lang w:val="en-US"/>
        </w:rPr>
        <w:t xml:space="preserve">the </w:t>
      </w:r>
      <w:r>
        <w:rPr>
          <w:rFonts w:ascii="TeamViewer15" w:hAnsi="TeamViewer15"/>
          <w:lang w:val="en-US"/>
        </w:rPr>
        <w:t xml:space="preserve">FORMAT statement but </w:t>
      </w:r>
      <w:r w:rsidR="00E53876">
        <w:rPr>
          <w:rFonts w:ascii="TeamViewer15" w:hAnsi="TeamViewer15"/>
          <w:lang w:val="en-US"/>
        </w:rPr>
        <w:t xml:space="preserve">the </w:t>
      </w:r>
      <w:r w:rsidR="004B2F90">
        <w:rPr>
          <w:rFonts w:ascii="TeamViewer15" w:hAnsi="TeamViewer15"/>
          <w:lang w:val="en-US"/>
        </w:rPr>
        <w:t>program structure is different (i.e., DATA step and Proc step)</w:t>
      </w:r>
      <w:r w:rsidR="00F62BC5">
        <w:rPr>
          <w:rFonts w:ascii="TeamViewer15" w:hAnsi="TeamViewer15"/>
          <w:lang w:val="en-US"/>
        </w:rPr>
        <w:t xml:space="preserve">, </w:t>
      </w:r>
      <w:r w:rsidR="00E53876">
        <w:rPr>
          <w:rFonts w:ascii="TeamViewer15" w:hAnsi="TeamViewer15"/>
          <w:lang w:val="en-US"/>
        </w:rPr>
        <w:t xml:space="preserve">the </w:t>
      </w:r>
      <w:r w:rsidR="00F62BC5">
        <w:rPr>
          <w:rFonts w:ascii="TeamViewer15" w:hAnsi="TeamViewer15"/>
          <w:lang w:val="en-US"/>
        </w:rPr>
        <w:t>result is different.</w:t>
      </w:r>
      <w:r w:rsidR="00236242">
        <w:rPr>
          <w:rFonts w:ascii="TeamViewer15" w:hAnsi="TeamViewer15"/>
          <w:lang w:val="en-US"/>
        </w:rPr>
        <w:t xml:space="preserve"> </w:t>
      </w:r>
      <w:r w:rsidR="00906DC5">
        <w:rPr>
          <w:rFonts w:ascii="TeamViewer15" w:hAnsi="TeamViewer15"/>
          <w:lang w:val="en-US"/>
        </w:rPr>
        <w:t xml:space="preserve">The format of $Dept. $Gender. Ag. </w:t>
      </w:r>
      <w:r w:rsidR="00172006">
        <w:rPr>
          <w:rFonts w:ascii="TeamViewer15" w:hAnsi="TeamViewer15"/>
          <w:lang w:val="en-US"/>
        </w:rPr>
        <w:t>Are used to format vari</w:t>
      </w:r>
      <w:r w:rsidR="00FB3980">
        <w:rPr>
          <w:rFonts w:ascii="TeamViewer15" w:hAnsi="TeamViewer15"/>
          <w:lang w:val="en-US"/>
        </w:rPr>
        <w:t xml:space="preserve">ables </w:t>
      </w:r>
      <w:r w:rsidR="00657849">
        <w:rPr>
          <w:rFonts w:ascii="TeamViewer15" w:hAnsi="TeamViewer15"/>
          <w:lang w:val="en-US"/>
        </w:rPr>
        <w:t>Dept, Gender, and Age, respectively</w:t>
      </w:r>
      <w:r w:rsidR="00464688">
        <w:rPr>
          <w:rFonts w:ascii="TeamViewer15" w:hAnsi="TeamViewer15"/>
          <w:lang w:val="en-US"/>
        </w:rPr>
        <w:t xml:space="preserve">. </w:t>
      </w:r>
      <w:r w:rsidR="00D7063C">
        <w:rPr>
          <w:rFonts w:ascii="TeamViewer15" w:hAnsi="TeamViewer15"/>
          <w:lang w:val="en-US"/>
        </w:rPr>
        <w:t xml:space="preserve">If we use Format statement in PROC </w:t>
      </w:r>
      <w:r w:rsidR="00073D81">
        <w:rPr>
          <w:rFonts w:ascii="TeamViewer15" w:hAnsi="TeamViewer15"/>
          <w:lang w:val="en-US"/>
        </w:rPr>
        <w:t>PRINT</w:t>
      </w:r>
      <w:r w:rsidR="00D7063C">
        <w:rPr>
          <w:rFonts w:ascii="TeamViewer15" w:hAnsi="TeamViewer15"/>
          <w:lang w:val="en-US"/>
        </w:rPr>
        <w:t xml:space="preserve">, then it </w:t>
      </w:r>
      <w:r w:rsidR="00D13A95">
        <w:rPr>
          <w:rFonts w:ascii="TeamViewer15" w:hAnsi="TeamViewer15"/>
          <w:lang w:val="en-US"/>
        </w:rPr>
        <w:t xml:space="preserve">will expand the </w:t>
      </w:r>
      <w:r w:rsidR="00EE0CE1">
        <w:rPr>
          <w:rFonts w:ascii="TeamViewer15" w:hAnsi="TeamViewer15"/>
          <w:lang w:val="en-US"/>
        </w:rPr>
        <w:t>Dept</w:t>
      </w:r>
      <w:r w:rsidR="00512495">
        <w:rPr>
          <w:rFonts w:ascii="TeamViewer15" w:hAnsi="TeamViewer15"/>
          <w:lang w:val="en-US"/>
        </w:rPr>
        <w:t xml:space="preserve"> abbreviations</w:t>
      </w:r>
      <w:r w:rsidR="00A61956">
        <w:rPr>
          <w:rFonts w:ascii="TeamViewer15" w:hAnsi="TeamViewer15"/>
          <w:lang w:val="en-US"/>
        </w:rPr>
        <w:t>.</w:t>
      </w:r>
      <w:r w:rsidR="00F807F3">
        <w:rPr>
          <w:rFonts w:ascii="TeamViewer15" w:hAnsi="TeamViewer15"/>
          <w:lang w:val="en-US"/>
        </w:rPr>
        <w:t xml:space="preserve"> Thus, this is the way </w:t>
      </w:r>
      <w:r w:rsidR="00DE6863">
        <w:rPr>
          <w:rFonts w:ascii="TeamViewer15" w:hAnsi="TeamViewer15"/>
          <w:lang w:val="en-US"/>
        </w:rPr>
        <w:t xml:space="preserve">to use </w:t>
      </w:r>
      <w:r w:rsidR="00E53876">
        <w:rPr>
          <w:rFonts w:ascii="TeamViewer15" w:hAnsi="TeamViewer15"/>
          <w:lang w:val="en-US"/>
        </w:rPr>
        <w:t xml:space="preserve">a </w:t>
      </w:r>
      <w:r w:rsidR="00DE6863">
        <w:rPr>
          <w:rFonts w:ascii="TeamViewer15" w:hAnsi="TeamViewer15"/>
          <w:lang w:val="en-US"/>
        </w:rPr>
        <w:t>format statement.</w:t>
      </w:r>
      <w:r w:rsidR="00E61624">
        <w:rPr>
          <w:rFonts w:ascii="TeamViewer15" w:hAnsi="TeamViewer15"/>
          <w:lang w:val="en-US"/>
        </w:rPr>
        <w:t xml:space="preserve"> Note that e</w:t>
      </w:r>
      <w:r w:rsidR="00E61624" w:rsidRPr="00E61624">
        <w:rPr>
          <w:rFonts w:ascii="TeamViewer15" w:hAnsi="TeamViewer15"/>
          <w:lang w:val="en-US"/>
        </w:rPr>
        <w:t>ach format is followed by a period</w:t>
      </w:r>
      <w:r w:rsidR="00503A4C">
        <w:rPr>
          <w:rFonts w:ascii="TeamViewer15" w:hAnsi="TeamViewer15"/>
          <w:lang w:val="en-US"/>
        </w:rPr>
        <w:t xml:space="preserve"> (.)</w:t>
      </w:r>
      <w:r w:rsidR="00E61624" w:rsidRPr="00E61624">
        <w:rPr>
          <w:rFonts w:ascii="TeamViewer15" w:hAnsi="TeamViewer15"/>
          <w:lang w:val="en-US"/>
        </w:rPr>
        <w:t>, as is the case with SAS built-in forms.</w:t>
      </w:r>
    </w:p>
    <w:p w14:paraId="142E9432" w14:textId="3FF5E060" w:rsidR="00513B21" w:rsidRDefault="00055DC7" w:rsidP="00311D1C">
      <w:pPr>
        <w:spacing w:line="360" w:lineRule="auto"/>
        <w:jc w:val="both"/>
        <w:rPr>
          <w:rFonts w:ascii="TeamViewer15" w:hAnsi="TeamViewer15"/>
          <w:lang w:val="en-US"/>
        </w:rPr>
      </w:pPr>
      <w:r>
        <w:rPr>
          <w:rFonts w:ascii="TeamViewer15" w:hAnsi="TeamViewer15"/>
          <w:lang w:val="en-US"/>
        </w:rPr>
        <w:t xml:space="preserve">Now, the </w:t>
      </w:r>
      <w:r w:rsidR="00E84336">
        <w:rPr>
          <w:rFonts w:ascii="TeamViewer15" w:hAnsi="TeamViewer15"/>
          <w:lang w:val="en-US"/>
        </w:rPr>
        <w:t>next topic is about how to display your display format definitions</w:t>
      </w:r>
      <w:r w:rsidR="00270CE0">
        <w:rPr>
          <w:rFonts w:ascii="TeamViewer15" w:hAnsi="TeamViewer15"/>
          <w:lang w:val="en-US"/>
        </w:rPr>
        <w:t xml:space="preserve">. </w:t>
      </w:r>
    </w:p>
    <w:p w14:paraId="56AD9E96" w14:textId="168A2A16" w:rsidR="00B90F04" w:rsidRDefault="00EC1F6F" w:rsidP="00311D1C">
      <w:pPr>
        <w:spacing w:line="360" w:lineRule="auto"/>
        <w:jc w:val="both"/>
        <w:rPr>
          <w:rFonts w:ascii="TeamViewer15" w:hAnsi="TeamViewer15"/>
          <w:lang w:val="en-US"/>
        </w:rPr>
      </w:pPr>
      <w:r w:rsidRPr="00F22E2A">
        <w:rPr>
          <w:rFonts w:ascii="TeamViewer15" w:hAnsi="TeamViewer15"/>
          <w:b/>
          <w:bCs/>
          <w:lang w:val="en-US"/>
        </w:rPr>
        <w:t>FMTLIB</w:t>
      </w:r>
      <w:r w:rsidRPr="00EC1F6F">
        <w:rPr>
          <w:rFonts w:ascii="TeamViewer15" w:hAnsi="TeamViewer15"/>
          <w:lang w:val="en-US"/>
        </w:rPr>
        <w:t xml:space="preserve"> is a helpful PROC FORMAT option. This option generates a table with the values and descriptions for each format in the chosen library. To reveal the descriptions of all of the formats in the WORK</w:t>
      </w:r>
      <w:r w:rsidRPr="00EC1F6F">
        <w:rPr>
          <w:rFonts w:ascii="Calibri" w:hAnsi="Calibri" w:cs="Calibri"/>
          <w:lang w:val="en-US"/>
        </w:rPr>
        <w:t> </w:t>
      </w:r>
      <w:r w:rsidRPr="00EC1F6F">
        <w:rPr>
          <w:rFonts w:ascii="TeamViewer15" w:hAnsi="TeamViewer15"/>
          <w:lang w:val="en-US"/>
        </w:rPr>
        <w:t>library, for example, you would proceed to submit code.</w:t>
      </w:r>
    </w:p>
    <w:p w14:paraId="4D7D5300" w14:textId="11195EBB" w:rsidR="000877B8" w:rsidRDefault="00602408" w:rsidP="00311D1C">
      <w:pPr>
        <w:spacing w:line="360" w:lineRule="auto"/>
        <w:jc w:val="both"/>
        <w:rPr>
          <w:rFonts w:ascii="TeamViewer15" w:hAnsi="TeamViewer15"/>
          <w:lang w:val="en-US"/>
        </w:rPr>
      </w:pPr>
      <w:r w:rsidRPr="00602408">
        <w:rPr>
          <w:rFonts w:ascii="TeamViewer15" w:hAnsi="TeamViewer15"/>
          <w:noProof/>
          <w:lang w:val="en-US"/>
        </w:rPr>
        <w:drawing>
          <wp:inline distT="0" distB="0" distL="0" distR="0" wp14:anchorId="1537DB7B" wp14:editId="2488044A">
            <wp:extent cx="5078845" cy="527050"/>
            <wp:effectExtent l="0" t="0" r="762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124186" cy="531755"/>
                    </a:xfrm>
                    <a:prstGeom prst="rect">
                      <a:avLst/>
                    </a:prstGeom>
                  </pic:spPr>
                </pic:pic>
              </a:graphicData>
            </a:graphic>
          </wp:inline>
        </w:drawing>
      </w:r>
    </w:p>
    <w:p w14:paraId="60E8219F" w14:textId="77777777" w:rsidR="00E43D4A" w:rsidRDefault="00E43D4A" w:rsidP="00311D1C">
      <w:pPr>
        <w:spacing w:line="360" w:lineRule="auto"/>
        <w:jc w:val="both"/>
        <w:rPr>
          <w:rFonts w:ascii="TeamViewer15" w:hAnsi="TeamViewer15"/>
          <w:lang w:val="en-US"/>
        </w:rPr>
      </w:pPr>
    </w:p>
    <w:p w14:paraId="04020B3A" w14:textId="77777777" w:rsidR="00E43D4A" w:rsidRDefault="00E43D4A" w:rsidP="00311D1C">
      <w:pPr>
        <w:spacing w:line="360" w:lineRule="auto"/>
        <w:jc w:val="both"/>
        <w:rPr>
          <w:rFonts w:ascii="TeamViewer15" w:hAnsi="TeamViewer15"/>
          <w:lang w:val="en-US"/>
        </w:rPr>
      </w:pPr>
    </w:p>
    <w:p w14:paraId="7A732F4C" w14:textId="6D7EF8E8" w:rsidR="00E43D4A" w:rsidRDefault="00892F67" w:rsidP="00311D1C">
      <w:pPr>
        <w:spacing w:line="360" w:lineRule="auto"/>
        <w:jc w:val="both"/>
        <w:rPr>
          <w:rFonts w:ascii="TeamViewer15" w:hAnsi="TeamViewer15"/>
          <w:lang w:val="en-US"/>
        </w:rPr>
      </w:pPr>
      <w:r>
        <w:rPr>
          <w:rFonts w:ascii="TeamViewer15" w:hAnsi="TeamViewer15"/>
          <w:lang w:val="en-US"/>
        </w:rPr>
        <w:lastRenderedPageBreak/>
        <w:t xml:space="preserve">Output </w:t>
      </w:r>
      <w:r w:rsidR="00E43D4A">
        <w:rPr>
          <w:rFonts w:ascii="TeamViewer15" w:hAnsi="TeamViewer15"/>
          <w:lang w:val="en-US"/>
        </w:rPr>
        <w:t>appears</w:t>
      </w:r>
      <w:r>
        <w:rPr>
          <w:rFonts w:ascii="TeamViewer15" w:hAnsi="TeamViewer15"/>
          <w:lang w:val="en-US"/>
        </w:rPr>
        <w:t xml:space="preserve"> in </w:t>
      </w:r>
      <w:r w:rsidRPr="00892F67">
        <w:rPr>
          <w:rFonts w:ascii="TeamViewer15" w:hAnsi="TeamViewer15"/>
          <w:lang w:val="en-US"/>
        </w:rPr>
        <w:t xml:space="preserve">a table </w:t>
      </w:r>
      <w:r w:rsidR="0076668A">
        <w:rPr>
          <w:rFonts w:ascii="TeamViewer15" w:hAnsi="TeamViewer15"/>
          <w:lang w:val="en-US"/>
        </w:rPr>
        <w:t xml:space="preserve">form </w:t>
      </w:r>
      <w:r w:rsidRPr="00892F67">
        <w:rPr>
          <w:rFonts w:ascii="TeamViewer15" w:hAnsi="TeamViewer15"/>
          <w:lang w:val="en-US"/>
        </w:rPr>
        <w:t>like this:</w:t>
      </w:r>
    </w:p>
    <w:p w14:paraId="3B1FD345" w14:textId="5A4FD372" w:rsidR="00E43D4A" w:rsidRDefault="00D7720E" w:rsidP="00311D1C">
      <w:pPr>
        <w:spacing w:line="360" w:lineRule="auto"/>
        <w:jc w:val="both"/>
        <w:rPr>
          <w:rFonts w:ascii="TeamViewer15" w:hAnsi="TeamViewer15"/>
          <w:lang w:val="en-US"/>
        </w:rPr>
      </w:pPr>
      <w:r w:rsidRPr="00D7720E">
        <w:rPr>
          <w:rFonts w:ascii="TeamViewer15" w:hAnsi="TeamViewer15"/>
          <w:noProof/>
          <w:lang w:val="en-US"/>
        </w:rPr>
        <w:drawing>
          <wp:inline distT="0" distB="0" distL="0" distR="0" wp14:anchorId="397B1D7A" wp14:editId="16B65DF7">
            <wp:extent cx="6019800" cy="3331365"/>
            <wp:effectExtent l="0" t="0" r="0" b="254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022433" cy="3332822"/>
                    </a:xfrm>
                    <a:prstGeom prst="rect">
                      <a:avLst/>
                    </a:prstGeom>
                  </pic:spPr>
                </pic:pic>
              </a:graphicData>
            </a:graphic>
          </wp:inline>
        </w:drawing>
      </w:r>
    </w:p>
    <w:p w14:paraId="69ED487A" w14:textId="1D8E86B8" w:rsidR="003C6F1B" w:rsidRDefault="001C11D9" w:rsidP="00311D1C">
      <w:pPr>
        <w:spacing w:line="360" w:lineRule="auto"/>
        <w:jc w:val="both"/>
        <w:rPr>
          <w:rFonts w:ascii="TeamViewer15" w:hAnsi="TeamViewer15"/>
          <w:lang w:val="en-US"/>
        </w:rPr>
      </w:pPr>
      <w:r>
        <w:rPr>
          <w:rFonts w:ascii="TeamViewer15" w:hAnsi="TeamViewer15"/>
          <w:lang w:val="en-US"/>
        </w:rPr>
        <w:t xml:space="preserve">On the other hand, </w:t>
      </w:r>
      <w:r w:rsidR="00CB52F0">
        <w:rPr>
          <w:rFonts w:ascii="TeamViewer15" w:hAnsi="TeamViewer15"/>
          <w:lang w:val="en-US"/>
        </w:rPr>
        <w:t xml:space="preserve">if you </w:t>
      </w:r>
      <w:r w:rsidR="00AE6A52">
        <w:rPr>
          <w:rFonts w:ascii="TeamViewer15" w:hAnsi="TeamViewer15"/>
          <w:lang w:val="en-US"/>
        </w:rPr>
        <w:t>w</w:t>
      </w:r>
      <w:r w:rsidR="00530138">
        <w:rPr>
          <w:rFonts w:ascii="TeamViewer15" w:hAnsi="TeamViewer15"/>
          <w:lang w:val="en-US"/>
        </w:rPr>
        <w:t xml:space="preserve">ant </w:t>
      </w:r>
      <w:r w:rsidR="00A43BD7">
        <w:rPr>
          <w:rFonts w:ascii="TeamViewer15" w:hAnsi="TeamViewer15"/>
          <w:lang w:val="en-US"/>
        </w:rPr>
        <w:t>a</w:t>
      </w:r>
      <w:r w:rsidR="004B423F">
        <w:rPr>
          <w:rFonts w:ascii="TeamViewer15" w:hAnsi="TeamViewer15"/>
          <w:lang w:val="en-US"/>
        </w:rPr>
        <w:t xml:space="preserve">ny </w:t>
      </w:r>
      <w:r w:rsidR="00530138">
        <w:rPr>
          <w:rFonts w:ascii="TeamViewer15" w:hAnsi="TeamViewer15"/>
          <w:lang w:val="en-US"/>
        </w:rPr>
        <w:t xml:space="preserve">particular variable format then you can use </w:t>
      </w:r>
      <w:r w:rsidR="00BD172F">
        <w:rPr>
          <w:rFonts w:ascii="TeamViewer15" w:hAnsi="TeamViewer15"/>
          <w:lang w:val="en-US"/>
        </w:rPr>
        <w:t xml:space="preserve">SAS </w:t>
      </w:r>
      <w:r w:rsidR="006E3DE2">
        <w:rPr>
          <w:rFonts w:ascii="TeamViewer15" w:hAnsi="TeamViewer15"/>
          <w:lang w:val="en-US"/>
        </w:rPr>
        <w:t xml:space="preserve">SQL </w:t>
      </w:r>
      <w:r w:rsidR="003E256F">
        <w:rPr>
          <w:rFonts w:ascii="Arial" w:hAnsi="Arial" w:cs="Arial"/>
          <w:lang w:val="en-US"/>
        </w:rPr>
        <w:t>“</w:t>
      </w:r>
      <w:r w:rsidR="00530138">
        <w:rPr>
          <w:rFonts w:ascii="TeamViewer15" w:hAnsi="TeamViewer15"/>
          <w:lang w:val="en-US"/>
        </w:rPr>
        <w:t>SELECT</w:t>
      </w:r>
      <w:r w:rsidR="003E256F">
        <w:rPr>
          <w:rFonts w:ascii="Arial" w:hAnsi="Arial" w:cs="Arial"/>
          <w:lang w:val="en-US"/>
        </w:rPr>
        <w:t>”</w:t>
      </w:r>
      <w:r w:rsidR="003E256F">
        <w:rPr>
          <w:rFonts w:ascii="TeamViewer15" w:hAnsi="TeamViewer15"/>
          <w:lang w:val="en-US"/>
        </w:rPr>
        <w:t xml:space="preserve"> keyword</w:t>
      </w:r>
      <w:r w:rsidR="001A04BA">
        <w:rPr>
          <w:rFonts w:ascii="TeamViewer15" w:hAnsi="TeamViewer15"/>
          <w:lang w:val="en-US"/>
        </w:rPr>
        <w:t>.</w:t>
      </w:r>
      <w:r w:rsidR="003560D2">
        <w:rPr>
          <w:rFonts w:ascii="TeamViewer15" w:hAnsi="TeamViewer15"/>
          <w:lang w:val="en-US"/>
        </w:rPr>
        <w:t xml:space="preserve"> </w:t>
      </w:r>
      <w:r w:rsidR="00A14770">
        <w:rPr>
          <w:rFonts w:ascii="TeamViewer15" w:hAnsi="TeamViewer15"/>
          <w:lang w:val="en-US"/>
        </w:rPr>
        <w:t>Y</w:t>
      </w:r>
      <w:r w:rsidR="00A14770" w:rsidRPr="00A14770">
        <w:rPr>
          <w:rFonts w:ascii="TeamViewer15" w:hAnsi="TeamViewer15"/>
          <w:lang w:val="en-US"/>
        </w:rPr>
        <w:t>ou could use the following program</w:t>
      </w:r>
      <w:r w:rsidR="00457948">
        <w:rPr>
          <w:rFonts w:ascii="TeamViewer15" w:hAnsi="TeamViewer15"/>
          <w:lang w:val="en-US"/>
        </w:rPr>
        <w:t xml:space="preserve"> as</w:t>
      </w:r>
    </w:p>
    <w:p w14:paraId="7FD2F3B7" w14:textId="3377ED27" w:rsidR="00457948" w:rsidRDefault="005C072C" w:rsidP="00311D1C">
      <w:pPr>
        <w:spacing w:line="360" w:lineRule="auto"/>
        <w:jc w:val="both"/>
        <w:rPr>
          <w:rFonts w:ascii="TeamViewer15" w:hAnsi="TeamViewer15"/>
          <w:lang w:val="en-US"/>
        </w:rPr>
      </w:pPr>
      <w:r w:rsidRPr="005C072C">
        <w:rPr>
          <w:rFonts w:ascii="TeamViewer15" w:hAnsi="TeamViewer15"/>
          <w:noProof/>
          <w:lang w:val="en-US"/>
        </w:rPr>
        <w:drawing>
          <wp:inline distT="0" distB="0" distL="0" distR="0" wp14:anchorId="04AD00DA" wp14:editId="378CE69D">
            <wp:extent cx="4712677" cy="68807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32975" cy="691041"/>
                    </a:xfrm>
                    <a:prstGeom prst="rect">
                      <a:avLst/>
                    </a:prstGeom>
                  </pic:spPr>
                </pic:pic>
              </a:graphicData>
            </a:graphic>
          </wp:inline>
        </w:drawing>
      </w:r>
    </w:p>
    <w:p w14:paraId="1AD1BC06" w14:textId="2EF613CF" w:rsidR="005C072C" w:rsidRDefault="00096020" w:rsidP="00311D1C">
      <w:pPr>
        <w:spacing w:line="360" w:lineRule="auto"/>
        <w:jc w:val="both"/>
        <w:rPr>
          <w:rFonts w:ascii="TeamViewer15" w:hAnsi="TeamViewer15"/>
          <w:lang w:val="en-US"/>
        </w:rPr>
      </w:pPr>
      <w:r>
        <w:rPr>
          <w:rFonts w:ascii="TeamViewer15" w:hAnsi="TeamViewer15"/>
          <w:lang w:val="en-US"/>
        </w:rPr>
        <w:t>Output:</w:t>
      </w:r>
    </w:p>
    <w:p w14:paraId="3162AC6A" w14:textId="19EB24E0" w:rsidR="00CA3F0A" w:rsidRDefault="003F4F1A" w:rsidP="001B5DA5">
      <w:pPr>
        <w:spacing w:line="360" w:lineRule="auto"/>
        <w:rPr>
          <w:rFonts w:ascii="TeamViewer15" w:hAnsi="TeamViewer15"/>
          <w:lang w:val="en-US"/>
        </w:rPr>
      </w:pPr>
      <w:r w:rsidRPr="003F4F1A">
        <w:rPr>
          <w:rFonts w:ascii="TeamViewer15" w:hAnsi="TeamViewer15"/>
          <w:noProof/>
          <w:lang w:val="en-US"/>
        </w:rPr>
        <w:drawing>
          <wp:inline distT="0" distB="0" distL="0" distR="0" wp14:anchorId="29CF016A" wp14:editId="68FADADC">
            <wp:extent cx="6104255" cy="196361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70206" cy="1984830"/>
                    </a:xfrm>
                    <a:prstGeom prst="rect">
                      <a:avLst/>
                    </a:prstGeom>
                  </pic:spPr>
                </pic:pic>
              </a:graphicData>
            </a:graphic>
          </wp:inline>
        </w:drawing>
      </w:r>
    </w:p>
    <w:p w14:paraId="6CF2709A" w14:textId="4E190DDC" w:rsidR="003F4F1A" w:rsidRDefault="007767CD" w:rsidP="00311D1C">
      <w:pPr>
        <w:spacing w:line="360" w:lineRule="auto"/>
        <w:jc w:val="both"/>
        <w:rPr>
          <w:rFonts w:ascii="TeamViewer15" w:hAnsi="TeamViewer15"/>
          <w:lang w:val="en-US"/>
        </w:rPr>
      </w:pPr>
      <w:r>
        <w:rPr>
          <w:rFonts w:ascii="TeamViewer15" w:hAnsi="TeamViewer15"/>
          <w:lang w:val="en-US"/>
        </w:rPr>
        <w:t xml:space="preserve">In this way, you can use </w:t>
      </w:r>
      <w:r w:rsidR="000B44D4">
        <w:rPr>
          <w:rFonts w:ascii="TeamViewer15" w:hAnsi="TeamViewer15"/>
          <w:lang w:val="en-US"/>
        </w:rPr>
        <w:t xml:space="preserve">the </w:t>
      </w:r>
      <w:r>
        <w:rPr>
          <w:rFonts w:ascii="TeamViewer15" w:hAnsi="TeamViewer15"/>
          <w:lang w:val="en-US"/>
        </w:rPr>
        <w:t>SELECT statement in the</w:t>
      </w:r>
      <w:r w:rsidR="00BD74D1">
        <w:rPr>
          <w:rFonts w:ascii="TeamViewer15" w:hAnsi="TeamViewer15"/>
          <w:lang w:val="en-US"/>
        </w:rPr>
        <w:t xml:space="preserve"> PROC FORMAT</w:t>
      </w:r>
      <w:r w:rsidR="00753520">
        <w:rPr>
          <w:rFonts w:ascii="TeamViewer15" w:hAnsi="TeamViewer15"/>
          <w:lang w:val="en-US"/>
        </w:rPr>
        <w:t>.</w:t>
      </w:r>
    </w:p>
    <w:p w14:paraId="138DE486" w14:textId="4584B568" w:rsidR="00BF127C" w:rsidRDefault="00BF127C" w:rsidP="00311D1C">
      <w:pPr>
        <w:spacing w:line="360" w:lineRule="auto"/>
        <w:jc w:val="both"/>
        <w:rPr>
          <w:rFonts w:ascii="TeamViewer15" w:hAnsi="TeamViewer15"/>
          <w:lang w:val="en-US"/>
        </w:rPr>
      </w:pPr>
    </w:p>
    <w:p w14:paraId="0F3030A0" w14:textId="46C6156F" w:rsidR="00BF127C" w:rsidRDefault="00BF127C" w:rsidP="00311D1C">
      <w:pPr>
        <w:spacing w:line="360" w:lineRule="auto"/>
        <w:jc w:val="both"/>
        <w:rPr>
          <w:rFonts w:ascii="TeamViewer15" w:hAnsi="TeamViewer15"/>
          <w:lang w:val="en-US"/>
        </w:rPr>
      </w:pPr>
    </w:p>
    <w:p w14:paraId="4F2766B4" w14:textId="3B1C7A02" w:rsidR="00BF127C" w:rsidRDefault="00BF127C" w:rsidP="00BF127C">
      <w:pPr>
        <w:spacing w:line="360" w:lineRule="auto"/>
        <w:jc w:val="both"/>
        <w:rPr>
          <w:rFonts w:ascii="Arial" w:hAnsi="Arial" w:cs="Arial"/>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lastRenderedPageBreak/>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 Lab</w:t>
      </w:r>
      <w:r w:rsidR="006A238A">
        <w:rPr>
          <w:rFonts w:ascii="Arial" w:hAnsi="Arial" w:cs="Arial"/>
          <w:b/>
          <w:bCs/>
          <w:color w:val="2F5496" w:themeColor="accent1" w:themeShade="BF"/>
          <w:sz w:val="30"/>
          <w:szCs w:val="30"/>
          <w:lang w:val="en-US"/>
        </w:rPr>
        <w:t>el</w:t>
      </w:r>
      <w:r w:rsidR="00FD289F">
        <w:rPr>
          <w:rFonts w:ascii="Arial" w:hAnsi="Arial" w:cs="Arial"/>
          <w:b/>
          <w:bCs/>
          <w:color w:val="2F5496" w:themeColor="accent1" w:themeShade="BF"/>
          <w:sz w:val="30"/>
          <w:szCs w:val="30"/>
          <w:lang w:val="en-US"/>
        </w:rPr>
        <w:t>s</w:t>
      </w:r>
    </w:p>
    <w:p w14:paraId="4E817531" w14:textId="32358212" w:rsidR="00D42D80" w:rsidRDefault="0059149B" w:rsidP="00BF127C">
      <w:pPr>
        <w:spacing w:line="360" w:lineRule="auto"/>
        <w:jc w:val="both"/>
        <w:rPr>
          <w:rFonts w:ascii="TeamViewer15" w:hAnsi="TeamViewer15"/>
          <w:lang w:val="en-US"/>
        </w:rPr>
      </w:pPr>
      <w:r>
        <w:rPr>
          <w:rFonts w:ascii="TeamViewer15" w:hAnsi="TeamViewer15"/>
          <w:lang w:val="en-US"/>
        </w:rPr>
        <w:t>T</w:t>
      </w:r>
      <w:r w:rsidR="00B35F47">
        <w:rPr>
          <w:rFonts w:ascii="TeamViewer15" w:hAnsi="TeamViewer15"/>
          <w:lang w:val="en-US"/>
        </w:rPr>
        <w:t xml:space="preserve">he SAS labels </w:t>
      </w:r>
      <w:r w:rsidR="00C231C4">
        <w:rPr>
          <w:rFonts w:ascii="TeamViewer15" w:hAnsi="TeamViewer15"/>
          <w:lang w:val="en-US"/>
        </w:rPr>
        <w:t xml:space="preserve">help to </w:t>
      </w:r>
      <w:r w:rsidR="00C231C4" w:rsidRPr="00C231C4">
        <w:rPr>
          <w:rFonts w:ascii="TeamViewer15" w:hAnsi="TeamViewer15"/>
          <w:lang w:val="en-US"/>
        </w:rPr>
        <w:t xml:space="preserve">enhance the output </w:t>
      </w:r>
      <w:r w:rsidR="00482082" w:rsidRPr="00C231C4">
        <w:rPr>
          <w:rFonts w:ascii="TeamViewer15" w:hAnsi="TeamViewer15"/>
          <w:lang w:val="en-US"/>
        </w:rPr>
        <w:t>clearer and more appealing</w:t>
      </w:r>
      <w:r w:rsidR="008E01C6">
        <w:rPr>
          <w:rFonts w:ascii="TeamViewer15" w:hAnsi="TeamViewer15"/>
          <w:lang w:val="en-US"/>
        </w:rPr>
        <w:t xml:space="preserve">. </w:t>
      </w:r>
      <w:r w:rsidR="006B3F4A">
        <w:rPr>
          <w:rFonts w:ascii="TeamViewer15" w:hAnsi="TeamViewer15"/>
          <w:lang w:val="en-US"/>
        </w:rPr>
        <w:t>Y</w:t>
      </w:r>
      <w:r w:rsidR="006B3F4A" w:rsidRPr="006B3F4A">
        <w:rPr>
          <w:rFonts w:ascii="TeamViewer15" w:hAnsi="TeamViewer15"/>
          <w:lang w:val="en-US"/>
        </w:rPr>
        <w:t>ou can achieve this with the aid of SAS formats and labels.</w:t>
      </w:r>
      <w:r w:rsidR="00681596">
        <w:rPr>
          <w:rFonts w:ascii="TeamViewer15" w:hAnsi="TeamViewer15"/>
          <w:lang w:val="en-US"/>
        </w:rPr>
        <w:t xml:space="preserve"> </w:t>
      </w:r>
      <w:r w:rsidR="00AA08DB" w:rsidRPr="00AA08DB">
        <w:rPr>
          <w:rFonts w:ascii="TeamViewer15" w:hAnsi="TeamViewer15"/>
          <w:lang w:val="en-US"/>
        </w:rPr>
        <w:t>Labels can be created in either a DATA or PROC stage.</w:t>
      </w:r>
      <w:r w:rsidR="00AA08DB">
        <w:rPr>
          <w:rFonts w:ascii="TeamViewer15" w:hAnsi="TeamViewer15"/>
          <w:lang w:val="en-US"/>
        </w:rPr>
        <w:t xml:space="preserve"> </w:t>
      </w:r>
      <w:r w:rsidR="0032310B">
        <w:rPr>
          <w:rFonts w:ascii="TeamViewer15" w:hAnsi="TeamViewer15"/>
          <w:lang w:val="en-US"/>
        </w:rPr>
        <w:t>For example:</w:t>
      </w:r>
    </w:p>
    <w:p w14:paraId="00E20FC8" w14:textId="7CDC07B1" w:rsidR="00B3724C" w:rsidRDefault="00B3724C" w:rsidP="00BF127C">
      <w:pPr>
        <w:spacing w:line="360" w:lineRule="auto"/>
        <w:jc w:val="both"/>
        <w:rPr>
          <w:rFonts w:ascii="TeamViewer15" w:hAnsi="TeamViewer15"/>
          <w:b/>
          <w:bCs/>
          <w:color w:val="2F5496" w:themeColor="accent1" w:themeShade="BF"/>
          <w:sz w:val="30"/>
          <w:szCs w:val="30"/>
          <w:lang w:val="en-US"/>
        </w:rPr>
      </w:pPr>
      <w:r w:rsidRPr="00B3724C">
        <w:rPr>
          <w:rFonts w:ascii="TeamViewer15" w:hAnsi="TeamViewer15"/>
          <w:b/>
          <w:bCs/>
          <w:noProof/>
          <w:color w:val="2F5496" w:themeColor="accent1" w:themeShade="BF"/>
          <w:sz w:val="30"/>
          <w:szCs w:val="30"/>
          <w:lang w:val="en-US"/>
        </w:rPr>
        <w:drawing>
          <wp:inline distT="0" distB="0" distL="0" distR="0" wp14:anchorId="5443E8B8" wp14:editId="6A0343F0">
            <wp:extent cx="5731510" cy="2228850"/>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28850"/>
                    </a:xfrm>
                    <a:prstGeom prst="rect">
                      <a:avLst/>
                    </a:prstGeom>
                  </pic:spPr>
                </pic:pic>
              </a:graphicData>
            </a:graphic>
          </wp:inline>
        </w:drawing>
      </w:r>
    </w:p>
    <w:p w14:paraId="202012DB" w14:textId="45163A4B" w:rsidR="00073E9B" w:rsidRDefault="00073E9B" w:rsidP="00BF127C">
      <w:pPr>
        <w:spacing w:line="360" w:lineRule="auto"/>
        <w:jc w:val="both"/>
        <w:rPr>
          <w:rFonts w:ascii="TeamViewer15" w:hAnsi="TeamViewer15"/>
          <w:lang w:val="en-US"/>
        </w:rPr>
      </w:pPr>
      <w:r>
        <w:rPr>
          <w:rFonts w:ascii="TeamViewer15" w:hAnsi="TeamViewer15"/>
          <w:lang w:val="en-US"/>
        </w:rPr>
        <w:t>Output:</w:t>
      </w:r>
    </w:p>
    <w:p w14:paraId="00C7298A" w14:textId="5A6257CB" w:rsidR="00630108" w:rsidRDefault="00630108" w:rsidP="00BF127C">
      <w:pPr>
        <w:spacing w:line="360" w:lineRule="auto"/>
        <w:jc w:val="both"/>
        <w:rPr>
          <w:rFonts w:ascii="TeamViewer15" w:hAnsi="TeamViewer15"/>
          <w:b/>
          <w:bCs/>
          <w:color w:val="2F5496" w:themeColor="accent1" w:themeShade="BF"/>
          <w:sz w:val="30"/>
          <w:szCs w:val="30"/>
          <w:lang w:val="en-US"/>
        </w:rPr>
      </w:pPr>
      <w:r w:rsidRPr="00630108">
        <w:rPr>
          <w:rFonts w:ascii="TeamViewer15" w:hAnsi="TeamViewer15"/>
          <w:b/>
          <w:bCs/>
          <w:noProof/>
          <w:color w:val="2F5496" w:themeColor="accent1" w:themeShade="BF"/>
          <w:sz w:val="30"/>
          <w:szCs w:val="30"/>
          <w:lang w:val="en-US"/>
        </w:rPr>
        <w:drawing>
          <wp:inline distT="0" distB="0" distL="0" distR="0" wp14:anchorId="64AC26DF" wp14:editId="3B5C2E20">
            <wp:extent cx="5159187" cy="1005927"/>
            <wp:effectExtent l="0" t="0" r="381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159187" cy="1005927"/>
                    </a:xfrm>
                    <a:prstGeom prst="rect">
                      <a:avLst/>
                    </a:prstGeom>
                  </pic:spPr>
                </pic:pic>
              </a:graphicData>
            </a:graphic>
          </wp:inline>
        </w:drawing>
      </w:r>
    </w:p>
    <w:p w14:paraId="6B444FBE" w14:textId="036F83C1" w:rsidR="00D7141F" w:rsidRDefault="005472F6" w:rsidP="00BF127C">
      <w:pPr>
        <w:spacing w:line="360" w:lineRule="auto"/>
        <w:jc w:val="both"/>
        <w:rPr>
          <w:rFonts w:ascii="TeamViewer15" w:hAnsi="TeamViewer15"/>
          <w:b/>
          <w:bCs/>
          <w:color w:val="2F5496" w:themeColor="accent1" w:themeShade="BF"/>
          <w:sz w:val="30"/>
          <w:szCs w:val="30"/>
          <w:lang w:val="en-US"/>
        </w:rPr>
      </w:pPr>
      <w:r>
        <w:rPr>
          <w:rFonts w:ascii="TeamViewer15" w:hAnsi="TeamViewer15"/>
          <w:lang w:val="en-US"/>
        </w:rPr>
        <w:t>We can see that the heading</w:t>
      </w:r>
      <w:r w:rsidR="0010504F">
        <w:rPr>
          <w:rFonts w:ascii="TeamViewer15" w:hAnsi="TeamViewer15"/>
          <w:lang w:val="en-US"/>
        </w:rPr>
        <w:t>/variable</w:t>
      </w:r>
      <w:r>
        <w:rPr>
          <w:rFonts w:ascii="TeamViewer15" w:hAnsi="TeamViewer15"/>
          <w:lang w:val="en-US"/>
        </w:rPr>
        <w:t xml:space="preserve"> of the output</w:t>
      </w:r>
      <w:r w:rsidR="007A775F">
        <w:rPr>
          <w:rFonts w:ascii="TeamViewer15" w:hAnsi="TeamViewer15"/>
          <w:lang w:val="en-US"/>
        </w:rPr>
        <w:t xml:space="preserve"> is</w:t>
      </w:r>
      <w:r w:rsidR="0069246B">
        <w:rPr>
          <w:rFonts w:ascii="TeamViewer15" w:hAnsi="TeamViewer15"/>
          <w:lang w:val="en-US"/>
        </w:rPr>
        <w:t xml:space="preserve"> </w:t>
      </w:r>
      <w:r>
        <w:rPr>
          <w:rFonts w:ascii="TeamViewer15" w:hAnsi="TeamViewer15"/>
          <w:lang w:val="en-US"/>
        </w:rPr>
        <w:t xml:space="preserve">printed with </w:t>
      </w:r>
      <w:r w:rsidR="001A39AE">
        <w:rPr>
          <w:rFonts w:ascii="TeamViewer15" w:hAnsi="TeamViewer15"/>
          <w:lang w:val="en-US"/>
        </w:rPr>
        <w:t xml:space="preserve">the defined </w:t>
      </w:r>
      <w:r w:rsidR="00CB1679">
        <w:rPr>
          <w:rFonts w:ascii="TeamViewer15" w:hAnsi="TeamViewer15"/>
          <w:lang w:val="en-US"/>
        </w:rPr>
        <w:t>l</w:t>
      </w:r>
      <w:r w:rsidR="00992771" w:rsidRPr="00AA08DB">
        <w:rPr>
          <w:rFonts w:ascii="TeamViewer15" w:hAnsi="TeamViewer15"/>
          <w:lang w:val="en-US"/>
        </w:rPr>
        <w:t>abels</w:t>
      </w:r>
      <w:r w:rsidR="00B159BA">
        <w:rPr>
          <w:rFonts w:ascii="TeamViewer15" w:hAnsi="TeamViewer15"/>
          <w:lang w:val="en-US"/>
        </w:rPr>
        <w:t>.</w:t>
      </w:r>
      <w:r w:rsidR="004C581E">
        <w:rPr>
          <w:rFonts w:ascii="TeamViewer15" w:hAnsi="TeamViewer15"/>
          <w:lang w:val="en-US"/>
        </w:rPr>
        <w:t xml:space="preserve"> Th</w:t>
      </w:r>
      <w:r w:rsidR="00E63069">
        <w:rPr>
          <w:rFonts w:ascii="TeamViewer15" w:hAnsi="TeamViewer15"/>
          <w:lang w:val="en-US"/>
        </w:rPr>
        <w:t>us, SAS labels improve readability</w:t>
      </w:r>
      <w:r w:rsidR="0005782C">
        <w:rPr>
          <w:rFonts w:ascii="TeamViewer15" w:hAnsi="TeamViewer15"/>
          <w:lang w:val="en-US"/>
        </w:rPr>
        <w:t>.</w:t>
      </w:r>
      <w:r w:rsidR="00035093">
        <w:rPr>
          <w:rFonts w:ascii="TeamViewer15" w:hAnsi="TeamViewer15"/>
          <w:lang w:val="en-US"/>
        </w:rPr>
        <w:t xml:space="preserve"> </w:t>
      </w:r>
    </w:p>
    <w:p w14:paraId="38311CB7" w14:textId="77777777" w:rsidR="00BF127C" w:rsidRDefault="00BF127C" w:rsidP="00311D1C">
      <w:pPr>
        <w:spacing w:line="360" w:lineRule="auto"/>
        <w:jc w:val="both"/>
        <w:rPr>
          <w:rFonts w:ascii="TeamViewer15" w:hAnsi="TeamViewer15"/>
          <w:lang w:val="en-US"/>
        </w:rPr>
      </w:pPr>
    </w:p>
    <w:p w14:paraId="11E5BD51" w14:textId="77777777" w:rsidR="003F4F1A" w:rsidRDefault="003F4F1A" w:rsidP="00311D1C">
      <w:pPr>
        <w:spacing w:line="360" w:lineRule="auto"/>
        <w:jc w:val="both"/>
        <w:rPr>
          <w:rFonts w:ascii="TeamViewer15" w:hAnsi="TeamViewer15"/>
          <w:lang w:val="en-US"/>
        </w:rPr>
      </w:pPr>
    </w:p>
    <w:p w14:paraId="59F789FF" w14:textId="77777777" w:rsidR="001B5DA5" w:rsidRDefault="001B5DA5" w:rsidP="00311D1C">
      <w:pPr>
        <w:spacing w:line="360" w:lineRule="auto"/>
        <w:jc w:val="both"/>
        <w:rPr>
          <w:rFonts w:ascii="TeamViewer15" w:hAnsi="TeamViewer15"/>
          <w:lang w:val="en-US"/>
        </w:rPr>
      </w:pPr>
    </w:p>
    <w:p w14:paraId="2AF321D9" w14:textId="77777777" w:rsidR="001B5DA5" w:rsidRDefault="001B5DA5">
      <w:pPr>
        <w:rPr>
          <w:rFonts w:ascii="TeamViewer15" w:hAnsi="TeamViewer15"/>
          <w:lang w:val="en-US"/>
        </w:rPr>
      </w:pPr>
      <w:r>
        <w:rPr>
          <w:rFonts w:ascii="TeamViewer15" w:hAnsi="TeamViewer15"/>
          <w:lang w:val="en-US"/>
        </w:rPr>
        <w:br w:type="page"/>
      </w:r>
    </w:p>
    <w:p w14:paraId="6213BD34" w14:textId="0875D182" w:rsidR="00311D1C" w:rsidRDefault="00311D1C" w:rsidP="00311D1C">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lastRenderedPageBreak/>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sidR="00BB2E98">
        <w:rPr>
          <w:rFonts w:ascii="Arial" w:hAnsi="Arial" w:cs="Arial"/>
          <w:b/>
          <w:bCs/>
          <w:color w:val="2F5496" w:themeColor="accent1" w:themeShade="BF"/>
          <w:sz w:val="30"/>
          <w:szCs w:val="30"/>
          <w:lang w:val="en-US"/>
        </w:rPr>
        <w:t xml:space="preserve"> Sort </w:t>
      </w:r>
      <w:r>
        <w:rPr>
          <w:rFonts w:ascii="TeamViewer15" w:hAnsi="TeamViewer15"/>
          <w:b/>
          <w:bCs/>
          <w:color w:val="2F5496" w:themeColor="accent1" w:themeShade="BF"/>
          <w:sz w:val="30"/>
          <w:szCs w:val="30"/>
          <w:lang w:val="en-US"/>
        </w:rPr>
        <w:t>Data sets</w:t>
      </w:r>
    </w:p>
    <w:p w14:paraId="4A9CF678" w14:textId="4E2EBE54" w:rsidR="00593B38" w:rsidRDefault="0076380B" w:rsidP="00311D1C">
      <w:pPr>
        <w:spacing w:line="360" w:lineRule="auto"/>
        <w:jc w:val="both"/>
        <w:rPr>
          <w:rFonts w:ascii="TeamViewer15" w:hAnsi="TeamViewer15"/>
          <w:lang w:val="en-US"/>
        </w:rPr>
      </w:pPr>
      <w:r w:rsidRPr="0076380B">
        <w:rPr>
          <w:rFonts w:ascii="TeamViewer15" w:hAnsi="TeamViewer15"/>
          <w:lang w:val="en-US"/>
        </w:rPr>
        <w:t>SAS data sets can be sorted based on all the attributes they contain. This seems to be useful for data evaluation as well as other tasks such as merging. Sorting can be done on a single variable or a set of variables.</w:t>
      </w:r>
      <w:r w:rsidR="002C7100">
        <w:rPr>
          <w:rFonts w:ascii="TeamViewer15" w:hAnsi="TeamViewer15"/>
          <w:lang w:val="en-US"/>
        </w:rPr>
        <w:t xml:space="preserve"> </w:t>
      </w:r>
      <w:r w:rsidR="00060E0A" w:rsidRPr="00060E0A">
        <w:rPr>
          <w:rFonts w:ascii="TeamViewer15" w:hAnsi="TeamViewer15"/>
          <w:lang w:val="en-US"/>
        </w:rPr>
        <w:t>PROC SORT is the SAS procedure that performs the sorting in the SAS data</w:t>
      </w:r>
      <w:r w:rsidR="00060E0A">
        <w:rPr>
          <w:rFonts w:ascii="TeamViewer15" w:hAnsi="TeamViewer15"/>
          <w:lang w:val="en-US"/>
        </w:rPr>
        <w:t xml:space="preserve">base. </w:t>
      </w:r>
      <w:r w:rsidR="00593B38" w:rsidRPr="00593B38">
        <w:rPr>
          <w:rFonts w:ascii="TeamViewer15" w:hAnsi="TeamViewer15"/>
          <w:lang w:val="en-US"/>
        </w:rPr>
        <w:t>The sorted result is saved in a new data set, while the original data set is left untouched</w:t>
      </w:r>
      <w:r w:rsidR="00E6773C">
        <w:rPr>
          <w:rFonts w:ascii="TeamViewer15" w:hAnsi="TeamViewer15"/>
          <w:lang w:val="en-US"/>
        </w:rPr>
        <w:t>.</w:t>
      </w:r>
    </w:p>
    <w:p w14:paraId="72487A2C" w14:textId="1FC36C6C" w:rsidR="00E6773C" w:rsidRDefault="00E6773C" w:rsidP="00311D1C">
      <w:pPr>
        <w:spacing w:line="360" w:lineRule="auto"/>
        <w:jc w:val="both"/>
        <w:rPr>
          <w:rFonts w:ascii="TeamViewer15" w:hAnsi="TeamViewer15"/>
          <w:lang w:val="en-US"/>
        </w:rPr>
      </w:pPr>
      <w:r>
        <w:rPr>
          <w:rFonts w:ascii="TeamViewer15" w:hAnsi="TeamViewer15"/>
          <w:lang w:val="en-US"/>
        </w:rPr>
        <w:t>T</w:t>
      </w:r>
      <w:r w:rsidRPr="00E6773C">
        <w:rPr>
          <w:rFonts w:ascii="TeamViewer15" w:hAnsi="TeamViewer15"/>
          <w:lang w:val="en-US"/>
        </w:rPr>
        <w:t>he basic syntax for sorting a data</w:t>
      </w:r>
      <w:r>
        <w:rPr>
          <w:rFonts w:ascii="TeamViewer15" w:hAnsi="TeamViewer15"/>
          <w:lang w:val="en-US"/>
        </w:rPr>
        <w:t xml:space="preserve">set </w:t>
      </w:r>
      <w:r w:rsidR="00800B8A">
        <w:rPr>
          <w:rFonts w:ascii="TeamViewer15" w:hAnsi="TeamViewer15"/>
          <w:lang w:val="en-US"/>
        </w:rPr>
        <w:t>is</w:t>
      </w:r>
      <w:r>
        <w:rPr>
          <w:rFonts w:ascii="TeamViewer15" w:hAnsi="TeamViewer15"/>
          <w:lang w:val="en-US"/>
        </w:rPr>
        <w:t xml:space="preserve"> as follows:</w:t>
      </w:r>
    </w:p>
    <w:p w14:paraId="08B51B6C" w14:textId="514D8C4B" w:rsidR="00E6773C" w:rsidRDefault="00104F7D" w:rsidP="00311D1C">
      <w:pPr>
        <w:spacing w:line="360" w:lineRule="auto"/>
        <w:jc w:val="both"/>
        <w:rPr>
          <w:rFonts w:ascii="TeamViewer15" w:hAnsi="TeamViewer15"/>
          <w:lang w:val="en-US"/>
        </w:rPr>
      </w:pPr>
      <w:r w:rsidRPr="00104F7D">
        <w:rPr>
          <w:rFonts w:ascii="TeamViewer15" w:hAnsi="TeamViewer15"/>
          <w:noProof/>
          <w:lang w:val="en-US"/>
        </w:rPr>
        <w:drawing>
          <wp:inline distT="0" distB="0" distL="0" distR="0" wp14:anchorId="270BEA65" wp14:editId="0F2BF3AB">
            <wp:extent cx="2720576" cy="662997"/>
            <wp:effectExtent l="0" t="0" r="381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20576" cy="662997"/>
                    </a:xfrm>
                    <a:prstGeom prst="rect">
                      <a:avLst/>
                    </a:prstGeom>
                  </pic:spPr>
                </pic:pic>
              </a:graphicData>
            </a:graphic>
          </wp:inline>
        </w:drawing>
      </w:r>
    </w:p>
    <w:p w14:paraId="00AB5B0A" w14:textId="189BBC5A" w:rsidR="005A6477" w:rsidRDefault="005A6477" w:rsidP="00311D1C">
      <w:pPr>
        <w:spacing w:line="360" w:lineRule="auto"/>
        <w:jc w:val="both"/>
        <w:rPr>
          <w:rFonts w:ascii="TeamViewer15" w:hAnsi="TeamViewer15"/>
          <w:lang w:val="en-US"/>
        </w:rPr>
      </w:pPr>
      <w:r w:rsidRPr="005A6477">
        <w:rPr>
          <w:rFonts w:ascii="TeamViewer15" w:hAnsi="TeamViewer15"/>
          <w:lang w:val="en-US"/>
        </w:rPr>
        <w:t>The</w:t>
      </w:r>
      <w:r w:rsidR="007A56F1">
        <w:rPr>
          <w:rFonts w:ascii="TeamViewer15" w:hAnsi="TeamViewer15"/>
          <w:lang w:val="en-US"/>
        </w:rPr>
        <w:t xml:space="preserve"> options</w:t>
      </w:r>
      <w:r w:rsidRPr="005A6477">
        <w:rPr>
          <w:rFonts w:ascii="TeamViewer15" w:hAnsi="TeamViewer15"/>
          <w:lang w:val="en-US"/>
        </w:rPr>
        <w:t xml:space="preserve"> used are described below.</w:t>
      </w:r>
    </w:p>
    <w:p w14:paraId="29957A00" w14:textId="510D5910" w:rsidR="00323AA5" w:rsidRDefault="00FE3851" w:rsidP="00311D1C">
      <w:pPr>
        <w:spacing w:line="360" w:lineRule="auto"/>
        <w:jc w:val="both"/>
        <w:rPr>
          <w:rFonts w:ascii="TeamViewer15" w:hAnsi="TeamViewer15"/>
          <w:lang w:val="en-US"/>
        </w:rPr>
      </w:pPr>
      <w:r w:rsidRPr="00FE3851">
        <w:rPr>
          <w:rFonts w:ascii="TeamViewer15" w:hAnsi="TeamViewer15"/>
          <w:b/>
          <w:bCs/>
          <w:lang w:val="en-US"/>
        </w:rPr>
        <w:t>var</w:t>
      </w:r>
      <w:r>
        <w:rPr>
          <w:rFonts w:ascii="TeamViewer15" w:hAnsi="TeamViewer15"/>
          <w:lang w:val="en-US"/>
        </w:rPr>
        <w:t xml:space="preserve"> </w:t>
      </w:r>
      <w:r w:rsidR="00A04694">
        <w:rPr>
          <w:rFonts w:ascii="Arial" w:hAnsi="Arial" w:cs="Arial"/>
          <w:lang w:val="en-US"/>
        </w:rPr>
        <w:t>–</w:t>
      </w:r>
      <w:r>
        <w:rPr>
          <w:rFonts w:ascii="TeamViewer15" w:hAnsi="TeamViewer15"/>
          <w:lang w:val="en-US"/>
        </w:rPr>
        <w:t xml:space="preserve"> </w:t>
      </w:r>
      <w:r w:rsidR="00A04694">
        <w:rPr>
          <w:rFonts w:ascii="TeamViewer15" w:hAnsi="TeamViewer15"/>
          <w:lang w:val="en-US"/>
        </w:rPr>
        <w:t>column</w:t>
      </w:r>
      <w:r w:rsidR="00A04694">
        <w:rPr>
          <w:rFonts w:ascii="Arial" w:hAnsi="Arial" w:cs="Arial"/>
          <w:lang w:val="en-US"/>
        </w:rPr>
        <w:t>’</w:t>
      </w:r>
      <w:r w:rsidR="00A04694">
        <w:rPr>
          <w:rFonts w:ascii="TeamViewer15" w:hAnsi="TeamViewer15"/>
          <w:lang w:val="en-US"/>
        </w:rPr>
        <w:t xml:space="preserve">s name </w:t>
      </w:r>
      <w:r w:rsidRPr="00FE3851">
        <w:rPr>
          <w:rFonts w:ascii="TeamViewer15" w:hAnsi="TeamViewer15"/>
          <w:lang w:val="en-US"/>
        </w:rPr>
        <w:t>on which the sorting occurs.</w:t>
      </w:r>
    </w:p>
    <w:p w14:paraId="081E92EF" w14:textId="14A06122" w:rsidR="0049387D" w:rsidRDefault="0049387D" w:rsidP="00311D1C">
      <w:pPr>
        <w:spacing w:line="360" w:lineRule="auto"/>
        <w:jc w:val="both"/>
        <w:rPr>
          <w:rFonts w:ascii="TeamViewer15" w:hAnsi="TeamViewer15"/>
          <w:lang w:val="en-US"/>
        </w:rPr>
      </w:pPr>
      <w:r w:rsidRPr="00B832D7">
        <w:rPr>
          <w:rFonts w:ascii="TeamViewer15" w:hAnsi="TeamViewer15"/>
          <w:b/>
          <w:bCs/>
          <w:lang w:val="en-US"/>
        </w:rPr>
        <w:t>&lt;options&gt;</w:t>
      </w:r>
      <w:r>
        <w:rPr>
          <w:rFonts w:ascii="TeamViewer15" w:hAnsi="TeamViewer15"/>
          <w:lang w:val="en-US"/>
        </w:rPr>
        <w:t xml:space="preserve"> - </w:t>
      </w:r>
      <w:r w:rsidRPr="0049387D">
        <w:rPr>
          <w:rFonts w:ascii="TeamViewer15" w:hAnsi="TeamViewer15"/>
          <w:lang w:val="en-US"/>
        </w:rPr>
        <w:t xml:space="preserve">dataset </w:t>
      </w:r>
      <w:r w:rsidR="00CB1CDE">
        <w:rPr>
          <w:rFonts w:ascii="TeamViewer15" w:hAnsi="TeamViewer15"/>
          <w:lang w:val="en-US"/>
        </w:rPr>
        <w:t xml:space="preserve">name </w:t>
      </w:r>
      <w:r w:rsidR="005F1821">
        <w:rPr>
          <w:rFonts w:ascii="TeamViewer15" w:hAnsi="TeamViewer15"/>
          <w:lang w:val="en-US"/>
        </w:rPr>
        <w:t xml:space="preserve">that </w:t>
      </w:r>
      <w:r w:rsidRPr="0049387D">
        <w:rPr>
          <w:rFonts w:ascii="TeamViewer15" w:hAnsi="TeamViewer15"/>
          <w:lang w:val="en-US"/>
        </w:rPr>
        <w:t>will be sorted.</w:t>
      </w:r>
    </w:p>
    <w:p w14:paraId="67BB1F74" w14:textId="2DAF6B57" w:rsidR="00F06D30" w:rsidRDefault="009C02B0" w:rsidP="00311D1C">
      <w:pPr>
        <w:spacing w:line="360" w:lineRule="auto"/>
        <w:jc w:val="both"/>
        <w:rPr>
          <w:rFonts w:ascii="TeamViewer15" w:hAnsi="TeamViewer15"/>
          <w:lang w:val="en-US"/>
        </w:rPr>
      </w:pPr>
      <w:r>
        <w:rPr>
          <w:rFonts w:ascii="TeamViewer15" w:hAnsi="TeamViewer15"/>
          <w:lang w:val="en-US"/>
        </w:rPr>
        <w:t>Here is the program</w:t>
      </w:r>
      <w:r w:rsidR="0090414E">
        <w:rPr>
          <w:rFonts w:ascii="TeamViewer15" w:hAnsi="TeamViewer15"/>
          <w:lang w:val="en-US"/>
        </w:rPr>
        <w:t>:</w:t>
      </w:r>
    </w:p>
    <w:p w14:paraId="3DB5C3F2" w14:textId="0E65CFC3" w:rsidR="00AC46D2" w:rsidRDefault="00AC46D2" w:rsidP="00311D1C">
      <w:pPr>
        <w:spacing w:line="360" w:lineRule="auto"/>
        <w:jc w:val="both"/>
        <w:rPr>
          <w:rFonts w:ascii="TeamViewer15" w:hAnsi="TeamViewer15"/>
          <w:lang w:val="en-US"/>
        </w:rPr>
      </w:pPr>
      <w:r w:rsidRPr="00AC46D2">
        <w:rPr>
          <w:rFonts w:ascii="TeamViewer15" w:hAnsi="TeamViewer15"/>
          <w:noProof/>
          <w:lang w:val="en-US"/>
        </w:rPr>
        <w:drawing>
          <wp:inline distT="0" distB="0" distL="0" distR="0" wp14:anchorId="44DC0D59" wp14:editId="52F7A16B">
            <wp:extent cx="5433408" cy="272934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40223" cy="2732769"/>
                    </a:xfrm>
                    <a:prstGeom prst="rect">
                      <a:avLst/>
                    </a:prstGeom>
                  </pic:spPr>
                </pic:pic>
              </a:graphicData>
            </a:graphic>
          </wp:inline>
        </w:drawing>
      </w:r>
    </w:p>
    <w:p w14:paraId="7FCC7016" w14:textId="77777777" w:rsidR="000A1728" w:rsidRDefault="000A1728" w:rsidP="00311D1C">
      <w:pPr>
        <w:spacing w:line="360" w:lineRule="auto"/>
        <w:jc w:val="both"/>
        <w:rPr>
          <w:rFonts w:ascii="TeamViewer15" w:hAnsi="TeamViewer15"/>
          <w:lang w:val="en-US"/>
        </w:rPr>
      </w:pPr>
    </w:p>
    <w:p w14:paraId="7E8467D4" w14:textId="77777777" w:rsidR="00370AAE" w:rsidRDefault="00370AAE">
      <w:pPr>
        <w:rPr>
          <w:rFonts w:ascii="TeamViewer15" w:hAnsi="TeamViewer15"/>
          <w:lang w:val="en-US"/>
        </w:rPr>
      </w:pPr>
      <w:r>
        <w:rPr>
          <w:rFonts w:ascii="TeamViewer15" w:hAnsi="TeamViewer15"/>
          <w:lang w:val="en-US"/>
        </w:rPr>
        <w:br w:type="page"/>
      </w:r>
    </w:p>
    <w:p w14:paraId="72E03531" w14:textId="768C46C8" w:rsidR="00AC46D2" w:rsidRDefault="00AC46D2" w:rsidP="00311D1C">
      <w:pPr>
        <w:spacing w:line="360" w:lineRule="auto"/>
        <w:jc w:val="both"/>
        <w:rPr>
          <w:rFonts w:ascii="TeamViewer15" w:hAnsi="TeamViewer15"/>
          <w:lang w:val="en-US"/>
        </w:rPr>
      </w:pPr>
      <w:r>
        <w:rPr>
          <w:rFonts w:ascii="TeamViewer15" w:hAnsi="TeamViewer15"/>
          <w:lang w:val="en-US"/>
        </w:rPr>
        <w:lastRenderedPageBreak/>
        <w:t>Output:</w:t>
      </w:r>
    </w:p>
    <w:p w14:paraId="4779C025" w14:textId="0C6AEE2E" w:rsidR="005A6477" w:rsidRPr="00E6773C" w:rsidRDefault="004E2C86" w:rsidP="00311D1C">
      <w:pPr>
        <w:spacing w:line="360" w:lineRule="auto"/>
        <w:jc w:val="both"/>
        <w:rPr>
          <w:rFonts w:ascii="TeamViewer15" w:hAnsi="TeamViewer15"/>
          <w:lang w:val="en-US"/>
        </w:rPr>
      </w:pPr>
      <w:r w:rsidRPr="004E2C86">
        <w:rPr>
          <w:rFonts w:ascii="TeamViewer15" w:hAnsi="TeamViewer15"/>
          <w:noProof/>
          <w:lang w:val="en-US"/>
        </w:rPr>
        <w:drawing>
          <wp:inline distT="0" distB="0" distL="0" distR="0" wp14:anchorId="7D400BEF" wp14:editId="0D91E244">
            <wp:extent cx="3699164" cy="1691394"/>
            <wp:effectExtent l="0" t="0" r="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05014" cy="1694069"/>
                    </a:xfrm>
                    <a:prstGeom prst="rect">
                      <a:avLst/>
                    </a:prstGeom>
                  </pic:spPr>
                </pic:pic>
              </a:graphicData>
            </a:graphic>
          </wp:inline>
        </w:drawing>
      </w:r>
    </w:p>
    <w:p w14:paraId="4EF18240" w14:textId="12C2BC0E" w:rsidR="009D6FF9" w:rsidRDefault="00800B8A" w:rsidP="00FA0032">
      <w:pPr>
        <w:spacing w:line="360" w:lineRule="auto"/>
        <w:jc w:val="both"/>
        <w:rPr>
          <w:rFonts w:ascii="TeamViewer15" w:hAnsi="TeamViewer15"/>
          <w:lang w:val="en-US"/>
        </w:rPr>
      </w:pPr>
      <w:r>
        <w:rPr>
          <w:rFonts w:ascii="TeamViewer15" w:hAnsi="TeamViewer15"/>
          <w:lang w:val="en-US"/>
        </w:rPr>
        <w:t>T</w:t>
      </w:r>
      <w:r w:rsidR="008008A1">
        <w:rPr>
          <w:rFonts w:ascii="TeamViewer15" w:hAnsi="TeamViewer15"/>
          <w:lang w:val="en-US"/>
        </w:rPr>
        <w:t xml:space="preserve">he </w:t>
      </w:r>
      <w:r w:rsidR="009201E9">
        <w:rPr>
          <w:rFonts w:ascii="TeamViewer15" w:hAnsi="TeamViewer15"/>
          <w:lang w:val="en-US"/>
        </w:rPr>
        <w:t xml:space="preserve">above </w:t>
      </w:r>
      <w:r w:rsidR="00DA6D3F" w:rsidRPr="00DA6D3F">
        <w:rPr>
          <w:rFonts w:ascii="TeamViewer15" w:hAnsi="TeamViewer15"/>
          <w:lang w:val="en-US"/>
        </w:rPr>
        <w:t>data set</w:t>
      </w:r>
      <w:r w:rsidR="00332F95">
        <w:rPr>
          <w:rFonts w:ascii="TeamViewer15" w:hAnsi="TeamViewer15"/>
          <w:lang w:val="en-US"/>
        </w:rPr>
        <w:t xml:space="preserve">, </w:t>
      </w:r>
      <w:r w:rsidR="00DA6D3F" w:rsidRPr="00DA6D3F">
        <w:rPr>
          <w:rFonts w:ascii="TeamViewer15" w:hAnsi="TeamViewer15"/>
          <w:lang w:val="en-US"/>
        </w:rPr>
        <w:t xml:space="preserve">which contains </w:t>
      </w:r>
      <w:r w:rsidR="00332F95">
        <w:rPr>
          <w:rFonts w:ascii="TeamViewer15" w:hAnsi="TeamViewer15"/>
          <w:lang w:val="en-US"/>
        </w:rPr>
        <w:t xml:space="preserve">the </w:t>
      </w:r>
      <w:r w:rsidR="00DA6D3F" w:rsidRPr="00DA6D3F">
        <w:rPr>
          <w:rFonts w:ascii="TeamViewer15" w:hAnsi="TeamViewer15"/>
          <w:lang w:val="en-US"/>
        </w:rPr>
        <w:t xml:space="preserve">information </w:t>
      </w:r>
      <w:r w:rsidR="00161620">
        <w:rPr>
          <w:rFonts w:ascii="TeamViewer15" w:hAnsi="TeamViewer15"/>
          <w:lang w:val="en-US"/>
        </w:rPr>
        <w:t xml:space="preserve">of </w:t>
      </w:r>
      <w:r>
        <w:rPr>
          <w:rFonts w:ascii="TeamViewer15" w:hAnsi="TeamViewer15"/>
          <w:lang w:val="en-US"/>
        </w:rPr>
        <w:t xml:space="preserve">the </w:t>
      </w:r>
      <w:r w:rsidR="00E05DE1">
        <w:rPr>
          <w:rFonts w:ascii="TeamViewer15" w:hAnsi="TeamViewer15"/>
          <w:lang w:val="en-US"/>
        </w:rPr>
        <w:t>company</w:t>
      </w:r>
      <w:r w:rsidR="00E05DE1">
        <w:rPr>
          <w:rFonts w:ascii="Arial" w:hAnsi="Arial" w:cs="Arial"/>
          <w:lang w:val="en-US"/>
        </w:rPr>
        <w:t>’</w:t>
      </w:r>
      <w:r w:rsidR="00E05DE1">
        <w:rPr>
          <w:rFonts w:ascii="TeamViewer15" w:hAnsi="TeamViewer15"/>
          <w:lang w:val="en-US"/>
        </w:rPr>
        <w:t xml:space="preserve">s </w:t>
      </w:r>
      <w:r w:rsidR="00DA6D3F" w:rsidRPr="00DA6D3F">
        <w:rPr>
          <w:rFonts w:ascii="TeamViewer15" w:hAnsi="TeamViewer15"/>
          <w:lang w:val="en-US"/>
        </w:rPr>
        <w:t>employees. Using the code above, you can sort the dataset by salary.</w:t>
      </w:r>
    </w:p>
    <w:p w14:paraId="5FFA6031" w14:textId="53B51B1C" w:rsidR="00172275" w:rsidRDefault="00176995" w:rsidP="00FA0032">
      <w:pPr>
        <w:spacing w:line="360" w:lineRule="auto"/>
        <w:jc w:val="both"/>
        <w:rPr>
          <w:rFonts w:ascii="TeamViewer15" w:hAnsi="TeamViewer15"/>
          <w:lang w:val="en-US"/>
        </w:rPr>
      </w:pPr>
      <w:r>
        <w:rPr>
          <w:rFonts w:ascii="TeamViewer15" w:hAnsi="TeamViewer15"/>
          <w:lang w:val="en-US"/>
        </w:rPr>
        <w:t>On the other hand, if you want t</w:t>
      </w:r>
      <w:r w:rsidR="004E5C0D">
        <w:rPr>
          <w:rFonts w:ascii="TeamViewer15" w:hAnsi="TeamViewer15"/>
          <w:lang w:val="en-US"/>
        </w:rPr>
        <w:t>o sort the data in a reverse way</w:t>
      </w:r>
      <w:r w:rsidR="004C0597">
        <w:rPr>
          <w:rFonts w:ascii="TeamViewer15" w:hAnsi="TeamViewer15"/>
          <w:lang w:val="en-US"/>
        </w:rPr>
        <w:t xml:space="preserve"> then you </w:t>
      </w:r>
      <w:r w:rsidR="00D42BE8">
        <w:rPr>
          <w:rFonts w:ascii="TeamViewer15" w:hAnsi="TeamViewer15"/>
          <w:lang w:val="en-US"/>
        </w:rPr>
        <w:t xml:space="preserve">just </w:t>
      </w:r>
      <w:r w:rsidR="004C0597">
        <w:rPr>
          <w:rFonts w:ascii="TeamViewer15" w:hAnsi="TeamViewer15"/>
          <w:lang w:val="en-US"/>
        </w:rPr>
        <w:t xml:space="preserve">have to </w:t>
      </w:r>
      <w:r w:rsidR="00D42BE8">
        <w:rPr>
          <w:rFonts w:ascii="TeamViewer15" w:hAnsi="TeamViewer15"/>
          <w:lang w:val="en-US"/>
        </w:rPr>
        <w:t xml:space="preserve">add </w:t>
      </w:r>
      <w:r w:rsidR="00C322D2" w:rsidRPr="00C322D2">
        <w:rPr>
          <w:rFonts w:ascii="TeamViewer15" w:hAnsi="TeamViewer15"/>
          <w:lang w:val="en-US"/>
        </w:rPr>
        <w:t xml:space="preserve">DESCENDING </w:t>
      </w:r>
      <w:r w:rsidR="004C0597">
        <w:rPr>
          <w:rFonts w:ascii="TeamViewer15" w:hAnsi="TeamViewer15"/>
          <w:lang w:val="en-US"/>
        </w:rPr>
        <w:t>statement</w:t>
      </w:r>
      <w:r w:rsidR="00D42BE8">
        <w:rPr>
          <w:rFonts w:ascii="TeamViewer15" w:hAnsi="TeamViewer15"/>
          <w:lang w:val="en-US"/>
        </w:rPr>
        <w:t xml:space="preserve"> before the variable name</w:t>
      </w:r>
      <w:r w:rsidR="004C0597">
        <w:rPr>
          <w:rFonts w:ascii="TeamViewer15" w:hAnsi="TeamViewer15"/>
          <w:lang w:val="en-US"/>
        </w:rPr>
        <w:t>.</w:t>
      </w:r>
      <w:r w:rsidR="0099360E">
        <w:rPr>
          <w:rFonts w:ascii="TeamViewer15" w:hAnsi="TeamViewer15"/>
          <w:lang w:val="en-US"/>
        </w:rPr>
        <w:t xml:space="preserve"> Here</w:t>
      </w:r>
      <w:r w:rsidR="000838AF">
        <w:rPr>
          <w:rFonts w:ascii="TeamViewer15" w:hAnsi="TeamViewer15"/>
          <w:lang w:val="en-US"/>
        </w:rPr>
        <w:t xml:space="preserve"> is</w:t>
      </w:r>
      <w:r w:rsidR="0099360E">
        <w:rPr>
          <w:rFonts w:ascii="TeamViewer15" w:hAnsi="TeamViewer15"/>
          <w:lang w:val="en-US"/>
        </w:rPr>
        <w:t xml:space="preserve"> </w:t>
      </w:r>
      <w:r w:rsidR="000838AF">
        <w:rPr>
          <w:rFonts w:ascii="TeamViewer15" w:hAnsi="TeamViewer15"/>
          <w:lang w:val="en-US"/>
        </w:rPr>
        <w:t>the simple line of code</w:t>
      </w:r>
      <w:r w:rsidR="006C6FE8">
        <w:rPr>
          <w:rFonts w:ascii="TeamViewer15" w:hAnsi="TeamViewer15"/>
          <w:lang w:val="en-US"/>
        </w:rPr>
        <w:t>s.</w:t>
      </w:r>
    </w:p>
    <w:p w14:paraId="21AE45B9" w14:textId="34E9E061" w:rsidR="006C6FE8" w:rsidRDefault="003717DA" w:rsidP="009715D3">
      <w:pPr>
        <w:spacing w:line="360" w:lineRule="auto"/>
        <w:jc w:val="both"/>
        <w:rPr>
          <w:rFonts w:ascii="TeamViewer15" w:hAnsi="TeamViewer15"/>
          <w:lang w:val="en-US"/>
        </w:rPr>
      </w:pPr>
      <w:r w:rsidRPr="003717DA">
        <w:rPr>
          <w:rFonts w:ascii="TeamViewer15" w:hAnsi="TeamViewer15"/>
          <w:noProof/>
          <w:lang w:val="en-US"/>
        </w:rPr>
        <w:drawing>
          <wp:inline distT="0" distB="0" distL="0" distR="0" wp14:anchorId="0B51B093" wp14:editId="2E1124EF">
            <wp:extent cx="4192924" cy="907473"/>
            <wp:effectExtent l="0" t="0" r="0"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52277" cy="920319"/>
                    </a:xfrm>
                    <a:prstGeom prst="rect">
                      <a:avLst/>
                    </a:prstGeom>
                  </pic:spPr>
                </pic:pic>
              </a:graphicData>
            </a:graphic>
          </wp:inline>
        </w:drawing>
      </w:r>
    </w:p>
    <w:p w14:paraId="609A441F" w14:textId="4656D78C" w:rsidR="00DB2CC5" w:rsidRDefault="00DB2CC5" w:rsidP="009715D3">
      <w:pPr>
        <w:spacing w:line="360" w:lineRule="auto"/>
        <w:jc w:val="both"/>
        <w:rPr>
          <w:rFonts w:ascii="TeamViewer15" w:hAnsi="TeamViewer15"/>
          <w:lang w:val="en-US"/>
        </w:rPr>
      </w:pPr>
      <w:r>
        <w:rPr>
          <w:rFonts w:ascii="TeamViewer15" w:hAnsi="TeamViewer15"/>
          <w:lang w:val="en-US"/>
        </w:rPr>
        <w:t>Output:</w:t>
      </w:r>
    </w:p>
    <w:p w14:paraId="2112665D" w14:textId="136F7DFD" w:rsidR="000838AF" w:rsidRDefault="00DB2CC5" w:rsidP="009715D3">
      <w:pPr>
        <w:spacing w:line="360" w:lineRule="auto"/>
        <w:jc w:val="both"/>
        <w:rPr>
          <w:rFonts w:ascii="TeamViewer15" w:hAnsi="TeamViewer15"/>
          <w:lang w:val="en-US"/>
        </w:rPr>
      </w:pPr>
      <w:r w:rsidRPr="00DB2CC5">
        <w:rPr>
          <w:rFonts w:ascii="TeamViewer15" w:hAnsi="TeamViewer15"/>
          <w:noProof/>
          <w:lang w:val="en-US"/>
        </w:rPr>
        <w:drawing>
          <wp:inline distT="0" distB="0" distL="0" distR="0" wp14:anchorId="6B9D85A6" wp14:editId="39BBF157">
            <wp:extent cx="3538137" cy="1551709"/>
            <wp:effectExtent l="0" t="0" r="571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41371" cy="1553127"/>
                    </a:xfrm>
                    <a:prstGeom prst="rect">
                      <a:avLst/>
                    </a:prstGeom>
                  </pic:spPr>
                </pic:pic>
              </a:graphicData>
            </a:graphic>
          </wp:inline>
        </w:drawing>
      </w:r>
    </w:p>
    <w:p w14:paraId="4AA1312B" w14:textId="65DDD996" w:rsidR="00C31E12" w:rsidRDefault="00C31E12" w:rsidP="00FA0032">
      <w:pPr>
        <w:spacing w:line="360" w:lineRule="auto"/>
        <w:jc w:val="both"/>
        <w:rPr>
          <w:rFonts w:ascii="TeamViewer15" w:hAnsi="TeamViewer15"/>
          <w:lang w:val="en-US"/>
        </w:rPr>
      </w:pPr>
      <w:r>
        <w:rPr>
          <w:rFonts w:ascii="TeamViewer15" w:hAnsi="TeamViewer15"/>
          <w:lang w:val="en-US"/>
        </w:rPr>
        <w:t>Note:</w:t>
      </w:r>
      <w:r w:rsidR="00E317DB">
        <w:rPr>
          <w:rFonts w:ascii="TeamViewer15" w:hAnsi="TeamViewer15"/>
          <w:lang w:val="en-US"/>
        </w:rPr>
        <w:t xml:space="preserve"> </w:t>
      </w:r>
      <w:r w:rsidR="009956B4">
        <w:rPr>
          <w:rFonts w:ascii="TeamViewer15" w:hAnsi="TeamViewer15"/>
          <w:lang w:val="en-US"/>
        </w:rPr>
        <w:t>When you want to sort the data set in ASCENDING order</w:t>
      </w:r>
      <w:r w:rsidR="002B1B3F">
        <w:rPr>
          <w:rFonts w:ascii="TeamViewer15" w:hAnsi="TeamViewer15"/>
          <w:lang w:val="en-US"/>
        </w:rPr>
        <w:t xml:space="preserve">, you do not need to add ascending </w:t>
      </w:r>
      <w:r w:rsidR="00C21800">
        <w:rPr>
          <w:rFonts w:ascii="TeamViewer15" w:hAnsi="TeamViewer15"/>
          <w:lang w:val="en-US"/>
        </w:rPr>
        <w:t xml:space="preserve">keyword </w:t>
      </w:r>
      <w:r w:rsidR="00F45977">
        <w:rPr>
          <w:rFonts w:ascii="TeamViewer15" w:hAnsi="TeamViewer15"/>
          <w:lang w:val="en-US"/>
        </w:rPr>
        <w:t xml:space="preserve">before the variable name because </w:t>
      </w:r>
      <w:r w:rsidR="006F2A57">
        <w:rPr>
          <w:rFonts w:ascii="TeamViewer15" w:hAnsi="TeamViewer15"/>
          <w:lang w:val="en-US"/>
        </w:rPr>
        <w:t>SAS by default arrange</w:t>
      </w:r>
      <w:r w:rsidR="00800B8A">
        <w:rPr>
          <w:rFonts w:ascii="TeamViewer15" w:hAnsi="TeamViewer15"/>
          <w:lang w:val="en-US"/>
        </w:rPr>
        <w:t>s</w:t>
      </w:r>
      <w:r w:rsidR="0005299E">
        <w:rPr>
          <w:rFonts w:ascii="TeamViewer15" w:hAnsi="TeamViewer15"/>
          <w:lang w:val="en-US"/>
        </w:rPr>
        <w:t xml:space="preserve"> </w:t>
      </w:r>
      <w:r w:rsidR="00B70ED7">
        <w:rPr>
          <w:rFonts w:ascii="TeamViewer15" w:hAnsi="TeamViewer15"/>
          <w:lang w:val="en-US"/>
        </w:rPr>
        <w:t>the order of data</w:t>
      </w:r>
      <w:r w:rsidR="0005299E">
        <w:rPr>
          <w:rFonts w:ascii="TeamViewer15" w:hAnsi="TeamViewer15"/>
          <w:lang w:val="en-US"/>
        </w:rPr>
        <w:t xml:space="preserve"> </w:t>
      </w:r>
      <w:r w:rsidR="00FE4893">
        <w:rPr>
          <w:rFonts w:ascii="TeamViewer15" w:hAnsi="TeamViewer15"/>
          <w:lang w:val="en-US"/>
        </w:rPr>
        <w:t xml:space="preserve">in ascending </w:t>
      </w:r>
      <w:r w:rsidR="00ED084B">
        <w:rPr>
          <w:rFonts w:ascii="TeamViewer15" w:hAnsi="TeamViewer15"/>
          <w:lang w:val="en-US"/>
        </w:rPr>
        <w:t>wa</w:t>
      </w:r>
      <w:r w:rsidR="00B70ED7">
        <w:rPr>
          <w:rFonts w:ascii="TeamViewer15" w:hAnsi="TeamViewer15"/>
          <w:lang w:val="en-US"/>
        </w:rPr>
        <w:t>y.</w:t>
      </w:r>
    </w:p>
    <w:p w14:paraId="7CBDE7AD" w14:textId="26D18CF1" w:rsidR="001C7927" w:rsidRDefault="000C4495" w:rsidP="00FA0032">
      <w:pPr>
        <w:spacing w:line="360" w:lineRule="auto"/>
        <w:jc w:val="both"/>
        <w:rPr>
          <w:rFonts w:ascii="TeamViewer15" w:hAnsi="TeamViewer15"/>
          <w:lang w:val="en-US"/>
        </w:rPr>
      </w:pPr>
      <w:r>
        <w:rPr>
          <w:rFonts w:ascii="TeamViewer15" w:hAnsi="TeamViewer15"/>
          <w:lang w:val="en-US"/>
        </w:rPr>
        <w:t>Additionally</w:t>
      </w:r>
      <w:r w:rsidR="00E97D30">
        <w:rPr>
          <w:rFonts w:ascii="TeamViewer15" w:hAnsi="TeamViewer15"/>
          <w:lang w:val="en-US"/>
        </w:rPr>
        <w:t xml:space="preserve">, </w:t>
      </w:r>
      <w:r w:rsidR="00F36640">
        <w:rPr>
          <w:rFonts w:ascii="TeamViewer15" w:hAnsi="TeamViewer15"/>
          <w:lang w:val="en-US"/>
        </w:rPr>
        <w:t>if you want to sort the data set more than one</w:t>
      </w:r>
      <w:r w:rsidR="004D5CED">
        <w:rPr>
          <w:rFonts w:ascii="TeamViewer15" w:hAnsi="TeamViewer15"/>
          <w:lang w:val="en-US"/>
        </w:rPr>
        <w:t xml:space="preserve"> variable, then it is also possible</w:t>
      </w:r>
      <w:r>
        <w:rPr>
          <w:rFonts w:ascii="TeamViewer15" w:hAnsi="TeamViewer15"/>
          <w:lang w:val="en-US"/>
        </w:rPr>
        <w:t xml:space="preserve"> for multiple variables.</w:t>
      </w:r>
      <w:r w:rsidR="000E5609">
        <w:rPr>
          <w:rFonts w:ascii="TeamViewer15" w:hAnsi="TeamViewer15"/>
          <w:lang w:val="en-US"/>
        </w:rPr>
        <w:t xml:space="preserve"> It is </w:t>
      </w:r>
      <w:r w:rsidR="00CD7FF4">
        <w:rPr>
          <w:rFonts w:ascii="TeamViewer15" w:hAnsi="TeamViewer15"/>
          <w:lang w:val="en-US"/>
        </w:rPr>
        <w:t xml:space="preserve">a </w:t>
      </w:r>
      <w:r w:rsidR="000E5609">
        <w:rPr>
          <w:rFonts w:ascii="TeamViewer15" w:hAnsi="TeamViewer15"/>
          <w:lang w:val="en-US"/>
        </w:rPr>
        <w:t xml:space="preserve">simple task just like you did for </w:t>
      </w:r>
      <w:r w:rsidR="00CD7FF4">
        <w:rPr>
          <w:rFonts w:ascii="TeamViewer15" w:hAnsi="TeamViewer15"/>
          <w:lang w:val="en-US"/>
        </w:rPr>
        <w:t xml:space="preserve">the </w:t>
      </w:r>
      <w:r w:rsidR="000E5609">
        <w:rPr>
          <w:rFonts w:ascii="TeamViewer15" w:hAnsi="TeamViewer15"/>
          <w:lang w:val="en-US"/>
        </w:rPr>
        <w:t>above program</w:t>
      </w:r>
      <w:r w:rsidR="00964E43">
        <w:rPr>
          <w:rFonts w:ascii="TeamViewer15" w:hAnsi="TeamViewer15"/>
          <w:lang w:val="en-US"/>
        </w:rPr>
        <w:t>.</w:t>
      </w:r>
      <w:r w:rsidR="001837F8">
        <w:rPr>
          <w:rFonts w:ascii="TeamViewer15" w:hAnsi="TeamViewer15"/>
          <w:lang w:val="en-US"/>
        </w:rPr>
        <w:t xml:space="preserve"> For this, you require to add those variable </w:t>
      </w:r>
      <w:r w:rsidR="007A461C">
        <w:rPr>
          <w:rFonts w:ascii="TeamViewer15" w:hAnsi="TeamViewer15"/>
          <w:lang w:val="en-US"/>
        </w:rPr>
        <w:t>name</w:t>
      </w:r>
      <w:r w:rsidR="00CD7FF4">
        <w:rPr>
          <w:rFonts w:ascii="TeamViewer15" w:hAnsi="TeamViewer15"/>
          <w:lang w:val="en-US"/>
        </w:rPr>
        <w:t>s</w:t>
      </w:r>
      <w:r w:rsidR="007A461C">
        <w:rPr>
          <w:rFonts w:ascii="TeamViewer15" w:hAnsi="TeamViewer15"/>
          <w:lang w:val="en-US"/>
        </w:rPr>
        <w:t xml:space="preserve"> </w:t>
      </w:r>
      <w:r w:rsidR="001837F8">
        <w:rPr>
          <w:rFonts w:ascii="TeamViewer15" w:hAnsi="TeamViewer15"/>
          <w:lang w:val="en-US"/>
        </w:rPr>
        <w:t>that you want to sort</w:t>
      </w:r>
      <w:r w:rsidR="007A461C">
        <w:rPr>
          <w:rFonts w:ascii="TeamViewer15" w:hAnsi="TeamViewer15"/>
          <w:lang w:val="en-US"/>
        </w:rPr>
        <w:t xml:space="preserve"> </w:t>
      </w:r>
      <w:r w:rsidR="00BC3AEE">
        <w:rPr>
          <w:rFonts w:ascii="TeamViewer15" w:hAnsi="TeamViewer15"/>
          <w:lang w:val="en-US"/>
        </w:rPr>
        <w:t>after the BY statement</w:t>
      </w:r>
      <w:r w:rsidR="001E4C86">
        <w:rPr>
          <w:rFonts w:ascii="TeamViewer15" w:hAnsi="TeamViewer15"/>
          <w:lang w:val="en-US"/>
        </w:rPr>
        <w:t xml:space="preserve">. </w:t>
      </w:r>
      <w:r w:rsidR="00A2498A">
        <w:rPr>
          <w:rFonts w:ascii="TeamViewer15" w:hAnsi="TeamViewer15"/>
          <w:lang w:val="en-US"/>
        </w:rPr>
        <w:t>We display the code below.</w:t>
      </w:r>
      <w:r w:rsidR="00121EE1">
        <w:rPr>
          <w:rFonts w:ascii="TeamViewer15" w:hAnsi="TeamViewer15"/>
          <w:lang w:val="en-US"/>
        </w:rPr>
        <w:t xml:space="preserve"> </w:t>
      </w:r>
    </w:p>
    <w:p w14:paraId="5A381E30" w14:textId="77777777" w:rsidR="00595EC9" w:rsidRDefault="00595EC9" w:rsidP="00FA0032">
      <w:pPr>
        <w:spacing w:line="360" w:lineRule="auto"/>
        <w:jc w:val="both"/>
        <w:rPr>
          <w:rFonts w:ascii="TeamViewer15" w:hAnsi="TeamViewer15"/>
          <w:lang w:val="en-US"/>
        </w:rPr>
      </w:pPr>
    </w:p>
    <w:p w14:paraId="2A13D117" w14:textId="77777777" w:rsidR="003C088B" w:rsidRDefault="00BE3A67" w:rsidP="009715D3">
      <w:pPr>
        <w:spacing w:line="360" w:lineRule="auto"/>
        <w:jc w:val="both"/>
        <w:rPr>
          <w:rFonts w:ascii="TeamViewer15" w:hAnsi="TeamViewer15"/>
          <w:b/>
          <w:bCs/>
          <w:color w:val="2F5496" w:themeColor="accent1" w:themeShade="BF"/>
          <w:sz w:val="30"/>
          <w:szCs w:val="30"/>
          <w:lang w:val="en-US"/>
        </w:rPr>
      </w:pPr>
      <w:r w:rsidRPr="00BE3A67">
        <w:rPr>
          <w:rFonts w:ascii="TeamViewer15" w:hAnsi="TeamViewer15"/>
          <w:b/>
          <w:bCs/>
          <w:noProof/>
          <w:color w:val="2F5496" w:themeColor="accent1" w:themeShade="BF"/>
          <w:sz w:val="30"/>
          <w:szCs w:val="30"/>
          <w:lang w:val="en-US"/>
        </w:rPr>
        <w:lastRenderedPageBreak/>
        <w:drawing>
          <wp:inline distT="0" distB="0" distL="0" distR="0" wp14:anchorId="5F03985D" wp14:editId="1E187FBF">
            <wp:extent cx="4149436" cy="636247"/>
            <wp:effectExtent l="0" t="0" r="381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158869" cy="637693"/>
                    </a:xfrm>
                    <a:prstGeom prst="rect">
                      <a:avLst/>
                    </a:prstGeom>
                  </pic:spPr>
                </pic:pic>
              </a:graphicData>
            </a:graphic>
          </wp:inline>
        </w:drawing>
      </w:r>
    </w:p>
    <w:p w14:paraId="137DB9AA" w14:textId="60EE1E78" w:rsidR="000879BD" w:rsidRPr="00D32991" w:rsidRDefault="000879BD" w:rsidP="009715D3">
      <w:pPr>
        <w:spacing w:line="360" w:lineRule="auto"/>
        <w:jc w:val="both"/>
        <w:rPr>
          <w:rFonts w:ascii="TeamViewer15" w:hAnsi="TeamViewer15"/>
          <w:b/>
          <w:bCs/>
          <w:color w:val="2F5496" w:themeColor="accent1" w:themeShade="BF"/>
          <w:sz w:val="30"/>
          <w:szCs w:val="30"/>
          <w:lang w:val="en-US"/>
        </w:rPr>
      </w:pPr>
      <w:r>
        <w:rPr>
          <w:rFonts w:ascii="TeamViewer15" w:hAnsi="TeamViewer15"/>
          <w:lang w:val="en-US"/>
        </w:rPr>
        <w:t>Output:</w:t>
      </w:r>
    </w:p>
    <w:p w14:paraId="73C29F8B" w14:textId="6BB584D8" w:rsidR="000879BD" w:rsidRDefault="00595EC9" w:rsidP="009715D3">
      <w:pPr>
        <w:spacing w:line="360" w:lineRule="auto"/>
        <w:jc w:val="both"/>
        <w:rPr>
          <w:rFonts w:ascii="TeamViewer15" w:hAnsi="TeamViewer15"/>
          <w:b/>
          <w:bCs/>
          <w:color w:val="2F5496" w:themeColor="accent1" w:themeShade="BF"/>
          <w:sz w:val="30"/>
          <w:szCs w:val="30"/>
          <w:lang w:val="en-US"/>
        </w:rPr>
      </w:pPr>
      <w:r w:rsidRPr="00595EC9">
        <w:rPr>
          <w:rFonts w:ascii="TeamViewer15" w:hAnsi="TeamViewer15"/>
          <w:b/>
          <w:bCs/>
          <w:noProof/>
          <w:color w:val="2F5496" w:themeColor="accent1" w:themeShade="BF"/>
          <w:sz w:val="30"/>
          <w:szCs w:val="30"/>
          <w:lang w:val="en-US"/>
        </w:rPr>
        <w:drawing>
          <wp:inline distT="0" distB="0" distL="0" distR="0" wp14:anchorId="7C1E851A" wp14:editId="61D92A7B">
            <wp:extent cx="3221182" cy="1405174"/>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7792" cy="1412420"/>
                    </a:xfrm>
                    <a:prstGeom prst="rect">
                      <a:avLst/>
                    </a:prstGeom>
                  </pic:spPr>
                </pic:pic>
              </a:graphicData>
            </a:graphic>
          </wp:inline>
        </w:drawing>
      </w:r>
    </w:p>
    <w:p w14:paraId="458BADDF" w14:textId="77777777" w:rsidR="007F5BEA" w:rsidRDefault="007F5BEA" w:rsidP="007F5BEA">
      <w:pPr>
        <w:spacing w:line="360" w:lineRule="auto"/>
        <w:jc w:val="both"/>
        <w:rPr>
          <w:rFonts w:ascii="TeamViewer15" w:hAnsi="TeamViewer15"/>
          <w:lang w:val="en-US"/>
        </w:rPr>
      </w:pPr>
      <w:r>
        <w:rPr>
          <w:rFonts w:ascii="TeamViewer15" w:hAnsi="TeamViewer15"/>
          <w:lang w:val="en-US"/>
        </w:rPr>
        <w:t>Note that one thing for multiple sorting is that t</w:t>
      </w:r>
      <w:r w:rsidRPr="00B73D9B">
        <w:rPr>
          <w:rFonts w:ascii="TeamViewer15" w:hAnsi="TeamViewer15"/>
          <w:lang w:val="en-US"/>
        </w:rPr>
        <w:t>he variables are arranged in order of importance from left to right.</w:t>
      </w:r>
    </w:p>
    <w:p w14:paraId="5B887001" w14:textId="77777777" w:rsidR="00210A97" w:rsidRDefault="00210A97" w:rsidP="009715D3">
      <w:pPr>
        <w:spacing w:line="360" w:lineRule="auto"/>
        <w:jc w:val="both"/>
        <w:rPr>
          <w:rFonts w:ascii="TeamViewer15" w:hAnsi="TeamViewer15"/>
          <w:b/>
          <w:bCs/>
          <w:color w:val="2F5496" w:themeColor="accent1" w:themeShade="BF"/>
          <w:sz w:val="30"/>
          <w:szCs w:val="30"/>
          <w:lang w:val="en-US"/>
        </w:rPr>
      </w:pPr>
    </w:p>
    <w:p w14:paraId="7E593C2F" w14:textId="702F2417" w:rsidR="008C6F38" w:rsidRDefault="00F767C3" w:rsidP="009715D3">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SQL</w:t>
      </w:r>
    </w:p>
    <w:p w14:paraId="43AC8666" w14:textId="2B4C52C0" w:rsidR="00EB209D" w:rsidRDefault="00834F01" w:rsidP="009715D3">
      <w:pPr>
        <w:spacing w:line="360" w:lineRule="auto"/>
        <w:jc w:val="both"/>
        <w:rPr>
          <w:rFonts w:ascii="TeamViewer15" w:hAnsi="TeamViewer15"/>
          <w:lang w:val="en-US"/>
        </w:rPr>
      </w:pPr>
      <w:r w:rsidRPr="00834F01">
        <w:rPr>
          <w:rFonts w:ascii="TeamViewer15" w:hAnsi="TeamViewer15"/>
          <w:lang w:val="en-US"/>
        </w:rPr>
        <w:t>The SAS</w:t>
      </w:r>
      <w:r w:rsidRPr="00834F01">
        <w:rPr>
          <w:rFonts w:ascii="Calibri" w:hAnsi="Calibri" w:cs="Calibri"/>
          <w:lang w:val="en-US"/>
        </w:rPr>
        <w:t>®</w:t>
      </w:r>
      <w:r w:rsidRPr="00834F01">
        <w:rPr>
          <w:rFonts w:ascii="TeamViewer15" w:hAnsi="TeamViewer15"/>
          <w:lang w:val="en-US"/>
        </w:rPr>
        <w:t xml:space="preserve"> System</w:t>
      </w:r>
      <w:r w:rsidR="00841F29">
        <w:rPr>
          <w:rFonts w:ascii="TeamViewer15" w:hAnsi="TeamViewer15"/>
          <w:lang w:val="en-US"/>
        </w:rPr>
        <w:t xml:space="preserve"> supports</w:t>
      </w:r>
      <w:r w:rsidR="004C38D1">
        <w:rPr>
          <w:rFonts w:ascii="TeamViewer15" w:hAnsi="TeamViewer15"/>
          <w:lang w:val="en-US"/>
        </w:rPr>
        <w:t>\allows</w:t>
      </w:r>
      <w:r w:rsidRPr="00834F01">
        <w:rPr>
          <w:rFonts w:ascii="TeamViewer15" w:hAnsi="TeamViewer15"/>
          <w:lang w:val="en-US"/>
        </w:rPr>
        <w:t xml:space="preserve"> a number of languages, including SQL</w:t>
      </w:r>
      <w:r w:rsidR="00AA43AF">
        <w:rPr>
          <w:rFonts w:ascii="TeamViewer15" w:hAnsi="TeamViewer15"/>
          <w:lang w:val="en-US"/>
        </w:rPr>
        <w:t xml:space="preserve"> (i.e., </w:t>
      </w:r>
      <w:r w:rsidR="008702C5">
        <w:rPr>
          <w:rFonts w:ascii="TeamViewer15" w:hAnsi="TeamViewer15"/>
          <w:lang w:val="en-US"/>
        </w:rPr>
        <w:t xml:space="preserve">a </w:t>
      </w:r>
      <w:r w:rsidR="00A82E5A">
        <w:rPr>
          <w:rFonts w:ascii="TeamViewer15" w:hAnsi="TeamViewer15"/>
          <w:lang w:val="en-US"/>
        </w:rPr>
        <w:t>relational database</w:t>
      </w:r>
      <w:r w:rsidR="008702C5">
        <w:rPr>
          <w:rFonts w:ascii="TeamViewer15" w:hAnsi="TeamViewer15"/>
          <w:lang w:val="en-US"/>
        </w:rPr>
        <w:t xml:space="preserve"> language</w:t>
      </w:r>
      <w:r w:rsidR="00A82E5A">
        <w:rPr>
          <w:rFonts w:ascii="TeamViewer15" w:hAnsi="TeamViewer15"/>
          <w:lang w:val="en-US"/>
        </w:rPr>
        <w:t xml:space="preserve">). </w:t>
      </w:r>
      <w:r w:rsidRPr="00834F01">
        <w:rPr>
          <w:rFonts w:ascii="TeamViewer15" w:hAnsi="TeamViewer15"/>
          <w:lang w:val="en-US"/>
        </w:rPr>
        <w:t>The SAS user gets access to a strong data manipulation and query tool</w:t>
      </w:r>
      <w:r w:rsidR="00820A39">
        <w:rPr>
          <w:rFonts w:ascii="TeamViewer15" w:hAnsi="TeamViewer15"/>
          <w:lang w:val="en-US"/>
        </w:rPr>
        <w:t xml:space="preserve"> by</w:t>
      </w:r>
      <w:r w:rsidRPr="00834F01">
        <w:rPr>
          <w:rFonts w:ascii="TeamViewer15" w:hAnsi="TeamViewer15"/>
          <w:lang w:val="en-US"/>
        </w:rPr>
        <w:t xml:space="preserve"> using PROC SQL</w:t>
      </w:r>
      <w:r w:rsidR="00367D56">
        <w:rPr>
          <w:rFonts w:ascii="TeamViewer15" w:hAnsi="TeamViewer15"/>
          <w:lang w:val="en-US"/>
        </w:rPr>
        <w:t xml:space="preserve"> statement</w:t>
      </w:r>
      <w:r w:rsidR="00EE088F">
        <w:rPr>
          <w:rFonts w:ascii="TeamViewer15" w:hAnsi="TeamViewer15"/>
          <w:lang w:val="en-US"/>
        </w:rPr>
        <w:t xml:space="preserve">. </w:t>
      </w:r>
      <w:r w:rsidR="00E938A7">
        <w:rPr>
          <w:rFonts w:ascii="TeamViewer15" w:hAnsi="TeamViewer15"/>
          <w:lang w:val="en-US"/>
        </w:rPr>
        <w:t>PROC SQL</w:t>
      </w:r>
      <w:r w:rsidR="009D591B">
        <w:rPr>
          <w:rFonts w:ascii="TeamViewer15" w:hAnsi="TeamViewer15"/>
          <w:lang w:val="en-US"/>
        </w:rPr>
        <w:t xml:space="preserve"> can s</w:t>
      </w:r>
      <w:r w:rsidR="00CB0EC0" w:rsidRPr="00CB0EC0">
        <w:rPr>
          <w:rFonts w:ascii="TeamViewer15" w:hAnsi="TeamViewer15"/>
          <w:lang w:val="en-US"/>
        </w:rPr>
        <w:t>elect, subset, sort, grouping</w:t>
      </w:r>
      <w:r w:rsidR="0036147A">
        <w:rPr>
          <w:rFonts w:ascii="TeamViewer15" w:hAnsi="TeamViewer15"/>
          <w:lang w:val="en-US"/>
        </w:rPr>
        <w:t xml:space="preserve">, join (merge), </w:t>
      </w:r>
      <w:r w:rsidR="00F53E43">
        <w:rPr>
          <w:rFonts w:ascii="TeamViewer15" w:hAnsi="TeamViewer15"/>
          <w:lang w:val="en-US"/>
        </w:rPr>
        <w:t>summarize</w:t>
      </w:r>
      <w:r w:rsidR="00CB0EC0" w:rsidRPr="00CB0EC0">
        <w:rPr>
          <w:rFonts w:ascii="TeamViewer15" w:hAnsi="TeamViewer15"/>
          <w:lang w:val="en-US"/>
        </w:rPr>
        <w:t xml:space="preserve"> data will be addressed</w:t>
      </w:r>
      <w:r w:rsidR="00CB0EC0">
        <w:rPr>
          <w:rFonts w:ascii="TeamViewer15" w:hAnsi="TeamViewer15"/>
          <w:lang w:val="en-US"/>
        </w:rPr>
        <w:t xml:space="preserve"> </w:t>
      </w:r>
      <w:r w:rsidR="006A04EA">
        <w:rPr>
          <w:rFonts w:ascii="TeamViewer15" w:hAnsi="TeamViewer15"/>
          <w:lang w:val="en-US"/>
        </w:rPr>
        <w:t>with</w:t>
      </w:r>
      <w:r w:rsidR="00657926">
        <w:rPr>
          <w:rFonts w:ascii="TeamViewer15" w:hAnsi="TeamViewer15"/>
          <w:lang w:val="en-US"/>
        </w:rPr>
        <w:t>out</w:t>
      </w:r>
      <w:r w:rsidR="006A04EA">
        <w:rPr>
          <w:rFonts w:ascii="TeamViewer15" w:hAnsi="TeamViewer15"/>
          <w:lang w:val="en-US"/>
        </w:rPr>
        <w:t xml:space="preserve"> </w:t>
      </w:r>
      <w:r w:rsidR="00F53E43">
        <w:rPr>
          <w:rFonts w:ascii="TeamViewer15" w:hAnsi="TeamViewer15"/>
          <w:lang w:val="en-US"/>
        </w:rPr>
        <w:t xml:space="preserve">the </w:t>
      </w:r>
      <w:r w:rsidR="006A04EA">
        <w:rPr>
          <w:rFonts w:ascii="TeamViewer15" w:hAnsi="TeamViewer15"/>
          <w:lang w:val="en-US"/>
        </w:rPr>
        <w:t xml:space="preserve">Data step </w:t>
      </w:r>
      <w:r w:rsidR="00AB1180">
        <w:rPr>
          <w:rFonts w:ascii="TeamViewer15" w:hAnsi="TeamViewer15"/>
          <w:lang w:val="en-US"/>
        </w:rPr>
        <w:t>procedure</w:t>
      </w:r>
      <w:r w:rsidR="000661D3">
        <w:rPr>
          <w:rFonts w:ascii="TeamViewer15" w:hAnsi="TeamViewer15"/>
          <w:lang w:val="en-US"/>
        </w:rPr>
        <w:t xml:space="preserve">. </w:t>
      </w:r>
      <w:r w:rsidR="008F06E6" w:rsidRPr="008F06E6">
        <w:rPr>
          <w:rFonts w:ascii="TeamViewer15" w:hAnsi="TeamViewer15"/>
          <w:lang w:val="en-US"/>
        </w:rPr>
        <w:t>This technique can build SAS tables and variables in addition to returning the result of a SQL query.</w:t>
      </w:r>
    </w:p>
    <w:p w14:paraId="2F3A0468" w14:textId="7C16D8D1" w:rsidR="0085443D" w:rsidRDefault="00483E24" w:rsidP="009715D3">
      <w:pPr>
        <w:spacing w:line="360" w:lineRule="auto"/>
        <w:jc w:val="both"/>
        <w:rPr>
          <w:rFonts w:ascii="TeamViewer15" w:hAnsi="TeamViewer15"/>
          <w:lang w:val="en-US"/>
        </w:rPr>
      </w:pPr>
      <w:r>
        <w:rPr>
          <w:rFonts w:ascii="TeamViewer15" w:hAnsi="TeamViewer15"/>
          <w:lang w:val="en-US"/>
        </w:rPr>
        <w:t xml:space="preserve">In this section, </w:t>
      </w:r>
      <w:r w:rsidR="006F76C6">
        <w:rPr>
          <w:rFonts w:ascii="TeamViewer15" w:hAnsi="TeamViewer15"/>
          <w:lang w:val="en-US"/>
        </w:rPr>
        <w:t xml:space="preserve">you will learn how to use SQL </w:t>
      </w:r>
      <w:r w:rsidR="009908BB">
        <w:rPr>
          <w:rFonts w:ascii="TeamViewer15" w:hAnsi="TeamViewer15"/>
          <w:lang w:val="en-US"/>
        </w:rPr>
        <w:t>within the SAS system</w:t>
      </w:r>
      <w:r w:rsidR="00037925">
        <w:rPr>
          <w:rFonts w:ascii="TeamViewer15" w:hAnsi="TeamViewer15"/>
          <w:lang w:val="en-US"/>
        </w:rPr>
        <w:t xml:space="preserve"> and why PROC SQL </w:t>
      </w:r>
      <w:r w:rsidR="00807EF3">
        <w:rPr>
          <w:rFonts w:ascii="TeamViewer15" w:hAnsi="TeamViewer15"/>
          <w:lang w:val="en-US"/>
        </w:rPr>
        <w:t xml:space="preserve">is </w:t>
      </w:r>
      <w:r w:rsidR="002514C8">
        <w:rPr>
          <w:rFonts w:ascii="TeamViewer15" w:hAnsi="TeamViewer15"/>
          <w:lang w:val="en-US"/>
        </w:rPr>
        <w:t xml:space="preserve">an </w:t>
      </w:r>
      <w:r w:rsidR="00807EF3">
        <w:rPr>
          <w:rFonts w:ascii="TeamViewer15" w:hAnsi="TeamViewer15"/>
          <w:lang w:val="en-US"/>
        </w:rPr>
        <w:t>important</w:t>
      </w:r>
      <w:r w:rsidR="00820841">
        <w:rPr>
          <w:rFonts w:ascii="TeamViewer15" w:hAnsi="TeamViewer15"/>
          <w:lang w:val="en-US"/>
        </w:rPr>
        <w:t xml:space="preserve"> tool within the SAS</w:t>
      </w:r>
      <w:r w:rsidR="005317D9">
        <w:rPr>
          <w:rFonts w:ascii="TeamViewer15" w:hAnsi="TeamViewer15"/>
          <w:lang w:val="en-US"/>
        </w:rPr>
        <w:t xml:space="preserve"> system</w:t>
      </w:r>
      <w:r w:rsidR="00B16798">
        <w:rPr>
          <w:rFonts w:ascii="TeamViewer15" w:hAnsi="TeamViewer15"/>
          <w:lang w:val="en-US"/>
        </w:rPr>
        <w:t>.</w:t>
      </w:r>
    </w:p>
    <w:p w14:paraId="4E2D568D" w14:textId="6BFC310C" w:rsidR="003C4773" w:rsidRDefault="00CD6F3E" w:rsidP="009715D3">
      <w:pPr>
        <w:spacing w:line="360" w:lineRule="auto"/>
        <w:jc w:val="both"/>
        <w:rPr>
          <w:rFonts w:ascii="TeamViewer15" w:hAnsi="TeamViewer15"/>
          <w:lang w:val="en-US"/>
        </w:rPr>
      </w:pPr>
      <w:r>
        <w:rPr>
          <w:rFonts w:ascii="TeamViewer15" w:hAnsi="TeamViewer15"/>
          <w:lang w:val="en-US"/>
        </w:rPr>
        <w:t>The</w:t>
      </w:r>
      <w:r w:rsidR="0051787E">
        <w:rPr>
          <w:rFonts w:ascii="TeamViewer15" w:hAnsi="TeamViewer15"/>
          <w:lang w:val="en-US"/>
        </w:rPr>
        <w:t xml:space="preserve"> simplest </w:t>
      </w:r>
      <w:r w:rsidR="006D7396">
        <w:rPr>
          <w:rFonts w:ascii="TeamViewer15" w:hAnsi="TeamViewer15"/>
          <w:lang w:val="en-US"/>
        </w:rPr>
        <w:t>syntax</w:t>
      </w:r>
      <w:r w:rsidR="00687AB8">
        <w:rPr>
          <w:rFonts w:ascii="TeamViewer15" w:hAnsi="TeamViewer15"/>
          <w:lang w:val="en-US"/>
        </w:rPr>
        <w:t xml:space="preserve"> for using PROC SQL </w:t>
      </w:r>
      <w:r w:rsidR="00DF3D91">
        <w:rPr>
          <w:rFonts w:ascii="TeamViewer15" w:hAnsi="TeamViewer15"/>
          <w:lang w:val="en-US"/>
        </w:rPr>
        <w:t>is</w:t>
      </w:r>
      <w:r w:rsidR="00545542">
        <w:rPr>
          <w:rFonts w:ascii="TeamViewer15" w:hAnsi="TeamViewer15"/>
          <w:lang w:val="en-US"/>
        </w:rPr>
        <w:t xml:space="preserve"> shown below</w:t>
      </w:r>
      <w:r w:rsidR="00F625AE">
        <w:rPr>
          <w:rFonts w:ascii="TeamViewer15" w:hAnsi="TeamViewer15"/>
          <w:lang w:val="en-US"/>
        </w:rPr>
        <w:t>:</w:t>
      </w:r>
    </w:p>
    <w:p w14:paraId="3C55294A" w14:textId="329C72D5" w:rsidR="00097E5B" w:rsidRDefault="00326CAE" w:rsidP="009715D3">
      <w:pPr>
        <w:spacing w:line="360" w:lineRule="auto"/>
        <w:jc w:val="both"/>
      </w:pPr>
      <w:r w:rsidRPr="00326CAE">
        <w:rPr>
          <w:noProof/>
        </w:rPr>
        <w:drawing>
          <wp:inline distT="0" distB="0" distL="0" distR="0" wp14:anchorId="3C4EF6A2" wp14:editId="259E7276">
            <wp:extent cx="5731510" cy="1456690"/>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456690"/>
                    </a:xfrm>
                    <a:prstGeom prst="rect">
                      <a:avLst/>
                    </a:prstGeom>
                  </pic:spPr>
                </pic:pic>
              </a:graphicData>
            </a:graphic>
          </wp:inline>
        </w:drawing>
      </w:r>
    </w:p>
    <w:p w14:paraId="5C9AD2EC" w14:textId="3AAAA30C" w:rsidR="00C05C2B" w:rsidRDefault="00F625AE" w:rsidP="00E97A73">
      <w:pPr>
        <w:spacing w:line="360" w:lineRule="auto"/>
        <w:jc w:val="both"/>
        <w:rPr>
          <w:rFonts w:ascii="TeamViewer15" w:hAnsi="TeamViewer15"/>
          <w:lang w:val="en-US"/>
        </w:rPr>
      </w:pPr>
      <w:r>
        <w:rPr>
          <w:rFonts w:ascii="TeamViewer15" w:hAnsi="TeamViewer15"/>
          <w:lang w:val="en-US"/>
        </w:rPr>
        <w:t xml:space="preserve">Now, begin with </w:t>
      </w:r>
      <w:r w:rsidR="00352323">
        <w:rPr>
          <w:rFonts w:ascii="TeamViewer15" w:hAnsi="TeamViewer15"/>
          <w:lang w:val="en-US"/>
        </w:rPr>
        <w:t xml:space="preserve">small or </w:t>
      </w:r>
      <w:r w:rsidR="004B6618">
        <w:rPr>
          <w:rFonts w:ascii="TeamViewer15" w:hAnsi="TeamViewer15"/>
          <w:lang w:val="en-US"/>
        </w:rPr>
        <w:t>basic</w:t>
      </w:r>
      <w:r w:rsidR="00352323">
        <w:rPr>
          <w:rFonts w:ascii="TeamViewer15" w:hAnsi="TeamViewer15"/>
          <w:lang w:val="en-US"/>
        </w:rPr>
        <w:t xml:space="preserve"> </w:t>
      </w:r>
      <w:r w:rsidR="00A012CA">
        <w:rPr>
          <w:rFonts w:ascii="TeamViewer15" w:hAnsi="TeamViewer15"/>
          <w:lang w:val="en-US"/>
        </w:rPr>
        <w:t xml:space="preserve">keywords </w:t>
      </w:r>
      <w:r w:rsidR="00990CF0">
        <w:rPr>
          <w:rFonts w:ascii="TeamViewer15" w:hAnsi="TeamViewer15"/>
          <w:lang w:val="en-US"/>
        </w:rPr>
        <w:t>of SQL language</w:t>
      </w:r>
      <w:r w:rsidR="00E97A73">
        <w:rPr>
          <w:rFonts w:ascii="TeamViewer15" w:hAnsi="TeamViewer15"/>
          <w:lang w:val="en-US"/>
        </w:rPr>
        <w:t>.</w:t>
      </w:r>
    </w:p>
    <w:p w14:paraId="3F3DD8A1" w14:textId="77777777" w:rsidR="00A61726" w:rsidRDefault="00A61726" w:rsidP="00E97A73">
      <w:pPr>
        <w:spacing w:line="360" w:lineRule="auto"/>
        <w:jc w:val="both"/>
        <w:rPr>
          <w:rFonts w:ascii="TeamViewer15" w:hAnsi="TeamViewer15"/>
          <w:lang w:val="en-US"/>
        </w:rPr>
      </w:pPr>
    </w:p>
    <w:p w14:paraId="1E321EA9" w14:textId="7B169306" w:rsidR="006B0FFA" w:rsidRPr="006261F4" w:rsidRDefault="00E97A73" w:rsidP="007E56FD">
      <w:pPr>
        <w:pStyle w:val="ListParagraph"/>
        <w:numPr>
          <w:ilvl w:val="0"/>
          <w:numId w:val="9"/>
        </w:numPr>
        <w:spacing w:line="360" w:lineRule="auto"/>
        <w:jc w:val="both"/>
        <w:rPr>
          <w:rFonts w:ascii="TeamViewer15" w:hAnsi="TeamViewer15"/>
          <w:b/>
          <w:bCs/>
          <w:lang w:val="en-US"/>
        </w:rPr>
      </w:pPr>
      <w:r w:rsidRPr="006261F4">
        <w:rPr>
          <w:rFonts w:ascii="TeamViewer15" w:hAnsi="TeamViewer15"/>
          <w:b/>
          <w:bCs/>
          <w:lang w:val="en-US"/>
        </w:rPr>
        <w:lastRenderedPageBreak/>
        <w:t>SELECT</w:t>
      </w:r>
      <w:r w:rsidR="000B3074" w:rsidRPr="006261F4">
        <w:rPr>
          <w:rFonts w:ascii="TeamViewer15" w:hAnsi="TeamViewer15"/>
          <w:b/>
          <w:bCs/>
          <w:lang w:val="en-US"/>
        </w:rPr>
        <w:t xml:space="preserve"> statement</w:t>
      </w:r>
    </w:p>
    <w:p w14:paraId="175E045D" w14:textId="7933B573" w:rsidR="00EB1E9A" w:rsidRDefault="00481FE2" w:rsidP="00C203DB">
      <w:pPr>
        <w:pStyle w:val="ListParagraph"/>
        <w:spacing w:line="360" w:lineRule="auto"/>
        <w:ind w:left="0"/>
        <w:jc w:val="both"/>
        <w:rPr>
          <w:rFonts w:ascii="TeamViewer15" w:hAnsi="TeamViewer15"/>
          <w:lang w:val="en-US"/>
        </w:rPr>
      </w:pPr>
      <w:r>
        <w:rPr>
          <w:rFonts w:ascii="TeamViewer15" w:hAnsi="TeamViewer15"/>
          <w:lang w:val="en-US"/>
        </w:rPr>
        <w:t xml:space="preserve">The select statement is </w:t>
      </w:r>
      <w:r w:rsidR="004D3A04">
        <w:rPr>
          <w:rFonts w:ascii="TeamViewer15" w:hAnsi="TeamViewer15"/>
          <w:lang w:val="en-US"/>
        </w:rPr>
        <w:t xml:space="preserve">useful when you want to select a particular column or a specific variable name. </w:t>
      </w:r>
      <w:r w:rsidR="00AD4DB2">
        <w:rPr>
          <w:rFonts w:ascii="TeamViewer15" w:hAnsi="TeamViewer15"/>
          <w:lang w:val="en-US"/>
        </w:rPr>
        <w:t>To do this, use Select statement</w:t>
      </w:r>
      <w:r w:rsidR="002349B1">
        <w:rPr>
          <w:rFonts w:ascii="TeamViewer15" w:hAnsi="TeamViewer15"/>
          <w:lang w:val="en-US"/>
        </w:rPr>
        <w:t xml:space="preserve"> as:</w:t>
      </w:r>
    </w:p>
    <w:p w14:paraId="650EB160" w14:textId="77777777" w:rsidR="00CB02C1" w:rsidRDefault="002E5450" w:rsidP="00C203DB">
      <w:pPr>
        <w:pStyle w:val="ListParagraph"/>
        <w:spacing w:line="360" w:lineRule="auto"/>
        <w:ind w:left="0"/>
        <w:jc w:val="both"/>
        <w:rPr>
          <w:rFonts w:ascii="Consolas" w:hAnsi="Consolas"/>
          <w:lang w:val="en-US"/>
        </w:rPr>
      </w:pPr>
      <w:r w:rsidRPr="002E5450">
        <w:rPr>
          <w:rFonts w:ascii="Consolas" w:hAnsi="Consolas"/>
          <w:b/>
          <w:bCs/>
          <w:lang w:val="en-US"/>
        </w:rPr>
        <w:t>SELECT</w:t>
      </w:r>
      <w:r w:rsidRPr="002E5450">
        <w:rPr>
          <w:rFonts w:ascii="Consolas" w:hAnsi="Consolas"/>
          <w:lang w:val="en-US"/>
        </w:rPr>
        <w:t xml:space="preserve"> Empid,</w:t>
      </w:r>
    </w:p>
    <w:p w14:paraId="7FAB58F9" w14:textId="77777777" w:rsidR="00CB02C1" w:rsidRDefault="00CB02C1" w:rsidP="00CB02C1">
      <w:pPr>
        <w:pStyle w:val="ListParagraph"/>
        <w:spacing w:line="360" w:lineRule="auto"/>
        <w:jc w:val="both"/>
        <w:rPr>
          <w:rFonts w:ascii="Consolas" w:hAnsi="Consolas"/>
          <w:lang w:val="en-US"/>
        </w:rPr>
      </w:pPr>
      <w:r>
        <w:rPr>
          <w:rFonts w:ascii="Consolas" w:hAnsi="Consolas"/>
          <w:lang w:val="en-US"/>
        </w:rPr>
        <w:t xml:space="preserve"> </w:t>
      </w:r>
      <w:r w:rsidR="002E5450" w:rsidRPr="002E5450">
        <w:rPr>
          <w:rFonts w:ascii="Consolas" w:hAnsi="Consolas"/>
          <w:lang w:val="en-US"/>
        </w:rPr>
        <w:t>Name,</w:t>
      </w:r>
    </w:p>
    <w:p w14:paraId="4FC4F569" w14:textId="30CFFE4C" w:rsidR="002E5450" w:rsidRDefault="00746851" w:rsidP="00CB02C1">
      <w:pPr>
        <w:pStyle w:val="ListParagraph"/>
        <w:spacing w:line="360" w:lineRule="auto"/>
        <w:jc w:val="both"/>
        <w:rPr>
          <w:rFonts w:ascii="Consolas" w:hAnsi="Consolas"/>
          <w:lang w:val="en-US"/>
        </w:rPr>
      </w:pPr>
      <w:r>
        <w:rPr>
          <w:rFonts w:ascii="Consolas" w:hAnsi="Consolas"/>
          <w:lang w:val="en-US"/>
        </w:rPr>
        <w:t xml:space="preserve"> </w:t>
      </w:r>
      <w:r w:rsidR="002E5450" w:rsidRPr="002E5450">
        <w:rPr>
          <w:rFonts w:ascii="Consolas" w:hAnsi="Consolas"/>
          <w:lang w:val="en-US"/>
        </w:rPr>
        <w:t>Salary;</w:t>
      </w:r>
    </w:p>
    <w:p w14:paraId="365B6D92" w14:textId="1DD5626A" w:rsidR="008A7DE9" w:rsidRDefault="008A7DE9" w:rsidP="008A7DE9">
      <w:pPr>
        <w:spacing w:line="360" w:lineRule="auto"/>
        <w:jc w:val="both"/>
        <w:rPr>
          <w:rFonts w:ascii="TeamViewer15" w:hAnsi="TeamViewer15"/>
          <w:lang w:val="en-US"/>
        </w:rPr>
      </w:pPr>
      <w:r>
        <w:rPr>
          <w:rFonts w:ascii="TeamViewer15" w:hAnsi="TeamViewer15"/>
          <w:lang w:val="en-US"/>
        </w:rPr>
        <w:t xml:space="preserve">In </w:t>
      </w:r>
      <w:r w:rsidR="00357843">
        <w:rPr>
          <w:rFonts w:ascii="TeamViewer15" w:hAnsi="TeamViewer15"/>
          <w:lang w:val="en-US"/>
        </w:rPr>
        <w:t xml:space="preserve">a </w:t>
      </w:r>
      <w:r>
        <w:rPr>
          <w:rFonts w:ascii="TeamViewer15" w:hAnsi="TeamViewer15"/>
          <w:lang w:val="en-US"/>
        </w:rPr>
        <w:t xml:space="preserve">select statement, you can select as many as </w:t>
      </w:r>
      <w:r w:rsidR="00357843">
        <w:rPr>
          <w:rFonts w:ascii="TeamViewer15" w:hAnsi="TeamViewer15"/>
          <w:lang w:val="en-US"/>
        </w:rPr>
        <w:t xml:space="preserve">a </w:t>
      </w:r>
      <w:r>
        <w:rPr>
          <w:rFonts w:ascii="TeamViewer15" w:hAnsi="TeamViewer15"/>
          <w:lang w:val="en-US"/>
        </w:rPr>
        <w:t xml:space="preserve">column </w:t>
      </w:r>
      <w:r w:rsidR="00586FA6">
        <w:rPr>
          <w:rFonts w:ascii="TeamViewer15" w:hAnsi="TeamViewer15"/>
          <w:lang w:val="en-US"/>
        </w:rPr>
        <w:t>as per user needed</w:t>
      </w:r>
      <w:r w:rsidR="006A504B">
        <w:rPr>
          <w:rFonts w:ascii="TeamViewer15" w:hAnsi="TeamViewer15"/>
          <w:lang w:val="en-US"/>
        </w:rPr>
        <w:t xml:space="preserve"> and make sure all variables are separ</w:t>
      </w:r>
      <w:r w:rsidR="00523B4D">
        <w:rPr>
          <w:rFonts w:ascii="TeamViewer15" w:hAnsi="TeamViewer15"/>
          <w:lang w:val="en-US"/>
        </w:rPr>
        <w:t>a</w:t>
      </w:r>
      <w:r w:rsidR="006A504B">
        <w:rPr>
          <w:rFonts w:ascii="TeamViewer15" w:hAnsi="TeamViewer15"/>
          <w:lang w:val="en-US"/>
        </w:rPr>
        <w:t>ted by commas.</w:t>
      </w:r>
    </w:p>
    <w:p w14:paraId="6873CCEF" w14:textId="1A28BC6C" w:rsidR="00EA373A" w:rsidRPr="006261F4" w:rsidRDefault="007E7A58" w:rsidP="00EA373A">
      <w:pPr>
        <w:pStyle w:val="ListParagraph"/>
        <w:numPr>
          <w:ilvl w:val="0"/>
          <w:numId w:val="9"/>
        </w:numPr>
        <w:spacing w:line="360" w:lineRule="auto"/>
        <w:jc w:val="both"/>
        <w:rPr>
          <w:rFonts w:ascii="TeamViewer15" w:hAnsi="TeamViewer15"/>
          <w:b/>
          <w:bCs/>
          <w:lang w:val="en-US"/>
        </w:rPr>
      </w:pPr>
      <w:r w:rsidRPr="006261F4">
        <w:rPr>
          <w:rFonts w:ascii="TeamViewer15" w:hAnsi="TeamViewer15"/>
          <w:b/>
          <w:bCs/>
          <w:lang w:val="en-US"/>
        </w:rPr>
        <w:t xml:space="preserve">FROM clause </w:t>
      </w:r>
    </w:p>
    <w:p w14:paraId="20ED34DA" w14:textId="293D4A72" w:rsidR="00096327" w:rsidRDefault="006F4F00" w:rsidP="00494CD8">
      <w:pPr>
        <w:spacing w:line="360" w:lineRule="auto"/>
        <w:jc w:val="both"/>
        <w:rPr>
          <w:rFonts w:ascii="TeamViewer15" w:hAnsi="TeamViewer15"/>
          <w:lang w:val="en-US"/>
        </w:rPr>
      </w:pPr>
      <w:r>
        <w:rPr>
          <w:rFonts w:ascii="TeamViewer15" w:hAnsi="TeamViewer15"/>
          <w:lang w:val="en-US"/>
        </w:rPr>
        <w:t xml:space="preserve">The </w:t>
      </w:r>
      <w:r w:rsidR="00A767E9">
        <w:rPr>
          <w:rFonts w:ascii="TeamViewer15" w:hAnsi="TeamViewer15"/>
          <w:lang w:val="en-US"/>
        </w:rPr>
        <w:t xml:space="preserve">next step </w:t>
      </w:r>
      <w:r w:rsidR="007E7A58">
        <w:rPr>
          <w:rFonts w:ascii="TeamViewer15" w:hAnsi="TeamViewer15"/>
          <w:lang w:val="en-US"/>
        </w:rPr>
        <w:t xml:space="preserve">is </w:t>
      </w:r>
      <w:r w:rsidR="00870779">
        <w:rPr>
          <w:rFonts w:ascii="TeamViewer15" w:hAnsi="TeamViewer15"/>
          <w:lang w:val="en-US"/>
        </w:rPr>
        <w:t xml:space="preserve">FROM </w:t>
      </w:r>
      <w:r w:rsidR="007E7A58">
        <w:rPr>
          <w:rFonts w:ascii="TeamViewer15" w:hAnsi="TeamViewer15"/>
          <w:lang w:val="en-US"/>
        </w:rPr>
        <w:t xml:space="preserve">clause </w:t>
      </w:r>
      <w:r>
        <w:rPr>
          <w:rFonts w:ascii="TeamViewer15" w:hAnsi="TeamViewer15"/>
          <w:lang w:val="en-US"/>
        </w:rPr>
        <w:t>statement</w:t>
      </w:r>
      <w:r w:rsidR="009F3AE8">
        <w:rPr>
          <w:rFonts w:ascii="TeamViewer15" w:hAnsi="TeamViewer15"/>
          <w:lang w:val="en-US"/>
        </w:rPr>
        <w:t xml:space="preserve"> which is useful for </w:t>
      </w:r>
      <w:r w:rsidR="00A05141">
        <w:rPr>
          <w:rFonts w:ascii="TeamViewer15" w:hAnsi="TeamViewer15"/>
          <w:lang w:val="en-US"/>
        </w:rPr>
        <w:t xml:space="preserve">obtaining the table </w:t>
      </w:r>
      <w:r w:rsidR="009F3AE8">
        <w:rPr>
          <w:rFonts w:ascii="TeamViewer15" w:hAnsi="TeamViewer15"/>
          <w:lang w:val="en-US"/>
        </w:rPr>
        <w:t>from the dataset.</w:t>
      </w:r>
      <w:r w:rsidR="00D33137">
        <w:rPr>
          <w:rFonts w:ascii="TeamViewer15" w:hAnsi="TeamViewer15"/>
          <w:lang w:val="en-US"/>
        </w:rPr>
        <w:t xml:space="preserve"> In simple words, FROM </w:t>
      </w:r>
      <w:r w:rsidR="00D33137" w:rsidRPr="00D33137">
        <w:rPr>
          <w:rFonts w:ascii="TeamViewer15" w:hAnsi="TeamViewer15"/>
          <w:lang w:val="en-US"/>
        </w:rPr>
        <w:t xml:space="preserve">clause is basically used in </w:t>
      </w:r>
      <w:r w:rsidR="00680019">
        <w:rPr>
          <w:rFonts w:ascii="TeamViewer15" w:hAnsi="TeamViewer15"/>
          <w:lang w:val="en-US"/>
        </w:rPr>
        <w:t xml:space="preserve">the </w:t>
      </w:r>
      <w:r w:rsidR="00D33137" w:rsidRPr="00D33137">
        <w:rPr>
          <w:rFonts w:ascii="TeamViewer15" w:hAnsi="TeamViewer15"/>
          <w:lang w:val="en-US"/>
        </w:rPr>
        <w:t>select query to find the information from the table. The from clause can be used in views, procedure</w:t>
      </w:r>
      <w:r w:rsidR="00680019">
        <w:rPr>
          <w:rFonts w:ascii="TeamViewer15" w:hAnsi="TeamViewer15"/>
          <w:lang w:val="en-US"/>
        </w:rPr>
        <w:t>s</w:t>
      </w:r>
      <w:r w:rsidR="00D33137" w:rsidRPr="00D33137">
        <w:rPr>
          <w:rFonts w:ascii="TeamViewer15" w:hAnsi="TeamViewer15"/>
          <w:lang w:val="en-US"/>
        </w:rPr>
        <w:t xml:space="preserve"> and tables. </w:t>
      </w:r>
      <w:r w:rsidR="00EF17D1" w:rsidRPr="00EF17D1">
        <w:rPr>
          <w:rFonts w:ascii="TeamViewer15" w:hAnsi="TeamViewer15"/>
          <w:lang w:val="en-US"/>
        </w:rPr>
        <w:t>Use the FROM clause to perform this:</w:t>
      </w:r>
      <w:r w:rsidR="00EF17D1">
        <w:rPr>
          <w:rFonts w:ascii="TeamViewer15" w:hAnsi="TeamViewer15"/>
          <w:lang w:val="en-US"/>
        </w:rPr>
        <w:t xml:space="preserve"> </w:t>
      </w:r>
    </w:p>
    <w:p w14:paraId="3CE8CF7C" w14:textId="4DA509C6" w:rsidR="00125A66" w:rsidRDefault="00125A66" w:rsidP="00125A66">
      <w:pPr>
        <w:pStyle w:val="ListParagraph"/>
        <w:spacing w:line="360" w:lineRule="auto"/>
        <w:ind w:left="0"/>
        <w:jc w:val="both"/>
        <w:rPr>
          <w:rFonts w:ascii="Consolas" w:hAnsi="Consolas"/>
          <w:lang w:val="en-US"/>
        </w:rPr>
      </w:pPr>
      <w:r w:rsidRPr="002E5450">
        <w:rPr>
          <w:rFonts w:ascii="Consolas" w:hAnsi="Consolas"/>
          <w:b/>
          <w:bCs/>
          <w:lang w:val="en-US"/>
        </w:rPr>
        <w:t>SELECT</w:t>
      </w:r>
      <w:r w:rsidR="00353C5F">
        <w:rPr>
          <w:rFonts w:ascii="Consolas" w:hAnsi="Consolas"/>
          <w:lang w:val="en-US"/>
        </w:rPr>
        <w:t xml:space="preserve"> </w:t>
      </w:r>
      <w:r w:rsidRPr="002E5450">
        <w:rPr>
          <w:rFonts w:ascii="Consolas" w:hAnsi="Consolas"/>
          <w:lang w:val="en-US"/>
        </w:rPr>
        <w:t>Empid,</w:t>
      </w:r>
    </w:p>
    <w:p w14:paraId="4A6C8B8F" w14:textId="77777777" w:rsidR="00125A66" w:rsidRDefault="00125A66" w:rsidP="00125A66">
      <w:pPr>
        <w:pStyle w:val="ListParagraph"/>
        <w:spacing w:line="360" w:lineRule="auto"/>
        <w:jc w:val="both"/>
        <w:rPr>
          <w:rFonts w:ascii="Consolas" w:hAnsi="Consolas"/>
          <w:lang w:val="en-US"/>
        </w:rPr>
      </w:pPr>
      <w:r>
        <w:rPr>
          <w:rFonts w:ascii="Consolas" w:hAnsi="Consolas"/>
          <w:lang w:val="en-US"/>
        </w:rPr>
        <w:t xml:space="preserve"> </w:t>
      </w:r>
      <w:r w:rsidRPr="002E5450">
        <w:rPr>
          <w:rFonts w:ascii="Consolas" w:hAnsi="Consolas"/>
          <w:lang w:val="en-US"/>
        </w:rPr>
        <w:t>Name,</w:t>
      </w:r>
    </w:p>
    <w:p w14:paraId="4132B9AD" w14:textId="77777777" w:rsidR="00125A66" w:rsidRDefault="00125A66" w:rsidP="00125A66">
      <w:pPr>
        <w:pStyle w:val="ListParagraph"/>
        <w:spacing w:line="360" w:lineRule="auto"/>
        <w:jc w:val="both"/>
        <w:rPr>
          <w:rFonts w:ascii="Consolas" w:hAnsi="Consolas"/>
          <w:lang w:val="en-US"/>
        </w:rPr>
      </w:pPr>
      <w:r>
        <w:rPr>
          <w:rFonts w:ascii="Consolas" w:hAnsi="Consolas"/>
          <w:lang w:val="en-US"/>
        </w:rPr>
        <w:t xml:space="preserve"> </w:t>
      </w:r>
      <w:r w:rsidRPr="002E5450">
        <w:rPr>
          <w:rFonts w:ascii="Consolas" w:hAnsi="Consolas"/>
          <w:lang w:val="en-US"/>
        </w:rPr>
        <w:t>Salary;</w:t>
      </w:r>
    </w:p>
    <w:p w14:paraId="71F54E1B" w14:textId="4DDBD897" w:rsidR="00551F0B" w:rsidRDefault="00125A66" w:rsidP="00494CD8">
      <w:pPr>
        <w:spacing w:line="360" w:lineRule="auto"/>
        <w:jc w:val="both"/>
        <w:rPr>
          <w:rFonts w:ascii="TeamViewer15" w:hAnsi="TeamViewer15"/>
          <w:lang w:val="en-US"/>
        </w:rPr>
      </w:pPr>
      <w:r w:rsidRPr="002E333C">
        <w:rPr>
          <w:rFonts w:ascii="TeamViewer15" w:hAnsi="TeamViewer15"/>
          <w:b/>
          <w:bCs/>
          <w:lang w:val="en-US"/>
        </w:rPr>
        <w:t>FROM</w:t>
      </w:r>
      <w:r w:rsidR="00353C5F">
        <w:rPr>
          <w:rFonts w:ascii="TeamViewer15" w:hAnsi="TeamViewer15"/>
          <w:b/>
          <w:bCs/>
          <w:lang w:val="en-US"/>
        </w:rPr>
        <w:t xml:space="preserve"> </w:t>
      </w:r>
      <w:r w:rsidR="006F0439" w:rsidRPr="006F0439">
        <w:rPr>
          <w:rFonts w:ascii="TeamViewer15" w:hAnsi="TeamViewer15"/>
          <w:lang w:val="en-US"/>
        </w:rPr>
        <w:t>Co_Format</w:t>
      </w:r>
      <w:r w:rsidR="00967D4C">
        <w:rPr>
          <w:rFonts w:ascii="TeamViewer15" w:hAnsi="TeamViewer15"/>
          <w:lang w:val="en-US"/>
        </w:rPr>
        <w:t>;</w:t>
      </w:r>
    </w:p>
    <w:p w14:paraId="4442B05A" w14:textId="766B13DB" w:rsidR="000967DF" w:rsidRDefault="0058219B" w:rsidP="00494CD8">
      <w:pPr>
        <w:spacing w:line="360" w:lineRule="auto"/>
        <w:jc w:val="both"/>
        <w:rPr>
          <w:rFonts w:ascii="TeamViewer15" w:hAnsi="TeamViewer15"/>
          <w:lang w:val="en-US"/>
        </w:rPr>
      </w:pPr>
      <w:r>
        <w:rPr>
          <w:rFonts w:ascii="TeamViewer15" w:hAnsi="TeamViewer15"/>
          <w:lang w:val="en-US"/>
        </w:rPr>
        <w:t xml:space="preserve">When you use these two aspects </w:t>
      </w:r>
      <w:r w:rsidR="001445E9">
        <w:rPr>
          <w:rFonts w:ascii="TeamViewer15" w:hAnsi="TeamViewer15"/>
          <w:lang w:val="en-US"/>
        </w:rPr>
        <w:t>(SELECT and FROM)</w:t>
      </w:r>
      <w:r w:rsidR="00F753F6">
        <w:rPr>
          <w:rFonts w:ascii="TeamViewer15" w:hAnsi="TeamViewer15"/>
          <w:lang w:val="en-US"/>
        </w:rPr>
        <w:t xml:space="preserve">, </w:t>
      </w:r>
      <w:r w:rsidR="00F753F6" w:rsidRPr="00F753F6">
        <w:rPr>
          <w:rFonts w:ascii="TeamViewer15" w:hAnsi="TeamViewer15"/>
          <w:lang w:val="en-US"/>
        </w:rPr>
        <w:t xml:space="preserve">required for a </w:t>
      </w:r>
      <w:r w:rsidR="003806BD">
        <w:rPr>
          <w:rFonts w:ascii="TeamViewer15" w:hAnsi="TeamViewer15"/>
          <w:lang w:val="en-US"/>
        </w:rPr>
        <w:t xml:space="preserve">valid or </w:t>
      </w:r>
      <w:r w:rsidR="00F753F6" w:rsidRPr="00F753F6">
        <w:rPr>
          <w:rFonts w:ascii="TeamViewer15" w:hAnsi="TeamViewer15"/>
          <w:lang w:val="en-US"/>
        </w:rPr>
        <w:t>successful</w:t>
      </w:r>
      <w:r w:rsidR="000A3402">
        <w:rPr>
          <w:rFonts w:ascii="TeamViewer15" w:hAnsi="TeamViewer15"/>
          <w:lang w:val="en-US"/>
        </w:rPr>
        <w:t xml:space="preserve"> SQL</w:t>
      </w:r>
      <w:r w:rsidR="00F753F6" w:rsidRPr="00F753F6">
        <w:rPr>
          <w:rFonts w:ascii="TeamViewer15" w:hAnsi="TeamViewer15"/>
          <w:lang w:val="en-US"/>
        </w:rPr>
        <w:t xml:space="preserve"> query</w:t>
      </w:r>
      <w:r w:rsidR="0023520D">
        <w:rPr>
          <w:rFonts w:ascii="TeamViewer15" w:hAnsi="TeamViewer15"/>
          <w:lang w:val="en-US"/>
        </w:rPr>
        <w:t xml:space="preserve"> </w:t>
      </w:r>
      <w:r w:rsidR="000A3402">
        <w:rPr>
          <w:rFonts w:ascii="TeamViewer15" w:hAnsi="TeamViewer15"/>
          <w:lang w:val="en-US"/>
        </w:rPr>
        <w:t xml:space="preserve">means that the query is </w:t>
      </w:r>
      <w:r w:rsidR="00140C86">
        <w:rPr>
          <w:rFonts w:ascii="TeamViewer15" w:hAnsi="TeamViewer15"/>
          <w:lang w:val="en-US"/>
        </w:rPr>
        <w:t>complete</w:t>
      </w:r>
      <w:r w:rsidR="00237D2F">
        <w:rPr>
          <w:rFonts w:ascii="TeamViewer15" w:hAnsi="TeamViewer15"/>
          <w:lang w:val="en-US"/>
        </w:rPr>
        <w:t xml:space="preserve">. </w:t>
      </w:r>
      <w:r w:rsidR="00237D2F" w:rsidRPr="00237D2F">
        <w:rPr>
          <w:rFonts w:ascii="TeamViewer15" w:hAnsi="TeamViewer15"/>
          <w:lang w:val="en-US"/>
        </w:rPr>
        <w:t>We only need to make a couple of changes for SAS to be able to run it.</w:t>
      </w:r>
    </w:p>
    <w:p w14:paraId="04E59D1E" w14:textId="11D44F38" w:rsidR="00A67FA9" w:rsidRPr="006F0439" w:rsidRDefault="008544A4" w:rsidP="00494CD8">
      <w:pPr>
        <w:spacing w:line="360" w:lineRule="auto"/>
        <w:jc w:val="both"/>
        <w:rPr>
          <w:rFonts w:ascii="TeamViewer15" w:hAnsi="TeamViewer15"/>
          <w:lang w:val="en-US"/>
        </w:rPr>
      </w:pPr>
      <w:r w:rsidRPr="008544A4">
        <w:rPr>
          <w:rFonts w:ascii="TeamViewer15" w:hAnsi="TeamViewer15"/>
          <w:noProof/>
          <w:lang w:val="en-US"/>
        </w:rPr>
        <w:drawing>
          <wp:inline distT="0" distB="0" distL="0" distR="0" wp14:anchorId="18EFC0A2" wp14:editId="40BDBD8D">
            <wp:extent cx="3619814" cy="739204"/>
            <wp:effectExtent l="0" t="0" r="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619814" cy="739204"/>
                    </a:xfrm>
                    <a:prstGeom prst="rect">
                      <a:avLst/>
                    </a:prstGeom>
                  </pic:spPr>
                </pic:pic>
              </a:graphicData>
            </a:graphic>
          </wp:inline>
        </w:drawing>
      </w:r>
    </w:p>
    <w:p w14:paraId="6E9EB84E" w14:textId="390CCC02" w:rsidR="00A67FA9" w:rsidRDefault="00680019">
      <w:pPr>
        <w:rPr>
          <w:rFonts w:ascii="TeamViewer15" w:hAnsi="TeamViewer15"/>
          <w:lang w:val="en-US"/>
        </w:rPr>
      </w:pPr>
      <w:r>
        <w:rPr>
          <w:rFonts w:ascii="TeamViewer15" w:hAnsi="TeamViewer15"/>
          <w:lang w:val="en-US"/>
        </w:rPr>
        <w:t>The o</w:t>
      </w:r>
      <w:r w:rsidR="00A67FA9">
        <w:rPr>
          <w:rFonts w:ascii="TeamViewer15" w:hAnsi="TeamViewer15"/>
          <w:lang w:val="en-US"/>
        </w:rPr>
        <w:t>utput of SELECT and FROM:</w:t>
      </w:r>
    </w:p>
    <w:p w14:paraId="03BCFD15" w14:textId="427D74C7" w:rsidR="00A67FA9" w:rsidRDefault="00A67FA9">
      <w:pPr>
        <w:rPr>
          <w:rFonts w:ascii="TeamViewer15" w:hAnsi="TeamViewer15"/>
          <w:lang w:val="en-US"/>
        </w:rPr>
      </w:pPr>
      <w:r w:rsidRPr="00A67FA9">
        <w:rPr>
          <w:rFonts w:ascii="TeamViewer15" w:hAnsi="TeamViewer15"/>
          <w:noProof/>
          <w:lang w:val="en-US"/>
        </w:rPr>
        <w:drawing>
          <wp:inline distT="0" distB="0" distL="0" distR="0" wp14:anchorId="61F5DC45" wp14:editId="28367222">
            <wp:extent cx="2387600" cy="183437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89790" cy="1836057"/>
                    </a:xfrm>
                    <a:prstGeom prst="rect">
                      <a:avLst/>
                    </a:prstGeom>
                  </pic:spPr>
                </pic:pic>
              </a:graphicData>
            </a:graphic>
          </wp:inline>
        </w:drawing>
      </w:r>
    </w:p>
    <w:p w14:paraId="683D5A48" w14:textId="77777777" w:rsidR="0085087E" w:rsidRDefault="0040079D" w:rsidP="00494CD8">
      <w:pPr>
        <w:spacing w:line="360" w:lineRule="auto"/>
        <w:jc w:val="both"/>
        <w:rPr>
          <w:rFonts w:ascii="TeamViewer15" w:hAnsi="TeamViewer15"/>
          <w:lang w:val="en-US"/>
        </w:rPr>
      </w:pPr>
      <w:r>
        <w:rPr>
          <w:rFonts w:ascii="TeamViewer15" w:hAnsi="TeamViewer15"/>
          <w:lang w:val="en-US"/>
        </w:rPr>
        <w:lastRenderedPageBreak/>
        <w:t>The result of the above quer</w:t>
      </w:r>
      <w:r w:rsidR="00DB4A03">
        <w:rPr>
          <w:rFonts w:ascii="TeamViewer15" w:hAnsi="TeamViewer15"/>
          <w:lang w:val="en-US"/>
        </w:rPr>
        <w:t xml:space="preserve">y shows that </w:t>
      </w:r>
      <w:r w:rsidR="002A27F8">
        <w:rPr>
          <w:rFonts w:ascii="TeamViewer15" w:hAnsi="TeamViewer15"/>
          <w:lang w:val="en-US"/>
        </w:rPr>
        <w:t>t</w:t>
      </w:r>
      <w:r w:rsidR="002A27F8" w:rsidRPr="002A27F8">
        <w:rPr>
          <w:rFonts w:ascii="TeamViewer15" w:hAnsi="TeamViewer15"/>
          <w:lang w:val="en-US"/>
        </w:rPr>
        <w:t>he columns are arranged in the order that they were supplied in the SELECT statement.</w:t>
      </w:r>
    </w:p>
    <w:p w14:paraId="04A74643" w14:textId="7E1AE12C" w:rsidR="002E4FE4" w:rsidRDefault="00BC4814" w:rsidP="00494CD8">
      <w:pPr>
        <w:spacing w:line="360" w:lineRule="auto"/>
        <w:jc w:val="both"/>
        <w:rPr>
          <w:rFonts w:ascii="TeamViewer15" w:hAnsi="TeamViewer15"/>
          <w:lang w:val="en-US"/>
        </w:rPr>
      </w:pPr>
      <w:r w:rsidRPr="00BC4814">
        <w:rPr>
          <w:rFonts w:ascii="TeamViewer15" w:hAnsi="TeamViewer15"/>
          <w:lang w:val="en-US"/>
        </w:rPr>
        <w:t>There are a few points to keep in mind with PROC SQL's syntax.</w:t>
      </w:r>
    </w:p>
    <w:p w14:paraId="0489133A" w14:textId="56B38CED" w:rsidR="00F4594A" w:rsidRDefault="00BC4814" w:rsidP="008A36A9">
      <w:pPr>
        <w:spacing w:line="360" w:lineRule="auto"/>
        <w:jc w:val="both"/>
        <w:rPr>
          <w:rFonts w:ascii="TeamViewer15" w:hAnsi="TeamViewer15"/>
          <w:lang w:val="en-US"/>
        </w:rPr>
      </w:pPr>
      <w:r w:rsidRPr="00BC4814">
        <w:rPr>
          <w:rFonts w:ascii="TeamViewer15" w:hAnsi="TeamViewer15"/>
          <w:lang w:val="en-US"/>
        </w:rPr>
        <w:t>To begin, keep in mind that the complete query (SELECT...</w:t>
      </w:r>
      <w:r>
        <w:rPr>
          <w:rFonts w:ascii="TeamViewer15" w:hAnsi="TeamViewer15"/>
          <w:lang w:val="en-US"/>
        </w:rPr>
        <w:t xml:space="preserve"> </w:t>
      </w:r>
      <w:r w:rsidRPr="00BC4814">
        <w:rPr>
          <w:rFonts w:ascii="TeamViewer15" w:hAnsi="TeamViewer15"/>
          <w:lang w:val="en-US"/>
        </w:rPr>
        <w:t xml:space="preserve">FROM...) is handled as a </w:t>
      </w:r>
      <w:r w:rsidR="00C24AB3" w:rsidRPr="00C24AB3">
        <w:rPr>
          <w:rFonts w:ascii="TeamViewer15" w:hAnsi="TeamViewer15"/>
          <w:lang w:val="en-US"/>
        </w:rPr>
        <w:t>solitary</w:t>
      </w:r>
      <w:r w:rsidR="00C24AB3">
        <w:rPr>
          <w:rFonts w:ascii="TeamViewer15" w:hAnsi="TeamViewer15"/>
          <w:lang w:val="en-US"/>
        </w:rPr>
        <w:t xml:space="preserve"> </w:t>
      </w:r>
      <w:r w:rsidRPr="00BC4814">
        <w:rPr>
          <w:rFonts w:ascii="TeamViewer15" w:hAnsi="TeamViewer15"/>
          <w:lang w:val="en-US"/>
        </w:rPr>
        <w:t>quote.</w:t>
      </w:r>
      <w:r w:rsidR="00B77409">
        <w:rPr>
          <w:rFonts w:ascii="TeamViewer15" w:hAnsi="TeamViewer15"/>
          <w:lang w:val="en-US"/>
        </w:rPr>
        <w:t xml:space="preserve"> </w:t>
      </w:r>
      <w:r w:rsidR="00B77409" w:rsidRPr="00B77409">
        <w:rPr>
          <w:rFonts w:ascii="TeamViewer15" w:hAnsi="TeamViewer15"/>
          <w:lang w:val="en-US"/>
        </w:rPr>
        <w:t>There is just a single semicolon, put toward the finish of the</w:t>
      </w:r>
      <w:r w:rsidR="00D0111D">
        <w:rPr>
          <w:rFonts w:ascii="TeamViewer15" w:hAnsi="TeamViewer15"/>
          <w:lang w:val="en-US"/>
        </w:rPr>
        <w:t xml:space="preserve"> query</w:t>
      </w:r>
      <w:r w:rsidR="00B77409" w:rsidRPr="00B77409">
        <w:rPr>
          <w:rFonts w:ascii="TeamViewer15" w:hAnsi="TeamViewer15"/>
          <w:lang w:val="en-US"/>
        </w:rPr>
        <w:t>.</w:t>
      </w:r>
      <w:r w:rsidR="00967E54">
        <w:rPr>
          <w:rFonts w:ascii="TeamViewer15" w:hAnsi="TeamViewer15"/>
          <w:lang w:val="en-US"/>
        </w:rPr>
        <w:t xml:space="preserve"> </w:t>
      </w:r>
      <w:r w:rsidR="00967E54" w:rsidRPr="00967E54">
        <w:rPr>
          <w:rFonts w:ascii="TeamViewer15" w:hAnsi="TeamViewer15"/>
          <w:lang w:val="en-US"/>
        </w:rPr>
        <w:t>This is valid regardless</w:t>
      </w:r>
      <w:r w:rsidR="00967E54">
        <w:rPr>
          <w:rFonts w:ascii="TeamViewer15" w:hAnsi="TeamViewer15"/>
          <w:lang w:val="en-US"/>
        </w:rPr>
        <w:t xml:space="preserve"> of </w:t>
      </w:r>
      <w:r w:rsidR="00CE0671" w:rsidRPr="00CE0671">
        <w:rPr>
          <w:rFonts w:ascii="TeamViewer15" w:hAnsi="TeamViewer15"/>
          <w:lang w:val="en-US"/>
        </w:rPr>
        <w:t xml:space="preserve">how complicated the </w:t>
      </w:r>
      <w:r w:rsidR="00CE0671">
        <w:rPr>
          <w:rFonts w:ascii="TeamViewer15" w:hAnsi="TeamViewer15"/>
          <w:lang w:val="en-US"/>
        </w:rPr>
        <w:t>query</w:t>
      </w:r>
      <w:r w:rsidR="00CE0671" w:rsidRPr="00CE0671">
        <w:rPr>
          <w:rFonts w:ascii="TeamViewer15" w:hAnsi="TeamViewer15"/>
          <w:lang w:val="en-US"/>
        </w:rPr>
        <w:t xml:space="preserve"> </w:t>
      </w:r>
      <w:r w:rsidR="00732BF3">
        <w:rPr>
          <w:rFonts w:ascii="TeamViewer15" w:hAnsi="TeamViewer15"/>
          <w:lang w:val="en-US"/>
        </w:rPr>
        <w:t xml:space="preserve">is </w:t>
      </w:r>
      <w:r w:rsidR="00CE0671" w:rsidRPr="00CE0671">
        <w:rPr>
          <w:rFonts w:ascii="TeamViewer15" w:hAnsi="TeamViewer15"/>
          <w:lang w:val="en-US"/>
        </w:rPr>
        <w:t xml:space="preserve">or the number of </w:t>
      </w:r>
      <w:r w:rsidR="00E514F4" w:rsidRPr="00CE0671">
        <w:rPr>
          <w:rFonts w:ascii="TeamViewer15" w:hAnsi="TeamViewer15"/>
          <w:lang w:val="en-US"/>
        </w:rPr>
        <w:t xml:space="preserve">variables </w:t>
      </w:r>
      <w:r w:rsidR="00CE0671" w:rsidRPr="00CE0671">
        <w:rPr>
          <w:rFonts w:ascii="TeamViewer15" w:hAnsi="TeamViewer15"/>
          <w:lang w:val="en-US"/>
        </w:rPr>
        <w:t>it contains.</w:t>
      </w:r>
      <w:r w:rsidR="0095067F">
        <w:rPr>
          <w:rFonts w:ascii="TeamViewer15" w:hAnsi="TeamViewer15"/>
          <w:lang w:val="en-US"/>
        </w:rPr>
        <w:t xml:space="preserve"> </w:t>
      </w:r>
      <w:r w:rsidR="003E6E64" w:rsidRPr="0095067F">
        <w:rPr>
          <w:rFonts w:ascii="TeamViewer15" w:hAnsi="TeamViewer15"/>
          <w:lang w:val="en-US"/>
        </w:rPr>
        <w:t>Next</w:t>
      </w:r>
      <w:r w:rsidR="0095067F" w:rsidRPr="0095067F">
        <w:rPr>
          <w:rFonts w:ascii="TeamViewer15" w:hAnsi="TeamViewer15"/>
          <w:lang w:val="en-US"/>
        </w:rPr>
        <w:t xml:space="preserve">, rather </w:t>
      </w:r>
      <w:r w:rsidR="00732BF3">
        <w:rPr>
          <w:rFonts w:ascii="TeamViewer15" w:hAnsi="TeamViewer15"/>
          <w:lang w:val="en-US"/>
        </w:rPr>
        <w:t xml:space="preserve">than </w:t>
      </w:r>
      <w:r w:rsidR="0095067F" w:rsidRPr="0095067F">
        <w:rPr>
          <w:rFonts w:ascii="TeamViewer15" w:hAnsi="TeamViewer15"/>
          <w:lang w:val="en-US"/>
        </w:rPr>
        <w:t>using a RUN line, the action is stopped with a QUIT assertion.</w:t>
      </w:r>
      <w:r w:rsidR="005878A6">
        <w:rPr>
          <w:rFonts w:ascii="TeamViewer15" w:hAnsi="TeamViewer15"/>
          <w:lang w:val="en-US"/>
        </w:rPr>
        <w:t xml:space="preserve"> </w:t>
      </w:r>
      <w:r w:rsidR="004C55BD">
        <w:rPr>
          <w:rFonts w:ascii="TeamViewer15" w:hAnsi="TeamViewer15"/>
          <w:lang w:val="en-US"/>
        </w:rPr>
        <w:t>Q</w:t>
      </w:r>
      <w:r w:rsidR="004C55BD" w:rsidRPr="004C55BD">
        <w:rPr>
          <w:rFonts w:ascii="TeamViewer15" w:hAnsi="TeamViewer15"/>
          <w:lang w:val="en-US"/>
        </w:rPr>
        <w:t>u</w:t>
      </w:r>
      <w:r w:rsidR="003E78BD">
        <w:rPr>
          <w:rFonts w:ascii="TeamViewer15" w:hAnsi="TeamViewer15"/>
          <w:lang w:val="en-US"/>
        </w:rPr>
        <w:t>e</w:t>
      </w:r>
      <w:r w:rsidR="004C55BD" w:rsidRPr="004C55BD">
        <w:rPr>
          <w:rFonts w:ascii="TeamViewer15" w:hAnsi="TeamViewer15"/>
          <w:lang w:val="en-US"/>
        </w:rPr>
        <w:t>ries are executed quickly when they are finished</w:t>
      </w:r>
      <w:r w:rsidR="00665D33">
        <w:rPr>
          <w:rFonts w:ascii="TeamViewer15" w:hAnsi="TeamViewer15"/>
          <w:lang w:val="en-US"/>
        </w:rPr>
        <w:t xml:space="preserve"> which indicates that</w:t>
      </w:r>
      <w:r w:rsidR="0046113A">
        <w:rPr>
          <w:rFonts w:ascii="TeamViewer15" w:hAnsi="TeamViewer15"/>
          <w:lang w:val="en-US"/>
        </w:rPr>
        <w:t xml:space="preserve"> </w:t>
      </w:r>
      <w:r w:rsidR="0046113A" w:rsidRPr="0046113A">
        <w:rPr>
          <w:rFonts w:ascii="TeamViewer15" w:hAnsi="TeamViewer15"/>
          <w:lang w:val="en-US"/>
        </w:rPr>
        <w:t>the semicolon</w:t>
      </w:r>
      <w:r w:rsidR="00F129F6">
        <w:rPr>
          <w:rFonts w:ascii="TeamViewer15" w:hAnsi="TeamViewer15"/>
          <w:lang w:val="en-US"/>
        </w:rPr>
        <w:t xml:space="preserve"> (;)</w:t>
      </w:r>
      <w:r w:rsidR="0046113A" w:rsidRPr="0046113A">
        <w:rPr>
          <w:rFonts w:ascii="TeamViewer15" w:hAnsi="TeamViewer15"/>
          <w:lang w:val="en-US"/>
        </w:rPr>
        <w:t xml:space="preserve"> on the SELECT statement is encountered.</w:t>
      </w:r>
      <w:r w:rsidR="00F4594A">
        <w:rPr>
          <w:rFonts w:ascii="TeamViewer15" w:hAnsi="TeamViewer15"/>
          <w:lang w:val="en-US"/>
        </w:rPr>
        <w:t xml:space="preserve"> </w:t>
      </w:r>
      <w:r w:rsidR="00F4594A" w:rsidRPr="00F4594A">
        <w:rPr>
          <w:rFonts w:ascii="TeamViewer15" w:hAnsi="TeamViewer15"/>
          <w:lang w:val="en-US"/>
        </w:rPr>
        <w:t xml:space="preserve">There are a few consequences </w:t>
      </w:r>
      <w:r w:rsidR="008A36A9">
        <w:rPr>
          <w:rFonts w:ascii="TeamViewer15" w:hAnsi="TeamViewer15"/>
          <w:lang w:val="en-US"/>
        </w:rPr>
        <w:t>like t</w:t>
      </w:r>
      <w:r w:rsidR="002562C9" w:rsidRPr="002562C9">
        <w:rPr>
          <w:rFonts w:ascii="TeamViewer15" w:hAnsi="TeamViewer15"/>
          <w:lang w:val="en-US"/>
        </w:rPr>
        <w:t xml:space="preserve">he </w:t>
      </w:r>
      <w:r w:rsidR="00546B20">
        <w:rPr>
          <w:rFonts w:ascii="Arial" w:hAnsi="Arial" w:cs="Arial"/>
          <w:lang w:val="en-US"/>
        </w:rPr>
        <w:t>“</w:t>
      </w:r>
      <w:r w:rsidR="003B2BF9">
        <w:rPr>
          <w:rFonts w:ascii="TeamViewer15" w:hAnsi="TeamViewer15"/>
          <w:lang w:val="en-US"/>
        </w:rPr>
        <w:t>quit</w:t>
      </w:r>
      <w:r w:rsidR="005C49DF">
        <w:rPr>
          <w:rFonts w:ascii="Arial" w:hAnsi="Arial" w:cs="Arial"/>
          <w:lang w:val="en-US"/>
        </w:rPr>
        <w:t>”</w:t>
      </w:r>
      <w:r w:rsidR="002562C9">
        <w:rPr>
          <w:rFonts w:ascii="TeamViewer15" w:hAnsi="TeamViewer15"/>
          <w:lang w:val="en-US"/>
        </w:rPr>
        <w:t xml:space="preserve"> statement</w:t>
      </w:r>
      <w:r w:rsidR="002562C9" w:rsidRPr="002562C9">
        <w:rPr>
          <w:rFonts w:ascii="TeamViewer15" w:hAnsi="TeamViewer15"/>
          <w:lang w:val="en-US"/>
        </w:rPr>
        <w:t xml:space="preserve"> isn't needed for </w:t>
      </w:r>
      <w:r w:rsidR="005A57FF">
        <w:rPr>
          <w:rFonts w:ascii="TeamViewer15" w:hAnsi="TeamViewer15"/>
          <w:lang w:val="en-US"/>
        </w:rPr>
        <w:t xml:space="preserve">queries </w:t>
      </w:r>
      <w:r w:rsidR="002562C9" w:rsidRPr="002562C9">
        <w:rPr>
          <w:rFonts w:ascii="TeamViewer15" w:hAnsi="TeamViewer15"/>
          <w:lang w:val="en-US"/>
        </w:rPr>
        <w:t xml:space="preserve">to </w:t>
      </w:r>
      <w:r w:rsidR="00064852">
        <w:rPr>
          <w:rFonts w:ascii="TeamViewer15" w:hAnsi="TeamViewer15"/>
          <w:lang w:val="en-US"/>
        </w:rPr>
        <w:t>execute</w:t>
      </w:r>
      <w:r w:rsidR="005D46A7">
        <w:rPr>
          <w:rFonts w:ascii="TeamViewer15" w:hAnsi="TeamViewer15"/>
          <w:lang w:val="en-US"/>
        </w:rPr>
        <w:t>.</w:t>
      </w:r>
    </w:p>
    <w:p w14:paraId="699E4FCD" w14:textId="4EE28E42" w:rsidR="007037EF" w:rsidRDefault="00D7401E" w:rsidP="008A36A9">
      <w:pPr>
        <w:spacing w:line="360" w:lineRule="auto"/>
        <w:jc w:val="both"/>
        <w:rPr>
          <w:rFonts w:ascii="TeamViewer15" w:hAnsi="TeamViewer15"/>
          <w:lang w:val="en-US"/>
        </w:rPr>
      </w:pPr>
      <w:r>
        <w:rPr>
          <w:rFonts w:ascii="TeamViewer15" w:hAnsi="TeamViewer15"/>
          <w:lang w:val="en-US"/>
        </w:rPr>
        <w:t xml:space="preserve">Moreover, </w:t>
      </w:r>
      <w:r w:rsidR="00400FEB">
        <w:rPr>
          <w:rFonts w:ascii="TeamViewer15" w:hAnsi="TeamViewer15"/>
          <w:lang w:val="en-US"/>
        </w:rPr>
        <w:t>if you</w:t>
      </w:r>
      <w:r w:rsidR="008334FF">
        <w:rPr>
          <w:rFonts w:ascii="TeamViewer15" w:hAnsi="TeamViewer15"/>
          <w:lang w:val="en-US"/>
        </w:rPr>
        <w:t xml:space="preserve"> want to select all the columns from the table </w:t>
      </w:r>
      <w:r w:rsidR="005162CE">
        <w:rPr>
          <w:rFonts w:ascii="TeamViewer15" w:hAnsi="TeamViewer15"/>
          <w:lang w:val="en-US"/>
        </w:rPr>
        <w:t>instead of a list if column</w:t>
      </w:r>
      <w:r w:rsidR="009F2678">
        <w:rPr>
          <w:rFonts w:ascii="TeamViewer15" w:hAnsi="TeamViewer15"/>
          <w:lang w:val="en-US"/>
        </w:rPr>
        <w:t xml:space="preserve">, then </w:t>
      </w:r>
      <w:r w:rsidR="00004C2D">
        <w:rPr>
          <w:rFonts w:ascii="TeamViewer15" w:hAnsi="TeamViewer15"/>
          <w:lang w:val="en-US"/>
        </w:rPr>
        <w:t xml:space="preserve">there is a </w:t>
      </w:r>
      <w:r w:rsidR="00FB448E">
        <w:rPr>
          <w:rFonts w:ascii="TeamViewer15" w:hAnsi="TeamViewer15"/>
          <w:lang w:val="en-US"/>
        </w:rPr>
        <w:t>s</w:t>
      </w:r>
      <w:r w:rsidR="00111EDA">
        <w:rPr>
          <w:rFonts w:ascii="TeamViewer15" w:hAnsi="TeamViewer15"/>
          <w:lang w:val="en-US"/>
        </w:rPr>
        <w:t xml:space="preserve">hortcut </w:t>
      </w:r>
      <w:r w:rsidR="00A2330E">
        <w:rPr>
          <w:rFonts w:ascii="TeamViewer15" w:hAnsi="TeamViewer15"/>
          <w:lang w:val="en-US"/>
        </w:rPr>
        <w:t xml:space="preserve">of </w:t>
      </w:r>
      <w:r w:rsidR="00111EDA">
        <w:rPr>
          <w:rFonts w:ascii="TeamViewer15" w:hAnsi="TeamViewer15"/>
          <w:lang w:val="en-US"/>
        </w:rPr>
        <w:t xml:space="preserve">selecting </w:t>
      </w:r>
      <w:r w:rsidR="00A2330E">
        <w:rPr>
          <w:rFonts w:ascii="TeamViewer15" w:hAnsi="TeamViewer15"/>
          <w:lang w:val="en-US"/>
        </w:rPr>
        <w:t xml:space="preserve">all the </w:t>
      </w:r>
      <w:r w:rsidR="00111EDA">
        <w:rPr>
          <w:rFonts w:ascii="TeamViewer15" w:hAnsi="TeamViewer15"/>
          <w:lang w:val="en-US"/>
        </w:rPr>
        <w:t xml:space="preserve">columns </w:t>
      </w:r>
      <w:r w:rsidR="00887C4D">
        <w:rPr>
          <w:rFonts w:ascii="TeamViewer15" w:hAnsi="TeamViewer15"/>
          <w:lang w:val="en-US"/>
        </w:rPr>
        <w:t>from the table</w:t>
      </w:r>
      <w:r w:rsidR="00A9696D">
        <w:rPr>
          <w:rFonts w:ascii="TeamViewer15" w:hAnsi="TeamViewer15"/>
          <w:lang w:val="en-US"/>
        </w:rPr>
        <w:t xml:space="preserve"> </w:t>
      </w:r>
      <w:r w:rsidR="00C462EB">
        <w:rPr>
          <w:rFonts w:ascii="TeamViewer15" w:hAnsi="TeamViewer15"/>
          <w:lang w:val="en-US"/>
        </w:rPr>
        <w:t>can be using an asterisk (*)</w:t>
      </w:r>
      <w:r w:rsidR="00763B64">
        <w:rPr>
          <w:rFonts w:ascii="TeamViewer15" w:hAnsi="TeamViewer15"/>
          <w:lang w:val="en-US"/>
        </w:rPr>
        <w:t xml:space="preserve">. </w:t>
      </w:r>
      <w:r w:rsidR="000D07D0">
        <w:rPr>
          <w:rFonts w:ascii="TeamViewer15" w:hAnsi="TeamViewer15"/>
          <w:lang w:val="en-US"/>
        </w:rPr>
        <w:t>For instance</w:t>
      </w:r>
      <w:r w:rsidR="002C4FBD">
        <w:rPr>
          <w:rFonts w:ascii="TeamViewer15" w:hAnsi="TeamViewer15"/>
          <w:lang w:val="en-US"/>
        </w:rPr>
        <w:t>,</w:t>
      </w:r>
      <w:r w:rsidR="008C09CF">
        <w:rPr>
          <w:rFonts w:ascii="TeamViewer15" w:hAnsi="TeamViewer15"/>
          <w:lang w:val="en-US"/>
        </w:rPr>
        <w:t xml:space="preserve"> see below query;</w:t>
      </w:r>
    </w:p>
    <w:p w14:paraId="3C04EB99" w14:textId="6D1F9043" w:rsidR="0052585C" w:rsidRDefault="0052585C" w:rsidP="008A36A9">
      <w:pPr>
        <w:spacing w:line="360" w:lineRule="auto"/>
        <w:jc w:val="both"/>
        <w:rPr>
          <w:rFonts w:ascii="TeamViewer15" w:hAnsi="TeamViewer15"/>
          <w:lang w:val="en-US"/>
        </w:rPr>
      </w:pPr>
      <w:r w:rsidRPr="0052585C">
        <w:rPr>
          <w:rFonts w:ascii="TeamViewer15" w:hAnsi="TeamViewer15"/>
          <w:noProof/>
          <w:lang w:val="en-US"/>
        </w:rPr>
        <w:drawing>
          <wp:inline distT="0" distB="0" distL="0" distR="0" wp14:anchorId="35AF4D30" wp14:editId="2130EDCD">
            <wp:extent cx="4191363" cy="800169"/>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191363" cy="800169"/>
                    </a:xfrm>
                    <a:prstGeom prst="rect">
                      <a:avLst/>
                    </a:prstGeom>
                  </pic:spPr>
                </pic:pic>
              </a:graphicData>
            </a:graphic>
          </wp:inline>
        </w:drawing>
      </w:r>
    </w:p>
    <w:p w14:paraId="747DC1FC" w14:textId="0ED7AB0B" w:rsidR="00BE0546" w:rsidRDefault="00BE0546" w:rsidP="008A36A9">
      <w:pPr>
        <w:spacing w:line="360" w:lineRule="auto"/>
        <w:jc w:val="both"/>
        <w:rPr>
          <w:rFonts w:ascii="TeamViewer15" w:hAnsi="TeamViewer15"/>
          <w:lang w:val="en-US"/>
        </w:rPr>
      </w:pPr>
      <w:r>
        <w:rPr>
          <w:rFonts w:ascii="TeamViewer15" w:hAnsi="TeamViewer15"/>
          <w:lang w:val="en-US"/>
        </w:rPr>
        <w:t>Output:</w:t>
      </w:r>
    </w:p>
    <w:p w14:paraId="02C97B40" w14:textId="310B684A" w:rsidR="00BE0546" w:rsidRDefault="002A1099" w:rsidP="008A36A9">
      <w:pPr>
        <w:spacing w:line="360" w:lineRule="auto"/>
        <w:jc w:val="both"/>
        <w:rPr>
          <w:rFonts w:ascii="TeamViewer15" w:hAnsi="TeamViewer15"/>
          <w:lang w:val="en-US"/>
        </w:rPr>
      </w:pPr>
      <w:r w:rsidRPr="002A1099">
        <w:rPr>
          <w:rFonts w:ascii="TeamViewer15" w:hAnsi="TeamViewer15"/>
          <w:noProof/>
          <w:lang w:val="en-US"/>
        </w:rPr>
        <w:drawing>
          <wp:inline distT="0" distB="0" distL="0" distR="0" wp14:anchorId="2C877BF7" wp14:editId="64AB7198">
            <wp:extent cx="3528366" cy="184420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528366" cy="1844200"/>
                    </a:xfrm>
                    <a:prstGeom prst="rect">
                      <a:avLst/>
                    </a:prstGeom>
                  </pic:spPr>
                </pic:pic>
              </a:graphicData>
            </a:graphic>
          </wp:inline>
        </w:drawing>
      </w:r>
    </w:p>
    <w:p w14:paraId="73282888" w14:textId="38BC085F" w:rsidR="005929F5" w:rsidRDefault="00060DD4" w:rsidP="000571D9">
      <w:pPr>
        <w:spacing w:line="360" w:lineRule="auto"/>
        <w:jc w:val="both"/>
        <w:rPr>
          <w:rFonts w:ascii="TeamViewer15" w:hAnsi="TeamViewer15"/>
          <w:lang w:val="en-US"/>
        </w:rPr>
      </w:pPr>
      <w:r>
        <w:rPr>
          <w:rFonts w:ascii="TeamViewer15" w:hAnsi="TeamViewer15"/>
          <w:lang w:val="en-US"/>
        </w:rPr>
        <w:t xml:space="preserve">Thus, </w:t>
      </w:r>
      <w:r w:rsidR="00483A67">
        <w:rPr>
          <w:rFonts w:ascii="TeamViewer15" w:hAnsi="TeamViewer15"/>
          <w:lang w:val="en-US"/>
        </w:rPr>
        <w:t xml:space="preserve">this is </w:t>
      </w:r>
      <w:r w:rsidR="00E04D03">
        <w:rPr>
          <w:rFonts w:ascii="TeamViewer15" w:hAnsi="TeamViewer15"/>
          <w:lang w:val="en-US"/>
        </w:rPr>
        <w:t xml:space="preserve">a </w:t>
      </w:r>
      <w:r w:rsidR="00483A67">
        <w:rPr>
          <w:rFonts w:ascii="TeamViewer15" w:hAnsi="TeamViewer15"/>
          <w:lang w:val="en-US"/>
        </w:rPr>
        <w:t>time saver command</w:t>
      </w:r>
      <w:r w:rsidR="00AA37F4">
        <w:rPr>
          <w:rFonts w:ascii="TeamViewer15" w:hAnsi="TeamViewer15"/>
          <w:lang w:val="en-US"/>
        </w:rPr>
        <w:t>.</w:t>
      </w:r>
    </w:p>
    <w:p w14:paraId="1B7BDDEA" w14:textId="163213A7" w:rsidR="001564CC" w:rsidRPr="006D5D13" w:rsidRDefault="001564EB" w:rsidP="003F5292">
      <w:pPr>
        <w:pStyle w:val="ListParagraph"/>
        <w:numPr>
          <w:ilvl w:val="0"/>
          <w:numId w:val="9"/>
        </w:numPr>
        <w:spacing w:line="360" w:lineRule="auto"/>
        <w:jc w:val="both"/>
        <w:rPr>
          <w:rFonts w:ascii="TeamViewer15" w:hAnsi="TeamViewer15"/>
          <w:b/>
          <w:bCs/>
          <w:lang w:val="en-US"/>
        </w:rPr>
      </w:pPr>
      <w:r w:rsidRPr="006D5D13">
        <w:rPr>
          <w:rFonts w:ascii="TeamViewer15" w:hAnsi="TeamViewer15"/>
          <w:b/>
          <w:bCs/>
          <w:lang w:val="en-US"/>
        </w:rPr>
        <w:t xml:space="preserve">WHERE </w:t>
      </w:r>
      <w:r w:rsidR="00B239BA" w:rsidRPr="006D5D13">
        <w:rPr>
          <w:rFonts w:ascii="TeamViewer15" w:hAnsi="TeamViewer15"/>
          <w:b/>
          <w:bCs/>
          <w:lang w:val="en-US"/>
        </w:rPr>
        <w:t>clause</w:t>
      </w:r>
    </w:p>
    <w:p w14:paraId="4A93C172" w14:textId="789D7BC3" w:rsidR="00F06685" w:rsidRDefault="004851A8" w:rsidP="00F06685">
      <w:pPr>
        <w:spacing w:line="360" w:lineRule="auto"/>
        <w:jc w:val="both"/>
        <w:rPr>
          <w:rFonts w:ascii="TeamViewer15" w:hAnsi="TeamViewer15"/>
          <w:lang w:val="en-US"/>
        </w:rPr>
      </w:pPr>
      <w:r w:rsidRPr="004851A8">
        <w:rPr>
          <w:rFonts w:ascii="TeamViewer15" w:hAnsi="TeamViewer15"/>
          <w:lang w:val="en-US"/>
        </w:rPr>
        <w:t>Where clause is used in</w:t>
      </w:r>
      <w:r w:rsidR="00E04D03">
        <w:rPr>
          <w:rFonts w:ascii="TeamViewer15" w:hAnsi="TeamViewer15"/>
          <w:lang w:val="en-US"/>
        </w:rPr>
        <w:t xml:space="preserve"> the</w:t>
      </w:r>
      <w:r w:rsidRPr="004851A8">
        <w:rPr>
          <w:rFonts w:ascii="TeamViewer15" w:hAnsi="TeamViewer15"/>
          <w:lang w:val="en-US"/>
        </w:rPr>
        <w:t xml:space="preserve"> select query by applying some condition in where clause. It </w:t>
      </w:r>
      <w:r w:rsidR="00E04D03">
        <w:rPr>
          <w:rFonts w:ascii="TeamViewer15" w:hAnsi="TeamViewer15"/>
          <w:lang w:val="en-US"/>
        </w:rPr>
        <w:t xml:space="preserve">is </w:t>
      </w:r>
      <w:r w:rsidRPr="004851A8">
        <w:rPr>
          <w:rFonts w:ascii="TeamViewer15" w:hAnsi="TeamViewer15"/>
          <w:lang w:val="en-US"/>
        </w:rPr>
        <w:t>always used in some specific condition in the select query.</w:t>
      </w:r>
      <w:r w:rsidR="00C5094B">
        <w:rPr>
          <w:rFonts w:ascii="TeamViewer15" w:hAnsi="TeamViewer15"/>
          <w:lang w:val="en-US"/>
        </w:rPr>
        <w:t xml:space="preserve"> The </w:t>
      </w:r>
      <w:r w:rsidR="001564CC">
        <w:rPr>
          <w:rFonts w:ascii="TeamViewer15" w:hAnsi="TeamViewer15"/>
          <w:lang w:val="en-US"/>
        </w:rPr>
        <w:t>SELECT and FROM statement</w:t>
      </w:r>
      <w:r w:rsidR="002C4FE2">
        <w:rPr>
          <w:rFonts w:ascii="TeamViewer15" w:hAnsi="TeamViewer15"/>
          <w:lang w:val="en-US"/>
        </w:rPr>
        <w:t xml:space="preserve"> is</w:t>
      </w:r>
      <w:r w:rsidR="00637D51">
        <w:rPr>
          <w:rFonts w:ascii="TeamViewer15" w:hAnsi="TeamViewer15"/>
          <w:lang w:val="en-US"/>
        </w:rPr>
        <w:t xml:space="preserve"> </w:t>
      </w:r>
      <w:r w:rsidR="00C5094B">
        <w:rPr>
          <w:rFonts w:ascii="TeamViewer15" w:hAnsi="TeamViewer15"/>
          <w:lang w:val="en-US"/>
        </w:rPr>
        <w:t xml:space="preserve">mandatory </w:t>
      </w:r>
      <w:r w:rsidR="009240C9">
        <w:rPr>
          <w:rFonts w:ascii="TeamViewer15" w:hAnsi="TeamViewer15"/>
          <w:lang w:val="en-US"/>
        </w:rPr>
        <w:t xml:space="preserve">but </w:t>
      </w:r>
      <w:r w:rsidR="00E04D03">
        <w:rPr>
          <w:rFonts w:ascii="TeamViewer15" w:hAnsi="TeamViewer15"/>
          <w:lang w:val="en-US"/>
        </w:rPr>
        <w:t xml:space="preserve">the </w:t>
      </w:r>
      <w:r w:rsidR="009240C9">
        <w:rPr>
          <w:rFonts w:ascii="TeamViewer15" w:hAnsi="TeamViewer15"/>
          <w:lang w:val="en-US"/>
        </w:rPr>
        <w:t xml:space="preserve">WHERE </w:t>
      </w:r>
      <w:r w:rsidR="0031141F">
        <w:rPr>
          <w:rFonts w:ascii="TeamViewer15" w:hAnsi="TeamViewer15"/>
          <w:lang w:val="en-US"/>
        </w:rPr>
        <w:t xml:space="preserve">clause is </w:t>
      </w:r>
      <w:r w:rsidR="008F58E8">
        <w:rPr>
          <w:rFonts w:ascii="TeamViewer15" w:hAnsi="TeamViewer15"/>
          <w:lang w:val="en-US"/>
        </w:rPr>
        <w:t>optional</w:t>
      </w:r>
      <w:r w:rsidR="00890A8A">
        <w:rPr>
          <w:rFonts w:ascii="TeamViewer15" w:hAnsi="TeamViewer15"/>
          <w:lang w:val="en-US"/>
        </w:rPr>
        <w:t xml:space="preserve">. </w:t>
      </w:r>
      <w:r w:rsidR="00F5392B">
        <w:rPr>
          <w:rFonts w:ascii="TeamViewer15" w:hAnsi="TeamViewer15"/>
          <w:lang w:val="en-US"/>
        </w:rPr>
        <w:t xml:space="preserve">Keep in mind, </w:t>
      </w:r>
      <w:r w:rsidR="00B561E5">
        <w:rPr>
          <w:rFonts w:ascii="TeamViewer15" w:hAnsi="TeamViewer15"/>
          <w:lang w:val="en-US"/>
        </w:rPr>
        <w:t xml:space="preserve">WHERE always comes </w:t>
      </w:r>
      <w:r w:rsidR="00F77542">
        <w:rPr>
          <w:rFonts w:ascii="TeamViewer15" w:hAnsi="TeamViewer15"/>
          <w:lang w:val="en-US"/>
        </w:rPr>
        <w:t xml:space="preserve">immediately </w:t>
      </w:r>
      <w:r w:rsidR="00A40A18">
        <w:rPr>
          <w:rFonts w:ascii="TeamViewer15" w:hAnsi="TeamViewer15"/>
          <w:lang w:val="en-US"/>
        </w:rPr>
        <w:t xml:space="preserve">after the </w:t>
      </w:r>
      <w:r w:rsidR="00823CA9">
        <w:rPr>
          <w:rFonts w:ascii="TeamViewer15" w:hAnsi="TeamViewer15"/>
          <w:lang w:val="en-US"/>
        </w:rPr>
        <w:t>FROM clause</w:t>
      </w:r>
      <w:r w:rsidR="00570EEE">
        <w:rPr>
          <w:rFonts w:ascii="TeamViewer15" w:hAnsi="TeamViewer15"/>
          <w:lang w:val="en-US"/>
        </w:rPr>
        <w:t xml:space="preserve">. </w:t>
      </w:r>
      <w:r w:rsidR="00F06685">
        <w:rPr>
          <w:rFonts w:ascii="TeamViewer15" w:hAnsi="TeamViewer15"/>
          <w:lang w:val="en-US"/>
        </w:rPr>
        <w:t>For instance</w:t>
      </w:r>
      <w:r w:rsidR="00E04D03">
        <w:rPr>
          <w:rFonts w:ascii="TeamViewer15" w:hAnsi="TeamViewer15"/>
          <w:lang w:val="en-US"/>
        </w:rPr>
        <w:t>,</w:t>
      </w:r>
      <w:r w:rsidR="00F06685">
        <w:rPr>
          <w:rFonts w:ascii="TeamViewer15" w:hAnsi="TeamViewer15"/>
          <w:lang w:val="en-US"/>
        </w:rPr>
        <w:t xml:space="preserve"> see below query;</w:t>
      </w:r>
    </w:p>
    <w:p w14:paraId="3CEBECAB" w14:textId="6EF5C310" w:rsidR="00F06685" w:rsidRDefault="00B67ACD" w:rsidP="00F06685">
      <w:pPr>
        <w:spacing w:line="360" w:lineRule="auto"/>
        <w:jc w:val="both"/>
        <w:rPr>
          <w:rFonts w:ascii="TeamViewer15" w:hAnsi="TeamViewer15"/>
          <w:lang w:val="en-US"/>
        </w:rPr>
      </w:pPr>
      <w:r w:rsidRPr="00B67ACD">
        <w:rPr>
          <w:rFonts w:ascii="TeamViewer15" w:hAnsi="TeamViewer15"/>
          <w:noProof/>
          <w:lang w:val="en-US"/>
        </w:rPr>
        <w:lastRenderedPageBreak/>
        <w:drawing>
          <wp:inline distT="0" distB="0" distL="0" distR="0" wp14:anchorId="59BE34DA" wp14:editId="70FE8308">
            <wp:extent cx="4663844" cy="899238"/>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663844" cy="899238"/>
                    </a:xfrm>
                    <a:prstGeom prst="rect">
                      <a:avLst/>
                    </a:prstGeom>
                  </pic:spPr>
                </pic:pic>
              </a:graphicData>
            </a:graphic>
          </wp:inline>
        </w:drawing>
      </w:r>
    </w:p>
    <w:p w14:paraId="0A49C805" w14:textId="05D58BE7" w:rsidR="00B67ACD" w:rsidRDefault="00B67ACD" w:rsidP="00F06685">
      <w:pPr>
        <w:spacing w:line="360" w:lineRule="auto"/>
        <w:jc w:val="both"/>
        <w:rPr>
          <w:rFonts w:ascii="TeamViewer15" w:hAnsi="TeamViewer15"/>
          <w:lang w:val="en-US"/>
        </w:rPr>
      </w:pPr>
      <w:r>
        <w:rPr>
          <w:rFonts w:ascii="TeamViewer15" w:hAnsi="TeamViewer15"/>
          <w:lang w:val="en-US"/>
        </w:rPr>
        <w:t>Output:</w:t>
      </w:r>
    </w:p>
    <w:p w14:paraId="6C64D8DC" w14:textId="05D9CCD2" w:rsidR="00B67ACD" w:rsidRDefault="00762524" w:rsidP="00F06685">
      <w:pPr>
        <w:spacing w:line="360" w:lineRule="auto"/>
        <w:jc w:val="both"/>
        <w:rPr>
          <w:rFonts w:ascii="TeamViewer15" w:hAnsi="TeamViewer15"/>
          <w:lang w:val="en-US"/>
        </w:rPr>
      </w:pPr>
      <w:r w:rsidRPr="00762524">
        <w:rPr>
          <w:rFonts w:ascii="TeamViewer15" w:hAnsi="TeamViewer15"/>
          <w:noProof/>
          <w:lang w:val="en-US"/>
        </w:rPr>
        <w:drawing>
          <wp:inline distT="0" distB="0" distL="0" distR="0" wp14:anchorId="41753AF4" wp14:editId="496369AC">
            <wp:extent cx="3696020" cy="1005927"/>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696020" cy="1005927"/>
                    </a:xfrm>
                    <a:prstGeom prst="rect">
                      <a:avLst/>
                    </a:prstGeom>
                  </pic:spPr>
                </pic:pic>
              </a:graphicData>
            </a:graphic>
          </wp:inline>
        </w:drawing>
      </w:r>
    </w:p>
    <w:p w14:paraId="0F9345E5" w14:textId="74232787" w:rsidR="00762524" w:rsidRDefault="00E11452" w:rsidP="00F06685">
      <w:pPr>
        <w:spacing w:line="360" w:lineRule="auto"/>
        <w:jc w:val="both"/>
        <w:rPr>
          <w:rFonts w:ascii="TeamViewer15" w:hAnsi="TeamViewer15"/>
          <w:lang w:val="en-US"/>
        </w:rPr>
      </w:pPr>
      <w:r>
        <w:rPr>
          <w:rFonts w:ascii="TeamViewer15" w:hAnsi="TeamViewer15"/>
          <w:lang w:val="en-US"/>
        </w:rPr>
        <w:t xml:space="preserve">In the above program, </w:t>
      </w:r>
      <w:r w:rsidR="00C405D1">
        <w:rPr>
          <w:rFonts w:ascii="TeamViewer15" w:hAnsi="TeamViewer15"/>
          <w:lang w:val="en-US"/>
        </w:rPr>
        <w:t xml:space="preserve">the user </w:t>
      </w:r>
      <w:r w:rsidR="00465AEB">
        <w:rPr>
          <w:rFonts w:ascii="TeamViewer15" w:hAnsi="TeamViewer15"/>
          <w:lang w:val="en-US"/>
        </w:rPr>
        <w:t>wants</w:t>
      </w:r>
      <w:r w:rsidR="00C405D1">
        <w:rPr>
          <w:rFonts w:ascii="TeamViewer15" w:hAnsi="TeamViewer15"/>
          <w:lang w:val="en-US"/>
        </w:rPr>
        <w:t xml:space="preserve"> to select all the columns of data, from the dataset (Co_Format)</w:t>
      </w:r>
      <w:r w:rsidR="00D33BFA">
        <w:rPr>
          <w:rFonts w:ascii="TeamViewer15" w:hAnsi="TeamViewer15"/>
          <w:lang w:val="en-US"/>
        </w:rPr>
        <w:t xml:space="preserve"> and </w:t>
      </w:r>
      <w:r w:rsidR="002C0438">
        <w:rPr>
          <w:rFonts w:ascii="TeamViewer15" w:hAnsi="TeamViewer15"/>
          <w:lang w:val="en-US"/>
        </w:rPr>
        <w:t xml:space="preserve">where the condition is </w:t>
      </w:r>
      <w:r w:rsidR="00991186">
        <w:rPr>
          <w:rFonts w:ascii="TeamViewer15" w:hAnsi="TeamViewer15"/>
          <w:lang w:val="en-US"/>
        </w:rPr>
        <w:t xml:space="preserve">Age is greater than </w:t>
      </w:r>
      <w:r w:rsidR="008D519B">
        <w:rPr>
          <w:rFonts w:ascii="TeamViewer15" w:hAnsi="TeamViewer15"/>
          <w:lang w:val="en-US"/>
        </w:rPr>
        <w:t>35 (Age &gt; 35)</w:t>
      </w:r>
      <w:r w:rsidR="007932F5">
        <w:rPr>
          <w:rFonts w:ascii="TeamViewer15" w:hAnsi="TeamViewer15"/>
          <w:lang w:val="en-US"/>
        </w:rPr>
        <w:t>.</w:t>
      </w:r>
    </w:p>
    <w:p w14:paraId="7C901F54" w14:textId="77777777" w:rsidR="002212F1" w:rsidRDefault="002212F1" w:rsidP="00494CD8">
      <w:pPr>
        <w:spacing w:line="360" w:lineRule="auto"/>
        <w:jc w:val="both"/>
        <w:rPr>
          <w:rFonts w:ascii="TeamViewer15" w:hAnsi="TeamViewer15"/>
          <w:b/>
          <w:bCs/>
          <w:lang w:val="en-US"/>
        </w:rPr>
      </w:pPr>
    </w:p>
    <w:p w14:paraId="4468F334" w14:textId="56E3CF2F" w:rsidR="00796E05" w:rsidRPr="007520F5" w:rsidRDefault="001504A9" w:rsidP="00494CD8">
      <w:pPr>
        <w:spacing w:line="360" w:lineRule="auto"/>
        <w:jc w:val="both"/>
        <w:rPr>
          <w:rFonts w:ascii="TeamViewer15" w:hAnsi="TeamViewer15"/>
          <w:b/>
          <w:bCs/>
          <w:lang w:val="en-US"/>
        </w:rPr>
      </w:pPr>
      <w:r w:rsidRPr="007520F5">
        <w:rPr>
          <w:rFonts w:ascii="TeamViewer15" w:hAnsi="TeamViewer15"/>
          <w:b/>
          <w:bCs/>
          <w:lang w:val="en-US"/>
        </w:rPr>
        <w:t>SQL Operations</w:t>
      </w:r>
    </w:p>
    <w:p w14:paraId="2339B168" w14:textId="7432F056" w:rsidR="00494CD8" w:rsidRDefault="00096327" w:rsidP="00494CD8">
      <w:pPr>
        <w:spacing w:line="360" w:lineRule="auto"/>
        <w:jc w:val="both"/>
        <w:rPr>
          <w:rFonts w:ascii="TeamViewer15" w:hAnsi="TeamViewer15"/>
          <w:lang w:val="en-US"/>
        </w:rPr>
      </w:pPr>
      <w:r w:rsidRPr="00096327">
        <w:rPr>
          <w:rFonts w:ascii="TeamViewer15" w:hAnsi="TeamViewer15"/>
          <w:lang w:val="en-US"/>
        </w:rPr>
        <w:t>We'll demonstrate how to apply this SAS process in SQL for CRUD (Create, Read, Update, and Delete) actions.</w:t>
      </w:r>
      <w:r w:rsidR="00D87266">
        <w:rPr>
          <w:rFonts w:ascii="TeamViewer15" w:hAnsi="TeamViewer15"/>
          <w:lang w:val="en-US"/>
        </w:rPr>
        <w:t xml:space="preserve"> </w:t>
      </w:r>
      <w:r w:rsidR="006F3112">
        <w:rPr>
          <w:rFonts w:ascii="TeamViewer15" w:hAnsi="TeamViewer15"/>
          <w:lang w:val="en-US"/>
        </w:rPr>
        <w:t xml:space="preserve">We are going to discuss </w:t>
      </w:r>
      <w:r w:rsidR="00CB46EB" w:rsidRPr="00096327">
        <w:rPr>
          <w:rFonts w:ascii="TeamViewer15" w:hAnsi="TeamViewer15"/>
          <w:lang w:val="en-US"/>
        </w:rPr>
        <w:t>Create, Read, Update, and Delete</w:t>
      </w:r>
      <w:r w:rsidR="00CB46EB">
        <w:rPr>
          <w:rFonts w:ascii="TeamViewer15" w:hAnsi="TeamViewer15"/>
          <w:lang w:val="en-US"/>
        </w:rPr>
        <w:t xml:space="preserve"> operations are below</w:t>
      </w:r>
    </w:p>
    <w:p w14:paraId="104ED4BE" w14:textId="1DB56604" w:rsidR="00884051" w:rsidRDefault="00884051" w:rsidP="00104A3C">
      <w:pPr>
        <w:pStyle w:val="ListParagraph"/>
        <w:numPr>
          <w:ilvl w:val="0"/>
          <w:numId w:val="9"/>
        </w:numPr>
        <w:spacing w:line="360" w:lineRule="auto"/>
        <w:jc w:val="both"/>
        <w:rPr>
          <w:rFonts w:ascii="TeamViewer15" w:hAnsi="TeamViewer15"/>
          <w:lang w:val="en-US"/>
        </w:rPr>
      </w:pPr>
      <w:r w:rsidRPr="00104A3C">
        <w:rPr>
          <w:rFonts w:ascii="TeamViewer15" w:hAnsi="TeamViewer15"/>
          <w:lang w:val="en-US"/>
        </w:rPr>
        <w:t>CREATE Operation</w:t>
      </w:r>
    </w:p>
    <w:p w14:paraId="7BA03660" w14:textId="3F7B7512" w:rsidR="0090348B" w:rsidRDefault="004B35F1" w:rsidP="0090348B">
      <w:pPr>
        <w:spacing w:line="360" w:lineRule="auto"/>
        <w:jc w:val="both"/>
        <w:rPr>
          <w:rFonts w:ascii="TeamViewer15" w:hAnsi="TeamViewer15"/>
          <w:lang w:val="en-US"/>
        </w:rPr>
      </w:pPr>
      <w:r>
        <w:rPr>
          <w:rFonts w:ascii="TeamViewer15" w:hAnsi="TeamViewer15"/>
          <w:lang w:val="en-US"/>
        </w:rPr>
        <w:t xml:space="preserve">The create operation is useful for </w:t>
      </w:r>
      <w:r w:rsidR="008E4E54">
        <w:rPr>
          <w:rFonts w:ascii="TeamViewer15" w:hAnsi="TeamViewer15"/>
          <w:lang w:val="en-US"/>
        </w:rPr>
        <w:t>creat</w:t>
      </w:r>
      <w:r w:rsidR="00E04D03">
        <w:rPr>
          <w:rFonts w:ascii="TeamViewer15" w:hAnsi="TeamViewer15"/>
          <w:lang w:val="en-US"/>
        </w:rPr>
        <w:t>ing</w:t>
      </w:r>
      <w:r w:rsidR="008E4E54">
        <w:rPr>
          <w:rFonts w:ascii="TeamViewer15" w:hAnsi="TeamViewer15"/>
          <w:lang w:val="en-US"/>
        </w:rPr>
        <w:t xml:space="preserve"> new data</w:t>
      </w:r>
      <w:r w:rsidR="00F60C35">
        <w:rPr>
          <w:rFonts w:ascii="TeamViewer15" w:hAnsi="TeamViewer15"/>
          <w:lang w:val="en-US"/>
        </w:rPr>
        <w:t xml:space="preserve"> from the existing raw data.</w:t>
      </w:r>
      <w:r w:rsidR="004C04F5">
        <w:rPr>
          <w:rFonts w:ascii="TeamViewer15" w:hAnsi="TeamViewer15"/>
          <w:lang w:val="en-US"/>
        </w:rPr>
        <w:t xml:space="preserve"> </w:t>
      </w:r>
      <w:r w:rsidR="005C2402">
        <w:rPr>
          <w:rFonts w:ascii="TeamViewer15" w:hAnsi="TeamViewer15"/>
          <w:lang w:val="en-US"/>
        </w:rPr>
        <w:t>For instance</w:t>
      </w:r>
      <w:r w:rsidR="00E04D03">
        <w:rPr>
          <w:rFonts w:ascii="TeamViewer15" w:hAnsi="TeamViewer15"/>
          <w:lang w:val="en-US"/>
        </w:rPr>
        <w:t>,</w:t>
      </w:r>
      <w:r w:rsidR="005C2402">
        <w:rPr>
          <w:rFonts w:ascii="TeamViewer15" w:hAnsi="TeamViewer15"/>
          <w:lang w:val="en-US"/>
        </w:rPr>
        <w:t xml:space="preserve"> see below query</w:t>
      </w:r>
      <w:r w:rsidR="0090348B">
        <w:rPr>
          <w:rFonts w:ascii="TeamViewer15" w:hAnsi="TeamViewer15"/>
          <w:lang w:val="en-US"/>
        </w:rPr>
        <w:t xml:space="preserve"> and using the same data set of Company that we used in</w:t>
      </w:r>
      <w:r w:rsidR="0021686F">
        <w:rPr>
          <w:rFonts w:ascii="TeamViewer15" w:hAnsi="TeamViewer15"/>
          <w:lang w:val="en-US"/>
        </w:rPr>
        <w:t xml:space="preserve"> the section of SAS Sort Data set</w:t>
      </w:r>
      <w:r w:rsidR="00A72F88">
        <w:rPr>
          <w:rFonts w:ascii="TeamViewer15" w:hAnsi="TeamViewer15"/>
          <w:lang w:val="en-US"/>
        </w:rPr>
        <w:t>s</w:t>
      </w:r>
      <w:r w:rsidR="0090348B">
        <w:rPr>
          <w:rFonts w:ascii="TeamViewer15" w:hAnsi="TeamViewer15"/>
          <w:lang w:val="en-US"/>
        </w:rPr>
        <w:t>:</w:t>
      </w:r>
    </w:p>
    <w:p w14:paraId="6F7C8C17" w14:textId="0C23B6B9" w:rsidR="00A040BF" w:rsidRDefault="00EE0603" w:rsidP="004B35F1">
      <w:pPr>
        <w:spacing w:line="360" w:lineRule="auto"/>
        <w:jc w:val="both"/>
        <w:rPr>
          <w:rFonts w:ascii="TeamViewer15" w:hAnsi="TeamViewer15"/>
          <w:lang w:val="en-US"/>
        </w:rPr>
      </w:pPr>
      <w:r w:rsidRPr="00EE0603">
        <w:rPr>
          <w:rFonts w:ascii="TeamViewer15" w:hAnsi="TeamViewer15"/>
          <w:noProof/>
          <w:lang w:val="en-US"/>
        </w:rPr>
        <w:drawing>
          <wp:inline distT="0" distB="0" distL="0" distR="0" wp14:anchorId="0D540CF8" wp14:editId="581080A2">
            <wp:extent cx="5372100" cy="2986616"/>
            <wp:effectExtent l="0" t="0" r="0"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375892" cy="2988724"/>
                    </a:xfrm>
                    <a:prstGeom prst="rect">
                      <a:avLst/>
                    </a:prstGeom>
                  </pic:spPr>
                </pic:pic>
              </a:graphicData>
            </a:graphic>
          </wp:inline>
        </w:drawing>
      </w:r>
    </w:p>
    <w:p w14:paraId="5AC2DF65" w14:textId="275920BA" w:rsidR="00EE0603" w:rsidRDefault="00EE0603" w:rsidP="004B35F1">
      <w:pPr>
        <w:spacing w:line="360" w:lineRule="auto"/>
        <w:jc w:val="both"/>
        <w:rPr>
          <w:rFonts w:ascii="TeamViewer15" w:hAnsi="TeamViewer15"/>
          <w:lang w:val="en-US"/>
        </w:rPr>
      </w:pPr>
      <w:r>
        <w:rPr>
          <w:rFonts w:ascii="TeamViewer15" w:hAnsi="TeamViewer15"/>
          <w:lang w:val="en-US"/>
        </w:rPr>
        <w:lastRenderedPageBreak/>
        <w:t>Output</w:t>
      </w:r>
      <w:r w:rsidR="00FE04B4">
        <w:rPr>
          <w:rFonts w:ascii="TeamViewer15" w:hAnsi="TeamViewer15"/>
          <w:lang w:val="en-US"/>
        </w:rPr>
        <w:t>:</w:t>
      </w:r>
    </w:p>
    <w:p w14:paraId="08B72BAC" w14:textId="27AB475F" w:rsidR="001F6489" w:rsidRDefault="009C636F" w:rsidP="004B35F1">
      <w:pPr>
        <w:spacing w:line="360" w:lineRule="auto"/>
        <w:jc w:val="both"/>
        <w:rPr>
          <w:rFonts w:ascii="TeamViewer15" w:hAnsi="TeamViewer15"/>
          <w:lang w:val="en-US"/>
        </w:rPr>
      </w:pPr>
      <w:r w:rsidRPr="009C636F">
        <w:rPr>
          <w:rFonts w:ascii="TeamViewer15" w:hAnsi="TeamViewer15"/>
          <w:noProof/>
          <w:lang w:val="en-US"/>
        </w:rPr>
        <w:drawing>
          <wp:inline distT="0" distB="0" distL="0" distR="0" wp14:anchorId="35CC2DDB" wp14:editId="4048106F">
            <wp:extent cx="3346949" cy="1454150"/>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350135" cy="1455534"/>
                    </a:xfrm>
                    <a:prstGeom prst="rect">
                      <a:avLst/>
                    </a:prstGeom>
                  </pic:spPr>
                </pic:pic>
              </a:graphicData>
            </a:graphic>
          </wp:inline>
        </w:drawing>
      </w:r>
    </w:p>
    <w:p w14:paraId="1AD7AC42" w14:textId="0EB457BF" w:rsidR="00A56413" w:rsidRDefault="008832B1" w:rsidP="0004007B">
      <w:pPr>
        <w:spacing w:line="360" w:lineRule="auto"/>
        <w:jc w:val="both"/>
        <w:rPr>
          <w:rFonts w:ascii="TeamViewer15" w:hAnsi="TeamViewer15"/>
          <w:lang w:val="en-US"/>
        </w:rPr>
      </w:pPr>
      <w:r>
        <w:rPr>
          <w:rFonts w:ascii="TeamViewer15" w:hAnsi="TeamViewer15"/>
          <w:lang w:val="en-US"/>
        </w:rPr>
        <w:t>In th</w:t>
      </w:r>
      <w:r w:rsidR="003301D7">
        <w:rPr>
          <w:rFonts w:ascii="TeamViewer15" w:hAnsi="TeamViewer15"/>
          <w:lang w:val="en-US"/>
        </w:rPr>
        <w:t>e</w:t>
      </w:r>
      <w:r>
        <w:rPr>
          <w:rFonts w:ascii="TeamViewer15" w:hAnsi="TeamViewer15"/>
          <w:lang w:val="en-US"/>
        </w:rPr>
        <w:t xml:space="preserve"> above example, </w:t>
      </w:r>
      <w:r w:rsidR="00DE5F02" w:rsidRPr="00DE5F02">
        <w:rPr>
          <w:rFonts w:ascii="TeamViewer15" w:hAnsi="TeamViewer15"/>
          <w:lang w:val="en-US"/>
        </w:rPr>
        <w:t xml:space="preserve">we first create a data set called </w:t>
      </w:r>
      <w:r w:rsidR="00DE5F02">
        <w:rPr>
          <w:rFonts w:ascii="TeamViewer15" w:hAnsi="TeamViewer15"/>
          <w:lang w:val="en-US"/>
        </w:rPr>
        <w:t xml:space="preserve">Company </w:t>
      </w:r>
      <w:r w:rsidR="00DE5F02" w:rsidRPr="00DE5F02">
        <w:rPr>
          <w:rFonts w:ascii="TeamViewer15" w:hAnsi="TeamViewer15"/>
          <w:lang w:val="en-US"/>
        </w:rPr>
        <w:t>that contains the raw data.</w:t>
      </w:r>
      <w:r w:rsidR="00CF1AE5">
        <w:rPr>
          <w:rFonts w:ascii="TeamViewer15" w:hAnsi="TeamViewer15"/>
          <w:lang w:val="en-US"/>
        </w:rPr>
        <w:t xml:space="preserve"> </w:t>
      </w:r>
      <w:r w:rsidR="00070654">
        <w:rPr>
          <w:rFonts w:ascii="TeamViewer15" w:hAnsi="TeamViewer15"/>
          <w:lang w:val="en-US"/>
        </w:rPr>
        <w:t xml:space="preserve">Thereafter, </w:t>
      </w:r>
      <w:r w:rsidR="00BF5D3E" w:rsidRPr="00BF5D3E">
        <w:rPr>
          <w:rFonts w:ascii="TeamViewer15" w:hAnsi="TeamViewer15"/>
          <w:lang w:val="en-US"/>
        </w:rPr>
        <w:t>we create a table from the variables in this data set using a SQL query.</w:t>
      </w:r>
    </w:p>
    <w:p w14:paraId="3E7B0F35" w14:textId="2873A7D8" w:rsidR="002E1225" w:rsidRDefault="00A56413" w:rsidP="002E1225">
      <w:pPr>
        <w:pStyle w:val="ListParagraph"/>
        <w:numPr>
          <w:ilvl w:val="0"/>
          <w:numId w:val="9"/>
        </w:numPr>
        <w:spacing w:line="360" w:lineRule="auto"/>
        <w:jc w:val="both"/>
        <w:rPr>
          <w:rFonts w:ascii="TeamViewer15" w:hAnsi="TeamViewer15"/>
          <w:lang w:val="en-US"/>
        </w:rPr>
      </w:pPr>
      <w:r>
        <w:rPr>
          <w:rFonts w:ascii="TeamViewer15" w:hAnsi="TeamViewer15"/>
          <w:lang w:val="en-US"/>
        </w:rPr>
        <w:t xml:space="preserve">READ </w:t>
      </w:r>
      <w:r w:rsidRPr="00104A3C">
        <w:rPr>
          <w:rFonts w:ascii="TeamViewer15" w:hAnsi="TeamViewer15"/>
          <w:lang w:val="en-US"/>
        </w:rPr>
        <w:t>Operation</w:t>
      </w:r>
    </w:p>
    <w:p w14:paraId="03A53425" w14:textId="5238B8E4" w:rsidR="00613702" w:rsidRDefault="00F143CA" w:rsidP="00613702">
      <w:pPr>
        <w:spacing w:line="360" w:lineRule="auto"/>
        <w:jc w:val="both"/>
        <w:rPr>
          <w:rFonts w:ascii="TeamViewer15" w:hAnsi="TeamViewer15"/>
          <w:lang w:val="en-US"/>
        </w:rPr>
      </w:pPr>
      <w:r>
        <w:rPr>
          <w:rFonts w:ascii="TeamViewer15" w:hAnsi="TeamViewer15"/>
          <w:lang w:val="en-US"/>
        </w:rPr>
        <w:t>In this operation</w:t>
      </w:r>
      <w:r w:rsidR="00D43F10">
        <w:rPr>
          <w:rFonts w:ascii="TeamViewer15" w:hAnsi="TeamViewer15"/>
          <w:lang w:val="en-US"/>
        </w:rPr>
        <w:t xml:space="preserve">, you can </w:t>
      </w:r>
      <w:r w:rsidR="00367607">
        <w:rPr>
          <w:rFonts w:ascii="TeamViewer15" w:hAnsi="TeamViewer15"/>
          <w:lang w:val="en-US"/>
        </w:rPr>
        <w:t xml:space="preserve">read the data from the table </w:t>
      </w:r>
      <w:r w:rsidR="0018303D">
        <w:rPr>
          <w:rFonts w:ascii="TeamViewer15" w:hAnsi="TeamViewer15"/>
          <w:lang w:val="en-US"/>
        </w:rPr>
        <w:t xml:space="preserve">by using the SQL SELECT </w:t>
      </w:r>
      <w:r w:rsidR="007D6313">
        <w:rPr>
          <w:rFonts w:ascii="TeamViewer15" w:hAnsi="TeamViewer15"/>
          <w:lang w:val="en-US"/>
        </w:rPr>
        <w:t>query.</w:t>
      </w:r>
      <w:r w:rsidR="00A23ADC">
        <w:rPr>
          <w:rFonts w:ascii="TeamViewer15" w:hAnsi="TeamViewer15"/>
          <w:lang w:val="en-US"/>
        </w:rPr>
        <w:t xml:space="preserve"> </w:t>
      </w:r>
      <w:r w:rsidR="008A6052">
        <w:rPr>
          <w:rFonts w:ascii="TeamViewer15" w:hAnsi="TeamViewer15"/>
          <w:lang w:val="en-US"/>
        </w:rPr>
        <w:t xml:space="preserve">This operation is </w:t>
      </w:r>
      <w:r w:rsidR="003301D7">
        <w:rPr>
          <w:rFonts w:ascii="TeamViewer15" w:hAnsi="TeamViewer15"/>
          <w:lang w:val="en-US"/>
        </w:rPr>
        <w:t xml:space="preserve">the </w:t>
      </w:r>
      <w:r w:rsidR="008A6052">
        <w:rPr>
          <w:rFonts w:ascii="TeamViewer15" w:hAnsi="TeamViewer15"/>
          <w:lang w:val="en-US"/>
        </w:rPr>
        <w:t>same as SELECT and FROM</w:t>
      </w:r>
      <w:r w:rsidR="00A47673">
        <w:rPr>
          <w:rFonts w:ascii="TeamViewer15" w:hAnsi="TeamViewer15"/>
          <w:lang w:val="en-US"/>
        </w:rPr>
        <w:t>,</w:t>
      </w:r>
      <w:r w:rsidR="00993E4B">
        <w:rPr>
          <w:rFonts w:ascii="TeamViewer15" w:hAnsi="TeamViewer15"/>
          <w:lang w:val="en-US"/>
        </w:rPr>
        <w:t xml:space="preserve"> </w:t>
      </w:r>
      <w:r w:rsidR="00613702">
        <w:rPr>
          <w:rFonts w:ascii="TeamViewer15" w:hAnsi="TeamViewer15"/>
          <w:lang w:val="en-US"/>
        </w:rPr>
        <w:t>for instance</w:t>
      </w:r>
      <w:r w:rsidR="003301D7">
        <w:rPr>
          <w:rFonts w:ascii="TeamViewer15" w:hAnsi="TeamViewer15"/>
          <w:lang w:val="en-US"/>
        </w:rPr>
        <w:t xml:space="preserve">, </w:t>
      </w:r>
      <w:r w:rsidR="00613702">
        <w:rPr>
          <w:rFonts w:ascii="TeamViewer15" w:hAnsi="TeamViewer15"/>
          <w:lang w:val="en-US"/>
        </w:rPr>
        <w:t>see below query:</w:t>
      </w:r>
    </w:p>
    <w:p w14:paraId="69AF7134" w14:textId="6FE4F996" w:rsidR="00613702" w:rsidRDefault="00136E3F" w:rsidP="00613702">
      <w:pPr>
        <w:spacing w:line="360" w:lineRule="auto"/>
        <w:jc w:val="both"/>
        <w:rPr>
          <w:rFonts w:ascii="TeamViewer15" w:hAnsi="TeamViewer15"/>
          <w:lang w:val="en-US"/>
        </w:rPr>
      </w:pPr>
      <w:r w:rsidRPr="00136E3F">
        <w:rPr>
          <w:rFonts w:ascii="TeamViewer15" w:hAnsi="TeamViewer15"/>
          <w:noProof/>
          <w:lang w:val="en-US"/>
        </w:rPr>
        <w:drawing>
          <wp:inline distT="0" distB="0" distL="0" distR="0" wp14:anchorId="3E47F23E" wp14:editId="4E6887C4">
            <wp:extent cx="5731510" cy="99695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996950"/>
                    </a:xfrm>
                    <a:prstGeom prst="rect">
                      <a:avLst/>
                    </a:prstGeom>
                  </pic:spPr>
                </pic:pic>
              </a:graphicData>
            </a:graphic>
          </wp:inline>
        </w:drawing>
      </w:r>
    </w:p>
    <w:p w14:paraId="09EE813A" w14:textId="4507C77A" w:rsidR="00054528" w:rsidRDefault="00054528" w:rsidP="00613702">
      <w:pPr>
        <w:spacing w:line="360" w:lineRule="auto"/>
        <w:jc w:val="both"/>
        <w:rPr>
          <w:rFonts w:ascii="TeamViewer15" w:hAnsi="TeamViewer15"/>
          <w:lang w:val="en-US"/>
        </w:rPr>
      </w:pPr>
      <w:r>
        <w:rPr>
          <w:rFonts w:ascii="TeamViewer15" w:hAnsi="TeamViewer15"/>
          <w:lang w:val="en-US"/>
        </w:rPr>
        <w:t>Output:</w:t>
      </w:r>
    </w:p>
    <w:p w14:paraId="567C71BB" w14:textId="706C6668" w:rsidR="00054528" w:rsidRDefault="00696A66" w:rsidP="00613702">
      <w:pPr>
        <w:spacing w:line="360" w:lineRule="auto"/>
        <w:jc w:val="both"/>
        <w:rPr>
          <w:rFonts w:ascii="TeamViewer15" w:hAnsi="TeamViewer15"/>
          <w:lang w:val="en-US"/>
        </w:rPr>
      </w:pPr>
      <w:r w:rsidRPr="00696A66">
        <w:rPr>
          <w:rFonts w:ascii="TeamViewer15" w:hAnsi="TeamViewer15"/>
          <w:noProof/>
          <w:lang w:val="en-US"/>
        </w:rPr>
        <w:drawing>
          <wp:inline distT="0" distB="0" distL="0" distR="0" wp14:anchorId="09A18617" wp14:editId="333DBD5D">
            <wp:extent cx="3863340" cy="1756064"/>
            <wp:effectExtent l="0" t="0" r="381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73464" cy="1760666"/>
                    </a:xfrm>
                    <a:prstGeom prst="rect">
                      <a:avLst/>
                    </a:prstGeom>
                  </pic:spPr>
                </pic:pic>
              </a:graphicData>
            </a:graphic>
          </wp:inline>
        </w:drawing>
      </w:r>
    </w:p>
    <w:p w14:paraId="1F13D367" w14:textId="4D623180" w:rsidR="001C0164" w:rsidRDefault="00691EB7" w:rsidP="004B35F1">
      <w:pPr>
        <w:spacing w:line="360" w:lineRule="auto"/>
        <w:jc w:val="both"/>
        <w:rPr>
          <w:rFonts w:ascii="TeamViewer15" w:hAnsi="TeamViewer15"/>
          <w:lang w:val="en-US"/>
        </w:rPr>
      </w:pPr>
      <w:r>
        <w:rPr>
          <w:rFonts w:ascii="TeamViewer15" w:hAnsi="TeamViewer15"/>
          <w:lang w:val="en-US"/>
        </w:rPr>
        <w:t xml:space="preserve">The </w:t>
      </w:r>
      <w:r w:rsidRPr="00691EB7">
        <w:rPr>
          <w:rFonts w:ascii="TeamViewer15" w:hAnsi="TeamViewer15"/>
          <w:lang w:val="en-US"/>
        </w:rPr>
        <w:t>SAS data set</w:t>
      </w:r>
      <w:r>
        <w:rPr>
          <w:rFonts w:ascii="TeamViewer15" w:hAnsi="TeamViewer15"/>
          <w:lang w:val="en-US"/>
        </w:rPr>
        <w:t xml:space="preserve"> HEART</w:t>
      </w:r>
      <w:r w:rsidRPr="00691EB7">
        <w:rPr>
          <w:rFonts w:ascii="TeamViewer15" w:hAnsi="TeamViewer15"/>
          <w:lang w:val="en-US"/>
        </w:rPr>
        <w:t xml:space="preserve">, which is </w:t>
      </w:r>
      <w:r w:rsidRPr="003503A5">
        <w:rPr>
          <w:rFonts w:ascii="TeamViewer15" w:hAnsi="TeamViewer15"/>
          <w:lang w:val="en-US"/>
        </w:rPr>
        <w:t xml:space="preserve">presented </w:t>
      </w:r>
      <w:r w:rsidRPr="00691EB7">
        <w:rPr>
          <w:rFonts w:ascii="TeamViewer15" w:hAnsi="TeamViewer15"/>
          <w:lang w:val="en-US"/>
        </w:rPr>
        <w:t>in the SASHELP library. The query retrieves some of the data set's columns.</w:t>
      </w:r>
      <w:r w:rsidR="001834DA">
        <w:rPr>
          <w:rFonts w:ascii="TeamViewer15" w:hAnsi="TeamViewer15"/>
          <w:lang w:val="en-US"/>
        </w:rPr>
        <w:t xml:space="preserve"> </w:t>
      </w:r>
      <w:r w:rsidR="0085081D">
        <w:rPr>
          <w:rFonts w:ascii="TeamViewer15" w:hAnsi="TeamViewer15"/>
          <w:lang w:val="en-US"/>
        </w:rPr>
        <w:t>Note: In the Age column</w:t>
      </w:r>
      <w:r w:rsidR="005D7365">
        <w:rPr>
          <w:rFonts w:ascii="TeamViewer15" w:hAnsi="TeamViewer15"/>
          <w:lang w:val="en-US"/>
        </w:rPr>
        <w:t xml:space="preserve">, the period (.) </w:t>
      </w:r>
      <w:r w:rsidR="003301D7">
        <w:rPr>
          <w:rFonts w:ascii="TeamViewer15" w:hAnsi="TeamViewer15"/>
          <w:lang w:val="en-US"/>
        </w:rPr>
        <w:t>is</w:t>
      </w:r>
      <w:r w:rsidR="004C6916">
        <w:rPr>
          <w:rFonts w:ascii="TeamViewer15" w:hAnsi="TeamViewer15"/>
          <w:lang w:val="en-US"/>
        </w:rPr>
        <w:t xml:space="preserve"> treat</w:t>
      </w:r>
      <w:r w:rsidR="003301D7">
        <w:rPr>
          <w:rFonts w:ascii="TeamViewer15" w:hAnsi="TeamViewer15"/>
          <w:lang w:val="en-US"/>
        </w:rPr>
        <w:t>ed</w:t>
      </w:r>
      <w:r w:rsidR="004C6916">
        <w:rPr>
          <w:rFonts w:ascii="TeamViewer15" w:hAnsi="TeamViewer15"/>
          <w:lang w:val="en-US"/>
        </w:rPr>
        <w:t xml:space="preserve"> as </w:t>
      </w:r>
      <w:r w:rsidR="003301D7">
        <w:rPr>
          <w:rFonts w:ascii="TeamViewer15" w:hAnsi="TeamViewer15"/>
          <w:lang w:val="en-US"/>
        </w:rPr>
        <w:t xml:space="preserve">a </w:t>
      </w:r>
      <w:r w:rsidR="004C6916">
        <w:rPr>
          <w:rFonts w:ascii="TeamViewer15" w:hAnsi="TeamViewer15"/>
          <w:lang w:val="en-US"/>
        </w:rPr>
        <w:t>missing value.</w:t>
      </w:r>
    </w:p>
    <w:p w14:paraId="2621E100" w14:textId="136B697B" w:rsidR="00FA0530" w:rsidRDefault="0016146A" w:rsidP="0016146A">
      <w:pPr>
        <w:pStyle w:val="ListParagraph"/>
        <w:numPr>
          <w:ilvl w:val="0"/>
          <w:numId w:val="9"/>
        </w:numPr>
        <w:spacing w:line="360" w:lineRule="auto"/>
        <w:jc w:val="both"/>
        <w:rPr>
          <w:rFonts w:ascii="TeamViewer15" w:hAnsi="TeamViewer15"/>
          <w:lang w:val="en-US"/>
        </w:rPr>
      </w:pPr>
      <w:r>
        <w:rPr>
          <w:rFonts w:ascii="TeamViewer15" w:hAnsi="TeamViewer15"/>
          <w:lang w:val="en-US"/>
        </w:rPr>
        <w:t xml:space="preserve">UPDATE </w:t>
      </w:r>
      <w:r w:rsidRPr="00104A3C">
        <w:rPr>
          <w:rFonts w:ascii="TeamViewer15" w:hAnsi="TeamViewer15"/>
          <w:lang w:val="en-US"/>
        </w:rPr>
        <w:t>Operation</w:t>
      </w:r>
    </w:p>
    <w:p w14:paraId="05B1CCD4" w14:textId="093A595D" w:rsidR="00AE3C43" w:rsidRDefault="00D069E2" w:rsidP="00AE3C43">
      <w:pPr>
        <w:spacing w:line="360" w:lineRule="auto"/>
        <w:jc w:val="both"/>
        <w:rPr>
          <w:rFonts w:ascii="TeamViewer15" w:hAnsi="TeamViewer15"/>
          <w:lang w:val="en-US"/>
        </w:rPr>
      </w:pPr>
      <w:r>
        <w:rPr>
          <w:rFonts w:ascii="TeamViewer15" w:hAnsi="TeamViewer15"/>
          <w:lang w:val="en-US"/>
        </w:rPr>
        <w:t>The update operation</w:t>
      </w:r>
      <w:r w:rsidR="008E573A">
        <w:rPr>
          <w:rFonts w:ascii="TeamViewer15" w:hAnsi="TeamViewer15"/>
          <w:lang w:val="en-US"/>
        </w:rPr>
        <w:t xml:space="preserve"> </w:t>
      </w:r>
      <w:r w:rsidR="005663F9">
        <w:rPr>
          <w:rFonts w:ascii="TeamViewer15" w:hAnsi="TeamViewer15"/>
          <w:lang w:val="en-US"/>
        </w:rPr>
        <w:t>is useful to update the</w:t>
      </w:r>
      <w:r w:rsidR="00490F5D">
        <w:rPr>
          <w:rFonts w:ascii="TeamViewer15" w:hAnsi="TeamViewer15"/>
          <w:lang w:val="en-US"/>
        </w:rPr>
        <w:t xml:space="preserve"> </w:t>
      </w:r>
      <w:r w:rsidR="00F03365">
        <w:rPr>
          <w:rFonts w:ascii="TeamViewer15" w:hAnsi="TeamViewer15"/>
          <w:lang w:val="en-US"/>
        </w:rPr>
        <w:t xml:space="preserve">SAS </w:t>
      </w:r>
      <w:r w:rsidR="002D30F5">
        <w:rPr>
          <w:rFonts w:ascii="TeamViewer15" w:hAnsi="TeamViewer15"/>
          <w:lang w:val="en-US"/>
        </w:rPr>
        <w:t>tabl</w:t>
      </w:r>
      <w:r w:rsidR="00CB36F4">
        <w:rPr>
          <w:rFonts w:ascii="TeamViewer15" w:hAnsi="TeamViewer15"/>
          <w:lang w:val="en-US"/>
        </w:rPr>
        <w:t>e</w:t>
      </w:r>
      <w:r w:rsidR="00F7365F">
        <w:rPr>
          <w:rFonts w:ascii="TeamViewer15" w:hAnsi="TeamViewer15"/>
          <w:lang w:val="en-US"/>
        </w:rPr>
        <w:t xml:space="preserve"> statement. </w:t>
      </w:r>
      <w:r w:rsidR="00AE3C43">
        <w:rPr>
          <w:rFonts w:ascii="TeamViewer15" w:hAnsi="TeamViewer15"/>
          <w:lang w:val="en-US"/>
        </w:rPr>
        <w:t>For instance</w:t>
      </w:r>
      <w:r w:rsidR="003301D7">
        <w:rPr>
          <w:rFonts w:ascii="TeamViewer15" w:hAnsi="TeamViewer15"/>
          <w:lang w:val="en-US"/>
        </w:rPr>
        <w:t>,</w:t>
      </w:r>
      <w:r w:rsidR="00AE3C43">
        <w:rPr>
          <w:rFonts w:ascii="TeamViewer15" w:hAnsi="TeamViewer15"/>
          <w:lang w:val="en-US"/>
        </w:rPr>
        <w:t xml:space="preserve"> see below query</w:t>
      </w:r>
      <w:r w:rsidR="001E2A8D">
        <w:rPr>
          <w:rFonts w:ascii="TeamViewer15" w:hAnsi="TeamViewer15"/>
          <w:lang w:val="en-US"/>
        </w:rPr>
        <w:t xml:space="preserve"> using the same data set of Company that we used above</w:t>
      </w:r>
    </w:p>
    <w:p w14:paraId="597B3EBF" w14:textId="4B070672" w:rsidR="000C1405" w:rsidRDefault="009763EB" w:rsidP="00AE3C43">
      <w:pPr>
        <w:spacing w:line="360" w:lineRule="auto"/>
        <w:jc w:val="both"/>
        <w:rPr>
          <w:rFonts w:ascii="TeamViewer15" w:hAnsi="TeamViewer15"/>
          <w:lang w:val="en-US"/>
        </w:rPr>
      </w:pPr>
      <w:r w:rsidRPr="009763EB">
        <w:rPr>
          <w:rFonts w:ascii="TeamViewer15" w:hAnsi="TeamViewer15"/>
          <w:noProof/>
          <w:lang w:val="en-US"/>
        </w:rPr>
        <w:lastRenderedPageBreak/>
        <w:drawing>
          <wp:inline distT="0" distB="0" distL="0" distR="0" wp14:anchorId="678F29B0" wp14:editId="7B24F142">
            <wp:extent cx="4699000" cy="2411415"/>
            <wp:effectExtent l="0" t="0" r="635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05038" cy="2414513"/>
                    </a:xfrm>
                    <a:prstGeom prst="rect">
                      <a:avLst/>
                    </a:prstGeom>
                  </pic:spPr>
                </pic:pic>
              </a:graphicData>
            </a:graphic>
          </wp:inline>
        </w:drawing>
      </w:r>
    </w:p>
    <w:p w14:paraId="6F98BC68" w14:textId="16923C64" w:rsidR="0042226B" w:rsidRDefault="0042226B" w:rsidP="00815E0C">
      <w:pPr>
        <w:rPr>
          <w:rFonts w:ascii="TeamViewer15" w:hAnsi="TeamViewer15"/>
          <w:lang w:val="en-US"/>
        </w:rPr>
      </w:pPr>
      <w:r>
        <w:rPr>
          <w:rFonts w:ascii="TeamViewer15" w:hAnsi="TeamViewer15"/>
          <w:lang w:val="en-US"/>
        </w:rPr>
        <w:t>Output</w:t>
      </w:r>
      <w:r w:rsidR="00825F99">
        <w:rPr>
          <w:rFonts w:ascii="TeamViewer15" w:hAnsi="TeamViewer15"/>
          <w:lang w:val="en-US"/>
        </w:rPr>
        <w:t>:</w:t>
      </w:r>
    </w:p>
    <w:p w14:paraId="0519CD7E" w14:textId="554515FE" w:rsidR="00825F99" w:rsidRDefault="009763EB" w:rsidP="00AE3C43">
      <w:pPr>
        <w:spacing w:line="360" w:lineRule="auto"/>
        <w:jc w:val="both"/>
        <w:rPr>
          <w:rFonts w:ascii="TeamViewer15" w:hAnsi="TeamViewer15"/>
          <w:lang w:val="en-US"/>
        </w:rPr>
      </w:pPr>
      <w:r w:rsidRPr="009763EB">
        <w:rPr>
          <w:rFonts w:ascii="TeamViewer15" w:hAnsi="TeamViewer15"/>
          <w:noProof/>
          <w:lang w:val="en-US"/>
        </w:rPr>
        <w:drawing>
          <wp:inline distT="0" distB="0" distL="0" distR="0" wp14:anchorId="5669A064" wp14:editId="6F0AB260">
            <wp:extent cx="3460750" cy="1641044"/>
            <wp:effectExtent l="0" t="0" r="635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463405" cy="1642303"/>
                    </a:xfrm>
                    <a:prstGeom prst="rect">
                      <a:avLst/>
                    </a:prstGeom>
                  </pic:spPr>
                </pic:pic>
              </a:graphicData>
            </a:graphic>
          </wp:inline>
        </w:drawing>
      </w:r>
    </w:p>
    <w:p w14:paraId="7381CDB0" w14:textId="08AFB918" w:rsidR="00663658" w:rsidRDefault="00D52178" w:rsidP="00AE3C43">
      <w:pPr>
        <w:spacing w:line="360" w:lineRule="auto"/>
        <w:jc w:val="both"/>
        <w:rPr>
          <w:rFonts w:ascii="TeamViewer15" w:hAnsi="TeamViewer15"/>
          <w:lang w:val="en-US"/>
        </w:rPr>
      </w:pPr>
      <w:r>
        <w:rPr>
          <w:rFonts w:ascii="TeamViewer15" w:hAnsi="TeamViewer15"/>
          <w:lang w:val="en-US"/>
        </w:rPr>
        <w:t xml:space="preserve">We use UPDATE action for </w:t>
      </w:r>
      <w:r w:rsidR="003A6083">
        <w:rPr>
          <w:rFonts w:ascii="TeamViewer15" w:hAnsi="TeamViewer15"/>
          <w:lang w:val="en-US"/>
        </w:rPr>
        <w:t xml:space="preserve">the </w:t>
      </w:r>
      <w:r>
        <w:rPr>
          <w:rFonts w:ascii="TeamViewer15" w:hAnsi="TeamViewer15"/>
          <w:lang w:val="en-US"/>
        </w:rPr>
        <w:t>salary variable</w:t>
      </w:r>
      <w:r w:rsidR="00A10900">
        <w:rPr>
          <w:rFonts w:ascii="TeamViewer15" w:hAnsi="TeamViewer15"/>
          <w:lang w:val="en-US"/>
        </w:rPr>
        <w:t xml:space="preserve"> </w:t>
      </w:r>
      <w:r>
        <w:rPr>
          <w:rFonts w:ascii="TeamViewer15" w:hAnsi="TeamViewer15"/>
          <w:lang w:val="en-US"/>
        </w:rPr>
        <w:t xml:space="preserve">in the above </w:t>
      </w:r>
      <w:r w:rsidR="00A10900">
        <w:rPr>
          <w:rFonts w:ascii="TeamViewer15" w:hAnsi="TeamViewer15"/>
          <w:lang w:val="en-US"/>
        </w:rPr>
        <w:t xml:space="preserve">program. </w:t>
      </w:r>
      <w:r w:rsidR="004D21B9">
        <w:rPr>
          <w:rFonts w:ascii="TeamViewer15" w:hAnsi="TeamViewer15"/>
          <w:lang w:val="en-US"/>
        </w:rPr>
        <w:t xml:space="preserve">Firstly, </w:t>
      </w:r>
      <w:r w:rsidR="008249FB">
        <w:rPr>
          <w:rFonts w:ascii="TeamViewer15" w:hAnsi="TeamViewer15"/>
          <w:lang w:val="en-US"/>
        </w:rPr>
        <w:t>we first create a new table</w:t>
      </w:r>
      <w:r w:rsidR="003A6083">
        <w:rPr>
          <w:rFonts w:ascii="TeamViewer15" w:hAnsi="TeamViewer15"/>
          <w:lang w:val="en-US"/>
        </w:rPr>
        <w:t>,</w:t>
      </w:r>
      <w:r w:rsidR="008249FB">
        <w:rPr>
          <w:rFonts w:ascii="TeamViewer15" w:hAnsi="TeamViewer15"/>
          <w:lang w:val="en-US"/>
        </w:rPr>
        <w:t xml:space="preserve"> and </w:t>
      </w:r>
      <w:r w:rsidR="00AD6001">
        <w:rPr>
          <w:rFonts w:ascii="TeamViewer15" w:hAnsi="TeamViewer15"/>
          <w:lang w:val="en-US"/>
        </w:rPr>
        <w:t xml:space="preserve">with </w:t>
      </w:r>
      <w:r w:rsidR="003A6083">
        <w:rPr>
          <w:rFonts w:ascii="TeamViewer15" w:hAnsi="TeamViewer15"/>
          <w:lang w:val="en-US"/>
        </w:rPr>
        <w:t xml:space="preserve">the </w:t>
      </w:r>
      <w:r w:rsidR="00AD6001">
        <w:rPr>
          <w:rFonts w:ascii="TeamViewer15" w:hAnsi="TeamViewer15"/>
          <w:lang w:val="en-US"/>
        </w:rPr>
        <w:t>SELECT clause</w:t>
      </w:r>
      <w:r w:rsidR="003A6083">
        <w:rPr>
          <w:rFonts w:ascii="TeamViewer15" w:hAnsi="TeamViewer15"/>
          <w:lang w:val="en-US"/>
        </w:rPr>
        <w:t>,</w:t>
      </w:r>
      <w:r w:rsidR="00AD6001">
        <w:rPr>
          <w:rFonts w:ascii="TeamViewer15" w:hAnsi="TeamViewer15"/>
          <w:lang w:val="en-US"/>
        </w:rPr>
        <w:t xml:space="preserve"> </w:t>
      </w:r>
      <w:r w:rsidR="00DD5116">
        <w:rPr>
          <w:rFonts w:ascii="TeamViewer15" w:hAnsi="TeamViewer15"/>
          <w:lang w:val="en-US"/>
        </w:rPr>
        <w:t xml:space="preserve">we </w:t>
      </w:r>
      <w:r w:rsidR="004D21B9">
        <w:rPr>
          <w:rFonts w:ascii="TeamViewer15" w:hAnsi="TeamViewer15"/>
          <w:lang w:val="en-US"/>
        </w:rPr>
        <w:t xml:space="preserve">use </w:t>
      </w:r>
      <w:r w:rsidR="003A6083">
        <w:rPr>
          <w:rFonts w:ascii="TeamViewer15" w:hAnsi="TeamViewer15"/>
          <w:lang w:val="en-US"/>
        </w:rPr>
        <w:t xml:space="preserve">the </w:t>
      </w:r>
      <w:r w:rsidR="004D21B9">
        <w:rPr>
          <w:rFonts w:ascii="Arial" w:hAnsi="Arial" w:cs="Arial"/>
          <w:lang w:val="en-US"/>
        </w:rPr>
        <w:t>“</w:t>
      </w:r>
      <w:r w:rsidR="004D21B9">
        <w:rPr>
          <w:rFonts w:ascii="TeamViewer15" w:hAnsi="TeamViewer15"/>
          <w:lang w:val="en-US"/>
        </w:rPr>
        <w:t>AS</w:t>
      </w:r>
      <w:r w:rsidR="004D21B9">
        <w:rPr>
          <w:rFonts w:ascii="Arial" w:hAnsi="Arial" w:cs="Arial"/>
          <w:lang w:val="en-US"/>
        </w:rPr>
        <w:t>” (i.e., ALIAS)</w:t>
      </w:r>
      <w:r w:rsidR="004D21B9">
        <w:rPr>
          <w:rFonts w:ascii="TeamViewer15" w:hAnsi="TeamViewer15"/>
          <w:lang w:val="en-US"/>
        </w:rPr>
        <w:t xml:space="preserve"> option</w:t>
      </w:r>
      <w:r w:rsidR="00D10E6E">
        <w:rPr>
          <w:rFonts w:ascii="TeamViewer15" w:hAnsi="TeamViewer15"/>
          <w:lang w:val="en-US"/>
        </w:rPr>
        <w:t xml:space="preserve"> </w:t>
      </w:r>
      <w:r w:rsidR="003A6083">
        <w:rPr>
          <w:rFonts w:ascii="TeamViewer15" w:hAnsi="TeamViewer15"/>
          <w:lang w:val="en-US"/>
        </w:rPr>
        <w:t>to</w:t>
      </w:r>
      <w:r w:rsidR="00910F2C">
        <w:rPr>
          <w:rFonts w:ascii="TeamViewer15" w:hAnsi="TeamViewer15"/>
          <w:lang w:val="en-US"/>
        </w:rPr>
        <w:t xml:space="preserve"> </w:t>
      </w:r>
      <w:r w:rsidR="00A33D45">
        <w:rPr>
          <w:rFonts w:ascii="TeamViewer15" w:hAnsi="TeamViewer15"/>
          <w:lang w:val="en-US"/>
        </w:rPr>
        <w:t>change</w:t>
      </w:r>
      <w:r w:rsidR="00910F2C">
        <w:rPr>
          <w:rFonts w:ascii="TeamViewer15" w:hAnsi="TeamViewer15"/>
          <w:lang w:val="en-US"/>
        </w:rPr>
        <w:t xml:space="preserve"> the column </w:t>
      </w:r>
      <w:r w:rsidR="001F099F">
        <w:rPr>
          <w:rFonts w:ascii="TeamViewer15" w:hAnsi="TeamViewer15"/>
          <w:lang w:val="en-US"/>
        </w:rPr>
        <w:t xml:space="preserve">and </w:t>
      </w:r>
      <w:r w:rsidR="00034AA1">
        <w:rPr>
          <w:rFonts w:ascii="TeamViewer15" w:hAnsi="TeamViewer15"/>
          <w:lang w:val="en-US"/>
        </w:rPr>
        <w:t xml:space="preserve">then </w:t>
      </w:r>
      <w:r w:rsidR="0045319E">
        <w:rPr>
          <w:rFonts w:ascii="TeamViewer15" w:hAnsi="TeamViewer15"/>
          <w:lang w:val="en-US"/>
        </w:rPr>
        <w:t xml:space="preserve">add </w:t>
      </w:r>
      <w:r w:rsidR="003A6083">
        <w:rPr>
          <w:rFonts w:ascii="TeamViewer15" w:hAnsi="TeamViewer15"/>
          <w:lang w:val="en-US"/>
        </w:rPr>
        <w:t xml:space="preserve">the </w:t>
      </w:r>
      <w:r w:rsidR="0045319E">
        <w:rPr>
          <w:rFonts w:ascii="TeamViewer15" w:hAnsi="TeamViewer15"/>
          <w:lang w:val="en-US"/>
        </w:rPr>
        <w:t xml:space="preserve">commission variable by </w:t>
      </w:r>
      <w:r w:rsidR="007701B9">
        <w:rPr>
          <w:rFonts w:ascii="TeamViewer15" w:hAnsi="TeamViewer15"/>
          <w:lang w:val="en-US"/>
        </w:rPr>
        <w:t xml:space="preserve">multiplying 23% </w:t>
      </w:r>
      <w:r w:rsidR="000F0D12">
        <w:rPr>
          <w:rFonts w:ascii="TeamViewer15" w:hAnsi="TeamViewer15"/>
          <w:lang w:val="en-US"/>
        </w:rPr>
        <w:t xml:space="preserve">of </w:t>
      </w:r>
      <w:r w:rsidR="003A6083">
        <w:rPr>
          <w:rFonts w:ascii="TeamViewer15" w:hAnsi="TeamViewer15"/>
          <w:lang w:val="en-US"/>
        </w:rPr>
        <w:t xml:space="preserve">the </w:t>
      </w:r>
      <w:r w:rsidR="007701B9">
        <w:rPr>
          <w:rFonts w:ascii="TeamViewer15" w:hAnsi="TeamViewer15"/>
          <w:lang w:val="en-US"/>
        </w:rPr>
        <w:t>commission in salary</w:t>
      </w:r>
      <w:r w:rsidR="00C10557">
        <w:rPr>
          <w:rFonts w:ascii="TeamViewer15" w:hAnsi="TeamViewer15"/>
          <w:lang w:val="en-US"/>
        </w:rPr>
        <w:t>.</w:t>
      </w:r>
      <w:r w:rsidR="00F70B25">
        <w:rPr>
          <w:rFonts w:ascii="TeamViewer15" w:hAnsi="TeamViewer15"/>
          <w:lang w:val="en-US"/>
        </w:rPr>
        <w:t xml:space="preserve"> Thereafter,</w:t>
      </w:r>
      <w:r w:rsidR="00EB3BD8">
        <w:rPr>
          <w:rFonts w:ascii="TeamViewer15" w:hAnsi="TeamViewer15"/>
          <w:lang w:val="en-US"/>
        </w:rPr>
        <w:t xml:space="preserve"> </w:t>
      </w:r>
      <w:r w:rsidR="00B73FE2">
        <w:rPr>
          <w:rFonts w:ascii="TeamViewer15" w:hAnsi="TeamViewer15"/>
          <w:lang w:val="en-US"/>
        </w:rPr>
        <w:t xml:space="preserve">we update the </w:t>
      </w:r>
      <w:r w:rsidR="00B45123">
        <w:rPr>
          <w:rFonts w:ascii="TeamViewer15" w:hAnsi="TeamViewer15"/>
          <w:lang w:val="en-US"/>
        </w:rPr>
        <w:t>salary column by</w:t>
      </w:r>
      <w:r w:rsidR="00FA3294">
        <w:rPr>
          <w:rFonts w:ascii="TeamViewer15" w:hAnsi="TeamViewer15"/>
          <w:lang w:val="en-US"/>
        </w:rPr>
        <w:t xml:space="preserve"> </w:t>
      </w:r>
      <w:r w:rsidR="003A6083">
        <w:rPr>
          <w:rFonts w:ascii="TeamViewer15" w:hAnsi="TeamViewer15"/>
          <w:lang w:val="en-US"/>
        </w:rPr>
        <w:t xml:space="preserve">a </w:t>
      </w:r>
      <w:r w:rsidR="00065166">
        <w:rPr>
          <w:rFonts w:ascii="TeamViewer15" w:hAnsi="TeamViewer15"/>
          <w:lang w:val="en-US"/>
        </w:rPr>
        <w:t>12.5% increment</w:t>
      </w:r>
      <w:r w:rsidR="000621C9">
        <w:rPr>
          <w:rFonts w:ascii="TeamViewer15" w:hAnsi="TeamViewer15"/>
          <w:lang w:val="en-US"/>
        </w:rPr>
        <w:t xml:space="preserve"> in the new table</w:t>
      </w:r>
      <w:r w:rsidR="00893763">
        <w:rPr>
          <w:rFonts w:ascii="TeamViewer15" w:hAnsi="TeamViewer15"/>
          <w:lang w:val="en-US"/>
        </w:rPr>
        <w:t>.</w:t>
      </w:r>
    </w:p>
    <w:p w14:paraId="69FA4BAF" w14:textId="6D04E85C" w:rsidR="00663658" w:rsidRDefault="00663658" w:rsidP="00663658">
      <w:pPr>
        <w:pStyle w:val="ListParagraph"/>
        <w:numPr>
          <w:ilvl w:val="0"/>
          <w:numId w:val="9"/>
        </w:numPr>
        <w:spacing w:line="360" w:lineRule="auto"/>
        <w:jc w:val="both"/>
        <w:rPr>
          <w:rFonts w:ascii="TeamViewer15" w:hAnsi="TeamViewer15"/>
          <w:lang w:val="en-US"/>
        </w:rPr>
      </w:pPr>
      <w:r>
        <w:rPr>
          <w:rFonts w:ascii="TeamViewer15" w:hAnsi="TeamViewer15"/>
          <w:lang w:val="en-US"/>
        </w:rPr>
        <w:t xml:space="preserve">DELETE </w:t>
      </w:r>
      <w:r w:rsidRPr="00104A3C">
        <w:rPr>
          <w:rFonts w:ascii="TeamViewer15" w:hAnsi="TeamViewer15"/>
          <w:lang w:val="en-US"/>
        </w:rPr>
        <w:t>Operation</w:t>
      </w:r>
    </w:p>
    <w:p w14:paraId="498CA445" w14:textId="52593642" w:rsidR="00663658" w:rsidRDefault="001F1243" w:rsidP="00AE3C43">
      <w:pPr>
        <w:spacing w:line="360" w:lineRule="auto"/>
        <w:jc w:val="both"/>
        <w:rPr>
          <w:rFonts w:ascii="TeamViewer15" w:hAnsi="TeamViewer15"/>
          <w:lang w:val="en-US"/>
        </w:rPr>
      </w:pPr>
      <w:r w:rsidRPr="001F1243">
        <w:rPr>
          <w:rFonts w:ascii="TeamViewer15" w:hAnsi="TeamViewer15"/>
          <w:lang w:val="en-US"/>
        </w:rPr>
        <w:t>Using the SQL DELETE command, the delete action in SQL entails eliminating specific values from a database. We'll keep the data from the previous example and eliminate the entries from the database if the employees' salaries are larger than 900.</w:t>
      </w:r>
      <w:r w:rsidR="005D66BB">
        <w:rPr>
          <w:rFonts w:ascii="TeamViewer15" w:hAnsi="TeamViewer15"/>
          <w:lang w:val="en-US"/>
        </w:rPr>
        <w:t xml:space="preserve"> For instance</w:t>
      </w:r>
      <w:r w:rsidR="003A6083">
        <w:rPr>
          <w:rFonts w:ascii="TeamViewer15" w:hAnsi="TeamViewer15"/>
          <w:lang w:val="en-US"/>
        </w:rPr>
        <w:t>,</w:t>
      </w:r>
      <w:r w:rsidR="005D66BB">
        <w:rPr>
          <w:rFonts w:ascii="TeamViewer15" w:hAnsi="TeamViewer15"/>
          <w:lang w:val="en-US"/>
        </w:rPr>
        <w:t xml:space="preserve"> see </w:t>
      </w:r>
      <w:r w:rsidR="003A6083">
        <w:rPr>
          <w:rFonts w:ascii="TeamViewer15" w:hAnsi="TeamViewer15"/>
          <w:lang w:val="en-US"/>
        </w:rPr>
        <w:t xml:space="preserve">the </w:t>
      </w:r>
      <w:r w:rsidR="005D66BB">
        <w:rPr>
          <w:rFonts w:ascii="TeamViewer15" w:hAnsi="TeamViewer15"/>
          <w:lang w:val="en-US"/>
        </w:rPr>
        <w:t>below query</w:t>
      </w:r>
      <w:r w:rsidR="00EF2059">
        <w:rPr>
          <w:rFonts w:ascii="TeamViewer15" w:hAnsi="TeamViewer15"/>
          <w:lang w:val="en-US"/>
        </w:rPr>
        <w:t xml:space="preserve"> using the same data set of Company that we used above</w:t>
      </w:r>
      <w:r w:rsidR="00252402">
        <w:rPr>
          <w:rFonts w:ascii="TeamViewer15" w:hAnsi="TeamViewer15"/>
          <w:lang w:val="en-US"/>
        </w:rPr>
        <w:t>.</w:t>
      </w:r>
    </w:p>
    <w:p w14:paraId="09121C15" w14:textId="10DEF022" w:rsidR="006F2838" w:rsidRDefault="00C22F83" w:rsidP="00AE3C43">
      <w:pPr>
        <w:spacing w:line="360" w:lineRule="auto"/>
        <w:jc w:val="both"/>
        <w:rPr>
          <w:rFonts w:ascii="TeamViewer15" w:hAnsi="TeamViewer15"/>
          <w:lang w:val="en-US"/>
        </w:rPr>
      </w:pPr>
      <w:r w:rsidRPr="00C22F83">
        <w:rPr>
          <w:rFonts w:ascii="TeamViewer15" w:hAnsi="TeamViewer15"/>
          <w:noProof/>
          <w:lang w:val="en-US"/>
        </w:rPr>
        <w:drawing>
          <wp:inline distT="0" distB="0" distL="0" distR="0" wp14:anchorId="32BA792B" wp14:editId="0ED215D8">
            <wp:extent cx="3471333" cy="8636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473935" cy="864247"/>
                    </a:xfrm>
                    <a:prstGeom prst="rect">
                      <a:avLst/>
                    </a:prstGeom>
                  </pic:spPr>
                </pic:pic>
              </a:graphicData>
            </a:graphic>
          </wp:inline>
        </w:drawing>
      </w:r>
    </w:p>
    <w:p w14:paraId="6864F4A8" w14:textId="77777777" w:rsidR="00157DBC" w:rsidRDefault="00157DBC" w:rsidP="00AE3C43">
      <w:pPr>
        <w:spacing w:line="360" w:lineRule="auto"/>
        <w:jc w:val="both"/>
        <w:rPr>
          <w:rFonts w:ascii="TeamViewer15" w:hAnsi="TeamViewer15"/>
          <w:lang w:val="en-US"/>
        </w:rPr>
      </w:pPr>
    </w:p>
    <w:p w14:paraId="53AF0FC2" w14:textId="68FA60EB" w:rsidR="00C22F83" w:rsidRDefault="00C22F83" w:rsidP="00AE3C43">
      <w:pPr>
        <w:spacing w:line="360" w:lineRule="auto"/>
        <w:jc w:val="both"/>
        <w:rPr>
          <w:rFonts w:ascii="TeamViewer15" w:hAnsi="TeamViewer15"/>
          <w:lang w:val="en-US"/>
        </w:rPr>
      </w:pPr>
      <w:r>
        <w:rPr>
          <w:rFonts w:ascii="TeamViewer15" w:hAnsi="TeamViewer15"/>
          <w:lang w:val="en-US"/>
        </w:rPr>
        <w:lastRenderedPageBreak/>
        <w:t>Output:</w:t>
      </w:r>
    </w:p>
    <w:p w14:paraId="11842B5C" w14:textId="76A8CA5A" w:rsidR="00C22F83" w:rsidRDefault="006A6590" w:rsidP="00AE3C43">
      <w:pPr>
        <w:spacing w:line="360" w:lineRule="auto"/>
        <w:jc w:val="both"/>
        <w:rPr>
          <w:rFonts w:ascii="TeamViewer15" w:hAnsi="TeamViewer15"/>
          <w:lang w:val="en-US"/>
        </w:rPr>
      </w:pPr>
      <w:r w:rsidRPr="006A6590">
        <w:rPr>
          <w:rFonts w:ascii="TeamViewer15" w:hAnsi="TeamViewer15"/>
          <w:noProof/>
          <w:lang w:val="en-US"/>
        </w:rPr>
        <w:drawing>
          <wp:inline distT="0" distB="0" distL="0" distR="0" wp14:anchorId="45D7AF7B" wp14:editId="69E44E9D">
            <wp:extent cx="3556000" cy="945266"/>
            <wp:effectExtent l="0" t="0" r="635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567825" cy="948409"/>
                    </a:xfrm>
                    <a:prstGeom prst="rect">
                      <a:avLst/>
                    </a:prstGeom>
                  </pic:spPr>
                </pic:pic>
              </a:graphicData>
            </a:graphic>
          </wp:inline>
        </w:drawing>
      </w:r>
    </w:p>
    <w:p w14:paraId="17A45BC7" w14:textId="43835346" w:rsidR="00C22F83" w:rsidRDefault="006A6590" w:rsidP="00AE3C43">
      <w:pPr>
        <w:spacing w:line="360" w:lineRule="auto"/>
        <w:jc w:val="both"/>
        <w:rPr>
          <w:rFonts w:ascii="TeamViewer15" w:hAnsi="TeamViewer15"/>
          <w:lang w:val="en-US"/>
        </w:rPr>
      </w:pPr>
      <w:r>
        <w:rPr>
          <w:rFonts w:ascii="TeamViewer15" w:hAnsi="TeamViewer15"/>
          <w:lang w:val="en-US"/>
        </w:rPr>
        <w:t xml:space="preserve">From the above result, we can see that the </w:t>
      </w:r>
      <w:r w:rsidRPr="001F1243">
        <w:rPr>
          <w:rFonts w:ascii="TeamViewer15" w:hAnsi="TeamViewer15"/>
          <w:lang w:val="en-US"/>
        </w:rPr>
        <w:t xml:space="preserve">employees </w:t>
      </w:r>
      <w:r>
        <w:rPr>
          <w:rFonts w:ascii="TeamViewer15" w:hAnsi="TeamViewer15"/>
          <w:lang w:val="en-US"/>
        </w:rPr>
        <w:t xml:space="preserve">whose </w:t>
      </w:r>
      <w:r w:rsidRPr="001F1243">
        <w:rPr>
          <w:rFonts w:ascii="TeamViewer15" w:hAnsi="TeamViewer15"/>
          <w:lang w:val="en-US"/>
        </w:rPr>
        <w:t>salar</w:t>
      </w:r>
      <w:r>
        <w:rPr>
          <w:rFonts w:ascii="TeamViewer15" w:hAnsi="TeamViewer15"/>
          <w:lang w:val="en-US"/>
        </w:rPr>
        <w:t>y is more than 850 are deleted from the database of Company2.</w:t>
      </w:r>
    </w:p>
    <w:p w14:paraId="1D7BEC7C" w14:textId="10E9A629" w:rsidR="00F87FC7" w:rsidRDefault="00F75E66" w:rsidP="0002479E">
      <w:pPr>
        <w:spacing w:line="360" w:lineRule="auto"/>
        <w:jc w:val="both"/>
        <w:rPr>
          <w:rFonts w:ascii="TeamViewer15" w:hAnsi="TeamViewer15"/>
          <w:lang w:val="en-US"/>
        </w:rPr>
      </w:pPr>
      <w:r>
        <w:rPr>
          <w:rFonts w:ascii="TeamViewer15" w:hAnsi="TeamViewer15"/>
          <w:lang w:val="en-US"/>
        </w:rPr>
        <w:t xml:space="preserve">In this section, </w:t>
      </w:r>
      <w:r w:rsidR="009E1927">
        <w:rPr>
          <w:rFonts w:ascii="TeamViewer15" w:hAnsi="TeamViewer15"/>
          <w:lang w:val="en-US"/>
        </w:rPr>
        <w:t xml:space="preserve">we </w:t>
      </w:r>
      <w:r w:rsidR="00EC3CDB">
        <w:rPr>
          <w:rFonts w:ascii="TeamViewer15" w:hAnsi="TeamViewer15"/>
          <w:lang w:val="en-US"/>
        </w:rPr>
        <w:t>learn</w:t>
      </w:r>
      <w:r w:rsidR="003A6083">
        <w:rPr>
          <w:rFonts w:ascii="TeamViewer15" w:hAnsi="TeamViewer15"/>
          <w:lang w:val="en-US"/>
        </w:rPr>
        <w:t>ed</w:t>
      </w:r>
      <w:r w:rsidR="009E1927">
        <w:rPr>
          <w:rFonts w:ascii="TeamViewer15" w:hAnsi="TeamViewer15"/>
          <w:lang w:val="en-US"/>
        </w:rPr>
        <w:t xml:space="preserve"> that the SAS function PROC SQL is </w:t>
      </w:r>
      <w:r w:rsidR="003A6083">
        <w:rPr>
          <w:rFonts w:ascii="TeamViewer15" w:hAnsi="TeamViewer15"/>
          <w:lang w:val="en-US"/>
        </w:rPr>
        <w:t xml:space="preserve">the </w:t>
      </w:r>
      <w:r w:rsidR="00F37204">
        <w:rPr>
          <w:rFonts w:ascii="TeamViewer15" w:hAnsi="TeamViewer15"/>
          <w:lang w:val="en-US"/>
        </w:rPr>
        <w:t xml:space="preserve">most important </w:t>
      </w:r>
      <w:r w:rsidR="00957573">
        <w:rPr>
          <w:rFonts w:ascii="TeamViewer15" w:hAnsi="TeamViewer15"/>
          <w:lang w:val="en-US"/>
        </w:rPr>
        <w:t xml:space="preserve">and efficient </w:t>
      </w:r>
      <w:r w:rsidR="00F37204">
        <w:rPr>
          <w:rFonts w:ascii="TeamViewer15" w:hAnsi="TeamViewer15"/>
          <w:lang w:val="en-US"/>
        </w:rPr>
        <w:t>function</w:t>
      </w:r>
      <w:r w:rsidR="00F93EED">
        <w:rPr>
          <w:rFonts w:ascii="TeamViewer15" w:hAnsi="TeamViewer15"/>
          <w:lang w:val="en-US"/>
        </w:rPr>
        <w:t xml:space="preserve"> </w:t>
      </w:r>
      <w:r w:rsidR="00EA2F54">
        <w:rPr>
          <w:rFonts w:ascii="TeamViewer15" w:hAnsi="TeamViewer15"/>
          <w:lang w:val="en-US"/>
        </w:rPr>
        <w:t>rather than the DATA s</w:t>
      </w:r>
      <w:r w:rsidR="003B530C">
        <w:rPr>
          <w:rFonts w:ascii="TeamViewer15" w:hAnsi="TeamViewer15"/>
          <w:lang w:val="en-US"/>
        </w:rPr>
        <w:t xml:space="preserve">tep </w:t>
      </w:r>
      <w:r w:rsidR="00143335">
        <w:rPr>
          <w:rFonts w:ascii="TeamViewer15" w:hAnsi="TeamViewer15"/>
          <w:lang w:val="en-US"/>
        </w:rPr>
        <w:t xml:space="preserve">function, because </w:t>
      </w:r>
      <w:r w:rsidR="00F7038D">
        <w:rPr>
          <w:rFonts w:ascii="TeamViewer15" w:hAnsi="TeamViewer15"/>
          <w:lang w:val="en-US"/>
        </w:rPr>
        <w:t xml:space="preserve">of this you just write a </w:t>
      </w:r>
      <w:r w:rsidR="00006E87">
        <w:rPr>
          <w:rFonts w:ascii="TeamViewer15" w:hAnsi="TeamViewer15"/>
          <w:lang w:val="en-US"/>
        </w:rPr>
        <w:t>pinpoint line of code</w:t>
      </w:r>
      <w:r w:rsidR="00F7038D">
        <w:rPr>
          <w:rFonts w:ascii="TeamViewer15" w:hAnsi="TeamViewer15"/>
          <w:lang w:val="en-US"/>
        </w:rPr>
        <w:t>.</w:t>
      </w:r>
      <w:r w:rsidR="00595A2A">
        <w:rPr>
          <w:rFonts w:ascii="TeamViewer15" w:hAnsi="TeamViewer15"/>
          <w:lang w:val="en-US"/>
        </w:rPr>
        <w:t xml:space="preserve"> Hence, </w:t>
      </w:r>
      <w:r w:rsidR="000E0515">
        <w:rPr>
          <w:rFonts w:ascii="TeamViewer15" w:hAnsi="TeamViewer15"/>
          <w:lang w:val="en-US"/>
        </w:rPr>
        <w:t xml:space="preserve">PROC SQL is </w:t>
      </w:r>
      <w:r w:rsidR="003A6083">
        <w:rPr>
          <w:rFonts w:ascii="TeamViewer15" w:hAnsi="TeamViewer15"/>
          <w:lang w:val="en-US"/>
        </w:rPr>
        <w:t xml:space="preserve">a </w:t>
      </w:r>
      <w:r w:rsidR="000E0515">
        <w:rPr>
          <w:rFonts w:ascii="TeamViewer15" w:hAnsi="TeamViewer15"/>
          <w:lang w:val="en-US"/>
        </w:rPr>
        <w:t>powerful tool</w:t>
      </w:r>
      <w:r w:rsidR="00731A00">
        <w:rPr>
          <w:rFonts w:ascii="TeamViewer15" w:hAnsi="TeamViewer15"/>
          <w:lang w:val="en-US"/>
        </w:rPr>
        <w:t xml:space="preserve"> in SAS.</w:t>
      </w:r>
    </w:p>
    <w:p w14:paraId="178FA1DC" w14:textId="77777777" w:rsidR="005053CA" w:rsidRDefault="005053CA" w:rsidP="00C17B78">
      <w:pPr>
        <w:spacing w:line="360" w:lineRule="auto"/>
        <w:jc w:val="both"/>
        <w:rPr>
          <w:rFonts w:ascii="TeamViewer15" w:hAnsi="TeamViewer15"/>
          <w:b/>
          <w:bCs/>
          <w:color w:val="2F5496" w:themeColor="accent1" w:themeShade="BF"/>
          <w:sz w:val="30"/>
          <w:szCs w:val="30"/>
          <w:lang w:val="en-US"/>
        </w:rPr>
      </w:pPr>
    </w:p>
    <w:p w14:paraId="6BBF73C2" w14:textId="4B1D0BD1" w:rsidR="00F87FC7" w:rsidRPr="00EC41B1" w:rsidRDefault="00F87FC7" w:rsidP="00C17B78">
      <w:pPr>
        <w:spacing w:line="360" w:lineRule="auto"/>
        <w:jc w:val="both"/>
        <w:rPr>
          <w:rFonts w:ascii="TeamViewer15" w:hAnsi="TeamViewer15"/>
          <w:b/>
          <w:bCs/>
          <w:color w:val="2F5496" w:themeColor="accent1" w:themeShade="BF"/>
          <w:sz w:val="30"/>
          <w:szCs w:val="30"/>
        </w:rPr>
      </w:pPr>
      <w:r w:rsidRPr="00BB02C4">
        <w:rPr>
          <w:rFonts w:ascii="TeamViewer15" w:hAnsi="TeamViewer15"/>
          <w:b/>
          <w:bCs/>
          <w:color w:val="2F5496" w:themeColor="accent1" w:themeShade="BF"/>
          <w:sz w:val="30"/>
          <w:szCs w:val="30"/>
          <w:lang w:val="en-US"/>
        </w:rPr>
        <w:t>SAS</w:t>
      </w:r>
      <w:r w:rsidR="00214C0F">
        <w:rPr>
          <w:rFonts w:ascii="TeamViewer15" w:hAnsi="TeamViewer15"/>
          <w:b/>
          <w:bCs/>
          <w:color w:val="2F5496" w:themeColor="accent1" w:themeShade="BF"/>
          <w:sz w:val="30"/>
          <w:szCs w:val="30"/>
          <w:lang w:val="en-US"/>
        </w:rPr>
        <w:t xml:space="preserve"> </w:t>
      </w:r>
      <w:r w:rsidR="00214C0F">
        <w:rPr>
          <w:rFonts w:ascii="Arial" w:hAnsi="Arial" w:cs="Arial"/>
          <w:b/>
          <w:bCs/>
          <w:color w:val="2F5496" w:themeColor="accent1" w:themeShade="BF"/>
          <w:sz w:val="30"/>
          <w:szCs w:val="30"/>
          <w:lang w:val="en-US"/>
        </w:rPr>
        <w:t>–</w:t>
      </w:r>
      <w:r w:rsidR="00214C0F">
        <w:rPr>
          <w:rFonts w:ascii="TeamViewer15" w:hAnsi="TeamViewer15"/>
          <w:b/>
          <w:bCs/>
          <w:color w:val="2F5496" w:themeColor="accent1" w:themeShade="BF"/>
          <w:sz w:val="30"/>
          <w:szCs w:val="30"/>
          <w:lang w:val="en-US"/>
        </w:rPr>
        <w:t xml:space="preserve"> </w:t>
      </w:r>
      <w:r w:rsidR="00D0411F">
        <w:rPr>
          <w:rFonts w:ascii="TeamViewer15" w:hAnsi="TeamViewer15"/>
          <w:b/>
          <w:bCs/>
          <w:color w:val="2F5496" w:themeColor="accent1" w:themeShade="BF"/>
          <w:sz w:val="30"/>
          <w:szCs w:val="30"/>
          <w:lang w:val="en-US"/>
        </w:rPr>
        <w:t>Output Delivery System (ODS)</w:t>
      </w:r>
    </w:p>
    <w:p w14:paraId="6F9A07DB" w14:textId="77777777" w:rsidR="00724556" w:rsidRDefault="001E7C19" w:rsidP="00C17B78">
      <w:pPr>
        <w:spacing w:line="360" w:lineRule="auto"/>
        <w:jc w:val="both"/>
        <w:rPr>
          <w:rFonts w:ascii="TeamViewer15" w:hAnsi="TeamViewer15"/>
          <w:lang w:val="en-US"/>
        </w:rPr>
      </w:pPr>
      <w:r>
        <w:rPr>
          <w:rFonts w:ascii="TeamViewer15" w:hAnsi="TeamViewer15"/>
          <w:lang w:val="en-US"/>
        </w:rPr>
        <w:t xml:space="preserve">In this section, </w:t>
      </w:r>
      <w:r w:rsidRPr="001E7C19">
        <w:rPr>
          <w:rFonts w:ascii="TeamViewer15" w:hAnsi="TeamViewer15"/>
          <w:lang w:val="en-US"/>
        </w:rPr>
        <w:t>we'll glance at what SAS ODS is and how to use it to create several forms of output files, including Word output and SAS ODS PDF output to files, using a step-by-step approach with examples.</w:t>
      </w:r>
    </w:p>
    <w:p w14:paraId="325C2AEE" w14:textId="34F1A51A" w:rsidR="00277638" w:rsidRDefault="003D7769" w:rsidP="00C17B78">
      <w:pPr>
        <w:spacing w:line="360" w:lineRule="auto"/>
        <w:jc w:val="both"/>
        <w:rPr>
          <w:rFonts w:ascii="TeamViewer15" w:hAnsi="TeamViewer15"/>
          <w:lang w:val="en-US"/>
        </w:rPr>
      </w:pPr>
      <w:r w:rsidRPr="003D7769">
        <w:rPr>
          <w:rFonts w:ascii="TeamViewer15" w:hAnsi="TeamViewer15"/>
          <w:lang w:val="en-US"/>
        </w:rPr>
        <w:t>The SAS</w:t>
      </w:r>
      <w:r>
        <w:rPr>
          <w:rFonts w:ascii="TeamViewer15" w:hAnsi="TeamViewer15"/>
          <w:lang w:val="en-US"/>
        </w:rPr>
        <w:t xml:space="preserve"> </w:t>
      </w:r>
      <w:r w:rsidRPr="003D7769">
        <w:rPr>
          <w:rFonts w:ascii="TeamViewer15" w:hAnsi="TeamViewer15"/>
          <w:lang w:val="en-US"/>
        </w:rPr>
        <w:t xml:space="preserve">ODS allows you more power over how you </w:t>
      </w:r>
      <w:r w:rsidR="000B6B00" w:rsidRPr="003D7769">
        <w:rPr>
          <w:rFonts w:ascii="TeamViewer15" w:hAnsi="TeamViewer15"/>
          <w:lang w:val="en-US"/>
        </w:rPr>
        <w:t>produce</w:t>
      </w:r>
      <w:r w:rsidRPr="003D7769">
        <w:rPr>
          <w:rFonts w:ascii="TeamViewer15" w:hAnsi="TeamViewer15"/>
          <w:lang w:val="en-US"/>
        </w:rPr>
        <w:t>, store, and reproduce SAS procedure and DATA step output, as well as a variety of formats</w:t>
      </w:r>
      <w:r w:rsidR="008169D7">
        <w:rPr>
          <w:rFonts w:ascii="TeamViewer15" w:hAnsi="TeamViewer15"/>
          <w:lang w:val="en-US"/>
        </w:rPr>
        <w:t xml:space="preserve">. </w:t>
      </w:r>
      <w:r w:rsidR="00FB4C8D" w:rsidRPr="00FB4C8D">
        <w:rPr>
          <w:rFonts w:ascii="TeamViewer15" w:hAnsi="TeamViewer15"/>
          <w:lang w:val="en-US"/>
        </w:rPr>
        <w:t>While using separate operations or the DATA step without ODS, formatting functionality is not supported.</w:t>
      </w:r>
      <w:r w:rsidR="00FB4C8D">
        <w:rPr>
          <w:rFonts w:ascii="TeamViewer15" w:hAnsi="TeamViewer15"/>
          <w:lang w:val="en-US"/>
        </w:rPr>
        <w:t xml:space="preserve"> </w:t>
      </w:r>
      <w:r w:rsidR="00B47CE2">
        <w:rPr>
          <w:rFonts w:ascii="TeamViewer15" w:hAnsi="TeamViewer15"/>
          <w:lang w:val="en-US"/>
        </w:rPr>
        <w:t>Further, S</w:t>
      </w:r>
      <w:r w:rsidR="00724556" w:rsidRPr="00724556">
        <w:rPr>
          <w:rFonts w:ascii="TeamViewer15" w:hAnsi="TeamViewer15"/>
          <w:lang w:val="en-US"/>
        </w:rPr>
        <w:t>AS ODS was created to address the shortcomings of regular SAS reporting. It allows for the delivery of result/output</w:t>
      </w:r>
      <w:r w:rsidR="00724556" w:rsidRPr="00724556">
        <w:rPr>
          <w:rFonts w:ascii="Calibri" w:hAnsi="Calibri" w:cs="Calibri"/>
          <w:lang w:val="en-US"/>
        </w:rPr>
        <w:t> </w:t>
      </w:r>
      <w:r w:rsidR="00724556" w:rsidRPr="00724556">
        <w:rPr>
          <w:rFonts w:ascii="TeamViewer15" w:hAnsi="TeamViewer15"/>
          <w:lang w:val="en-US"/>
        </w:rPr>
        <w:t>in a number of formats while also making the styled output accessible</w:t>
      </w:r>
      <w:r w:rsidR="00D653F2">
        <w:rPr>
          <w:rFonts w:ascii="TeamViewer15" w:hAnsi="TeamViewer15"/>
          <w:lang w:val="en-US"/>
        </w:rPr>
        <w:t xml:space="preserve">. </w:t>
      </w:r>
      <w:r w:rsidR="00B47CE2">
        <w:rPr>
          <w:rFonts w:ascii="TeamViewer15" w:hAnsi="TeamViewer15"/>
          <w:lang w:val="en-US"/>
        </w:rPr>
        <w:t>Moreover</w:t>
      </w:r>
      <w:r w:rsidR="00D653F2">
        <w:rPr>
          <w:rFonts w:ascii="TeamViewer15" w:hAnsi="TeamViewer15"/>
          <w:lang w:val="en-US"/>
        </w:rPr>
        <w:t xml:space="preserve">, </w:t>
      </w:r>
      <w:r w:rsidR="002B40C9" w:rsidRPr="002B40C9">
        <w:rPr>
          <w:rFonts w:ascii="TeamViewer15" w:hAnsi="TeamViewer15"/>
          <w:lang w:val="en-US"/>
        </w:rPr>
        <w:t>HTML, Rich Text Format (RTF), Portable Document Format (PDF), and SAS data sets are among the file types that can be created with ODS</w:t>
      </w:r>
      <w:r w:rsidR="00BE1BFB">
        <w:rPr>
          <w:rFonts w:ascii="TeamViewer15" w:hAnsi="TeamViewer15"/>
          <w:lang w:val="en-US"/>
        </w:rPr>
        <w:t>.</w:t>
      </w:r>
    </w:p>
    <w:p w14:paraId="5E277D87" w14:textId="77777777" w:rsidR="006C4EF8" w:rsidRDefault="006C4EF8" w:rsidP="00C17B78">
      <w:pPr>
        <w:spacing w:line="360" w:lineRule="auto"/>
        <w:jc w:val="both"/>
        <w:rPr>
          <w:rFonts w:ascii="TeamViewer15" w:hAnsi="TeamViewer15"/>
          <w:lang w:val="en-US"/>
        </w:rPr>
      </w:pPr>
      <w:r w:rsidRPr="006C4EF8">
        <w:rPr>
          <w:rFonts w:ascii="TeamViewer15" w:hAnsi="TeamViewer15"/>
          <w:lang w:val="en-US"/>
        </w:rPr>
        <w:t>The syntax of ODS is as following and you can perform the following with ODS:</w:t>
      </w:r>
    </w:p>
    <w:p w14:paraId="262E5FC3" w14:textId="4229781B" w:rsidR="006C4EF8" w:rsidRDefault="006C4EF8" w:rsidP="00C17B78">
      <w:pPr>
        <w:spacing w:line="360" w:lineRule="auto"/>
        <w:jc w:val="both"/>
      </w:pPr>
      <w:r w:rsidRPr="006C4EF8">
        <w:rPr>
          <w:noProof/>
        </w:rPr>
        <w:drawing>
          <wp:inline distT="0" distB="0" distL="0" distR="0" wp14:anchorId="28739086" wp14:editId="747C233E">
            <wp:extent cx="5723116" cy="160033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23116" cy="1600339"/>
                    </a:xfrm>
                    <a:prstGeom prst="rect">
                      <a:avLst/>
                    </a:prstGeom>
                  </pic:spPr>
                </pic:pic>
              </a:graphicData>
            </a:graphic>
          </wp:inline>
        </w:drawing>
      </w:r>
    </w:p>
    <w:p w14:paraId="4BF18165" w14:textId="074436CA" w:rsidR="00B31FD4" w:rsidRDefault="005B3702" w:rsidP="00C17B78">
      <w:pPr>
        <w:spacing w:line="360" w:lineRule="auto"/>
        <w:jc w:val="both"/>
        <w:rPr>
          <w:rFonts w:ascii="TeamViewer15" w:hAnsi="TeamViewer15"/>
          <w:lang w:val="en-US"/>
        </w:rPr>
      </w:pPr>
      <w:r w:rsidRPr="005B3702">
        <w:rPr>
          <w:rFonts w:ascii="TeamViewer15" w:hAnsi="TeamViewer15"/>
          <w:lang w:val="en-US"/>
        </w:rPr>
        <w:lastRenderedPageBreak/>
        <w:t>The following parameters used are described below.</w:t>
      </w:r>
    </w:p>
    <w:p w14:paraId="5EF6A34C" w14:textId="276C6979" w:rsidR="00EF43E7" w:rsidRPr="009E202B" w:rsidRDefault="005A3BFA" w:rsidP="005A3BFA">
      <w:pPr>
        <w:pStyle w:val="ListParagraph"/>
        <w:numPr>
          <w:ilvl w:val="0"/>
          <w:numId w:val="9"/>
        </w:numPr>
        <w:spacing w:line="360" w:lineRule="auto"/>
        <w:jc w:val="both"/>
      </w:pPr>
      <w:r w:rsidRPr="005A3BFA">
        <w:rPr>
          <w:rFonts w:ascii="TeamViewer15" w:hAnsi="TeamViewer15"/>
          <w:lang w:val="en-US"/>
        </w:rPr>
        <w:t>Path</w:t>
      </w:r>
      <w:r w:rsidR="001421FD">
        <w:rPr>
          <w:rFonts w:ascii="TeamViewer15" w:hAnsi="TeamViewer15"/>
          <w:lang w:val="en-US"/>
        </w:rPr>
        <w:t xml:space="preserve">- The path </w:t>
      </w:r>
      <w:r w:rsidR="004E6331">
        <w:rPr>
          <w:rFonts w:ascii="TeamViewer15" w:hAnsi="TeamViewer15"/>
          <w:lang w:val="en-US"/>
        </w:rPr>
        <w:t xml:space="preserve">is the location of the file </w:t>
      </w:r>
      <w:r w:rsidR="009E202B">
        <w:rPr>
          <w:rFonts w:ascii="TeamViewer15" w:hAnsi="TeamViewer15"/>
          <w:lang w:val="en-US"/>
        </w:rPr>
        <w:t>where you want to save the file format.</w:t>
      </w:r>
    </w:p>
    <w:p w14:paraId="34350D17" w14:textId="0DF3F9BF" w:rsidR="0003062D" w:rsidRPr="00B52CDA" w:rsidRDefault="001E56A2" w:rsidP="0003062D">
      <w:pPr>
        <w:pStyle w:val="ListParagraph"/>
        <w:numPr>
          <w:ilvl w:val="0"/>
          <w:numId w:val="9"/>
        </w:numPr>
        <w:spacing w:line="360" w:lineRule="auto"/>
        <w:jc w:val="both"/>
      </w:pPr>
      <w:r>
        <w:rPr>
          <w:rFonts w:ascii="TeamViewer15" w:hAnsi="TeamViewer15"/>
          <w:lang w:val="en-US"/>
        </w:rPr>
        <w:t xml:space="preserve">Style- </w:t>
      </w:r>
      <w:r w:rsidR="00F5405B">
        <w:rPr>
          <w:rFonts w:ascii="TeamViewer15" w:hAnsi="TeamViewer15"/>
          <w:lang w:val="en-US"/>
        </w:rPr>
        <w:t xml:space="preserve">It is in-built feature in sas, whatever style format you want to add i.e., </w:t>
      </w:r>
      <w:r w:rsidR="00195C86" w:rsidRPr="00195C86">
        <w:rPr>
          <w:rFonts w:ascii="TeamViewer15" w:hAnsi="TeamViewer15"/>
          <w:lang w:val="en-US"/>
        </w:rPr>
        <w:t>BarrettsBlue</w:t>
      </w:r>
      <w:r w:rsidR="00195C86">
        <w:rPr>
          <w:rFonts w:ascii="TeamViewer15" w:hAnsi="TeamViewer15"/>
          <w:lang w:val="en-US"/>
        </w:rPr>
        <w:t xml:space="preserve">, </w:t>
      </w:r>
      <w:r w:rsidR="00432C20" w:rsidRPr="00432C20">
        <w:rPr>
          <w:rFonts w:ascii="TeamViewer15" w:hAnsi="TeamViewer15"/>
          <w:lang w:val="en-US"/>
        </w:rPr>
        <w:t xml:space="preserve">Arial, Albany AMT, Helvetica, </w:t>
      </w:r>
      <w:r w:rsidR="00432C20">
        <w:rPr>
          <w:rFonts w:ascii="TeamViewer15" w:hAnsi="TeamViewer15"/>
          <w:lang w:val="en-US"/>
        </w:rPr>
        <w:t>etc.</w:t>
      </w:r>
    </w:p>
    <w:p w14:paraId="37693A59" w14:textId="2C58E303" w:rsidR="00E0605F" w:rsidRPr="00E0605F" w:rsidRDefault="00B52CDA" w:rsidP="007D2746">
      <w:pPr>
        <w:pStyle w:val="ListParagraph"/>
        <w:numPr>
          <w:ilvl w:val="0"/>
          <w:numId w:val="9"/>
        </w:numPr>
        <w:spacing w:line="360" w:lineRule="auto"/>
        <w:jc w:val="both"/>
      </w:pPr>
      <w:r>
        <w:rPr>
          <w:rFonts w:ascii="TeamViewer15" w:hAnsi="TeamViewer15"/>
          <w:lang w:val="en-US"/>
        </w:rPr>
        <w:t xml:space="preserve">Outputtype </w:t>
      </w:r>
      <w:r>
        <w:rPr>
          <w:rFonts w:ascii="Arial" w:hAnsi="Arial" w:cs="Arial"/>
          <w:lang w:val="en-US"/>
        </w:rPr>
        <w:t>–</w:t>
      </w:r>
      <w:r>
        <w:rPr>
          <w:rFonts w:ascii="TeamViewer15" w:hAnsi="TeamViewer15"/>
          <w:lang w:val="en-US"/>
        </w:rPr>
        <w:t xml:space="preserve"> It is the type of the format i.e., </w:t>
      </w:r>
      <w:r w:rsidR="002B6F70">
        <w:rPr>
          <w:rFonts w:ascii="TeamViewer15" w:hAnsi="TeamViewer15"/>
          <w:lang w:val="en-US"/>
        </w:rPr>
        <w:t>HTML, PDF, RTF, etc</w:t>
      </w:r>
      <w:r w:rsidR="00E0605F">
        <w:rPr>
          <w:rFonts w:ascii="TeamViewer15" w:hAnsi="TeamViewer15"/>
          <w:lang w:val="en-US"/>
        </w:rPr>
        <w:t>.</w:t>
      </w:r>
    </w:p>
    <w:p w14:paraId="33235462" w14:textId="2C59FB40" w:rsidR="00E0605F" w:rsidRPr="00E32072" w:rsidRDefault="000660B6" w:rsidP="00E32072">
      <w:pPr>
        <w:tabs>
          <w:tab w:val="left" w:pos="2007"/>
        </w:tabs>
        <w:spacing w:line="360" w:lineRule="auto"/>
        <w:jc w:val="both"/>
        <w:rPr>
          <w:rFonts w:ascii="TeamViewer15" w:hAnsi="TeamViewer15"/>
          <w:b/>
          <w:bCs/>
          <w:sz w:val="24"/>
          <w:szCs w:val="24"/>
          <w:lang w:val="en-US"/>
        </w:rPr>
      </w:pPr>
      <w:r>
        <w:rPr>
          <w:rFonts w:ascii="TeamViewer15" w:hAnsi="TeamViewer15"/>
          <w:b/>
          <w:bCs/>
          <w:sz w:val="24"/>
          <w:szCs w:val="24"/>
        </w:rPr>
        <w:t xml:space="preserve">Creating </w:t>
      </w:r>
      <w:r w:rsidR="00E0605F" w:rsidRPr="00E32072">
        <w:rPr>
          <w:rFonts w:ascii="TeamViewer15" w:hAnsi="TeamViewer15"/>
          <w:b/>
          <w:bCs/>
          <w:sz w:val="24"/>
          <w:szCs w:val="24"/>
          <w:lang w:val="en-US"/>
        </w:rPr>
        <w:t>HTML Output</w:t>
      </w:r>
      <w:r w:rsidR="00E32072" w:rsidRPr="00E32072">
        <w:rPr>
          <w:rFonts w:ascii="TeamViewer15" w:hAnsi="TeamViewer15"/>
          <w:b/>
          <w:bCs/>
          <w:sz w:val="24"/>
          <w:szCs w:val="24"/>
          <w:lang w:val="en-US"/>
        </w:rPr>
        <w:tab/>
      </w:r>
    </w:p>
    <w:p w14:paraId="310616B6" w14:textId="10C37A69" w:rsidR="003A578B" w:rsidRDefault="003A578B" w:rsidP="00E0605F">
      <w:pPr>
        <w:spacing w:line="360" w:lineRule="auto"/>
        <w:jc w:val="both"/>
        <w:rPr>
          <w:rFonts w:ascii="TeamViewer15" w:hAnsi="TeamViewer15"/>
          <w:lang w:val="en-US"/>
        </w:rPr>
      </w:pPr>
      <w:r w:rsidRPr="003A578B">
        <w:rPr>
          <w:rFonts w:ascii="TeamViewer15" w:hAnsi="TeamViewer15"/>
          <w:lang w:val="en-US"/>
        </w:rPr>
        <w:t>The ODS HTML statement is used to generate HTML output.</w:t>
      </w:r>
      <w:r w:rsidR="00137056">
        <w:rPr>
          <w:rFonts w:ascii="TeamViewer15" w:hAnsi="TeamViewer15"/>
          <w:lang w:val="en-US"/>
        </w:rPr>
        <w:t xml:space="preserve"> </w:t>
      </w:r>
    </w:p>
    <w:p w14:paraId="3BE059AD" w14:textId="41F2C581" w:rsidR="00CE5BB3" w:rsidRPr="0057065A" w:rsidRDefault="00DD1941" w:rsidP="00E0605F">
      <w:pPr>
        <w:spacing w:line="360" w:lineRule="auto"/>
        <w:jc w:val="both"/>
      </w:pPr>
      <w:r w:rsidRPr="00DD1941">
        <w:rPr>
          <w:noProof/>
        </w:rPr>
        <w:drawing>
          <wp:inline distT="0" distB="0" distL="0" distR="0" wp14:anchorId="160C111A" wp14:editId="0FC36E19">
            <wp:extent cx="4825162" cy="1879600"/>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828923" cy="1881065"/>
                    </a:xfrm>
                    <a:prstGeom prst="rect">
                      <a:avLst/>
                    </a:prstGeom>
                  </pic:spPr>
                </pic:pic>
              </a:graphicData>
            </a:graphic>
          </wp:inline>
        </w:drawing>
      </w:r>
    </w:p>
    <w:p w14:paraId="51C1B9EE" w14:textId="0D89E7FF" w:rsidR="0003062D" w:rsidRDefault="004065B1" w:rsidP="0003062D">
      <w:pPr>
        <w:spacing w:line="360" w:lineRule="auto"/>
        <w:jc w:val="both"/>
        <w:rPr>
          <w:rFonts w:ascii="TeamViewer15" w:hAnsi="TeamViewer15"/>
        </w:rPr>
      </w:pPr>
      <w:r w:rsidRPr="006E19AE">
        <w:rPr>
          <w:rFonts w:ascii="TeamViewer15" w:hAnsi="TeamViewer15"/>
        </w:rPr>
        <w:t xml:space="preserve">we generate an html file in the specified location. </w:t>
      </w:r>
      <w:r w:rsidR="0077740C" w:rsidRPr="006E19AE">
        <w:rPr>
          <w:rFonts w:ascii="TeamViewer15" w:hAnsi="TeamViewer15"/>
        </w:rPr>
        <w:t>In the above example, w</w:t>
      </w:r>
      <w:r w:rsidRPr="006E19AE">
        <w:rPr>
          <w:rFonts w:ascii="TeamViewer15" w:hAnsi="TeamViewer15"/>
        </w:rPr>
        <w:t xml:space="preserve">e use a style from the library of styles. </w:t>
      </w:r>
      <w:r w:rsidR="00494EE3" w:rsidRPr="006E19AE">
        <w:rPr>
          <w:rFonts w:ascii="TeamViewer15" w:hAnsi="TeamViewer15"/>
        </w:rPr>
        <w:t>We can see the executable at the specified location and download it to save it in a location other than the SAS</w:t>
      </w:r>
      <w:r w:rsidR="00C26C54">
        <w:rPr>
          <w:rFonts w:ascii="TeamViewer15" w:hAnsi="TeamViewer15"/>
        </w:rPr>
        <w:t xml:space="preserve"> Studio</w:t>
      </w:r>
      <w:r w:rsidR="00494EE3" w:rsidRPr="006E19AE">
        <w:rPr>
          <w:rFonts w:ascii="TeamViewer15" w:hAnsi="TeamViewer15"/>
        </w:rPr>
        <w:t>. Kindly note that there are two proc SQL statements in this example, and both of their outputs are saved to a same file.</w:t>
      </w:r>
    </w:p>
    <w:p w14:paraId="376F0BF5" w14:textId="554BEEF1" w:rsidR="00831F96" w:rsidRDefault="00831F96" w:rsidP="00831F96">
      <w:pPr>
        <w:spacing w:line="360" w:lineRule="auto"/>
        <w:jc w:val="both"/>
        <w:rPr>
          <w:rFonts w:ascii="TeamViewer15" w:hAnsi="TeamViewer15"/>
        </w:rPr>
      </w:pPr>
      <w:r>
        <w:rPr>
          <w:rFonts w:ascii="TeamViewer15" w:hAnsi="TeamViewer15"/>
        </w:rPr>
        <w:t>Output in the form of HTML:</w:t>
      </w:r>
    </w:p>
    <w:p w14:paraId="5CF8B009" w14:textId="68574644" w:rsidR="0018500F" w:rsidRDefault="00782639" w:rsidP="0003062D">
      <w:pPr>
        <w:spacing w:line="360" w:lineRule="auto"/>
        <w:jc w:val="both"/>
        <w:rPr>
          <w:rFonts w:ascii="TeamViewer15" w:hAnsi="TeamViewer15"/>
        </w:rPr>
      </w:pPr>
      <w:r w:rsidRPr="00782639">
        <w:rPr>
          <w:rFonts w:ascii="TeamViewer15" w:hAnsi="TeamViewer15"/>
          <w:noProof/>
        </w:rPr>
        <w:drawing>
          <wp:inline distT="0" distB="0" distL="0" distR="0" wp14:anchorId="772F813B" wp14:editId="1CBDE833">
            <wp:extent cx="6484620" cy="3022600"/>
            <wp:effectExtent l="0" t="0" r="0" b="635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521856" cy="3039956"/>
                    </a:xfrm>
                    <a:prstGeom prst="rect">
                      <a:avLst/>
                    </a:prstGeom>
                  </pic:spPr>
                </pic:pic>
              </a:graphicData>
            </a:graphic>
          </wp:inline>
        </w:drawing>
      </w:r>
    </w:p>
    <w:p w14:paraId="33011B1A" w14:textId="5AEE07A5" w:rsidR="00D40749" w:rsidRDefault="000660B6" w:rsidP="0003062D">
      <w:pPr>
        <w:spacing w:line="360" w:lineRule="auto"/>
        <w:jc w:val="both"/>
        <w:rPr>
          <w:rFonts w:ascii="TeamViewer15" w:hAnsi="TeamViewer15"/>
          <w:b/>
          <w:bCs/>
          <w:sz w:val="24"/>
          <w:szCs w:val="24"/>
        </w:rPr>
      </w:pPr>
      <w:r>
        <w:rPr>
          <w:rFonts w:ascii="TeamViewer15" w:hAnsi="TeamViewer15"/>
          <w:b/>
          <w:bCs/>
          <w:sz w:val="24"/>
          <w:szCs w:val="24"/>
        </w:rPr>
        <w:lastRenderedPageBreak/>
        <w:t xml:space="preserve">Creating </w:t>
      </w:r>
      <w:r w:rsidR="00D40749" w:rsidRPr="00E32072">
        <w:rPr>
          <w:rFonts w:ascii="TeamViewer15" w:hAnsi="TeamViewer15"/>
          <w:b/>
          <w:bCs/>
          <w:sz w:val="24"/>
          <w:szCs w:val="24"/>
        </w:rPr>
        <w:t>PDF Output</w:t>
      </w:r>
    </w:p>
    <w:p w14:paraId="0FB98606" w14:textId="2C6E5302" w:rsidR="00983B7E" w:rsidRDefault="00BD2373" w:rsidP="0003062D">
      <w:pPr>
        <w:spacing w:line="360" w:lineRule="auto"/>
        <w:jc w:val="both"/>
        <w:rPr>
          <w:rFonts w:ascii="TeamViewer15" w:hAnsi="TeamViewer15"/>
        </w:rPr>
      </w:pPr>
      <w:r>
        <w:rPr>
          <w:rFonts w:ascii="TeamViewer15" w:hAnsi="TeamViewer15"/>
        </w:rPr>
        <w:t xml:space="preserve">With the help of SAS ODS </w:t>
      </w:r>
      <w:r w:rsidR="000B7000">
        <w:rPr>
          <w:rFonts w:ascii="TeamViewer15" w:hAnsi="TeamViewer15"/>
        </w:rPr>
        <w:t>format, we create a pdf file</w:t>
      </w:r>
      <w:r w:rsidR="002800BB">
        <w:rPr>
          <w:rFonts w:ascii="TeamViewer15" w:hAnsi="TeamViewer15"/>
        </w:rPr>
        <w:t xml:space="preserve"> in our desired </w:t>
      </w:r>
      <w:r w:rsidR="00143CD5">
        <w:rPr>
          <w:rFonts w:ascii="TeamViewer15" w:hAnsi="TeamViewer15"/>
        </w:rPr>
        <w:t>location/path.</w:t>
      </w:r>
      <w:r w:rsidR="00362E46">
        <w:rPr>
          <w:rFonts w:ascii="TeamViewer15" w:hAnsi="TeamViewer15"/>
        </w:rPr>
        <w:t xml:space="preserve"> </w:t>
      </w:r>
      <w:r w:rsidR="00382CC7">
        <w:rPr>
          <w:rFonts w:ascii="TeamViewer15" w:hAnsi="TeamViewer15"/>
        </w:rPr>
        <w:t>Here, is the program:</w:t>
      </w:r>
    </w:p>
    <w:p w14:paraId="1F733FDB" w14:textId="5C0CB8FC" w:rsidR="00E60D8E" w:rsidRDefault="00CE0DC0" w:rsidP="0003062D">
      <w:pPr>
        <w:spacing w:line="360" w:lineRule="auto"/>
        <w:jc w:val="both"/>
        <w:rPr>
          <w:rFonts w:ascii="TeamViewer15" w:hAnsi="TeamViewer15"/>
        </w:rPr>
      </w:pPr>
      <w:r w:rsidRPr="00CE0DC0">
        <w:rPr>
          <w:rFonts w:ascii="TeamViewer15" w:hAnsi="TeamViewer15"/>
          <w:noProof/>
        </w:rPr>
        <w:drawing>
          <wp:inline distT="0" distB="0" distL="0" distR="0" wp14:anchorId="6B626719" wp14:editId="15398E17">
            <wp:extent cx="5731510" cy="2054225"/>
            <wp:effectExtent l="0" t="0" r="2540"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2054225"/>
                    </a:xfrm>
                    <a:prstGeom prst="rect">
                      <a:avLst/>
                    </a:prstGeom>
                  </pic:spPr>
                </pic:pic>
              </a:graphicData>
            </a:graphic>
          </wp:inline>
        </w:drawing>
      </w:r>
    </w:p>
    <w:p w14:paraId="4488D03D" w14:textId="4F9FED6B" w:rsidR="00382CC7" w:rsidRDefault="002B59CA" w:rsidP="0003062D">
      <w:pPr>
        <w:spacing w:line="360" w:lineRule="auto"/>
        <w:jc w:val="both"/>
        <w:rPr>
          <w:rFonts w:ascii="TeamViewer15" w:hAnsi="TeamViewer15"/>
        </w:rPr>
      </w:pPr>
      <w:r w:rsidRPr="006E19AE">
        <w:rPr>
          <w:rFonts w:ascii="TeamViewer15" w:hAnsi="TeamViewer15"/>
        </w:rPr>
        <w:t>We can see th</w:t>
      </w:r>
      <w:r>
        <w:rPr>
          <w:rFonts w:ascii="TeamViewer15" w:hAnsi="TeamViewer15"/>
        </w:rPr>
        <w:t>at the</w:t>
      </w:r>
      <w:r w:rsidRPr="006E19AE">
        <w:rPr>
          <w:rFonts w:ascii="TeamViewer15" w:hAnsi="TeamViewer15"/>
        </w:rPr>
        <w:t xml:space="preserve"> executable</w:t>
      </w:r>
      <w:r w:rsidR="009F30B9">
        <w:rPr>
          <w:rFonts w:ascii="TeamViewer15" w:hAnsi="TeamViewer15"/>
        </w:rPr>
        <w:t xml:space="preserve"> file</w:t>
      </w:r>
      <w:r w:rsidRPr="006E19AE">
        <w:rPr>
          <w:rFonts w:ascii="TeamViewer15" w:hAnsi="TeamViewer15"/>
        </w:rPr>
        <w:t xml:space="preserve"> at the specified location and download it to save it in a location other than the SAS</w:t>
      </w:r>
      <w:r>
        <w:rPr>
          <w:rFonts w:ascii="TeamViewer15" w:hAnsi="TeamViewer15"/>
        </w:rPr>
        <w:t xml:space="preserve"> Studio</w:t>
      </w:r>
      <w:r w:rsidRPr="006E19AE">
        <w:rPr>
          <w:rFonts w:ascii="TeamViewer15" w:hAnsi="TeamViewer15"/>
        </w:rPr>
        <w:t>.</w:t>
      </w:r>
    </w:p>
    <w:p w14:paraId="456402E7" w14:textId="09BF9A11" w:rsidR="00767F27" w:rsidRDefault="00465DD5" w:rsidP="0003062D">
      <w:pPr>
        <w:spacing w:line="360" w:lineRule="auto"/>
        <w:jc w:val="both"/>
        <w:rPr>
          <w:rFonts w:ascii="TeamViewer15" w:hAnsi="TeamViewer15"/>
        </w:rPr>
      </w:pPr>
      <w:r>
        <w:rPr>
          <w:rFonts w:ascii="TeamViewer15" w:hAnsi="TeamViewer15"/>
        </w:rPr>
        <w:t>Output</w:t>
      </w:r>
      <w:r w:rsidR="002173CB">
        <w:rPr>
          <w:rFonts w:ascii="TeamViewer15" w:hAnsi="TeamViewer15"/>
        </w:rPr>
        <w:t xml:space="preserve"> in the form of PDF</w:t>
      </w:r>
      <w:r>
        <w:rPr>
          <w:rFonts w:ascii="TeamViewer15" w:hAnsi="TeamViewer15"/>
        </w:rPr>
        <w:t>:</w:t>
      </w:r>
    </w:p>
    <w:p w14:paraId="7D5C979F" w14:textId="6F9A6834" w:rsidR="00465DD5" w:rsidRDefault="00EA5EC5" w:rsidP="0003062D">
      <w:pPr>
        <w:spacing w:line="360" w:lineRule="auto"/>
        <w:jc w:val="both"/>
        <w:rPr>
          <w:rFonts w:ascii="TeamViewer15" w:hAnsi="TeamViewer15"/>
        </w:rPr>
      </w:pPr>
      <w:r w:rsidRPr="00EA5EC5">
        <w:rPr>
          <w:rFonts w:ascii="TeamViewer15" w:hAnsi="TeamViewer15"/>
          <w:noProof/>
        </w:rPr>
        <w:drawing>
          <wp:inline distT="0" distB="0" distL="0" distR="0" wp14:anchorId="119C9665" wp14:editId="1D2C3548">
            <wp:extent cx="5731510" cy="2202872"/>
            <wp:effectExtent l="0" t="0" r="2540" b="698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5618" cy="2204451"/>
                    </a:xfrm>
                    <a:prstGeom prst="rect">
                      <a:avLst/>
                    </a:prstGeom>
                  </pic:spPr>
                </pic:pic>
              </a:graphicData>
            </a:graphic>
          </wp:inline>
        </w:drawing>
      </w:r>
    </w:p>
    <w:p w14:paraId="60936541" w14:textId="6B222571" w:rsidR="00465DD5" w:rsidRDefault="00EA5EC5" w:rsidP="0003062D">
      <w:pPr>
        <w:spacing w:line="360" w:lineRule="auto"/>
        <w:jc w:val="both"/>
        <w:rPr>
          <w:rFonts w:ascii="TeamViewer15" w:hAnsi="TeamViewer15"/>
        </w:rPr>
      </w:pPr>
      <w:r w:rsidRPr="00EA5EC5">
        <w:rPr>
          <w:rFonts w:ascii="TeamViewer15" w:hAnsi="TeamViewer15"/>
          <w:noProof/>
        </w:rPr>
        <w:drawing>
          <wp:inline distT="0" distB="0" distL="0" distR="0" wp14:anchorId="18034F19" wp14:editId="2A784ECF">
            <wp:extent cx="5731510" cy="1537854"/>
            <wp:effectExtent l="0" t="0" r="2540"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44227" cy="1541266"/>
                    </a:xfrm>
                    <a:prstGeom prst="rect">
                      <a:avLst/>
                    </a:prstGeom>
                  </pic:spPr>
                </pic:pic>
              </a:graphicData>
            </a:graphic>
          </wp:inline>
        </w:drawing>
      </w:r>
    </w:p>
    <w:p w14:paraId="075DE11D" w14:textId="77777777" w:rsidR="00EA5EC5" w:rsidRDefault="00EA5EC5" w:rsidP="0003062D">
      <w:pPr>
        <w:spacing w:line="360" w:lineRule="auto"/>
        <w:jc w:val="both"/>
        <w:rPr>
          <w:rFonts w:ascii="TeamViewer15" w:hAnsi="TeamViewer15"/>
          <w:b/>
          <w:bCs/>
          <w:sz w:val="24"/>
          <w:szCs w:val="24"/>
        </w:rPr>
      </w:pPr>
    </w:p>
    <w:p w14:paraId="5AC8D460" w14:textId="55DE1F58" w:rsidR="0052384F" w:rsidRDefault="009B75F9" w:rsidP="0003062D">
      <w:pPr>
        <w:spacing w:line="360" w:lineRule="auto"/>
        <w:jc w:val="both"/>
        <w:rPr>
          <w:rFonts w:ascii="TeamViewer15" w:hAnsi="TeamViewer15"/>
          <w:b/>
          <w:bCs/>
          <w:sz w:val="24"/>
          <w:szCs w:val="24"/>
        </w:rPr>
      </w:pPr>
      <w:r>
        <w:rPr>
          <w:rFonts w:ascii="TeamViewer15" w:hAnsi="TeamViewer15"/>
          <w:b/>
          <w:bCs/>
          <w:sz w:val="24"/>
          <w:szCs w:val="24"/>
        </w:rPr>
        <w:lastRenderedPageBreak/>
        <w:t xml:space="preserve">Creating </w:t>
      </w:r>
      <w:r w:rsidR="00D106A6">
        <w:rPr>
          <w:rFonts w:ascii="TeamViewer15" w:hAnsi="TeamViewer15"/>
          <w:b/>
          <w:bCs/>
          <w:sz w:val="24"/>
          <w:szCs w:val="24"/>
        </w:rPr>
        <w:t>RTF (Word) Output</w:t>
      </w:r>
    </w:p>
    <w:p w14:paraId="421511A1" w14:textId="2B93E437" w:rsidR="001279DD" w:rsidRDefault="00645EEA" w:rsidP="00645EEA">
      <w:pPr>
        <w:spacing w:line="360" w:lineRule="auto"/>
        <w:jc w:val="both"/>
        <w:rPr>
          <w:rFonts w:ascii="TeamViewer15" w:hAnsi="TeamViewer15"/>
        </w:rPr>
      </w:pPr>
      <w:r>
        <w:rPr>
          <w:rFonts w:ascii="TeamViewer15" w:hAnsi="TeamViewer15"/>
        </w:rPr>
        <w:t>With the help of SAS ODS format, we create a rich text format file in our desired location/path. Here, is the program:</w:t>
      </w:r>
    </w:p>
    <w:p w14:paraId="63A6D57D" w14:textId="139EAD4F" w:rsidR="002D2D9A" w:rsidRDefault="00264AFF" w:rsidP="00645EEA">
      <w:pPr>
        <w:spacing w:line="360" w:lineRule="auto"/>
        <w:jc w:val="both"/>
        <w:rPr>
          <w:rFonts w:ascii="TeamViewer15" w:hAnsi="TeamViewer15"/>
        </w:rPr>
      </w:pPr>
      <w:r w:rsidRPr="00264AFF">
        <w:rPr>
          <w:rFonts w:ascii="TeamViewer15" w:hAnsi="TeamViewer15"/>
          <w:noProof/>
        </w:rPr>
        <w:drawing>
          <wp:inline distT="0" distB="0" distL="0" distR="0" wp14:anchorId="4C1EB7A1" wp14:editId="262EEAFA">
            <wp:extent cx="5731510" cy="2327564"/>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7716" cy="2330084"/>
                    </a:xfrm>
                    <a:prstGeom prst="rect">
                      <a:avLst/>
                    </a:prstGeom>
                  </pic:spPr>
                </pic:pic>
              </a:graphicData>
            </a:graphic>
          </wp:inline>
        </w:drawing>
      </w:r>
    </w:p>
    <w:p w14:paraId="41A47F99" w14:textId="188D59F7" w:rsidR="00833893" w:rsidRDefault="00833893" w:rsidP="00833893">
      <w:pPr>
        <w:spacing w:line="360" w:lineRule="auto"/>
        <w:jc w:val="both"/>
        <w:rPr>
          <w:rFonts w:ascii="TeamViewer15" w:hAnsi="TeamViewer15"/>
        </w:rPr>
      </w:pPr>
      <w:r>
        <w:rPr>
          <w:rFonts w:ascii="TeamViewer15" w:hAnsi="TeamViewer15"/>
        </w:rPr>
        <w:t>Output in the form of RTF:</w:t>
      </w:r>
    </w:p>
    <w:p w14:paraId="169CAA8E" w14:textId="516F0836" w:rsidR="00D27449" w:rsidRDefault="005F3954" w:rsidP="00524B14">
      <w:pPr>
        <w:spacing w:line="360" w:lineRule="auto"/>
        <w:jc w:val="both"/>
        <w:rPr>
          <w:rFonts w:ascii="TeamViewer15" w:hAnsi="TeamViewer15"/>
        </w:rPr>
      </w:pPr>
      <w:r w:rsidRPr="005F3954">
        <w:rPr>
          <w:rFonts w:ascii="TeamViewer15" w:hAnsi="TeamViewer15"/>
          <w:noProof/>
        </w:rPr>
        <w:drawing>
          <wp:inline distT="0" distB="0" distL="0" distR="0" wp14:anchorId="2B9AEE5D" wp14:editId="43AE3F1F">
            <wp:extent cx="5731510" cy="2251364"/>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4662" cy="2252602"/>
                    </a:xfrm>
                    <a:prstGeom prst="rect">
                      <a:avLst/>
                    </a:prstGeom>
                  </pic:spPr>
                </pic:pic>
              </a:graphicData>
            </a:graphic>
          </wp:inline>
        </w:drawing>
      </w:r>
    </w:p>
    <w:p w14:paraId="1F737BEC" w14:textId="145B6C01" w:rsidR="009D7573" w:rsidRDefault="007B290B" w:rsidP="00524B14">
      <w:pPr>
        <w:spacing w:line="360" w:lineRule="auto"/>
        <w:jc w:val="both"/>
        <w:rPr>
          <w:rFonts w:ascii="TeamViewer15" w:hAnsi="TeamViewer15"/>
        </w:rPr>
      </w:pPr>
      <w:r w:rsidRPr="007B290B">
        <w:rPr>
          <w:rFonts w:ascii="TeamViewer15" w:hAnsi="TeamViewer15"/>
          <w:noProof/>
        </w:rPr>
        <w:drawing>
          <wp:inline distT="0" distB="0" distL="0" distR="0" wp14:anchorId="124B0FA0" wp14:editId="6DA4D099">
            <wp:extent cx="5731510" cy="1040130"/>
            <wp:effectExtent l="0" t="0" r="2540" b="762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1040130"/>
                    </a:xfrm>
                    <a:prstGeom prst="rect">
                      <a:avLst/>
                    </a:prstGeom>
                  </pic:spPr>
                </pic:pic>
              </a:graphicData>
            </a:graphic>
          </wp:inline>
        </w:drawing>
      </w:r>
    </w:p>
    <w:p w14:paraId="174FF4C9" w14:textId="77777777" w:rsidR="00FF1422" w:rsidRDefault="00A55385" w:rsidP="00C14BF7">
      <w:pPr>
        <w:spacing w:line="360" w:lineRule="auto"/>
        <w:jc w:val="both"/>
        <w:rPr>
          <w:rFonts w:ascii="TeamViewer15" w:hAnsi="TeamViewer15"/>
        </w:rPr>
      </w:pPr>
      <w:r w:rsidRPr="006A7D7B">
        <w:rPr>
          <w:rFonts w:ascii="TeamViewer15" w:hAnsi="TeamViewer15"/>
        </w:rPr>
        <w:t xml:space="preserve">After the </w:t>
      </w:r>
      <w:r w:rsidR="003B2DAE" w:rsidRPr="006A7D7B">
        <w:rPr>
          <w:rFonts w:ascii="TeamViewer15" w:hAnsi="TeamViewer15"/>
        </w:rPr>
        <w:t xml:space="preserve">running the code above, we </w:t>
      </w:r>
      <w:r w:rsidR="006C52A6" w:rsidRPr="006A7D7B">
        <w:rPr>
          <w:rFonts w:ascii="TeamViewer15" w:hAnsi="TeamViewer15"/>
        </w:rPr>
        <w:t xml:space="preserve">can see that </w:t>
      </w:r>
      <w:r w:rsidR="007A660B" w:rsidRPr="006A7D7B">
        <w:rPr>
          <w:rFonts w:ascii="TeamViewer15" w:hAnsi="TeamViewer15"/>
        </w:rPr>
        <w:t xml:space="preserve">the executable RTF file at the specified location and </w:t>
      </w:r>
      <w:r w:rsidR="00E07883" w:rsidRPr="006A7D7B">
        <w:rPr>
          <w:rFonts w:ascii="TeamViewer15" w:hAnsi="TeamViewer15"/>
        </w:rPr>
        <w:t xml:space="preserve">you can </w:t>
      </w:r>
      <w:r w:rsidR="007A660B" w:rsidRPr="006A7D7B">
        <w:rPr>
          <w:rFonts w:ascii="TeamViewer15" w:hAnsi="TeamViewer15"/>
        </w:rPr>
        <w:t>download it to save it in a location other than the SAS Studio.</w:t>
      </w:r>
    </w:p>
    <w:p w14:paraId="06BAE66E" w14:textId="5EB25994" w:rsidR="00C14BF7" w:rsidRDefault="00FF1422" w:rsidP="00C14BF7">
      <w:pPr>
        <w:spacing w:line="360" w:lineRule="auto"/>
        <w:jc w:val="both"/>
        <w:rPr>
          <w:rFonts w:ascii="TeamViewer15" w:hAnsi="TeamViewer15"/>
        </w:rPr>
      </w:pPr>
      <w:r>
        <w:rPr>
          <w:rFonts w:ascii="TeamViewer15" w:hAnsi="TeamViewer15"/>
        </w:rPr>
        <w:t xml:space="preserve">Finally, </w:t>
      </w:r>
      <w:r w:rsidR="006C1FE0">
        <w:rPr>
          <w:rFonts w:ascii="TeamViewer15" w:hAnsi="TeamViewer15"/>
        </w:rPr>
        <w:t>i</w:t>
      </w:r>
      <w:r w:rsidR="004F03C7" w:rsidRPr="006A7D7B">
        <w:rPr>
          <w:rFonts w:ascii="TeamViewer15" w:hAnsi="TeamViewer15"/>
        </w:rPr>
        <w:t xml:space="preserve">n all the cases, </w:t>
      </w:r>
      <w:r w:rsidR="009F7347" w:rsidRPr="006A7D7B">
        <w:rPr>
          <w:rFonts w:ascii="TeamViewer15" w:hAnsi="TeamViewer15"/>
        </w:rPr>
        <w:t>both</w:t>
      </w:r>
      <w:r w:rsidR="004F03C7" w:rsidRPr="006A7D7B">
        <w:rPr>
          <w:rFonts w:ascii="TeamViewer15" w:hAnsi="TeamViewer15"/>
        </w:rPr>
        <w:t xml:space="preserve"> ODS statements </w:t>
      </w:r>
      <w:r w:rsidR="009F7347" w:rsidRPr="006A7D7B">
        <w:rPr>
          <w:rFonts w:ascii="TeamViewer15" w:hAnsi="TeamViewer15"/>
        </w:rPr>
        <w:t>require</w:t>
      </w:r>
      <w:r w:rsidR="004F03C7" w:rsidRPr="006A7D7B">
        <w:rPr>
          <w:rFonts w:ascii="TeamViewer15" w:hAnsi="TeamViewer15"/>
        </w:rPr>
        <w:t xml:space="preserve"> </w:t>
      </w:r>
      <w:r w:rsidR="009F7347" w:rsidRPr="006A7D7B">
        <w:rPr>
          <w:rFonts w:ascii="TeamViewer15" w:hAnsi="TeamViewer15"/>
        </w:rPr>
        <w:t xml:space="preserve">HTML, </w:t>
      </w:r>
      <w:r w:rsidR="004F03C7" w:rsidRPr="006A7D7B">
        <w:rPr>
          <w:rFonts w:ascii="TeamViewer15" w:hAnsi="TeamViewer15"/>
        </w:rPr>
        <w:t>RTF</w:t>
      </w:r>
      <w:r w:rsidR="002275E3" w:rsidRPr="006A7D7B">
        <w:rPr>
          <w:rFonts w:ascii="TeamViewer15" w:hAnsi="TeamViewer15"/>
        </w:rPr>
        <w:t xml:space="preserve"> and</w:t>
      </w:r>
      <w:r w:rsidR="009F7347" w:rsidRPr="006A7D7B">
        <w:rPr>
          <w:rFonts w:ascii="TeamViewer15" w:hAnsi="TeamViewer15"/>
        </w:rPr>
        <w:t xml:space="preserve"> PDF</w:t>
      </w:r>
      <w:r w:rsidR="004F03C7" w:rsidRPr="006A7D7B">
        <w:rPr>
          <w:rFonts w:ascii="TeamViewer15" w:hAnsi="TeamViewer15"/>
        </w:rPr>
        <w:t xml:space="preserve"> as the output </w:t>
      </w:r>
      <w:r w:rsidR="00B41A9D" w:rsidRPr="006A7D7B">
        <w:rPr>
          <w:rFonts w:ascii="TeamViewer15" w:hAnsi="TeamViewer15"/>
        </w:rPr>
        <w:t>end point</w:t>
      </w:r>
      <w:r w:rsidR="004F03C7" w:rsidRPr="006A7D7B">
        <w:rPr>
          <w:rFonts w:ascii="TeamViewer15" w:hAnsi="TeamViewer15"/>
        </w:rPr>
        <w:t xml:space="preserve">, and the filename has a </w:t>
      </w:r>
      <w:r w:rsidR="002275E3" w:rsidRPr="006A7D7B">
        <w:rPr>
          <w:rFonts w:ascii="Arial" w:hAnsi="Arial" w:cs="Arial"/>
        </w:rPr>
        <w:t>“</w:t>
      </w:r>
      <w:r w:rsidR="002275E3" w:rsidRPr="006A7D7B">
        <w:rPr>
          <w:rFonts w:ascii="TeamViewer15" w:hAnsi="TeamViewer15"/>
        </w:rPr>
        <w:t>.html</w:t>
      </w:r>
      <w:r w:rsidR="002275E3" w:rsidRPr="006A7D7B">
        <w:rPr>
          <w:rFonts w:ascii="Arial" w:hAnsi="Arial" w:cs="Arial"/>
        </w:rPr>
        <w:t>”</w:t>
      </w:r>
      <w:r w:rsidR="002275E3" w:rsidRPr="006A7D7B">
        <w:rPr>
          <w:rFonts w:ascii="TeamViewer15" w:hAnsi="TeamViewer15"/>
        </w:rPr>
        <w:t xml:space="preserve">, </w:t>
      </w:r>
      <w:r w:rsidR="002275E3" w:rsidRPr="006A7D7B">
        <w:rPr>
          <w:rFonts w:ascii="Arial" w:hAnsi="Arial" w:cs="Arial"/>
        </w:rPr>
        <w:t>“</w:t>
      </w:r>
      <w:r w:rsidR="004F03C7" w:rsidRPr="006A7D7B">
        <w:rPr>
          <w:rFonts w:ascii="TeamViewer15" w:hAnsi="TeamViewer15"/>
        </w:rPr>
        <w:t>.rtf</w:t>
      </w:r>
      <w:r w:rsidR="002275E3" w:rsidRPr="006A7D7B">
        <w:rPr>
          <w:rFonts w:ascii="Arial" w:hAnsi="Arial" w:cs="Arial"/>
        </w:rPr>
        <w:t>”</w:t>
      </w:r>
      <w:r w:rsidR="002275E3" w:rsidRPr="006A7D7B">
        <w:rPr>
          <w:rFonts w:ascii="TeamViewer15" w:hAnsi="TeamViewer15" w:cs="Calibri"/>
        </w:rPr>
        <w:t xml:space="preserve"> and </w:t>
      </w:r>
      <w:r w:rsidR="002275E3" w:rsidRPr="006A7D7B">
        <w:rPr>
          <w:rFonts w:ascii="Arial" w:hAnsi="Arial" w:cs="Arial"/>
        </w:rPr>
        <w:t>“</w:t>
      </w:r>
      <w:r w:rsidR="002275E3" w:rsidRPr="006A7D7B">
        <w:rPr>
          <w:rFonts w:ascii="TeamViewer15" w:hAnsi="TeamViewer15" w:cs="Calibri"/>
        </w:rPr>
        <w:t>.pdf</w:t>
      </w:r>
      <w:r w:rsidR="002275E3" w:rsidRPr="006A7D7B">
        <w:rPr>
          <w:rFonts w:ascii="Arial" w:hAnsi="Arial" w:cs="Arial"/>
        </w:rPr>
        <w:t>”</w:t>
      </w:r>
      <w:r w:rsidR="002275E3" w:rsidRPr="006A7D7B">
        <w:rPr>
          <w:rFonts w:ascii="TeamViewer15" w:hAnsi="TeamViewer15"/>
        </w:rPr>
        <w:t xml:space="preserve"> </w:t>
      </w:r>
      <w:r w:rsidR="004F03C7" w:rsidRPr="006A7D7B">
        <w:rPr>
          <w:rFonts w:ascii="TeamViewer15" w:hAnsi="TeamViewer15"/>
        </w:rPr>
        <w:t>extension</w:t>
      </w:r>
      <w:r w:rsidR="002275E3" w:rsidRPr="006A7D7B">
        <w:rPr>
          <w:rFonts w:ascii="TeamViewer15" w:hAnsi="TeamViewer15"/>
        </w:rPr>
        <w:t>, respectively</w:t>
      </w:r>
      <w:r w:rsidR="004F03C7" w:rsidRPr="006A7D7B">
        <w:rPr>
          <w:rFonts w:ascii="TeamViewer15" w:hAnsi="TeamViewer15"/>
        </w:rPr>
        <w:t>.</w:t>
      </w:r>
    </w:p>
    <w:p w14:paraId="09BB9383" w14:textId="644002DE" w:rsidR="00581834" w:rsidRPr="00C14BF7" w:rsidRDefault="00076FA7" w:rsidP="00C14BF7">
      <w:pPr>
        <w:spacing w:line="360" w:lineRule="auto"/>
        <w:jc w:val="both"/>
        <w:rPr>
          <w:rFonts w:ascii="TeamViewer15" w:hAnsi="TeamViewer15"/>
        </w:rPr>
      </w:pPr>
      <w:r w:rsidRPr="00BB02C4">
        <w:rPr>
          <w:rFonts w:ascii="TeamViewer15" w:hAnsi="TeamViewer15"/>
          <w:b/>
          <w:bCs/>
          <w:color w:val="2F5496" w:themeColor="accent1" w:themeShade="BF"/>
          <w:sz w:val="30"/>
          <w:szCs w:val="30"/>
          <w:lang w:val="en-US"/>
        </w:rPr>
        <w:lastRenderedPageBreak/>
        <w:t>SAS</w:t>
      </w:r>
      <w:r w:rsidR="008170AF">
        <w:rPr>
          <w:rFonts w:ascii="TeamViewer15" w:hAnsi="TeamViewer15"/>
          <w:b/>
          <w:bCs/>
          <w:color w:val="2F5496" w:themeColor="accent1" w:themeShade="BF"/>
          <w:sz w:val="30"/>
          <w:szCs w:val="30"/>
          <w:lang w:val="en-US"/>
        </w:rPr>
        <w:t xml:space="preserve"> </w:t>
      </w:r>
      <w:r w:rsidR="008170AF">
        <w:rPr>
          <w:rFonts w:ascii="Arial" w:hAnsi="Arial" w:cs="Arial"/>
          <w:b/>
          <w:bCs/>
          <w:color w:val="2F5496" w:themeColor="accent1" w:themeShade="BF"/>
          <w:sz w:val="30"/>
          <w:szCs w:val="30"/>
          <w:lang w:val="en-US"/>
        </w:rPr>
        <w:t>–</w:t>
      </w:r>
      <w:r w:rsidR="008170AF">
        <w:rPr>
          <w:rFonts w:ascii="TeamViewer15" w:hAnsi="TeamViewer15"/>
          <w:b/>
          <w:bCs/>
          <w:color w:val="2F5496" w:themeColor="accent1" w:themeShade="BF"/>
          <w:sz w:val="30"/>
          <w:szCs w:val="30"/>
          <w:lang w:val="en-US"/>
        </w:rPr>
        <w:t xml:space="preserve"> </w:t>
      </w:r>
      <w:r w:rsidR="00251747">
        <w:rPr>
          <w:rFonts w:ascii="TeamViewer15" w:hAnsi="TeamViewer15"/>
          <w:b/>
          <w:bCs/>
          <w:color w:val="2F5496" w:themeColor="accent1" w:themeShade="BF"/>
          <w:sz w:val="30"/>
          <w:szCs w:val="30"/>
          <w:lang w:val="en-US"/>
        </w:rPr>
        <w:t>MACROS</w:t>
      </w:r>
    </w:p>
    <w:p w14:paraId="3A92EAA4" w14:textId="695FC648" w:rsidR="000363CB" w:rsidRDefault="00144B1D" w:rsidP="00B44EE5">
      <w:pPr>
        <w:tabs>
          <w:tab w:val="left" w:pos="1840"/>
        </w:tabs>
        <w:spacing w:line="360" w:lineRule="auto"/>
        <w:jc w:val="both"/>
        <w:rPr>
          <w:rFonts w:ascii="TeamViewer15" w:hAnsi="TeamViewer15"/>
        </w:rPr>
      </w:pPr>
      <w:r w:rsidRPr="00144B1D">
        <w:rPr>
          <w:rFonts w:ascii="TeamViewer15" w:hAnsi="TeamViewer15"/>
        </w:rPr>
        <w:t>You can finally quit writing a simila</w:t>
      </w:r>
      <w:r w:rsidR="00CE79B6">
        <w:rPr>
          <w:rFonts w:ascii="TeamViewer15" w:hAnsi="TeamViewer15"/>
        </w:rPr>
        <w:t xml:space="preserve">r line </w:t>
      </w:r>
      <w:r w:rsidRPr="00144B1D">
        <w:rPr>
          <w:rFonts w:ascii="TeamViewer15" w:hAnsi="TeamViewer15"/>
        </w:rPr>
        <w:t xml:space="preserve">of SAS code over and over again. It will not be as difficult as you've been making it. The accessibility of SAS Macros might speed up your job </w:t>
      </w:r>
      <w:r w:rsidR="00066F90">
        <w:rPr>
          <w:rFonts w:ascii="TeamViewer15" w:hAnsi="TeamViewer15"/>
        </w:rPr>
        <w:t xml:space="preserve">as well as </w:t>
      </w:r>
      <w:r w:rsidRPr="00144B1D">
        <w:rPr>
          <w:rFonts w:ascii="TeamViewer15" w:hAnsi="TeamViewer15"/>
        </w:rPr>
        <w:t>save you</w:t>
      </w:r>
      <w:r w:rsidR="00711870">
        <w:rPr>
          <w:rFonts w:ascii="TeamViewer15" w:hAnsi="TeamViewer15"/>
        </w:rPr>
        <w:t>r</w:t>
      </w:r>
      <w:r w:rsidRPr="00144B1D">
        <w:rPr>
          <w:rFonts w:ascii="TeamViewer15" w:hAnsi="TeamViewer15"/>
        </w:rPr>
        <w:t xml:space="preserve"> time.</w:t>
      </w:r>
      <w:r w:rsidR="00404B16">
        <w:rPr>
          <w:rFonts w:ascii="TeamViewer15" w:hAnsi="TeamViewer15"/>
        </w:rPr>
        <w:t xml:space="preserve"> Therefore, </w:t>
      </w:r>
      <w:r w:rsidR="00404B16" w:rsidRPr="00404B16">
        <w:rPr>
          <w:rFonts w:ascii="TeamViewer15" w:hAnsi="TeamViewer15"/>
        </w:rPr>
        <w:t>Macros are an excellent approach to automate a procedure</w:t>
      </w:r>
      <w:r w:rsidR="00315C82">
        <w:rPr>
          <w:rFonts w:ascii="TeamViewer15" w:hAnsi="TeamViewer15"/>
        </w:rPr>
        <w:t xml:space="preserve">. </w:t>
      </w:r>
      <w:r w:rsidR="007970E8">
        <w:rPr>
          <w:rFonts w:ascii="TeamViewer15" w:hAnsi="TeamViewer15"/>
        </w:rPr>
        <w:t>In this section</w:t>
      </w:r>
      <w:r w:rsidR="00914721">
        <w:rPr>
          <w:rFonts w:ascii="TeamViewer15" w:hAnsi="TeamViewer15"/>
        </w:rPr>
        <w:t>,</w:t>
      </w:r>
      <w:r w:rsidR="007970E8">
        <w:rPr>
          <w:rFonts w:ascii="TeamViewer15" w:hAnsi="TeamViewer15"/>
        </w:rPr>
        <w:t xml:space="preserve"> we will </w:t>
      </w:r>
      <w:r w:rsidR="009C3DAF">
        <w:rPr>
          <w:rFonts w:ascii="TeamViewer15" w:hAnsi="TeamViewer15"/>
        </w:rPr>
        <w:t xml:space="preserve">give </w:t>
      </w:r>
      <w:r w:rsidR="00364DE6">
        <w:rPr>
          <w:rFonts w:ascii="TeamViewer15" w:hAnsi="TeamViewer15"/>
        </w:rPr>
        <w:t xml:space="preserve">you SAS Macros knowledge </w:t>
      </w:r>
      <w:r w:rsidR="00A41F1B">
        <w:rPr>
          <w:rFonts w:ascii="TeamViewer15" w:hAnsi="TeamViewer15"/>
        </w:rPr>
        <w:t>of</w:t>
      </w:r>
      <w:r w:rsidR="00831824">
        <w:rPr>
          <w:rFonts w:ascii="TeamViewer15" w:hAnsi="TeamViewer15"/>
        </w:rPr>
        <w:t xml:space="preserve"> </w:t>
      </w:r>
      <w:r w:rsidR="000364B8">
        <w:rPr>
          <w:rFonts w:ascii="TeamViewer15" w:hAnsi="TeamViewer15"/>
        </w:rPr>
        <w:t xml:space="preserve">how to </w:t>
      </w:r>
      <w:r w:rsidR="001D66F6">
        <w:rPr>
          <w:rFonts w:ascii="TeamViewer15" w:hAnsi="TeamViewer15"/>
        </w:rPr>
        <w:t>deal with the codes in SAS studio.</w:t>
      </w:r>
      <w:r w:rsidR="00B96077">
        <w:rPr>
          <w:rFonts w:ascii="TeamViewer15" w:hAnsi="TeamViewer15"/>
        </w:rPr>
        <w:t xml:space="preserve"> </w:t>
      </w:r>
      <w:r w:rsidR="00C41B4E" w:rsidRPr="00C41B4E">
        <w:rPr>
          <w:rFonts w:ascii="TeamViewer15" w:hAnsi="TeamViewer15"/>
        </w:rPr>
        <w:t xml:space="preserve">Macros are easy to understand, although they can be </w:t>
      </w:r>
      <w:r w:rsidR="00B318D9" w:rsidRPr="00C41B4E">
        <w:rPr>
          <w:rFonts w:ascii="TeamViewer15" w:hAnsi="TeamViewer15"/>
        </w:rPr>
        <w:t>puzzling</w:t>
      </w:r>
      <w:r w:rsidR="00C41B4E" w:rsidRPr="00C41B4E">
        <w:rPr>
          <w:rFonts w:ascii="TeamViewer15" w:hAnsi="TeamViewer15"/>
        </w:rPr>
        <w:t xml:space="preserve"> sometimes. </w:t>
      </w:r>
      <w:r w:rsidR="000A638F">
        <w:rPr>
          <w:rFonts w:ascii="TeamViewer15" w:hAnsi="TeamViewer15"/>
        </w:rPr>
        <w:t>Accordingly</w:t>
      </w:r>
      <w:r w:rsidR="00C41B4E" w:rsidRPr="00C41B4E">
        <w:rPr>
          <w:rFonts w:ascii="TeamViewer15" w:hAnsi="TeamViewer15"/>
        </w:rPr>
        <w:t>, readers should pay careful attention to the program and its output.</w:t>
      </w:r>
      <w:r w:rsidR="00470474">
        <w:rPr>
          <w:rFonts w:ascii="TeamViewer15" w:hAnsi="TeamViewer15"/>
        </w:rPr>
        <w:t xml:space="preserve"> A</w:t>
      </w:r>
      <w:r w:rsidR="00470474" w:rsidRPr="00470474">
        <w:rPr>
          <w:rFonts w:ascii="TeamViewer15" w:hAnsi="TeamViewer15"/>
        </w:rPr>
        <w:t xml:space="preserve">fter completing </w:t>
      </w:r>
      <w:r w:rsidR="00635C63">
        <w:rPr>
          <w:rFonts w:ascii="TeamViewer15" w:hAnsi="TeamViewer15"/>
        </w:rPr>
        <w:t>this section</w:t>
      </w:r>
      <w:r w:rsidR="00B352FD">
        <w:rPr>
          <w:rFonts w:ascii="TeamViewer15" w:hAnsi="TeamViewer15"/>
        </w:rPr>
        <w:t>, y</w:t>
      </w:r>
      <w:r w:rsidR="00470474" w:rsidRPr="00470474">
        <w:rPr>
          <w:rFonts w:ascii="TeamViewer15" w:hAnsi="TeamViewer15"/>
        </w:rPr>
        <w:t>ou will know how to develop macros and where they can be utilised</w:t>
      </w:r>
      <w:r w:rsidR="00AE24AA">
        <w:rPr>
          <w:rFonts w:ascii="TeamViewer15" w:hAnsi="TeamViewer15"/>
        </w:rPr>
        <w:t>.</w:t>
      </w:r>
      <w:r w:rsidR="00D82F45">
        <w:rPr>
          <w:rFonts w:ascii="TeamViewer15" w:hAnsi="TeamViewer15"/>
        </w:rPr>
        <w:t xml:space="preserve"> </w:t>
      </w:r>
    </w:p>
    <w:p w14:paraId="2260D160" w14:textId="5CEC47BC" w:rsidR="0032782B" w:rsidRDefault="0032782B" w:rsidP="00B44EE5">
      <w:pPr>
        <w:tabs>
          <w:tab w:val="left" w:pos="1840"/>
        </w:tabs>
        <w:spacing w:line="360" w:lineRule="auto"/>
        <w:jc w:val="both"/>
        <w:rPr>
          <w:rFonts w:ascii="TeamViewer15" w:hAnsi="TeamViewer15"/>
        </w:rPr>
      </w:pPr>
      <w:r w:rsidRPr="0032782B">
        <w:rPr>
          <w:rFonts w:ascii="TeamViewer15" w:hAnsi="TeamViewer15"/>
        </w:rPr>
        <w:t>SAS includes a unique programming feature called Macros that helps us to avoid writing repetitive code and reuse it when necessary.</w:t>
      </w:r>
      <w:r w:rsidR="00ED023B">
        <w:rPr>
          <w:rFonts w:ascii="TeamViewer15" w:hAnsi="TeamViewer15"/>
        </w:rPr>
        <w:t xml:space="preserve"> </w:t>
      </w:r>
      <w:r w:rsidR="001B48A0" w:rsidRPr="001B48A0">
        <w:rPr>
          <w:rFonts w:ascii="TeamViewer15" w:hAnsi="TeamViewer15"/>
        </w:rPr>
        <w:t>It also facilitates the creation of dynamic parameters inside the program which can take on changing values depending on how the program is performed.</w:t>
      </w:r>
      <w:r w:rsidR="007C28D6">
        <w:rPr>
          <w:rFonts w:ascii="TeamViewer15" w:hAnsi="TeamViewer15"/>
        </w:rPr>
        <w:t xml:space="preserve"> </w:t>
      </w:r>
      <w:r w:rsidR="007C28D6" w:rsidRPr="007C28D6">
        <w:rPr>
          <w:rFonts w:ascii="TeamViewer15" w:hAnsi="TeamViewer15"/>
        </w:rPr>
        <w:t>In the same way that macro values can be defined for code blocks that will be repeated several times, macros can be defined for lines of code that will be utilized countless times.</w:t>
      </w:r>
    </w:p>
    <w:p w14:paraId="2293D460" w14:textId="77777777" w:rsidR="00E16A0B" w:rsidRPr="00E16A0B" w:rsidRDefault="00E16A0B" w:rsidP="00E16A0B">
      <w:pPr>
        <w:tabs>
          <w:tab w:val="left" w:pos="1840"/>
        </w:tabs>
        <w:spacing w:line="360" w:lineRule="auto"/>
        <w:jc w:val="both"/>
        <w:rPr>
          <w:rFonts w:ascii="TeamViewer15" w:hAnsi="TeamViewer15"/>
        </w:rPr>
      </w:pPr>
      <w:r w:rsidRPr="00E16A0B">
        <w:rPr>
          <w:rFonts w:ascii="TeamViewer15" w:hAnsi="TeamViewer15"/>
        </w:rPr>
        <w:t>There are two sorts of macro variables:</w:t>
      </w:r>
    </w:p>
    <w:p w14:paraId="14BC9743" w14:textId="65C5F2D9" w:rsidR="00E16A0B" w:rsidRDefault="00E16A0B" w:rsidP="00E16A0B">
      <w:pPr>
        <w:pStyle w:val="ListParagraph"/>
        <w:numPr>
          <w:ilvl w:val="0"/>
          <w:numId w:val="10"/>
        </w:numPr>
        <w:tabs>
          <w:tab w:val="left" w:pos="1840"/>
        </w:tabs>
        <w:spacing w:line="360" w:lineRule="auto"/>
        <w:jc w:val="both"/>
        <w:rPr>
          <w:rFonts w:ascii="TeamViewer15" w:hAnsi="TeamViewer15"/>
        </w:rPr>
      </w:pPr>
      <w:r w:rsidRPr="00E0350C">
        <w:rPr>
          <w:rFonts w:ascii="TeamViewer15" w:hAnsi="TeamViewer15"/>
          <w:b/>
          <w:bCs/>
        </w:rPr>
        <w:t>Local</w:t>
      </w:r>
      <w:r w:rsidRPr="00E16A0B">
        <w:rPr>
          <w:rFonts w:ascii="TeamViewer15" w:hAnsi="TeamViewer15"/>
        </w:rPr>
        <w:t xml:space="preserve"> - The scope of a macro variable is local if it is defined within a macro code. It'd only be accessible for usage within this </w:t>
      </w:r>
      <w:r w:rsidR="00557CD5">
        <w:rPr>
          <w:rFonts w:ascii="TeamViewer15" w:hAnsi="TeamViewer15"/>
        </w:rPr>
        <w:t>macro/</w:t>
      </w:r>
      <w:r w:rsidRPr="00E16A0B">
        <w:rPr>
          <w:rFonts w:ascii="TeamViewer15" w:hAnsi="TeamViewer15"/>
        </w:rPr>
        <w:t>script, and it would be withdrawn after the macro was ended.</w:t>
      </w:r>
    </w:p>
    <w:p w14:paraId="69904C04" w14:textId="6F88EA76" w:rsidR="00E16A0B" w:rsidRDefault="005E291B" w:rsidP="00E16A0B">
      <w:pPr>
        <w:pStyle w:val="ListParagraph"/>
        <w:numPr>
          <w:ilvl w:val="0"/>
          <w:numId w:val="10"/>
        </w:numPr>
        <w:tabs>
          <w:tab w:val="left" w:pos="1840"/>
        </w:tabs>
        <w:spacing w:line="360" w:lineRule="auto"/>
        <w:jc w:val="both"/>
        <w:rPr>
          <w:rFonts w:ascii="TeamViewer15" w:hAnsi="TeamViewer15"/>
        </w:rPr>
      </w:pPr>
      <w:r w:rsidRPr="00E0350C">
        <w:rPr>
          <w:rFonts w:ascii="TeamViewer15" w:hAnsi="TeamViewer15"/>
          <w:b/>
          <w:bCs/>
        </w:rPr>
        <w:t>Global</w:t>
      </w:r>
      <w:r w:rsidRPr="005E291B">
        <w:rPr>
          <w:rFonts w:ascii="TeamViewer15" w:hAnsi="TeamViewer15"/>
        </w:rPr>
        <w:t xml:space="preserve">- The definition of a macro variable is global if it is defined outside of a macro code. It could be used anywhere within the SAS programme and is automatically discarded after the process has </w:t>
      </w:r>
      <w:r w:rsidR="00892833">
        <w:rPr>
          <w:rFonts w:ascii="TeamViewer15" w:hAnsi="TeamViewer15"/>
        </w:rPr>
        <w:t xml:space="preserve">been </w:t>
      </w:r>
      <w:r w:rsidRPr="005E291B">
        <w:rPr>
          <w:rFonts w:ascii="TeamViewer15" w:hAnsi="TeamViewer15"/>
        </w:rPr>
        <w:t>completed.</w:t>
      </w:r>
    </w:p>
    <w:p w14:paraId="427BF934" w14:textId="2761DD0F" w:rsidR="00270A56" w:rsidRDefault="00270A56" w:rsidP="00DA3C93">
      <w:pPr>
        <w:tabs>
          <w:tab w:val="left" w:pos="1840"/>
        </w:tabs>
        <w:spacing w:line="360" w:lineRule="auto"/>
        <w:jc w:val="both"/>
        <w:rPr>
          <w:rFonts w:ascii="TeamViewer15" w:hAnsi="TeamViewer15"/>
        </w:rPr>
      </w:pPr>
      <w:r w:rsidRPr="00270A56">
        <w:rPr>
          <w:rFonts w:ascii="TeamViewer15" w:hAnsi="TeamViewer15"/>
        </w:rPr>
        <w:t>Macros and macro variables are the two primary building blocks of macro code. They are referred to differently in a SAS application as</w:t>
      </w:r>
      <w:r w:rsidR="00E155B1">
        <w:rPr>
          <w:rFonts w:ascii="TeamViewer15" w:hAnsi="TeamViewer15"/>
        </w:rPr>
        <w:t xml:space="preserve">: </w:t>
      </w:r>
    </w:p>
    <w:p w14:paraId="44DE6E4E" w14:textId="3DF2557B" w:rsidR="00671943" w:rsidRPr="00110896" w:rsidRDefault="00671943" w:rsidP="00671943">
      <w:pPr>
        <w:pStyle w:val="ListParagraph"/>
        <w:numPr>
          <w:ilvl w:val="0"/>
          <w:numId w:val="11"/>
        </w:numPr>
        <w:tabs>
          <w:tab w:val="left" w:pos="1840"/>
        </w:tabs>
        <w:spacing w:line="360" w:lineRule="auto"/>
        <w:jc w:val="both"/>
        <w:rPr>
          <w:rFonts w:ascii="TeamViewer15" w:hAnsi="TeamViewer15"/>
        </w:rPr>
      </w:pPr>
      <w:r w:rsidRPr="00110896">
        <w:rPr>
          <w:rFonts w:ascii="TeamViewer15" w:hAnsi="TeamViewer15"/>
        </w:rPr>
        <w:t>%Name refers to Macro</w:t>
      </w:r>
    </w:p>
    <w:p w14:paraId="2B9DF704" w14:textId="53AA226D" w:rsidR="009742DB" w:rsidRPr="00110896" w:rsidRDefault="009742DB" w:rsidP="009742DB">
      <w:pPr>
        <w:pStyle w:val="ListParagraph"/>
        <w:numPr>
          <w:ilvl w:val="0"/>
          <w:numId w:val="11"/>
        </w:numPr>
        <w:tabs>
          <w:tab w:val="left" w:pos="1840"/>
        </w:tabs>
        <w:spacing w:line="360" w:lineRule="auto"/>
        <w:jc w:val="both"/>
        <w:rPr>
          <w:rFonts w:ascii="TeamViewer15" w:hAnsi="TeamViewer15"/>
        </w:rPr>
      </w:pPr>
      <w:r w:rsidRPr="00110896">
        <w:rPr>
          <w:rFonts w:ascii="TeamViewer15" w:hAnsi="TeamViewer15"/>
        </w:rPr>
        <w:t>&amp;Name refers to Macro Variable</w:t>
      </w:r>
    </w:p>
    <w:p w14:paraId="40F782FE" w14:textId="45E767E0" w:rsidR="00F80CCA" w:rsidRDefault="00F80CCA" w:rsidP="00F80CCA">
      <w:pPr>
        <w:tabs>
          <w:tab w:val="left" w:pos="1840"/>
        </w:tabs>
        <w:spacing w:line="360" w:lineRule="auto"/>
        <w:jc w:val="both"/>
        <w:rPr>
          <w:rFonts w:ascii="TeamViewer15" w:hAnsi="TeamViewer15"/>
        </w:rPr>
      </w:pPr>
      <w:r>
        <w:rPr>
          <w:rFonts w:ascii="TeamViewer15" w:hAnsi="TeamViewer15"/>
        </w:rPr>
        <w:t>Now, begin with a basic code of m</w:t>
      </w:r>
      <w:r w:rsidR="00060867">
        <w:rPr>
          <w:rFonts w:ascii="TeamViewer15" w:hAnsi="TeamViewer15"/>
        </w:rPr>
        <w:t>acro</w:t>
      </w:r>
      <w:r w:rsidR="001D79A8">
        <w:rPr>
          <w:rFonts w:ascii="TeamViewer15" w:hAnsi="TeamViewer15"/>
        </w:rPr>
        <w:t xml:space="preserve">, in the below example, </w:t>
      </w:r>
      <w:r w:rsidR="00D827D6">
        <w:rPr>
          <w:rFonts w:ascii="TeamViewer15" w:hAnsi="TeamViewer15"/>
        </w:rPr>
        <w:t xml:space="preserve">suppose we want </w:t>
      </w:r>
      <w:r w:rsidR="00A2578A">
        <w:rPr>
          <w:rFonts w:ascii="TeamViewer15" w:hAnsi="TeamViewer15"/>
        </w:rPr>
        <w:t xml:space="preserve">to </w:t>
      </w:r>
      <w:r w:rsidR="00CA42DA">
        <w:rPr>
          <w:rFonts w:ascii="TeamViewer15" w:hAnsi="TeamViewer15"/>
        </w:rPr>
        <w:t xml:space="preserve">display </w:t>
      </w:r>
      <w:r w:rsidR="00CC315F">
        <w:rPr>
          <w:rFonts w:ascii="TeamViewer15" w:hAnsi="TeamViewer15"/>
        </w:rPr>
        <w:t xml:space="preserve">a </w:t>
      </w:r>
      <w:r w:rsidR="0071008C">
        <w:rPr>
          <w:rFonts w:ascii="TeamViewer15" w:hAnsi="TeamViewer15"/>
        </w:rPr>
        <w:t xml:space="preserve">title </w:t>
      </w:r>
      <w:r w:rsidR="00CC315F">
        <w:rPr>
          <w:rFonts w:ascii="TeamViewer15" w:hAnsi="TeamViewer15"/>
        </w:rPr>
        <w:t xml:space="preserve">with </w:t>
      </w:r>
      <w:r w:rsidR="000B7D62">
        <w:rPr>
          <w:rFonts w:ascii="TeamViewer15" w:hAnsi="TeamViewer15"/>
        </w:rPr>
        <w:t xml:space="preserve">the help of macros </w:t>
      </w:r>
      <w:r w:rsidR="00EC002F">
        <w:rPr>
          <w:rFonts w:ascii="TeamViewer15" w:hAnsi="TeamViewer15"/>
        </w:rPr>
        <w:t xml:space="preserve">where </w:t>
      </w:r>
      <w:r w:rsidR="00420CFE">
        <w:rPr>
          <w:rFonts w:ascii="TeamViewer15" w:hAnsi="TeamViewer15"/>
        </w:rPr>
        <w:t xml:space="preserve">the </w:t>
      </w:r>
      <w:r w:rsidR="00CC315F">
        <w:rPr>
          <w:rFonts w:ascii="TeamViewer15" w:hAnsi="TeamViewer15"/>
        </w:rPr>
        <w:t>current system dat</w:t>
      </w:r>
      <w:r w:rsidR="007A03AE">
        <w:rPr>
          <w:rFonts w:ascii="TeamViewer15" w:hAnsi="TeamViewer15"/>
        </w:rPr>
        <w:t xml:space="preserve">e </w:t>
      </w:r>
      <w:r w:rsidR="00CC315F">
        <w:rPr>
          <w:rFonts w:ascii="TeamViewer15" w:hAnsi="TeamViewer15"/>
        </w:rPr>
        <w:t xml:space="preserve">and system time </w:t>
      </w:r>
      <w:r w:rsidR="00420CFE">
        <w:rPr>
          <w:rFonts w:ascii="TeamViewer15" w:hAnsi="TeamViewer15"/>
        </w:rPr>
        <w:t>are</w:t>
      </w:r>
      <w:r w:rsidR="00443B59">
        <w:rPr>
          <w:rFonts w:ascii="TeamViewer15" w:hAnsi="TeamViewer15"/>
        </w:rPr>
        <w:t xml:space="preserve"> </w:t>
      </w:r>
      <w:r w:rsidR="00B17A64">
        <w:rPr>
          <w:rFonts w:ascii="TeamViewer15" w:hAnsi="TeamViewer15"/>
        </w:rPr>
        <w:t xml:space="preserve">printed </w:t>
      </w:r>
      <w:r w:rsidR="00443B59">
        <w:rPr>
          <w:rFonts w:ascii="TeamViewer15" w:hAnsi="TeamViewer15"/>
        </w:rPr>
        <w:t xml:space="preserve">in the title </w:t>
      </w:r>
      <w:r w:rsidR="000560E9">
        <w:rPr>
          <w:rFonts w:ascii="TeamViewer15" w:hAnsi="TeamViewer15"/>
        </w:rPr>
        <w:t>without any values being coded</w:t>
      </w:r>
      <w:r w:rsidR="00DC7446">
        <w:rPr>
          <w:rFonts w:ascii="TeamViewer15" w:hAnsi="TeamViewer15"/>
        </w:rPr>
        <w:t>.</w:t>
      </w:r>
    </w:p>
    <w:p w14:paraId="71E71628" w14:textId="5988D2D7" w:rsidR="00524CAF" w:rsidRDefault="006B0B53" w:rsidP="006B0B53">
      <w:pPr>
        <w:tabs>
          <w:tab w:val="left" w:pos="1840"/>
        </w:tabs>
        <w:spacing w:line="360" w:lineRule="auto"/>
        <w:jc w:val="both"/>
        <w:rPr>
          <w:rFonts w:ascii="TeamViewer15" w:hAnsi="TeamViewer15"/>
        </w:rPr>
      </w:pPr>
      <w:r w:rsidRPr="006B0B53">
        <w:rPr>
          <w:rFonts w:ascii="TeamViewer15" w:hAnsi="TeamViewer15"/>
        </w:rPr>
        <w:t xml:space="preserve">Here is the program where </w:t>
      </w:r>
      <w:r w:rsidR="00420CFE">
        <w:rPr>
          <w:rFonts w:ascii="TeamViewer15" w:hAnsi="TeamViewer15"/>
        </w:rPr>
        <w:t xml:space="preserve">an </w:t>
      </w:r>
      <w:r w:rsidRPr="006B0B53">
        <w:rPr>
          <w:rFonts w:ascii="TeamViewer15" w:hAnsi="TeamViewer15"/>
        </w:rPr>
        <w:t>in-built data set will be used and the data name is HEART which is available in the SASHELP library.</w:t>
      </w:r>
    </w:p>
    <w:p w14:paraId="6ACAA771" w14:textId="77777777" w:rsidR="00524CAF" w:rsidRDefault="00524CAF">
      <w:pPr>
        <w:rPr>
          <w:rFonts w:ascii="TeamViewer15" w:hAnsi="TeamViewer15"/>
        </w:rPr>
      </w:pPr>
      <w:r>
        <w:rPr>
          <w:rFonts w:ascii="TeamViewer15" w:hAnsi="TeamViewer15"/>
        </w:rPr>
        <w:br w:type="page"/>
      </w:r>
    </w:p>
    <w:p w14:paraId="6A5436EC" w14:textId="71D4B1B1" w:rsidR="004738FC" w:rsidRDefault="004738FC" w:rsidP="006B0B53">
      <w:pPr>
        <w:tabs>
          <w:tab w:val="left" w:pos="1840"/>
        </w:tabs>
        <w:spacing w:line="360" w:lineRule="auto"/>
        <w:jc w:val="both"/>
        <w:rPr>
          <w:rFonts w:ascii="TeamViewer15" w:hAnsi="TeamViewer15"/>
        </w:rPr>
      </w:pPr>
      <w:r>
        <w:rPr>
          <w:rFonts w:ascii="TeamViewer15" w:hAnsi="TeamViewer15"/>
        </w:rPr>
        <w:lastRenderedPageBreak/>
        <w:t>Syn</w:t>
      </w:r>
      <w:r w:rsidR="00D2072D">
        <w:rPr>
          <w:rFonts w:ascii="TeamViewer15" w:hAnsi="TeamViewer15"/>
        </w:rPr>
        <w:t>tax:</w:t>
      </w:r>
    </w:p>
    <w:p w14:paraId="07B1B636" w14:textId="6F4A9F75" w:rsidR="00D2072D" w:rsidRDefault="00652522" w:rsidP="006B0B53">
      <w:pPr>
        <w:tabs>
          <w:tab w:val="left" w:pos="1840"/>
        </w:tabs>
        <w:spacing w:line="360" w:lineRule="auto"/>
        <w:jc w:val="both"/>
        <w:rPr>
          <w:rFonts w:ascii="TeamViewer15" w:hAnsi="TeamViewer15"/>
        </w:rPr>
      </w:pPr>
      <w:r w:rsidRPr="00652522">
        <w:rPr>
          <w:rFonts w:ascii="TeamViewer15" w:hAnsi="TeamViewer15"/>
          <w:noProof/>
        </w:rPr>
        <w:drawing>
          <wp:inline distT="0" distB="0" distL="0" distR="0" wp14:anchorId="67CAB676" wp14:editId="0EBFCDE6">
            <wp:extent cx="5731510" cy="1131570"/>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1131570"/>
                    </a:xfrm>
                    <a:prstGeom prst="rect">
                      <a:avLst/>
                    </a:prstGeom>
                  </pic:spPr>
                </pic:pic>
              </a:graphicData>
            </a:graphic>
          </wp:inline>
        </w:drawing>
      </w:r>
    </w:p>
    <w:p w14:paraId="1CD44078" w14:textId="0B383ED9" w:rsidR="00652522" w:rsidRDefault="00652522" w:rsidP="006B0B53">
      <w:pPr>
        <w:tabs>
          <w:tab w:val="left" w:pos="1840"/>
        </w:tabs>
        <w:spacing w:line="360" w:lineRule="auto"/>
        <w:jc w:val="both"/>
        <w:rPr>
          <w:rFonts w:ascii="TeamViewer15" w:hAnsi="TeamViewer15"/>
        </w:rPr>
      </w:pPr>
      <w:r>
        <w:rPr>
          <w:rFonts w:ascii="TeamViewer15" w:hAnsi="TeamViewer15"/>
        </w:rPr>
        <w:t>After running the above program, the output is</w:t>
      </w:r>
      <w:r w:rsidR="009449D7">
        <w:rPr>
          <w:rFonts w:ascii="TeamViewer15" w:hAnsi="TeamViewer15"/>
        </w:rPr>
        <w:t xml:space="preserve">: </w:t>
      </w:r>
    </w:p>
    <w:p w14:paraId="59F1CC15" w14:textId="2F377EBC" w:rsidR="008C06F9" w:rsidRDefault="003634B4" w:rsidP="006B0B53">
      <w:pPr>
        <w:tabs>
          <w:tab w:val="left" w:pos="1840"/>
        </w:tabs>
        <w:spacing w:line="360" w:lineRule="auto"/>
        <w:jc w:val="both"/>
        <w:rPr>
          <w:rFonts w:ascii="TeamViewer15" w:hAnsi="TeamViewer15"/>
        </w:rPr>
      </w:pPr>
      <w:r w:rsidRPr="003634B4">
        <w:rPr>
          <w:rFonts w:ascii="TeamViewer15" w:hAnsi="TeamViewer15"/>
          <w:noProof/>
        </w:rPr>
        <w:drawing>
          <wp:inline distT="0" distB="0" distL="0" distR="0" wp14:anchorId="465BA044" wp14:editId="42F3CE56">
            <wp:extent cx="4349750" cy="1388082"/>
            <wp:effectExtent l="0" t="0" r="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356202" cy="1390141"/>
                    </a:xfrm>
                    <a:prstGeom prst="rect">
                      <a:avLst/>
                    </a:prstGeom>
                  </pic:spPr>
                </pic:pic>
              </a:graphicData>
            </a:graphic>
          </wp:inline>
        </w:drawing>
      </w:r>
    </w:p>
    <w:p w14:paraId="7F05CB02" w14:textId="0610A7FE" w:rsidR="008332D4" w:rsidRDefault="008332D4" w:rsidP="006B0B53">
      <w:pPr>
        <w:tabs>
          <w:tab w:val="left" w:pos="1840"/>
        </w:tabs>
        <w:spacing w:line="360" w:lineRule="auto"/>
        <w:jc w:val="both"/>
        <w:rPr>
          <w:rFonts w:ascii="TeamViewer15" w:hAnsi="TeamViewer15"/>
        </w:rPr>
      </w:pPr>
      <w:r>
        <w:rPr>
          <w:rFonts w:ascii="TeamViewer15" w:hAnsi="TeamViewer15"/>
        </w:rPr>
        <w:t xml:space="preserve">We can see </w:t>
      </w:r>
      <w:r w:rsidR="0094594A">
        <w:rPr>
          <w:rFonts w:ascii="TeamViewer15" w:hAnsi="TeamViewer15"/>
        </w:rPr>
        <w:t xml:space="preserve">in </w:t>
      </w:r>
      <w:r>
        <w:rPr>
          <w:rFonts w:ascii="TeamViewer15" w:hAnsi="TeamViewer15"/>
        </w:rPr>
        <w:t xml:space="preserve">the output where the title </w:t>
      </w:r>
      <w:r w:rsidR="00A1164C">
        <w:rPr>
          <w:rFonts w:ascii="TeamViewer15" w:hAnsi="TeamViewer15"/>
        </w:rPr>
        <w:t>represents the current date and time.</w:t>
      </w:r>
      <w:r w:rsidR="001E1969">
        <w:rPr>
          <w:rFonts w:ascii="TeamViewer15" w:hAnsi="TeamViewer15"/>
        </w:rPr>
        <w:t xml:space="preserve"> This is the global macro variable program because </w:t>
      </w:r>
      <w:r w:rsidR="008438D1">
        <w:rPr>
          <w:rFonts w:ascii="TeamViewer15" w:hAnsi="TeamViewer15"/>
        </w:rPr>
        <w:t xml:space="preserve">it is available </w:t>
      </w:r>
    </w:p>
    <w:p w14:paraId="6BB43033" w14:textId="42B0777A" w:rsidR="00451F3F" w:rsidRPr="000D1877" w:rsidRDefault="00D836AB" w:rsidP="00D836AB">
      <w:pPr>
        <w:pStyle w:val="ListParagraph"/>
        <w:numPr>
          <w:ilvl w:val="0"/>
          <w:numId w:val="12"/>
        </w:numPr>
        <w:tabs>
          <w:tab w:val="left" w:pos="1840"/>
        </w:tabs>
        <w:spacing w:line="360" w:lineRule="auto"/>
        <w:jc w:val="both"/>
        <w:rPr>
          <w:rFonts w:ascii="TeamViewer15" w:hAnsi="TeamViewer15"/>
          <w:b/>
          <w:bCs/>
          <w:sz w:val="24"/>
          <w:szCs w:val="24"/>
        </w:rPr>
      </w:pPr>
      <w:r w:rsidRPr="000D1877">
        <w:rPr>
          <w:rFonts w:ascii="TeamViewer15" w:hAnsi="TeamViewer15"/>
          <w:b/>
          <w:bCs/>
          <w:sz w:val="24"/>
          <w:szCs w:val="24"/>
        </w:rPr>
        <w:t>%LET Statement</w:t>
      </w:r>
    </w:p>
    <w:p w14:paraId="06E465A1" w14:textId="60405B5E" w:rsidR="00B16700" w:rsidRDefault="00B32F15" w:rsidP="00B16700">
      <w:pPr>
        <w:tabs>
          <w:tab w:val="left" w:pos="1840"/>
        </w:tabs>
        <w:spacing w:line="360" w:lineRule="auto"/>
        <w:jc w:val="both"/>
        <w:rPr>
          <w:rFonts w:ascii="TeamViewer15" w:hAnsi="TeamViewer15"/>
        </w:rPr>
      </w:pPr>
      <w:r>
        <w:rPr>
          <w:rFonts w:ascii="TeamViewer15" w:hAnsi="TeamViewer15"/>
        </w:rPr>
        <w:t xml:space="preserve">The use of %LET is to define the </w:t>
      </w:r>
      <w:r w:rsidR="008B182A">
        <w:rPr>
          <w:rFonts w:ascii="TeamViewer15" w:hAnsi="TeamViewer15"/>
        </w:rPr>
        <w:t xml:space="preserve">macro </w:t>
      </w:r>
      <w:r>
        <w:rPr>
          <w:rFonts w:ascii="TeamViewer15" w:hAnsi="TeamViewer15"/>
        </w:rPr>
        <w:t>variable</w:t>
      </w:r>
      <w:r w:rsidR="008B182A">
        <w:rPr>
          <w:rFonts w:ascii="TeamViewer15" w:hAnsi="TeamViewer15"/>
        </w:rPr>
        <w:t xml:space="preserve">. </w:t>
      </w:r>
      <w:r w:rsidR="00FE18DE" w:rsidRPr="00FE18DE">
        <w:rPr>
          <w:rFonts w:ascii="TeamViewer15" w:hAnsi="TeamViewer15"/>
        </w:rPr>
        <w:t>The following syntax is used to</w:t>
      </w:r>
      <w:r w:rsidR="00CA34A7">
        <w:rPr>
          <w:rFonts w:ascii="TeamViewer15" w:hAnsi="TeamViewer15"/>
        </w:rPr>
        <w:t xml:space="preserve"> int</w:t>
      </w:r>
      <w:r w:rsidR="002977CA">
        <w:rPr>
          <w:rFonts w:ascii="TeamViewer15" w:hAnsi="TeamViewer15"/>
        </w:rPr>
        <w:t>r</w:t>
      </w:r>
      <w:r w:rsidR="00CA34A7">
        <w:rPr>
          <w:rFonts w:ascii="TeamViewer15" w:hAnsi="TeamViewer15"/>
        </w:rPr>
        <w:t>oduce</w:t>
      </w:r>
      <w:r w:rsidR="00FE18DE" w:rsidRPr="00FE18DE">
        <w:rPr>
          <w:rFonts w:ascii="TeamViewer15" w:hAnsi="TeamViewer15"/>
        </w:rPr>
        <w:t xml:space="preserve"> local variables.</w:t>
      </w:r>
    </w:p>
    <w:p w14:paraId="56815D16" w14:textId="65A60532" w:rsidR="00FE18DE" w:rsidRDefault="00F845BE" w:rsidP="00B16700">
      <w:pPr>
        <w:tabs>
          <w:tab w:val="left" w:pos="1840"/>
        </w:tabs>
        <w:spacing w:line="360" w:lineRule="auto"/>
        <w:jc w:val="both"/>
        <w:rPr>
          <w:rFonts w:ascii="TeamViewer15" w:hAnsi="TeamViewer15"/>
        </w:rPr>
      </w:pPr>
      <w:r w:rsidRPr="00F845BE">
        <w:rPr>
          <w:rFonts w:ascii="TeamViewer15" w:hAnsi="TeamViewer15"/>
          <w:noProof/>
        </w:rPr>
        <w:drawing>
          <wp:inline distT="0" distB="0" distL="0" distR="0" wp14:anchorId="094BAEE4" wp14:editId="37810CE3">
            <wp:extent cx="4168501" cy="46486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168501" cy="464860"/>
                    </a:xfrm>
                    <a:prstGeom prst="rect">
                      <a:avLst/>
                    </a:prstGeom>
                  </pic:spPr>
                </pic:pic>
              </a:graphicData>
            </a:graphic>
          </wp:inline>
        </w:drawing>
      </w:r>
    </w:p>
    <w:p w14:paraId="283AC6A5" w14:textId="60DD5E9B" w:rsidR="00FC64EA" w:rsidRDefault="00F21568" w:rsidP="00B16700">
      <w:pPr>
        <w:tabs>
          <w:tab w:val="left" w:pos="1840"/>
        </w:tabs>
        <w:spacing w:line="360" w:lineRule="auto"/>
        <w:jc w:val="both"/>
        <w:rPr>
          <w:rFonts w:ascii="TeamViewer15" w:hAnsi="TeamViewer15"/>
        </w:rPr>
      </w:pPr>
      <w:r w:rsidRPr="00DE6C21">
        <w:rPr>
          <w:rFonts w:ascii="TeamViewer15" w:hAnsi="TeamViewer15"/>
          <w:b/>
          <w:bCs/>
        </w:rPr>
        <w:t>Note</w:t>
      </w:r>
      <w:r>
        <w:rPr>
          <w:rFonts w:ascii="TeamViewer15" w:hAnsi="TeamViewer15"/>
        </w:rPr>
        <w:t xml:space="preserve">: </w:t>
      </w:r>
      <w:r w:rsidR="004B6FB7">
        <w:rPr>
          <w:rFonts w:ascii="TeamViewer15" w:hAnsi="TeamViewer15"/>
        </w:rPr>
        <w:t xml:space="preserve">The percent sign (%) is to notify the </w:t>
      </w:r>
      <w:r w:rsidR="00E65DF0">
        <w:rPr>
          <w:rFonts w:ascii="TeamViewer15" w:hAnsi="TeamViewer15"/>
        </w:rPr>
        <w:t xml:space="preserve">SAS </w:t>
      </w:r>
      <w:r w:rsidR="004B6FB7">
        <w:rPr>
          <w:rFonts w:ascii="TeamViewer15" w:hAnsi="TeamViewer15"/>
        </w:rPr>
        <w:t>macros</w:t>
      </w:r>
      <w:r w:rsidR="00E65DF0">
        <w:rPr>
          <w:rFonts w:ascii="TeamViewer15" w:hAnsi="TeamViewer15"/>
        </w:rPr>
        <w:t>.</w:t>
      </w:r>
      <w:r w:rsidR="00B46FDD">
        <w:rPr>
          <w:rFonts w:ascii="TeamViewer15" w:hAnsi="TeamViewer15"/>
        </w:rPr>
        <w:t xml:space="preserve"> While t</w:t>
      </w:r>
      <w:r>
        <w:rPr>
          <w:rFonts w:ascii="TeamViewer15" w:hAnsi="TeamViewer15"/>
        </w:rPr>
        <w:t xml:space="preserve">he </w:t>
      </w:r>
      <w:r w:rsidRPr="00F21568">
        <w:rPr>
          <w:rFonts w:ascii="TeamViewer15" w:hAnsi="TeamViewer15"/>
        </w:rPr>
        <w:t xml:space="preserve">ampersand (&amp;) </w:t>
      </w:r>
      <w:r>
        <w:rPr>
          <w:rFonts w:ascii="TeamViewer15" w:hAnsi="TeamViewer15"/>
        </w:rPr>
        <w:t xml:space="preserve">sign </w:t>
      </w:r>
      <w:r w:rsidR="00DB610C">
        <w:rPr>
          <w:rFonts w:ascii="TeamViewer15" w:hAnsi="TeamViewer15"/>
        </w:rPr>
        <w:t xml:space="preserve">is </w:t>
      </w:r>
      <w:r w:rsidRPr="00F21568">
        <w:rPr>
          <w:rFonts w:ascii="TeamViewer15" w:hAnsi="TeamViewer15"/>
        </w:rPr>
        <w:t xml:space="preserve">to notify SAS to read the </w:t>
      </w:r>
      <w:r w:rsidR="00812A7A">
        <w:rPr>
          <w:rFonts w:ascii="TeamViewer15" w:hAnsi="TeamViewer15"/>
        </w:rPr>
        <w:t xml:space="preserve">macro </w:t>
      </w:r>
      <w:r w:rsidRPr="00F21568">
        <w:rPr>
          <w:rFonts w:ascii="TeamViewer15" w:hAnsi="TeamViewer15"/>
        </w:rPr>
        <w:t>variable</w:t>
      </w:r>
      <w:r w:rsidR="008A267D">
        <w:rPr>
          <w:rFonts w:ascii="TeamViewer15" w:hAnsi="TeamViewer15"/>
        </w:rPr>
        <w:t>s</w:t>
      </w:r>
      <w:r w:rsidR="00FD7FB3">
        <w:rPr>
          <w:rFonts w:ascii="TeamViewer15" w:hAnsi="TeamViewer15"/>
        </w:rPr>
        <w:t xml:space="preserve"> and </w:t>
      </w:r>
      <w:r w:rsidR="00FD7FB3" w:rsidRPr="00FD7FB3">
        <w:rPr>
          <w:rFonts w:ascii="TeamViewer15" w:hAnsi="TeamViewer15"/>
        </w:rPr>
        <w:t>its value is always a character</w:t>
      </w:r>
      <w:r w:rsidR="0079125C">
        <w:rPr>
          <w:rFonts w:ascii="TeamViewer15" w:hAnsi="TeamViewer15"/>
        </w:rPr>
        <w:t>.</w:t>
      </w:r>
      <w:r w:rsidR="004B6FB7">
        <w:rPr>
          <w:rFonts w:ascii="TeamViewer15" w:hAnsi="TeamViewer15"/>
        </w:rPr>
        <w:t xml:space="preserve"> </w:t>
      </w:r>
      <w:r w:rsidR="004B6FB7" w:rsidRPr="004B6FB7">
        <w:rPr>
          <w:rFonts w:ascii="TeamViewer15" w:hAnsi="TeamViewer15"/>
        </w:rPr>
        <w:t>This value may be a variable name, a numeric value, or any text that would replace in the application.</w:t>
      </w:r>
    </w:p>
    <w:p w14:paraId="7B7CF128" w14:textId="3297403B" w:rsidR="00055ACA" w:rsidRDefault="00071ED6" w:rsidP="00B16700">
      <w:pPr>
        <w:tabs>
          <w:tab w:val="left" w:pos="1840"/>
        </w:tabs>
        <w:spacing w:line="360" w:lineRule="auto"/>
        <w:jc w:val="both"/>
        <w:rPr>
          <w:rFonts w:ascii="TeamViewer15" w:hAnsi="TeamViewer15"/>
        </w:rPr>
      </w:pPr>
      <w:r>
        <w:rPr>
          <w:rFonts w:ascii="TeamViewer15" w:hAnsi="TeamViewer15"/>
        </w:rPr>
        <w:t>For example</w:t>
      </w:r>
      <w:r w:rsidR="00055ACA">
        <w:rPr>
          <w:rFonts w:ascii="TeamViewer15" w:hAnsi="TeamViewer15"/>
        </w:rPr>
        <w:t xml:space="preserve">, </w:t>
      </w:r>
    </w:p>
    <w:p w14:paraId="7E30070B" w14:textId="470D9DA4" w:rsidR="00055ACA" w:rsidRDefault="00884455" w:rsidP="00B16700">
      <w:pPr>
        <w:tabs>
          <w:tab w:val="left" w:pos="1840"/>
        </w:tabs>
        <w:spacing w:line="360" w:lineRule="auto"/>
        <w:jc w:val="both"/>
        <w:rPr>
          <w:rFonts w:ascii="TeamViewer15" w:hAnsi="TeamViewer15"/>
        </w:rPr>
      </w:pPr>
      <w:r w:rsidRPr="00884455">
        <w:rPr>
          <w:rFonts w:ascii="TeamViewer15" w:hAnsi="TeamViewer15"/>
          <w:noProof/>
        </w:rPr>
        <w:drawing>
          <wp:inline distT="0" distB="0" distL="0" distR="0" wp14:anchorId="70657704" wp14:editId="7F93B781">
            <wp:extent cx="5464013" cy="1028789"/>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64013" cy="1028789"/>
                    </a:xfrm>
                    <a:prstGeom prst="rect">
                      <a:avLst/>
                    </a:prstGeom>
                  </pic:spPr>
                </pic:pic>
              </a:graphicData>
            </a:graphic>
          </wp:inline>
        </w:drawing>
      </w:r>
    </w:p>
    <w:p w14:paraId="05456522" w14:textId="77777777" w:rsidR="00884455" w:rsidRDefault="00884455" w:rsidP="00B16700">
      <w:pPr>
        <w:tabs>
          <w:tab w:val="left" w:pos="1840"/>
        </w:tabs>
        <w:spacing w:line="360" w:lineRule="auto"/>
        <w:jc w:val="both"/>
        <w:rPr>
          <w:rFonts w:ascii="TeamViewer15" w:hAnsi="TeamViewer15"/>
        </w:rPr>
      </w:pPr>
    </w:p>
    <w:p w14:paraId="4E0C4B9C" w14:textId="77777777" w:rsidR="00884455" w:rsidRDefault="00884455" w:rsidP="00B16700">
      <w:pPr>
        <w:tabs>
          <w:tab w:val="left" w:pos="1840"/>
        </w:tabs>
        <w:spacing w:line="360" w:lineRule="auto"/>
        <w:jc w:val="both"/>
        <w:rPr>
          <w:rFonts w:ascii="TeamViewer15" w:hAnsi="TeamViewer15"/>
        </w:rPr>
      </w:pPr>
    </w:p>
    <w:p w14:paraId="011C6CD6" w14:textId="26240820" w:rsidR="00055ACA" w:rsidRDefault="00055ACA" w:rsidP="00B16700">
      <w:pPr>
        <w:tabs>
          <w:tab w:val="left" w:pos="1840"/>
        </w:tabs>
        <w:spacing w:line="360" w:lineRule="auto"/>
        <w:jc w:val="both"/>
        <w:rPr>
          <w:rFonts w:ascii="TeamViewer15" w:hAnsi="TeamViewer15"/>
        </w:rPr>
      </w:pPr>
      <w:r>
        <w:rPr>
          <w:rFonts w:ascii="TeamViewer15" w:hAnsi="TeamViewer15"/>
        </w:rPr>
        <w:lastRenderedPageBreak/>
        <w:t>Output:</w:t>
      </w:r>
    </w:p>
    <w:p w14:paraId="4F588333" w14:textId="6B94916D" w:rsidR="00AF20B6" w:rsidRDefault="0036581C" w:rsidP="00B16700">
      <w:pPr>
        <w:tabs>
          <w:tab w:val="left" w:pos="1840"/>
        </w:tabs>
        <w:spacing w:line="360" w:lineRule="auto"/>
        <w:jc w:val="both"/>
        <w:rPr>
          <w:rFonts w:ascii="TeamViewer15" w:hAnsi="TeamViewer15"/>
        </w:rPr>
      </w:pPr>
      <w:r w:rsidRPr="0036581C">
        <w:rPr>
          <w:rFonts w:ascii="TeamViewer15" w:hAnsi="TeamViewer15"/>
          <w:noProof/>
        </w:rPr>
        <w:drawing>
          <wp:inline distT="0" distB="0" distL="0" distR="0" wp14:anchorId="3D9BF59D" wp14:editId="31CF7339">
            <wp:extent cx="6027183" cy="20193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030565" cy="2020433"/>
                    </a:xfrm>
                    <a:prstGeom prst="rect">
                      <a:avLst/>
                    </a:prstGeom>
                  </pic:spPr>
                </pic:pic>
              </a:graphicData>
            </a:graphic>
          </wp:inline>
        </w:drawing>
      </w:r>
    </w:p>
    <w:p w14:paraId="1A3F0CDD" w14:textId="77777777" w:rsidR="00A03E31" w:rsidRDefault="00A03E31" w:rsidP="00B16700">
      <w:pPr>
        <w:tabs>
          <w:tab w:val="left" w:pos="1840"/>
        </w:tabs>
        <w:spacing w:line="360" w:lineRule="auto"/>
        <w:jc w:val="both"/>
        <w:rPr>
          <w:rFonts w:ascii="TeamViewer15" w:hAnsi="TeamViewer15"/>
        </w:rPr>
      </w:pPr>
    </w:p>
    <w:p w14:paraId="1880A13F" w14:textId="09216AEE" w:rsidR="00CB74E4" w:rsidRDefault="00CB74E4" w:rsidP="00CB74E4">
      <w:pPr>
        <w:pStyle w:val="ListParagraph"/>
        <w:numPr>
          <w:ilvl w:val="0"/>
          <w:numId w:val="12"/>
        </w:numPr>
        <w:tabs>
          <w:tab w:val="left" w:pos="1840"/>
        </w:tabs>
        <w:spacing w:line="360" w:lineRule="auto"/>
        <w:jc w:val="both"/>
        <w:rPr>
          <w:rFonts w:ascii="TeamViewer15" w:hAnsi="TeamViewer15"/>
          <w:b/>
          <w:bCs/>
          <w:sz w:val="24"/>
          <w:szCs w:val="24"/>
        </w:rPr>
      </w:pPr>
      <w:r w:rsidRPr="000D1877">
        <w:rPr>
          <w:rFonts w:ascii="TeamViewer15" w:hAnsi="TeamViewer15"/>
          <w:b/>
          <w:bCs/>
          <w:sz w:val="24"/>
          <w:szCs w:val="24"/>
        </w:rPr>
        <w:t>%</w:t>
      </w:r>
      <w:r>
        <w:rPr>
          <w:rFonts w:ascii="TeamViewer15" w:hAnsi="TeamViewer15"/>
          <w:b/>
          <w:bCs/>
          <w:sz w:val="24"/>
          <w:szCs w:val="24"/>
        </w:rPr>
        <w:t>Macro</w:t>
      </w:r>
      <w:r w:rsidRPr="000D1877">
        <w:rPr>
          <w:rFonts w:ascii="TeamViewer15" w:hAnsi="TeamViewer15"/>
          <w:b/>
          <w:bCs/>
          <w:sz w:val="24"/>
          <w:szCs w:val="24"/>
        </w:rPr>
        <w:t xml:space="preserve"> Statement</w:t>
      </w:r>
    </w:p>
    <w:p w14:paraId="26D902D2" w14:textId="169EAE1C" w:rsidR="006F10BD" w:rsidRDefault="003F4E3D" w:rsidP="006F10BD">
      <w:pPr>
        <w:tabs>
          <w:tab w:val="left" w:pos="1840"/>
        </w:tabs>
        <w:spacing w:line="360" w:lineRule="auto"/>
        <w:jc w:val="both"/>
        <w:rPr>
          <w:rFonts w:ascii="TeamViewer15" w:hAnsi="TeamViewer15"/>
        </w:rPr>
      </w:pPr>
      <w:r>
        <w:rPr>
          <w:rFonts w:ascii="TeamViewer15" w:hAnsi="TeamViewer15"/>
        </w:rPr>
        <w:t xml:space="preserve">The use of </w:t>
      </w:r>
      <w:r w:rsidRPr="00697BE8">
        <w:rPr>
          <w:rFonts w:ascii="TeamViewer15" w:hAnsi="TeamViewer15"/>
          <w:sz w:val="24"/>
          <w:szCs w:val="24"/>
        </w:rPr>
        <w:t>%MACRO</w:t>
      </w:r>
      <w:r>
        <w:rPr>
          <w:rFonts w:ascii="TeamViewer15" w:hAnsi="TeamViewer15"/>
        </w:rPr>
        <w:t xml:space="preserve"> is to define the macro </w:t>
      </w:r>
      <w:r w:rsidRPr="00697BE8">
        <w:rPr>
          <w:rFonts w:ascii="TeamViewer15" w:hAnsi="TeamViewer15"/>
          <w:sz w:val="24"/>
          <w:szCs w:val="24"/>
        </w:rPr>
        <w:t>program</w:t>
      </w:r>
      <w:r>
        <w:rPr>
          <w:rFonts w:ascii="TeamViewer15" w:hAnsi="TeamViewer15"/>
          <w:sz w:val="24"/>
          <w:szCs w:val="24"/>
        </w:rPr>
        <w:t xml:space="preserve">. </w:t>
      </w:r>
      <w:r w:rsidR="006F10BD" w:rsidRPr="00FE18DE">
        <w:rPr>
          <w:rFonts w:ascii="TeamViewer15" w:hAnsi="TeamViewer15"/>
        </w:rPr>
        <w:t>The following syntax is used to</w:t>
      </w:r>
      <w:r w:rsidR="006F10BD">
        <w:rPr>
          <w:rFonts w:ascii="TeamViewer15" w:hAnsi="TeamViewer15"/>
        </w:rPr>
        <w:t xml:space="preserve"> introduce</w:t>
      </w:r>
      <w:r w:rsidR="006F10BD" w:rsidRPr="00FE18DE">
        <w:rPr>
          <w:rFonts w:ascii="TeamViewer15" w:hAnsi="TeamViewer15"/>
        </w:rPr>
        <w:t xml:space="preserve"> local variables</w:t>
      </w:r>
      <w:r w:rsidR="008A3895">
        <w:rPr>
          <w:rFonts w:ascii="TeamViewer15" w:hAnsi="TeamViewer15"/>
        </w:rPr>
        <w:t>.</w:t>
      </w:r>
    </w:p>
    <w:p w14:paraId="608A2ED4" w14:textId="1C0D4232" w:rsidR="00445AFD" w:rsidRDefault="00445AFD" w:rsidP="006F10BD">
      <w:pPr>
        <w:tabs>
          <w:tab w:val="left" w:pos="1840"/>
        </w:tabs>
        <w:spacing w:line="360" w:lineRule="auto"/>
        <w:jc w:val="both"/>
        <w:rPr>
          <w:rFonts w:ascii="TeamViewer15" w:hAnsi="TeamViewer15"/>
        </w:rPr>
      </w:pPr>
      <w:r w:rsidRPr="00445AFD">
        <w:rPr>
          <w:rFonts w:ascii="TeamViewer15" w:hAnsi="TeamViewer15"/>
          <w:noProof/>
        </w:rPr>
        <w:drawing>
          <wp:inline distT="0" distB="0" distL="0" distR="0" wp14:anchorId="4AC2E21A" wp14:editId="3168C9AA">
            <wp:extent cx="4671465" cy="1638442"/>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671465" cy="1638442"/>
                    </a:xfrm>
                    <a:prstGeom prst="rect">
                      <a:avLst/>
                    </a:prstGeom>
                  </pic:spPr>
                </pic:pic>
              </a:graphicData>
            </a:graphic>
          </wp:inline>
        </w:drawing>
      </w:r>
    </w:p>
    <w:p w14:paraId="43B13DEC" w14:textId="0B125732" w:rsidR="00445AFD" w:rsidRDefault="008154B6" w:rsidP="006F10BD">
      <w:pPr>
        <w:tabs>
          <w:tab w:val="left" w:pos="1840"/>
        </w:tabs>
        <w:spacing w:line="360" w:lineRule="auto"/>
        <w:jc w:val="both"/>
        <w:rPr>
          <w:rFonts w:ascii="TeamViewer15" w:hAnsi="TeamViewer15"/>
        </w:rPr>
      </w:pPr>
      <w:r>
        <w:rPr>
          <w:rFonts w:ascii="TeamViewer15" w:hAnsi="TeamViewer15"/>
        </w:rPr>
        <w:t>For example:</w:t>
      </w:r>
    </w:p>
    <w:p w14:paraId="59A7CDEA" w14:textId="5CD06ED0" w:rsidR="008154B6" w:rsidRDefault="006A673E" w:rsidP="006F10BD">
      <w:pPr>
        <w:tabs>
          <w:tab w:val="left" w:pos="1840"/>
        </w:tabs>
        <w:spacing w:line="360" w:lineRule="auto"/>
        <w:jc w:val="both"/>
        <w:rPr>
          <w:rFonts w:ascii="TeamViewer15" w:hAnsi="TeamViewer15"/>
        </w:rPr>
      </w:pPr>
      <w:r w:rsidRPr="006A673E">
        <w:rPr>
          <w:rFonts w:ascii="TeamViewer15" w:hAnsi="TeamViewer15"/>
          <w:noProof/>
        </w:rPr>
        <w:drawing>
          <wp:inline distT="0" distB="0" distL="0" distR="0" wp14:anchorId="54BBE655" wp14:editId="4BB6C82F">
            <wp:extent cx="5731510" cy="131826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1318260"/>
                    </a:xfrm>
                    <a:prstGeom prst="rect">
                      <a:avLst/>
                    </a:prstGeom>
                  </pic:spPr>
                </pic:pic>
              </a:graphicData>
            </a:graphic>
          </wp:inline>
        </w:drawing>
      </w:r>
    </w:p>
    <w:p w14:paraId="2AE720D1" w14:textId="77777777" w:rsidR="00BC7C1E" w:rsidRDefault="00BC7C1E">
      <w:pPr>
        <w:rPr>
          <w:rFonts w:ascii="TeamViewer15" w:hAnsi="TeamViewer15"/>
        </w:rPr>
      </w:pPr>
      <w:r>
        <w:rPr>
          <w:rFonts w:ascii="TeamViewer15" w:hAnsi="TeamViewer15"/>
        </w:rPr>
        <w:br w:type="page"/>
      </w:r>
    </w:p>
    <w:p w14:paraId="433809A3" w14:textId="7E840CAC" w:rsidR="006A673E" w:rsidRDefault="00A15A5A" w:rsidP="006F10BD">
      <w:pPr>
        <w:tabs>
          <w:tab w:val="left" w:pos="1840"/>
        </w:tabs>
        <w:spacing w:line="360" w:lineRule="auto"/>
        <w:jc w:val="both"/>
        <w:rPr>
          <w:rFonts w:ascii="TeamViewer15" w:hAnsi="TeamViewer15"/>
        </w:rPr>
      </w:pPr>
      <w:r>
        <w:rPr>
          <w:rFonts w:ascii="TeamViewer15" w:hAnsi="TeamViewer15"/>
        </w:rPr>
        <w:lastRenderedPageBreak/>
        <w:t>Output:</w:t>
      </w:r>
    </w:p>
    <w:p w14:paraId="16DF46BA" w14:textId="64301D5F" w:rsidR="00A15A5A" w:rsidRDefault="00AC67F5" w:rsidP="006F10BD">
      <w:pPr>
        <w:tabs>
          <w:tab w:val="left" w:pos="1840"/>
        </w:tabs>
        <w:spacing w:line="360" w:lineRule="auto"/>
        <w:jc w:val="both"/>
        <w:rPr>
          <w:rFonts w:ascii="TeamViewer15" w:hAnsi="TeamViewer15"/>
        </w:rPr>
      </w:pPr>
      <w:r w:rsidRPr="00AC67F5">
        <w:rPr>
          <w:rFonts w:ascii="TeamViewer15" w:hAnsi="TeamViewer15"/>
          <w:noProof/>
        </w:rPr>
        <w:drawing>
          <wp:inline distT="0" distB="0" distL="0" distR="0" wp14:anchorId="53E6DAD3" wp14:editId="5550152F">
            <wp:extent cx="5731510" cy="1847850"/>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847850"/>
                    </a:xfrm>
                    <a:prstGeom prst="rect">
                      <a:avLst/>
                    </a:prstGeom>
                  </pic:spPr>
                </pic:pic>
              </a:graphicData>
            </a:graphic>
          </wp:inline>
        </w:drawing>
      </w:r>
    </w:p>
    <w:p w14:paraId="24E3A712" w14:textId="30E25217" w:rsidR="00B6014F" w:rsidRDefault="00B6014F" w:rsidP="006F10BD">
      <w:pPr>
        <w:tabs>
          <w:tab w:val="left" w:pos="1840"/>
        </w:tabs>
        <w:spacing w:line="360" w:lineRule="auto"/>
        <w:jc w:val="both"/>
        <w:rPr>
          <w:rFonts w:ascii="TeamViewer15" w:hAnsi="TeamViewer15"/>
        </w:rPr>
      </w:pPr>
    </w:p>
    <w:p w14:paraId="18508CE3" w14:textId="7EE7DEFA" w:rsidR="00D979DE" w:rsidRDefault="009E6DF9" w:rsidP="006F10BD">
      <w:pPr>
        <w:pStyle w:val="ListParagraph"/>
        <w:numPr>
          <w:ilvl w:val="0"/>
          <w:numId w:val="12"/>
        </w:numPr>
        <w:tabs>
          <w:tab w:val="left" w:pos="1840"/>
        </w:tabs>
        <w:spacing w:line="360" w:lineRule="auto"/>
        <w:jc w:val="both"/>
        <w:rPr>
          <w:rFonts w:ascii="TeamViewer15" w:hAnsi="TeamViewer15"/>
          <w:b/>
          <w:bCs/>
          <w:sz w:val="24"/>
          <w:szCs w:val="24"/>
        </w:rPr>
      </w:pPr>
      <w:r w:rsidRPr="009E6DF9">
        <w:rPr>
          <w:rFonts w:ascii="TeamViewer15" w:hAnsi="TeamViewer15"/>
          <w:b/>
          <w:bCs/>
          <w:sz w:val="24"/>
          <w:szCs w:val="24"/>
        </w:rPr>
        <w:t>Macro %PUT</w:t>
      </w:r>
    </w:p>
    <w:p w14:paraId="20623071" w14:textId="6FE08D53" w:rsidR="009372B7" w:rsidRDefault="00714B40" w:rsidP="00B16700">
      <w:pPr>
        <w:tabs>
          <w:tab w:val="left" w:pos="1840"/>
        </w:tabs>
        <w:spacing w:line="360" w:lineRule="auto"/>
        <w:jc w:val="both"/>
        <w:rPr>
          <w:rFonts w:ascii="TeamViewer15" w:hAnsi="TeamViewer15"/>
        </w:rPr>
      </w:pPr>
      <w:r w:rsidRPr="00714B40">
        <w:rPr>
          <w:rFonts w:ascii="TeamViewer15" w:hAnsi="TeamViewer15"/>
        </w:rPr>
        <w:t>The % PUT macro statements are quite handy in allowing you to represent the values of variables and macro variables, respectively.</w:t>
      </w:r>
    </w:p>
    <w:p w14:paraId="6CDBAA05" w14:textId="3ECC83CE" w:rsidR="008F0334" w:rsidRDefault="008F0334" w:rsidP="00B16700">
      <w:pPr>
        <w:tabs>
          <w:tab w:val="left" w:pos="1840"/>
        </w:tabs>
        <w:spacing w:line="360" w:lineRule="auto"/>
        <w:jc w:val="both"/>
        <w:rPr>
          <w:rFonts w:ascii="TeamViewer15" w:hAnsi="TeamViewer15"/>
        </w:rPr>
      </w:pPr>
      <w:r w:rsidRPr="008F0334">
        <w:rPr>
          <w:rFonts w:ascii="TeamViewer15" w:hAnsi="TeamViewer15"/>
          <w:noProof/>
        </w:rPr>
        <w:drawing>
          <wp:inline distT="0" distB="0" distL="0" distR="0" wp14:anchorId="286C2C10" wp14:editId="71B4C3E8">
            <wp:extent cx="5731510" cy="766445"/>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766445"/>
                    </a:xfrm>
                    <a:prstGeom prst="rect">
                      <a:avLst/>
                    </a:prstGeom>
                  </pic:spPr>
                </pic:pic>
              </a:graphicData>
            </a:graphic>
          </wp:inline>
        </w:drawing>
      </w:r>
    </w:p>
    <w:p w14:paraId="46E95EA9" w14:textId="7A21298D" w:rsidR="008F0334" w:rsidRDefault="008F0334" w:rsidP="00B16700">
      <w:pPr>
        <w:tabs>
          <w:tab w:val="left" w:pos="1840"/>
        </w:tabs>
        <w:spacing w:line="360" w:lineRule="auto"/>
        <w:jc w:val="both"/>
        <w:rPr>
          <w:rFonts w:ascii="TeamViewer15" w:hAnsi="TeamViewer15"/>
        </w:rPr>
      </w:pPr>
      <w:r>
        <w:rPr>
          <w:rFonts w:ascii="TeamViewer15" w:hAnsi="TeamViewer15"/>
        </w:rPr>
        <w:t>Output</w:t>
      </w:r>
      <w:r w:rsidR="0002715C">
        <w:rPr>
          <w:rFonts w:ascii="TeamViewer15" w:hAnsi="TeamViewer15"/>
        </w:rPr>
        <w:t>:</w:t>
      </w:r>
    </w:p>
    <w:p w14:paraId="7A487FD6" w14:textId="57A25BEC" w:rsidR="008F0334" w:rsidRDefault="00E44D4D" w:rsidP="00B16700">
      <w:pPr>
        <w:tabs>
          <w:tab w:val="left" w:pos="1840"/>
        </w:tabs>
        <w:spacing w:line="360" w:lineRule="auto"/>
        <w:jc w:val="both"/>
        <w:rPr>
          <w:rFonts w:ascii="TeamViewer15" w:hAnsi="TeamViewer15"/>
        </w:rPr>
      </w:pPr>
      <w:r w:rsidRPr="00E44D4D">
        <w:rPr>
          <w:rFonts w:ascii="TeamViewer15" w:hAnsi="TeamViewer15"/>
          <w:noProof/>
        </w:rPr>
        <w:drawing>
          <wp:inline distT="0" distB="0" distL="0" distR="0" wp14:anchorId="0AAD43A8" wp14:editId="34092C1E">
            <wp:extent cx="5654530" cy="586791"/>
            <wp:effectExtent l="0" t="0" r="381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654530" cy="586791"/>
                    </a:xfrm>
                    <a:prstGeom prst="rect">
                      <a:avLst/>
                    </a:prstGeom>
                  </pic:spPr>
                </pic:pic>
              </a:graphicData>
            </a:graphic>
          </wp:inline>
        </w:drawing>
      </w:r>
    </w:p>
    <w:p w14:paraId="38FB127A" w14:textId="6DC4FC34" w:rsidR="00A153BA" w:rsidRDefault="007772D5" w:rsidP="00B16700">
      <w:pPr>
        <w:tabs>
          <w:tab w:val="left" w:pos="1840"/>
        </w:tabs>
        <w:spacing w:line="360" w:lineRule="auto"/>
        <w:jc w:val="both"/>
        <w:rPr>
          <w:rFonts w:ascii="TeamViewer15" w:hAnsi="TeamViewer15"/>
        </w:rPr>
      </w:pPr>
      <w:r>
        <w:rPr>
          <w:rFonts w:ascii="TeamViewer15" w:hAnsi="TeamViewer15"/>
        </w:rPr>
        <w:t>In this above program</w:t>
      </w:r>
      <w:r w:rsidR="000D26CB">
        <w:rPr>
          <w:rFonts w:ascii="TeamViewer15" w:hAnsi="TeamViewer15"/>
        </w:rPr>
        <w:t>, we recorded the v</w:t>
      </w:r>
      <w:r w:rsidR="000D26CB" w:rsidRPr="000D26CB">
        <w:rPr>
          <w:rFonts w:ascii="TeamViewer15" w:hAnsi="TeamViewer15"/>
        </w:rPr>
        <w:t xml:space="preserve">alue of the variable 'today' </w:t>
      </w:r>
      <w:r w:rsidR="000D26CB">
        <w:rPr>
          <w:rFonts w:ascii="TeamViewer15" w:hAnsi="TeamViewer15"/>
        </w:rPr>
        <w:t xml:space="preserve">in the </w:t>
      </w:r>
      <w:r w:rsidR="000D26CB" w:rsidRPr="000D26CB">
        <w:rPr>
          <w:rFonts w:ascii="TeamViewer15" w:hAnsi="TeamViewer15"/>
        </w:rPr>
        <w:t>programme log</w:t>
      </w:r>
      <w:r w:rsidR="003320B6">
        <w:rPr>
          <w:rFonts w:ascii="TeamViewer15" w:hAnsi="TeamViewer15"/>
        </w:rPr>
        <w:t>.</w:t>
      </w:r>
      <w:r w:rsidR="00A153BA">
        <w:rPr>
          <w:rFonts w:ascii="TeamViewer15" w:hAnsi="TeamViewer15"/>
        </w:rPr>
        <w:t xml:space="preserve"> For simplicity, we are going to take on more example</w:t>
      </w:r>
      <w:r w:rsidR="004B3C10">
        <w:rPr>
          <w:rFonts w:ascii="TeamViewer15" w:hAnsi="TeamViewer15"/>
        </w:rPr>
        <w:t>s</w:t>
      </w:r>
      <w:r w:rsidR="00A31C9D">
        <w:rPr>
          <w:rFonts w:ascii="TeamViewer15" w:hAnsi="TeamViewer15"/>
        </w:rPr>
        <w:t xml:space="preserve"> for %PUT</w:t>
      </w:r>
      <w:r w:rsidR="00C40547">
        <w:rPr>
          <w:rFonts w:ascii="TeamViewer15" w:hAnsi="TeamViewer15"/>
        </w:rPr>
        <w:t>.</w:t>
      </w:r>
    </w:p>
    <w:p w14:paraId="207C2845" w14:textId="3CBE99D0" w:rsidR="00C40547" w:rsidRDefault="007C7621" w:rsidP="00B16700">
      <w:pPr>
        <w:tabs>
          <w:tab w:val="left" w:pos="1840"/>
        </w:tabs>
        <w:spacing w:line="360" w:lineRule="auto"/>
        <w:jc w:val="both"/>
        <w:rPr>
          <w:rFonts w:ascii="TeamViewer15" w:hAnsi="TeamViewer15"/>
        </w:rPr>
      </w:pPr>
      <w:r w:rsidRPr="007C7621">
        <w:rPr>
          <w:rFonts w:ascii="TeamViewer15" w:hAnsi="TeamViewer15"/>
          <w:noProof/>
        </w:rPr>
        <w:drawing>
          <wp:inline distT="0" distB="0" distL="0" distR="0" wp14:anchorId="771F8F89" wp14:editId="10D265D8">
            <wp:extent cx="5090601" cy="883997"/>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090601" cy="883997"/>
                    </a:xfrm>
                    <a:prstGeom prst="rect">
                      <a:avLst/>
                    </a:prstGeom>
                  </pic:spPr>
                </pic:pic>
              </a:graphicData>
            </a:graphic>
          </wp:inline>
        </w:drawing>
      </w:r>
    </w:p>
    <w:p w14:paraId="41A336B7" w14:textId="4B3BDAB1" w:rsidR="00326968" w:rsidRDefault="005054C6" w:rsidP="00B16700">
      <w:pPr>
        <w:tabs>
          <w:tab w:val="left" w:pos="1840"/>
        </w:tabs>
        <w:spacing w:line="360" w:lineRule="auto"/>
        <w:jc w:val="both"/>
        <w:rPr>
          <w:rFonts w:ascii="TeamViewer15" w:hAnsi="TeamViewer15"/>
        </w:rPr>
      </w:pPr>
      <w:r>
        <w:rPr>
          <w:rFonts w:ascii="TeamViewer15" w:hAnsi="TeamViewer15"/>
        </w:rPr>
        <w:t>Output:</w:t>
      </w:r>
    </w:p>
    <w:p w14:paraId="52418D0B" w14:textId="104F44F1" w:rsidR="005054C6" w:rsidRDefault="008409C2" w:rsidP="00B16700">
      <w:pPr>
        <w:tabs>
          <w:tab w:val="left" w:pos="1840"/>
        </w:tabs>
        <w:spacing w:line="360" w:lineRule="auto"/>
        <w:jc w:val="both"/>
        <w:rPr>
          <w:rFonts w:ascii="TeamViewer15" w:hAnsi="TeamViewer15"/>
        </w:rPr>
      </w:pPr>
      <w:r w:rsidRPr="008409C2">
        <w:rPr>
          <w:rFonts w:ascii="TeamViewer15" w:hAnsi="TeamViewer15"/>
          <w:noProof/>
        </w:rPr>
        <w:drawing>
          <wp:inline distT="0" distB="0" distL="0" distR="0" wp14:anchorId="4C1487F3" wp14:editId="4AB04A2C">
            <wp:extent cx="2911092" cy="281964"/>
            <wp:effectExtent l="0" t="0" r="381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911092" cy="281964"/>
                    </a:xfrm>
                    <a:prstGeom prst="rect">
                      <a:avLst/>
                    </a:prstGeom>
                  </pic:spPr>
                </pic:pic>
              </a:graphicData>
            </a:graphic>
          </wp:inline>
        </w:drawing>
      </w:r>
    </w:p>
    <w:p w14:paraId="187EF973" w14:textId="599EAACB" w:rsidR="00060331" w:rsidRDefault="00955D70" w:rsidP="00B16700">
      <w:pPr>
        <w:tabs>
          <w:tab w:val="left" w:pos="1840"/>
        </w:tabs>
        <w:spacing w:line="360" w:lineRule="auto"/>
        <w:jc w:val="both"/>
        <w:rPr>
          <w:rFonts w:ascii="Arial" w:hAnsi="Arial" w:cs="Arial"/>
        </w:rPr>
      </w:pPr>
      <w:r>
        <w:rPr>
          <w:rFonts w:ascii="TeamViewer15" w:hAnsi="TeamViewer15"/>
        </w:rPr>
        <w:t xml:space="preserve">Here, </w:t>
      </w:r>
      <w:r w:rsidR="008B764B">
        <w:rPr>
          <w:rFonts w:ascii="TeamViewer15" w:hAnsi="TeamViewer15"/>
        </w:rPr>
        <w:t xml:space="preserve">the above statements </w:t>
      </w:r>
      <w:r w:rsidR="008409C2">
        <w:rPr>
          <w:rFonts w:ascii="TeamViewer15" w:hAnsi="TeamViewer15"/>
        </w:rPr>
        <w:t xml:space="preserve">displays that </w:t>
      </w:r>
      <w:r w:rsidR="00D047E0">
        <w:rPr>
          <w:rFonts w:ascii="TeamViewer15" w:hAnsi="TeamViewer15"/>
        </w:rPr>
        <w:t xml:space="preserve">the </w:t>
      </w:r>
      <w:r w:rsidR="00CA5392">
        <w:rPr>
          <w:rFonts w:ascii="TeamViewer15" w:hAnsi="TeamViewer15"/>
        </w:rPr>
        <w:t>variable name that</w:t>
      </w:r>
      <w:r w:rsidR="003232C9">
        <w:rPr>
          <w:rFonts w:ascii="Arial" w:hAnsi="Arial" w:cs="Arial"/>
        </w:rPr>
        <w:t xml:space="preserve"> is </w:t>
      </w:r>
      <w:r w:rsidR="00D047E0">
        <w:rPr>
          <w:rFonts w:ascii="Arial" w:hAnsi="Arial" w:cs="Arial"/>
        </w:rPr>
        <w:t>“</w:t>
      </w:r>
      <w:r w:rsidR="00D047E0">
        <w:rPr>
          <w:rFonts w:ascii="TeamViewer15" w:hAnsi="TeamViewer15"/>
        </w:rPr>
        <w:t>y</w:t>
      </w:r>
      <w:r w:rsidR="00D047E0">
        <w:rPr>
          <w:rFonts w:ascii="Arial" w:hAnsi="Arial" w:cs="Arial"/>
        </w:rPr>
        <w:t xml:space="preserve">” </w:t>
      </w:r>
      <w:r w:rsidR="00CA5392">
        <w:rPr>
          <w:rFonts w:ascii="Arial" w:hAnsi="Arial" w:cs="Arial"/>
        </w:rPr>
        <w:t xml:space="preserve">and </w:t>
      </w:r>
      <w:r w:rsidR="00D047E0">
        <w:rPr>
          <w:rFonts w:ascii="Arial" w:hAnsi="Arial" w:cs="Arial"/>
        </w:rPr>
        <w:t>value</w:t>
      </w:r>
      <w:r w:rsidR="00CA5392">
        <w:rPr>
          <w:rFonts w:ascii="Arial" w:hAnsi="Arial" w:cs="Arial"/>
        </w:rPr>
        <w:t xml:space="preserve"> of</w:t>
      </w:r>
      <w:r w:rsidR="00AF1F48">
        <w:rPr>
          <w:rFonts w:ascii="Arial" w:hAnsi="Arial" w:cs="Arial"/>
        </w:rPr>
        <w:t xml:space="preserve"> </w:t>
      </w:r>
      <w:r w:rsidR="004264F6">
        <w:rPr>
          <w:rFonts w:ascii="Arial" w:hAnsi="Arial" w:cs="Arial"/>
        </w:rPr>
        <w:t>“</w:t>
      </w:r>
      <w:r w:rsidR="00AF1F48">
        <w:rPr>
          <w:rFonts w:ascii="Arial" w:hAnsi="Arial" w:cs="Arial"/>
        </w:rPr>
        <w:t>y</w:t>
      </w:r>
      <w:r w:rsidR="004264F6">
        <w:rPr>
          <w:rFonts w:ascii="Arial" w:hAnsi="Arial" w:cs="Arial"/>
        </w:rPr>
        <w:t>”</w:t>
      </w:r>
      <w:r w:rsidR="00AF1F48">
        <w:rPr>
          <w:rFonts w:ascii="Arial" w:hAnsi="Arial" w:cs="Arial"/>
        </w:rPr>
        <w:t>.</w:t>
      </w:r>
    </w:p>
    <w:p w14:paraId="370B1440" w14:textId="3F14A14F" w:rsidR="00F934EE" w:rsidRDefault="00F934EE" w:rsidP="00B16700">
      <w:pPr>
        <w:tabs>
          <w:tab w:val="left" w:pos="1840"/>
        </w:tabs>
        <w:spacing w:line="360" w:lineRule="auto"/>
        <w:jc w:val="both"/>
        <w:rPr>
          <w:rFonts w:ascii="Arial" w:hAnsi="Arial" w:cs="Arial"/>
        </w:rPr>
      </w:pPr>
    </w:p>
    <w:p w14:paraId="664E5B1D" w14:textId="03D6ADB9" w:rsidR="000D001E" w:rsidRDefault="000D001E" w:rsidP="000D001E">
      <w:pPr>
        <w:pStyle w:val="ListParagraph"/>
        <w:numPr>
          <w:ilvl w:val="0"/>
          <w:numId w:val="12"/>
        </w:numPr>
        <w:tabs>
          <w:tab w:val="left" w:pos="1840"/>
        </w:tabs>
        <w:spacing w:line="360" w:lineRule="auto"/>
        <w:jc w:val="both"/>
        <w:rPr>
          <w:rFonts w:ascii="TeamViewer15" w:hAnsi="TeamViewer15"/>
          <w:b/>
          <w:bCs/>
          <w:sz w:val="24"/>
          <w:szCs w:val="24"/>
        </w:rPr>
      </w:pPr>
      <w:r w:rsidRPr="009E6DF9">
        <w:rPr>
          <w:rFonts w:ascii="TeamViewer15" w:hAnsi="TeamViewer15"/>
          <w:b/>
          <w:bCs/>
          <w:sz w:val="24"/>
          <w:szCs w:val="24"/>
        </w:rPr>
        <w:lastRenderedPageBreak/>
        <w:t>Macro %</w:t>
      </w:r>
      <w:r>
        <w:rPr>
          <w:rFonts w:ascii="TeamViewer15" w:hAnsi="TeamViewer15"/>
          <w:b/>
          <w:bCs/>
          <w:sz w:val="24"/>
          <w:szCs w:val="24"/>
        </w:rPr>
        <w:t>RETURN</w:t>
      </w:r>
    </w:p>
    <w:p w14:paraId="2121AAED" w14:textId="5AF85769" w:rsidR="00865214" w:rsidRDefault="0007528B" w:rsidP="00B16700">
      <w:pPr>
        <w:tabs>
          <w:tab w:val="left" w:pos="1840"/>
        </w:tabs>
        <w:spacing w:line="360" w:lineRule="auto"/>
        <w:jc w:val="both"/>
        <w:rPr>
          <w:rFonts w:ascii="TeamViewer15" w:hAnsi="TeamViewer15"/>
        </w:rPr>
      </w:pPr>
      <w:r w:rsidRPr="0007528B">
        <w:rPr>
          <w:rFonts w:ascii="TeamViewer15" w:hAnsi="TeamViewer15"/>
        </w:rPr>
        <w:t>When this macro is run, it causes the currently running macro to terminate normally if a specified condition is met.</w:t>
      </w:r>
      <w:r w:rsidR="000A5E9E">
        <w:rPr>
          <w:rFonts w:ascii="TeamViewer15" w:hAnsi="TeamViewer15"/>
        </w:rPr>
        <w:t xml:space="preserve"> </w:t>
      </w:r>
      <w:r w:rsidR="00D359F9" w:rsidRPr="00D359F9">
        <w:rPr>
          <w:rFonts w:ascii="TeamViewer15" w:hAnsi="TeamViewer15"/>
        </w:rPr>
        <w:t xml:space="preserve">For better understanding, we provide you </w:t>
      </w:r>
      <w:r w:rsidR="00FD58C4">
        <w:rPr>
          <w:rFonts w:ascii="TeamViewer15" w:hAnsi="TeamViewer15"/>
        </w:rPr>
        <w:t xml:space="preserve">with </w:t>
      </w:r>
      <w:r w:rsidR="00D359F9" w:rsidRPr="00D359F9">
        <w:rPr>
          <w:rFonts w:ascii="TeamViewer15" w:hAnsi="TeamViewer15"/>
        </w:rPr>
        <w:t>a</w:t>
      </w:r>
      <w:r w:rsidR="00D359F9">
        <w:rPr>
          <w:rFonts w:ascii="TeamViewer15" w:hAnsi="TeamViewer15"/>
        </w:rPr>
        <w:t xml:space="preserve">n </w:t>
      </w:r>
      <w:r w:rsidR="00D359F9" w:rsidRPr="00D359F9">
        <w:rPr>
          <w:rFonts w:ascii="TeamViewer15" w:hAnsi="TeamViewer15"/>
        </w:rPr>
        <w:t xml:space="preserve">example </w:t>
      </w:r>
      <w:r w:rsidR="00FD58C4">
        <w:rPr>
          <w:rFonts w:ascii="TeamViewer15" w:hAnsi="TeamViewer15"/>
        </w:rPr>
        <w:t>that</w:t>
      </w:r>
      <w:r w:rsidR="00D359F9" w:rsidRPr="00D359F9">
        <w:rPr>
          <w:rFonts w:ascii="TeamViewer15" w:hAnsi="TeamViewer15"/>
        </w:rPr>
        <w:t xml:space="preserve"> will help you.</w:t>
      </w:r>
    </w:p>
    <w:p w14:paraId="7535FFE1" w14:textId="3A2AD93F" w:rsidR="006E3D64" w:rsidRDefault="00994D59" w:rsidP="00B16700">
      <w:pPr>
        <w:tabs>
          <w:tab w:val="left" w:pos="1840"/>
        </w:tabs>
        <w:spacing w:line="360" w:lineRule="auto"/>
        <w:jc w:val="both"/>
        <w:rPr>
          <w:rFonts w:ascii="TeamViewer15" w:hAnsi="TeamViewer15"/>
        </w:rPr>
      </w:pPr>
      <w:r>
        <w:rPr>
          <w:rFonts w:ascii="TeamViewer15" w:hAnsi="TeamViewer15"/>
        </w:rPr>
        <w:t>Here is the code:</w:t>
      </w:r>
    </w:p>
    <w:p w14:paraId="18DD1DDB" w14:textId="37C5F445" w:rsidR="00994D59" w:rsidRDefault="00437D21" w:rsidP="00B16700">
      <w:pPr>
        <w:tabs>
          <w:tab w:val="left" w:pos="1840"/>
        </w:tabs>
        <w:spacing w:line="360" w:lineRule="auto"/>
        <w:jc w:val="both"/>
        <w:rPr>
          <w:rFonts w:ascii="TeamViewer15" w:hAnsi="TeamViewer15"/>
        </w:rPr>
      </w:pPr>
      <w:r w:rsidRPr="00437D21">
        <w:rPr>
          <w:rFonts w:ascii="TeamViewer15" w:hAnsi="TeamViewer15"/>
          <w:noProof/>
        </w:rPr>
        <w:drawing>
          <wp:inline distT="0" distB="0" distL="0" distR="0" wp14:anchorId="4038BBE1" wp14:editId="5B8C8526">
            <wp:extent cx="5265876" cy="1234547"/>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65876" cy="1234547"/>
                    </a:xfrm>
                    <a:prstGeom prst="rect">
                      <a:avLst/>
                    </a:prstGeom>
                  </pic:spPr>
                </pic:pic>
              </a:graphicData>
            </a:graphic>
          </wp:inline>
        </w:drawing>
      </w:r>
    </w:p>
    <w:p w14:paraId="4E7A9440" w14:textId="7534FC9C" w:rsidR="007A40CA" w:rsidRDefault="007A40CA" w:rsidP="00B16700">
      <w:pPr>
        <w:tabs>
          <w:tab w:val="left" w:pos="1840"/>
        </w:tabs>
        <w:spacing w:line="360" w:lineRule="auto"/>
        <w:jc w:val="both"/>
        <w:rPr>
          <w:rFonts w:ascii="TeamViewer15" w:hAnsi="TeamViewer15"/>
        </w:rPr>
      </w:pPr>
      <w:r>
        <w:rPr>
          <w:rFonts w:ascii="TeamViewer15" w:hAnsi="TeamViewer15"/>
        </w:rPr>
        <w:t>Output;</w:t>
      </w:r>
    </w:p>
    <w:p w14:paraId="0CCBD68D" w14:textId="426CB8FD" w:rsidR="007A40CA" w:rsidRDefault="00437D21" w:rsidP="00B16700">
      <w:pPr>
        <w:tabs>
          <w:tab w:val="left" w:pos="1840"/>
        </w:tabs>
        <w:spacing w:line="360" w:lineRule="auto"/>
        <w:jc w:val="both"/>
        <w:rPr>
          <w:rFonts w:ascii="TeamViewer15" w:hAnsi="TeamViewer15"/>
        </w:rPr>
      </w:pPr>
      <w:r w:rsidRPr="00437D21">
        <w:rPr>
          <w:rFonts w:ascii="TeamViewer15" w:hAnsi="TeamViewer15"/>
          <w:noProof/>
        </w:rPr>
        <w:drawing>
          <wp:inline distT="0" distB="0" distL="0" distR="0" wp14:anchorId="6001A4F7" wp14:editId="2E9630D6">
            <wp:extent cx="5731510" cy="1167765"/>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1167765"/>
                    </a:xfrm>
                    <a:prstGeom prst="rect">
                      <a:avLst/>
                    </a:prstGeom>
                  </pic:spPr>
                </pic:pic>
              </a:graphicData>
            </a:graphic>
          </wp:inline>
        </w:drawing>
      </w:r>
    </w:p>
    <w:p w14:paraId="4BC8B147" w14:textId="5F7F7803" w:rsidR="00CA2265" w:rsidRDefault="00E46883" w:rsidP="00B16700">
      <w:pPr>
        <w:tabs>
          <w:tab w:val="left" w:pos="1840"/>
        </w:tabs>
        <w:spacing w:line="360" w:lineRule="auto"/>
        <w:jc w:val="both"/>
        <w:rPr>
          <w:rFonts w:ascii="Arial" w:hAnsi="Arial" w:cs="Arial"/>
        </w:rPr>
      </w:pPr>
      <w:r>
        <w:rPr>
          <w:rFonts w:ascii="TeamViewer15" w:hAnsi="TeamViewer15"/>
        </w:rPr>
        <w:t xml:space="preserve">Above </w:t>
      </w:r>
      <w:r w:rsidR="00BF3B74">
        <w:rPr>
          <w:rFonts w:ascii="TeamViewer15" w:hAnsi="TeamViewer15"/>
        </w:rPr>
        <w:t xml:space="preserve">program </w:t>
      </w:r>
      <w:r>
        <w:rPr>
          <w:rFonts w:ascii="TeamViewer15" w:hAnsi="TeamViewer15"/>
        </w:rPr>
        <w:t>displays</w:t>
      </w:r>
      <w:r w:rsidR="001A55C0">
        <w:rPr>
          <w:rFonts w:ascii="TeamViewer15" w:hAnsi="TeamViewer15"/>
        </w:rPr>
        <w:t xml:space="preserve"> </w:t>
      </w:r>
      <w:r w:rsidR="002D3968">
        <w:rPr>
          <w:rFonts w:ascii="TeamViewer15" w:hAnsi="TeamViewer15"/>
        </w:rPr>
        <w:t xml:space="preserve">that </w:t>
      </w:r>
      <w:r w:rsidR="001A55C0">
        <w:rPr>
          <w:rFonts w:ascii="TeamViewer15" w:hAnsi="TeamViewer15"/>
        </w:rPr>
        <w:t>when</w:t>
      </w:r>
      <w:r w:rsidR="00F90C0F">
        <w:rPr>
          <w:rFonts w:ascii="TeamViewer15" w:hAnsi="TeamViewer15"/>
        </w:rPr>
        <w:t xml:space="preserve"> the </w:t>
      </w:r>
      <w:r w:rsidR="00BF3B74">
        <w:rPr>
          <w:rFonts w:ascii="TeamViewer15" w:hAnsi="TeamViewer15"/>
        </w:rPr>
        <w:t xml:space="preserve">value of </w:t>
      </w:r>
      <w:r w:rsidR="00606826">
        <w:rPr>
          <w:rFonts w:ascii="TeamViewer15" w:hAnsi="TeamViewer15"/>
        </w:rPr>
        <w:t xml:space="preserve">the variable </w:t>
      </w:r>
      <w:r w:rsidR="002401DA">
        <w:rPr>
          <w:rFonts w:ascii="Arial" w:hAnsi="Arial" w:cs="Arial"/>
        </w:rPr>
        <w:t>“</w:t>
      </w:r>
      <w:r w:rsidR="002401DA" w:rsidRPr="002401DA">
        <w:rPr>
          <w:rFonts w:ascii="TeamViewer15" w:hAnsi="TeamViewer15"/>
          <w:b/>
          <w:bCs/>
        </w:rPr>
        <w:t>xval</w:t>
      </w:r>
      <w:r w:rsidR="002401DA">
        <w:rPr>
          <w:rFonts w:ascii="Arial" w:hAnsi="Arial" w:cs="Arial"/>
        </w:rPr>
        <w:t>”</w:t>
      </w:r>
      <w:r w:rsidR="00441B93">
        <w:rPr>
          <w:rFonts w:ascii="Arial" w:hAnsi="Arial" w:cs="Arial"/>
        </w:rPr>
        <w:t xml:space="preserve"> </w:t>
      </w:r>
      <w:r w:rsidR="00437D21" w:rsidRPr="00437D21">
        <w:rPr>
          <w:rFonts w:ascii="Arial" w:hAnsi="Arial" w:cs="Arial"/>
        </w:rPr>
        <w:t xml:space="preserve">reaches </w:t>
      </w:r>
      <w:r w:rsidR="007B107B">
        <w:rPr>
          <w:rFonts w:ascii="Arial" w:hAnsi="Arial" w:cs="Arial"/>
        </w:rPr>
        <w:t>5</w:t>
      </w:r>
      <w:r w:rsidR="00437D21" w:rsidRPr="00437D21">
        <w:rPr>
          <w:rFonts w:ascii="Arial" w:hAnsi="Arial" w:cs="Arial"/>
        </w:rPr>
        <w:t>, otherwise it continues.</w:t>
      </w:r>
    </w:p>
    <w:p w14:paraId="7EA47EAD" w14:textId="65067E4C" w:rsidR="00A97665" w:rsidRPr="00A62EE6" w:rsidRDefault="00A97665" w:rsidP="00A97665">
      <w:pPr>
        <w:pStyle w:val="ListParagraph"/>
        <w:numPr>
          <w:ilvl w:val="0"/>
          <w:numId w:val="12"/>
        </w:numPr>
        <w:tabs>
          <w:tab w:val="left" w:pos="1840"/>
        </w:tabs>
        <w:spacing w:line="360" w:lineRule="auto"/>
        <w:jc w:val="both"/>
        <w:rPr>
          <w:rFonts w:ascii="TeamViewer15" w:hAnsi="TeamViewer15"/>
        </w:rPr>
      </w:pPr>
      <w:r w:rsidRPr="009E6DF9">
        <w:rPr>
          <w:rFonts w:ascii="TeamViewer15" w:hAnsi="TeamViewer15"/>
          <w:b/>
          <w:bCs/>
          <w:sz w:val="24"/>
          <w:szCs w:val="24"/>
        </w:rPr>
        <w:t>Macro %</w:t>
      </w:r>
      <w:r>
        <w:rPr>
          <w:rFonts w:ascii="TeamViewer15" w:hAnsi="TeamViewer15"/>
          <w:b/>
          <w:bCs/>
          <w:sz w:val="24"/>
          <w:szCs w:val="24"/>
        </w:rPr>
        <w:t>END</w:t>
      </w:r>
    </w:p>
    <w:p w14:paraId="382BEA53" w14:textId="7CA5E614" w:rsidR="00A97665" w:rsidRDefault="0090269B" w:rsidP="00B16700">
      <w:pPr>
        <w:tabs>
          <w:tab w:val="left" w:pos="1840"/>
        </w:tabs>
        <w:spacing w:line="360" w:lineRule="auto"/>
        <w:jc w:val="both"/>
        <w:rPr>
          <w:rFonts w:ascii="TeamViewer15" w:hAnsi="TeamViewer15"/>
        </w:rPr>
      </w:pPr>
      <w:r w:rsidRPr="00A62EE6">
        <w:rPr>
          <w:rFonts w:ascii="TeamViewer15" w:hAnsi="TeamViewer15"/>
        </w:rPr>
        <w:t>Th</w:t>
      </w:r>
      <w:r w:rsidR="00A62EE6">
        <w:rPr>
          <w:rFonts w:ascii="TeamViewer15" w:hAnsi="TeamViewer15"/>
        </w:rPr>
        <w:t xml:space="preserve">is </w:t>
      </w:r>
      <w:r w:rsidRPr="00A62EE6">
        <w:rPr>
          <w:rFonts w:ascii="TeamViewer15" w:hAnsi="TeamViewer15"/>
        </w:rPr>
        <w:t>macro concept combines a % DO % WHILE loop that terminates</w:t>
      </w:r>
      <w:r w:rsidR="004E4140">
        <w:rPr>
          <w:rFonts w:ascii="TeamViewer15" w:hAnsi="TeamViewer15"/>
        </w:rPr>
        <w:t xml:space="preserve">, </w:t>
      </w:r>
      <w:r w:rsidR="004E4140" w:rsidRPr="00A62EE6">
        <w:rPr>
          <w:rFonts w:ascii="TeamViewer15" w:hAnsi="TeamViewer15"/>
        </w:rPr>
        <w:t>as indicated</w:t>
      </w:r>
      <w:r w:rsidR="003066C4">
        <w:rPr>
          <w:rFonts w:ascii="TeamViewer15" w:hAnsi="TeamViewer15"/>
        </w:rPr>
        <w:t xml:space="preserve"> by </w:t>
      </w:r>
      <w:r w:rsidR="003728EF">
        <w:rPr>
          <w:rFonts w:ascii="TeamViewer15" w:hAnsi="TeamViewer15"/>
        </w:rPr>
        <w:t xml:space="preserve">the </w:t>
      </w:r>
      <w:r w:rsidRPr="00A62EE6">
        <w:rPr>
          <w:rFonts w:ascii="TeamViewer15" w:hAnsi="TeamViewer15"/>
        </w:rPr>
        <w:t>% END statement</w:t>
      </w:r>
      <w:r w:rsidR="004E4140">
        <w:rPr>
          <w:rFonts w:ascii="TeamViewer15" w:hAnsi="TeamViewer15"/>
        </w:rPr>
        <w:t>.</w:t>
      </w:r>
    </w:p>
    <w:p w14:paraId="037884A1" w14:textId="5FC7C296" w:rsidR="00F5270E" w:rsidRDefault="00B72C56" w:rsidP="00B16700">
      <w:pPr>
        <w:tabs>
          <w:tab w:val="left" w:pos="1840"/>
        </w:tabs>
        <w:spacing w:line="360" w:lineRule="auto"/>
        <w:jc w:val="both"/>
        <w:rPr>
          <w:rFonts w:ascii="TeamViewer15" w:hAnsi="TeamViewer15"/>
        </w:rPr>
      </w:pPr>
      <w:r>
        <w:rPr>
          <w:rFonts w:ascii="TeamViewer15" w:hAnsi="TeamViewer15"/>
        </w:rPr>
        <w:t>Here is the program of %end</w:t>
      </w:r>
      <w:r w:rsidR="000F3623">
        <w:rPr>
          <w:rFonts w:ascii="TeamViewer15" w:hAnsi="TeamViewer15"/>
        </w:rPr>
        <w:t>:</w:t>
      </w:r>
    </w:p>
    <w:p w14:paraId="5D28A383" w14:textId="24BA37CD" w:rsidR="00B72C56" w:rsidRDefault="004061AF" w:rsidP="00B16700">
      <w:pPr>
        <w:tabs>
          <w:tab w:val="left" w:pos="1840"/>
        </w:tabs>
        <w:spacing w:line="360" w:lineRule="auto"/>
        <w:jc w:val="both"/>
        <w:rPr>
          <w:rFonts w:ascii="TeamViewer15" w:hAnsi="TeamViewer15"/>
        </w:rPr>
      </w:pPr>
      <w:r w:rsidRPr="004061AF">
        <w:rPr>
          <w:rFonts w:ascii="TeamViewer15" w:hAnsi="TeamViewer15"/>
          <w:noProof/>
        </w:rPr>
        <w:drawing>
          <wp:inline distT="0" distB="0" distL="0" distR="0" wp14:anchorId="172BA424" wp14:editId="30A34268">
            <wp:extent cx="4754880" cy="1272529"/>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763501" cy="1274836"/>
                    </a:xfrm>
                    <a:prstGeom prst="rect">
                      <a:avLst/>
                    </a:prstGeom>
                  </pic:spPr>
                </pic:pic>
              </a:graphicData>
            </a:graphic>
          </wp:inline>
        </w:drawing>
      </w:r>
    </w:p>
    <w:p w14:paraId="78362BEF" w14:textId="77777777" w:rsidR="00151BC4" w:rsidRDefault="00151BC4" w:rsidP="00B16700">
      <w:pPr>
        <w:tabs>
          <w:tab w:val="left" w:pos="1840"/>
        </w:tabs>
        <w:spacing w:line="360" w:lineRule="auto"/>
        <w:jc w:val="both"/>
        <w:rPr>
          <w:rFonts w:ascii="TeamViewer15" w:hAnsi="TeamViewer15"/>
        </w:rPr>
      </w:pPr>
    </w:p>
    <w:p w14:paraId="3024ED92" w14:textId="77777777" w:rsidR="00151BC4" w:rsidRDefault="00151BC4" w:rsidP="00B16700">
      <w:pPr>
        <w:tabs>
          <w:tab w:val="left" w:pos="1840"/>
        </w:tabs>
        <w:spacing w:line="360" w:lineRule="auto"/>
        <w:jc w:val="both"/>
        <w:rPr>
          <w:rFonts w:ascii="TeamViewer15" w:hAnsi="TeamViewer15"/>
        </w:rPr>
      </w:pPr>
    </w:p>
    <w:p w14:paraId="7E3774BF" w14:textId="77777777" w:rsidR="00151BC4" w:rsidRDefault="00151BC4" w:rsidP="00B16700">
      <w:pPr>
        <w:tabs>
          <w:tab w:val="left" w:pos="1840"/>
        </w:tabs>
        <w:spacing w:line="360" w:lineRule="auto"/>
        <w:jc w:val="both"/>
        <w:rPr>
          <w:rFonts w:ascii="TeamViewer15" w:hAnsi="TeamViewer15"/>
        </w:rPr>
      </w:pPr>
    </w:p>
    <w:p w14:paraId="16FB677A" w14:textId="13BABED4" w:rsidR="004061AF" w:rsidRDefault="004061AF" w:rsidP="00B16700">
      <w:pPr>
        <w:tabs>
          <w:tab w:val="left" w:pos="1840"/>
        </w:tabs>
        <w:spacing w:line="360" w:lineRule="auto"/>
        <w:jc w:val="both"/>
        <w:rPr>
          <w:rFonts w:ascii="TeamViewer15" w:hAnsi="TeamViewer15"/>
        </w:rPr>
      </w:pPr>
      <w:r>
        <w:rPr>
          <w:rFonts w:ascii="TeamViewer15" w:hAnsi="TeamViewer15"/>
        </w:rPr>
        <w:lastRenderedPageBreak/>
        <w:t>Output:</w:t>
      </w:r>
    </w:p>
    <w:p w14:paraId="227CEEB4" w14:textId="4C85630B" w:rsidR="00151BC4" w:rsidRDefault="00151BC4" w:rsidP="00B16700">
      <w:pPr>
        <w:tabs>
          <w:tab w:val="left" w:pos="1840"/>
        </w:tabs>
        <w:spacing w:line="360" w:lineRule="auto"/>
        <w:jc w:val="both"/>
        <w:rPr>
          <w:rFonts w:ascii="TeamViewer15" w:hAnsi="TeamViewer15"/>
        </w:rPr>
      </w:pPr>
      <w:r w:rsidRPr="00151BC4">
        <w:rPr>
          <w:rFonts w:ascii="TeamViewer15" w:hAnsi="TeamViewer15"/>
          <w:noProof/>
        </w:rPr>
        <w:drawing>
          <wp:inline distT="0" distB="0" distL="0" distR="0" wp14:anchorId="3435703E" wp14:editId="011FCCCD">
            <wp:extent cx="5082980" cy="891617"/>
            <wp:effectExtent l="0" t="0" r="381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082980" cy="891617"/>
                    </a:xfrm>
                    <a:prstGeom prst="rect">
                      <a:avLst/>
                    </a:prstGeom>
                  </pic:spPr>
                </pic:pic>
              </a:graphicData>
            </a:graphic>
          </wp:inline>
        </w:drawing>
      </w:r>
    </w:p>
    <w:p w14:paraId="0DA6D264" w14:textId="57C372BF" w:rsidR="00517518" w:rsidRDefault="00B72C56" w:rsidP="00B16700">
      <w:pPr>
        <w:tabs>
          <w:tab w:val="left" w:pos="1840"/>
        </w:tabs>
        <w:spacing w:line="360" w:lineRule="auto"/>
        <w:jc w:val="both"/>
        <w:rPr>
          <w:rFonts w:ascii="TeamViewer15" w:hAnsi="TeamViewer15"/>
        </w:rPr>
      </w:pPr>
      <w:r>
        <w:rPr>
          <w:rFonts w:ascii="TeamViewer15" w:hAnsi="TeamViewer15"/>
        </w:rPr>
        <w:t>The above program shows that</w:t>
      </w:r>
      <w:r w:rsidR="0024071D">
        <w:rPr>
          <w:rFonts w:ascii="TeamViewer15" w:hAnsi="TeamViewer15"/>
        </w:rPr>
        <w:t xml:space="preserve"> the</w:t>
      </w:r>
      <w:r w:rsidRPr="00B72C56">
        <w:rPr>
          <w:rFonts w:ascii="TeamViewer15" w:hAnsi="TeamViewer15"/>
        </w:rPr>
        <w:t xml:space="preserve"> check macro takes a user input and uses that value to perform the DO loop. The % end statement marks the conclusion of the DO loop, whereas the % mend statement marks the end of the macro.</w:t>
      </w:r>
    </w:p>
    <w:p w14:paraId="0015F48A" w14:textId="77777777" w:rsidR="00517518" w:rsidRDefault="00517518">
      <w:pPr>
        <w:rPr>
          <w:rFonts w:ascii="TeamViewer15" w:hAnsi="TeamViewer15"/>
        </w:rPr>
      </w:pPr>
      <w:r>
        <w:rPr>
          <w:rFonts w:ascii="TeamViewer15" w:hAnsi="TeamViewer15"/>
        </w:rPr>
        <w:br w:type="page"/>
      </w:r>
    </w:p>
    <w:p w14:paraId="0C5C9B6E" w14:textId="04B5BE3C" w:rsidR="00B72C56" w:rsidRDefault="00517518" w:rsidP="00517518">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lastRenderedPageBreak/>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w:t>
      </w:r>
      <w:r w:rsidR="0042171D">
        <w:rPr>
          <w:rFonts w:ascii="TeamViewer15" w:hAnsi="TeamViewer15"/>
          <w:b/>
          <w:bCs/>
          <w:color w:val="2F5496" w:themeColor="accent1" w:themeShade="BF"/>
          <w:sz w:val="30"/>
          <w:szCs w:val="30"/>
          <w:lang w:val="en-US"/>
        </w:rPr>
        <w:t>DATA REPRESENTATION</w:t>
      </w:r>
    </w:p>
    <w:p w14:paraId="63C7A326" w14:textId="274261AB" w:rsidR="005E7BA6" w:rsidRDefault="000F5380" w:rsidP="00517518">
      <w:pPr>
        <w:spacing w:line="360" w:lineRule="auto"/>
        <w:jc w:val="both"/>
        <w:rPr>
          <w:rFonts w:ascii="TeamViewer15" w:hAnsi="TeamViewer15"/>
        </w:rPr>
      </w:pPr>
      <w:r w:rsidRPr="00B72C56">
        <w:rPr>
          <w:rFonts w:ascii="TeamViewer15" w:hAnsi="TeamViewer15"/>
        </w:rPr>
        <w:t>Th</w:t>
      </w:r>
      <w:r w:rsidR="000B5BAD">
        <w:rPr>
          <w:rFonts w:ascii="TeamViewer15" w:hAnsi="TeamViewer15"/>
        </w:rPr>
        <w:t>e</w:t>
      </w:r>
      <w:r w:rsidR="007F5178">
        <w:rPr>
          <w:rFonts w:ascii="TeamViewer15" w:hAnsi="TeamViewer15"/>
        </w:rPr>
        <w:t>re</w:t>
      </w:r>
      <w:r w:rsidR="00046608">
        <w:rPr>
          <w:rFonts w:ascii="TeamViewer15" w:hAnsi="TeamViewer15"/>
        </w:rPr>
        <w:t xml:space="preserve"> are lots of way</w:t>
      </w:r>
      <w:r w:rsidR="00D15CB8">
        <w:rPr>
          <w:rFonts w:ascii="TeamViewer15" w:hAnsi="TeamViewer15"/>
        </w:rPr>
        <w:t>s</w:t>
      </w:r>
      <w:r w:rsidR="00046608">
        <w:rPr>
          <w:rFonts w:ascii="TeamViewer15" w:hAnsi="TeamViewer15"/>
        </w:rPr>
        <w:t xml:space="preserve"> for data representation </w:t>
      </w:r>
      <w:r w:rsidR="00476FAA">
        <w:rPr>
          <w:rFonts w:ascii="TeamViewer15" w:hAnsi="TeamViewer15"/>
        </w:rPr>
        <w:t xml:space="preserve">such as </w:t>
      </w:r>
      <w:r w:rsidR="006576A1">
        <w:rPr>
          <w:rFonts w:ascii="TeamViewer15" w:hAnsi="TeamViewer15"/>
        </w:rPr>
        <w:t>Histogram, Bar Charts, Pie Charts, Scatterplots, Boxplots</w:t>
      </w:r>
      <w:r w:rsidR="00243B78">
        <w:rPr>
          <w:rFonts w:ascii="TeamViewer15" w:hAnsi="TeamViewer15"/>
        </w:rPr>
        <w:t xml:space="preserve">, etc. </w:t>
      </w:r>
      <w:r w:rsidR="008641C6">
        <w:rPr>
          <w:rFonts w:ascii="TeamViewer15" w:hAnsi="TeamViewer15"/>
        </w:rPr>
        <w:t xml:space="preserve">Additionally, </w:t>
      </w:r>
      <w:r w:rsidR="00834DD4">
        <w:rPr>
          <w:rFonts w:ascii="TeamViewer15" w:hAnsi="TeamViewer15"/>
        </w:rPr>
        <w:t>t</w:t>
      </w:r>
      <w:r w:rsidR="00834DD4" w:rsidRPr="00834DD4">
        <w:rPr>
          <w:rFonts w:ascii="TeamViewer15" w:hAnsi="TeamViewer15"/>
        </w:rPr>
        <w:t>he term "data visuali</w:t>
      </w:r>
      <w:r w:rsidR="00D15CB8">
        <w:rPr>
          <w:rFonts w:ascii="TeamViewer15" w:hAnsi="TeamViewer15"/>
        </w:rPr>
        <w:t>z</w:t>
      </w:r>
      <w:r w:rsidR="00834DD4" w:rsidRPr="00834DD4">
        <w:rPr>
          <w:rFonts w:ascii="TeamViewer15" w:hAnsi="TeamViewer15"/>
        </w:rPr>
        <w:t xml:space="preserve">ation" refers to a method of examining quantitative data. </w:t>
      </w:r>
      <w:r w:rsidR="00D15CB8">
        <w:rPr>
          <w:rFonts w:ascii="TeamViewer15" w:hAnsi="TeamViewer15"/>
        </w:rPr>
        <w:t>A</w:t>
      </w:r>
      <w:r w:rsidR="00834DD4" w:rsidRPr="00834DD4">
        <w:rPr>
          <w:rFonts w:ascii="TeamViewer15" w:hAnsi="TeamViewer15"/>
        </w:rPr>
        <w:t xml:space="preserve"> diagram depicts the relationship between facts, ideas, data, and concepts. It is simple to comprehend and one of the most fundamental learning techniques. It is always dependent on the type of data in a specific discipline.</w:t>
      </w:r>
    </w:p>
    <w:p w14:paraId="4B4FBD91" w14:textId="38A9B3AA" w:rsidR="001E164F" w:rsidRDefault="00E73F76" w:rsidP="00517518">
      <w:pPr>
        <w:spacing w:line="360" w:lineRule="auto"/>
        <w:jc w:val="both"/>
        <w:rPr>
          <w:rFonts w:ascii="TeamViewer15" w:hAnsi="TeamViewer15"/>
        </w:rPr>
      </w:pPr>
      <w:r w:rsidRPr="00E73F76">
        <w:rPr>
          <w:rFonts w:ascii="TeamViewer15" w:hAnsi="TeamViewer15"/>
        </w:rPr>
        <w:t xml:space="preserve">Simply said, </w:t>
      </w:r>
      <w:r w:rsidR="00F919CF">
        <w:rPr>
          <w:rFonts w:ascii="TeamViewer15" w:hAnsi="TeamViewer15"/>
        </w:rPr>
        <w:t>it</w:t>
      </w:r>
      <w:r w:rsidRPr="00E73F76">
        <w:rPr>
          <w:rFonts w:ascii="Calibri" w:hAnsi="Calibri" w:cs="Calibri"/>
        </w:rPr>
        <w:t> </w:t>
      </w:r>
      <w:r w:rsidR="00077DC8" w:rsidRPr="00E73F76">
        <w:rPr>
          <w:rFonts w:ascii="TeamViewer15" w:hAnsi="TeamViewer15"/>
        </w:rPr>
        <w:t>displays</w:t>
      </w:r>
      <w:r w:rsidRPr="00E73F76">
        <w:rPr>
          <w:rFonts w:ascii="TeamViewer15" w:hAnsi="TeamViewer15"/>
        </w:rPr>
        <w:t xml:space="preserve"> </w:t>
      </w:r>
      <w:r w:rsidR="00077DC8">
        <w:rPr>
          <w:rFonts w:ascii="TeamViewer15" w:hAnsi="TeamViewer15"/>
        </w:rPr>
        <w:t xml:space="preserve">that </w:t>
      </w:r>
      <w:r w:rsidRPr="00E73F76">
        <w:rPr>
          <w:rFonts w:ascii="TeamViewer15" w:hAnsi="TeamViewer15"/>
        </w:rPr>
        <w:t>the</w:t>
      </w:r>
      <w:r w:rsidRPr="00E73F76">
        <w:rPr>
          <w:rFonts w:ascii="Calibri" w:hAnsi="Calibri" w:cs="Calibri"/>
        </w:rPr>
        <w:t> </w:t>
      </w:r>
      <w:r w:rsidRPr="00E73F76">
        <w:rPr>
          <w:rFonts w:ascii="TeamViewer15" w:hAnsi="TeamViewer15"/>
        </w:rPr>
        <w:t>statistical data in the form of</w:t>
      </w:r>
      <w:r w:rsidRPr="00E73F76">
        <w:rPr>
          <w:rFonts w:ascii="Calibri" w:hAnsi="Calibri" w:cs="Calibri"/>
        </w:rPr>
        <w:t> </w:t>
      </w:r>
      <w:r w:rsidRPr="00E73F76">
        <w:rPr>
          <w:rFonts w:ascii="TeamViewer15" w:hAnsi="TeamViewer15"/>
        </w:rPr>
        <w:t>graphical style. SAS, being the premier analytics platform, provides several data visuali</w:t>
      </w:r>
      <w:r w:rsidR="00D15CB8">
        <w:rPr>
          <w:rFonts w:ascii="TeamViewer15" w:hAnsi="TeamViewer15"/>
        </w:rPr>
        <w:t>z</w:t>
      </w:r>
      <w:r w:rsidRPr="00E73F76">
        <w:rPr>
          <w:rFonts w:ascii="TeamViewer15" w:hAnsi="TeamViewer15"/>
        </w:rPr>
        <w:t>ation tools as a way to view and analyze the</w:t>
      </w:r>
      <w:r w:rsidRPr="00E73F76">
        <w:rPr>
          <w:rFonts w:ascii="Calibri" w:hAnsi="Calibri" w:cs="Calibri"/>
        </w:rPr>
        <w:t> </w:t>
      </w:r>
      <w:r w:rsidRPr="00E73F76">
        <w:rPr>
          <w:rFonts w:ascii="TeamViewer15" w:hAnsi="TeamViewer15"/>
        </w:rPr>
        <w:t>trends, patterns</w:t>
      </w:r>
      <w:r w:rsidR="00D15CB8">
        <w:rPr>
          <w:rFonts w:ascii="TeamViewer15" w:hAnsi="TeamViewer15"/>
        </w:rPr>
        <w:t>,</w:t>
      </w:r>
      <w:r w:rsidRPr="00E73F76">
        <w:rPr>
          <w:rFonts w:ascii="TeamViewer15" w:hAnsi="TeamViewer15"/>
        </w:rPr>
        <w:t xml:space="preserve"> and</w:t>
      </w:r>
      <w:r w:rsidRPr="00E73F76">
        <w:rPr>
          <w:rFonts w:ascii="Calibri" w:hAnsi="Calibri" w:cs="Calibri"/>
        </w:rPr>
        <w:t> </w:t>
      </w:r>
      <w:r w:rsidRPr="00E73F76">
        <w:rPr>
          <w:rFonts w:ascii="TeamViewer15" w:hAnsi="TeamViewer15"/>
        </w:rPr>
        <w:t>outliers</w:t>
      </w:r>
      <w:r w:rsidRPr="00E73F76">
        <w:rPr>
          <w:rFonts w:ascii="Calibri" w:hAnsi="Calibri" w:cs="Calibri"/>
        </w:rPr>
        <w:t> </w:t>
      </w:r>
      <w:r w:rsidRPr="00E73F76">
        <w:rPr>
          <w:rFonts w:ascii="TeamViewer15" w:hAnsi="TeamViewer15"/>
        </w:rPr>
        <w:t>in data by employing visual elements such as charts, graphs, and maps.</w:t>
      </w:r>
    </w:p>
    <w:p w14:paraId="4937E796" w14:textId="615E52BA" w:rsidR="008D334A" w:rsidRDefault="008D334A" w:rsidP="00517518">
      <w:pPr>
        <w:spacing w:line="360" w:lineRule="auto"/>
        <w:jc w:val="both"/>
        <w:rPr>
          <w:rFonts w:ascii="TeamViewer15" w:hAnsi="TeamViewer15"/>
          <w:b/>
          <w:bCs/>
          <w:color w:val="2F5496" w:themeColor="accent1" w:themeShade="BF"/>
          <w:sz w:val="30"/>
          <w:szCs w:val="30"/>
          <w:lang w:val="en-US"/>
        </w:rPr>
      </w:pPr>
      <w:r>
        <w:rPr>
          <w:rFonts w:ascii="TeamViewer15" w:hAnsi="TeamViewer15"/>
        </w:rPr>
        <w:t xml:space="preserve">In this section, </w:t>
      </w:r>
      <w:r w:rsidR="00BD5484">
        <w:rPr>
          <w:rFonts w:ascii="TeamViewer15" w:hAnsi="TeamViewer15"/>
        </w:rPr>
        <w:t xml:space="preserve">we will </w:t>
      </w:r>
      <w:r w:rsidR="00D15CB8">
        <w:rPr>
          <w:rFonts w:ascii="TeamViewer15" w:hAnsi="TeamViewer15"/>
        </w:rPr>
        <w:t xml:space="preserve">be </w:t>
      </w:r>
      <w:r w:rsidR="00AA642E" w:rsidRPr="008D334A">
        <w:rPr>
          <w:rFonts w:ascii="TeamViewer15" w:hAnsi="TeamViewer15"/>
        </w:rPr>
        <w:t>demonstrat</w:t>
      </w:r>
      <w:r w:rsidR="00AA642E">
        <w:rPr>
          <w:rFonts w:ascii="TeamViewer15" w:hAnsi="TeamViewer15"/>
        </w:rPr>
        <w:t xml:space="preserve">ing </w:t>
      </w:r>
      <w:r w:rsidR="00BD5484">
        <w:rPr>
          <w:rFonts w:ascii="TeamViewer15" w:hAnsi="TeamViewer15"/>
        </w:rPr>
        <w:t>b</w:t>
      </w:r>
      <w:r w:rsidR="00BD5484" w:rsidRPr="008D334A">
        <w:rPr>
          <w:rFonts w:ascii="TeamViewer15" w:hAnsi="TeamViewer15"/>
        </w:rPr>
        <w:t xml:space="preserve">asic </w:t>
      </w:r>
      <w:r w:rsidR="00BD5484">
        <w:rPr>
          <w:rFonts w:ascii="TeamViewer15" w:hAnsi="TeamViewer15"/>
        </w:rPr>
        <w:t xml:space="preserve">and different styles of </w:t>
      </w:r>
      <w:r w:rsidRPr="008D334A">
        <w:rPr>
          <w:rFonts w:ascii="TeamViewer15" w:hAnsi="TeamViewer15"/>
        </w:rPr>
        <w:t>SAS Graphical Data Representations</w:t>
      </w:r>
      <w:r w:rsidR="004D30A9">
        <w:rPr>
          <w:rFonts w:ascii="TeamViewer15" w:hAnsi="TeamViewer15"/>
        </w:rPr>
        <w:t>.</w:t>
      </w:r>
    </w:p>
    <w:p w14:paraId="5A44616D" w14:textId="78CE97B5" w:rsidR="00E92CF2" w:rsidRDefault="00E92CF2" w:rsidP="00517518">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Histograms</w:t>
      </w:r>
    </w:p>
    <w:p w14:paraId="7094AA3B" w14:textId="246EF3C6" w:rsidR="006C5843" w:rsidRDefault="002A707A" w:rsidP="002A707A">
      <w:pPr>
        <w:spacing w:line="360" w:lineRule="auto"/>
        <w:jc w:val="both"/>
        <w:rPr>
          <w:rFonts w:ascii="TeamViewer15" w:hAnsi="TeamViewer15"/>
        </w:rPr>
      </w:pPr>
      <w:r w:rsidRPr="002A707A">
        <w:rPr>
          <w:rFonts w:ascii="TeamViewer15" w:hAnsi="TeamViewer15"/>
        </w:rPr>
        <w:t xml:space="preserve">A histogram is a graphical </w:t>
      </w:r>
      <w:r w:rsidR="001017CA" w:rsidRPr="002A707A">
        <w:rPr>
          <w:rFonts w:ascii="TeamViewer15" w:hAnsi="TeamViewer15"/>
        </w:rPr>
        <w:t>picture</w:t>
      </w:r>
      <w:r w:rsidRPr="002A707A">
        <w:rPr>
          <w:rFonts w:ascii="TeamViewer15" w:hAnsi="TeamViewer15"/>
        </w:rPr>
        <w:t xml:space="preserve"> that divides a set of data points into ranges defined by the user.</w:t>
      </w:r>
      <w:r w:rsidR="006E7649">
        <w:rPr>
          <w:rFonts w:ascii="TeamViewer15" w:hAnsi="TeamViewer15"/>
        </w:rPr>
        <w:t xml:space="preserve"> It </w:t>
      </w:r>
      <w:r w:rsidRPr="002A707A">
        <w:rPr>
          <w:rFonts w:ascii="TeamViewer15" w:hAnsi="TeamViewer15"/>
        </w:rPr>
        <w:t xml:space="preserve">shows </w:t>
      </w:r>
      <w:r w:rsidR="0055353E">
        <w:rPr>
          <w:rFonts w:ascii="TeamViewer15" w:hAnsi="TeamViewer15"/>
        </w:rPr>
        <w:t xml:space="preserve">that </w:t>
      </w:r>
      <w:r w:rsidRPr="002A707A">
        <w:rPr>
          <w:rFonts w:ascii="TeamViewer15" w:hAnsi="TeamViewer15"/>
        </w:rPr>
        <w:t xml:space="preserve">the frequency distribution of a set of data. It provides </w:t>
      </w:r>
      <w:r w:rsidR="006366D3" w:rsidRPr="002A707A">
        <w:rPr>
          <w:rFonts w:ascii="TeamViewer15" w:hAnsi="TeamViewer15"/>
        </w:rPr>
        <w:t>an</w:t>
      </w:r>
      <w:r w:rsidRPr="002A707A">
        <w:rPr>
          <w:rFonts w:ascii="TeamViewer15" w:hAnsi="TeamViewer15"/>
        </w:rPr>
        <w:t xml:space="preserve"> "at a glimpse" representation of a distribution pattern, with individual categories depicted. Histograms are</w:t>
      </w:r>
      <w:r w:rsidRPr="002A707A">
        <w:rPr>
          <w:rFonts w:ascii="Calibri" w:hAnsi="Calibri" w:cs="Calibri"/>
        </w:rPr>
        <w:t> </w:t>
      </w:r>
      <w:r w:rsidRPr="002A707A">
        <w:rPr>
          <w:rFonts w:ascii="TeamViewer15" w:hAnsi="TeamViewer15"/>
        </w:rPr>
        <w:t>mostly</w:t>
      </w:r>
      <w:r w:rsidRPr="002A707A">
        <w:rPr>
          <w:rFonts w:ascii="Calibri" w:hAnsi="Calibri" w:cs="Calibri"/>
        </w:rPr>
        <w:t> </w:t>
      </w:r>
      <w:r w:rsidRPr="002A707A">
        <w:rPr>
          <w:rFonts w:ascii="TeamViewer15" w:hAnsi="TeamViewer15"/>
        </w:rPr>
        <w:t>used for historical data visuali</w:t>
      </w:r>
      <w:r w:rsidR="00DA4DFB">
        <w:rPr>
          <w:rFonts w:ascii="TeamViewer15" w:hAnsi="TeamViewer15"/>
        </w:rPr>
        <w:t>z</w:t>
      </w:r>
      <w:r w:rsidRPr="002A707A">
        <w:rPr>
          <w:rFonts w:ascii="TeamViewer15" w:hAnsi="TeamViewer15"/>
        </w:rPr>
        <w:t>ation</w:t>
      </w:r>
      <w:r w:rsidR="00EC1135">
        <w:rPr>
          <w:rFonts w:ascii="TeamViewer15" w:hAnsi="TeamViewer15"/>
        </w:rPr>
        <w:t xml:space="preserve">. </w:t>
      </w:r>
      <w:r w:rsidR="00EC1135" w:rsidRPr="00EC1135">
        <w:rPr>
          <w:rFonts w:ascii="TeamViewer15" w:hAnsi="TeamViewer15"/>
        </w:rPr>
        <w:t>In SAS, the histograms can be created utilizing PROC UNIVARIATE, PROC CHART, PROC GCHART</w:t>
      </w:r>
      <w:r w:rsidR="00EC1135">
        <w:rPr>
          <w:rFonts w:ascii="TeamViewer15" w:hAnsi="TeamViewer15"/>
        </w:rPr>
        <w:t>, or PROC SGPLOT</w:t>
      </w:r>
      <w:r w:rsidR="001E3ED4">
        <w:rPr>
          <w:rFonts w:ascii="TeamViewer15" w:hAnsi="TeamViewer15"/>
        </w:rPr>
        <w:t xml:space="preserve"> where </w:t>
      </w:r>
      <w:r w:rsidR="001D28DB">
        <w:rPr>
          <w:rFonts w:ascii="TeamViewer15" w:hAnsi="TeamViewer15"/>
        </w:rPr>
        <w:t>SG</w:t>
      </w:r>
      <w:r w:rsidR="0080213C">
        <w:rPr>
          <w:rFonts w:ascii="TeamViewer15" w:hAnsi="TeamViewer15"/>
        </w:rPr>
        <w:t xml:space="preserve"> implies for </w:t>
      </w:r>
      <w:r w:rsidR="00DA4DFB">
        <w:rPr>
          <w:rFonts w:ascii="TeamViewer15" w:hAnsi="TeamViewer15"/>
        </w:rPr>
        <w:t xml:space="preserve">the </w:t>
      </w:r>
      <w:r w:rsidR="0080213C">
        <w:rPr>
          <w:rFonts w:ascii="TeamViewer15" w:hAnsi="TeamViewer15"/>
        </w:rPr>
        <w:t>statistical graph.</w:t>
      </w:r>
    </w:p>
    <w:p w14:paraId="79454019" w14:textId="2BCA3B72" w:rsidR="000172E3" w:rsidRDefault="008475A7" w:rsidP="000172E3">
      <w:pPr>
        <w:tabs>
          <w:tab w:val="left" w:pos="1840"/>
        </w:tabs>
        <w:spacing w:line="360" w:lineRule="auto"/>
        <w:jc w:val="both"/>
        <w:rPr>
          <w:rFonts w:ascii="TeamViewer15" w:hAnsi="TeamViewer15"/>
        </w:rPr>
      </w:pPr>
      <w:r>
        <w:rPr>
          <w:rFonts w:ascii="TeamViewer15" w:hAnsi="TeamViewer15"/>
        </w:rPr>
        <w:t>Let</w:t>
      </w:r>
      <w:r>
        <w:rPr>
          <w:rFonts w:ascii="Arial" w:hAnsi="Arial" w:cs="Arial"/>
        </w:rPr>
        <w:t>’</w:t>
      </w:r>
      <w:r>
        <w:rPr>
          <w:rFonts w:ascii="TeamViewer15" w:hAnsi="TeamViewer15"/>
        </w:rPr>
        <w:t>s</w:t>
      </w:r>
      <w:r w:rsidR="00A617BC">
        <w:rPr>
          <w:rFonts w:ascii="TeamViewer15" w:hAnsi="TeamViewer15"/>
        </w:rPr>
        <w:t xml:space="preserve"> </w:t>
      </w:r>
      <w:r w:rsidR="0051622C">
        <w:rPr>
          <w:rFonts w:ascii="TeamViewer15" w:hAnsi="TeamViewer15"/>
        </w:rPr>
        <w:t>begin with</w:t>
      </w:r>
      <w:r w:rsidR="00B74511">
        <w:rPr>
          <w:rFonts w:ascii="TeamViewer15" w:hAnsi="TeamViewer15"/>
        </w:rPr>
        <w:t xml:space="preserve"> the examples </w:t>
      </w:r>
      <w:r w:rsidR="002623C6">
        <w:rPr>
          <w:rFonts w:ascii="TeamViewer15" w:hAnsi="TeamViewer15"/>
        </w:rPr>
        <w:t>where you will learn how to construct a</w:t>
      </w:r>
      <w:r w:rsidR="00200AF2">
        <w:rPr>
          <w:rFonts w:ascii="TeamViewer15" w:hAnsi="TeamViewer15"/>
        </w:rPr>
        <w:t xml:space="preserve"> </w:t>
      </w:r>
      <w:r w:rsidR="002623C6">
        <w:rPr>
          <w:rFonts w:ascii="TeamViewer15" w:hAnsi="TeamViewer15"/>
        </w:rPr>
        <w:t>histogram</w:t>
      </w:r>
      <w:r w:rsidR="007C0CDE">
        <w:rPr>
          <w:rFonts w:ascii="TeamViewer15" w:hAnsi="TeamViewer15"/>
        </w:rPr>
        <w:t xml:space="preserve"> by using SGPLOT</w:t>
      </w:r>
      <w:r w:rsidR="002623C6">
        <w:rPr>
          <w:rFonts w:ascii="TeamViewer15" w:hAnsi="TeamViewer15"/>
        </w:rPr>
        <w:t xml:space="preserve"> in SAS</w:t>
      </w:r>
      <w:r w:rsidR="00961EDE">
        <w:rPr>
          <w:rFonts w:ascii="TeamViewer15" w:hAnsi="TeamViewer15"/>
        </w:rPr>
        <w:t>.</w:t>
      </w:r>
      <w:r w:rsidR="00052777">
        <w:rPr>
          <w:rFonts w:ascii="TeamViewer15" w:hAnsi="TeamViewer15"/>
        </w:rPr>
        <w:t xml:space="preserve"> </w:t>
      </w:r>
      <w:r w:rsidR="00052777" w:rsidRPr="00052777">
        <w:rPr>
          <w:rFonts w:ascii="TeamViewer15" w:hAnsi="TeamViewer15"/>
        </w:rPr>
        <w:t xml:space="preserve">The </w:t>
      </w:r>
      <w:r w:rsidR="00952A6A">
        <w:rPr>
          <w:rFonts w:ascii="TeamViewer15" w:hAnsi="TeamViewer15"/>
        </w:rPr>
        <w:t xml:space="preserve">histogram </w:t>
      </w:r>
      <w:r w:rsidR="00052777" w:rsidRPr="00052777">
        <w:rPr>
          <w:rFonts w:ascii="TeamViewer15" w:hAnsi="TeamViewer15"/>
        </w:rPr>
        <w:t xml:space="preserve">example below displays the frequency distribution of the </w:t>
      </w:r>
      <w:r w:rsidR="00052777">
        <w:rPr>
          <w:rFonts w:ascii="TeamViewer15" w:hAnsi="TeamViewer15"/>
        </w:rPr>
        <w:t>SALES</w:t>
      </w:r>
      <w:r w:rsidR="00052777" w:rsidRPr="00052777">
        <w:rPr>
          <w:rFonts w:ascii="TeamViewer15" w:hAnsi="TeamViewer15"/>
        </w:rPr>
        <w:t xml:space="preserve"> variable from the </w:t>
      </w:r>
      <w:r w:rsidR="00052777">
        <w:rPr>
          <w:rFonts w:ascii="TeamViewer15" w:hAnsi="TeamViewer15"/>
        </w:rPr>
        <w:t xml:space="preserve">SHOES </w:t>
      </w:r>
      <w:r w:rsidR="00052777" w:rsidRPr="00052777">
        <w:rPr>
          <w:rFonts w:ascii="TeamViewer15" w:hAnsi="TeamViewer15"/>
        </w:rPr>
        <w:t>data</w:t>
      </w:r>
      <w:r w:rsidR="00052777">
        <w:rPr>
          <w:rFonts w:ascii="TeamViewer15" w:hAnsi="TeamViewer15"/>
        </w:rPr>
        <w:t xml:space="preserve"> </w:t>
      </w:r>
      <w:r w:rsidR="00052777" w:rsidRPr="00052777">
        <w:rPr>
          <w:rFonts w:ascii="TeamViewer15" w:hAnsi="TeamViewer15"/>
        </w:rPr>
        <w:t>set</w:t>
      </w:r>
      <w:r w:rsidR="000172E3">
        <w:rPr>
          <w:rFonts w:ascii="TeamViewer15" w:hAnsi="TeamViewer15"/>
        </w:rPr>
        <w:t xml:space="preserve"> which </w:t>
      </w:r>
      <w:r w:rsidR="000172E3" w:rsidRPr="006B0B53">
        <w:rPr>
          <w:rFonts w:ascii="TeamViewer15" w:hAnsi="TeamViewer15"/>
        </w:rPr>
        <w:t>is available in the SASHELP library.</w:t>
      </w:r>
    </w:p>
    <w:p w14:paraId="161B9143" w14:textId="13978EC8" w:rsidR="008C3772" w:rsidRDefault="008C3772" w:rsidP="002A707A">
      <w:pPr>
        <w:spacing w:line="360" w:lineRule="auto"/>
        <w:jc w:val="both"/>
        <w:rPr>
          <w:rFonts w:ascii="TeamViewer15" w:hAnsi="TeamViewer15"/>
        </w:rPr>
      </w:pPr>
      <w:r>
        <w:rPr>
          <w:rFonts w:ascii="TeamViewer15" w:hAnsi="TeamViewer15"/>
        </w:rPr>
        <w:t>Here is the code</w:t>
      </w:r>
      <w:r w:rsidR="00CE1AF5">
        <w:rPr>
          <w:rFonts w:ascii="TeamViewer15" w:hAnsi="TeamViewer15"/>
        </w:rPr>
        <w:t>:</w:t>
      </w:r>
    </w:p>
    <w:p w14:paraId="698F5CDF" w14:textId="216B282E" w:rsidR="00952A6A" w:rsidRDefault="00ED2154" w:rsidP="002A707A">
      <w:pPr>
        <w:spacing w:line="360" w:lineRule="auto"/>
        <w:jc w:val="both"/>
        <w:rPr>
          <w:rFonts w:ascii="TeamViewer15" w:hAnsi="TeamViewer15"/>
        </w:rPr>
      </w:pPr>
      <w:r w:rsidRPr="00ED2154">
        <w:rPr>
          <w:rFonts w:ascii="TeamViewer15" w:hAnsi="TeamViewer15"/>
          <w:noProof/>
        </w:rPr>
        <w:drawing>
          <wp:inline distT="0" distB="0" distL="0" distR="0" wp14:anchorId="2963FFFF" wp14:editId="7C609CC5">
            <wp:extent cx="4976291" cy="548688"/>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976291" cy="548688"/>
                    </a:xfrm>
                    <a:prstGeom prst="rect">
                      <a:avLst/>
                    </a:prstGeom>
                  </pic:spPr>
                </pic:pic>
              </a:graphicData>
            </a:graphic>
          </wp:inline>
        </w:drawing>
      </w:r>
    </w:p>
    <w:p w14:paraId="0D234A16" w14:textId="77777777" w:rsidR="009B544E" w:rsidRDefault="009B544E" w:rsidP="002A707A">
      <w:pPr>
        <w:spacing w:line="360" w:lineRule="auto"/>
        <w:jc w:val="both"/>
        <w:rPr>
          <w:rFonts w:ascii="TeamViewer15" w:hAnsi="TeamViewer15"/>
        </w:rPr>
      </w:pPr>
    </w:p>
    <w:p w14:paraId="63537372" w14:textId="77777777" w:rsidR="009B544E" w:rsidRDefault="009B544E" w:rsidP="002A707A">
      <w:pPr>
        <w:spacing w:line="360" w:lineRule="auto"/>
        <w:jc w:val="both"/>
        <w:rPr>
          <w:rFonts w:ascii="TeamViewer15" w:hAnsi="TeamViewer15"/>
        </w:rPr>
      </w:pPr>
    </w:p>
    <w:p w14:paraId="4F66248C" w14:textId="77777777" w:rsidR="009B544E" w:rsidRDefault="009B544E" w:rsidP="002A707A">
      <w:pPr>
        <w:spacing w:line="360" w:lineRule="auto"/>
        <w:jc w:val="both"/>
        <w:rPr>
          <w:rFonts w:ascii="TeamViewer15" w:hAnsi="TeamViewer15"/>
        </w:rPr>
      </w:pPr>
    </w:p>
    <w:p w14:paraId="5E8ADBBC" w14:textId="77777777" w:rsidR="00BA5171" w:rsidRDefault="00BA5171" w:rsidP="002A707A">
      <w:pPr>
        <w:spacing w:line="360" w:lineRule="auto"/>
        <w:jc w:val="both"/>
        <w:rPr>
          <w:rFonts w:ascii="TeamViewer15" w:hAnsi="TeamViewer15"/>
        </w:rPr>
      </w:pPr>
    </w:p>
    <w:p w14:paraId="72AA8A49" w14:textId="77777777" w:rsidR="006F2214" w:rsidRDefault="006F2214" w:rsidP="002A707A">
      <w:pPr>
        <w:spacing w:line="360" w:lineRule="auto"/>
        <w:jc w:val="both"/>
        <w:rPr>
          <w:rFonts w:ascii="TeamViewer15" w:hAnsi="TeamViewer15"/>
        </w:rPr>
      </w:pPr>
    </w:p>
    <w:p w14:paraId="26F134DE" w14:textId="0D618EA8" w:rsidR="00ED2154" w:rsidRDefault="00ED2154" w:rsidP="002A707A">
      <w:pPr>
        <w:spacing w:line="360" w:lineRule="auto"/>
        <w:jc w:val="both"/>
        <w:rPr>
          <w:rFonts w:ascii="TeamViewer15" w:hAnsi="TeamViewer15"/>
        </w:rPr>
      </w:pPr>
      <w:r>
        <w:rPr>
          <w:rFonts w:ascii="TeamViewer15" w:hAnsi="TeamViewer15"/>
        </w:rPr>
        <w:lastRenderedPageBreak/>
        <w:t>Output:</w:t>
      </w:r>
    </w:p>
    <w:p w14:paraId="07480005" w14:textId="7B1AFF48" w:rsidR="00CE1AF5" w:rsidRDefault="009B544E" w:rsidP="002A707A">
      <w:pPr>
        <w:spacing w:line="360" w:lineRule="auto"/>
        <w:jc w:val="both"/>
        <w:rPr>
          <w:rFonts w:ascii="TeamViewer15" w:hAnsi="TeamViewer15"/>
        </w:rPr>
      </w:pPr>
      <w:r w:rsidRPr="009B544E">
        <w:rPr>
          <w:rFonts w:ascii="TeamViewer15" w:hAnsi="TeamViewer15"/>
          <w:noProof/>
        </w:rPr>
        <w:drawing>
          <wp:inline distT="0" distB="0" distL="0" distR="0" wp14:anchorId="1B739346" wp14:editId="183A6C10">
            <wp:extent cx="3968750" cy="29354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975388" cy="2940360"/>
                    </a:xfrm>
                    <a:prstGeom prst="rect">
                      <a:avLst/>
                    </a:prstGeom>
                  </pic:spPr>
                </pic:pic>
              </a:graphicData>
            </a:graphic>
          </wp:inline>
        </w:drawing>
      </w:r>
    </w:p>
    <w:p w14:paraId="2B00B6A1" w14:textId="23FEE389" w:rsidR="00EB7093" w:rsidRPr="00BC3897" w:rsidRDefault="00EB7093" w:rsidP="002A707A">
      <w:pPr>
        <w:spacing w:line="360" w:lineRule="auto"/>
        <w:jc w:val="both"/>
        <w:rPr>
          <w:rFonts w:ascii="TeamViewer15" w:hAnsi="TeamViewer15"/>
          <w:b/>
          <w:bCs/>
        </w:rPr>
      </w:pPr>
      <w:r w:rsidRPr="00BC3897">
        <w:rPr>
          <w:rFonts w:ascii="TeamViewer15" w:hAnsi="TeamViewer15"/>
          <w:b/>
          <w:bCs/>
        </w:rPr>
        <w:t>Y-axis from percentage to count</w:t>
      </w:r>
    </w:p>
    <w:p w14:paraId="55C067D0" w14:textId="1A7F9782" w:rsidR="00414DE2" w:rsidRDefault="00BD474D" w:rsidP="002A707A">
      <w:pPr>
        <w:spacing w:line="360" w:lineRule="auto"/>
        <w:jc w:val="both"/>
        <w:rPr>
          <w:rFonts w:ascii="TeamViewer15" w:hAnsi="TeamViewer15"/>
        </w:rPr>
      </w:pPr>
      <w:r>
        <w:rPr>
          <w:rFonts w:ascii="TeamViewer15" w:hAnsi="TeamViewer15"/>
        </w:rPr>
        <w:t>In th</w:t>
      </w:r>
      <w:r w:rsidR="00DA4DFB">
        <w:rPr>
          <w:rFonts w:ascii="TeamViewer15" w:hAnsi="TeamViewer15"/>
        </w:rPr>
        <w:t>e</w:t>
      </w:r>
      <w:r>
        <w:rPr>
          <w:rFonts w:ascii="TeamViewer15" w:hAnsi="TeamViewer15"/>
        </w:rPr>
        <w:t xml:space="preserve"> above</w:t>
      </w:r>
      <w:r w:rsidR="003B5783">
        <w:rPr>
          <w:rFonts w:ascii="TeamViewer15" w:hAnsi="TeamViewer15"/>
        </w:rPr>
        <w:t xml:space="preserve"> chart, the y-axis shows that </w:t>
      </w:r>
      <w:r w:rsidR="00A65CA5">
        <w:rPr>
          <w:rFonts w:ascii="TeamViewer15" w:hAnsi="TeamViewer15"/>
        </w:rPr>
        <w:t>percent</w:t>
      </w:r>
      <w:r w:rsidR="00A6369E">
        <w:rPr>
          <w:rFonts w:ascii="TeamViewer15" w:hAnsi="TeamViewer15"/>
        </w:rPr>
        <w:t xml:space="preserve">age and </w:t>
      </w:r>
      <w:r w:rsidR="00A94DDF">
        <w:rPr>
          <w:rFonts w:ascii="TeamViewer15" w:hAnsi="TeamViewer15"/>
        </w:rPr>
        <w:t xml:space="preserve">we </w:t>
      </w:r>
      <w:r w:rsidR="00732973">
        <w:rPr>
          <w:rFonts w:ascii="TeamViewer15" w:hAnsi="TeamViewer15"/>
        </w:rPr>
        <w:t xml:space="preserve">are interested in frequency. </w:t>
      </w:r>
      <w:r w:rsidR="00AE0433">
        <w:rPr>
          <w:rFonts w:ascii="TeamViewer15" w:hAnsi="TeamViewer15"/>
        </w:rPr>
        <w:t xml:space="preserve">So, </w:t>
      </w:r>
      <w:r w:rsidR="00964816">
        <w:rPr>
          <w:rFonts w:ascii="TeamViewer15" w:hAnsi="TeamViewer15"/>
        </w:rPr>
        <w:t xml:space="preserve">we will need to change </w:t>
      </w:r>
      <w:r w:rsidR="00A94DDF" w:rsidRPr="00A94DDF">
        <w:rPr>
          <w:rFonts w:ascii="TeamViewer15" w:hAnsi="TeamViewer15"/>
        </w:rPr>
        <w:t xml:space="preserve">the scale of the </w:t>
      </w:r>
      <w:r w:rsidR="00A94DDF" w:rsidRPr="00B75BE8">
        <w:rPr>
          <w:rFonts w:ascii="TeamViewer15" w:hAnsi="TeamViewer15"/>
          <w:b/>
          <w:bCs/>
        </w:rPr>
        <w:t>Y-axis</w:t>
      </w:r>
      <w:r w:rsidR="00A94DDF" w:rsidRPr="00A94DDF">
        <w:rPr>
          <w:rFonts w:ascii="TeamViewer15" w:hAnsi="TeamViewer15"/>
        </w:rPr>
        <w:t xml:space="preserve"> from percentage to frequency</w:t>
      </w:r>
      <w:r w:rsidR="00A94DDF">
        <w:rPr>
          <w:rFonts w:ascii="TeamViewer15" w:hAnsi="TeamViewer15"/>
        </w:rPr>
        <w:t xml:space="preserve">. </w:t>
      </w:r>
      <w:r w:rsidR="00B3669B">
        <w:rPr>
          <w:rFonts w:ascii="TeamViewer15" w:hAnsi="TeamViewer15"/>
        </w:rPr>
        <w:t xml:space="preserve">Now, we add </w:t>
      </w:r>
      <w:r w:rsidR="00961103">
        <w:rPr>
          <w:rFonts w:ascii="TeamViewer15" w:hAnsi="TeamViewer15"/>
        </w:rPr>
        <w:t xml:space="preserve">a </w:t>
      </w:r>
      <w:r w:rsidR="001304CF">
        <w:rPr>
          <w:rFonts w:ascii="TeamViewer15" w:hAnsi="TeamViewer15"/>
        </w:rPr>
        <w:t>statement in the histogram part</w:t>
      </w:r>
      <w:r w:rsidR="00317F2A">
        <w:rPr>
          <w:rFonts w:ascii="TeamViewer15" w:hAnsi="TeamViewer15"/>
        </w:rPr>
        <w:t xml:space="preserve"> see below.</w:t>
      </w:r>
    </w:p>
    <w:p w14:paraId="13244C24" w14:textId="0509747D" w:rsidR="00796D42" w:rsidRDefault="00796D42" w:rsidP="002A707A">
      <w:pPr>
        <w:spacing w:line="360" w:lineRule="auto"/>
        <w:jc w:val="both"/>
        <w:rPr>
          <w:rFonts w:ascii="TeamViewer15" w:hAnsi="TeamViewer15"/>
        </w:rPr>
      </w:pPr>
      <w:r w:rsidRPr="00796D42">
        <w:rPr>
          <w:rFonts w:ascii="TeamViewer15" w:hAnsi="TeamViewer15"/>
          <w:noProof/>
        </w:rPr>
        <w:drawing>
          <wp:inline distT="0" distB="0" distL="0" distR="0" wp14:anchorId="055CBFDF" wp14:editId="52398E00">
            <wp:extent cx="4694327" cy="472481"/>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694327" cy="472481"/>
                    </a:xfrm>
                    <a:prstGeom prst="rect">
                      <a:avLst/>
                    </a:prstGeom>
                  </pic:spPr>
                </pic:pic>
              </a:graphicData>
            </a:graphic>
          </wp:inline>
        </w:drawing>
      </w:r>
    </w:p>
    <w:p w14:paraId="56C694C2" w14:textId="0B8829E6" w:rsidR="00796D42" w:rsidRDefault="003668E3" w:rsidP="002A707A">
      <w:pPr>
        <w:spacing w:line="360" w:lineRule="auto"/>
        <w:jc w:val="both"/>
        <w:rPr>
          <w:rFonts w:ascii="TeamViewer15" w:hAnsi="TeamViewer15"/>
        </w:rPr>
      </w:pPr>
      <w:r>
        <w:rPr>
          <w:rFonts w:ascii="TeamViewer15" w:hAnsi="TeamViewer15"/>
        </w:rPr>
        <w:t>Output:</w:t>
      </w:r>
    </w:p>
    <w:p w14:paraId="01BC1DD2" w14:textId="075B3A35" w:rsidR="003668E3" w:rsidRDefault="00FA5F6F" w:rsidP="002A707A">
      <w:pPr>
        <w:spacing w:line="360" w:lineRule="auto"/>
        <w:jc w:val="both"/>
        <w:rPr>
          <w:rFonts w:ascii="TeamViewer15" w:hAnsi="TeamViewer15"/>
        </w:rPr>
      </w:pPr>
      <w:r w:rsidRPr="00FA5F6F">
        <w:rPr>
          <w:rFonts w:ascii="TeamViewer15" w:hAnsi="TeamViewer15"/>
          <w:noProof/>
        </w:rPr>
        <w:drawing>
          <wp:inline distT="0" distB="0" distL="0" distR="0" wp14:anchorId="3291F295" wp14:editId="23189592">
            <wp:extent cx="3714750" cy="2711776"/>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27773" cy="2721283"/>
                    </a:xfrm>
                    <a:prstGeom prst="rect">
                      <a:avLst/>
                    </a:prstGeom>
                  </pic:spPr>
                </pic:pic>
              </a:graphicData>
            </a:graphic>
          </wp:inline>
        </w:drawing>
      </w:r>
    </w:p>
    <w:p w14:paraId="1E20084F" w14:textId="7795BA56" w:rsidR="00B032AE" w:rsidRDefault="002F32A7" w:rsidP="002A707A">
      <w:pPr>
        <w:spacing w:line="360" w:lineRule="auto"/>
        <w:jc w:val="both"/>
        <w:rPr>
          <w:rFonts w:ascii="TeamViewer15" w:hAnsi="TeamViewer15"/>
        </w:rPr>
      </w:pPr>
      <w:r>
        <w:rPr>
          <w:rFonts w:ascii="TeamViewer15" w:hAnsi="TeamViewer15"/>
        </w:rPr>
        <w:lastRenderedPageBreak/>
        <w:t>Note</w:t>
      </w:r>
      <w:r w:rsidR="00185F8C">
        <w:rPr>
          <w:rFonts w:ascii="TeamViewer15" w:hAnsi="TeamViewer15"/>
        </w:rPr>
        <w:t xml:space="preserve">: </w:t>
      </w:r>
      <w:r w:rsidR="00CF25D5">
        <w:rPr>
          <w:rFonts w:ascii="TeamViewer15" w:hAnsi="TeamViewer15"/>
        </w:rPr>
        <w:t>The</w:t>
      </w:r>
      <w:r w:rsidR="002B1264">
        <w:rPr>
          <w:rFonts w:ascii="TeamViewer15" w:hAnsi="TeamViewer15"/>
        </w:rPr>
        <w:t xml:space="preserve">re are many </w:t>
      </w:r>
      <w:r w:rsidR="00D77BB4">
        <w:rPr>
          <w:rFonts w:ascii="TeamViewer15" w:hAnsi="TeamViewer15"/>
        </w:rPr>
        <w:t>histogr</w:t>
      </w:r>
      <w:r w:rsidR="00383307">
        <w:rPr>
          <w:rFonts w:ascii="TeamViewer15" w:hAnsi="TeamViewer15"/>
        </w:rPr>
        <w:t xml:space="preserve">am </w:t>
      </w:r>
      <w:r w:rsidR="002B1264">
        <w:rPr>
          <w:rFonts w:ascii="TeamViewer15" w:hAnsi="TeamViewer15"/>
        </w:rPr>
        <w:t>statements of SCALE = options such as percent, count, density,</w:t>
      </w:r>
      <w:r w:rsidR="009B17B5">
        <w:rPr>
          <w:rFonts w:ascii="TeamViewer15" w:hAnsi="TeamViewer15"/>
        </w:rPr>
        <w:t xml:space="preserve"> proportion</w:t>
      </w:r>
      <w:r w:rsidR="005B11C6">
        <w:rPr>
          <w:rFonts w:ascii="TeamViewer15" w:hAnsi="TeamViewer15"/>
        </w:rPr>
        <w:t>.</w:t>
      </w:r>
    </w:p>
    <w:p w14:paraId="461A7FEF" w14:textId="521EB263" w:rsidR="00053D18" w:rsidRPr="00053D18" w:rsidRDefault="00053D18" w:rsidP="002A707A">
      <w:pPr>
        <w:spacing w:line="360" w:lineRule="auto"/>
        <w:jc w:val="both"/>
        <w:rPr>
          <w:rFonts w:ascii="TeamViewer15" w:hAnsi="TeamViewer15"/>
          <w:b/>
          <w:bCs/>
        </w:rPr>
      </w:pPr>
      <w:r w:rsidRPr="00053D18">
        <w:rPr>
          <w:rFonts w:ascii="TeamViewer15" w:hAnsi="TeamViewer15"/>
          <w:b/>
          <w:bCs/>
        </w:rPr>
        <w:t>X-axis Label</w:t>
      </w:r>
    </w:p>
    <w:p w14:paraId="6373B804" w14:textId="6CB3E84E" w:rsidR="00E91357" w:rsidRDefault="005B20AA" w:rsidP="00E91357">
      <w:pPr>
        <w:spacing w:line="360" w:lineRule="auto"/>
        <w:jc w:val="both"/>
        <w:rPr>
          <w:rFonts w:ascii="TeamViewer15" w:hAnsi="TeamViewer15"/>
          <w:lang w:val="en-US"/>
        </w:rPr>
      </w:pPr>
      <w:r>
        <w:rPr>
          <w:rFonts w:ascii="TeamViewer15" w:hAnsi="TeamViewer15"/>
        </w:rPr>
        <w:t xml:space="preserve">As we </w:t>
      </w:r>
      <w:r w:rsidR="0069294E">
        <w:rPr>
          <w:rFonts w:ascii="TeamViewer15" w:hAnsi="TeamViewer15"/>
        </w:rPr>
        <w:t xml:space="preserve">know that, labels increase the readability of the graph and we can </w:t>
      </w:r>
      <w:r>
        <w:rPr>
          <w:rFonts w:ascii="TeamViewer15" w:hAnsi="TeamViewer15"/>
        </w:rPr>
        <w:t xml:space="preserve">see that in the graph, there is no label on </w:t>
      </w:r>
      <w:r w:rsidR="00F3015C">
        <w:rPr>
          <w:rFonts w:ascii="TeamViewer15" w:hAnsi="TeamViewer15"/>
        </w:rPr>
        <w:t xml:space="preserve">the </w:t>
      </w:r>
      <w:r>
        <w:rPr>
          <w:rFonts w:ascii="TeamViewer15" w:hAnsi="TeamViewer15"/>
        </w:rPr>
        <w:t>axis</w:t>
      </w:r>
      <w:r w:rsidR="004D02A8">
        <w:rPr>
          <w:rFonts w:ascii="TeamViewer15" w:hAnsi="TeamViewer15"/>
        </w:rPr>
        <w:t>.</w:t>
      </w:r>
      <w:r w:rsidR="00B82296">
        <w:rPr>
          <w:rFonts w:ascii="TeamViewer15" w:hAnsi="TeamViewer15"/>
        </w:rPr>
        <w:t xml:space="preserve"> </w:t>
      </w:r>
      <w:r w:rsidR="006943FC">
        <w:rPr>
          <w:rFonts w:ascii="TeamViewer15" w:hAnsi="TeamViewer15"/>
        </w:rPr>
        <w:t xml:space="preserve">If you want to add the label </w:t>
      </w:r>
      <w:r w:rsidR="00C04AAF">
        <w:rPr>
          <w:rFonts w:ascii="TeamViewer15" w:hAnsi="TeamViewer15"/>
        </w:rPr>
        <w:t xml:space="preserve">of the x-axis in the graph, then </w:t>
      </w:r>
      <w:r w:rsidR="00325500">
        <w:rPr>
          <w:rFonts w:ascii="TeamViewer15" w:hAnsi="TeamViewer15"/>
        </w:rPr>
        <w:t>you have to use the</w:t>
      </w:r>
      <w:r w:rsidR="00B66467">
        <w:rPr>
          <w:rFonts w:ascii="TeamViewer15" w:hAnsi="TeamViewer15"/>
        </w:rPr>
        <w:t xml:space="preserve"> </w:t>
      </w:r>
      <w:r w:rsidR="00526A61" w:rsidRPr="00116591">
        <w:rPr>
          <w:rFonts w:ascii="TeamViewer15" w:hAnsi="TeamViewer15"/>
          <w:b/>
          <w:bCs/>
        </w:rPr>
        <w:t>XAXIS statement</w:t>
      </w:r>
      <w:r w:rsidR="00BC0280">
        <w:rPr>
          <w:rFonts w:ascii="TeamViewer15" w:hAnsi="TeamViewer15"/>
        </w:rPr>
        <w:t xml:space="preserve"> with the label option.</w:t>
      </w:r>
      <w:r w:rsidR="00E91357">
        <w:rPr>
          <w:rFonts w:ascii="TeamViewer15" w:hAnsi="TeamViewer15"/>
        </w:rPr>
        <w:t xml:space="preserve"> </w:t>
      </w:r>
      <w:r w:rsidR="00E91357" w:rsidRPr="009715D3">
        <w:rPr>
          <w:rFonts w:ascii="TeamViewer15" w:hAnsi="TeamViewer15"/>
          <w:lang w:val="en-US"/>
        </w:rPr>
        <w:t>Let's have a look</w:t>
      </w:r>
      <w:r w:rsidR="00530EC8">
        <w:rPr>
          <w:rFonts w:ascii="TeamViewer15" w:hAnsi="TeamViewer15"/>
          <w:lang w:val="en-US"/>
        </w:rPr>
        <w:t xml:space="preserve"> </w:t>
      </w:r>
      <w:r w:rsidR="00C33269">
        <w:rPr>
          <w:rFonts w:ascii="TeamViewer15" w:hAnsi="TeamViewer15"/>
          <w:lang w:val="en-US"/>
        </w:rPr>
        <w:t>at</w:t>
      </w:r>
      <w:r w:rsidR="00530EC8">
        <w:rPr>
          <w:rFonts w:ascii="TeamViewer15" w:hAnsi="TeamViewer15"/>
          <w:lang w:val="en-US"/>
        </w:rPr>
        <w:t xml:space="preserve"> the below </w:t>
      </w:r>
      <w:r w:rsidR="00A10EBB">
        <w:rPr>
          <w:rFonts w:ascii="TeamViewer15" w:hAnsi="TeamViewer15"/>
          <w:lang w:val="en-US"/>
        </w:rPr>
        <w:t>program.</w:t>
      </w:r>
    </w:p>
    <w:p w14:paraId="16A4AA05" w14:textId="6455BC75" w:rsidR="00A10EBB" w:rsidRDefault="00251542" w:rsidP="00E91357">
      <w:pPr>
        <w:spacing w:line="360" w:lineRule="auto"/>
        <w:jc w:val="both"/>
        <w:rPr>
          <w:rFonts w:ascii="TeamViewer15" w:hAnsi="TeamViewer15"/>
          <w:lang w:val="en-US"/>
        </w:rPr>
      </w:pPr>
      <w:r w:rsidRPr="00251542">
        <w:rPr>
          <w:rFonts w:ascii="TeamViewer15" w:hAnsi="TeamViewer15"/>
          <w:noProof/>
          <w:lang w:val="en-US"/>
        </w:rPr>
        <w:drawing>
          <wp:inline distT="0" distB="0" distL="0" distR="0" wp14:anchorId="310D7594" wp14:editId="6C647126">
            <wp:extent cx="3894157" cy="731583"/>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894157" cy="731583"/>
                    </a:xfrm>
                    <a:prstGeom prst="rect">
                      <a:avLst/>
                    </a:prstGeom>
                  </pic:spPr>
                </pic:pic>
              </a:graphicData>
            </a:graphic>
          </wp:inline>
        </w:drawing>
      </w:r>
    </w:p>
    <w:p w14:paraId="2E5782ED" w14:textId="2746F494" w:rsidR="00251542" w:rsidRDefault="00251542" w:rsidP="00E91357">
      <w:pPr>
        <w:spacing w:line="360" w:lineRule="auto"/>
        <w:jc w:val="both"/>
        <w:rPr>
          <w:rFonts w:ascii="TeamViewer15" w:hAnsi="TeamViewer15"/>
          <w:lang w:val="en-US"/>
        </w:rPr>
      </w:pPr>
      <w:r>
        <w:rPr>
          <w:rFonts w:ascii="TeamViewer15" w:hAnsi="TeamViewer15"/>
          <w:lang w:val="en-US"/>
        </w:rPr>
        <w:t>Output:</w:t>
      </w:r>
    </w:p>
    <w:p w14:paraId="68219FC4" w14:textId="762EC1B4" w:rsidR="00251542" w:rsidRDefault="001256DA" w:rsidP="00E91357">
      <w:pPr>
        <w:spacing w:line="360" w:lineRule="auto"/>
        <w:jc w:val="both"/>
        <w:rPr>
          <w:rFonts w:ascii="TeamViewer15" w:hAnsi="TeamViewer15"/>
          <w:lang w:val="en-US"/>
        </w:rPr>
      </w:pPr>
      <w:r w:rsidRPr="001256DA">
        <w:rPr>
          <w:rFonts w:ascii="TeamViewer15" w:hAnsi="TeamViewer15"/>
          <w:noProof/>
          <w:lang w:val="en-US"/>
        </w:rPr>
        <w:drawing>
          <wp:inline distT="0" distB="0" distL="0" distR="0" wp14:anchorId="50B521F0" wp14:editId="46396C8A">
            <wp:extent cx="4254500" cy="3096365"/>
            <wp:effectExtent l="0" t="0" r="0" b="88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271117" cy="3108458"/>
                    </a:xfrm>
                    <a:prstGeom prst="rect">
                      <a:avLst/>
                    </a:prstGeom>
                  </pic:spPr>
                </pic:pic>
              </a:graphicData>
            </a:graphic>
          </wp:inline>
        </w:drawing>
      </w:r>
    </w:p>
    <w:p w14:paraId="3A775679" w14:textId="1D5615D8" w:rsidR="00412F54" w:rsidRDefault="001256DA" w:rsidP="00E91357">
      <w:pPr>
        <w:spacing w:line="360" w:lineRule="auto"/>
        <w:jc w:val="both"/>
        <w:rPr>
          <w:rFonts w:ascii="TeamViewer15" w:hAnsi="TeamViewer15"/>
          <w:lang w:val="en-US"/>
        </w:rPr>
      </w:pPr>
      <w:r>
        <w:rPr>
          <w:rFonts w:ascii="TeamViewer15" w:hAnsi="TeamViewer15"/>
          <w:lang w:val="en-US"/>
        </w:rPr>
        <w:t xml:space="preserve">In this graph, we can see that </w:t>
      </w:r>
      <w:r w:rsidR="00E41F2B">
        <w:rPr>
          <w:rFonts w:ascii="TeamViewer15" w:hAnsi="TeamViewer15"/>
          <w:lang w:val="en-US"/>
        </w:rPr>
        <w:t xml:space="preserve">the x-axis is labelled with </w:t>
      </w:r>
      <w:r w:rsidR="00E41F2B">
        <w:rPr>
          <w:rFonts w:ascii="Arial" w:hAnsi="Arial" w:cs="Arial"/>
          <w:lang w:val="en-US"/>
        </w:rPr>
        <w:t>“</w:t>
      </w:r>
      <w:r w:rsidR="00E41F2B">
        <w:rPr>
          <w:rFonts w:ascii="TeamViewer15" w:hAnsi="TeamViewer15"/>
          <w:lang w:val="en-US"/>
        </w:rPr>
        <w:t>Shoes Sales ($)</w:t>
      </w:r>
      <w:r w:rsidR="00BA256B">
        <w:rPr>
          <w:rFonts w:ascii="TeamViewer15" w:hAnsi="TeamViewer15"/>
          <w:lang w:val="en-US"/>
        </w:rPr>
        <w:t>.</w:t>
      </w:r>
      <w:r w:rsidR="00542A89">
        <w:rPr>
          <w:rFonts w:ascii="TeamViewer15" w:hAnsi="TeamViewer15"/>
          <w:lang w:val="en-US"/>
        </w:rPr>
        <w:t xml:space="preserve"> In this way, you can add labels in graph.</w:t>
      </w:r>
    </w:p>
    <w:p w14:paraId="0A90D291" w14:textId="4B0B637E" w:rsidR="00F514E1" w:rsidRPr="00B17934" w:rsidRDefault="005E794C" w:rsidP="00E91357">
      <w:pPr>
        <w:spacing w:line="360" w:lineRule="auto"/>
        <w:jc w:val="both"/>
        <w:rPr>
          <w:rFonts w:ascii="TeamViewer15" w:hAnsi="TeamViewer15"/>
          <w:b/>
          <w:bCs/>
          <w:lang w:val="en-US"/>
        </w:rPr>
      </w:pPr>
      <w:r w:rsidRPr="00B17934">
        <w:rPr>
          <w:rFonts w:ascii="TeamViewer15" w:hAnsi="TeamViewer15"/>
          <w:b/>
          <w:bCs/>
          <w:lang w:val="en-US"/>
        </w:rPr>
        <w:t>Bin Size</w:t>
      </w:r>
      <w:r>
        <w:rPr>
          <w:rFonts w:ascii="TeamViewer15" w:hAnsi="TeamViewer15"/>
          <w:b/>
          <w:bCs/>
          <w:lang w:val="en-US"/>
        </w:rPr>
        <w:t xml:space="preserve"> and </w:t>
      </w:r>
      <w:r w:rsidR="00B17934" w:rsidRPr="00B17934">
        <w:rPr>
          <w:rFonts w:ascii="TeamViewer15" w:hAnsi="TeamViewer15"/>
          <w:b/>
          <w:bCs/>
          <w:lang w:val="en-US"/>
        </w:rPr>
        <w:t>Number of Bins</w:t>
      </w:r>
    </w:p>
    <w:p w14:paraId="511AB019" w14:textId="07FB935F" w:rsidR="00E577BC" w:rsidRDefault="002D34B0" w:rsidP="00E91357">
      <w:pPr>
        <w:spacing w:line="360" w:lineRule="auto"/>
        <w:jc w:val="both"/>
        <w:rPr>
          <w:rFonts w:ascii="TeamViewer15" w:hAnsi="TeamViewer15"/>
          <w:lang w:val="en-US"/>
        </w:rPr>
      </w:pPr>
      <w:r>
        <w:rPr>
          <w:rFonts w:ascii="TeamViewer15" w:hAnsi="TeamViewer15"/>
          <w:lang w:val="en-US"/>
        </w:rPr>
        <w:t>Additionally</w:t>
      </w:r>
      <w:r w:rsidR="003C1C37">
        <w:rPr>
          <w:rFonts w:ascii="TeamViewer15" w:hAnsi="TeamViewer15"/>
          <w:lang w:val="en-US"/>
        </w:rPr>
        <w:t>, bin size is more important in histogram</w:t>
      </w:r>
      <w:r w:rsidR="003152A5">
        <w:rPr>
          <w:rFonts w:ascii="TeamViewer15" w:hAnsi="TeamViewer15"/>
          <w:lang w:val="en-US"/>
        </w:rPr>
        <w:t>. In the above program</w:t>
      </w:r>
      <w:r w:rsidR="001853CC">
        <w:rPr>
          <w:rFonts w:ascii="TeamViewer15" w:hAnsi="TeamViewer15"/>
          <w:lang w:val="en-US"/>
        </w:rPr>
        <w:t>s</w:t>
      </w:r>
      <w:r w:rsidR="003152A5">
        <w:rPr>
          <w:rFonts w:ascii="TeamViewer15" w:hAnsi="TeamViewer15"/>
          <w:lang w:val="en-US"/>
        </w:rPr>
        <w:t xml:space="preserve">, </w:t>
      </w:r>
      <w:r w:rsidR="009C7848">
        <w:rPr>
          <w:rFonts w:ascii="TeamViewer15" w:hAnsi="TeamViewer15"/>
          <w:lang w:val="en-US"/>
        </w:rPr>
        <w:t xml:space="preserve">the bin size is </w:t>
      </w:r>
      <w:r w:rsidR="00EB756B">
        <w:rPr>
          <w:rFonts w:ascii="TeamViewer15" w:hAnsi="TeamViewer15"/>
          <w:lang w:val="en-US"/>
        </w:rPr>
        <w:t>not set</w:t>
      </w:r>
      <w:r w:rsidR="00620C41">
        <w:rPr>
          <w:rFonts w:ascii="TeamViewer15" w:hAnsi="TeamViewer15"/>
          <w:lang w:val="en-US"/>
        </w:rPr>
        <w:t xml:space="preserve">, however, </w:t>
      </w:r>
      <w:r w:rsidR="003E5CD0">
        <w:rPr>
          <w:rFonts w:ascii="TeamViewer15" w:hAnsi="TeamViewer15"/>
          <w:lang w:val="en-US"/>
        </w:rPr>
        <w:t>SGPLOT procedure estimates</w:t>
      </w:r>
      <w:r w:rsidR="002647CB">
        <w:rPr>
          <w:rFonts w:ascii="TeamViewer15" w:hAnsi="TeamViewer15"/>
          <w:lang w:val="en-US"/>
        </w:rPr>
        <w:t xml:space="preserve"> by default</w:t>
      </w:r>
      <w:r w:rsidR="00496FDB">
        <w:rPr>
          <w:rFonts w:ascii="TeamViewer15" w:hAnsi="TeamViewer15"/>
          <w:lang w:val="en-US"/>
        </w:rPr>
        <w:t xml:space="preserve"> the</w:t>
      </w:r>
      <w:r w:rsidR="003E5CD0">
        <w:rPr>
          <w:rFonts w:ascii="TeamViewer15" w:hAnsi="TeamViewer15"/>
          <w:lang w:val="en-US"/>
        </w:rPr>
        <w:t xml:space="preserve"> </w:t>
      </w:r>
      <w:r w:rsidR="009A416B">
        <w:rPr>
          <w:rFonts w:ascii="TeamViewer15" w:hAnsi="TeamViewer15"/>
          <w:lang w:val="en-US"/>
        </w:rPr>
        <w:t>best</w:t>
      </w:r>
      <w:r w:rsidR="00EB756B">
        <w:rPr>
          <w:rFonts w:ascii="TeamViewer15" w:hAnsi="TeamViewer15"/>
          <w:lang w:val="en-US"/>
        </w:rPr>
        <w:t xml:space="preserve"> </w:t>
      </w:r>
      <w:r w:rsidR="003B19D8">
        <w:rPr>
          <w:rFonts w:ascii="TeamViewer15" w:hAnsi="TeamViewer15"/>
          <w:lang w:val="en-US"/>
        </w:rPr>
        <w:t xml:space="preserve">bin size </w:t>
      </w:r>
      <w:r w:rsidR="009A416B">
        <w:rPr>
          <w:rFonts w:ascii="TeamViewer15" w:hAnsi="TeamViewer15"/>
          <w:lang w:val="en-US"/>
        </w:rPr>
        <w:t>and number of bins</w:t>
      </w:r>
      <w:r w:rsidR="00496FDB">
        <w:rPr>
          <w:rFonts w:ascii="TeamViewer15" w:hAnsi="TeamViewer15"/>
          <w:lang w:val="en-US"/>
        </w:rPr>
        <w:t>.</w:t>
      </w:r>
      <w:r w:rsidR="00960CD3">
        <w:rPr>
          <w:rFonts w:ascii="TeamViewer15" w:hAnsi="TeamViewer15"/>
          <w:lang w:val="en-US"/>
        </w:rPr>
        <w:t xml:space="preserve"> </w:t>
      </w:r>
      <w:r w:rsidR="00B57217">
        <w:rPr>
          <w:rFonts w:ascii="TeamViewer15" w:hAnsi="TeamViewer15"/>
          <w:lang w:val="en-US"/>
        </w:rPr>
        <w:t>This estimate is best but not always. So, if you want to change the bins size and number of bins</w:t>
      </w:r>
      <w:r w:rsidR="002E2837">
        <w:rPr>
          <w:rFonts w:ascii="TeamViewer15" w:hAnsi="TeamViewer15"/>
          <w:lang w:val="en-US"/>
        </w:rPr>
        <w:t>, then follow the below program</w:t>
      </w:r>
      <w:r w:rsidR="002E2837">
        <w:rPr>
          <w:rFonts w:ascii="Arial" w:hAnsi="Arial" w:cs="Arial"/>
          <w:lang w:val="en-US"/>
        </w:rPr>
        <w:t>’</w:t>
      </w:r>
      <w:r w:rsidR="002E2837">
        <w:rPr>
          <w:rFonts w:ascii="TeamViewer15" w:hAnsi="TeamViewer15"/>
          <w:lang w:val="en-US"/>
        </w:rPr>
        <w:t>s optional argument which helps you to change the size</w:t>
      </w:r>
      <w:r w:rsidR="00ED6A69">
        <w:rPr>
          <w:rFonts w:ascii="TeamViewer15" w:hAnsi="TeamViewer15"/>
          <w:lang w:val="en-US"/>
        </w:rPr>
        <w:t>.</w:t>
      </w:r>
    </w:p>
    <w:p w14:paraId="21C6E5C1" w14:textId="77777777" w:rsidR="00A72C87" w:rsidRDefault="00FF2312" w:rsidP="00E91357">
      <w:pPr>
        <w:spacing w:line="360" w:lineRule="auto"/>
        <w:jc w:val="both"/>
        <w:rPr>
          <w:rFonts w:ascii="TeamViewer15" w:hAnsi="TeamViewer15"/>
          <w:lang w:val="en-US"/>
        </w:rPr>
      </w:pPr>
      <w:r w:rsidRPr="00FF2312">
        <w:rPr>
          <w:rFonts w:ascii="TeamViewer15" w:hAnsi="TeamViewer15"/>
          <w:noProof/>
          <w:lang w:val="en-US"/>
        </w:rPr>
        <w:lastRenderedPageBreak/>
        <w:drawing>
          <wp:inline distT="0" distB="0" distL="0" distR="0" wp14:anchorId="34D09B8E" wp14:editId="27BA9C02">
            <wp:extent cx="5731510" cy="51435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514350"/>
                    </a:xfrm>
                    <a:prstGeom prst="rect">
                      <a:avLst/>
                    </a:prstGeom>
                  </pic:spPr>
                </pic:pic>
              </a:graphicData>
            </a:graphic>
          </wp:inline>
        </w:drawing>
      </w:r>
    </w:p>
    <w:p w14:paraId="791F07A5" w14:textId="2AB07FCD" w:rsidR="00E60E79" w:rsidRDefault="00C219BA" w:rsidP="00E91357">
      <w:pPr>
        <w:spacing w:line="360" w:lineRule="auto"/>
        <w:jc w:val="both"/>
        <w:rPr>
          <w:rFonts w:ascii="TeamViewer15" w:hAnsi="TeamViewer15"/>
          <w:lang w:val="en-US"/>
        </w:rPr>
      </w:pPr>
      <w:r>
        <w:rPr>
          <w:rFonts w:ascii="TeamViewer15" w:hAnsi="TeamViewer15"/>
          <w:lang w:val="en-US"/>
        </w:rPr>
        <w:t>Output</w:t>
      </w:r>
      <w:r w:rsidR="00EB41C9">
        <w:rPr>
          <w:rFonts w:ascii="TeamViewer15" w:hAnsi="TeamViewer15"/>
          <w:lang w:val="en-US"/>
        </w:rPr>
        <w:t>:</w:t>
      </w:r>
    </w:p>
    <w:p w14:paraId="64BD2263" w14:textId="482C6EDD" w:rsidR="00C219BA" w:rsidRDefault="00EB41C9" w:rsidP="00E91357">
      <w:pPr>
        <w:spacing w:line="360" w:lineRule="auto"/>
        <w:jc w:val="both"/>
        <w:rPr>
          <w:rFonts w:ascii="TeamViewer15" w:hAnsi="TeamViewer15"/>
          <w:lang w:val="en-US"/>
        </w:rPr>
      </w:pPr>
      <w:r w:rsidRPr="00EB41C9">
        <w:rPr>
          <w:rFonts w:ascii="TeamViewer15" w:hAnsi="TeamViewer15"/>
          <w:noProof/>
          <w:lang w:val="en-US"/>
        </w:rPr>
        <w:drawing>
          <wp:inline distT="0" distB="0" distL="0" distR="0" wp14:anchorId="70056693" wp14:editId="786A6497">
            <wp:extent cx="4254500" cy="317131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87140" cy="3195645"/>
                    </a:xfrm>
                    <a:prstGeom prst="rect">
                      <a:avLst/>
                    </a:prstGeom>
                  </pic:spPr>
                </pic:pic>
              </a:graphicData>
            </a:graphic>
          </wp:inline>
        </w:drawing>
      </w:r>
    </w:p>
    <w:p w14:paraId="0C7760F1" w14:textId="483FBE1A" w:rsidR="006B0078" w:rsidRDefault="005D512C" w:rsidP="00E91357">
      <w:pPr>
        <w:spacing w:line="360" w:lineRule="auto"/>
        <w:jc w:val="both"/>
        <w:rPr>
          <w:rFonts w:ascii="TeamViewer15" w:hAnsi="TeamViewer15"/>
          <w:lang w:val="en-US"/>
        </w:rPr>
      </w:pPr>
      <w:r>
        <w:rPr>
          <w:rFonts w:ascii="TeamViewer15" w:hAnsi="TeamViewer15"/>
          <w:lang w:val="en-US"/>
        </w:rPr>
        <w:t>For this graph</w:t>
      </w:r>
      <w:r w:rsidR="00093F12">
        <w:rPr>
          <w:rFonts w:ascii="TeamViewer15" w:hAnsi="TeamViewer15"/>
          <w:lang w:val="en-US"/>
        </w:rPr>
        <w:t xml:space="preserve">, we </w:t>
      </w:r>
      <w:r w:rsidR="000F5707">
        <w:rPr>
          <w:rFonts w:ascii="TeamViewer15" w:hAnsi="TeamViewer15"/>
          <w:lang w:val="en-US"/>
        </w:rPr>
        <w:t xml:space="preserve">specify </w:t>
      </w:r>
      <w:r w:rsidR="00AE6B5E">
        <w:rPr>
          <w:rFonts w:ascii="TeamViewer15" w:hAnsi="TeamViewer15"/>
          <w:lang w:val="en-US"/>
        </w:rPr>
        <w:t xml:space="preserve">all options i.e., </w:t>
      </w:r>
      <w:r w:rsidR="00B41AB1" w:rsidRPr="00B41AB1">
        <w:rPr>
          <w:rFonts w:ascii="TeamViewer15" w:hAnsi="TeamViewer15"/>
          <w:caps/>
          <w:lang w:val="en-US"/>
        </w:rPr>
        <w:t>binstart, binwidth, and showbins</w:t>
      </w:r>
      <w:r w:rsidR="00B41AB1" w:rsidRPr="00B41AB1">
        <w:rPr>
          <w:rFonts w:ascii="TeamViewer15" w:hAnsi="TeamViewer15"/>
          <w:lang w:val="en-US"/>
        </w:rPr>
        <w:t xml:space="preserve"> </w:t>
      </w:r>
      <w:r>
        <w:rPr>
          <w:rFonts w:ascii="TeamViewer15" w:hAnsi="TeamViewer15"/>
          <w:lang w:val="en-US"/>
        </w:rPr>
        <w:t xml:space="preserve">in the </w:t>
      </w:r>
      <w:r w:rsidR="00AE6B5E">
        <w:rPr>
          <w:rFonts w:ascii="TeamViewer15" w:hAnsi="TeamViewer15"/>
          <w:lang w:val="en-US"/>
        </w:rPr>
        <w:t xml:space="preserve">above </w:t>
      </w:r>
      <w:r>
        <w:rPr>
          <w:rFonts w:ascii="TeamViewer15" w:hAnsi="TeamViewer15"/>
          <w:lang w:val="en-US"/>
        </w:rPr>
        <w:t>code</w:t>
      </w:r>
      <w:r w:rsidR="00AE6B5E">
        <w:rPr>
          <w:rFonts w:ascii="TeamViewer15" w:hAnsi="TeamViewer15"/>
          <w:lang w:val="en-US"/>
        </w:rPr>
        <w:t>.</w:t>
      </w:r>
    </w:p>
    <w:p w14:paraId="632AA769" w14:textId="77777777" w:rsidR="007655F4" w:rsidRDefault="00D93E8F" w:rsidP="00E91357">
      <w:pPr>
        <w:spacing w:line="360" w:lineRule="auto"/>
        <w:jc w:val="both"/>
        <w:rPr>
          <w:rFonts w:ascii="TeamViewer15" w:hAnsi="TeamViewer15"/>
          <w:i/>
          <w:iCs/>
          <w:lang w:val="en-US"/>
        </w:rPr>
      </w:pPr>
      <w:r w:rsidRPr="007655F4">
        <w:rPr>
          <w:rFonts w:ascii="TeamViewer15" w:hAnsi="TeamViewer15"/>
          <w:b/>
          <w:bCs/>
          <w:sz w:val="24"/>
          <w:szCs w:val="24"/>
          <w:lang w:val="en-US"/>
        </w:rPr>
        <w:t>Create Histogram by Group with Curve Fitting</w:t>
      </w:r>
    </w:p>
    <w:p w14:paraId="4F93A268" w14:textId="5E25974F" w:rsidR="00F3422F" w:rsidRDefault="00C9452F" w:rsidP="00E91357">
      <w:pPr>
        <w:spacing w:line="360" w:lineRule="auto"/>
        <w:jc w:val="both"/>
        <w:rPr>
          <w:rFonts w:ascii="TeamViewer15" w:hAnsi="TeamViewer15"/>
          <w:lang w:val="en-US"/>
        </w:rPr>
      </w:pPr>
      <w:r w:rsidRPr="00C9452F">
        <w:rPr>
          <w:rFonts w:ascii="TeamViewer15" w:hAnsi="TeamViewer15"/>
          <w:lang w:val="en-US"/>
        </w:rPr>
        <w:t>If your data can be divided into categories, a histogram with several groups can be useful.</w:t>
      </w:r>
      <w:r>
        <w:rPr>
          <w:rFonts w:ascii="TeamViewer15" w:hAnsi="TeamViewer15"/>
          <w:lang w:val="en-US"/>
        </w:rPr>
        <w:t xml:space="preserve"> </w:t>
      </w:r>
      <w:r w:rsidRPr="00C9452F">
        <w:rPr>
          <w:rFonts w:ascii="TeamViewer15" w:hAnsi="TeamViewer15"/>
          <w:lang w:val="en-US"/>
        </w:rPr>
        <w:t>Additional choices can be used to fit some distribution curves into the histogram.</w:t>
      </w:r>
      <w:r w:rsidR="006A1C08">
        <w:rPr>
          <w:rFonts w:ascii="TeamViewer15" w:hAnsi="TeamViewer15"/>
          <w:lang w:val="en-US"/>
        </w:rPr>
        <w:t xml:space="preserve"> </w:t>
      </w:r>
      <w:r w:rsidR="006A1C08" w:rsidRPr="006A1C08">
        <w:rPr>
          <w:rFonts w:ascii="TeamViewer15" w:hAnsi="TeamViewer15"/>
          <w:lang w:val="en-US"/>
        </w:rPr>
        <w:t>To construct a single plot containing histograms by group, use the GROUP=option. The HISTOGRAM statement's GROUP=option is an optional argument</w:t>
      </w:r>
      <w:r w:rsidR="00142A05">
        <w:rPr>
          <w:rFonts w:ascii="TeamViewer15" w:hAnsi="TeamViewer15"/>
          <w:lang w:val="en-US"/>
        </w:rPr>
        <w:t>.</w:t>
      </w:r>
      <w:r w:rsidR="005D70D5">
        <w:rPr>
          <w:rFonts w:ascii="TeamViewer15" w:hAnsi="TeamViewer15"/>
          <w:lang w:val="en-US"/>
        </w:rPr>
        <w:t xml:space="preserve"> On the other hand, the density statement displays the fitting curve</w:t>
      </w:r>
      <w:r w:rsidR="00900AE8">
        <w:rPr>
          <w:rFonts w:ascii="TeamViewer15" w:hAnsi="TeamViewer15"/>
          <w:lang w:val="en-US"/>
        </w:rPr>
        <w:t>.</w:t>
      </w:r>
    </w:p>
    <w:p w14:paraId="7CA4D76D" w14:textId="2B215070" w:rsidR="006A1C08" w:rsidRDefault="001B661F" w:rsidP="00E91357">
      <w:pPr>
        <w:spacing w:line="360" w:lineRule="auto"/>
        <w:jc w:val="both"/>
        <w:rPr>
          <w:rFonts w:ascii="TeamViewer15" w:hAnsi="TeamViewer15"/>
          <w:lang w:val="en-US"/>
        </w:rPr>
      </w:pPr>
      <w:r>
        <w:rPr>
          <w:rFonts w:ascii="TeamViewer15" w:hAnsi="TeamViewer15"/>
          <w:lang w:val="en-US"/>
        </w:rPr>
        <w:t>Here is the program:</w:t>
      </w:r>
    </w:p>
    <w:p w14:paraId="49D843CE" w14:textId="52FCE679" w:rsidR="009F0C60" w:rsidRDefault="004915B6" w:rsidP="00E91357">
      <w:pPr>
        <w:spacing w:line="360" w:lineRule="auto"/>
        <w:jc w:val="both"/>
        <w:rPr>
          <w:rFonts w:ascii="TeamViewer15" w:hAnsi="TeamViewer15"/>
          <w:lang w:val="en-US"/>
        </w:rPr>
      </w:pPr>
      <w:r w:rsidRPr="004915B6">
        <w:rPr>
          <w:rFonts w:ascii="TeamViewer15" w:hAnsi="TeamViewer15"/>
          <w:noProof/>
          <w:lang w:val="en-US"/>
        </w:rPr>
        <w:drawing>
          <wp:inline distT="0" distB="0" distL="0" distR="0" wp14:anchorId="7A3DDA7B" wp14:editId="3DFA3B9D">
            <wp:extent cx="5731510" cy="1023620"/>
            <wp:effectExtent l="0" t="0" r="2540"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1023620"/>
                    </a:xfrm>
                    <a:prstGeom prst="rect">
                      <a:avLst/>
                    </a:prstGeom>
                  </pic:spPr>
                </pic:pic>
              </a:graphicData>
            </a:graphic>
          </wp:inline>
        </w:drawing>
      </w:r>
    </w:p>
    <w:p w14:paraId="4B228BAB" w14:textId="77777777" w:rsidR="00DE0934" w:rsidRDefault="00DE0934" w:rsidP="00E91357">
      <w:pPr>
        <w:spacing w:line="360" w:lineRule="auto"/>
        <w:jc w:val="both"/>
        <w:rPr>
          <w:rFonts w:ascii="TeamViewer15" w:hAnsi="TeamViewer15"/>
          <w:lang w:val="en-US"/>
        </w:rPr>
      </w:pPr>
    </w:p>
    <w:p w14:paraId="171B02DA" w14:textId="77777777" w:rsidR="009F0C60" w:rsidRDefault="009F0C60" w:rsidP="00E91357">
      <w:pPr>
        <w:spacing w:line="360" w:lineRule="auto"/>
        <w:jc w:val="both"/>
        <w:rPr>
          <w:rFonts w:ascii="TeamViewer15" w:hAnsi="TeamViewer15"/>
          <w:lang w:val="en-US"/>
        </w:rPr>
      </w:pPr>
    </w:p>
    <w:p w14:paraId="0EB4D189" w14:textId="77777777" w:rsidR="003D1D4B" w:rsidRDefault="003D1D4B" w:rsidP="00E91357">
      <w:pPr>
        <w:spacing w:line="360" w:lineRule="auto"/>
        <w:jc w:val="both"/>
        <w:rPr>
          <w:rFonts w:ascii="TeamViewer15" w:hAnsi="TeamViewer15"/>
          <w:lang w:val="en-US"/>
        </w:rPr>
      </w:pPr>
    </w:p>
    <w:p w14:paraId="06D7AE1A" w14:textId="0240E599" w:rsidR="00A85349" w:rsidRDefault="00A85349" w:rsidP="00E91357">
      <w:pPr>
        <w:spacing w:line="360" w:lineRule="auto"/>
        <w:jc w:val="both"/>
        <w:rPr>
          <w:rFonts w:ascii="TeamViewer15" w:hAnsi="TeamViewer15"/>
          <w:lang w:val="en-US"/>
        </w:rPr>
      </w:pPr>
      <w:r>
        <w:rPr>
          <w:rFonts w:ascii="TeamViewer15" w:hAnsi="TeamViewer15"/>
          <w:lang w:val="en-US"/>
        </w:rPr>
        <w:t>Output:</w:t>
      </w:r>
    </w:p>
    <w:p w14:paraId="6BEDF68A" w14:textId="0ED4B3FB" w:rsidR="00A85349" w:rsidRDefault="009F0C60" w:rsidP="00E91357">
      <w:pPr>
        <w:spacing w:line="360" w:lineRule="auto"/>
        <w:jc w:val="both"/>
        <w:rPr>
          <w:rFonts w:ascii="TeamViewer15" w:hAnsi="TeamViewer15"/>
          <w:lang w:val="en-US"/>
        </w:rPr>
      </w:pPr>
      <w:r w:rsidRPr="009F0C60">
        <w:rPr>
          <w:rFonts w:ascii="TeamViewer15" w:hAnsi="TeamViewer15"/>
          <w:noProof/>
          <w:lang w:val="en-US"/>
        </w:rPr>
        <w:drawing>
          <wp:inline distT="0" distB="0" distL="0" distR="0" wp14:anchorId="1647DEA8" wp14:editId="1C04E0CA">
            <wp:extent cx="3962396" cy="288290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976427" cy="2893109"/>
                    </a:xfrm>
                    <a:prstGeom prst="rect">
                      <a:avLst/>
                    </a:prstGeom>
                  </pic:spPr>
                </pic:pic>
              </a:graphicData>
            </a:graphic>
          </wp:inline>
        </w:drawing>
      </w:r>
    </w:p>
    <w:p w14:paraId="1FB856D1" w14:textId="64F350FF" w:rsidR="00D359F9" w:rsidRDefault="008D4C5E" w:rsidP="00E91357">
      <w:pPr>
        <w:spacing w:line="360" w:lineRule="auto"/>
        <w:jc w:val="both"/>
        <w:rPr>
          <w:rFonts w:ascii="TeamViewer15" w:hAnsi="TeamViewer15"/>
          <w:lang w:val="en-US"/>
        </w:rPr>
      </w:pPr>
      <w:r w:rsidRPr="006A1C08">
        <w:rPr>
          <w:rFonts w:ascii="TeamViewer15" w:hAnsi="TeamViewer15"/>
          <w:lang w:val="en-US"/>
        </w:rPr>
        <w:t xml:space="preserve">. </w:t>
      </w:r>
      <w:r w:rsidR="004E5D20">
        <w:rPr>
          <w:rFonts w:ascii="TeamViewer15" w:hAnsi="TeamViewer15"/>
          <w:lang w:val="en-US"/>
        </w:rPr>
        <w:t>The graph shows that e</w:t>
      </w:r>
      <w:r w:rsidRPr="006A1C08">
        <w:rPr>
          <w:rFonts w:ascii="TeamViewer15" w:hAnsi="TeamViewer15"/>
          <w:lang w:val="en-US"/>
        </w:rPr>
        <w:t>ach group is represented by a different shade</w:t>
      </w:r>
      <w:r w:rsidR="009A33AC">
        <w:rPr>
          <w:rFonts w:ascii="TeamViewer15" w:hAnsi="TeamViewer15"/>
          <w:lang w:val="en-US"/>
        </w:rPr>
        <w:t xml:space="preserve"> </w:t>
      </w:r>
      <w:r w:rsidR="00FC77B5">
        <w:rPr>
          <w:rFonts w:ascii="TeamViewer15" w:hAnsi="TeamViewer15"/>
          <w:lang w:val="en-US"/>
        </w:rPr>
        <w:t>with fitting curves.</w:t>
      </w:r>
    </w:p>
    <w:p w14:paraId="657724BF" w14:textId="7DCABAD3" w:rsidR="007C0CDE" w:rsidRDefault="000F3FC2" w:rsidP="00E91357">
      <w:pPr>
        <w:spacing w:line="360" w:lineRule="auto"/>
        <w:jc w:val="both"/>
        <w:rPr>
          <w:rFonts w:ascii="TeamViewer15" w:hAnsi="TeamViewer15"/>
        </w:rPr>
      </w:pPr>
      <w:r>
        <w:rPr>
          <w:rFonts w:ascii="TeamViewer15" w:hAnsi="TeamViewer15"/>
        </w:rPr>
        <w:t>Now, we will take same data (</w:t>
      </w:r>
      <w:r w:rsidR="0084044C">
        <w:rPr>
          <w:rFonts w:ascii="TeamViewer15" w:hAnsi="TeamViewer15"/>
        </w:rPr>
        <w:t xml:space="preserve">i.e., </w:t>
      </w:r>
      <w:r>
        <w:rPr>
          <w:rFonts w:ascii="TeamViewer15" w:hAnsi="TeamViewer15"/>
        </w:rPr>
        <w:t>shoes</w:t>
      </w:r>
      <w:r w:rsidR="005871AE">
        <w:rPr>
          <w:rFonts w:ascii="TeamViewer15" w:hAnsi="TeamViewer15"/>
        </w:rPr>
        <w:t xml:space="preserve"> data</w:t>
      </w:r>
      <w:r>
        <w:rPr>
          <w:rFonts w:ascii="TeamViewer15" w:hAnsi="TeamViewer15"/>
        </w:rPr>
        <w:t xml:space="preserve"> in-built SAS</w:t>
      </w:r>
      <w:r w:rsidR="005871AE">
        <w:rPr>
          <w:rFonts w:ascii="TeamViewer15" w:hAnsi="TeamViewer15"/>
        </w:rPr>
        <w:t>HELP</w:t>
      </w:r>
      <w:r>
        <w:rPr>
          <w:rFonts w:ascii="TeamViewer15" w:hAnsi="TeamViewer15"/>
        </w:rPr>
        <w:t xml:space="preserve"> library)</w:t>
      </w:r>
      <w:r w:rsidR="004B4B14">
        <w:rPr>
          <w:rFonts w:ascii="TeamViewer15" w:hAnsi="TeamViewer15"/>
        </w:rPr>
        <w:t xml:space="preserve"> </w:t>
      </w:r>
      <w:r>
        <w:rPr>
          <w:rFonts w:ascii="TeamViewer15" w:hAnsi="TeamViewer15"/>
        </w:rPr>
        <w:t>where you will learn how to construct a histogram by using</w:t>
      </w:r>
      <w:r w:rsidR="00426CD6">
        <w:rPr>
          <w:rFonts w:ascii="TeamViewer15" w:hAnsi="TeamViewer15"/>
        </w:rPr>
        <w:t xml:space="preserve"> </w:t>
      </w:r>
      <w:r w:rsidR="000A36B3">
        <w:rPr>
          <w:rFonts w:ascii="TeamViewer15" w:hAnsi="TeamViewer15"/>
        </w:rPr>
        <w:t xml:space="preserve">PROC </w:t>
      </w:r>
      <w:r w:rsidR="00A364E9">
        <w:rPr>
          <w:rFonts w:ascii="TeamViewer15" w:hAnsi="TeamViewer15"/>
        </w:rPr>
        <w:t>UNIVARIATE</w:t>
      </w:r>
      <w:r>
        <w:rPr>
          <w:rFonts w:ascii="TeamViewer15" w:hAnsi="TeamViewer15"/>
        </w:rPr>
        <w:t xml:space="preserve"> in SAS.</w:t>
      </w:r>
    </w:p>
    <w:p w14:paraId="0701C03C" w14:textId="1F09FD65" w:rsidR="009B3FD3" w:rsidRDefault="00B42AFC" w:rsidP="00E91357">
      <w:pPr>
        <w:spacing w:line="360" w:lineRule="auto"/>
        <w:jc w:val="both"/>
        <w:rPr>
          <w:rFonts w:ascii="TeamViewer15" w:hAnsi="TeamViewer15"/>
        </w:rPr>
      </w:pPr>
      <w:r>
        <w:rPr>
          <w:rFonts w:ascii="TeamViewer15" w:hAnsi="TeamViewer15"/>
        </w:rPr>
        <w:t>Here is the code of UNIVARIATE:</w:t>
      </w:r>
    </w:p>
    <w:p w14:paraId="5D4AC4DC" w14:textId="6506C63B" w:rsidR="009B3FD3" w:rsidRDefault="000874BF" w:rsidP="00E91357">
      <w:pPr>
        <w:spacing w:line="360" w:lineRule="auto"/>
        <w:jc w:val="both"/>
        <w:rPr>
          <w:rFonts w:ascii="TeamViewer15" w:hAnsi="TeamViewer15"/>
        </w:rPr>
      </w:pPr>
      <w:r w:rsidRPr="000874BF">
        <w:rPr>
          <w:rFonts w:ascii="TeamViewer15" w:hAnsi="TeamViewer15"/>
          <w:noProof/>
        </w:rPr>
        <w:drawing>
          <wp:inline distT="0" distB="0" distL="0" distR="0" wp14:anchorId="1463A6AD" wp14:editId="14323422">
            <wp:extent cx="3422787" cy="603250"/>
            <wp:effectExtent l="0" t="0" r="635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450546" cy="608142"/>
                    </a:xfrm>
                    <a:prstGeom prst="rect">
                      <a:avLst/>
                    </a:prstGeom>
                  </pic:spPr>
                </pic:pic>
              </a:graphicData>
            </a:graphic>
          </wp:inline>
        </w:drawing>
      </w:r>
    </w:p>
    <w:p w14:paraId="4FEFA305" w14:textId="639311EC" w:rsidR="000874BF" w:rsidRDefault="000874BF" w:rsidP="00E91357">
      <w:pPr>
        <w:spacing w:line="360" w:lineRule="auto"/>
        <w:jc w:val="both"/>
        <w:rPr>
          <w:rFonts w:ascii="TeamViewer15" w:hAnsi="TeamViewer15"/>
        </w:rPr>
      </w:pPr>
      <w:r>
        <w:rPr>
          <w:rFonts w:ascii="TeamViewer15" w:hAnsi="TeamViewer15"/>
        </w:rPr>
        <w:t>Output:</w:t>
      </w:r>
    </w:p>
    <w:p w14:paraId="5DCD37C7" w14:textId="77777777" w:rsidR="00CA09CE" w:rsidRDefault="009B3FD3" w:rsidP="00E91357">
      <w:pPr>
        <w:spacing w:line="360" w:lineRule="auto"/>
        <w:jc w:val="both"/>
        <w:rPr>
          <w:rFonts w:ascii="TeamViewer15" w:hAnsi="TeamViewer15"/>
        </w:rPr>
      </w:pPr>
      <w:r w:rsidRPr="009B3FD3">
        <w:rPr>
          <w:rFonts w:ascii="TeamViewer15" w:hAnsi="TeamViewer15"/>
          <w:noProof/>
        </w:rPr>
        <w:drawing>
          <wp:inline distT="0" distB="0" distL="0" distR="0" wp14:anchorId="0465642C" wp14:editId="068B34CE">
            <wp:extent cx="3613148" cy="2520950"/>
            <wp:effectExtent l="0" t="0" r="698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643111" cy="2541856"/>
                    </a:xfrm>
                    <a:prstGeom prst="rect">
                      <a:avLst/>
                    </a:prstGeom>
                  </pic:spPr>
                </pic:pic>
              </a:graphicData>
            </a:graphic>
          </wp:inline>
        </w:drawing>
      </w:r>
    </w:p>
    <w:p w14:paraId="255FE2B5" w14:textId="500EAB44" w:rsidR="00EC6052" w:rsidRDefault="004A11A2" w:rsidP="00E91357">
      <w:pPr>
        <w:spacing w:line="360" w:lineRule="auto"/>
        <w:jc w:val="both"/>
        <w:rPr>
          <w:rFonts w:ascii="TeamViewer15" w:hAnsi="TeamViewer15"/>
        </w:rPr>
      </w:pPr>
      <w:r w:rsidRPr="004A11A2">
        <w:rPr>
          <w:rFonts w:ascii="TeamViewer15" w:hAnsi="TeamViewer15"/>
        </w:rPr>
        <w:lastRenderedPageBreak/>
        <w:t xml:space="preserve">To begin, use the DATA=option to </w:t>
      </w:r>
      <w:r w:rsidR="009278C0">
        <w:rPr>
          <w:rFonts w:ascii="TeamViewer15" w:hAnsi="TeamViewer15"/>
        </w:rPr>
        <w:t>specify</w:t>
      </w:r>
      <w:r w:rsidRPr="004A11A2">
        <w:rPr>
          <w:rFonts w:ascii="TeamViewer15" w:hAnsi="TeamViewer15"/>
        </w:rPr>
        <w:t xml:space="preserve"> the data set</w:t>
      </w:r>
      <w:r w:rsidR="0059098F">
        <w:rPr>
          <w:rFonts w:ascii="TeamViewer15" w:hAnsi="TeamViewer15"/>
        </w:rPr>
        <w:t xml:space="preserve"> which is used </w:t>
      </w:r>
      <w:r w:rsidR="00093BAC">
        <w:rPr>
          <w:rFonts w:ascii="TeamViewer15" w:hAnsi="TeamViewer15"/>
        </w:rPr>
        <w:t>in the analysis (such as SASHELP.SHOES)</w:t>
      </w:r>
      <w:r w:rsidRPr="004A11A2">
        <w:rPr>
          <w:rFonts w:ascii="TeamViewer15" w:hAnsi="TeamViewer15"/>
        </w:rPr>
        <w:t xml:space="preserve">. The </w:t>
      </w:r>
      <w:r w:rsidR="000D0D10">
        <w:rPr>
          <w:rFonts w:ascii="Arial" w:hAnsi="Arial" w:cs="Arial"/>
        </w:rPr>
        <w:t>“</w:t>
      </w:r>
      <w:r w:rsidRPr="004A11A2">
        <w:rPr>
          <w:rFonts w:ascii="TeamViewer15" w:hAnsi="TeamViewer15"/>
        </w:rPr>
        <w:t>VAR</w:t>
      </w:r>
      <w:r w:rsidR="000D0D10">
        <w:rPr>
          <w:rFonts w:ascii="Arial" w:hAnsi="Arial" w:cs="Arial"/>
        </w:rPr>
        <w:t>”</w:t>
      </w:r>
      <w:r w:rsidRPr="004A11A2">
        <w:rPr>
          <w:rFonts w:ascii="TeamViewer15" w:hAnsi="TeamViewer15"/>
        </w:rPr>
        <w:t xml:space="preserve"> statement is then used to define the variable you would like to display. Next, HISTOGRAM command is used</w:t>
      </w:r>
      <w:r>
        <w:rPr>
          <w:rFonts w:ascii="TeamViewer15" w:hAnsi="TeamViewer15"/>
        </w:rPr>
        <w:t xml:space="preserve"> to present</w:t>
      </w:r>
      <w:r w:rsidRPr="004A11A2">
        <w:rPr>
          <w:rFonts w:ascii="TeamViewer15" w:hAnsi="TeamViewer15"/>
        </w:rPr>
        <w:t xml:space="preserve"> the histogram</w:t>
      </w:r>
      <w:r w:rsidR="00E92A43">
        <w:rPr>
          <w:rFonts w:ascii="TeamViewer15" w:hAnsi="TeamViewer15"/>
        </w:rPr>
        <w:t xml:space="preserve"> graph</w:t>
      </w:r>
      <w:r w:rsidR="008A1F6B">
        <w:rPr>
          <w:rFonts w:ascii="TeamViewer15" w:hAnsi="TeamViewer15"/>
        </w:rPr>
        <w:t xml:space="preserve">. Thus, the above </w:t>
      </w:r>
      <w:r w:rsidR="0065032F">
        <w:rPr>
          <w:rFonts w:ascii="TeamViewer15" w:hAnsi="TeamViewer15"/>
        </w:rPr>
        <w:t>output which is produced by UNIVARIATE command.</w:t>
      </w:r>
      <w:r w:rsidR="007A2870">
        <w:rPr>
          <w:rFonts w:ascii="TeamViewer15" w:hAnsi="TeamViewer15"/>
        </w:rPr>
        <w:t xml:space="preserve"> Apart from that, </w:t>
      </w:r>
      <w:r w:rsidR="00664146">
        <w:rPr>
          <w:rFonts w:ascii="TeamViewer15" w:hAnsi="TeamViewer15"/>
        </w:rPr>
        <w:t>when we</w:t>
      </w:r>
      <w:r w:rsidR="00664146" w:rsidRPr="00664146">
        <w:rPr>
          <w:rFonts w:ascii="TeamViewer15" w:hAnsi="TeamViewer15"/>
        </w:rPr>
        <w:t xml:space="preserve"> run the code above, </w:t>
      </w:r>
      <w:r w:rsidR="00664146">
        <w:rPr>
          <w:rFonts w:ascii="TeamViewer15" w:hAnsi="TeamViewer15"/>
        </w:rPr>
        <w:t>we</w:t>
      </w:r>
      <w:r w:rsidR="00664146" w:rsidRPr="00664146">
        <w:rPr>
          <w:rFonts w:ascii="TeamViewer15" w:hAnsi="TeamViewer15"/>
        </w:rPr>
        <w:t xml:space="preserve">'ll see that the PROC UNIVARIATE </w:t>
      </w:r>
      <w:r w:rsidR="00923D9F">
        <w:rPr>
          <w:rFonts w:ascii="TeamViewer15" w:hAnsi="TeamViewer15"/>
        </w:rPr>
        <w:t xml:space="preserve">process </w:t>
      </w:r>
      <w:r w:rsidR="00664146" w:rsidRPr="00664146">
        <w:rPr>
          <w:rFonts w:ascii="TeamViewer15" w:hAnsi="TeamViewer15"/>
        </w:rPr>
        <w:t>additionally creates a report with numerous</w:t>
      </w:r>
      <w:r w:rsidR="00923D9F">
        <w:rPr>
          <w:rFonts w:ascii="TeamViewer15" w:hAnsi="TeamViewer15"/>
        </w:rPr>
        <w:t xml:space="preserve"> statistics</w:t>
      </w:r>
      <w:r w:rsidR="00840864">
        <w:rPr>
          <w:rFonts w:ascii="TeamViewer15" w:hAnsi="TeamViewer15"/>
        </w:rPr>
        <w:t xml:space="preserve">. </w:t>
      </w:r>
      <w:r w:rsidR="00840864" w:rsidRPr="00840864">
        <w:rPr>
          <w:rFonts w:ascii="TeamViewer15" w:hAnsi="TeamViewer15"/>
        </w:rPr>
        <w:t xml:space="preserve">In the event that you're just inspired by the histogram, you can add the NOPRINT </w:t>
      </w:r>
      <w:r w:rsidR="002F43C9">
        <w:rPr>
          <w:rFonts w:ascii="TeamViewer15" w:hAnsi="TeamViewer15"/>
        </w:rPr>
        <w:t xml:space="preserve">option </w:t>
      </w:r>
      <w:r w:rsidR="00840864" w:rsidRPr="00840864">
        <w:rPr>
          <w:rFonts w:ascii="TeamViewer15" w:hAnsi="TeamViewer15"/>
        </w:rPr>
        <w:t>later the DATA=</w:t>
      </w:r>
      <w:r w:rsidR="002F43C9">
        <w:rPr>
          <w:rFonts w:ascii="TeamViewer15" w:hAnsi="TeamViewer15"/>
        </w:rPr>
        <w:t>option</w:t>
      </w:r>
      <w:r w:rsidR="002D5A7D">
        <w:rPr>
          <w:rFonts w:ascii="TeamViewer15" w:hAnsi="TeamViewer15"/>
        </w:rPr>
        <w:t xml:space="preserve"> see below</w:t>
      </w:r>
      <w:r w:rsidR="00A67642">
        <w:rPr>
          <w:rFonts w:ascii="TeamViewer15" w:hAnsi="TeamViewer15"/>
        </w:rPr>
        <w:t>.</w:t>
      </w:r>
      <w:r w:rsidR="007F2242">
        <w:rPr>
          <w:rFonts w:ascii="TeamViewer15" w:hAnsi="TeamViewer15"/>
        </w:rPr>
        <w:t xml:space="preserve"> </w:t>
      </w:r>
    </w:p>
    <w:p w14:paraId="6BF63FDB" w14:textId="6B2CC529" w:rsidR="00C478D2" w:rsidRDefault="002D5A7D" w:rsidP="00E91357">
      <w:pPr>
        <w:spacing w:line="360" w:lineRule="auto"/>
        <w:jc w:val="both"/>
      </w:pPr>
      <w:r w:rsidRPr="002D5A7D">
        <w:rPr>
          <w:noProof/>
        </w:rPr>
        <w:drawing>
          <wp:inline distT="0" distB="0" distL="0" distR="0" wp14:anchorId="58CAD73E" wp14:editId="78B03E63">
            <wp:extent cx="4618120" cy="69348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618120" cy="693480"/>
                    </a:xfrm>
                    <a:prstGeom prst="rect">
                      <a:avLst/>
                    </a:prstGeom>
                  </pic:spPr>
                </pic:pic>
              </a:graphicData>
            </a:graphic>
          </wp:inline>
        </w:drawing>
      </w:r>
    </w:p>
    <w:p w14:paraId="10330E98" w14:textId="009DBA58" w:rsidR="00627F9C" w:rsidRPr="00A11839" w:rsidRDefault="00627F9C" w:rsidP="00E91357">
      <w:pPr>
        <w:spacing w:line="360" w:lineRule="auto"/>
        <w:jc w:val="both"/>
        <w:rPr>
          <w:rFonts w:ascii="TeamViewer15" w:hAnsi="TeamViewer15"/>
          <w:b/>
          <w:bCs/>
          <w:sz w:val="24"/>
          <w:szCs w:val="24"/>
        </w:rPr>
      </w:pPr>
      <w:r w:rsidRPr="00A11839">
        <w:rPr>
          <w:rFonts w:ascii="TeamViewer15" w:hAnsi="TeamViewer15"/>
          <w:b/>
          <w:bCs/>
          <w:sz w:val="24"/>
          <w:szCs w:val="24"/>
        </w:rPr>
        <w:t>Y-axis from Percent to Count and Label X-axis</w:t>
      </w:r>
    </w:p>
    <w:p w14:paraId="2F94ACBB" w14:textId="4D59FC5B" w:rsidR="00A67642" w:rsidRDefault="007A2B68" w:rsidP="00E91357">
      <w:pPr>
        <w:spacing w:line="360" w:lineRule="auto"/>
        <w:jc w:val="both"/>
        <w:rPr>
          <w:rFonts w:ascii="TeamViewer15" w:hAnsi="TeamViewer15"/>
        </w:rPr>
      </w:pPr>
      <w:r w:rsidRPr="004A11A2">
        <w:rPr>
          <w:rFonts w:ascii="TeamViewer15" w:hAnsi="TeamViewer15"/>
        </w:rPr>
        <w:t>T</w:t>
      </w:r>
      <w:r w:rsidR="00016FDB">
        <w:rPr>
          <w:rFonts w:ascii="TeamViewer15" w:hAnsi="TeamViewer15"/>
        </w:rPr>
        <w:t xml:space="preserve">he </w:t>
      </w:r>
      <w:r w:rsidR="00016FDB" w:rsidRPr="00627F9C">
        <w:rPr>
          <w:rFonts w:ascii="TeamViewer15" w:hAnsi="TeamViewer15"/>
          <w:b/>
          <w:bCs/>
        </w:rPr>
        <w:t>y-axis</w:t>
      </w:r>
      <w:r w:rsidR="00016FDB">
        <w:rPr>
          <w:rFonts w:ascii="TeamViewer15" w:hAnsi="TeamViewer15"/>
        </w:rPr>
        <w:t xml:space="preserve"> shows the percent and we want to change it count</w:t>
      </w:r>
      <w:r w:rsidR="00783FE8">
        <w:rPr>
          <w:rFonts w:ascii="TeamViewer15" w:hAnsi="TeamViewer15"/>
        </w:rPr>
        <w:t>, then we have to set the option to COUNT. Additionally, there is no label in the x-axis</w:t>
      </w:r>
      <w:r w:rsidR="008B564A">
        <w:rPr>
          <w:rFonts w:ascii="TeamViewer15" w:hAnsi="TeamViewer15"/>
        </w:rPr>
        <w:t>. So, we have to use label statement for adding x-axis</w:t>
      </w:r>
      <w:r w:rsidR="00824AC4">
        <w:rPr>
          <w:rFonts w:ascii="TeamViewer15" w:hAnsi="TeamViewer15"/>
        </w:rPr>
        <w:t xml:space="preserve"> which begin with the LABEL keyword. </w:t>
      </w:r>
      <w:r w:rsidR="0006692C">
        <w:rPr>
          <w:rFonts w:ascii="TeamViewer15" w:hAnsi="TeamViewer15"/>
        </w:rPr>
        <w:t>See below program:</w:t>
      </w:r>
    </w:p>
    <w:p w14:paraId="5D580763" w14:textId="5399CDEB" w:rsidR="00476836" w:rsidRDefault="009D549A" w:rsidP="00E91357">
      <w:pPr>
        <w:spacing w:line="360" w:lineRule="auto"/>
        <w:jc w:val="both"/>
        <w:rPr>
          <w:rFonts w:ascii="TeamViewer15" w:hAnsi="TeamViewer15"/>
        </w:rPr>
      </w:pPr>
      <w:r w:rsidRPr="009D549A">
        <w:rPr>
          <w:rFonts w:ascii="TeamViewer15" w:hAnsi="TeamViewer15"/>
          <w:noProof/>
        </w:rPr>
        <w:drawing>
          <wp:inline distT="0" distB="0" distL="0" distR="0" wp14:anchorId="4E7DA1E3" wp14:editId="27F50048">
            <wp:extent cx="3949700" cy="716963"/>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995080" cy="725201"/>
                    </a:xfrm>
                    <a:prstGeom prst="rect">
                      <a:avLst/>
                    </a:prstGeom>
                  </pic:spPr>
                </pic:pic>
              </a:graphicData>
            </a:graphic>
          </wp:inline>
        </w:drawing>
      </w:r>
    </w:p>
    <w:p w14:paraId="6B4442E1" w14:textId="7CCABFE0" w:rsidR="00476836" w:rsidRDefault="00476836" w:rsidP="00E91357">
      <w:pPr>
        <w:spacing w:line="360" w:lineRule="auto"/>
        <w:jc w:val="both"/>
        <w:rPr>
          <w:rFonts w:ascii="TeamViewer15" w:hAnsi="TeamViewer15"/>
        </w:rPr>
      </w:pPr>
      <w:r>
        <w:rPr>
          <w:rFonts w:ascii="TeamViewer15" w:hAnsi="TeamViewer15"/>
        </w:rPr>
        <w:t>Output:</w:t>
      </w:r>
    </w:p>
    <w:p w14:paraId="092FF39B" w14:textId="78723EF6" w:rsidR="00476836" w:rsidRDefault="009D549A" w:rsidP="00E91357">
      <w:pPr>
        <w:spacing w:line="360" w:lineRule="auto"/>
        <w:jc w:val="both"/>
      </w:pPr>
      <w:r w:rsidRPr="009D549A">
        <w:rPr>
          <w:noProof/>
        </w:rPr>
        <w:drawing>
          <wp:inline distT="0" distB="0" distL="0" distR="0" wp14:anchorId="0FBFF304" wp14:editId="5326C944">
            <wp:extent cx="4025030" cy="307340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028586" cy="3076116"/>
                    </a:xfrm>
                    <a:prstGeom prst="rect">
                      <a:avLst/>
                    </a:prstGeom>
                  </pic:spPr>
                </pic:pic>
              </a:graphicData>
            </a:graphic>
          </wp:inline>
        </w:drawing>
      </w:r>
    </w:p>
    <w:p w14:paraId="51E6509D" w14:textId="0BAF6A95" w:rsidR="007D59DE" w:rsidRDefault="007D59DE" w:rsidP="00E91357">
      <w:pPr>
        <w:spacing w:line="360" w:lineRule="auto"/>
        <w:jc w:val="both"/>
      </w:pPr>
    </w:p>
    <w:p w14:paraId="63989DE9" w14:textId="37123EC8" w:rsidR="007D59DE" w:rsidRPr="00514951" w:rsidRDefault="000356C6" w:rsidP="00E91357">
      <w:pPr>
        <w:spacing w:line="360" w:lineRule="auto"/>
        <w:jc w:val="both"/>
        <w:rPr>
          <w:rFonts w:ascii="TeamViewer15" w:hAnsi="TeamViewer15"/>
          <w:b/>
          <w:bCs/>
          <w:sz w:val="24"/>
          <w:szCs w:val="24"/>
          <w:lang w:val="en-US"/>
        </w:rPr>
      </w:pPr>
      <w:r w:rsidRPr="00514951">
        <w:rPr>
          <w:rFonts w:ascii="TeamViewer15" w:hAnsi="TeamViewer15"/>
          <w:b/>
          <w:bCs/>
          <w:sz w:val="24"/>
          <w:szCs w:val="24"/>
          <w:lang w:val="en-US"/>
        </w:rPr>
        <w:lastRenderedPageBreak/>
        <w:t>Bin Size and Number of Bins</w:t>
      </w:r>
    </w:p>
    <w:p w14:paraId="51FF4563" w14:textId="7B9DD5A5" w:rsidR="000356C6" w:rsidRDefault="00F15DE5" w:rsidP="00E91357">
      <w:pPr>
        <w:spacing w:line="360" w:lineRule="auto"/>
        <w:jc w:val="both"/>
        <w:rPr>
          <w:rFonts w:ascii="TeamViewer15" w:hAnsi="TeamViewer15"/>
          <w:lang w:val="en-US"/>
        </w:rPr>
      </w:pPr>
      <w:r w:rsidRPr="00F15DE5">
        <w:rPr>
          <w:rFonts w:ascii="TeamViewer15" w:hAnsi="TeamViewer15"/>
          <w:lang w:val="en-US"/>
        </w:rPr>
        <w:t xml:space="preserve">By choosing a range of midpoints, the number of bins and bin size can be determined. To begin, you must define the first and last bin's midpoints. The </w:t>
      </w:r>
      <w:r w:rsidR="001A673C">
        <w:rPr>
          <w:rFonts w:ascii="TeamViewer15" w:hAnsi="TeamViewer15"/>
          <w:lang w:val="en-US"/>
        </w:rPr>
        <w:t xml:space="preserve">step size (or bins </w:t>
      </w:r>
      <w:r w:rsidRPr="00F15DE5">
        <w:rPr>
          <w:rFonts w:ascii="TeamViewer15" w:hAnsi="TeamViewer15"/>
          <w:lang w:val="en-US"/>
        </w:rPr>
        <w:t>width</w:t>
      </w:r>
      <w:r w:rsidR="001A673C">
        <w:rPr>
          <w:rFonts w:ascii="TeamViewer15" w:hAnsi="TeamViewer15"/>
          <w:lang w:val="en-US"/>
        </w:rPr>
        <w:t xml:space="preserve">) </w:t>
      </w:r>
      <w:r w:rsidRPr="00F15DE5">
        <w:rPr>
          <w:rFonts w:ascii="TeamViewer15" w:hAnsi="TeamViewer15"/>
          <w:lang w:val="en-US"/>
        </w:rPr>
        <w:t>of each bin is then defined.</w:t>
      </w:r>
    </w:p>
    <w:p w14:paraId="711A14FF" w14:textId="22CA6ADC" w:rsidR="00B8377D" w:rsidRDefault="00F97A22" w:rsidP="00E91357">
      <w:pPr>
        <w:spacing w:line="360" w:lineRule="auto"/>
        <w:jc w:val="both"/>
        <w:rPr>
          <w:rFonts w:ascii="TeamViewer15" w:hAnsi="TeamViewer15"/>
          <w:lang w:val="en-US"/>
        </w:rPr>
      </w:pPr>
      <w:r w:rsidRPr="00F97A22">
        <w:rPr>
          <w:rFonts w:ascii="TeamViewer15" w:hAnsi="TeamViewer15"/>
          <w:noProof/>
          <w:lang w:val="en-US"/>
        </w:rPr>
        <w:drawing>
          <wp:inline distT="0" distB="0" distL="0" distR="0" wp14:anchorId="0B31357C" wp14:editId="652DA2C6">
            <wp:extent cx="5731510" cy="644525"/>
            <wp:effectExtent l="0" t="0" r="2540" b="31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31510" cy="644525"/>
                    </a:xfrm>
                    <a:prstGeom prst="rect">
                      <a:avLst/>
                    </a:prstGeom>
                  </pic:spPr>
                </pic:pic>
              </a:graphicData>
            </a:graphic>
          </wp:inline>
        </w:drawing>
      </w:r>
    </w:p>
    <w:p w14:paraId="4A724719" w14:textId="060F8ECE" w:rsidR="00F97A22" w:rsidRDefault="006A2800" w:rsidP="00E91357">
      <w:pPr>
        <w:spacing w:line="360" w:lineRule="auto"/>
        <w:jc w:val="both"/>
        <w:rPr>
          <w:rFonts w:ascii="TeamViewer15" w:hAnsi="TeamViewer15"/>
          <w:lang w:val="en-US"/>
        </w:rPr>
      </w:pPr>
      <w:r>
        <w:rPr>
          <w:rFonts w:ascii="TeamViewer15" w:hAnsi="TeamViewer15"/>
          <w:lang w:val="en-US"/>
        </w:rPr>
        <w:t>Output:</w:t>
      </w:r>
    </w:p>
    <w:p w14:paraId="1DE61A74" w14:textId="53C22DEB" w:rsidR="006A2800" w:rsidRDefault="006E1F02" w:rsidP="00E91357">
      <w:pPr>
        <w:spacing w:line="360" w:lineRule="auto"/>
        <w:jc w:val="both"/>
        <w:rPr>
          <w:rFonts w:ascii="TeamViewer15" w:hAnsi="TeamViewer15"/>
          <w:lang w:val="en-US"/>
        </w:rPr>
      </w:pPr>
      <w:r w:rsidRPr="006E1F02">
        <w:rPr>
          <w:rFonts w:ascii="TeamViewer15" w:hAnsi="TeamViewer15"/>
          <w:noProof/>
          <w:lang w:val="en-US"/>
        </w:rPr>
        <w:drawing>
          <wp:inline distT="0" distB="0" distL="0" distR="0" wp14:anchorId="650F0AB3" wp14:editId="6CCEC756">
            <wp:extent cx="4159250" cy="3301946"/>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165115" cy="3306602"/>
                    </a:xfrm>
                    <a:prstGeom prst="rect">
                      <a:avLst/>
                    </a:prstGeom>
                  </pic:spPr>
                </pic:pic>
              </a:graphicData>
            </a:graphic>
          </wp:inline>
        </w:drawing>
      </w:r>
    </w:p>
    <w:p w14:paraId="4C828BE1" w14:textId="57278F71" w:rsidR="00477440" w:rsidRDefault="00477440" w:rsidP="00477440">
      <w:pPr>
        <w:spacing w:line="360" w:lineRule="auto"/>
        <w:jc w:val="both"/>
        <w:rPr>
          <w:rFonts w:ascii="TeamViewer15" w:hAnsi="TeamViewer15"/>
          <w:b/>
          <w:bCs/>
          <w:sz w:val="24"/>
          <w:szCs w:val="24"/>
          <w:lang w:val="en-US"/>
        </w:rPr>
      </w:pPr>
      <w:r w:rsidRPr="007655F4">
        <w:rPr>
          <w:rFonts w:ascii="TeamViewer15" w:hAnsi="TeamViewer15"/>
          <w:b/>
          <w:bCs/>
          <w:sz w:val="24"/>
          <w:szCs w:val="24"/>
          <w:lang w:val="en-US"/>
        </w:rPr>
        <w:t>Create Histogram by Group with</w:t>
      </w:r>
      <w:r w:rsidR="000F2DB9">
        <w:rPr>
          <w:rFonts w:ascii="TeamViewer15" w:hAnsi="TeamViewer15"/>
          <w:b/>
          <w:bCs/>
          <w:sz w:val="24"/>
          <w:szCs w:val="24"/>
          <w:lang w:val="en-US"/>
        </w:rPr>
        <w:t xml:space="preserve"> Normal Curve</w:t>
      </w:r>
      <w:r w:rsidRPr="007655F4">
        <w:rPr>
          <w:rFonts w:ascii="TeamViewer15" w:hAnsi="TeamViewer15"/>
          <w:b/>
          <w:bCs/>
          <w:sz w:val="24"/>
          <w:szCs w:val="24"/>
          <w:lang w:val="en-US"/>
        </w:rPr>
        <w:t xml:space="preserve"> Fitting</w:t>
      </w:r>
    </w:p>
    <w:p w14:paraId="140AB2A0" w14:textId="126AD62F" w:rsidR="008B59F0" w:rsidRDefault="003162D5" w:rsidP="00477440">
      <w:pPr>
        <w:spacing w:line="360" w:lineRule="auto"/>
        <w:jc w:val="both"/>
        <w:rPr>
          <w:rFonts w:ascii="TeamViewer15" w:hAnsi="TeamViewer15"/>
          <w:lang w:val="en-US"/>
        </w:rPr>
      </w:pPr>
      <w:r>
        <w:rPr>
          <w:rFonts w:ascii="TeamViewer15" w:hAnsi="TeamViewer15"/>
          <w:lang w:val="en-US"/>
        </w:rPr>
        <w:t xml:space="preserve">For </w:t>
      </w:r>
      <w:r w:rsidR="009A5313">
        <w:rPr>
          <w:rFonts w:ascii="TeamViewer15" w:hAnsi="TeamViewer15"/>
          <w:lang w:val="en-US"/>
        </w:rPr>
        <w:t xml:space="preserve">creating a histogram by </w:t>
      </w:r>
      <w:r w:rsidR="00646139">
        <w:rPr>
          <w:rFonts w:ascii="TeamViewer15" w:hAnsi="TeamViewer15"/>
          <w:lang w:val="en-US"/>
        </w:rPr>
        <w:t>group,</w:t>
      </w:r>
      <w:r w:rsidR="009A5313">
        <w:rPr>
          <w:rFonts w:ascii="TeamViewer15" w:hAnsi="TeamViewer15"/>
          <w:lang w:val="en-US"/>
        </w:rPr>
        <w:t xml:space="preserve"> we require to use the CLASS statement</w:t>
      </w:r>
      <w:r w:rsidR="006358A4">
        <w:rPr>
          <w:rFonts w:ascii="TeamViewer15" w:hAnsi="TeamViewer15"/>
          <w:lang w:val="en-US"/>
        </w:rPr>
        <w:t xml:space="preserve">. We use other data set </w:t>
      </w:r>
      <w:r w:rsidR="008F5570">
        <w:rPr>
          <w:rFonts w:ascii="TeamViewer15" w:hAnsi="TeamViewer15"/>
          <w:lang w:val="en-US"/>
        </w:rPr>
        <w:t xml:space="preserve">i.e.; </w:t>
      </w:r>
      <w:r w:rsidR="006358A4">
        <w:rPr>
          <w:rFonts w:ascii="TeamViewer15" w:hAnsi="TeamViewer15"/>
          <w:lang w:val="en-US"/>
        </w:rPr>
        <w:t xml:space="preserve">CLASS available in SASHELP library. </w:t>
      </w:r>
      <w:r w:rsidR="008B59F0">
        <w:rPr>
          <w:rFonts w:ascii="TeamViewer15" w:hAnsi="TeamViewer15"/>
          <w:lang w:val="en-US"/>
        </w:rPr>
        <w:t>See below the code</w:t>
      </w:r>
      <w:r w:rsidR="008F5570">
        <w:rPr>
          <w:rFonts w:ascii="TeamViewer15" w:hAnsi="TeamViewer15"/>
          <w:lang w:val="en-US"/>
        </w:rPr>
        <w:t>.</w:t>
      </w:r>
    </w:p>
    <w:p w14:paraId="27A77462" w14:textId="633485F3" w:rsidR="008F5570" w:rsidRDefault="00315D20" w:rsidP="00477440">
      <w:pPr>
        <w:spacing w:line="360" w:lineRule="auto"/>
        <w:jc w:val="both"/>
        <w:rPr>
          <w:rFonts w:ascii="TeamViewer15" w:hAnsi="TeamViewer15"/>
          <w:lang w:val="en-US"/>
        </w:rPr>
      </w:pPr>
      <w:r w:rsidRPr="00315D20">
        <w:rPr>
          <w:rFonts w:ascii="TeamViewer15" w:hAnsi="TeamViewer15"/>
          <w:noProof/>
          <w:lang w:val="en-US"/>
        </w:rPr>
        <w:drawing>
          <wp:inline distT="0" distB="0" distL="0" distR="0" wp14:anchorId="421FBF35" wp14:editId="56F72ADF">
            <wp:extent cx="4884843" cy="853514"/>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884843" cy="853514"/>
                    </a:xfrm>
                    <a:prstGeom prst="rect">
                      <a:avLst/>
                    </a:prstGeom>
                  </pic:spPr>
                </pic:pic>
              </a:graphicData>
            </a:graphic>
          </wp:inline>
        </w:drawing>
      </w:r>
    </w:p>
    <w:p w14:paraId="34F45394" w14:textId="77777777" w:rsidR="00640B28" w:rsidRDefault="00640B28" w:rsidP="00477440">
      <w:pPr>
        <w:spacing w:line="360" w:lineRule="auto"/>
        <w:jc w:val="both"/>
        <w:rPr>
          <w:rFonts w:ascii="TeamViewer15" w:hAnsi="TeamViewer15"/>
          <w:lang w:val="en-US"/>
        </w:rPr>
      </w:pPr>
    </w:p>
    <w:p w14:paraId="0CD5988B" w14:textId="77777777" w:rsidR="00640B28" w:rsidRDefault="00640B28" w:rsidP="00477440">
      <w:pPr>
        <w:spacing w:line="360" w:lineRule="auto"/>
        <w:jc w:val="both"/>
        <w:rPr>
          <w:rFonts w:ascii="TeamViewer15" w:hAnsi="TeamViewer15"/>
          <w:lang w:val="en-US"/>
        </w:rPr>
      </w:pPr>
    </w:p>
    <w:p w14:paraId="1E2E1B6F" w14:textId="77777777" w:rsidR="00640B28" w:rsidRDefault="00640B28" w:rsidP="00477440">
      <w:pPr>
        <w:spacing w:line="360" w:lineRule="auto"/>
        <w:jc w:val="both"/>
        <w:rPr>
          <w:rFonts w:ascii="TeamViewer15" w:hAnsi="TeamViewer15"/>
          <w:lang w:val="en-US"/>
        </w:rPr>
      </w:pPr>
    </w:p>
    <w:p w14:paraId="7103AC6B" w14:textId="7949C597" w:rsidR="00315D20" w:rsidRDefault="00315D20" w:rsidP="00477440">
      <w:pPr>
        <w:spacing w:line="360" w:lineRule="auto"/>
        <w:jc w:val="both"/>
        <w:rPr>
          <w:rFonts w:ascii="TeamViewer15" w:hAnsi="TeamViewer15"/>
          <w:lang w:val="en-US"/>
        </w:rPr>
      </w:pPr>
      <w:r>
        <w:rPr>
          <w:rFonts w:ascii="TeamViewer15" w:hAnsi="TeamViewer15"/>
          <w:lang w:val="en-US"/>
        </w:rPr>
        <w:lastRenderedPageBreak/>
        <w:t>Output:</w:t>
      </w:r>
    </w:p>
    <w:p w14:paraId="4547091A" w14:textId="2933DA54" w:rsidR="00315D20" w:rsidRDefault="00640B28" w:rsidP="00477440">
      <w:pPr>
        <w:spacing w:line="360" w:lineRule="auto"/>
        <w:jc w:val="both"/>
        <w:rPr>
          <w:rFonts w:ascii="TeamViewer15" w:hAnsi="TeamViewer15"/>
          <w:lang w:val="en-US"/>
        </w:rPr>
      </w:pPr>
      <w:r w:rsidRPr="00640B28">
        <w:rPr>
          <w:rFonts w:ascii="TeamViewer15" w:hAnsi="TeamViewer15"/>
          <w:noProof/>
          <w:lang w:val="en-US"/>
        </w:rPr>
        <w:drawing>
          <wp:inline distT="0" distB="0" distL="0" distR="0" wp14:anchorId="454BA1C1" wp14:editId="70FAE772">
            <wp:extent cx="4933696" cy="3854450"/>
            <wp:effectExtent l="0" t="0" r="63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936065" cy="3856301"/>
                    </a:xfrm>
                    <a:prstGeom prst="rect">
                      <a:avLst/>
                    </a:prstGeom>
                  </pic:spPr>
                </pic:pic>
              </a:graphicData>
            </a:graphic>
          </wp:inline>
        </w:drawing>
      </w:r>
    </w:p>
    <w:p w14:paraId="3BB355AE" w14:textId="0F16D542" w:rsidR="00607BC4" w:rsidRDefault="006668FB" w:rsidP="00E82525">
      <w:pPr>
        <w:spacing w:line="360" w:lineRule="auto"/>
        <w:jc w:val="both"/>
        <w:rPr>
          <w:rFonts w:ascii="TeamViewer15" w:hAnsi="TeamViewer15"/>
          <w:lang w:val="en-US"/>
        </w:rPr>
      </w:pPr>
      <w:r>
        <w:rPr>
          <w:rFonts w:ascii="TeamViewer15" w:hAnsi="TeamViewer15"/>
          <w:lang w:val="en-US"/>
        </w:rPr>
        <w:t xml:space="preserve">Thus, the PROC UNIVARIATE procedure </w:t>
      </w:r>
      <w:r w:rsidR="00097ACF">
        <w:rPr>
          <w:rFonts w:ascii="TeamViewer15" w:hAnsi="TeamViewer15"/>
          <w:lang w:val="en-US"/>
        </w:rPr>
        <w:t xml:space="preserve">create more than one </w:t>
      </w:r>
      <w:r w:rsidR="00074E80">
        <w:rPr>
          <w:rFonts w:ascii="TeamViewer15" w:hAnsi="TeamViewer15"/>
          <w:lang w:val="en-US"/>
        </w:rPr>
        <w:t xml:space="preserve">histogram </w:t>
      </w:r>
      <w:r w:rsidR="006657F2">
        <w:rPr>
          <w:rFonts w:ascii="TeamViewer15" w:hAnsi="TeamViewer15"/>
          <w:lang w:val="en-US"/>
        </w:rPr>
        <w:t>within one image</w:t>
      </w:r>
      <w:r w:rsidR="003713CC">
        <w:rPr>
          <w:rFonts w:ascii="TeamViewer15" w:hAnsi="TeamViewer15"/>
          <w:lang w:val="en-US"/>
        </w:rPr>
        <w:t>, however, in PROC SGPLOT procedure it is not possible.</w:t>
      </w:r>
      <w:r w:rsidR="00D65541">
        <w:rPr>
          <w:rFonts w:ascii="TeamViewer15" w:hAnsi="TeamViewer15"/>
          <w:lang w:val="en-US"/>
        </w:rPr>
        <w:t xml:space="preserve"> I</w:t>
      </w:r>
      <w:r w:rsidR="00D65541" w:rsidRPr="00D65541">
        <w:rPr>
          <w:rFonts w:ascii="TeamViewer15" w:hAnsi="TeamViewer15"/>
          <w:lang w:val="en-US"/>
        </w:rPr>
        <w:t>n the</w:t>
      </w:r>
      <w:r w:rsidR="00D65541">
        <w:rPr>
          <w:rFonts w:ascii="TeamViewer15" w:hAnsi="TeamViewer15"/>
          <w:lang w:val="en-US"/>
        </w:rPr>
        <w:t xml:space="preserve"> graph</w:t>
      </w:r>
      <w:r w:rsidR="00D65541" w:rsidRPr="00D65541">
        <w:rPr>
          <w:rFonts w:ascii="TeamViewer15" w:hAnsi="TeamViewer15"/>
          <w:lang w:val="en-US"/>
        </w:rPr>
        <w:t xml:space="preserve"> </w:t>
      </w:r>
      <w:r w:rsidR="00D65541">
        <w:rPr>
          <w:rFonts w:ascii="TeamViewer15" w:hAnsi="TeamViewer15"/>
          <w:lang w:val="en-US"/>
        </w:rPr>
        <w:t>above, t</w:t>
      </w:r>
      <w:r w:rsidR="00D65541" w:rsidRPr="00D65541">
        <w:rPr>
          <w:rFonts w:ascii="TeamViewer15" w:hAnsi="TeamViewer15"/>
          <w:lang w:val="en-US"/>
        </w:rPr>
        <w:t xml:space="preserve">he CLASS statement is used to build a histogram for each class of </w:t>
      </w:r>
      <w:r w:rsidR="00D65541">
        <w:rPr>
          <w:rFonts w:ascii="TeamViewer15" w:hAnsi="TeamViewer15"/>
          <w:lang w:val="en-US"/>
        </w:rPr>
        <w:t>sex</w:t>
      </w:r>
      <w:r w:rsidR="00D65541" w:rsidRPr="00D65541">
        <w:rPr>
          <w:rFonts w:ascii="TeamViewer15" w:hAnsi="TeamViewer15"/>
          <w:lang w:val="en-US"/>
        </w:rPr>
        <w:t xml:space="preserve"> (</w:t>
      </w:r>
      <w:r w:rsidR="00D65541">
        <w:rPr>
          <w:rFonts w:ascii="TeamViewer15" w:hAnsi="TeamViewer15"/>
          <w:lang w:val="en-US"/>
        </w:rPr>
        <w:t>Male and Female</w:t>
      </w:r>
      <w:r w:rsidR="00D65541" w:rsidRPr="00D65541">
        <w:rPr>
          <w:rFonts w:ascii="TeamViewer15" w:hAnsi="TeamViewer15"/>
          <w:lang w:val="en-US"/>
        </w:rPr>
        <w:t>).</w:t>
      </w:r>
    </w:p>
    <w:p w14:paraId="7A00032A" w14:textId="6D865951" w:rsidR="00E82525" w:rsidRDefault="00E82525">
      <w:pPr>
        <w:rPr>
          <w:rFonts w:ascii="TeamViewer15" w:hAnsi="TeamViewer15"/>
          <w:lang w:val="en-US"/>
        </w:rPr>
      </w:pPr>
      <w:r>
        <w:rPr>
          <w:rFonts w:ascii="TeamViewer15" w:hAnsi="TeamViewer15"/>
          <w:lang w:val="en-US"/>
        </w:rPr>
        <w:br w:type="page"/>
      </w:r>
    </w:p>
    <w:p w14:paraId="418762CF" w14:textId="383F2139" w:rsidR="00E82525" w:rsidRDefault="00E82525" w:rsidP="00E82525">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lastRenderedPageBreak/>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Pr>
          <w:rFonts w:ascii="TeamViewer15" w:hAnsi="TeamViewer15"/>
          <w:b/>
          <w:bCs/>
          <w:color w:val="2F5496" w:themeColor="accent1" w:themeShade="BF"/>
          <w:sz w:val="24"/>
          <w:szCs w:val="24"/>
          <w:lang w:val="en-US"/>
        </w:rPr>
        <w:t>Bar Charts</w:t>
      </w:r>
    </w:p>
    <w:p w14:paraId="5B687DFD" w14:textId="78D66056" w:rsidR="002811A6" w:rsidRDefault="0074315C" w:rsidP="00E91357">
      <w:pPr>
        <w:spacing w:line="360" w:lineRule="auto"/>
        <w:jc w:val="both"/>
        <w:rPr>
          <w:rFonts w:ascii="TeamViewer15" w:hAnsi="TeamViewer15"/>
          <w:lang w:val="en-US"/>
        </w:rPr>
      </w:pPr>
      <w:r>
        <w:rPr>
          <w:rFonts w:ascii="TeamViewer15" w:hAnsi="TeamViewer15"/>
          <w:lang w:val="en-US"/>
        </w:rPr>
        <w:t>T</w:t>
      </w:r>
      <w:r w:rsidR="00131C9B">
        <w:rPr>
          <w:rFonts w:ascii="TeamViewer15" w:hAnsi="TeamViewer15"/>
          <w:lang w:val="en-US"/>
        </w:rPr>
        <w:t xml:space="preserve">he bar charts </w:t>
      </w:r>
      <w:r w:rsidR="00F5761E">
        <w:rPr>
          <w:rFonts w:ascii="TeamViewer15" w:hAnsi="TeamViewer15"/>
          <w:lang w:val="en-US"/>
        </w:rPr>
        <w:t>represent</w:t>
      </w:r>
      <w:r w:rsidR="006D59F2">
        <w:rPr>
          <w:rFonts w:ascii="TeamViewer15" w:hAnsi="TeamViewer15"/>
          <w:lang w:val="en-US"/>
        </w:rPr>
        <w:t xml:space="preserve"> a graphical picture </w:t>
      </w:r>
      <w:r w:rsidR="00AB1972">
        <w:rPr>
          <w:rFonts w:ascii="TeamViewer15" w:hAnsi="TeamViewer15"/>
          <w:lang w:val="en-US"/>
        </w:rPr>
        <w:t xml:space="preserve">of </w:t>
      </w:r>
      <w:r w:rsidR="00513EE7">
        <w:rPr>
          <w:rFonts w:ascii="TeamViewer15" w:hAnsi="TeamViewer15"/>
          <w:lang w:val="en-US"/>
        </w:rPr>
        <w:t xml:space="preserve">data, and it is better to use when </w:t>
      </w:r>
      <w:r w:rsidR="00F5761E" w:rsidRPr="00F5761E">
        <w:rPr>
          <w:rFonts w:ascii="TeamViewer15" w:hAnsi="TeamViewer15"/>
          <w:lang w:val="en-US"/>
        </w:rPr>
        <w:t xml:space="preserve">information </w:t>
      </w:r>
      <w:r w:rsidR="00F5761E">
        <w:rPr>
          <w:rFonts w:ascii="TeamViewer15" w:hAnsi="TeamViewer15"/>
          <w:lang w:val="en-US"/>
        </w:rPr>
        <w:t xml:space="preserve">is </w:t>
      </w:r>
      <w:r w:rsidR="00F5761E" w:rsidRPr="00F5761E">
        <w:rPr>
          <w:rFonts w:ascii="TeamViewer15" w:hAnsi="TeamViewer15"/>
          <w:lang w:val="en-US"/>
        </w:rPr>
        <w:t>used to compare two groups</w:t>
      </w:r>
      <w:r w:rsidR="00F431CD">
        <w:rPr>
          <w:rFonts w:ascii="TeamViewer15" w:hAnsi="TeamViewer15"/>
          <w:lang w:val="en-US"/>
        </w:rPr>
        <w:t>/categories</w:t>
      </w:r>
      <w:r w:rsidR="00F5761E" w:rsidRPr="00F5761E">
        <w:rPr>
          <w:rFonts w:ascii="TeamViewer15" w:hAnsi="TeamViewer15"/>
          <w:lang w:val="en-US"/>
        </w:rPr>
        <w:t xml:space="preserve"> of data.</w:t>
      </w:r>
      <w:r w:rsidR="00F00C33">
        <w:rPr>
          <w:rFonts w:ascii="TeamViewer15" w:hAnsi="TeamViewer15"/>
          <w:lang w:val="en-US"/>
        </w:rPr>
        <w:t xml:space="preserve"> </w:t>
      </w:r>
      <w:r w:rsidR="005B43D6">
        <w:rPr>
          <w:rFonts w:ascii="TeamViewer15" w:hAnsi="TeamViewer15"/>
          <w:lang w:val="en-US"/>
        </w:rPr>
        <w:t>It displays the data in re</w:t>
      </w:r>
      <w:r w:rsidR="00124568">
        <w:rPr>
          <w:rFonts w:ascii="TeamViewer15" w:hAnsi="TeamViewer15"/>
          <w:lang w:val="en-US"/>
        </w:rPr>
        <w:t>c</w:t>
      </w:r>
      <w:r w:rsidR="005B43D6">
        <w:rPr>
          <w:rFonts w:ascii="TeamViewer15" w:hAnsi="TeamViewer15"/>
          <w:lang w:val="en-US"/>
        </w:rPr>
        <w:t>tang</w:t>
      </w:r>
      <w:r w:rsidR="00124568">
        <w:rPr>
          <w:rFonts w:ascii="TeamViewer15" w:hAnsi="TeamViewer15"/>
          <w:lang w:val="en-US"/>
        </w:rPr>
        <w:t>ul</w:t>
      </w:r>
      <w:r w:rsidR="005B43D6">
        <w:rPr>
          <w:rFonts w:ascii="TeamViewer15" w:hAnsi="TeamViewer15"/>
          <w:lang w:val="en-US"/>
        </w:rPr>
        <w:t xml:space="preserve">ar </w:t>
      </w:r>
      <w:r w:rsidR="00124568">
        <w:rPr>
          <w:rFonts w:ascii="TeamViewer15" w:hAnsi="TeamViewer15"/>
          <w:lang w:val="en-US"/>
        </w:rPr>
        <w:t>bars forms.</w:t>
      </w:r>
      <w:r w:rsidR="00C83045">
        <w:rPr>
          <w:rFonts w:ascii="TeamViewer15" w:hAnsi="TeamViewer15"/>
          <w:lang w:val="en-US"/>
        </w:rPr>
        <w:t xml:space="preserve"> </w:t>
      </w:r>
      <w:r w:rsidR="00C83045" w:rsidRPr="00C83045">
        <w:rPr>
          <w:rFonts w:ascii="TeamViewer15" w:hAnsi="TeamViewer15"/>
          <w:lang w:val="en-US"/>
        </w:rPr>
        <w:t>To make bar charts, SAS needs the PROC SGPLOT method. In a bar chart, we can create both simple and stacked bars.</w:t>
      </w:r>
    </w:p>
    <w:p w14:paraId="187B74EE" w14:textId="4AAF5A57" w:rsidR="00BB1F9F" w:rsidRDefault="00BB1F9F" w:rsidP="00E91357">
      <w:pPr>
        <w:spacing w:line="360" w:lineRule="auto"/>
        <w:jc w:val="both"/>
        <w:rPr>
          <w:rFonts w:ascii="TeamViewer15" w:hAnsi="TeamViewer15"/>
          <w:lang w:val="en-US"/>
        </w:rPr>
      </w:pPr>
      <w:r>
        <w:rPr>
          <w:rFonts w:ascii="TeamViewer15" w:hAnsi="TeamViewer15"/>
          <w:lang w:val="en-US"/>
        </w:rPr>
        <w:t>Basic Syntax:</w:t>
      </w:r>
    </w:p>
    <w:p w14:paraId="442985DC" w14:textId="699678EC" w:rsidR="00BB1F9F" w:rsidRDefault="009A2EBF" w:rsidP="00E91357">
      <w:pPr>
        <w:spacing w:line="360" w:lineRule="auto"/>
        <w:jc w:val="both"/>
        <w:rPr>
          <w:rFonts w:ascii="TeamViewer15" w:hAnsi="TeamViewer15"/>
          <w:lang w:val="en-US"/>
        </w:rPr>
      </w:pPr>
      <w:r w:rsidRPr="009A2EBF">
        <w:rPr>
          <w:rFonts w:ascii="TeamViewer15" w:hAnsi="TeamViewer15"/>
          <w:noProof/>
          <w:lang w:val="en-US"/>
        </w:rPr>
        <w:drawing>
          <wp:inline distT="0" distB="0" distL="0" distR="0" wp14:anchorId="3B3FE547" wp14:editId="5BD73198">
            <wp:extent cx="5731510" cy="687705"/>
            <wp:effectExtent l="0" t="0" r="254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687705"/>
                    </a:xfrm>
                    <a:prstGeom prst="rect">
                      <a:avLst/>
                    </a:prstGeom>
                  </pic:spPr>
                </pic:pic>
              </a:graphicData>
            </a:graphic>
          </wp:inline>
        </w:drawing>
      </w:r>
    </w:p>
    <w:p w14:paraId="4CA9D45E" w14:textId="3BAD3758" w:rsidR="009A2EBF" w:rsidRDefault="00467BE8" w:rsidP="009321F1">
      <w:pPr>
        <w:spacing w:after="0" w:line="360" w:lineRule="auto"/>
        <w:jc w:val="both"/>
        <w:rPr>
          <w:rFonts w:ascii="TeamViewer15" w:hAnsi="TeamViewer15"/>
          <w:lang w:val="en-US"/>
        </w:rPr>
      </w:pPr>
      <w:r w:rsidRPr="00467BE8">
        <w:rPr>
          <w:rFonts w:ascii="TeamViewer15" w:hAnsi="TeamViewer15"/>
          <w:lang w:val="en-US"/>
        </w:rPr>
        <w:t>The following is a list of the parameters that were utilised.</w:t>
      </w:r>
    </w:p>
    <w:p w14:paraId="5989C223" w14:textId="241686D4" w:rsidR="006436D3" w:rsidRDefault="00467BE8" w:rsidP="009321F1">
      <w:pPr>
        <w:spacing w:after="0" w:line="36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set which is used</w:t>
      </w:r>
      <w:r w:rsidR="006436D3">
        <w:rPr>
          <w:rFonts w:ascii="TeamViewer15" w:hAnsi="TeamViewer15"/>
          <w:lang w:val="en-US"/>
        </w:rPr>
        <w:t>.</w:t>
      </w:r>
    </w:p>
    <w:p w14:paraId="7F820261" w14:textId="77777777" w:rsidR="008A7B18" w:rsidRDefault="00FC420B" w:rsidP="008A7B18">
      <w:pPr>
        <w:spacing w:line="36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 </w:t>
      </w:r>
      <w:r w:rsidR="00E72C9C">
        <w:rPr>
          <w:rFonts w:ascii="TeamViewer15" w:hAnsi="TeamViewer15"/>
          <w:lang w:val="en-US"/>
        </w:rPr>
        <w:t xml:space="preserve">you </w:t>
      </w:r>
      <w:r>
        <w:rPr>
          <w:rFonts w:ascii="TeamViewer15" w:hAnsi="TeamViewer15"/>
          <w:lang w:val="en-US"/>
        </w:rPr>
        <w:t>want to plot</w:t>
      </w:r>
      <w:r w:rsidR="00E72C9C">
        <w:rPr>
          <w:rFonts w:ascii="TeamViewer15" w:hAnsi="TeamViewer15"/>
          <w:lang w:val="en-US"/>
        </w:rPr>
        <w:t xml:space="preserve"> the graph.</w:t>
      </w:r>
    </w:p>
    <w:p w14:paraId="5AE31CCE" w14:textId="26E370B6" w:rsidR="00602892" w:rsidRPr="008A7B18" w:rsidRDefault="00602892" w:rsidP="008A7B18">
      <w:pPr>
        <w:spacing w:line="360" w:lineRule="auto"/>
        <w:jc w:val="both"/>
        <w:rPr>
          <w:rFonts w:ascii="TeamViewer15" w:hAnsi="TeamViewer15"/>
          <w:lang w:val="en-US"/>
        </w:rPr>
      </w:pPr>
      <w:r w:rsidRPr="00602892">
        <w:rPr>
          <w:rFonts w:ascii="TeamViewer15" w:hAnsi="TeamViewer15"/>
          <w:b/>
          <w:bCs/>
          <w:sz w:val="24"/>
          <w:szCs w:val="24"/>
          <w:lang w:val="en-US"/>
        </w:rPr>
        <w:t>S</w:t>
      </w:r>
      <w:r w:rsidR="00ED4EFE">
        <w:rPr>
          <w:rFonts w:ascii="TeamViewer15" w:hAnsi="TeamViewer15"/>
          <w:b/>
          <w:bCs/>
          <w:sz w:val="24"/>
          <w:szCs w:val="24"/>
          <w:lang w:val="en-US"/>
        </w:rPr>
        <w:t xml:space="preserve">imple </w:t>
      </w:r>
      <w:r w:rsidRPr="00602892">
        <w:rPr>
          <w:rFonts w:ascii="TeamViewer15" w:hAnsi="TeamViewer15"/>
          <w:b/>
          <w:bCs/>
          <w:sz w:val="24"/>
          <w:szCs w:val="24"/>
          <w:lang w:val="en-US"/>
        </w:rPr>
        <w:t>B</w:t>
      </w:r>
      <w:r w:rsidR="00ED4EFE">
        <w:rPr>
          <w:rFonts w:ascii="TeamViewer15" w:hAnsi="TeamViewer15"/>
          <w:b/>
          <w:bCs/>
          <w:sz w:val="24"/>
          <w:szCs w:val="24"/>
          <w:lang w:val="en-US"/>
        </w:rPr>
        <w:t xml:space="preserve">ar </w:t>
      </w:r>
      <w:r w:rsidRPr="00602892">
        <w:rPr>
          <w:rFonts w:ascii="TeamViewer15" w:hAnsi="TeamViewer15"/>
          <w:b/>
          <w:bCs/>
          <w:sz w:val="24"/>
          <w:szCs w:val="24"/>
          <w:lang w:val="en-US"/>
        </w:rPr>
        <w:t>C</w:t>
      </w:r>
      <w:r w:rsidR="00ED4EFE">
        <w:rPr>
          <w:rFonts w:ascii="TeamViewer15" w:hAnsi="TeamViewer15"/>
          <w:b/>
          <w:bCs/>
          <w:sz w:val="24"/>
          <w:szCs w:val="24"/>
          <w:lang w:val="en-US"/>
        </w:rPr>
        <w:t>hart</w:t>
      </w:r>
      <w:r w:rsidR="001E07F1">
        <w:rPr>
          <w:rFonts w:ascii="TeamViewer15" w:hAnsi="TeamViewer15"/>
          <w:b/>
          <w:bCs/>
          <w:sz w:val="24"/>
          <w:szCs w:val="24"/>
          <w:lang w:val="en-US"/>
        </w:rPr>
        <w:t xml:space="preserve"> (Vertical and Horizontal)</w:t>
      </w:r>
    </w:p>
    <w:p w14:paraId="034BB25D" w14:textId="4D956B05" w:rsidR="00302667" w:rsidRDefault="001302A1" w:rsidP="00E91357">
      <w:pPr>
        <w:spacing w:line="360" w:lineRule="auto"/>
        <w:jc w:val="both"/>
        <w:rPr>
          <w:rFonts w:ascii="TeamViewer15" w:hAnsi="TeamViewer15"/>
          <w:lang w:val="en-US"/>
        </w:rPr>
      </w:pPr>
      <w:r w:rsidRPr="001302A1">
        <w:rPr>
          <w:rFonts w:ascii="TeamViewer15" w:hAnsi="TeamViewer15"/>
          <w:lang w:val="en-US"/>
        </w:rPr>
        <w:t xml:space="preserve">PROC SGPLOT is used to construct a </w:t>
      </w:r>
      <w:r>
        <w:rPr>
          <w:rFonts w:ascii="TeamViewer15" w:hAnsi="TeamViewer15"/>
          <w:lang w:val="en-US"/>
        </w:rPr>
        <w:t xml:space="preserve">category variable </w:t>
      </w:r>
      <w:r w:rsidRPr="001302A1">
        <w:rPr>
          <w:rFonts w:ascii="TeamViewer15" w:hAnsi="TeamViewer15"/>
          <w:lang w:val="en-US"/>
        </w:rPr>
        <w:t xml:space="preserve">type vertical </w:t>
      </w:r>
      <w:r>
        <w:rPr>
          <w:rFonts w:ascii="TeamViewer15" w:hAnsi="TeamViewer15"/>
          <w:lang w:val="en-US"/>
        </w:rPr>
        <w:t xml:space="preserve">or horizontal </w:t>
      </w:r>
      <w:r w:rsidRPr="001302A1">
        <w:rPr>
          <w:rFonts w:ascii="TeamViewer15" w:hAnsi="TeamViewer15"/>
          <w:lang w:val="en-US"/>
        </w:rPr>
        <w:t>bar chart, as shown below</w:t>
      </w:r>
      <w:r w:rsidR="004F7989">
        <w:rPr>
          <w:rFonts w:ascii="TeamViewer15" w:hAnsi="TeamViewer15"/>
          <w:lang w:val="en-US"/>
        </w:rPr>
        <w:t xml:space="preserve"> the program:</w:t>
      </w:r>
    </w:p>
    <w:p w14:paraId="783784B7" w14:textId="2CB70232" w:rsidR="00975BB1" w:rsidRDefault="00975BB1" w:rsidP="00E91357">
      <w:pPr>
        <w:spacing w:line="360" w:lineRule="auto"/>
        <w:jc w:val="both"/>
        <w:rPr>
          <w:rFonts w:ascii="TeamViewer15" w:hAnsi="TeamViewer15"/>
          <w:lang w:val="en-US"/>
        </w:rPr>
      </w:pPr>
      <w:r w:rsidRPr="00975BB1">
        <w:rPr>
          <w:rFonts w:ascii="TeamViewer15" w:hAnsi="TeamViewer15"/>
          <w:noProof/>
          <w:lang w:val="en-US"/>
        </w:rPr>
        <w:drawing>
          <wp:inline distT="0" distB="0" distL="0" distR="0" wp14:anchorId="0502AC47" wp14:editId="67C84CE9">
            <wp:extent cx="4362450" cy="53975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362450" cy="539750"/>
                    </a:xfrm>
                    <a:prstGeom prst="rect">
                      <a:avLst/>
                    </a:prstGeom>
                  </pic:spPr>
                </pic:pic>
              </a:graphicData>
            </a:graphic>
          </wp:inline>
        </w:drawing>
      </w:r>
    </w:p>
    <w:p w14:paraId="03DC0113" w14:textId="29712CB9" w:rsidR="00975BB1" w:rsidRDefault="00975BB1" w:rsidP="00E91357">
      <w:pPr>
        <w:spacing w:line="360" w:lineRule="auto"/>
        <w:jc w:val="both"/>
        <w:rPr>
          <w:rFonts w:ascii="TeamViewer15" w:hAnsi="TeamViewer15"/>
          <w:lang w:val="en-US"/>
        </w:rPr>
      </w:pPr>
      <w:r>
        <w:rPr>
          <w:rFonts w:ascii="TeamViewer15" w:hAnsi="TeamViewer15"/>
          <w:lang w:val="en-US"/>
        </w:rPr>
        <w:t>Output:</w:t>
      </w:r>
    </w:p>
    <w:p w14:paraId="75CD8E4B" w14:textId="7CC8F46F" w:rsidR="00975BB1" w:rsidRDefault="009321F1" w:rsidP="00E91357">
      <w:pPr>
        <w:spacing w:line="360" w:lineRule="auto"/>
        <w:jc w:val="both"/>
        <w:rPr>
          <w:rFonts w:ascii="TeamViewer15" w:hAnsi="TeamViewer15"/>
          <w:lang w:val="en-US"/>
        </w:rPr>
      </w:pPr>
      <w:r w:rsidRPr="009321F1">
        <w:rPr>
          <w:rFonts w:ascii="TeamViewer15" w:hAnsi="TeamViewer15"/>
          <w:noProof/>
          <w:lang w:val="en-US"/>
        </w:rPr>
        <w:drawing>
          <wp:inline distT="0" distB="0" distL="0" distR="0" wp14:anchorId="6E24DA86" wp14:editId="54262AE5">
            <wp:extent cx="4248150" cy="2889250"/>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256017" cy="2894601"/>
                    </a:xfrm>
                    <a:prstGeom prst="rect">
                      <a:avLst/>
                    </a:prstGeom>
                  </pic:spPr>
                </pic:pic>
              </a:graphicData>
            </a:graphic>
          </wp:inline>
        </w:drawing>
      </w:r>
    </w:p>
    <w:p w14:paraId="1615167A" w14:textId="420BF706" w:rsidR="00C136F5" w:rsidRDefault="003D669B" w:rsidP="00E91357">
      <w:pPr>
        <w:spacing w:line="360" w:lineRule="auto"/>
        <w:jc w:val="both"/>
        <w:rPr>
          <w:rFonts w:ascii="TeamViewer15" w:hAnsi="TeamViewer15"/>
          <w:lang w:val="en-US"/>
        </w:rPr>
      </w:pPr>
      <w:r>
        <w:rPr>
          <w:rFonts w:ascii="TeamViewer15" w:hAnsi="TeamViewer15"/>
          <w:lang w:val="en-US"/>
        </w:rPr>
        <w:lastRenderedPageBreak/>
        <w:t xml:space="preserve">As we see that the height of the bar charts </w:t>
      </w:r>
      <w:r w:rsidR="008600FD">
        <w:rPr>
          <w:rFonts w:ascii="TeamViewer15" w:hAnsi="TeamViewer15"/>
          <w:lang w:val="en-US"/>
        </w:rPr>
        <w:t>shows the freq</w:t>
      </w:r>
      <w:r w:rsidR="00C42B34">
        <w:rPr>
          <w:rFonts w:ascii="TeamViewer15" w:hAnsi="TeamViewer15"/>
          <w:lang w:val="en-US"/>
        </w:rPr>
        <w:t xml:space="preserve">uency </w:t>
      </w:r>
      <w:r w:rsidR="005E3203">
        <w:rPr>
          <w:rFonts w:ascii="TeamViewer15" w:hAnsi="TeamViewer15"/>
          <w:lang w:val="en-US"/>
        </w:rPr>
        <w:t>counts</w:t>
      </w:r>
      <w:r w:rsidR="00E30668">
        <w:rPr>
          <w:rFonts w:ascii="TeamViewer15" w:hAnsi="TeamViewer15"/>
          <w:lang w:val="en-US"/>
        </w:rPr>
        <w:t xml:space="preserve"> (see y-axis). </w:t>
      </w:r>
      <w:r w:rsidR="00EA7A06">
        <w:rPr>
          <w:rFonts w:ascii="TeamViewer15" w:hAnsi="TeamViewer15"/>
          <w:lang w:val="en-US"/>
        </w:rPr>
        <w:t xml:space="preserve">This is the </w:t>
      </w:r>
      <w:r w:rsidR="006A7421">
        <w:rPr>
          <w:rFonts w:ascii="TeamViewer15" w:hAnsi="TeamViewer15"/>
          <w:lang w:val="en-US"/>
        </w:rPr>
        <w:t>vertical bar</w:t>
      </w:r>
      <w:r w:rsidR="00915AC2">
        <w:rPr>
          <w:rFonts w:ascii="TeamViewer15" w:hAnsi="TeamViewer15"/>
          <w:lang w:val="en-US"/>
        </w:rPr>
        <w:t>s</w:t>
      </w:r>
      <w:r w:rsidR="006A7421">
        <w:rPr>
          <w:rFonts w:ascii="TeamViewer15" w:hAnsi="TeamViewer15"/>
          <w:lang w:val="en-US"/>
        </w:rPr>
        <w:t>, but if you want</w:t>
      </w:r>
      <w:r w:rsidR="00463455">
        <w:rPr>
          <w:rFonts w:ascii="TeamViewer15" w:hAnsi="TeamViewer15"/>
          <w:lang w:val="en-US"/>
        </w:rPr>
        <w:t xml:space="preserve"> to construct</w:t>
      </w:r>
      <w:r w:rsidR="00EB3ED2">
        <w:rPr>
          <w:rFonts w:ascii="TeamViewer15" w:hAnsi="TeamViewer15"/>
          <w:lang w:val="en-US"/>
        </w:rPr>
        <w:t xml:space="preserve"> the h</w:t>
      </w:r>
      <w:r w:rsidR="006A7421">
        <w:rPr>
          <w:rFonts w:ascii="TeamViewer15" w:hAnsi="TeamViewer15"/>
          <w:lang w:val="en-US"/>
        </w:rPr>
        <w:t>orizontal bars</w:t>
      </w:r>
      <w:r w:rsidR="00915AC2">
        <w:rPr>
          <w:rFonts w:ascii="TeamViewer15" w:hAnsi="TeamViewer15"/>
          <w:lang w:val="en-US"/>
        </w:rPr>
        <w:t xml:space="preserve"> then you have to insert HBAR statement </w:t>
      </w:r>
      <w:r w:rsidR="008F7657">
        <w:rPr>
          <w:rFonts w:ascii="TeamViewer15" w:hAnsi="TeamViewer15"/>
          <w:lang w:val="en-US"/>
        </w:rPr>
        <w:t>instead of</w:t>
      </w:r>
      <w:r w:rsidR="00915AC2">
        <w:rPr>
          <w:rFonts w:ascii="TeamViewer15" w:hAnsi="TeamViewer15"/>
          <w:lang w:val="en-US"/>
        </w:rPr>
        <w:t xml:space="preserve"> </w:t>
      </w:r>
      <w:r w:rsidR="008F7657">
        <w:rPr>
          <w:rFonts w:ascii="TeamViewer15" w:hAnsi="TeamViewer15"/>
          <w:lang w:val="en-US"/>
        </w:rPr>
        <w:t>VBAR statement</w:t>
      </w:r>
      <w:r w:rsidR="00C136F5">
        <w:rPr>
          <w:rFonts w:ascii="TeamViewer15" w:hAnsi="TeamViewer15"/>
          <w:lang w:val="en-US"/>
        </w:rPr>
        <w:t>, as shown in the below program:</w:t>
      </w:r>
    </w:p>
    <w:p w14:paraId="7E34956C" w14:textId="76B40BD7" w:rsidR="00041158" w:rsidRDefault="00041158" w:rsidP="00E91357">
      <w:pPr>
        <w:spacing w:line="360" w:lineRule="auto"/>
        <w:jc w:val="both"/>
        <w:rPr>
          <w:rFonts w:ascii="TeamViewer15" w:hAnsi="TeamViewer15"/>
          <w:lang w:val="en-US"/>
        </w:rPr>
      </w:pPr>
      <w:r>
        <w:rPr>
          <w:rFonts w:ascii="TeamViewer15" w:hAnsi="TeamViewer15"/>
          <w:lang w:val="en-US"/>
        </w:rPr>
        <w:t>Note: VBAR</w:t>
      </w:r>
      <w:r w:rsidR="0098475A">
        <w:rPr>
          <w:rFonts w:ascii="TeamViewer15" w:hAnsi="TeamViewer15"/>
          <w:lang w:val="en-US"/>
        </w:rPr>
        <w:t xml:space="preserve"> refers</w:t>
      </w:r>
      <w:r>
        <w:rPr>
          <w:rFonts w:ascii="TeamViewer15" w:hAnsi="TeamViewer15"/>
          <w:lang w:val="en-US"/>
        </w:rPr>
        <w:t xml:space="preserve"> vertical bars and HBAR </w:t>
      </w:r>
      <w:r w:rsidR="0098475A">
        <w:rPr>
          <w:rFonts w:ascii="TeamViewer15" w:hAnsi="TeamViewer15"/>
          <w:lang w:val="en-US"/>
        </w:rPr>
        <w:t xml:space="preserve">refers </w:t>
      </w:r>
      <w:r>
        <w:rPr>
          <w:rFonts w:ascii="TeamViewer15" w:hAnsi="TeamViewer15"/>
          <w:lang w:val="en-US"/>
        </w:rPr>
        <w:t>horizontal bar</w:t>
      </w:r>
      <w:r w:rsidR="0098475A">
        <w:rPr>
          <w:rFonts w:ascii="TeamViewer15" w:hAnsi="TeamViewer15"/>
          <w:lang w:val="en-US"/>
        </w:rPr>
        <w:t>.</w:t>
      </w:r>
    </w:p>
    <w:p w14:paraId="74372FF6" w14:textId="186F04B8" w:rsidR="0098475A" w:rsidRDefault="00C136F5" w:rsidP="00E91357">
      <w:pPr>
        <w:spacing w:line="360" w:lineRule="auto"/>
        <w:jc w:val="both"/>
        <w:rPr>
          <w:rFonts w:ascii="TeamViewer15" w:hAnsi="TeamViewer15"/>
          <w:lang w:val="en-US"/>
        </w:rPr>
      </w:pPr>
      <w:r w:rsidRPr="00C136F5">
        <w:rPr>
          <w:rFonts w:ascii="TeamViewer15" w:hAnsi="TeamViewer15"/>
          <w:noProof/>
          <w:lang w:val="en-US"/>
        </w:rPr>
        <w:drawing>
          <wp:inline distT="0" distB="0" distL="0" distR="0" wp14:anchorId="7614B7B2" wp14:editId="13D811FE">
            <wp:extent cx="4846740" cy="670618"/>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846740" cy="670618"/>
                    </a:xfrm>
                    <a:prstGeom prst="rect">
                      <a:avLst/>
                    </a:prstGeom>
                  </pic:spPr>
                </pic:pic>
              </a:graphicData>
            </a:graphic>
          </wp:inline>
        </w:drawing>
      </w:r>
    </w:p>
    <w:p w14:paraId="6C2EB17A" w14:textId="67C72293" w:rsidR="004F7989" w:rsidRDefault="00CD033A" w:rsidP="00E91357">
      <w:pPr>
        <w:spacing w:line="360" w:lineRule="auto"/>
        <w:jc w:val="both"/>
        <w:rPr>
          <w:rFonts w:ascii="TeamViewer15" w:hAnsi="TeamViewer15"/>
          <w:lang w:val="en-US"/>
        </w:rPr>
      </w:pPr>
      <w:r>
        <w:rPr>
          <w:rFonts w:ascii="TeamViewer15" w:hAnsi="TeamViewer15"/>
          <w:lang w:val="en-US"/>
        </w:rPr>
        <w:t>Output:</w:t>
      </w:r>
    </w:p>
    <w:p w14:paraId="5D863DB6" w14:textId="4F096174" w:rsidR="00CD033A" w:rsidRDefault="00A3730B" w:rsidP="00E91357">
      <w:pPr>
        <w:spacing w:line="360" w:lineRule="auto"/>
        <w:jc w:val="both"/>
        <w:rPr>
          <w:rFonts w:ascii="TeamViewer15" w:hAnsi="TeamViewer15"/>
          <w:lang w:val="en-US"/>
        </w:rPr>
      </w:pPr>
      <w:r w:rsidRPr="00A3730B">
        <w:rPr>
          <w:rFonts w:ascii="TeamViewer15" w:hAnsi="TeamViewer15"/>
          <w:noProof/>
          <w:lang w:val="en-US"/>
        </w:rPr>
        <w:drawing>
          <wp:inline distT="0" distB="0" distL="0" distR="0" wp14:anchorId="35EC717D" wp14:editId="7B36D252">
            <wp:extent cx="4017818" cy="2802255"/>
            <wp:effectExtent l="0" t="0" r="190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034987" cy="2814229"/>
                    </a:xfrm>
                    <a:prstGeom prst="rect">
                      <a:avLst/>
                    </a:prstGeom>
                  </pic:spPr>
                </pic:pic>
              </a:graphicData>
            </a:graphic>
          </wp:inline>
        </w:drawing>
      </w:r>
    </w:p>
    <w:p w14:paraId="53E3D541" w14:textId="77777777" w:rsidR="00D77C68" w:rsidRDefault="00D77C68" w:rsidP="00E91357">
      <w:pPr>
        <w:spacing w:line="360" w:lineRule="auto"/>
        <w:jc w:val="both"/>
        <w:rPr>
          <w:rFonts w:ascii="TeamViewer15" w:hAnsi="TeamViewer15"/>
          <w:b/>
          <w:bCs/>
          <w:sz w:val="24"/>
          <w:szCs w:val="24"/>
          <w:lang w:val="en-US"/>
        </w:rPr>
      </w:pPr>
    </w:p>
    <w:p w14:paraId="228D06D1" w14:textId="05F3A731" w:rsidR="00AC075C" w:rsidRDefault="00AC075C" w:rsidP="00E91357">
      <w:pPr>
        <w:spacing w:line="360" w:lineRule="auto"/>
        <w:jc w:val="both"/>
        <w:rPr>
          <w:rFonts w:ascii="TeamViewer15" w:hAnsi="TeamViewer15"/>
          <w:b/>
          <w:bCs/>
          <w:sz w:val="24"/>
          <w:szCs w:val="24"/>
          <w:lang w:val="en-US"/>
        </w:rPr>
      </w:pPr>
      <w:r w:rsidRPr="00AC075C">
        <w:rPr>
          <w:rFonts w:ascii="TeamViewer15" w:hAnsi="TeamViewer15"/>
          <w:b/>
          <w:bCs/>
          <w:sz w:val="24"/>
          <w:szCs w:val="24"/>
          <w:lang w:val="en-US"/>
        </w:rPr>
        <w:t>Stacked Bar chart</w:t>
      </w:r>
    </w:p>
    <w:p w14:paraId="3154A7BC" w14:textId="6E4B6982" w:rsidR="00F471D2" w:rsidRDefault="00BE7773" w:rsidP="00E91357">
      <w:pPr>
        <w:spacing w:line="360" w:lineRule="auto"/>
        <w:jc w:val="both"/>
        <w:rPr>
          <w:rFonts w:ascii="TeamViewer15" w:hAnsi="TeamViewer15"/>
          <w:lang w:val="en-US"/>
        </w:rPr>
      </w:pPr>
      <w:r>
        <w:rPr>
          <w:rFonts w:ascii="TeamViewer15" w:hAnsi="TeamViewer15"/>
          <w:lang w:val="en-US"/>
        </w:rPr>
        <w:t xml:space="preserve">A stacked bar chart </w:t>
      </w:r>
      <w:r w:rsidR="00EB08CE">
        <w:rPr>
          <w:rFonts w:ascii="TeamViewer15" w:hAnsi="TeamViewer15"/>
          <w:lang w:val="en-US"/>
        </w:rPr>
        <w:t xml:space="preserve">is better </w:t>
      </w:r>
      <w:r w:rsidR="00566F1F">
        <w:rPr>
          <w:rFonts w:ascii="TeamViewer15" w:hAnsi="TeamViewer15"/>
          <w:lang w:val="en-US"/>
        </w:rPr>
        <w:t xml:space="preserve">to use when you have to compare more than one categorical </w:t>
      </w:r>
      <w:r w:rsidR="009B455B">
        <w:rPr>
          <w:rFonts w:ascii="TeamViewer15" w:hAnsi="TeamViewer15"/>
          <w:lang w:val="en-US"/>
        </w:rPr>
        <w:t>variable</w:t>
      </w:r>
      <w:r w:rsidR="00AD0C7E">
        <w:rPr>
          <w:rFonts w:ascii="TeamViewer15" w:hAnsi="TeamViewer15"/>
          <w:lang w:val="en-US"/>
        </w:rPr>
        <w:t xml:space="preserve"> because it </w:t>
      </w:r>
      <w:r w:rsidR="00AD0C7E" w:rsidRPr="00AD0C7E">
        <w:rPr>
          <w:rFonts w:ascii="TeamViewer15" w:hAnsi="TeamViewer15"/>
          <w:lang w:val="en-US"/>
        </w:rPr>
        <w:t>split down pieces of a larger picture</w:t>
      </w:r>
      <w:r w:rsidR="00161047">
        <w:rPr>
          <w:rFonts w:ascii="TeamViewer15" w:hAnsi="TeamViewer15"/>
          <w:lang w:val="en-US"/>
        </w:rPr>
        <w:t xml:space="preserve"> where </w:t>
      </w:r>
      <w:r w:rsidR="00161047" w:rsidRPr="00161047">
        <w:rPr>
          <w:rFonts w:ascii="TeamViewer15" w:hAnsi="TeamViewer15"/>
          <w:lang w:val="en-US"/>
        </w:rPr>
        <w:t>segments representing various categories</w:t>
      </w:r>
      <w:r w:rsidR="00212032">
        <w:rPr>
          <w:rFonts w:ascii="TeamViewer15" w:hAnsi="TeamViewer15"/>
          <w:lang w:val="en-US"/>
        </w:rPr>
        <w:t xml:space="preserve">. </w:t>
      </w:r>
      <w:r w:rsidR="00E10179">
        <w:rPr>
          <w:rFonts w:ascii="TeamViewer15" w:hAnsi="TeamViewer15"/>
          <w:lang w:val="en-US"/>
        </w:rPr>
        <w:t>Suppose you wan</w:t>
      </w:r>
      <w:r w:rsidR="00366F8B">
        <w:rPr>
          <w:rFonts w:ascii="TeamViewer15" w:hAnsi="TeamViewer15"/>
          <w:lang w:val="en-US"/>
        </w:rPr>
        <w:t>t</w:t>
      </w:r>
      <w:r w:rsidR="00E10179">
        <w:rPr>
          <w:rFonts w:ascii="TeamViewer15" w:hAnsi="TeamViewer15"/>
          <w:lang w:val="en-US"/>
        </w:rPr>
        <w:t xml:space="preserve"> to look at frequencies of </w:t>
      </w:r>
      <w:r w:rsidR="00433D97">
        <w:rPr>
          <w:rFonts w:ascii="TeamViewer15" w:hAnsi="TeamViewer15"/>
          <w:lang w:val="en-US"/>
        </w:rPr>
        <w:t>blood pressure</w:t>
      </w:r>
      <w:r w:rsidR="00E10179">
        <w:rPr>
          <w:rFonts w:ascii="TeamViewer15" w:hAnsi="TeamViewer15"/>
          <w:lang w:val="en-US"/>
        </w:rPr>
        <w:t xml:space="preserve"> status for females and males</w:t>
      </w:r>
      <w:r w:rsidR="000E531E">
        <w:rPr>
          <w:rFonts w:ascii="TeamViewer15" w:hAnsi="TeamViewer15"/>
          <w:lang w:val="en-US"/>
        </w:rPr>
        <w:t>.</w:t>
      </w:r>
      <w:r w:rsidR="00B76BCD">
        <w:rPr>
          <w:rFonts w:ascii="TeamViewer15" w:hAnsi="TeamViewer15"/>
          <w:lang w:val="en-US"/>
        </w:rPr>
        <w:t xml:space="preserve"> See below the program</w:t>
      </w:r>
      <w:r w:rsidR="00992105">
        <w:rPr>
          <w:rFonts w:ascii="TeamViewer15" w:hAnsi="TeamViewer15"/>
          <w:lang w:val="en-US"/>
        </w:rPr>
        <w:t xml:space="preserve"> and we use the HEART data set from SASHELP library.</w:t>
      </w:r>
    </w:p>
    <w:p w14:paraId="78D3D177" w14:textId="69BB7D4E" w:rsidR="00992105" w:rsidRDefault="004600FD" w:rsidP="00E91357">
      <w:pPr>
        <w:spacing w:line="360" w:lineRule="auto"/>
        <w:jc w:val="both"/>
        <w:rPr>
          <w:rFonts w:ascii="TeamViewer15" w:hAnsi="TeamViewer15"/>
          <w:lang w:val="en-US"/>
        </w:rPr>
      </w:pPr>
      <w:r w:rsidRPr="004600FD">
        <w:rPr>
          <w:rFonts w:ascii="TeamViewer15" w:hAnsi="TeamViewer15"/>
          <w:noProof/>
          <w:lang w:val="en-US"/>
        </w:rPr>
        <w:drawing>
          <wp:inline distT="0" distB="0" distL="0" distR="0" wp14:anchorId="58C31989" wp14:editId="4FB794CE">
            <wp:extent cx="5730737" cy="701101"/>
            <wp:effectExtent l="0" t="0" r="381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0737" cy="701101"/>
                    </a:xfrm>
                    <a:prstGeom prst="rect">
                      <a:avLst/>
                    </a:prstGeom>
                  </pic:spPr>
                </pic:pic>
              </a:graphicData>
            </a:graphic>
          </wp:inline>
        </w:drawing>
      </w:r>
    </w:p>
    <w:p w14:paraId="15433F4F" w14:textId="77777777" w:rsidR="003D3B05" w:rsidRDefault="003D3B05" w:rsidP="00E91357">
      <w:pPr>
        <w:spacing w:line="360" w:lineRule="auto"/>
        <w:jc w:val="both"/>
        <w:rPr>
          <w:rFonts w:ascii="TeamViewer15" w:hAnsi="TeamViewer15"/>
          <w:lang w:val="en-US"/>
        </w:rPr>
      </w:pPr>
    </w:p>
    <w:p w14:paraId="7D9A3488" w14:textId="77777777" w:rsidR="00C3336E" w:rsidRDefault="00C3336E" w:rsidP="00C3336E">
      <w:pPr>
        <w:rPr>
          <w:rFonts w:ascii="TeamViewer15" w:hAnsi="TeamViewer15"/>
          <w:lang w:val="en-US"/>
        </w:rPr>
      </w:pPr>
    </w:p>
    <w:p w14:paraId="461409BB" w14:textId="3E271D42" w:rsidR="00F35EAC" w:rsidRDefault="00F35EAC" w:rsidP="00C3336E">
      <w:pPr>
        <w:rPr>
          <w:rFonts w:ascii="TeamViewer15" w:hAnsi="TeamViewer15"/>
          <w:lang w:val="en-US"/>
        </w:rPr>
      </w:pPr>
      <w:r>
        <w:rPr>
          <w:rFonts w:ascii="TeamViewer15" w:hAnsi="TeamViewer15"/>
          <w:lang w:val="en-US"/>
        </w:rPr>
        <w:lastRenderedPageBreak/>
        <w:t>Output:</w:t>
      </w:r>
    </w:p>
    <w:p w14:paraId="47A9D6D7" w14:textId="6AECF52C" w:rsidR="00F35EAC" w:rsidRDefault="003D3B05" w:rsidP="00E91357">
      <w:pPr>
        <w:spacing w:line="360" w:lineRule="auto"/>
        <w:jc w:val="both"/>
        <w:rPr>
          <w:rFonts w:ascii="TeamViewer15" w:hAnsi="TeamViewer15"/>
          <w:lang w:val="en-US"/>
        </w:rPr>
      </w:pPr>
      <w:r w:rsidRPr="003D3B05">
        <w:rPr>
          <w:rFonts w:ascii="TeamViewer15" w:hAnsi="TeamViewer15"/>
          <w:noProof/>
          <w:lang w:val="en-US"/>
        </w:rPr>
        <w:drawing>
          <wp:inline distT="0" distB="0" distL="0" distR="0" wp14:anchorId="4CF39659" wp14:editId="75AF9455">
            <wp:extent cx="3193917" cy="2417618"/>
            <wp:effectExtent l="0" t="0" r="6985" b="190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206737" cy="2427322"/>
                    </a:xfrm>
                    <a:prstGeom prst="rect">
                      <a:avLst/>
                    </a:prstGeom>
                  </pic:spPr>
                </pic:pic>
              </a:graphicData>
            </a:graphic>
          </wp:inline>
        </w:drawing>
      </w:r>
    </w:p>
    <w:p w14:paraId="145F1EF2" w14:textId="04D9295C" w:rsidR="007D59DE" w:rsidRDefault="007D59DE" w:rsidP="00E91357">
      <w:pPr>
        <w:spacing w:line="360" w:lineRule="auto"/>
        <w:jc w:val="both"/>
      </w:pPr>
    </w:p>
    <w:p w14:paraId="1A145E3B" w14:textId="232AB5E4" w:rsidR="0022679A" w:rsidRDefault="0022679A" w:rsidP="00E91357">
      <w:pPr>
        <w:spacing w:line="360" w:lineRule="auto"/>
        <w:jc w:val="both"/>
        <w:rPr>
          <w:rFonts w:ascii="TeamViewer15" w:hAnsi="TeamViewer15"/>
          <w:b/>
          <w:bCs/>
          <w:sz w:val="24"/>
          <w:szCs w:val="24"/>
          <w:lang w:val="en-US"/>
        </w:rPr>
      </w:pPr>
      <w:r w:rsidRPr="0022679A">
        <w:rPr>
          <w:rFonts w:ascii="TeamViewer15" w:hAnsi="TeamViewer15"/>
          <w:b/>
          <w:bCs/>
          <w:sz w:val="24"/>
          <w:szCs w:val="24"/>
          <w:lang w:val="en-US"/>
        </w:rPr>
        <w:t>Clustered Bar Chart</w:t>
      </w:r>
      <w:r w:rsidR="00615014">
        <w:rPr>
          <w:rFonts w:ascii="TeamViewer15" w:hAnsi="TeamViewer15"/>
          <w:b/>
          <w:bCs/>
          <w:sz w:val="24"/>
          <w:szCs w:val="24"/>
          <w:lang w:val="en-US"/>
        </w:rPr>
        <w:t>/</w:t>
      </w:r>
      <w:r w:rsidR="00615014" w:rsidRPr="00615014">
        <w:t xml:space="preserve"> </w:t>
      </w:r>
      <w:r w:rsidR="00615014" w:rsidRPr="00615014">
        <w:rPr>
          <w:rFonts w:ascii="TeamViewer15" w:hAnsi="TeamViewer15"/>
          <w:b/>
          <w:bCs/>
          <w:sz w:val="24"/>
          <w:szCs w:val="24"/>
          <w:lang w:val="en-US"/>
        </w:rPr>
        <w:t>Column Chart</w:t>
      </w:r>
    </w:p>
    <w:p w14:paraId="385E6C3E" w14:textId="7E7666DE" w:rsidR="002F77F2" w:rsidRDefault="00D308FF" w:rsidP="00E91357">
      <w:pPr>
        <w:spacing w:line="360" w:lineRule="auto"/>
        <w:jc w:val="both"/>
        <w:rPr>
          <w:rFonts w:ascii="TeamViewer15" w:hAnsi="TeamViewer15"/>
          <w:lang w:val="en-US"/>
        </w:rPr>
      </w:pPr>
      <w:r w:rsidRPr="00D308FF">
        <w:rPr>
          <w:rFonts w:ascii="TeamViewer15" w:hAnsi="TeamViewer15"/>
          <w:lang w:val="en-US"/>
        </w:rPr>
        <w:t>The clustered bar chart is used to display that</w:t>
      </w:r>
      <w:r w:rsidRPr="00D308FF">
        <w:rPr>
          <w:rFonts w:ascii="Calibri" w:hAnsi="Calibri" w:cs="Calibri"/>
          <w:lang w:val="en-US"/>
        </w:rPr>
        <w:t> </w:t>
      </w:r>
      <w:r w:rsidRPr="00D308FF">
        <w:rPr>
          <w:rFonts w:ascii="TeamViewer15" w:hAnsi="TeamViewer15"/>
          <w:lang w:val="en-US"/>
        </w:rPr>
        <w:t>how a variable's values are distributed across cultures.</w:t>
      </w:r>
      <w:r>
        <w:rPr>
          <w:rFonts w:ascii="TeamViewer15" w:hAnsi="TeamViewer15"/>
          <w:lang w:val="en-US"/>
        </w:rPr>
        <w:t xml:space="preserve"> </w:t>
      </w:r>
      <w:r w:rsidR="0095485A">
        <w:rPr>
          <w:rFonts w:ascii="TeamViewer15" w:hAnsi="TeamViewer15"/>
          <w:lang w:val="en-US"/>
        </w:rPr>
        <w:t>In</w:t>
      </w:r>
      <w:r>
        <w:rPr>
          <w:rFonts w:ascii="TeamViewer15" w:hAnsi="TeamViewer15"/>
          <w:lang w:val="en-US"/>
        </w:rPr>
        <w:t xml:space="preserve"> this chart</w:t>
      </w:r>
      <w:r w:rsidR="0095485A">
        <w:rPr>
          <w:rFonts w:ascii="TeamViewer15" w:hAnsi="TeamViewer15"/>
          <w:lang w:val="en-US"/>
        </w:rPr>
        <w:t xml:space="preserve">, </w:t>
      </w:r>
      <w:r w:rsidR="00F73D2B">
        <w:rPr>
          <w:rFonts w:ascii="TeamViewer15" w:hAnsi="TeamViewer15"/>
          <w:lang w:val="en-US"/>
        </w:rPr>
        <w:t xml:space="preserve">if </w:t>
      </w:r>
      <w:r w:rsidR="000D5977" w:rsidRPr="000D5977">
        <w:rPr>
          <w:rFonts w:ascii="TeamViewer15" w:hAnsi="TeamViewer15"/>
          <w:lang w:val="en-US"/>
        </w:rPr>
        <w:t xml:space="preserve">we </w:t>
      </w:r>
      <w:r w:rsidR="00F73D2B">
        <w:rPr>
          <w:rFonts w:ascii="TeamViewer15" w:hAnsi="TeamViewer15"/>
          <w:lang w:val="en-US"/>
        </w:rPr>
        <w:t xml:space="preserve">would like to see the </w:t>
      </w:r>
      <w:r w:rsidR="00E223B0" w:rsidRPr="000D5977">
        <w:rPr>
          <w:rFonts w:ascii="TeamViewer15" w:hAnsi="TeamViewer15"/>
          <w:lang w:val="en-US"/>
        </w:rPr>
        <w:t>side</w:t>
      </w:r>
      <w:r w:rsidR="00E223B0">
        <w:rPr>
          <w:rFonts w:ascii="TeamViewer15" w:hAnsi="TeamViewer15"/>
          <w:lang w:val="en-US"/>
        </w:rPr>
        <w:t>-by-side</w:t>
      </w:r>
      <w:r w:rsidR="000D5977" w:rsidRPr="000D5977">
        <w:rPr>
          <w:rFonts w:ascii="TeamViewer15" w:hAnsi="TeamViewer15"/>
          <w:lang w:val="en-US"/>
        </w:rPr>
        <w:t xml:space="preserve"> groups </w:t>
      </w:r>
      <w:r w:rsidR="0058686A">
        <w:rPr>
          <w:rFonts w:ascii="TeamViewer15" w:hAnsi="TeamViewer15"/>
          <w:lang w:val="en-US"/>
        </w:rPr>
        <w:t xml:space="preserve">rather than </w:t>
      </w:r>
      <w:r w:rsidR="000D5977" w:rsidRPr="000D5977">
        <w:rPr>
          <w:rFonts w:ascii="TeamViewer15" w:hAnsi="TeamViewer15"/>
          <w:lang w:val="en-US"/>
        </w:rPr>
        <w:t>stacked groups</w:t>
      </w:r>
      <w:r w:rsidR="00F73D2B">
        <w:rPr>
          <w:rFonts w:ascii="TeamViewer15" w:hAnsi="TeamViewer15"/>
          <w:lang w:val="en-US"/>
        </w:rPr>
        <w:t>, then we just</w:t>
      </w:r>
      <w:r w:rsidR="00283D07">
        <w:rPr>
          <w:rFonts w:ascii="TeamViewer15" w:hAnsi="TeamViewer15"/>
          <w:lang w:val="en-US"/>
        </w:rPr>
        <w:t xml:space="preserve"> need to</w:t>
      </w:r>
      <w:r w:rsidR="00F73D2B">
        <w:rPr>
          <w:rFonts w:ascii="TeamViewer15" w:hAnsi="TeamViewer15"/>
          <w:lang w:val="en-US"/>
        </w:rPr>
        <w:t xml:space="preserve"> </w:t>
      </w:r>
      <w:r w:rsidR="004F74EC" w:rsidRPr="004F74EC">
        <w:rPr>
          <w:rFonts w:ascii="TeamViewer15" w:hAnsi="TeamViewer15"/>
          <w:lang w:val="en-US"/>
        </w:rPr>
        <w:t>introduc</w:t>
      </w:r>
      <w:r w:rsidR="00F73D2B">
        <w:rPr>
          <w:rFonts w:ascii="TeamViewer15" w:hAnsi="TeamViewer15"/>
          <w:lang w:val="en-US"/>
        </w:rPr>
        <w:t xml:space="preserve">e </w:t>
      </w:r>
      <w:r w:rsidR="00F27C3C">
        <w:rPr>
          <w:rFonts w:ascii="TeamViewer15" w:hAnsi="TeamViewer15"/>
          <w:lang w:val="en-US"/>
        </w:rPr>
        <w:t xml:space="preserve">the </w:t>
      </w:r>
      <w:r w:rsidR="004F74EC" w:rsidRPr="004F74EC">
        <w:rPr>
          <w:rFonts w:ascii="TeamViewer15" w:hAnsi="TeamViewer15"/>
          <w:lang w:val="en-US"/>
        </w:rPr>
        <w:t>option GROUPDISPLAY=CLUSTER to the VBAR line</w:t>
      </w:r>
      <w:r w:rsidR="004E0929">
        <w:rPr>
          <w:rFonts w:ascii="TeamViewer15" w:hAnsi="TeamViewer15"/>
          <w:lang w:val="en-US"/>
        </w:rPr>
        <w:t xml:space="preserve"> on the right side</w:t>
      </w:r>
      <w:r w:rsidR="004F74EC">
        <w:rPr>
          <w:rFonts w:ascii="TeamViewer15" w:hAnsi="TeamViewer15"/>
          <w:lang w:val="en-US"/>
        </w:rPr>
        <w:t>.</w:t>
      </w:r>
      <w:r w:rsidR="00F27C3C">
        <w:rPr>
          <w:rFonts w:ascii="TeamViewer15" w:hAnsi="TeamViewer15"/>
          <w:lang w:val="en-US"/>
        </w:rPr>
        <w:t xml:space="preserve"> </w:t>
      </w:r>
      <w:r w:rsidR="00163AE9">
        <w:rPr>
          <w:rFonts w:ascii="TeamViewer15" w:hAnsi="TeamViewer15"/>
          <w:lang w:val="en-US"/>
        </w:rPr>
        <w:t>For Example:</w:t>
      </w:r>
    </w:p>
    <w:p w14:paraId="34143C70" w14:textId="392B692C" w:rsidR="00E223B0" w:rsidRDefault="00E223B0" w:rsidP="00E91357">
      <w:pPr>
        <w:spacing w:line="360" w:lineRule="auto"/>
        <w:jc w:val="both"/>
        <w:rPr>
          <w:rFonts w:ascii="TeamViewer15" w:hAnsi="TeamViewer15"/>
          <w:lang w:val="en-US"/>
        </w:rPr>
      </w:pPr>
      <w:r w:rsidRPr="00E223B0">
        <w:rPr>
          <w:rFonts w:ascii="TeamViewer15" w:hAnsi="TeamViewer15"/>
          <w:noProof/>
          <w:lang w:val="en-US"/>
        </w:rPr>
        <w:drawing>
          <wp:inline distT="0" distB="0" distL="0" distR="0" wp14:anchorId="76240923" wp14:editId="5CF8F96D">
            <wp:extent cx="4578927" cy="581660"/>
            <wp:effectExtent l="0" t="0" r="0" b="889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598828" cy="584188"/>
                    </a:xfrm>
                    <a:prstGeom prst="rect">
                      <a:avLst/>
                    </a:prstGeom>
                  </pic:spPr>
                </pic:pic>
              </a:graphicData>
            </a:graphic>
          </wp:inline>
        </w:drawing>
      </w:r>
    </w:p>
    <w:p w14:paraId="516E8AE9" w14:textId="60ED7EBA" w:rsidR="00E223B0" w:rsidRDefault="00E223B0" w:rsidP="00E91357">
      <w:pPr>
        <w:spacing w:line="360" w:lineRule="auto"/>
        <w:jc w:val="both"/>
        <w:rPr>
          <w:rFonts w:ascii="TeamViewer15" w:hAnsi="TeamViewer15"/>
          <w:lang w:val="en-US"/>
        </w:rPr>
      </w:pPr>
      <w:r>
        <w:rPr>
          <w:rFonts w:ascii="TeamViewer15" w:hAnsi="TeamViewer15"/>
          <w:lang w:val="en-US"/>
        </w:rPr>
        <w:t>Output:</w:t>
      </w:r>
    </w:p>
    <w:p w14:paraId="20143843" w14:textId="46490537" w:rsidR="00163AE9" w:rsidRDefault="00F54E4F" w:rsidP="00E91357">
      <w:pPr>
        <w:spacing w:line="360" w:lineRule="auto"/>
        <w:jc w:val="both"/>
        <w:rPr>
          <w:rFonts w:ascii="TeamViewer15" w:hAnsi="TeamViewer15"/>
          <w:lang w:val="en-US"/>
        </w:rPr>
      </w:pPr>
      <w:r w:rsidRPr="00F54E4F">
        <w:rPr>
          <w:rFonts w:ascii="TeamViewer15" w:hAnsi="TeamViewer15"/>
          <w:noProof/>
          <w:lang w:val="en-US"/>
        </w:rPr>
        <w:drawing>
          <wp:inline distT="0" distB="0" distL="0" distR="0" wp14:anchorId="3B41EEE2" wp14:editId="6D21BE9D">
            <wp:extent cx="3574473" cy="2693163"/>
            <wp:effectExtent l="0" t="0" r="698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597857" cy="2710782"/>
                    </a:xfrm>
                    <a:prstGeom prst="rect">
                      <a:avLst/>
                    </a:prstGeom>
                  </pic:spPr>
                </pic:pic>
              </a:graphicData>
            </a:graphic>
          </wp:inline>
        </w:drawing>
      </w:r>
    </w:p>
    <w:p w14:paraId="68567A2A" w14:textId="7223339C" w:rsidR="00653E5D" w:rsidRDefault="00653E5D" w:rsidP="00653E5D">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lastRenderedPageBreak/>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Pr>
          <w:rFonts w:ascii="TeamViewer15" w:hAnsi="TeamViewer15"/>
          <w:b/>
          <w:bCs/>
          <w:color w:val="2F5496" w:themeColor="accent1" w:themeShade="BF"/>
          <w:sz w:val="24"/>
          <w:szCs w:val="24"/>
          <w:lang w:val="en-US"/>
        </w:rPr>
        <w:t>Pie Chart</w:t>
      </w:r>
      <w:r w:rsidR="00444806">
        <w:rPr>
          <w:rFonts w:ascii="TeamViewer15" w:hAnsi="TeamViewer15"/>
          <w:b/>
          <w:bCs/>
          <w:color w:val="2F5496" w:themeColor="accent1" w:themeShade="BF"/>
          <w:sz w:val="24"/>
          <w:szCs w:val="24"/>
          <w:lang w:val="en-US"/>
        </w:rPr>
        <w:t>s</w:t>
      </w:r>
    </w:p>
    <w:p w14:paraId="57E6C01F" w14:textId="22370FF1" w:rsidR="00BA4C92" w:rsidRDefault="007016E1" w:rsidP="00E91357">
      <w:pPr>
        <w:spacing w:line="360" w:lineRule="auto"/>
        <w:jc w:val="both"/>
        <w:rPr>
          <w:rFonts w:ascii="TeamViewer15" w:hAnsi="TeamViewer15"/>
          <w:lang w:val="en-US"/>
        </w:rPr>
      </w:pPr>
      <w:r w:rsidRPr="007016E1">
        <w:rPr>
          <w:rFonts w:ascii="TeamViewer15" w:hAnsi="TeamViewer15"/>
          <w:lang w:val="en-US"/>
        </w:rPr>
        <w:t>A pie chart is a visual depiction of values as colo</w:t>
      </w:r>
      <w:r w:rsidR="00583FE7">
        <w:rPr>
          <w:rFonts w:ascii="TeamViewer15" w:hAnsi="TeamViewer15"/>
          <w:lang w:val="en-US"/>
        </w:rPr>
        <w:t>u</w:t>
      </w:r>
      <w:r w:rsidRPr="007016E1">
        <w:rPr>
          <w:rFonts w:ascii="TeamViewer15" w:hAnsi="TeamViewer15"/>
          <w:lang w:val="en-US"/>
        </w:rPr>
        <w:t>red segments of a circle. The segments are identified, and the graphic also shows the numbers that correlate to every segment.</w:t>
      </w:r>
      <w:r>
        <w:rPr>
          <w:rFonts w:ascii="TeamViewer15" w:hAnsi="TeamViewer15"/>
          <w:lang w:val="en-US"/>
        </w:rPr>
        <w:t xml:space="preserve"> </w:t>
      </w:r>
      <w:r w:rsidR="00CD6C7B" w:rsidRPr="00CD6C7B">
        <w:rPr>
          <w:rFonts w:ascii="TeamViewer15" w:hAnsi="TeamViewer15"/>
          <w:lang w:val="en-US"/>
        </w:rPr>
        <w:t>SAS Pie Chart provides basic, grouped, or stacked charts that display data as segments of a pie to show the variables that contribute of the components to all this. Every piece shows the data class. The proportion of the dataset to the total chart statistics is represented by the magnitude of a segment.</w:t>
      </w:r>
      <w:r w:rsidR="006B4596">
        <w:rPr>
          <w:rFonts w:ascii="TeamViewer15" w:hAnsi="TeamViewer15"/>
          <w:lang w:val="en-US"/>
        </w:rPr>
        <w:t xml:space="preserve"> It </w:t>
      </w:r>
      <w:r w:rsidR="006B4596" w:rsidRPr="006B4596">
        <w:rPr>
          <w:rFonts w:ascii="TeamViewer15" w:hAnsi="TeamViewer15"/>
          <w:lang w:val="en-US"/>
        </w:rPr>
        <w:t xml:space="preserve">is constructed in SAS using PROC TEMPLATE, which accepts inputs for controlling percentage, labelling, </w:t>
      </w:r>
      <w:r w:rsidR="00583FE7" w:rsidRPr="006B4596">
        <w:rPr>
          <w:rFonts w:ascii="TeamViewer15" w:hAnsi="TeamViewer15"/>
          <w:lang w:val="en-US"/>
        </w:rPr>
        <w:t>colo</w:t>
      </w:r>
      <w:r w:rsidR="00583FE7">
        <w:rPr>
          <w:rFonts w:ascii="TeamViewer15" w:hAnsi="TeamViewer15"/>
          <w:lang w:val="en-US"/>
        </w:rPr>
        <w:t>u</w:t>
      </w:r>
      <w:r w:rsidR="00583FE7" w:rsidRPr="006B4596">
        <w:rPr>
          <w:rFonts w:ascii="TeamViewer15" w:hAnsi="TeamViewer15"/>
          <w:lang w:val="en-US"/>
        </w:rPr>
        <w:t>r</w:t>
      </w:r>
      <w:r w:rsidR="006B4596" w:rsidRPr="006B4596">
        <w:rPr>
          <w:rFonts w:ascii="TeamViewer15" w:hAnsi="TeamViewer15"/>
          <w:lang w:val="en-US"/>
        </w:rPr>
        <w:t>, and headline, among other things.</w:t>
      </w:r>
    </w:p>
    <w:p w14:paraId="356B55A3" w14:textId="295AF786" w:rsidR="00AB336D" w:rsidRDefault="00AB336D" w:rsidP="00E91357">
      <w:pPr>
        <w:spacing w:line="360" w:lineRule="auto"/>
        <w:jc w:val="both"/>
        <w:rPr>
          <w:rFonts w:ascii="TeamViewer15" w:hAnsi="TeamViewer15"/>
          <w:lang w:val="en-US"/>
        </w:rPr>
      </w:pPr>
      <w:r>
        <w:rPr>
          <w:rFonts w:ascii="TeamViewer15" w:hAnsi="TeamViewer15"/>
          <w:lang w:val="en-US"/>
        </w:rPr>
        <w:t>Basic syntax of pie-chart is as follows:</w:t>
      </w:r>
    </w:p>
    <w:p w14:paraId="21D6A6E6" w14:textId="0D61C04C" w:rsidR="00AB336D" w:rsidRDefault="00447CFE" w:rsidP="00E91357">
      <w:pPr>
        <w:spacing w:line="360" w:lineRule="auto"/>
        <w:jc w:val="both"/>
        <w:rPr>
          <w:rFonts w:ascii="TeamViewer15" w:hAnsi="TeamViewer15"/>
          <w:lang w:val="en-US"/>
        </w:rPr>
      </w:pPr>
      <w:r w:rsidRPr="00447CFE">
        <w:rPr>
          <w:rFonts w:ascii="TeamViewer15" w:hAnsi="TeamViewer15"/>
          <w:noProof/>
          <w:lang w:val="en-US"/>
        </w:rPr>
        <w:drawing>
          <wp:inline distT="0" distB="0" distL="0" distR="0" wp14:anchorId="192BD66D" wp14:editId="387D26CB">
            <wp:extent cx="5841806" cy="2216727"/>
            <wp:effectExtent l="0" t="0" r="698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67702" cy="2226554"/>
                    </a:xfrm>
                    <a:prstGeom prst="rect">
                      <a:avLst/>
                    </a:prstGeom>
                  </pic:spPr>
                </pic:pic>
              </a:graphicData>
            </a:graphic>
          </wp:inline>
        </w:drawing>
      </w:r>
    </w:p>
    <w:p w14:paraId="1FE56807" w14:textId="05AE31C4" w:rsidR="00D97CB4" w:rsidRDefault="00D97CB4" w:rsidP="00D97CB4">
      <w:pPr>
        <w:spacing w:after="0" w:line="360" w:lineRule="auto"/>
        <w:jc w:val="both"/>
        <w:rPr>
          <w:rFonts w:ascii="TeamViewer15" w:hAnsi="TeamViewer15"/>
          <w:lang w:val="en-US"/>
        </w:rPr>
      </w:pPr>
      <w:r w:rsidRPr="00467BE8">
        <w:rPr>
          <w:rFonts w:ascii="TeamViewer15" w:hAnsi="TeamViewer15"/>
          <w:lang w:val="en-US"/>
        </w:rPr>
        <w:t>The following parameter</w:t>
      </w:r>
      <w:r>
        <w:rPr>
          <w:rFonts w:ascii="TeamViewer15" w:hAnsi="TeamViewer15"/>
          <w:lang w:val="en-US"/>
        </w:rPr>
        <w:t xml:space="preserve"> </w:t>
      </w:r>
      <w:r w:rsidRPr="00467BE8">
        <w:rPr>
          <w:rFonts w:ascii="TeamViewer15" w:hAnsi="TeamViewer15"/>
          <w:lang w:val="en-US"/>
        </w:rPr>
        <w:t>that was utilised.</w:t>
      </w:r>
    </w:p>
    <w:p w14:paraId="3ED4A29E" w14:textId="409E6DFD" w:rsidR="00D97CB4" w:rsidRDefault="00D97CB4" w:rsidP="00D97CB4">
      <w:pPr>
        <w:spacing w:line="36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 you want to plot pie-chart</w:t>
      </w:r>
      <w:r w:rsidR="00562288">
        <w:rPr>
          <w:rFonts w:ascii="TeamViewer15" w:hAnsi="TeamViewer15"/>
          <w:lang w:val="en-US"/>
        </w:rPr>
        <w:t>.</w:t>
      </w:r>
    </w:p>
    <w:p w14:paraId="26B7B625" w14:textId="77777777" w:rsidR="003C683E" w:rsidRPr="0029155B" w:rsidRDefault="003C683E" w:rsidP="00D97CB4">
      <w:pPr>
        <w:spacing w:line="360" w:lineRule="auto"/>
        <w:jc w:val="both"/>
        <w:rPr>
          <w:rFonts w:ascii="TeamViewer15" w:hAnsi="TeamViewer15"/>
          <w:b/>
          <w:bCs/>
          <w:sz w:val="24"/>
          <w:szCs w:val="24"/>
          <w:lang w:val="en-US"/>
        </w:rPr>
      </w:pPr>
      <w:r w:rsidRPr="0029155B">
        <w:rPr>
          <w:rFonts w:ascii="TeamViewer15" w:hAnsi="TeamViewer15"/>
          <w:b/>
          <w:bCs/>
          <w:sz w:val="24"/>
          <w:szCs w:val="24"/>
          <w:lang w:val="en-US"/>
        </w:rPr>
        <w:t>Simple Pie Chart</w:t>
      </w:r>
    </w:p>
    <w:p w14:paraId="18EE4E4A" w14:textId="7536E354" w:rsidR="001C1EDA" w:rsidRDefault="00A31DE0" w:rsidP="00D97CB4">
      <w:pPr>
        <w:spacing w:line="360" w:lineRule="auto"/>
        <w:jc w:val="both"/>
        <w:rPr>
          <w:rFonts w:ascii="TeamViewer15" w:hAnsi="TeamViewer15"/>
          <w:lang w:val="en-US"/>
        </w:rPr>
      </w:pPr>
      <w:r>
        <w:rPr>
          <w:rFonts w:ascii="TeamViewer15" w:hAnsi="TeamViewer15"/>
          <w:lang w:val="en-US"/>
        </w:rPr>
        <w:t xml:space="preserve">First of all, we will </w:t>
      </w:r>
      <w:r w:rsidR="0091121E">
        <w:rPr>
          <w:rFonts w:ascii="TeamViewer15" w:hAnsi="TeamViewer15"/>
          <w:lang w:val="en-US"/>
        </w:rPr>
        <w:t>start with the basic pie chart</w:t>
      </w:r>
      <w:r w:rsidR="00B001D5">
        <w:rPr>
          <w:rFonts w:ascii="TeamViewer15" w:hAnsi="TeamViewer15"/>
          <w:lang w:val="en-US"/>
        </w:rPr>
        <w:t xml:space="preserve"> </w:t>
      </w:r>
      <w:r w:rsidR="00934D37">
        <w:rPr>
          <w:rFonts w:ascii="TeamViewer15" w:hAnsi="TeamViewer15"/>
          <w:lang w:val="en-US"/>
        </w:rPr>
        <w:t xml:space="preserve">implies that </w:t>
      </w:r>
      <w:r w:rsidR="009573AE">
        <w:rPr>
          <w:rFonts w:ascii="TeamViewer15" w:hAnsi="TeamViewer15"/>
          <w:lang w:val="en-US"/>
        </w:rPr>
        <w:t xml:space="preserve">the variable is single </w:t>
      </w:r>
      <w:r w:rsidR="00934D37">
        <w:rPr>
          <w:rFonts w:ascii="TeamViewer15" w:hAnsi="TeamViewer15"/>
          <w:lang w:val="en-US"/>
        </w:rPr>
        <w:t xml:space="preserve">to create the pie chart where </w:t>
      </w:r>
      <w:r w:rsidR="00E610D5">
        <w:rPr>
          <w:rFonts w:ascii="TeamViewer15" w:hAnsi="TeamViewer15"/>
          <w:lang w:val="en-US"/>
        </w:rPr>
        <w:t>value of the slices refers to the ratio</w:t>
      </w:r>
      <w:r w:rsidR="00740616">
        <w:rPr>
          <w:rFonts w:ascii="TeamViewer15" w:hAnsi="TeamViewer15"/>
          <w:lang w:val="en-US"/>
        </w:rPr>
        <w:t>/proportion</w:t>
      </w:r>
      <w:r w:rsidR="008C4BCB">
        <w:rPr>
          <w:rFonts w:ascii="TeamViewer15" w:hAnsi="TeamViewer15"/>
          <w:lang w:val="en-US"/>
        </w:rPr>
        <w:t xml:space="preserve"> in relation to the total value</w:t>
      </w:r>
      <w:r w:rsidR="0091121E">
        <w:rPr>
          <w:rFonts w:ascii="TeamViewer15" w:hAnsi="TeamViewer15"/>
          <w:lang w:val="en-US"/>
        </w:rPr>
        <w:t xml:space="preserve">. </w:t>
      </w:r>
      <w:r w:rsidR="000A1202" w:rsidRPr="000A1202">
        <w:rPr>
          <w:rFonts w:ascii="TeamViewer15" w:hAnsi="TeamViewer15"/>
          <w:lang w:val="en-US"/>
        </w:rPr>
        <w:t xml:space="preserve">Let's start with a sample of a built-in dataset for </w:t>
      </w:r>
      <w:r w:rsidR="0059331A">
        <w:rPr>
          <w:rFonts w:ascii="TeamViewer15" w:hAnsi="TeamViewer15"/>
          <w:lang w:val="en-US"/>
        </w:rPr>
        <w:t>SHOES</w:t>
      </w:r>
      <w:r w:rsidR="00623F18">
        <w:rPr>
          <w:rFonts w:ascii="Calibri" w:hAnsi="Calibri" w:cs="Calibri"/>
          <w:lang w:val="en-US"/>
        </w:rPr>
        <w:t xml:space="preserve">. </w:t>
      </w:r>
      <w:r w:rsidR="000A1202" w:rsidRPr="000A1202">
        <w:rPr>
          <w:rFonts w:ascii="TeamViewer15" w:hAnsi="TeamViewer15"/>
          <w:lang w:val="en-US"/>
        </w:rPr>
        <w:t>The arguments used in the</w:t>
      </w:r>
      <w:r w:rsidR="00345ADC">
        <w:rPr>
          <w:rFonts w:ascii="TeamViewer15" w:hAnsi="TeamViewer15"/>
          <w:lang w:val="en-US"/>
        </w:rPr>
        <w:t xml:space="preserve"> </w:t>
      </w:r>
      <w:r w:rsidR="00345ADC" w:rsidRPr="000A1202">
        <w:rPr>
          <w:rFonts w:ascii="TeamViewer15" w:hAnsi="TeamViewer15"/>
          <w:lang w:val="en-US"/>
        </w:rPr>
        <w:t>above</w:t>
      </w:r>
      <w:r w:rsidR="000A1202" w:rsidRPr="000A1202">
        <w:rPr>
          <w:rFonts w:ascii="TeamViewer15" w:hAnsi="TeamViewer15"/>
          <w:lang w:val="en-US"/>
        </w:rPr>
        <w:t xml:space="preserve"> syntax will subsequently be examined in depth.</w:t>
      </w:r>
    </w:p>
    <w:p w14:paraId="45FFA0E5" w14:textId="412F5605" w:rsidR="00260452" w:rsidRDefault="00F7178F" w:rsidP="00D97CB4">
      <w:pPr>
        <w:spacing w:line="360" w:lineRule="auto"/>
        <w:jc w:val="both"/>
        <w:rPr>
          <w:rFonts w:ascii="TeamViewer15" w:hAnsi="TeamViewer15"/>
          <w:lang w:val="en-US"/>
        </w:rPr>
      </w:pPr>
      <w:r w:rsidRPr="00F7178F">
        <w:rPr>
          <w:rFonts w:ascii="TeamViewer15" w:hAnsi="TeamViewer15"/>
          <w:lang w:val="en-US"/>
        </w:rPr>
        <w:t xml:space="preserve">In the below example each </w:t>
      </w:r>
      <w:r>
        <w:rPr>
          <w:rFonts w:ascii="TeamViewer15" w:hAnsi="TeamViewer15"/>
          <w:lang w:val="en-US"/>
        </w:rPr>
        <w:t>segment</w:t>
      </w:r>
      <w:r w:rsidRPr="00F7178F">
        <w:rPr>
          <w:rFonts w:ascii="TeamViewer15" w:hAnsi="TeamViewer15"/>
          <w:lang w:val="en-US"/>
        </w:rPr>
        <w:t xml:space="preserve"> </w:t>
      </w:r>
      <w:r w:rsidR="009C513D" w:rsidRPr="00F7178F">
        <w:rPr>
          <w:rFonts w:ascii="TeamViewer15" w:hAnsi="TeamViewer15"/>
          <w:lang w:val="en-US"/>
        </w:rPr>
        <w:t>signifies</w:t>
      </w:r>
      <w:r w:rsidRPr="00F7178F">
        <w:rPr>
          <w:rFonts w:ascii="TeamViewer15" w:hAnsi="TeamViewer15"/>
          <w:lang w:val="en-US"/>
        </w:rPr>
        <w:t xml:space="preserve"> the </w:t>
      </w:r>
      <w:r w:rsidR="00691959" w:rsidRPr="00F7178F">
        <w:rPr>
          <w:rFonts w:ascii="TeamViewer15" w:hAnsi="TeamViewer15"/>
          <w:lang w:val="en-US"/>
        </w:rPr>
        <w:t>portion</w:t>
      </w:r>
      <w:r w:rsidRPr="00F7178F">
        <w:rPr>
          <w:rFonts w:ascii="TeamViewer15" w:hAnsi="TeamViewer15"/>
          <w:lang w:val="en-US"/>
        </w:rPr>
        <w:t xml:space="preserve"> of the </w:t>
      </w:r>
      <w:r w:rsidR="00691959" w:rsidRPr="00F7178F">
        <w:rPr>
          <w:rFonts w:ascii="TeamViewer15" w:hAnsi="TeamViewer15"/>
          <w:lang w:val="en-US"/>
        </w:rPr>
        <w:t>category</w:t>
      </w:r>
      <w:r w:rsidRPr="00F7178F">
        <w:rPr>
          <w:rFonts w:ascii="TeamViewer15" w:hAnsi="TeamViewer15"/>
          <w:lang w:val="en-US"/>
        </w:rPr>
        <w:t xml:space="preserve"> of</w:t>
      </w:r>
      <w:r w:rsidR="00691959">
        <w:rPr>
          <w:rFonts w:ascii="TeamViewer15" w:hAnsi="TeamViewer15"/>
          <w:lang w:val="en-US"/>
        </w:rPr>
        <w:t xml:space="preserve"> </w:t>
      </w:r>
      <w:r w:rsidR="008B3B7E">
        <w:rPr>
          <w:rFonts w:ascii="TeamViewer15" w:hAnsi="TeamViewer15"/>
          <w:lang w:val="en-US"/>
        </w:rPr>
        <w:t xml:space="preserve">shoes </w:t>
      </w:r>
      <w:r w:rsidR="00691959">
        <w:rPr>
          <w:rFonts w:ascii="TeamViewer15" w:hAnsi="TeamViewer15"/>
          <w:lang w:val="en-US"/>
        </w:rPr>
        <w:t xml:space="preserve">product </w:t>
      </w:r>
      <w:r w:rsidRPr="00F7178F">
        <w:rPr>
          <w:rFonts w:ascii="TeamViewer15" w:hAnsi="TeamViewer15"/>
          <w:lang w:val="en-US"/>
        </w:rPr>
        <w:t>from the total number of</w:t>
      </w:r>
      <w:r w:rsidR="00691959">
        <w:rPr>
          <w:rFonts w:ascii="TeamViewer15" w:hAnsi="TeamViewer15"/>
          <w:lang w:val="en-US"/>
        </w:rPr>
        <w:t xml:space="preserve"> </w:t>
      </w:r>
      <w:r w:rsidR="008B3B7E">
        <w:rPr>
          <w:rFonts w:ascii="TeamViewer15" w:hAnsi="TeamViewer15"/>
          <w:lang w:val="en-US"/>
        </w:rPr>
        <w:t>shoes</w:t>
      </w:r>
      <w:r w:rsidR="00CF002B">
        <w:rPr>
          <w:rFonts w:ascii="TeamViewer15" w:hAnsi="TeamViewer15"/>
          <w:lang w:val="en-US"/>
        </w:rPr>
        <w:t>.</w:t>
      </w:r>
    </w:p>
    <w:p w14:paraId="5003E2D2" w14:textId="1F5458EB" w:rsidR="005042E6" w:rsidRDefault="00BB2403" w:rsidP="00D97CB4">
      <w:pPr>
        <w:spacing w:line="360" w:lineRule="auto"/>
        <w:jc w:val="both"/>
        <w:rPr>
          <w:rFonts w:ascii="TeamViewer15" w:hAnsi="TeamViewer15"/>
          <w:lang w:val="en-US"/>
        </w:rPr>
      </w:pPr>
      <w:r w:rsidRPr="00BB2403">
        <w:rPr>
          <w:rFonts w:ascii="TeamViewer15" w:hAnsi="TeamViewer15"/>
          <w:noProof/>
          <w:lang w:val="en-US"/>
        </w:rPr>
        <w:lastRenderedPageBreak/>
        <w:drawing>
          <wp:inline distT="0" distB="0" distL="0" distR="0" wp14:anchorId="01E3E386" wp14:editId="4A2BA418">
            <wp:extent cx="5770418" cy="2127161"/>
            <wp:effectExtent l="0" t="0" r="1905" b="698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77204" cy="2129663"/>
                    </a:xfrm>
                    <a:prstGeom prst="rect">
                      <a:avLst/>
                    </a:prstGeom>
                  </pic:spPr>
                </pic:pic>
              </a:graphicData>
            </a:graphic>
          </wp:inline>
        </w:drawing>
      </w:r>
    </w:p>
    <w:p w14:paraId="2766C780" w14:textId="27B0852C" w:rsidR="00CC30E7" w:rsidRDefault="00F0196E" w:rsidP="00D97CB4">
      <w:pPr>
        <w:spacing w:line="360" w:lineRule="auto"/>
        <w:jc w:val="both"/>
        <w:rPr>
          <w:rFonts w:ascii="TeamViewer15" w:hAnsi="TeamViewer15"/>
          <w:lang w:val="en-US"/>
        </w:rPr>
      </w:pPr>
      <w:r>
        <w:rPr>
          <w:rFonts w:ascii="TeamViewer15" w:hAnsi="TeamViewer15"/>
          <w:lang w:val="en-US"/>
        </w:rPr>
        <w:t xml:space="preserve">After execution of the above code, </w:t>
      </w:r>
      <w:r w:rsidR="00936E4E">
        <w:rPr>
          <w:rFonts w:ascii="TeamViewer15" w:hAnsi="TeamViewer15"/>
          <w:lang w:val="en-US"/>
        </w:rPr>
        <w:t>the output is shown below:</w:t>
      </w:r>
    </w:p>
    <w:p w14:paraId="2C6780EC" w14:textId="53A553AF" w:rsidR="00F0196E" w:rsidRDefault="00F0196E" w:rsidP="00D97CB4">
      <w:pPr>
        <w:spacing w:line="360" w:lineRule="auto"/>
        <w:jc w:val="both"/>
        <w:rPr>
          <w:rFonts w:ascii="TeamViewer15" w:hAnsi="TeamViewer15"/>
          <w:lang w:val="en-US"/>
        </w:rPr>
      </w:pPr>
      <w:r w:rsidRPr="00F0196E">
        <w:rPr>
          <w:rFonts w:ascii="TeamViewer15" w:hAnsi="TeamViewer15"/>
          <w:noProof/>
          <w:lang w:val="en-US"/>
        </w:rPr>
        <w:drawing>
          <wp:inline distT="0" distB="0" distL="0" distR="0" wp14:anchorId="08883E63" wp14:editId="76FDC32B">
            <wp:extent cx="4503209" cy="3380509"/>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512765" cy="3387683"/>
                    </a:xfrm>
                    <a:prstGeom prst="rect">
                      <a:avLst/>
                    </a:prstGeom>
                  </pic:spPr>
                </pic:pic>
              </a:graphicData>
            </a:graphic>
          </wp:inline>
        </w:drawing>
      </w:r>
    </w:p>
    <w:p w14:paraId="5DF3F954" w14:textId="73B0EBDF" w:rsidR="00E35ACE" w:rsidRDefault="006036A9" w:rsidP="001A4993">
      <w:pPr>
        <w:rPr>
          <w:rFonts w:ascii="TeamViewer15" w:hAnsi="TeamViewer15"/>
          <w:b/>
          <w:bCs/>
          <w:sz w:val="24"/>
          <w:szCs w:val="24"/>
          <w:lang w:val="en-US"/>
        </w:rPr>
      </w:pPr>
      <w:r w:rsidRPr="006036A9">
        <w:rPr>
          <w:rFonts w:ascii="TeamViewer15" w:hAnsi="TeamViewer15"/>
          <w:b/>
          <w:bCs/>
          <w:sz w:val="24"/>
          <w:szCs w:val="24"/>
          <w:lang w:val="en-US"/>
        </w:rPr>
        <w:t>SAS Pie Chart with Data Labels</w:t>
      </w:r>
    </w:p>
    <w:p w14:paraId="4D7A4967" w14:textId="0ECE7806" w:rsidR="00450C21" w:rsidRDefault="00530418" w:rsidP="00D97CB4">
      <w:pPr>
        <w:spacing w:line="360" w:lineRule="auto"/>
        <w:jc w:val="both"/>
        <w:rPr>
          <w:rFonts w:ascii="TeamViewer15" w:hAnsi="TeamViewer15"/>
          <w:lang w:val="en-US"/>
        </w:rPr>
      </w:pPr>
      <w:r>
        <w:rPr>
          <w:rFonts w:ascii="TeamViewer15" w:hAnsi="TeamViewer15"/>
          <w:lang w:val="en-US"/>
        </w:rPr>
        <w:t xml:space="preserve">For each portion of the pie chart, we can </w:t>
      </w:r>
      <w:r w:rsidR="000C2DC8">
        <w:rPr>
          <w:rFonts w:ascii="TeamViewer15" w:hAnsi="TeamViewer15"/>
          <w:lang w:val="en-US"/>
        </w:rPr>
        <w:t xml:space="preserve">show the </w:t>
      </w:r>
      <w:r w:rsidR="00CD4D9E">
        <w:rPr>
          <w:rFonts w:ascii="TeamViewer15" w:hAnsi="TeamViewer15"/>
          <w:lang w:val="en-US"/>
        </w:rPr>
        <w:t>proportional</w:t>
      </w:r>
      <w:r w:rsidR="000C2DC8">
        <w:rPr>
          <w:rFonts w:ascii="TeamViewer15" w:hAnsi="TeamViewer15"/>
          <w:lang w:val="en-US"/>
        </w:rPr>
        <w:t xml:space="preserve"> value as well as the percentage of the value. </w:t>
      </w:r>
      <w:r w:rsidRPr="00530418">
        <w:rPr>
          <w:rFonts w:ascii="TeamViewer15" w:hAnsi="TeamViewer15"/>
          <w:lang w:val="en-US"/>
        </w:rPr>
        <w:t>We likewise change the area of the name to be inside the diagram. The style of appearance of the graph is changed by utilizing the DATASKIN option. It utilizes one of the inbuilt styles, accessible in the SAS.</w:t>
      </w:r>
    </w:p>
    <w:p w14:paraId="358931BB" w14:textId="77777777" w:rsidR="005B6975" w:rsidRDefault="001A4993" w:rsidP="001A4993">
      <w:pPr>
        <w:spacing w:line="360" w:lineRule="auto"/>
        <w:jc w:val="both"/>
        <w:rPr>
          <w:rFonts w:ascii="TeamViewer15" w:hAnsi="TeamViewer15"/>
          <w:lang w:val="en-US"/>
        </w:rPr>
      </w:pPr>
      <w:r w:rsidRPr="00AD49D8">
        <w:rPr>
          <w:rFonts w:ascii="TeamViewer15" w:hAnsi="TeamViewer15"/>
          <w:i/>
          <w:iCs/>
          <w:lang w:val="en-US"/>
        </w:rPr>
        <w:t>Note</w:t>
      </w:r>
      <w:r>
        <w:rPr>
          <w:rFonts w:ascii="TeamViewer15" w:hAnsi="TeamViewer15"/>
          <w:lang w:val="en-US"/>
        </w:rPr>
        <w:t xml:space="preserve">: There are different options for </w:t>
      </w:r>
      <w:r w:rsidRPr="00740FD7">
        <w:rPr>
          <w:rFonts w:ascii="TeamViewer15" w:hAnsi="TeamViewer15"/>
          <w:lang w:val="en-US"/>
        </w:rPr>
        <w:t>DATALABELLOCATION</w:t>
      </w:r>
      <w:r>
        <w:rPr>
          <w:rFonts w:ascii="TeamViewer15" w:hAnsi="TeamViewer15"/>
          <w:lang w:val="en-US"/>
        </w:rPr>
        <w:t xml:space="preserve"> = </w:t>
      </w:r>
      <w:r>
        <w:rPr>
          <w:rFonts w:ascii="Arial" w:hAnsi="Arial" w:cs="Arial"/>
          <w:lang w:val="en-US"/>
        </w:rPr>
        <w:t>“</w:t>
      </w:r>
      <w:r>
        <w:rPr>
          <w:rFonts w:ascii="TeamViewer15" w:hAnsi="TeamViewer15"/>
          <w:lang w:val="en-US"/>
        </w:rPr>
        <w:t>I</w:t>
      </w:r>
      <w:r w:rsidRPr="003D61F9">
        <w:rPr>
          <w:rFonts w:ascii="TeamViewer15" w:hAnsi="TeamViewer15"/>
          <w:lang w:val="en-US"/>
        </w:rPr>
        <w:t>NSIDE</w:t>
      </w:r>
      <w:r>
        <w:rPr>
          <w:rFonts w:ascii="Arial" w:hAnsi="Arial" w:cs="Arial"/>
          <w:lang w:val="en-US"/>
        </w:rPr>
        <w:t>”</w:t>
      </w:r>
      <w:r>
        <w:rPr>
          <w:rFonts w:ascii="TeamViewer15" w:hAnsi="TeamViewer15"/>
          <w:lang w:val="en-US"/>
        </w:rPr>
        <w:t xml:space="preserve">, </w:t>
      </w:r>
      <w:r>
        <w:rPr>
          <w:rFonts w:ascii="Arial" w:hAnsi="Arial" w:cs="Arial"/>
          <w:lang w:val="en-US"/>
        </w:rPr>
        <w:t>“</w:t>
      </w:r>
      <w:r w:rsidRPr="003D61F9">
        <w:rPr>
          <w:rFonts w:ascii="TeamViewer15" w:hAnsi="TeamViewer15"/>
          <w:lang w:val="en-US"/>
        </w:rPr>
        <w:t>OUTSIDE</w:t>
      </w:r>
      <w:r>
        <w:rPr>
          <w:rFonts w:ascii="Arial" w:hAnsi="Arial" w:cs="Arial"/>
          <w:lang w:val="en-US"/>
        </w:rPr>
        <w:t>”</w:t>
      </w:r>
      <w:r>
        <w:rPr>
          <w:rFonts w:ascii="TeamViewer15" w:hAnsi="TeamViewer15"/>
          <w:lang w:val="en-US"/>
        </w:rPr>
        <w:t xml:space="preserve">, </w:t>
      </w:r>
      <w:r>
        <w:rPr>
          <w:rFonts w:ascii="Arial" w:hAnsi="Arial" w:cs="Arial"/>
          <w:lang w:val="en-US"/>
        </w:rPr>
        <w:t>“</w:t>
      </w:r>
      <w:r w:rsidRPr="003D61F9">
        <w:rPr>
          <w:rFonts w:ascii="TeamViewer15" w:hAnsi="TeamViewer15"/>
          <w:lang w:val="en-US"/>
        </w:rPr>
        <w:t>AUTO</w:t>
      </w:r>
      <w:r>
        <w:rPr>
          <w:rFonts w:ascii="Arial" w:hAnsi="Arial" w:cs="Arial"/>
          <w:lang w:val="en-US"/>
        </w:rPr>
        <w:t>”, “</w:t>
      </w:r>
      <w:r w:rsidRPr="003D61F9">
        <w:rPr>
          <w:rFonts w:ascii="TeamViewer15" w:hAnsi="TeamViewer15"/>
          <w:lang w:val="en-US"/>
        </w:rPr>
        <w:t>CALLOUT</w:t>
      </w:r>
      <w:r>
        <w:rPr>
          <w:rFonts w:ascii="Arial" w:hAnsi="Arial" w:cs="Arial"/>
          <w:lang w:val="en-US"/>
        </w:rPr>
        <w:t>”</w:t>
      </w:r>
      <w:r>
        <w:rPr>
          <w:rFonts w:ascii="TeamViewer15" w:hAnsi="TeamViewer15"/>
          <w:lang w:val="en-US"/>
        </w:rPr>
        <w:t>. It depends on the user which type of option his/her want in the pie circumference. Additionally,</w:t>
      </w:r>
      <w:r w:rsidR="009C6D25">
        <w:rPr>
          <w:rFonts w:ascii="TeamViewer15" w:hAnsi="TeamViewer15"/>
          <w:lang w:val="en-US"/>
        </w:rPr>
        <w:t xml:space="preserve"> </w:t>
      </w:r>
      <w:r w:rsidR="00E238D5">
        <w:rPr>
          <w:rFonts w:ascii="TeamViewer15" w:hAnsi="TeamViewer15"/>
          <w:lang w:val="en-US"/>
        </w:rPr>
        <w:t>t</w:t>
      </w:r>
      <w:r w:rsidR="00E238D5" w:rsidRPr="00E238D5">
        <w:rPr>
          <w:rFonts w:ascii="TeamViewer15" w:hAnsi="TeamViewer15"/>
          <w:lang w:val="en-US"/>
        </w:rPr>
        <w:t>he graphical look of the completed pie pieces is improved by using DATASKIN</w:t>
      </w:r>
      <w:r w:rsidR="00CE68C0">
        <w:rPr>
          <w:rFonts w:ascii="TeamViewer15" w:hAnsi="TeamViewer15"/>
          <w:lang w:val="en-US"/>
        </w:rPr>
        <w:t>=options</w:t>
      </w:r>
      <w:r w:rsidR="003B315F">
        <w:rPr>
          <w:rFonts w:ascii="TeamViewer15" w:hAnsi="TeamViewer15"/>
          <w:lang w:val="en-US"/>
        </w:rPr>
        <w:t xml:space="preserve"> (that is None, Sheen, etc.</w:t>
      </w:r>
      <w:r w:rsidR="0049307F">
        <w:rPr>
          <w:rFonts w:ascii="TeamViewer15" w:hAnsi="TeamViewer15"/>
          <w:lang w:val="en-US"/>
        </w:rPr>
        <w:t>).</w:t>
      </w:r>
      <w:r w:rsidR="005B6975">
        <w:rPr>
          <w:rFonts w:ascii="TeamViewer15" w:hAnsi="TeamViewer15"/>
          <w:lang w:val="en-US"/>
        </w:rPr>
        <w:t xml:space="preserve"> </w:t>
      </w:r>
    </w:p>
    <w:p w14:paraId="4BD22D4E" w14:textId="08E60670" w:rsidR="00DF57C7" w:rsidRDefault="00214515" w:rsidP="001A4993">
      <w:pPr>
        <w:spacing w:line="360" w:lineRule="auto"/>
        <w:jc w:val="both"/>
        <w:rPr>
          <w:rFonts w:ascii="TeamViewer15" w:hAnsi="TeamViewer15"/>
          <w:lang w:val="en-US"/>
        </w:rPr>
      </w:pPr>
      <w:r w:rsidRPr="00F7178F">
        <w:rPr>
          <w:rFonts w:ascii="TeamViewer15" w:hAnsi="TeamViewer15"/>
          <w:lang w:val="en-US"/>
        </w:rPr>
        <w:lastRenderedPageBreak/>
        <w:t xml:space="preserve">In the </w:t>
      </w:r>
      <w:r w:rsidR="00A74ED2">
        <w:rPr>
          <w:rFonts w:ascii="TeamViewer15" w:hAnsi="TeamViewer15"/>
          <w:lang w:val="en-US"/>
        </w:rPr>
        <w:t xml:space="preserve">below example, we improved the </w:t>
      </w:r>
      <w:r w:rsidR="00F16163">
        <w:rPr>
          <w:rFonts w:ascii="TeamViewer15" w:hAnsi="TeamViewer15"/>
          <w:lang w:val="en-US"/>
        </w:rPr>
        <w:t xml:space="preserve">pie chart </w:t>
      </w:r>
      <w:r w:rsidRPr="00F7178F">
        <w:rPr>
          <w:rFonts w:ascii="TeamViewer15" w:hAnsi="TeamViewer15"/>
          <w:lang w:val="en-US"/>
        </w:rPr>
        <w:t xml:space="preserve">each </w:t>
      </w:r>
      <w:r>
        <w:rPr>
          <w:rFonts w:ascii="TeamViewer15" w:hAnsi="TeamViewer15"/>
          <w:lang w:val="en-US"/>
        </w:rPr>
        <w:t>segment</w:t>
      </w:r>
      <w:r w:rsidR="00712C73">
        <w:rPr>
          <w:rFonts w:ascii="TeamViewer15" w:hAnsi="TeamViewer15"/>
          <w:lang w:val="en-US"/>
        </w:rPr>
        <w:t xml:space="preserve"> </w:t>
      </w:r>
      <w:r w:rsidR="006C003F">
        <w:rPr>
          <w:rFonts w:ascii="TeamViewer15" w:hAnsi="TeamViewer15"/>
          <w:lang w:val="en-US"/>
        </w:rPr>
        <w:t>by using the</w:t>
      </w:r>
      <w:r w:rsidR="00C90789">
        <w:rPr>
          <w:rFonts w:ascii="TeamViewer15" w:hAnsi="TeamViewer15"/>
          <w:lang w:val="en-US"/>
        </w:rPr>
        <w:t xml:space="preserve"> </w:t>
      </w:r>
      <w:r w:rsidRPr="00214515">
        <w:rPr>
          <w:rFonts w:ascii="TeamViewer15" w:hAnsi="TeamViewer15"/>
          <w:lang w:val="en-US"/>
        </w:rPr>
        <w:t>DATALABELLOCATION</w:t>
      </w:r>
      <w:r w:rsidR="004B52EA">
        <w:rPr>
          <w:rFonts w:ascii="TeamViewer15" w:hAnsi="TeamViewer15"/>
          <w:lang w:val="en-US"/>
        </w:rPr>
        <w:t xml:space="preserve"> and </w:t>
      </w:r>
      <w:r w:rsidR="004B52EA" w:rsidRPr="004B52EA">
        <w:rPr>
          <w:rFonts w:ascii="TeamViewer15" w:hAnsi="TeamViewer15"/>
          <w:lang w:val="en-US"/>
        </w:rPr>
        <w:t>DATASKIN</w:t>
      </w:r>
      <w:r w:rsidR="004B52EA">
        <w:rPr>
          <w:rFonts w:ascii="TeamViewer15" w:hAnsi="TeamViewer15"/>
          <w:lang w:val="en-US"/>
        </w:rPr>
        <w:t>.</w:t>
      </w:r>
    </w:p>
    <w:p w14:paraId="5ECF9DC5" w14:textId="508A0A64" w:rsidR="004801AF" w:rsidRDefault="007A4E92" w:rsidP="001A4993">
      <w:pPr>
        <w:spacing w:line="360" w:lineRule="auto"/>
        <w:jc w:val="both"/>
        <w:rPr>
          <w:rFonts w:ascii="TeamViewer15" w:hAnsi="TeamViewer15"/>
          <w:lang w:val="en-US"/>
        </w:rPr>
      </w:pPr>
      <w:r w:rsidRPr="007A4E92">
        <w:rPr>
          <w:rFonts w:ascii="TeamViewer15" w:hAnsi="TeamViewer15"/>
          <w:noProof/>
          <w:lang w:val="en-US"/>
        </w:rPr>
        <w:drawing>
          <wp:inline distT="0" distB="0" distL="0" distR="0" wp14:anchorId="616D9E18" wp14:editId="44C7A4F0">
            <wp:extent cx="5731510" cy="3144982"/>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4000" cy="3146348"/>
                    </a:xfrm>
                    <a:prstGeom prst="rect">
                      <a:avLst/>
                    </a:prstGeom>
                  </pic:spPr>
                </pic:pic>
              </a:graphicData>
            </a:graphic>
          </wp:inline>
        </w:drawing>
      </w:r>
    </w:p>
    <w:p w14:paraId="45339EBB" w14:textId="3962CA6B" w:rsidR="007F0D78" w:rsidRDefault="007A4E92" w:rsidP="00CD41CE">
      <w:pPr>
        <w:rPr>
          <w:rFonts w:ascii="TeamViewer15" w:hAnsi="TeamViewer15"/>
          <w:lang w:val="en-US"/>
        </w:rPr>
      </w:pPr>
      <w:r>
        <w:rPr>
          <w:rFonts w:ascii="TeamViewer15" w:hAnsi="TeamViewer15"/>
          <w:lang w:val="en-US"/>
        </w:rPr>
        <w:t>After execution of the above code, the output is shown below:</w:t>
      </w:r>
    </w:p>
    <w:p w14:paraId="1DFC314E" w14:textId="77777777" w:rsidR="00780C6F" w:rsidRDefault="00780C6F" w:rsidP="00CD41CE">
      <w:pPr>
        <w:rPr>
          <w:rFonts w:ascii="TeamViewer15" w:hAnsi="TeamViewer15"/>
          <w:lang w:val="en-US"/>
        </w:rPr>
      </w:pPr>
    </w:p>
    <w:p w14:paraId="5ABD80DC" w14:textId="5A5D1188" w:rsidR="007A4E92" w:rsidRDefault="005F15DD" w:rsidP="001A4993">
      <w:pPr>
        <w:spacing w:line="360" w:lineRule="auto"/>
        <w:jc w:val="both"/>
        <w:rPr>
          <w:rFonts w:ascii="TeamViewer15" w:hAnsi="TeamViewer15"/>
          <w:lang w:val="en-US"/>
        </w:rPr>
      </w:pPr>
      <w:r w:rsidRPr="005F15DD">
        <w:rPr>
          <w:rFonts w:ascii="TeamViewer15" w:hAnsi="TeamViewer15"/>
          <w:noProof/>
          <w:lang w:val="en-US"/>
        </w:rPr>
        <w:drawing>
          <wp:inline distT="0" distB="0" distL="0" distR="0" wp14:anchorId="3A6F2EBC" wp14:editId="65A6C2FC">
            <wp:extent cx="4675909" cy="3516845"/>
            <wp:effectExtent l="0" t="0" r="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702702" cy="3536997"/>
                    </a:xfrm>
                    <a:prstGeom prst="rect">
                      <a:avLst/>
                    </a:prstGeom>
                  </pic:spPr>
                </pic:pic>
              </a:graphicData>
            </a:graphic>
          </wp:inline>
        </w:drawing>
      </w:r>
    </w:p>
    <w:p w14:paraId="3F766AF1" w14:textId="77777777" w:rsidR="00C47500" w:rsidRPr="00601478" w:rsidRDefault="00C47500" w:rsidP="001A4993">
      <w:pPr>
        <w:spacing w:line="360" w:lineRule="auto"/>
        <w:jc w:val="both"/>
        <w:rPr>
          <w:rFonts w:ascii="TeamViewer15" w:hAnsi="TeamViewer15"/>
        </w:rPr>
      </w:pPr>
    </w:p>
    <w:p w14:paraId="1788CB64" w14:textId="77777777" w:rsidR="0049307F" w:rsidRDefault="0049307F" w:rsidP="001A4993">
      <w:pPr>
        <w:spacing w:line="360" w:lineRule="auto"/>
        <w:jc w:val="both"/>
        <w:rPr>
          <w:rFonts w:ascii="TeamViewer15" w:hAnsi="TeamViewer15"/>
          <w:lang w:val="en-US"/>
        </w:rPr>
      </w:pPr>
    </w:p>
    <w:p w14:paraId="5162DA9C" w14:textId="03FC3A47" w:rsidR="00D70F58" w:rsidRPr="00D34B42" w:rsidRDefault="00B40456" w:rsidP="001A4993">
      <w:pPr>
        <w:spacing w:line="360" w:lineRule="auto"/>
        <w:jc w:val="both"/>
        <w:rPr>
          <w:rFonts w:ascii="TeamViewer15" w:hAnsi="TeamViewer15"/>
          <w:b/>
          <w:bCs/>
          <w:sz w:val="24"/>
          <w:szCs w:val="24"/>
          <w:lang w:val="en-US"/>
        </w:rPr>
      </w:pPr>
      <w:r w:rsidRPr="00D34B42">
        <w:rPr>
          <w:rFonts w:ascii="TeamViewer15" w:hAnsi="TeamViewer15"/>
          <w:b/>
          <w:bCs/>
          <w:sz w:val="24"/>
          <w:szCs w:val="24"/>
          <w:lang w:val="en-US"/>
        </w:rPr>
        <w:lastRenderedPageBreak/>
        <w:t>Grouped Pie Chart</w:t>
      </w:r>
    </w:p>
    <w:p w14:paraId="21DF449D" w14:textId="519BB6B1" w:rsidR="001A4993" w:rsidRDefault="00C534F6" w:rsidP="00D97CB4">
      <w:pPr>
        <w:spacing w:line="360" w:lineRule="auto"/>
        <w:jc w:val="both"/>
        <w:rPr>
          <w:rFonts w:ascii="TeamViewer15" w:hAnsi="TeamViewer15"/>
          <w:lang w:val="en-US"/>
        </w:rPr>
      </w:pPr>
      <w:r w:rsidRPr="00C534F6">
        <w:rPr>
          <w:rFonts w:ascii="TeamViewer15" w:hAnsi="TeamViewer15"/>
          <w:lang w:val="en-US"/>
        </w:rPr>
        <w:t>The result of the graphed variable is clustered with regard to some other variable from the same data set in this pie chart. Thus,</w:t>
      </w:r>
      <w:r w:rsidRPr="00C534F6">
        <w:rPr>
          <w:rFonts w:ascii="Calibri" w:hAnsi="Calibri" w:cs="Calibri"/>
          <w:lang w:val="en-US"/>
        </w:rPr>
        <w:t> </w:t>
      </w:r>
      <w:r w:rsidRPr="00C534F6">
        <w:rPr>
          <w:rFonts w:ascii="TeamViewer15" w:hAnsi="TeamViewer15"/>
          <w:lang w:val="en-US"/>
        </w:rPr>
        <w:t>every group is turned into a circle, and the graph will have as many geometrical shapes as there are groups.</w:t>
      </w:r>
    </w:p>
    <w:p w14:paraId="5DBC80FC" w14:textId="64EAD3BB" w:rsidR="00C534F6" w:rsidRDefault="00E70C4F" w:rsidP="00D97CB4">
      <w:pPr>
        <w:spacing w:line="360" w:lineRule="auto"/>
        <w:jc w:val="both"/>
        <w:rPr>
          <w:rFonts w:ascii="TeamViewer15" w:hAnsi="TeamViewer15"/>
          <w:lang w:val="en-US"/>
        </w:rPr>
      </w:pPr>
      <w:r>
        <w:rPr>
          <w:rFonts w:ascii="TeamViewer15" w:hAnsi="TeamViewer15"/>
          <w:lang w:val="en-US"/>
        </w:rPr>
        <w:t>Here is the program where we group the graph with respect to the variable are as follows:</w:t>
      </w:r>
    </w:p>
    <w:p w14:paraId="22E74158" w14:textId="10B6B20E" w:rsidR="004577E1" w:rsidRDefault="00C75988" w:rsidP="004577E1">
      <w:pPr>
        <w:rPr>
          <w:rFonts w:ascii="TeamViewer15" w:hAnsi="TeamViewer15"/>
          <w:lang w:val="en-US"/>
        </w:rPr>
      </w:pPr>
      <w:r w:rsidRPr="00C75988">
        <w:rPr>
          <w:rFonts w:ascii="TeamViewer15" w:hAnsi="TeamViewer15"/>
          <w:noProof/>
          <w:lang w:val="en-US"/>
        </w:rPr>
        <w:drawing>
          <wp:inline distT="0" distB="0" distL="0" distR="0" wp14:anchorId="4BD97ECE" wp14:editId="7EB174B8">
            <wp:extent cx="5731510" cy="2691130"/>
            <wp:effectExtent l="0" t="0" r="254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2691130"/>
                    </a:xfrm>
                    <a:prstGeom prst="rect">
                      <a:avLst/>
                    </a:prstGeom>
                  </pic:spPr>
                </pic:pic>
              </a:graphicData>
            </a:graphic>
          </wp:inline>
        </w:drawing>
      </w:r>
    </w:p>
    <w:p w14:paraId="14CA8BEA" w14:textId="39664163" w:rsidR="004577E1" w:rsidRDefault="004577E1" w:rsidP="004577E1">
      <w:pPr>
        <w:rPr>
          <w:rFonts w:ascii="TeamViewer15" w:hAnsi="TeamViewer15"/>
          <w:lang w:val="en-US"/>
        </w:rPr>
      </w:pPr>
      <w:r>
        <w:rPr>
          <w:rFonts w:ascii="TeamViewer15" w:hAnsi="TeamViewer15"/>
          <w:lang w:val="en-US"/>
        </w:rPr>
        <w:t>After execution of the above code, the output is shown below:</w:t>
      </w:r>
    </w:p>
    <w:p w14:paraId="020212FC" w14:textId="78D7A1EA" w:rsidR="004577E1" w:rsidRDefault="004577E1" w:rsidP="00D97CB4">
      <w:pPr>
        <w:spacing w:line="360" w:lineRule="auto"/>
        <w:jc w:val="both"/>
        <w:rPr>
          <w:rFonts w:ascii="TeamViewer15" w:hAnsi="TeamViewer15"/>
          <w:lang w:val="en-US"/>
        </w:rPr>
      </w:pPr>
      <w:r w:rsidRPr="004577E1">
        <w:rPr>
          <w:rFonts w:ascii="TeamViewer15" w:hAnsi="TeamViewer15"/>
          <w:noProof/>
          <w:lang w:val="en-US"/>
        </w:rPr>
        <w:drawing>
          <wp:inline distT="0" distB="0" distL="0" distR="0" wp14:anchorId="2E0C336F" wp14:editId="67C05147">
            <wp:extent cx="4817779" cy="3636819"/>
            <wp:effectExtent l="0" t="0" r="1905" b="19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828398" cy="3644835"/>
                    </a:xfrm>
                    <a:prstGeom prst="rect">
                      <a:avLst/>
                    </a:prstGeom>
                  </pic:spPr>
                </pic:pic>
              </a:graphicData>
            </a:graphic>
          </wp:inline>
        </w:drawing>
      </w:r>
    </w:p>
    <w:p w14:paraId="7A1ADB21" w14:textId="19E574B7" w:rsidR="00447CFE" w:rsidRDefault="00447CFE" w:rsidP="00E91357">
      <w:pPr>
        <w:spacing w:line="360" w:lineRule="auto"/>
        <w:jc w:val="both"/>
        <w:rPr>
          <w:rFonts w:ascii="TeamViewer15" w:hAnsi="TeamViewer15"/>
          <w:lang w:val="en-US"/>
        </w:rPr>
      </w:pPr>
    </w:p>
    <w:p w14:paraId="12BB6228" w14:textId="5AA7CAFD" w:rsidR="007021DF" w:rsidRDefault="00D06166" w:rsidP="00E91357">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lastRenderedPageBreak/>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sidR="00C041DC">
        <w:rPr>
          <w:rFonts w:ascii="TeamViewer15" w:hAnsi="TeamViewer15"/>
          <w:b/>
          <w:bCs/>
          <w:color w:val="2F5496" w:themeColor="accent1" w:themeShade="BF"/>
          <w:sz w:val="24"/>
          <w:szCs w:val="24"/>
          <w:lang w:val="en-US"/>
        </w:rPr>
        <w:t>Scatter</w:t>
      </w:r>
      <w:r w:rsidR="0060011F">
        <w:rPr>
          <w:rFonts w:ascii="TeamViewer15" w:hAnsi="TeamViewer15"/>
          <w:b/>
          <w:bCs/>
          <w:color w:val="2F5496" w:themeColor="accent1" w:themeShade="BF"/>
          <w:sz w:val="24"/>
          <w:szCs w:val="24"/>
          <w:lang w:val="en-US"/>
        </w:rPr>
        <w:t>p</w:t>
      </w:r>
      <w:r w:rsidR="00C041DC">
        <w:rPr>
          <w:rFonts w:ascii="TeamViewer15" w:hAnsi="TeamViewer15"/>
          <w:b/>
          <w:bCs/>
          <w:color w:val="2F5496" w:themeColor="accent1" w:themeShade="BF"/>
          <w:sz w:val="24"/>
          <w:szCs w:val="24"/>
          <w:lang w:val="en-US"/>
        </w:rPr>
        <w:t>lot</w:t>
      </w:r>
      <w:r w:rsidR="00444806">
        <w:rPr>
          <w:rFonts w:ascii="TeamViewer15" w:hAnsi="TeamViewer15"/>
          <w:b/>
          <w:bCs/>
          <w:color w:val="2F5496" w:themeColor="accent1" w:themeShade="BF"/>
          <w:sz w:val="24"/>
          <w:szCs w:val="24"/>
          <w:lang w:val="en-US"/>
        </w:rPr>
        <w:t>s</w:t>
      </w:r>
    </w:p>
    <w:p w14:paraId="47F9C9A9" w14:textId="4077AEC9" w:rsidR="00787E85" w:rsidRDefault="00380C08" w:rsidP="00E91357">
      <w:pPr>
        <w:spacing w:line="360" w:lineRule="auto"/>
        <w:jc w:val="both"/>
        <w:rPr>
          <w:rFonts w:ascii="TeamViewer15" w:hAnsi="TeamViewer15"/>
          <w:lang w:val="en-US"/>
        </w:rPr>
      </w:pPr>
      <w:r>
        <w:rPr>
          <w:rFonts w:ascii="TeamViewer15" w:hAnsi="TeamViewer15"/>
          <w:lang w:val="en-US"/>
        </w:rPr>
        <w:t xml:space="preserve">Scatter </w:t>
      </w:r>
      <w:r w:rsidR="00E12256">
        <w:rPr>
          <w:rFonts w:ascii="TeamViewer15" w:hAnsi="TeamViewer15"/>
          <w:lang w:val="en-US"/>
        </w:rPr>
        <w:t>plot</w:t>
      </w:r>
      <w:r w:rsidR="00E12256">
        <w:rPr>
          <w:rFonts w:ascii="Arial" w:hAnsi="Arial" w:cs="Arial"/>
          <w:lang w:val="en-US"/>
        </w:rPr>
        <w:t xml:space="preserve"> </w:t>
      </w:r>
      <w:r w:rsidR="004E74A8">
        <w:rPr>
          <w:rFonts w:ascii="TeamViewer15" w:hAnsi="TeamViewer15"/>
          <w:lang w:val="en-US"/>
        </w:rPr>
        <w:t xml:space="preserve">observes and </w:t>
      </w:r>
      <w:r w:rsidR="00963CEF">
        <w:rPr>
          <w:rFonts w:ascii="TeamViewer15" w:hAnsi="TeamViewer15"/>
          <w:lang w:val="en-US"/>
        </w:rPr>
        <w:t xml:space="preserve">represents the relationship between </w:t>
      </w:r>
      <w:r w:rsidR="004E74A8">
        <w:rPr>
          <w:rFonts w:ascii="TeamViewer15" w:hAnsi="TeamViewer15"/>
          <w:lang w:val="en-US"/>
        </w:rPr>
        <w:t>two quantitative variables.</w:t>
      </w:r>
      <w:r w:rsidR="00E12256">
        <w:rPr>
          <w:rFonts w:ascii="TeamViewer15" w:hAnsi="TeamViewer15"/>
          <w:lang w:val="en-US"/>
        </w:rPr>
        <w:t xml:space="preserve"> The dots </w:t>
      </w:r>
      <w:r w:rsidR="00E82F5F">
        <w:rPr>
          <w:rFonts w:ascii="TeamViewer15" w:hAnsi="TeamViewer15"/>
          <w:lang w:val="en-US"/>
        </w:rPr>
        <w:t xml:space="preserve">or separate data points </w:t>
      </w:r>
      <w:r w:rsidR="00E12256">
        <w:rPr>
          <w:rFonts w:ascii="TeamViewer15" w:hAnsi="TeamViewer15"/>
          <w:lang w:val="en-US"/>
        </w:rPr>
        <w:t>of the plot</w:t>
      </w:r>
      <w:r w:rsidR="00D5452C">
        <w:rPr>
          <w:rFonts w:ascii="TeamViewer15" w:hAnsi="TeamViewer15"/>
          <w:lang w:val="en-US"/>
        </w:rPr>
        <w:t xml:space="preserve"> reports</w:t>
      </w:r>
      <w:r w:rsidR="00E12256">
        <w:rPr>
          <w:rFonts w:ascii="TeamViewer15" w:hAnsi="TeamViewer15"/>
          <w:lang w:val="en-US"/>
        </w:rPr>
        <w:t xml:space="preserve"> the direction </w:t>
      </w:r>
      <w:r w:rsidR="00B972A7">
        <w:rPr>
          <w:rFonts w:ascii="TeamViewer15" w:hAnsi="TeamViewer15"/>
          <w:lang w:val="en-US"/>
        </w:rPr>
        <w:t xml:space="preserve">or pattern </w:t>
      </w:r>
      <w:r w:rsidR="00D5452C">
        <w:rPr>
          <w:rFonts w:ascii="TeamViewer15" w:hAnsi="TeamViewer15"/>
          <w:lang w:val="en-US"/>
        </w:rPr>
        <w:t>of the data.</w:t>
      </w:r>
      <w:r w:rsidR="00CB682B">
        <w:rPr>
          <w:rFonts w:ascii="TeamViewer15" w:hAnsi="TeamViewer15"/>
          <w:lang w:val="en-US"/>
        </w:rPr>
        <w:t xml:space="preserve"> It is a type </w:t>
      </w:r>
      <w:r w:rsidR="00C3045B">
        <w:rPr>
          <w:rFonts w:ascii="TeamViewer15" w:hAnsi="TeamViewer15"/>
          <w:lang w:val="en-US"/>
        </w:rPr>
        <w:t xml:space="preserve">(i.e., plot or graph) </w:t>
      </w:r>
      <w:r w:rsidR="00CB682B">
        <w:rPr>
          <w:rFonts w:ascii="TeamViewer15" w:hAnsi="TeamViewer15"/>
          <w:lang w:val="en-US"/>
        </w:rPr>
        <w:t>of SAS programming language</w:t>
      </w:r>
      <w:r w:rsidR="00D923EF">
        <w:rPr>
          <w:rFonts w:ascii="TeamViewer15" w:hAnsi="TeamViewer15"/>
          <w:lang w:val="en-US"/>
        </w:rPr>
        <w:t xml:space="preserve"> which </w:t>
      </w:r>
      <w:r w:rsidR="009C46F6">
        <w:rPr>
          <w:rFonts w:ascii="TeamViewer15" w:hAnsi="TeamViewer15"/>
          <w:lang w:val="en-US"/>
        </w:rPr>
        <w:t>displays the values of two different variables</w:t>
      </w:r>
      <w:r w:rsidR="00C8551C">
        <w:rPr>
          <w:rFonts w:ascii="TeamViewer15" w:hAnsi="TeamViewer15"/>
          <w:lang w:val="en-US"/>
        </w:rPr>
        <w:t xml:space="preserve"> </w:t>
      </w:r>
      <w:r w:rsidR="00C8551C" w:rsidRPr="00C8551C">
        <w:rPr>
          <w:rFonts w:ascii="TeamViewer15" w:hAnsi="TeamViewer15"/>
          <w:lang w:val="en-US"/>
        </w:rPr>
        <w:t xml:space="preserve">using </w:t>
      </w:r>
      <w:r w:rsidR="00E14A5E">
        <w:rPr>
          <w:rFonts w:ascii="TeamViewer15" w:hAnsi="TeamViewer15"/>
          <w:lang w:val="en-US"/>
        </w:rPr>
        <w:t>c</w:t>
      </w:r>
      <w:r w:rsidR="00C8551C" w:rsidRPr="00C8551C">
        <w:rPr>
          <w:rFonts w:ascii="TeamViewer15" w:hAnsi="TeamViewer15"/>
          <w:lang w:val="en-US"/>
        </w:rPr>
        <w:t>artesian coordinates.</w:t>
      </w:r>
    </w:p>
    <w:p w14:paraId="4A79378D" w14:textId="1E590D38" w:rsidR="00DC6C76" w:rsidRDefault="007165A6" w:rsidP="00E91357">
      <w:pPr>
        <w:spacing w:line="360" w:lineRule="auto"/>
        <w:jc w:val="both"/>
        <w:rPr>
          <w:rFonts w:ascii="TeamViewer15" w:hAnsi="TeamViewer15"/>
          <w:lang w:val="en-US"/>
        </w:rPr>
      </w:pPr>
      <w:r>
        <w:rPr>
          <w:rFonts w:ascii="TeamViewer15" w:hAnsi="TeamViewer15"/>
          <w:lang w:val="en-US"/>
        </w:rPr>
        <w:t>Syntax of scatterplot is as:</w:t>
      </w:r>
    </w:p>
    <w:p w14:paraId="71B72DB2" w14:textId="66848AFE" w:rsidR="005158C2" w:rsidRDefault="005158C2" w:rsidP="00E91357">
      <w:pPr>
        <w:spacing w:line="360" w:lineRule="auto"/>
        <w:jc w:val="both"/>
        <w:rPr>
          <w:rFonts w:ascii="TeamViewer15" w:hAnsi="TeamViewer15"/>
          <w:b/>
          <w:bCs/>
          <w:color w:val="2F5496" w:themeColor="accent1" w:themeShade="BF"/>
          <w:sz w:val="24"/>
          <w:szCs w:val="24"/>
          <w:lang w:val="en-US"/>
        </w:rPr>
      </w:pPr>
      <w:r w:rsidRPr="005158C2">
        <w:rPr>
          <w:rFonts w:ascii="TeamViewer15" w:hAnsi="TeamViewer15"/>
          <w:b/>
          <w:bCs/>
          <w:noProof/>
          <w:color w:val="2F5496" w:themeColor="accent1" w:themeShade="BF"/>
          <w:sz w:val="24"/>
          <w:szCs w:val="24"/>
          <w:lang w:val="en-US"/>
        </w:rPr>
        <w:drawing>
          <wp:inline distT="0" distB="0" distL="0" distR="0" wp14:anchorId="4ED1F1C4" wp14:editId="777AB38C">
            <wp:extent cx="5731510" cy="802640"/>
            <wp:effectExtent l="0" t="0" r="254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802640"/>
                    </a:xfrm>
                    <a:prstGeom prst="rect">
                      <a:avLst/>
                    </a:prstGeom>
                  </pic:spPr>
                </pic:pic>
              </a:graphicData>
            </a:graphic>
          </wp:inline>
        </w:drawing>
      </w:r>
    </w:p>
    <w:p w14:paraId="28347CD6" w14:textId="4A741DE6" w:rsidR="00DD6599" w:rsidRDefault="00DD6599" w:rsidP="00DD6599">
      <w:pPr>
        <w:spacing w:after="0" w:line="360" w:lineRule="auto"/>
        <w:jc w:val="both"/>
        <w:rPr>
          <w:rFonts w:ascii="TeamViewer15" w:hAnsi="TeamViewer15"/>
          <w:lang w:val="en-US"/>
        </w:rPr>
      </w:pPr>
      <w:r w:rsidRPr="00467BE8">
        <w:rPr>
          <w:rFonts w:ascii="TeamViewer15" w:hAnsi="TeamViewer15"/>
          <w:lang w:val="en-US"/>
        </w:rPr>
        <w:t xml:space="preserve">The </w:t>
      </w:r>
      <w:r w:rsidR="008802D4">
        <w:rPr>
          <w:rFonts w:ascii="TeamViewer15" w:hAnsi="TeamViewer15"/>
          <w:lang w:val="en-US"/>
        </w:rPr>
        <w:t xml:space="preserve">description of the </w:t>
      </w:r>
      <w:r w:rsidRPr="00467BE8">
        <w:rPr>
          <w:rFonts w:ascii="TeamViewer15" w:hAnsi="TeamViewer15"/>
          <w:lang w:val="en-US"/>
        </w:rPr>
        <w:t>parameter</w:t>
      </w:r>
      <w:r w:rsidR="0001620C">
        <w:rPr>
          <w:rFonts w:ascii="TeamViewer15" w:hAnsi="TeamViewer15"/>
          <w:lang w:val="en-US"/>
        </w:rPr>
        <w:t>s</w:t>
      </w:r>
      <w:r>
        <w:rPr>
          <w:rFonts w:ascii="TeamViewer15" w:hAnsi="TeamViewer15"/>
          <w:lang w:val="en-US"/>
        </w:rPr>
        <w:t xml:space="preserve"> </w:t>
      </w:r>
      <w:r w:rsidRPr="00467BE8">
        <w:rPr>
          <w:rFonts w:ascii="TeamViewer15" w:hAnsi="TeamViewer15"/>
          <w:lang w:val="en-US"/>
        </w:rPr>
        <w:t>that w</w:t>
      </w:r>
      <w:r w:rsidR="0097032C">
        <w:rPr>
          <w:rFonts w:ascii="TeamViewer15" w:hAnsi="TeamViewer15"/>
          <w:lang w:val="en-US"/>
        </w:rPr>
        <w:t xml:space="preserve">ere </w:t>
      </w:r>
      <w:r w:rsidRPr="00467BE8">
        <w:rPr>
          <w:rFonts w:ascii="TeamViewer15" w:hAnsi="TeamViewer15"/>
          <w:lang w:val="en-US"/>
        </w:rPr>
        <w:t>utilised.</w:t>
      </w:r>
    </w:p>
    <w:p w14:paraId="33127D99" w14:textId="2B7DC082" w:rsidR="00DD6599" w:rsidRDefault="00DD6599" w:rsidP="00DD6599">
      <w:pPr>
        <w:spacing w:after="0" w:line="36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w:t>
      </w:r>
      <w:r w:rsidR="007E6027">
        <w:rPr>
          <w:rFonts w:ascii="TeamViewer15" w:hAnsi="TeamViewer15"/>
          <w:lang w:val="en-US"/>
        </w:rPr>
        <w:t>Name of the dataset.</w:t>
      </w:r>
    </w:p>
    <w:p w14:paraId="00A5D99D" w14:textId="64A97453" w:rsidR="00DD6599" w:rsidRDefault="00DD6599" w:rsidP="00DD6599">
      <w:pPr>
        <w:spacing w:line="36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 you want to plot pie-chart.</w:t>
      </w:r>
    </w:p>
    <w:p w14:paraId="53E086A4" w14:textId="71FFF11E" w:rsidR="00E448FA" w:rsidRDefault="008C2610" w:rsidP="00DD6599">
      <w:pPr>
        <w:spacing w:line="360" w:lineRule="auto"/>
        <w:jc w:val="both"/>
        <w:rPr>
          <w:rFonts w:ascii="TeamViewer15" w:hAnsi="TeamViewer15"/>
          <w:lang w:val="en-US"/>
        </w:rPr>
      </w:pPr>
      <w:r>
        <w:rPr>
          <w:rFonts w:ascii="TeamViewer15" w:hAnsi="TeamViewer15"/>
          <w:lang w:val="en-US"/>
        </w:rPr>
        <w:t xml:space="preserve">We use the SHOES data set from the SASHELP library. </w:t>
      </w:r>
      <w:r w:rsidR="00D400E4">
        <w:rPr>
          <w:rFonts w:ascii="TeamViewer15" w:hAnsi="TeamViewer15"/>
          <w:lang w:val="en-US"/>
        </w:rPr>
        <w:t xml:space="preserve">You can </w:t>
      </w:r>
      <w:r>
        <w:rPr>
          <w:rFonts w:ascii="TeamViewer15" w:hAnsi="TeamViewer15"/>
          <w:lang w:val="en-US"/>
        </w:rPr>
        <w:t>use SCATTER statement for</w:t>
      </w:r>
      <w:r w:rsidR="00991861">
        <w:rPr>
          <w:rFonts w:ascii="TeamViewer15" w:hAnsi="TeamViewer15"/>
          <w:lang w:val="en-US"/>
        </w:rPr>
        <w:t xml:space="preserve"> </w:t>
      </w:r>
      <w:r>
        <w:rPr>
          <w:rFonts w:ascii="TeamViewer15" w:hAnsi="TeamViewer15"/>
          <w:lang w:val="en-US"/>
        </w:rPr>
        <w:t>plot</w:t>
      </w:r>
      <w:r w:rsidR="00D400E4">
        <w:rPr>
          <w:rFonts w:ascii="TeamViewer15" w:hAnsi="TeamViewer15"/>
          <w:lang w:val="en-US"/>
        </w:rPr>
        <w:t>ting</w:t>
      </w:r>
      <w:r>
        <w:rPr>
          <w:rFonts w:ascii="TeamViewer15" w:hAnsi="TeamViewer15"/>
          <w:lang w:val="en-US"/>
        </w:rPr>
        <w:t xml:space="preserve"> the </w:t>
      </w:r>
      <w:r w:rsidR="004F14E6">
        <w:rPr>
          <w:rFonts w:ascii="TeamViewer15" w:hAnsi="TeamViewer15"/>
          <w:lang w:val="en-US"/>
        </w:rPr>
        <w:t xml:space="preserve">graph </w:t>
      </w:r>
      <w:r w:rsidR="00D400E4">
        <w:rPr>
          <w:rFonts w:ascii="TeamViewer15" w:hAnsi="TeamViewer15"/>
          <w:lang w:val="en-US"/>
        </w:rPr>
        <w:t xml:space="preserve">along with the options i.e., x equals and y equals where you can specify </w:t>
      </w:r>
      <w:r w:rsidR="00253EEF">
        <w:rPr>
          <w:rFonts w:ascii="TeamViewer15" w:hAnsi="TeamViewer15"/>
          <w:lang w:val="en-US"/>
        </w:rPr>
        <w:t xml:space="preserve">the variable names </w:t>
      </w:r>
      <w:r w:rsidR="002073D0">
        <w:rPr>
          <w:rFonts w:ascii="TeamViewer15" w:hAnsi="TeamViewer15"/>
          <w:lang w:val="en-US"/>
        </w:rPr>
        <w:t xml:space="preserve">on y and x axis. </w:t>
      </w:r>
      <w:r w:rsidR="00394FF8">
        <w:rPr>
          <w:rFonts w:ascii="TeamViewer15" w:hAnsi="TeamViewer15"/>
          <w:lang w:val="en-US"/>
        </w:rPr>
        <w:t xml:space="preserve">Here is the program where we plot </w:t>
      </w:r>
      <w:r w:rsidR="00E27A1E">
        <w:rPr>
          <w:rFonts w:ascii="TeamViewer15" w:hAnsi="TeamViewer15"/>
          <w:lang w:val="en-US"/>
        </w:rPr>
        <w:t>the returns on y-axis and sales on x-axis</w:t>
      </w:r>
      <w:r w:rsidR="00ED2BDD">
        <w:rPr>
          <w:rFonts w:ascii="TeamViewer15" w:hAnsi="TeamViewer15"/>
          <w:lang w:val="en-US"/>
        </w:rPr>
        <w:t>:</w:t>
      </w:r>
    </w:p>
    <w:p w14:paraId="6ED7E393" w14:textId="3C35613A" w:rsidR="00CB35EF" w:rsidRDefault="00CB35EF" w:rsidP="00DD6599">
      <w:pPr>
        <w:spacing w:line="360" w:lineRule="auto"/>
        <w:jc w:val="both"/>
        <w:rPr>
          <w:rFonts w:ascii="TeamViewer15" w:hAnsi="TeamViewer15"/>
          <w:lang w:val="en-US"/>
        </w:rPr>
      </w:pPr>
      <w:r w:rsidRPr="00CB35EF">
        <w:rPr>
          <w:rFonts w:ascii="TeamViewer15" w:hAnsi="TeamViewer15"/>
          <w:noProof/>
          <w:lang w:val="en-US"/>
        </w:rPr>
        <w:drawing>
          <wp:inline distT="0" distB="0" distL="0" distR="0" wp14:anchorId="66DFCAFB" wp14:editId="327AE204">
            <wp:extent cx="4077053" cy="74682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077053" cy="746825"/>
                    </a:xfrm>
                    <a:prstGeom prst="rect">
                      <a:avLst/>
                    </a:prstGeom>
                  </pic:spPr>
                </pic:pic>
              </a:graphicData>
            </a:graphic>
          </wp:inline>
        </w:drawing>
      </w:r>
    </w:p>
    <w:p w14:paraId="61E15606" w14:textId="77777777" w:rsidR="00DE5256" w:rsidRDefault="00DE5256" w:rsidP="00DE5256">
      <w:pPr>
        <w:rPr>
          <w:rFonts w:ascii="TeamViewer15" w:hAnsi="TeamViewer15"/>
          <w:lang w:val="en-US"/>
        </w:rPr>
      </w:pPr>
      <w:r>
        <w:rPr>
          <w:rFonts w:ascii="TeamViewer15" w:hAnsi="TeamViewer15"/>
          <w:lang w:val="en-US"/>
        </w:rPr>
        <w:t>After execution of the above code, the output is shown below:</w:t>
      </w:r>
    </w:p>
    <w:p w14:paraId="05D52D9C" w14:textId="36943891" w:rsidR="00392002" w:rsidRDefault="007457E5" w:rsidP="00E91357">
      <w:pPr>
        <w:spacing w:line="360" w:lineRule="auto"/>
        <w:jc w:val="both"/>
        <w:rPr>
          <w:rFonts w:ascii="TeamViewer15" w:hAnsi="TeamViewer15"/>
          <w:b/>
          <w:bCs/>
          <w:color w:val="2F5496" w:themeColor="accent1" w:themeShade="BF"/>
          <w:sz w:val="24"/>
          <w:szCs w:val="24"/>
          <w:lang w:val="en-US"/>
        </w:rPr>
      </w:pPr>
      <w:r w:rsidRPr="007457E5">
        <w:rPr>
          <w:rFonts w:ascii="TeamViewer15" w:hAnsi="TeamViewer15"/>
          <w:b/>
          <w:bCs/>
          <w:noProof/>
          <w:color w:val="2F5496" w:themeColor="accent1" w:themeShade="BF"/>
          <w:sz w:val="24"/>
          <w:szCs w:val="24"/>
          <w:lang w:val="en-US"/>
        </w:rPr>
        <w:drawing>
          <wp:inline distT="0" distB="0" distL="0" distR="0" wp14:anchorId="3B9B583A" wp14:editId="09F5D25F">
            <wp:extent cx="3699164" cy="2767611"/>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704793" cy="2771822"/>
                    </a:xfrm>
                    <a:prstGeom prst="rect">
                      <a:avLst/>
                    </a:prstGeom>
                  </pic:spPr>
                </pic:pic>
              </a:graphicData>
            </a:graphic>
          </wp:inline>
        </w:drawing>
      </w:r>
    </w:p>
    <w:p w14:paraId="6F4AD309" w14:textId="31E84EF3" w:rsidR="007457E5" w:rsidRDefault="004824EB" w:rsidP="00E91357">
      <w:pPr>
        <w:spacing w:line="360" w:lineRule="auto"/>
        <w:jc w:val="both"/>
        <w:rPr>
          <w:rFonts w:ascii="TeamViewer15" w:hAnsi="TeamViewer15"/>
          <w:lang w:val="en-US"/>
        </w:rPr>
      </w:pPr>
      <w:r w:rsidRPr="004824EB">
        <w:rPr>
          <w:rFonts w:ascii="TeamViewer15" w:hAnsi="TeamViewer15"/>
          <w:lang w:val="en-US"/>
        </w:rPr>
        <w:lastRenderedPageBreak/>
        <w:t>An examination of this plot might lead you to believe that sales and returns have a strong relationship. Statistical techniques like correlation and regression could be used to validate this.</w:t>
      </w:r>
    </w:p>
    <w:p w14:paraId="3829807E" w14:textId="7E1799DF" w:rsidR="0075548F" w:rsidRDefault="0075548F" w:rsidP="00E91357">
      <w:pPr>
        <w:spacing w:line="360" w:lineRule="auto"/>
        <w:jc w:val="both"/>
        <w:rPr>
          <w:rFonts w:ascii="TeamViewer15" w:hAnsi="TeamViewer15"/>
        </w:rPr>
      </w:pPr>
      <w:r>
        <w:rPr>
          <w:rFonts w:ascii="TeamViewer15" w:hAnsi="TeamViewer15"/>
          <w:lang w:val="en-US"/>
        </w:rPr>
        <w:t xml:space="preserve">Now, we are going to </w:t>
      </w:r>
      <w:r w:rsidRPr="00B52EC5">
        <w:rPr>
          <w:rFonts w:ascii="TeamViewer15" w:hAnsi="TeamViewer15"/>
          <w:b/>
          <w:bCs/>
          <w:lang w:val="en-US"/>
        </w:rPr>
        <w:t>adding a regression line and confidence limits</w:t>
      </w:r>
      <w:r>
        <w:rPr>
          <w:rFonts w:ascii="TeamViewer15" w:hAnsi="TeamViewer15"/>
          <w:lang w:val="en-US"/>
        </w:rPr>
        <w:t xml:space="preserve"> to the plot.</w:t>
      </w:r>
    </w:p>
    <w:p w14:paraId="6A76F460" w14:textId="1CDD4398" w:rsidR="00346081" w:rsidRPr="002D1578" w:rsidRDefault="006A20FF" w:rsidP="00E91357">
      <w:pPr>
        <w:spacing w:line="360" w:lineRule="auto"/>
        <w:jc w:val="both"/>
        <w:rPr>
          <w:rFonts w:ascii="TeamViewer15" w:hAnsi="TeamViewer15"/>
        </w:rPr>
      </w:pPr>
      <w:r w:rsidRPr="006A20FF">
        <w:rPr>
          <w:rFonts w:ascii="TeamViewer15" w:hAnsi="TeamViewer15"/>
          <w:noProof/>
        </w:rPr>
        <w:drawing>
          <wp:inline distT="0" distB="0" distL="0" distR="0" wp14:anchorId="6F76DB22" wp14:editId="3DC19B0B">
            <wp:extent cx="5692633" cy="723963"/>
            <wp:effectExtent l="0" t="0" r="381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692633" cy="723963"/>
                    </a:xfrm>
                    <a:prstGeom prst="rect">
                      <a:avLst/>
                    </a:prstGeom>
                  </pic:spPr>
                </pic:pic>
              </a:graphicData>
            </a:graphic>
          </wp:inline>
        </w:drawing>
      </w:r>
    </w:p>
    <w:p w14:paraId="50E7C9BE" w14:textId="7692B4B9" w:rsidR="00792B1C" w:rsidRDefault="008A265C" w:rsidP="00E91357">
      <w:pPr>
        <w:spacing w:line="360" w:lineRule="auto"/>
        <w:jc w:val="both"/>
        <w:rPr>
          <w:rFonts w:ascii="TeamViewer15" w:hAnsi="TeamViewer15"/>
          <w:lang w:val="en-US"/>
        </w:rPr>
      </w:pPr>
      <w:r>
        <w:rPr>
          <w:rFonts w:ascii="TeamViewer15" w:hAnsi="TeamViewer15"/>
          <w:lang w:val="en-US"/>
        </w:rPr>
        <w:t>Output:</w:t>
      </w:r>
    </w:p>
    <w:p w14:paraId="752C0B80" w14:textId="131F9F55" w:rsidR="008A265C" w:rsidRDefault="008A265C" w:rsidP="00E91357">
      <w:pPr>
        <w:spacing w:line="360" w:lineRule="auto"/>
        <w:jc w:val="both"/>
        <w:rPr>
          <w:rFonts w:ascii="TeamViewer15" w:hAnsi="TeamViewer15"/>
          <w:lang w:val="en-US"/>
        </w:rPr>
      </w:pPr>
      <w:r w:rsidRPr="008A265C">
        <w:rPr>
          <w:rFonts w:ascii="TeamViewer15" w:hAnsi="TeamViewer15"/>
          <w:noProof/>
          <w:lang w:val="en-US"/>
        </w:rPr>
        <w:drawing>
          <wp:inline distT="0" distB="0" distL="0" distR="0" wp14:anchorId="3F304291" wp14:editId="24653EBD">
            <wp:extent cx="4336473" cy="3256439"/>
            <wp:effectExtent l="0" t="0" r="6985" b="127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340914" cy="3259774"/>
                    </a:xfrm>
                    <a:prstGeom prst="rect">
                      <a:avLst/>
                    </a:prstGeom>
                  </pic:spPr>
                </pic:pic>
              </a:graphicData>
            </a:graphic>
          </wp:inline>
        </w:drawing>
      </w:r>
    </w:p>
    <w:p w14:paraId="59AEFA7F" w14:textId="1CFCDA80" w:rsidR="004824EB" w:rsidRDefault="00A23C33" w:rsidP="00E91357">
      <w:pPr>
        <w:spacing w:line="360" w:lineRule="auto"/>
        <w:jc w:val="both"/>
        <w:rPr>
          <w:rFonts w:ascii="TeamViewer15" w:hAnsi="TeamViewer15"/>
          <w:lang w:val="en-US"/>
        </w:rPr>
      </w:pPr>
      <w:r>
        <w:rPr>
          <w:rFonts w:ascii="TeamViewer15" w:hAnsi="TeamViewer15"/>
          <w:lang w:val="en-US"/>
        </w:rPr>
        <w:t>In the above output, we can see that</w:t>
      </w:r>
      <w:r w:rsidR="0051632F">
        <w:rPr>
          <w:rFonts w:ascii="TeamViewer15" w:hAnsi="TeamViewer15"/>
          <w:lang w:val="en-US"/>
        </w:rPr>
        <w:t xml:space="preserve"> </w:t>
      </w:r>
      <w:r w:rsidR="00357C3C">
        <w:rPr>
          <w:rFonts w:ascii="TeamViewer15" w:hAnsi="TeamViewer15"/>
          <w:lang w:val="en-US"/>
        </w:rPr>
        <w:t xml:space="preserve">the separate data points along with </w:t>
      </w:r>
      <w:r w:rsidR="0051632F">
        <w:rPr>
          <w:rFonts w:ascii="TeamViewer15" w:hAnsi="TeamViewer15"/>
          <w:lang w:val="en-US"/>
        </w:rPr>
        <w:t>line i.e., regression line</w:t>
      </w:r>
      <w:r w:rsidR="00FE7DF4">
        <w:rPr>
          <w:rFonts w:ascii="TeamViewer15" w:hAnsi="TeamViewer15"/>
          <w:lang w:val="en-US"/>
        </w:rPr>
        <w:t xml:space="preserve"> and two confidence limits i.e., upper limit and lower limit.</w:t>
      </w:r>
    </w:p>
    <w:p w14:paraId="2B57116E" w14:textId="22C87739" w:rsidR="00CE6432" w:rsidRDefault="00AE5AC0" w:rsidP="00E91357">
      <w:pPr>
        <w:spacing w:line="360" w:lineRule="auto"/>
        <w:jc w:val="both"/>
        <w:rPr>
          <w:rFonts w:ascii="TeamViewer15" w:hAnsi="TeamViewer15"/>
          <w:b/>
          <w:bCs/>
          <w:sz w:val="24"/>
          <w:szCs w:val="24"/>
          <w:lang w:val="en-US"/>
        </w:rPr>
      </w:pPr>
      <w:r w:rsidRPr="005C7126">
        <w:rPr>
          <w:rFonts w:ascii="TeamViewer15" w:hAnsi="TeamViewer15"/>
          <w:b/>
          <w:bCs/>
          <w:sz w:val="24"/>
          <w:szCs w:val="24"/>
          <w:lang w:val="en-US"/>
        </w:rPr>
        <w:t>Scatter Matrix</w:t>
      </w:r>
    </w:p>
    <w:p w14:paraId="7F927F67" w14:textId="57B5933A" w:rsidR="00A50220" w:rsidRDefault="0089183B" w:rsidP="00E91357">
      <w:pPr>
        <w:spacing w:line="360" w:lineRule="auto"/>
        <w:jc w:val="both"/>
        <w:rPr>
          <w:rFonts w:ascii="TeamViewer15" w:hAnsi="TeamViewer15"/>
          <w:lang w:val="en-US"/>
        </w:rPr>
      </w:pPr>
      <w:r>
        <w:rPr>
          <w:rFonts w:ascii="TeamViewer15" w:hAnsi="TeamViewer15"/>
          <w:lang w:val="en-US"/>
        </w:rPr>
        <w:t xml:space="preserve">In this plot, we can </w:t>
      </w:r>
      <w:r w:rsidR="00294EEE">
        <w:rPr>
          <w:rFonts w:ascii="TeamViewer15" w:hAnsi="TeamViewer15"/>
          <w:lang w:val="en-US"/>
        </w:rPr>
        <w:t xml:space="preserve">include more than two variables </w:t>
      </w:r>
      <w:r w:rsidR="00BB053A">
        <w:rPr>
          <w:rFonts w:ascii="TeamViewer15" w:hAnsi="TeamViewer15"/>
          <w:lang w:val="en-US"/>
        </w:rPr>
        <w:t xml:space="preserve">by </w:t>
      </w:r>
      <w:r w:rsidR="00BB053A" w:rsidRPr="00BB053A">
        <w:rPr>
          <w:rFonts w:ascii="TeamViewer15" w:hAnsi="TeamViewer15"/>
          <w:lang w:val="en-US"/>
        </w:rPr>
        <w:t>combining the variables into pairs</w:t>
      </w:r>
      <w:r w:rsidR="000238BF">
        <w:rPr>
          <w:rFonts w:ascii="TeamViewer15" w:hAnsi="TeamViewer15"/>
          <w:lang w:val="en-US"/>
        </w:rPr>
        <w:t xml:space="preserve">. </w:t>
      </w:r>
      <w:r w:rsidR="000238BF" w:rsidRPr="000238BF">
        <w:rPr>
          <w:rFonts w:ascii="TeamViewer15" w:hAnsi="TeamViewer15"/>
          <w:lang w:val="en-US"/>
        </w:rPr>
        <w:t xml:space="preserve">We </w:t>
      </w:r>
      <w:r w:rsidR="00AA661C">
        <w:rPr>
          <w:rFonts w:ascii="TeamViewer15" w:hAnsi="TeamViewer15"/>
          <w:lang w:val="en-US"/>
        </w:rPr>
        <w:t xml:space="preserve">pick </w:t>
      </w:r>
      <w:r w:rsidR="000238BF" w:rsidRPr="000238BF">
        <w:rPr>
          <w:rFonts w:ascii="TeamViewer15" w:hAnsi="TeamViewer15"/>
          <w:lang w:val="en-US"/>
        </w:rPr>
        <w:t>three variables and create a scatter plot matrix in the example below. We receive three pairs of matrices as a result.</w:t>
      </w:r>
    </w:p>
    <w:p w14:paraId="6BDDF67A" w14:textId="43644E26" w:rsidR="005A1860" w:rsidRDefault="002B5DEB" w:rsidP="00E91357">
      <w:pPr>
        <w:spacing w:line="360" w:lineRule="auto"/>
        <w:jc w:val="both"/>
        <w:rPr>
          <w:rFonts w:ascii="TeamViewer15" w:hAnsi="TeamViewer15"/>
          <w:lang w:val="en-US"/>
        </w:rPr>
      </w:pPr>
      <w:r w:rsidRPr="002B5DEB">
        <w:rPr>
          <w:rFonts w:ascii="TeamViewer15" w:hAnsi="TeamViewer15"/>
          <w:noProof/>
          <w:lang w:val="en-US"/>
        </w:rPr>
        <w:drawing>
          <wp:inline distT="0" distB="0" distL="0" distR="0" wp14:anchorId="7A16D3B4" wp14:editId="281BE2A6">
            <wp:extent cx="5731510" cy="796636"/>
            <wp:effectExtent l="0" t="0" r="2540" b="381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7016" cy="797401"/>
                    </a:xfrm>
                    <a:prstGeom prst="rect">
                      <a:avLst/>
                    </a:prstGeom>
                  </pic:spPr>
                </pic:pic>
              </a:graphicData>
            </a:graphic>
          </wp:inline>
        </w:drawing>
      </w:r>
    </w:p>
    <w:p w14:paraId="741127BD" w14:textId="1C65B437" w:rsidR="00DE7E03" w:rsidRDefault="00DE7E03" w:rsidP="00E91357">
      <w:pPr>
        <w:spacing w:line="360" w:lineRule="auto"/>
        <w:jc w:val="both"/>
        <w:rPr>
          <w:rFonts w:ascii="TeamViewer15" w:hAnsi="TeamViewer15"/>
          <w:lang w:val="en-US"/>
        </w:rPr>
      </w:pPr>
    </w:p>
    <w:p w14:paraId="15793C19" w14:textId="4D911A94" w:rsidR="00DF52A0" w:rsidRDefault="004332E4" w:rsidP="00DF52A0">
      <w:pPr>
        <w:rPr>
          <w:rFonts w:ascii="TeamViewer15" w:hAnsi="TeamViewer15"/>
          <w:lang w:val="en-US"/>
        </w:rPr>
      </w:pPr>
      <w:r>
        <w:rPr>
          <w:rFonts w:ascii="TeamViewer15" w:hAnsi="TeamViewer15"/>
          <w:lang w:val="en-US"/>
        </w:rPr>
        <w:lastRenderedPageBreak/>
        <w:t>Output:</w:t>
      </w:r>
    </w:p>
    <w:p w14:paraId="29002584" w14:textId="0B3A5CD1" w:rsidR="004332E4" w:rsidRDefault="004332E4" w:rsidP="00E91357">
      <w:pPr>
        <w:spacing w:line="360" w:lineRule="auto"/>
        <w:jc w:val="both"/>
        <w:rPr>
          <w:rFonts w:ascii="TeamViewer15" w:hAnsi="TeamViewer15"/>
          <w:lang w:val="en-US"/>
        </w:rPr>
      </w:pPr>
      <w:r w:rsidRPr="004332E4">
        <w:rPr>
          <w:rFonts w:ascii="TeamViewer15" w:hAnsi="TeamViewer15"/>
          <w:noProof/>
          <w:lang w:val="en-US"/>
        </w:rPr>
        <w:drawing>
          <wp:inline distT="0" distB="0" distL="0" distR="0" wp14:anchorId="50E34289" wp14:editId="69DCCA36">
            <wp:extent cx="5437909" cy="495300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41024" cy="4955837"/>
                    </a:xfrm>
                    <a:prstGeom prst="rect">
                      <a:avLst/>
                    </a:prstGeom>
                  </pic:spPr>
                </pic:pic>
              </a:graphicData>
            </a:graphic>
          </wp:inline>
        </w:drawing>
      </w:r>
    </w:p>
    <w:p w14:paraId="5907851B" w14:textId="7610E158" w:rsidR="00BD166A" w:rsidRDefault="003C064A" w:rsidP="00E91357">
      <w:pPr>
        <w:spacing w:line="360" w:lineRule="auto"/>
        <w:jc w:val="both"/>
        <w:rPr>
          <w:rFonts w:ascii="TeamViewer15" w:hAnsi="TeamViewer15"/>
          <w:lang w:val="en-US"/>
        </w:rPr>
      </w:pPr>
      <w:r w:rsidRPr="003C064A">
        <w:rPr>
          <w:rFonts w:ascii="TeamViewer15" w:hAnsi="TeamViewer15"/>
          <w:lang w:val="en-US"/>
        </w:rPr>
        <w:t>The</w:t>
      </w:r>
      <w:r>
        <w:rPr>
          <w:rFonts w:ascii="TeamViewer15" w:hAnsi="TeamViewer15"/>
          <w:lang w:val="en-US"/>
        </w:rPr>
        <w:t xml:space="preserve"> above output</w:t>
      </w:r>
      <w:r w:rsidRPr="003C064A">
        <w:rPr>
          <w:rFonts w:ascii="TeamViewer15" w:hAnsi="TeamViewer15"/>
          <w:lang w:val="en-US"/>
        </w:rPr>
        <w:t xml:space="preserve"> is made up of numerous pairwise scatter plots that are displayed as a matrix. The matrix indicates whether there is a positive or negative connection between various variables. They assist us in determining whether or not there is a correlation among numerous factors.</w:t>
      </w:r>
    </w:p>
    <w:p w14:paraId="6567D079" w14:textId="555DB357" w:rsidR="00550D8E" w:rsidRDefault="00BB4801" w:rsidP="00E91357">
      <w:pPr>
        <w:spacing w:line="360" w:lineRule="auto"/>
        <w:jc w:val="both"/>
        <w:rPr>
          <w:rFonts w:ascii="TeamViewer15" w:hAnsi="TeamViewer15"/>
          <w:lang w:val="en-US"/>
        </w:rPr>
      </w:pPr>
      <w:r>
        <w:rPr>
          <w:rFonts w:ascii="TeamViewer15" w:hAnsi="TeamViewer15"/>
          <w:lang w:val="en-US"/>
        </w:rPr>
        <w:t>Additionally</w:t>
      </w:r>
      <w:r w:rsidR="00B072F2">
        <w:rPr>
          <w:rFonts w:ascii="TeamViewer15" w:hAnsi="TeamViewer15"/>
          <w:lang w:val="en-US"/>
        </w:rPr>
        <w:t>, you can add diagonal statement which tell us that the data is bell shaped or non-bell shaped. See below the program:</w:t>
      </w:r>
    </w:p>
    <w:p w14:paraId="2C372CF0" w14:textId="2904D6EF" w:rsidR="00B072F2" w:rsidRDefault="00550D8E" w:rsidP="00E91357">
      <w:pPr>
        <w:spacing w:line="360" w:lineRule="auto"/>
        <w:jc w:val="both"/>
        <w:rPr>
          <w:rFonts w:ascii="TeamViewer15" w:hAnsi="TeamViewer15"/>
          <w:lang w:val="en-US"/>
        </w:rPr>
      </w:pPr>
      <w:r w:rsidRPr="00550D8E">
        <w:rPr>
          <w:rFonts w:ascii="TeamViewer15" w:hAnsi="TeamViewer15"/>
          <w:noProof/>
          <w:lang w:val="en-US"/>
        </w:rPr>
        <w:drawing>
          <wp:inline distT="0" distB="0" distL="0" distR="0" wp14:anchorId="39B660B9" wp14:editId="5D2B8EA4">
            <wp:extent cx="5908964" cy="1199829"/>
            <wp:effectExtent l="0" t="0" r="0" b="63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62294" cy="1210658"/>
                    </a:xfrm>
                    <a:prstGeom prst="rect">
                      <a:avLst/>
                    </a:prstGeom>
                  </pic:spPr>
                </pic:pic>
              </a:graphicData>
            </a:graphic>
          </wp:inline>
        </w:drawing>
      </w:r>
    </w:p>
    <w:p w14:paraId="08BCF0F6" w14:textId="496A7885" w:rsidR="00B072F2" w:rsidRDefault="00B072F2" w:rsidP="00E91357">
      <w:pPr>
        <w:spacing w:line="360" w:lineRule="auto"/>
        <w:jc w:val="both"/>
        <w:rPr>
          <w:rFonts w:ascii="TeamViewer15" w:hAnsi="TeamViewer15"/>
          <w:lang w:val="en-US"/>
        </w:rPr>
      </w:pPr>
    </w:p>
    <w:p w14:paraId="149E5DC3" w14:textId="1A7FB458" w:rsidR="00B072F2" w:rsidRDefault="00B072F2">
      <w:pPr>
        <w:rPr>
          <w:rFonts w:ascii="TeamViewer15" w:hAnsi="TeamViewer15"/>
          <w:lang w:val="en-US"/>
        </w:rPr>
      </w:pPr>
      <w:r>
        <w:rPr>
          <w:rFonts w:ascii="TeamViewer15" w:hAnsi="TeamViewer15"/>
          <w:lang w:val="en-US"/>
        </w:rPr>
        <w:br w:type="page"/>
      </w:r>
    </w:p>
    <w:p w14:paraId="303657C8" w14:textId="7033930B" w:rsidR="00B072F2" w:rsidRDefault="00B072F2" w:rsidP="00E91357">
      <w:pPr>
        <w:spacing w:line="360" w:lineRule="auto"/>
        <w:jc w:val="both"/>
        <w:rPr>
          <w:rFonts w:ascii="TeamViewer15" w:hAnsi="TeamViewer15"/>
          <w:lang w:val="en-US"/>
        </w:rPr>
      </w:pPr>
      <w:r>
        <w:rPr>
          <w:rFonts w:ascii="TeamViewer15" w:hAnsi="TeamViewer15"/>
          <w:lang w:val="en-US"/>
        </w:rPr>
        <w:lastRenderedPageBreak/>
        <w:t>Output:</w:t>
      </w:r>
    </w:p>
    <w:p w14:paraId="059D070F" w14:textId="5D5E4DD9" w:rsidR="00B072F2" w:rsidRDefault="00053E2C" w:rsidP="00E91357">
      <w:pPr>
        <w:spacing w:line="360" w:lineRule="auto"/>
        <w:jc w:val="both"/>
        <w:rPr>
          <w:rFonts w:ascii="TeamViewer15" w:hAnsi="TeamViewer15"/>
          <w:lang w:val="en-US"/>
        </w:rPr>
      </w:pPr>
      <w:r w:rsidRPr="00053E2C">
        <w:rPr>
          <w:rFonts w:ascii="TeamViewer15" w:hAnsi="TeamViewer15"/>
          <w:noProof/>
          <w:lang w:val="en-US"/>
        </w:rPr>
        <w:drawing>
          <wp:inline distT="0" distB="0" distL="0" distR="0" wp14:anchorId="05DD7366" wp14:editId="4D20B69C">
            <wp:extent cx="5410200" cy="5294914"/>
            <wp:effectExtent l="0" t="0" r="0" b="127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15100" cy="5299709"/>
                    </a:xfrm>
                    <a:prstGeom prst="rect">
                      <a:avLst/>
                    </a:prstGeom>
                  </pic:spPr>
                </pic:pic>
              </a:graphicData>
            </a:graphic>
          </wp:inline>
        </w:drawing>
      </w:r>
    </w:p>
    <w:p w14:paraId="16ED693C" w14:textId="77777777" w:rsidR="00CB7097" w:rsidRDefault="00B71B84" w:rsidP="00CB7097">
      <w:pPr>
        <w:rPr>
          <w:rFonts w:ascii="TeamViewer15" w:hAnsi="TeamViewer15"/>
          <w:b/>
          <w:bCs/>
          <w:lang w:val="en-US"/>
        </w:rPr>
      </w:pPr>
      <w:r>
        <w:rPr>
          <w:rFonts w:ascii="TeamViewer15" w:hAnsi="TeamViewer15"/>
          <w:b/>
          <w:bCs/>
          <w:lang w:val="en-US"/>
        </w:rPr>
        <w:br w:type="page"/>
      </w:r>
    </w:p>
    <w:p w14:paraId="5CD5402E" w14:textId="2DD9C87F" w:rsidR="00B13574" w:rsidRPr="00CB7097" w:rsidRDefault="00B71B84" w:rsidP="00871D2E">
      <w:pPr>
        <w:spacing w:line="480" w:lineRule="auto"/>
        <w:rPr>
          <w:rFonts w:ascii="TeamViewer15" w:hAnsi="TeamViewer15"/>
          <w:b/>
          <w:bCs/>
          <w:lang w:val="en-US"/>
        </w:rPr>
      </w:pPr>
      <w:r w:rsidRPr="00015154">
        <w:rPr>
          <w:rFonts w:ascii="TeamViewer15" w:hAnsi="TeamViewer15"/>
          <w:b/>
          <w:bCs/>
          <w:color w:val="2F5496" w:themeColor="accent1" w:themeShade="BF"/>
          <w:sz w:val="24"/>
          <w:szCs w:val="24"/>
          <w:lang w:val="en-US"/>
        </w:rPr>
        <w:lastRenderedPageBreak/>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Pr>
          <w:rFonts w:ascii="TeamViewer15" w:hAnsi="TeamViewer15"/>
          <w:b/>
          <w:bCs/>
          <w:color w:val="2F5496" w:themeColor="accent1" w:themeShade="BF"/>
          <w:sz w:val="24"/>
          <w:szCs w:val="24"/>
          <w:lang w:val="en-US"/>
        </w:rPr>
        <w:t>Boxplot</w:t>
      </w:r>
    </w:p>
    <w:p w14:paraId="776E6CEF" w14:textId="11FEE95E" w:rsidR="00D96FEA" w:rsidRDefault="00871D2E" w:rsidP="00AC273E">
      <w:pPr>
        <w:spacing w:line="360" w:lineRule="auto"/>
        <w:jc w:val="both"/>
        <w:rPr>
          <w:rFonts w:ascii="TeamViewer15" w:hAnsi="TeamViewer15"/>
          <w:lang w:val="en-US"/>
        </w:rPr>
      </w:pPr>
      <w:r>
        <w:rPr>
          <w:rFonts w:ascii="TeamViewer15" w:hAnsi="TeamViewer15"/>
          <w:lang w:val="en-US"/>
        </w:rPr>
        <w:t xml:space="preserve">The boxplot </w:t>
      </w:r>
      <w:r w:rsidR="00333CC1">
        <w:rPr>
          <w:rFonts w:ascii="TeamViewer15" w:hAnsi="TeamViewer15"/>
          <w:lang w:val="en-US"/>
        </w:rPr>
        <w:t>(</w:t>
      </w:r>
      <w:r w:rsidR="000F3F12">
        <w:rPr>
          <w:rFonts w:ascii="TeamViewer15" w:hAnsi="TeamViewer15"/>
          <w:lang w:val="en-US"/>
        </w:rPr>
        <w:t>commonly termed</w:t>
      </w:r>
      <w:r w:rsidR="00053E2C">
        <w:rPr>
          <w:rFonts w:ascii="TeamViewer15" w:hAnsi="TeamViewer15"/>
          <w:lang w:val="en-US"/>
        </w:rPr>
        <w:t xml:space="preserve"> as </w:t>
      </w:r>
      <w:r w:rsidR="000F3F12">
        <w:rPr>
          <w:rFonts w:ascii="TeamViewer15" w:hAnsi="TeamViewer15"/>
          <w:lang w:val="en-US"/>
        </w:rPr>
        <w:t xml:space="preserve">a </w:t>
      </w:r>
      <w:r w:rsidR="00333CC1">
        <w:rPr>
          <w:rFonts w:ascii="TeamViewer15" w:hAnsi="TeamViewer15"/>
          <w:lang w:val="en-US"/>
        </w:rPr>
        <w:t>b</w:t>
      </w:r>
      <w:r w:rsidR="00053E2C">
        <w:rPr>
          <w:rFonts w:ascii="TeamViewer15" w:hAnsi="TeamViewer15"/>
          <w:lang w:val="en-US"/>
        </w:rPr>
        <w:t>ox</w:t>
      </w:r>
      <w:r w:rsidR="00333CC1">
        <w:rPr>
          <w:rFonts w:ascii="TeamViewer15" w:hAnsi="TeamViewer15"/>
          <w:lang w:val="en-US"/>
        </w:rPr>
        <w:t xml:space="preserve"> and whisker plot)</w:t>
      </w:r>
      <w:r w:rsidR="001C2FC6">
        <w:rPr>
          <w:rFonts w:ascii="TeamViewer15" w:hAnsi="TeamViewer15"/>
          <w:lang w:val="en-US"/>
        </w:rPr>
        <w:t xml:space="preserve"> </w:t>
      </w:r>
      <w:r w:rsidR="00967C15">
        <w:rPr>
          <w:rFonts w:ascii="TeamViewer15" w:hAnsi="TeamViewer15"/>
          <w:lang w:val="en-US"/>
        </w:rPr>
        <w:t xml:space="preserve">represents the 5 number data summary which includes </w:t>
      </w:r>
      <w:r w:rsidR="00BF060E" w:rsidRPr="00BF060E">
        <w:rPr>
          <w:rFonts w:ascii="TeamViewer15" w:hAnsi="TeamViewer15"/>
          <w:lang w:val="en-US"/>
        </w:rPr>
        <w:t>minimum, first</w:t>
      </w:r>
      <w:r w:rsidR="00D11590">
        <w:rPr>
          <w:rFonts w:ascii="TeamViewer15" w:hAnsi="TeamViewer15"/>
          <w:lang w:val="en-US"/>
        </w:rPr>
        <w:t xml:space="preserve"> (or lower) </w:t>
      </w:r>
      <w:r w:rsidR="00BF060E" w:rsidRPr="00BF060E">
        <w:rPr>
          <w:rFonts w:ascii="TeamViewer15" w:hAnsi="TeamViewer15"/>
          <w:lang w:val="en-US"/>
        </w:rPr>
        <w:t>quartile (Q1), median</w:t>
      </w:r>
      <w:r w:rsidR="008D4FD0">
        <w:rPr>
          <w:rFonts w:ascii="TeamViewer15" w:hAnsi="TeamViewer15"/>
          <w:lang w:val="en-US"/>
        </w:rPr>
        <w:t xml:space="preserve"> (Q2)</w:t>
      </w:r>
      <w:r w:rsidR="00BF060E" w:rsidRPr="00BF060E">
        <w:rPr>
          <w:rFonts w:ascii="TeamViewer15" w:hAnsi="TeamViewer15"/>
          <w:lang w:val="en-US"/>
        </w:rPr>
        <w:t>, third</w:t>
      </w:r>
      <w:r w:rsidR="00D11590">
        <w:rPr>
          <w:rFonts w:ascii="TeamViewer15" w:hAnsi="TeamViewer15"/>
          <w:lang w:val="en-US"/>
        </w:rPr>
        <w:t xml:space="preserve"> (or upper)</w:t>
      </w:r>
      <w:r w:rsidR="00BF060E" w:rsidRPr="00BF060E">
        <w:rPr>
          <w:rFonts w:ascii="TeamViewer15" w:hAnsi="TeamViewer15"/>
          <w:lang w:val="en-US"/>
        </w:rPr>
        <w:t xml:space="preserve"> quartile (Q3), and maximum</w:t>
      </w:r>
      <w:r w:rsidR="00A53503">
        <w:rPr>
          <w:rFonts w:ascii="TeamViewer15" w:hAnsi="TeamViewer15"/>
          <w:lang w:val="en-US"/>
        </w:rPr>
        <w:t xml:space="preserve">. </w:t>
      </w:r>
      <w:r w:rsidR="00F21195">
        <w:rPr>
          <w:rFonts w:ascii="TeamViewer15" w:hAnsi="TeamViewer15"/>
          <w:lang w:val="en-US"/>
        </w:rPr>
        <w:t xml:space="preserve">The </w:t>
      </w:r>
      <w:r w:rsidR="00F21195">
        <w:rPr>
          <w:rFonts w:ascii="Arial" w:hAnsi="Arial" w:cs="Arial"/>
          <w:lang w:val="en-US"/>
        </w:rPr>
        <w:t>“</w:t>
      </w:r>
      <w:r w:rsidR="00F21195">
        <w:rPr>
          <w:rFonts w:ascii="TeamViewer15" w:hAnsi="TeamViewer15"/>
          <w:lang w:val="en-US"/>
        </w:rPr>
        <w:t>whisker</w:t>
      </w:r>
      <w:r w:rsidR="00F21195">
        <w:rPr>
          <w:rFonts w:ascii="Arial" w:hAnsi="Arial" w:cs="Arial"/>
          <w:lang w:val="en-US"/>
        </w:rPr>
        <w:t>”</w:t>
      </w:r>
      <w:r w:rsidR="006A24C5">
        <w:rPr>
          <w:rFonts w:ascii="Arial" w:hAnsi="Arial" w:cs="Arial"/>
          <w:lang w:val="en-US"/>
        </w:rPr>
        <w:t xml:space="preserve"> (include minimum or maximum)</w:t>
      </w:r>
      <w:r w:rsidR="00F21195">
        <w:rPr>
          <w:rFonts w:ascii="Arial" w:hAnsi="Arial" w:cs="Arial"/>
          <w:lang w:val="en-US"/>
        </w:rPr>
        <w:t xml:space="preserve"> is a parallel single </w:t>
      </w:r>
      <w:r w:rsidR="00E41A60">
        <w:rPr>
          <w:rFonts w:ascii="Arial" w:hAnsi="Arial" w:cs="Arial"/>
          <w:lang w:val="en-US"/>
        </w:rPr>
        <w:t xml:space="preserve">(blue) </w:t>
      </w:r>
      <w:r w:rsidR="00F21195">
        <w:rPr>
          <w:rFonts w:ascii="Arial" w:hAnsi="Arial" w:cs="Arial"/>
          <w:lang w:val="en-US"/>
        </w:rPr>
        <w:t>line</w:t>
      </w:r>
      <w:r w:rsidR="006569AD">
        <w:rPr>
          <w:rFonts w:ascii="Arial" w:hAnsi="Arial" w:cs="Arial"/>
          <w:lang w:val="en-US"/>
        </w:rPr>
        <w:t xml:space="preserve"> and the box </w:t>
      </w:r>
      <w:r w:rsidR="00A128CC">
        <w:rPr>
          <w:rFonts w:ascii="Arial" w:hAnsi="Arial" w:cs="Arial"/>
          <w:lang w:val="en-US"/>
        </w:rPr>
        <w:t xml:space="preserve">part refer to the </w:t>
      </w:r>
      <w:r w:rsidR="004C3289">
        <w:rPr>
          <w:rFonts w:ascii="Arial" w:hAnsi="Arial" w:cs="Arial"/>
          <w:lang w:val="en-US"/>
        </w:rPr>
        <w:t xml:space="preserve">IQR- </w:t>
      </w:r>
      <w:r w:rsidR="00A128CC">
        <w:rPr>
          <w:rFonts w:ascii="Arial" w:hAnsi="Arial" w:cs="Arial"/>
          <w:lang w:val="en-US"/>
        </w:rPr>
        <w:t>interquartile range</w:t>
      </w:r>
      <w:r w:rsidR="004C3289">
        <w:rPr>
          <w:rFonts w:ascii="Arial" w:hAnsi="Arial" w:cs="Arial"/>
          <w:lang w:val="en-US"/>
        </w:rPr>
        <w:t xml:space="preserve"> </w:t>
      </w:r>
      <w:r w:rsidR="00295BAF">
        <w:rPr>
          <w:rFonts w:ascii="Arial" w:hAnsi="Arial" w:cs="Arial"/>
          <w:lang w:val="en-US"/>
        </w:rPr>
        <w:t xml:space="preserve">(see below). </w:t>
      </w:r>
      <w:r w:rsidR="008E6CF9">
        <w:rPr>
          <w:rFonts w:ascii="Arial" w:hAnsi="Arial" w:cs="Arial"/>
          <w:lang w:val="en-US"/>
        </w:rPr>
        <w:t>All the portion of the box plot equals to 25%</w:t>
      </w:r>
      <w:r w:rsidR="00EB2E31">
        <w:rPr>
          <w:rFonts w:ascii="Arial" w:hAnsi="Arial" w:cs="Arial"/>
          <w:lang w:val="en-US"/>
        </w:rPr>
        <w:t xml:space="preserve">. If the data point </w:t>
      </w:r>
      <w:r w:rsidR="00DA4BAB">
        <w:rPr>
          <w:rFonts w:ascii="Arial" w:hAnsi="Arial" w:cs="Arial"/>
          <w:lang w:val="en-US"/>
        </w:rPr>
        <w:t>lies</w:t>
      </w:r>
      <w:r w:rsidR="00EB2E31">
        <w:rPr>
          <w:rFonts w:ascii="Arial" w:hAnsi="Arial" w:cs="Arial"/>
          <w:lang w:val="en-US"/>
        </w:rPr>
        <w:t xml:space="preserve"> outside of the </w:t>
      </w:r>
      <w:r w:rsidR="00137649">
        <w:rPr>
          <w:rFonts w:ascii="Arial" w:hAnsi="Arial" w:cs="Arial"/>
          <w:lang w:val="en-US"/>
        </w:rPr>
        <w:t xml:space="preserve">box plot, then it will be </w:t>
      </w:r>
      <w:r w:rsidR="00DC3318">
        <w:rPr>
          <w:rFonts w:ascii="Arial" w:hAnsi="Arial" w:cs="Arial"/>
          <w:lang w:val="en-US"/>
        </w:rPr>
        <w:t>treated</w:t>
      </w:r>
      <w:r w:rsidR="00137649">
        <w:rPr>
          <w:rFonts w:ascii="Arial" w:hAnsi="Arial" w:cs="Arial"/>
          <w:lang w:val="en-US"/>
        </w:rPr>
        <w:t xml:space="preserve"> as a</w:t>
      </w:r>
      <w:r w:rsidR="00DC3318">
        <w:rPr>
          <w:rFonts w:ascii="Arial" w:hAnsi="Arial" w:cs="Arial"/>
          <w:lang w:val="en-US"/>
        </w:rPr>
        <w:t>n</w:t>
      </w:r>
      <w:r w:rsidR="00137649">
        <w:rPr>
          <w:rFonts w:ascii="Arial" w:hAnsi="Arial" w:cs="Arial"/>
          <w:lang w:val="en-US"/>
        </w:rPr>
        <w:t xml:space="preserve"> outlier</w:t>
      </w:r>
      <w:r w:rsidR="0086496B">
        <w:rPr>
          <w:rFonts w:ascii="Arial" w:hAnsi="Arial" w:cs="Arial"/>
          <w:lang w:val="en-US"/>
        </w:rPr>
        <w:t xml:space="preserve"> (</w:t>
      </w:r>
      <w:r w:rsidR="00A41C58">
        <w:rPr>
          <w:rFonts w:ascii="Arial" w:hAnsi="Arial" w:cs="Arial"/>
          <w:lang w:val="en-US"/>
        </w:rPr>
        <w:t>abnormal value as compared to the other values</w:t>
      </w:r>
      <w:r w:rsidR="00B33981">
        <w:rPr>
          <w:rFonts w:ascii="Arial" w:hAnsi="Arial" w:cs="Arial"/>
          <w:lang w:val="en-US"/>
        </w:rPr>
        <w:t>).</w:t>
      </w:r>
    </w:p>
    <w:p w14:paraId="5F7C49F6" w14:textId="6CBF2660" w:rsidR="004B1BB7" w:rsidRDefault="00653203" w:rsidP="00AC273E">
      <w:pPr>
        <w:spacing w:line="360" w:lineRule="auto"/>
        <w:jc w:val="center"/>
        <w:rPr>
          <w:rFonts w:ascii="TeamViewer15" w:hAnsi="TeamViewer15"/>
          <w:b/>
          <w:bCs/>
          <w:color w:val="2F5496" w:themeColor="accent1" w:themeShade="BF"/>
          <w:sz w:val="24"/>
          <w:szCs w:val="24"/>
          <w:lang w:val="en-US"/>
        </w:rPr>
      </w:pPr>
      <w:r w:rsidRPr="00653203">
        <w:rPr>
          <w:rFonts w:ascii="TeamViewer15" w:hAnsi="TeamViewer15"/>
          <w:b/>
          <w:bCs/>
          <w:noProof/>
          <w:color w:val="2F5496" w:themeColor="accent1" w:themeShade="BF"/>
          <w:sz w:val="24"/>
          <w:szCs w:val="24"/>
          <w:lang w:val="en-US"/>
        </w:rPr>
        <w:drawing>
          <wp:inline distT="0" distB="0" distL="0" distR="0" wp14:anchorId="7C3015CD" wp14:editId="6CDCF8D2">
            <wp:extent cx="3318164" cy="129933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350237" cy="1311894"/>
                    </a:xfrm>
                    <a:prstGeom prst="rect">
                      <a:avLst/>
                    </a:prstGeom>
                  </pic:spPr>
                </pic:pic>
              </a:graphicData>
            </a:graphic>
          </wp:inline>
        </w:drawing>
      </w:r>
    </w:p>
    <w:p w14:paraId="7C10A989" w14:textId="35F3F296" w:rsidR="00DF38A7" w:rsidRDefault="004B1BB7" w:rsidP="00AC273E">
      <w:pPr>
        <w:spacing w:line="360" w:lineRule="auto"/>
        <w:jc w:val="both"/>
        <w:rPr>
          <w:rFonts w:ascii="TeamViewer15" w:hAnsi="TeamViewer15"/>
          <w:lang w:val="en-US"/>
        </w:rPr>
      </w:pPr>
      <w:r>
        <w:rPr>
          <w:rFonts w:ascii="TeamViewer15" w:hAnsi="TeamViewer15"/>
          <w:lang w:val="en-US"/>
        </w:rPr>
        <w:t xml:space="preserve">It is a better way to show the </w:t>
      </w:r>
      <w:r w:rsidRPr="00496C32">
        <w:rPr>
          <w:rFonts w:ascii="TeamViewer15" w:hAnsi="TeamViewer15"/>
          <w:lang w:val="en-US"/>
        </w:rPr>
        <w:t>visual representation of data distribution through quartiles</w:t>
      </w:r>
      <w:r>
        <w:rPr>
          <w:rFonts w:ascii="TeamViewer15" w:hAnsi="TeamViewer15"/>
          <w:lang w:val="en-US"/>
        </w:rPr>
        <w:t>.</w:t>
      </w:r>
      <w:r w:rsidR="00E41A60">
        <w:rPr>
          <w:rFonts w:ascii="TeamViewer15" w:hAnsi="TeamViewer15"/>
          <w:lang w:val="en-US"/>
        </w:rPr>
        <w:t xml:space="preserve"> </w:t>
      </w:r>
      <w:r w:rsidR="009B18BF">
        <w:rPr>
          <w:rFonts w:ascii="TeamViewer15" w:hAnsi="TeamViewer15"/>
          <w:lang w:val="en-US"/>
        </w:rPr>
        <w:t xml:space="preserve">This type of technique </w:t>
      </w:r>
      <w:r w:rsidR="007C4CC3">
        <w:rPr>
          <w:rFonts w:ascii="TeamViewer15" w:hAnsi="TeamViewer15"/>
          <w:lang w:val="en-US"/>
        </w:rPr>
        <w:t xml:space="preserve">could be referred as </w:t>
      </w:r>
      <w:r w:rsidR="007B1712">
        <w:rPr>
          <w:rFonts w:ascii="TeamViewer15" w:hAnsi="TeamViewer15"/>
          <w:lang w:val="en-US"/>
        </w:rPr>
        <w:t xml:space="preserve">EDA- </w:t>
      </w:r>
      <w:r w:rsidR="002E40BC" w:rsidRPr="002E40BC">
        <w:rPr>
          <w:rFonts w:ascii="TeamViewer15" w:hAnsi="TeamViewer15"/>
          <w:lang w:val="en-US"/>
        </w:rPr>
        <w:t>exploratory data analysis</w:t>
      </w:r>
      <w:r w:rsidR="002E40BC">
        <w:rPr>
          <w:rFonts w:ascii="TeamViewer15" w:hAnsi="TeamViewer15"/>
          <w:lang w:val="en-US"/>
        </w:rPr>
        <w:t xml:space="preserve">. </w:t>
      </w:r>
      <w:r w:rsidR="0026092F">
        <w:rPr>
          <w:rFonts w:ascii="TeamViewer15" w:hAnsi="TeamViewer15"/>
          <w:lang w:val="en-US"/>
        </w:rPr>
        <w:t>In SAS, P</w:t>
      </w:r>
      <w:r w:rsidR="0026092F" w:rsidRPr="0026092F">
        <w:rPr>
          <w:rFonts w:ascii="TeamViewer15" w:hAnsi="TeamViewer15"/>
          <w:lang w:val="en-US"/>
        </w:rPr>
        <w:t>ROC SGPLOT is used to make a simple Boxplot, and PROC SGPANEL is used to build a panel</w:t>
      </w:r>
      <w:r w:rsidR="009B1640">
        <w:rPr>
          <w:rFonts w:ascii="TeamViewer15" w:hAnsi="TeamViewer15"/>
          <w:lang w:val="en-US"/>
        </w:rPr>
        <w:t>l</w:t>
      </w:r>
      <w:r w:rsidR="0026092F" w:rsidRPr="0026092F">
        <w:rPr>
          <w:rFonts w:ascii="TeamViewer15" w:hAnsi="TeamViewer15"/>
          <w:lang w:val="en-US"/>
        </w:rPr>
        <w:t>ed Boxplot.</w:t>
      </w:r>
      <w:r w:rsidR="009B18BF">
        <w:rPr>
          <w:rFonts w:ascii="TeamViewer15" w:hAnsi="TeamViewer15"/>
          <w:lang w:val="en-US"/>
        </w:rPr>
        <w:t xml:space="preserve"> </w:t>
      </w:r>
    </w:p>
    <w:p w14:paraId="528A71F1" w14:textId="162F298F" w:rsidR="00AC7D2E" w:rsidRDefault="00AC7D2E" w:rsidP="00AC273E">
      <w:pPr>
        <w:spacing w:line="360" w:lineRule="auto"/>
        <w:jc w:val="both"/>
        <w:rPr>
          <w:rFonts w:ascii="TeamViewer15" w:hAnsi="TeamViewer15"/>
          <w:lang w:val="en-US"/>
        </w:rPr>
      </w:pPr>
      <w:r>
        <w:rPr>
          <w:rFonts w:ascii="TeamViewer15" w:hAnsi="TeamViewer15"/>
          <w:lang w:val="en-US"/>
        </w:rPr>
        <w:t>Basic SAS Syntax of Boxplot:</w:t>
      </w:r>
    </w:p>
    <w:p w14:paraId="1B7DED53" w14:textId="3DFE60F1" w:rsidR="00AC7D2E" w:rsidRDefault="00AC7D2E" w:rsidP="00AC273E">
      <w:pPr>
        <w:spacing w:line="360" w:lineRule="auto"/>
        <w:jc w:val="both"/>
        <w:rPr>
          <w:rFonts w:ascii="TeamViewer15" w:hAnsi="TeamViewer15"/>
          <w:lang w:val="en-US"/>
        </w:rPr>
      </w:pPr>
      <w:r w:rsidRPr="00AC7D2E">
        <w:rPr>
          <w:rFonts w:ascii="TeamViewer15" w:hAnsi="TeamViewer15"/>
          <w:noProof/>
          <w:lang w:val="en-US"/>
        </w:rPr>
        <w:drawing>
          <wp:inline distT="0" distB="0" distL="0" distR="0" wp14:anchorId="263D50A4" wp14:editId="194B6C1D">
            <wp:extent cx="4092295" cy="1371719"/>
            <wp:effectExtent l="0" t="0" r="381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092295" cy="1371719"/>
                    </a:xfrm>
                    <a:prstGeom prst="rect">
                      <a:avLst/>
                    </a:prstGeom>
                  </pic:spPr>
                </pic:pic>
              </a:graphicData>
            </a:graphic>
          </wp:inline>
        </w:drawing>
      </w:r>
    </w:p>
    <w:p w14:paraId="61942E39" w14:textId="1CEB6842" w:rsidR="00E67EB5" w:rsidRDefault="00E67EB5" w:rsidP="00E67EB5">
      <w:pPr>
        <w:spacing w:after="0" w:line="360" w:lineRule="auto"/>
        <w:jc w:val="both"/>
        <w:rPr>
          <w:rFonts w:ascii="TeamViewer15" w:hAnsi="TeamViewer15"/>
          <w:lang w:val="en-US"/>
        </w:rPr>
      </w:pPr>
      <w:r w:rsidRPr="00467BE8">
        <w:rPr>
          <w:rFonts w:ascii="TeamViewer15" w:hAnsi="TeamViewer15"/>
          <w:lang w:val="en-US"/>
        </w:rPr>
        <w:t xml:space="preserve">The </w:t>
      </w:r>
      <w:r>
        <w:rPr>
          <w:rFonts w:ascii="TeamViewer15" w:hAnsi="TeamViewer15"/>
          <w:lang w:val="en-US"/>
        </w:rPr>
        <w:t xml:space="preserve">description of </w:t>
      </w:r>
      <w:r w:rsidRPr="00467BE8">
        <w:rPr>
          <w:rFonts w:ascii="TeamViewer15" w:hAnsi="TeamViewer15"/>
          <w:lang w:val="en-US"/>
        </w:rPr>
        <w:t>parameter</w:t>
      </w:r>
      <w:r>
        <w:rPr>
          <w:rFonts w:ascii="TeamViewer15" w:hAnsi="TeamViewer15"/>
          <w:lang w:val="en-US"/>
        </w:rPr>
        <w:t xml:space="preserve">s </w:t>
      </w:r>
      <w:r w:rsidRPr="00467BE8">
        <w:rPr>
          <w:rFonts w:ascii="TeamViewer15" w:hAnsi="TeamViewer15"/>
          <w:lang w:val="en-US"/>
        </w:rPr>
        <w:t>that w</w:t>
      </w:r>
      <w:r>
        <w:rPr>
          <w:rFonts w:ascii="TeamViewer15" w:hAnsi="TeamViewer15"/>
          <w:lang w:val="en-US"/>
        </w:rPr>
        <w:t xml:space="preserve">ere </w:t>
      </w:r>
      <w:r w:rsidRPr="00467BE8">
        <w:rPr>
          <w:rFonts w:ascii="TeamViewer15" w:hAnsi="TeamViewer15"/>
          <w:lang w:val="en-US"/>
        </w:rPr>
        <w:t>utilised.</w:t>
      </w:r>
    </w:p>
    <w:p w14:paraId="496E2722" w14:textId="51232010" w:rsidR="008810B3" w:rsidRDefault="008810B3" w:rsidP="00240580">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0CBE1A2D" w14:textId="729576D3" w:rsidR="00E67EB5" w:rsidRDefault="008810B3" w:rsidP="00240580">
      <w:pPr>
        <w:spacing w:line="240" w:lineRule="auto"/>
        <w:jc w:val="both"/>
        <w:rPr>
          <w:rFonts w:ascii="TeamViewer15" w:hAnsi="TeamViewer15"/>
          <w:lang w:val="en-US"/>
        </w:rPr>
      </w:pPr>
      <w:r>
        <w:rPr>
          <w:rFonts w:ascii="TeamViewer15" w:hAnsi="TeamViewer15"/>
          <w:lang w:val="en-US"/>
        </w:rPr>
        <w:t>V</w:t>
      </w:r>
      <w:r w:rsidR="00E67EB5">
        <w:rPr>
          <w:rFonts w:ascii="TeamViewer15" w:hAnsi="TeamViewer15"/>
          <w:lang w:val="en-US"/>
        </w:rPr>
        <w:t xml:space="preserve">ariables </w:t>
      </w:r>
      <w:r w:rsidR="00E67EB5">
        <w:rPr>
          <w:rFonts w:ascii="Arial" w:hAnsi="Arial" w:cs="Arial"/>
          <w:lang w:val="en-US"/>
        </w:rPr>
        <w:t>–</w:t>
      </w:r>
      <w:r w:rsidR="00E67EB5">
        <w:rPr>
          <w:rFonts w:ascii="TeamViewer15" w:hAnsi="TeamViewer15"/>
          <w:lang w:val="en-US"/>
        </w:rPr>
        <w:t xml:space="preserve"> Name of the variable which you want to plot.</w:t>
      </w:r>
    </w:p>
    <w:p w14:paraId="15B31112" w14:textId="77777777" w:rsidR="00F12D74" w:rsidRDefault="00F12D74" w:rsidP="00240580">
      <w:pPr>
        <w:spacing w:line="360" w:lineRule="auto"/>
        <w:jc w:val="both"/>
        <w:rPr>
          <w:rFonts w:ascii="TeamViewer15" w:hAnsi="TeamViewer15"/>
          <w:lang w:val="en-US"/>
        </w:rPr>
      </w:pPr>
    </w:p>
    <w:p w14:paraId="3755130A" w14:textId="77777777" w:rsidR="00272A5A" w:rsidRDefault="00272A5A" w:rsidP="00240580">
      <w:pPr>
        <w:spacing w:line="360" w:lineRule="auto"/>
        <w:jc w:val="both"/>
        <w:rPr>
          <w:rFonts w:ascii="TeamViewer15" w:hAnsi="TeamViewer15"/>
          <w:b/>
          <w:bCs/>
          <w:sz w:val="24"/>
          <w:szCs w:val="24"/>
          <w:lang w:val="en-US"/>
        </w:rPr>
      </w:pPr>
    </w:p>
    <w:p w14:paraId="7EBA2F7D" w14:textId="77777777" w:rsidR="00272A5A" w:rsidRDefault="00272A5A" w:rsidP="00240580">
      <w:pPr>
        <w:spacing w:line="360" w:lineRule="auto"/>
        <w:jc w:val="both"/>
        <w:rPr>
          <w:rFonts w:ascii="TeamViewer15" w:hAnsi="TeamViewer15"/>
          <w:b/>
          <w:bCs/>
          <w:sz w:val="24"/>
          <w:szCs w:val="24"/>
          <w:lang w:val="en-US"/>
        </w:rPr>
      </w:pPr>
    </w:p>
    <w:p w14:paraId="2EBA0C87" w14:textId="77777777" w:rsidR="00272A5A" w:rsidRDefault="00272A5A" w:rsidP="00240580">
      <w:pPr>
        <w:spacing w:line="360" w:lineRule="auto"/>
        <w:jc w:val="both"/>
        <w:rPr>
          <w:rFonts w:ascii="TeamViewer15" w:hAnsi="TeamViewer15"/>
          <w:b/>
          <w:bCs/>
          <w:sz w:val="24"/>
          <w:szCs w:val="24"/>
          <w:lang w:val="en-US"/>
        </w:rPr>
      </w:pPr>
    </w:p>
    <w:p w14:paraId="5D6547EB" w14:textId="77777777" w:rsidR="00272A5A" w:rsidRDefault="00272A5A" w:rsidP="00240580">
      <w:pPr>
        <w:spacing w:line="360" w:lineRule="auto"/>
        <w:jc w:val="both"/>
        <w:rPr>
          <w:rFonts w:ascii="TeamViewer15" w:hAnsi="TeamViewer15"/>
          <w:b/>
          <w:bCs/>
          <w:sz w:val="24"/>
          <w:szCs w:val="24"/>
          <w:lang w:val="en-US"/>
        </w:rPr>
      </w:pPr>
    </w:p>
    <w:p w14:paraId="3C4A1119" w14:textId="77777777" w:rsidR="0047412C" w:rsidRDefault="00437C54" w:rsidP="00240580">
      <w:pPr>
        <w:spacing w:line="360" w:lineRule="auto"/>
        <w:jc w:val="both"/>
        <w:rPr>
          <w:rFonts w:ascii="TeamViewer15" w:hAnsi="TeamViewer15"/>
          <w:b/>
          <w:bCs/>
          <w:sz w:val="24"/>
          <w:szCs w:val="24"/>
          <w:lang w:val="en-US"/>
        </w:rPr>
      </w:pPr>
      <w:r w:rsidRPr="00437C54">
        <w:rPr>
          <w:rFonts w:ascii="TeamViewer15" w:hAnsi="TeamViewer15"/>
          <w:b/>
          <w:bCs/>
          <w:sz w:val="24"/>
          <w:szCs w:val="24"/>
          <w:lang w:val="en-US"/>
        </w:rPr>
        <w:lastRenderedPageBreak/>
        <w:t>Simple Box Plot</w:t>
      </w:r>
    </w:p>
    <w:p w14:paraId="5CE60092" w14:textId="007ED31D" w:rsidR="00496CA6" w:rsidRPr="0047412C" w:rsidRDefault="008B328D" w:rsidP="0047412C">
      <w:pPr>
        <w:pStyle w:val="ListParagraph"/>
        <w:numPr>
          <w:ilvl w:val="0"/>
          <w:numId w:val="12"/>
        </w:numPr>
        <w:spacing w:line="360" w:lineRule="auto"/>
        <w:jc w:val="both"/>
        <w:rPr>
          <w:rFonts w:ascii="TeamViewer15" w:hAnsi="TeamViewer15"/>
          <w:b/>
          <w:bCs/>
          <w:lang w:val="en-US"/>
        </w:rPr>
      </w:pPr>
      <w:r w:rsidRPr="0047412C">
        <w:rPr>
          <w:rFonts w:ascii="TeamViewer15" w:hAnsi="TeamViewer15"/>
          <w:b/>
          <w:bCs/>
          <w:lang w:val="en-US"/>
        </w:rPr>
        <w:t>Vertical Box</w:t>
      </w:r>
    </w:p>
    <w:p w14:paraId="27250D94" w14:textId="3FD70415" w:rsidR="004B1BB7" w:rsidRDefault="00363208" w:rsidP="00952EF8">
      <w:pPr>
        <w:spacing w:line="360" w:lineRule="auto"/>
        <w:jc w:val="both"/>
        <w:rPr>
          <w:rFonts w:ascii="TeamViewer15" w:hAnsi="TeamViewer15"/>
          <w:lang w:val="en-US"/>
        </w:rPr>
      </w:pPr>
      <w:r>
        <w:rPr>
          <w:rFonts w:ascii="TeamViewer15" w:hAnsi="TeamViewer15"/>
          <w:lang w:val="en-US"/>
        </w:rPr>
        <w:t xml:space="preserve">For the simple box plot, </w:t>
      </w:r>
      <w:r w:rsidR="007D2EB3">
        <w:rPr>
          <w:rFonts w:ascii="TeamViewer15" w:hAnsi="TeamViewer15"/>
          <w:lang w:val="en-US"/>
        </w:rPr>
        <w:t>we</w:t>
      </w:r>
      <w:r w:rsidR="00ED6649">
        <w:rPr>
          <w:rFonts w:ascii="TeamViewer15" w:hAnsi="TeamViewer15"/>
          <w:lang w:val="en-US"/>
        </w:rPr>
        <w:t xml:space="preserve"> </w:t>
      </w:r>
      <w:r w:rsidR="00B97A7C">
        <w:rPr>
          <w:rFonts w:ascii="TeamViewer15" w:hAnsi="TeamViewer15"/>
          <w:lang w:val="en-US"/>
        </w:rPr>
        <w:t xml:space="preserve">select one categorical variable </w:t>
      </w:r>
      <w:r w:rsidR="00AE68C2">
        <w:rPr>
          <w:rFonts w:ascii="TeamViewer15" w:hAnsi="TeamViewer15"/>
          <w:lang w:val="en-US"/>
        </w:rPr>
        <w:t>and another variable is from the data set.</w:t>
      </w:r>
      <w:r w:rsidR="002073D2">
        <w:rPr>
          <w:rFonts w:ascii="TeamViewer15" w:hAnsi="TeamViewer15"/>
          <w:lang w:val="en-US"/>
        </w:rPr>
        <w:t xml:space="preserve"> </w:t>
      </w:r>
      <w:r w:rsidR="00592A58">
        <w:rPr>
          <w:rFonts w:ascii="TeamViewer15" w:hAnsi="TeamViewer15"/>
          <w:lang w:val="en-US"/>
        </w:rPr>
        <w:t>Here is the program:</w:t>
      </w:r>
    </w:p>
    <w:p w14:paraId="36C4703F" w14:textId="061C8661" w:rsidR="00592A58" w:rsidRDefault="005C1DC1" w:rsidP="00952EF8">
      <w:pPr>
        <w:spacing w:line="360" w:lineRule="auto"/>
        <w:jc w:val="both"/>
        <w:rPr>
          <w:rFonts w:ascii="TeamViewer15" w:hAnsi="TeamViewer15"/>
          <w:b/>
          <w:bCs/>
          <w:color w:val="2F5496" w:themeColor="accent1" w:themeShade="BF"/>
          <w:sz w:val="24"/>
          <w:szCs w:val="24"/>
          <w:lang w:val="en-US"/>
        </w:rPr>
      </w:pPr>
      <w:r w:rsidRPr="005C1DC1">
        <w:rPr>
          <w:rFonts w:ascii="TeamViewer15" w:hAnsi="TeamViewer15"/>
          <w:b/>
          <w:bCs/>
          <w:noProof/>
          <w:color w:val="2F5496" w:themeColor="accent1" w:themeShade="BF"/>
          <w:sz w:val="24"/>
          <w:szCs w:val="24"/>
          <w:lang w:val="en-US"/>
        </w:rPr>
        <w:drawing>
          <wp:inline distT="0" distB="0" distL="0" distR="0" wp14:anchorId="25E05F98" wp14:editId="4632E976">
            <wp:extent cx="5731510" cy="714375"/>
            <wp:effectExtent l="0" t="0" r="2540"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714375"/>
                    </a:xfrm>
                    <a:prstGeom prst="rect">
                      <a:avLst/>
                    </a:prstGeom>
                  </pic:spPr>
                </pic:pic>
              </a:graphicData>
            </a:graphic>
          </wp:inline>
        </w:drawing>
      </w:r>
    </w:p>
    <w:p w14:paraId="1D7CEC34" w14:textId="3C145BC3" w:rsidR="00D64E13" w:rsidRDefault="00D64E13" w:rsidP="00952EF8">
      <w:pPr>
        <w:spacing w:line="360" w:lineRule="auto"/>
        <w:jc w:val="both"/>
        <w:rPr>
          <w:rFonts w:ascii="TeamViewer15" w:hAnsi="TeamViewer15"/>
          <w:lang w:val="en-US"/>
        </w:rPr>
      </w:pPr>
      <w:r>
        <w:rPr>
          <w:rFonts w:ascii="TeamViewer15" w:hAnsi="TeamViewer15"/>
          <w:lang w:val="en-US"/>
        </w:rPr>
        <w:t>Output:</w:t>
      </w:r>
    </w:p>
    <w:p w14:paraId="741110AB" w14:textId="51C36017" w:rsidR="008F788A" w:rsidRDefault="008065AF" w:rsidP="00952EF8">
      <w:pPr>
        <w:spacing w:line="360" w:lineRule="auto"/>
        <w:jc w:val="both"/>
        <w:rPr>
          <w:rFonts w:ascii="TeamViewer15" w:hAnsi="TeamViewer15"/>
          <w:lang w:val="en-US"/>
        </w:rPr>
      </w:pPr>
      <w:r w:rsidRPr="008065AF">
        <w:rPr>
          <w:rFonts w:ascii="TeamViewer15" w:hAnsi="TeamViewer15"/>
          <w:noProof/>
          <w:lang w:val="en-US"/>
        </w:rPr>
        <w:drawing>
          <wp:inline distT="0" distB="0" distL="0" distR="0" wp14:anchorId="15CB9931" wp14:editId="0ECF84BB">
            <wp:extent cx="5231253" cy="3900054"/>
            <wp:effectExtent l="0" t="0" r="7620" b="571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237298" cy="3904561"/>
                    </a:xfrm>
                    <a:prstGeom prst="rect">
                      <a:avLst/>
                    </a:prstGeom>
                  </pic:spPr>
                </pic:pic>
              </a:graphicData>
            </a:graphic>
          </wp:inline>
        </w:drawing>
      </w:r>
    </w:p>
    <w:p w14:paraId="78C936A1" w14:textId="668EC31D" w:rsidR="0047412C" w:rsidRPr="0047412C" w:rsidRDefault="0047412C" w:rsidP="0047412C">
      <w:pPr>
        <w:pStyle w:val="ListParagraph"/>
        <w:numPr>
          <w:ilvl w:val="0"/>
          <w:numId w:val="12"/>
        </w:numPr>
        <w:spacing w:line="360" w:lineRule="auto"/>
        <w:jc w:val="both"/>
        <w:rPr>
          <w:rFonts w:ascii="TeamViewer15" w:hAnsi="TeamViewer15"/>
          <w:b/>
          <w:bCs/>
          <w:lang w:val="en-US"/>
        </w:rPr>
      </w:pPr>
      <w:r>
        <w:rPr>
          <w:rFonts w:ascii="TeamViewer15" w:hAnsi="TeamViewer15"/>
          <w:b/>
          <w:bCs/>
          <w:lang w:val="en-US"/>
        </w:rPr>
        <w:t xml:space="preserve">Horizontal </w:t>
      </w:r>
      <w:r w:rsidRPr="0047412C">
        <w:rPr>
          <w:rFonts w:ascii="TeamViewer15" w:hAnsi="TeamViewer15"/>
          <w:b/>
          <w:bCs/>
          <w:lang w:val="en-US"/>
        </w:rPr>
        <w:t>Box</w:t>
      </w:r>
    </w:p>
    <w:p w14:paraId="3CF7CE76" w14:textId="75BC5A41" w:rsidR="00167B33" w:rsidRDefault="00231BD5" w:rsidP="00952EF8">
      <w:pPr>
        <w:spacing w:line="360" w:lineRule="auto"/>
        <w:jc w:val="both"/>
        <w:rPr>
          <w:rFonts w:ascii="Arial" w:hAnsi="Arial" w:cs="Arial"/>
          <w:lang w:val="en-US"/>
        </w:rPr>
      </w:pPr>
      <w:r>
        <w:rPr>
          <w:rFonts w:ascii="TeamViewer15" w:hAnsi="TeamViewer15"/>
          <w:lang w:val="en-US"/>
        </w:rPr>
        <w:t>T</w:t>
      </w:r>
      <w:r w:rsidR="004405ED">
        <w:rPr>
          <w:rFonts w:ascii="TeamViewer15" w:hAnsi="TeamViewer15"/>
          <w:lang w:val="en-US"/>
        </w:rPr>
        <w:t xml:space="preserve">he above box plot is vertical because we use the </w:t>
      </w:r>
      <w:r w:rsidR="004405ED">
        <w:rPr>
          <w:rFonts w:ascii="Arial" w:hAnsi="Arial" w:cs="Arial"/>
          <w:lang w:val="en-US"/>
        </w:rPr>
        <w:t>“</w:t>
      </w:r>
      <w:r w:rsidR="004405ED">
        <w:rPr>
          <w:rFonts w:ascii="TeamViewer15" w:hAnsi="TeamViewer15"/>
          <w:lang w:val="en-US"/>
        </w:rPr>
        <w:t>VBOX</w:t>
      </w:r>
      <w:r w:rsidR="004405ED">
        <w:rPr>
          <w:rFonts w:ascii="Arial" w:hAnsi="Arial" w:cs="Arial"/>
          <w:lang w:val="en-US"/>
        </w:rPr>
        <w:t>”</w:t>
      </w:r>
      <w:r w:rsidR="002F5BC5">
        <w:rPr>
          <w:rFonts w:ascii="TeamViewer15" w:hAnsi="TeamViewer15"/>
          <w:lang w:val="en-US"/>
        </w:rPr>
        <w:t xml:space="preserve"> </w:t>
      </w:r>
      <w:r w:rsidR="004405ED">
        <w:rPr>
          <w:rFonts w:ascii="TeamViewer15" w:hAnsi="TeamViewer15"/>
          <w:lang w:val="en-US"/>
        </w:rPr>
        <w:t xml:space="preserve">command, if we use </w:t>
      </w:r>
      <w:r w:rsidR="004405ED">
        <w:rPr>
          <w:rFonts w:ascii="Arial" w:hAnsi="Arial" w:cs="Arial"/>
          <w:lang w:val="en-US"/>
        </w:rPr>
        <w:t>“</w:t>
      </w:r>
      <w:r w:rsidR="004405ED">
        <w:rPr>
          <w:rFonts w:ascii="TeamViewer15" w:hAnsi="TeamViewer15"/>
          <w:lang w:val="en-US"/>
        </w:rPr>
        <w:t>HBOX</w:t>
      </w:r>
      <w:r w:rsidR="004405ED">
        <w:rPr>
          <w:rFonts w:ascii="Arial" w:hAnsi="Arial" w:cs="Arial"/>
          <w:lang w:val="en-US"/>
        </w:rPr>
        <w:t xml:space="preserve">” then it will produce horizontal box plot, same concept like </w:t>
      </w:r>
      <w:r w:rsidR="00B12A10">
        <w:rPr>
          <w:rFonts w:ascii="Arial" w:hAnsi="Arial" w:cs="Arial"/>
          <w:lang w:val="en-US"/>
        </w:rPr>
        <w:t>horizontal</w:t>
      </w:r>
      <w:r w:rsidR="004405ED">
        <w:rPr>
          <w:rFonts w:ascii="Arial" w:hAnsi="Arial" w:cs="Arial"/>
          <w:lang w:val="en-US"/>
        </w:rPr>
        <w:t xml:space="preserve"> and vertical bar graph.</w:t>
      </w:r>
      <w:r w:rsidR="008E0321">
        <w:rPr>
          <w:rFonts w:ascii="Arial" w:hAnsi="Arial" w:cs="Arial"/>
          <w:lang w:val="en-US"/>
        </w:rPr>
        <w:t xml:space="preserve"> See below the code:</w:t>
      </w:r>
    </w:p>
    <w:p w14:paraId="497EDD91" w14:textId="395511CE" w:rsidR="008E0321" w:rsidRDefault="00EF3694" w:rsidP="00952EF8">
      <w:pPr>
        <w:spacing w:line="360" w:lineRule="auto"/>
        <w:jc w:val="both"/>
        <w:rPr>
          <w:rFonts w:ascii="Arial" w:hAnsi="Arial" w:cs="Arial"/>
          <w:lang w:val="en-US"/>
        </w:rPr>
      </w:pPr>
      <w:r w:rsidRPr="00EF3694">
        <w:rPr>
          <w:rFonts w:ascii="Arial" w:hAnsi="Arial" w:cs="Arial"/>
          <w:noProof/>
          <w:lang w:val="en-US"/>
        </w:rPr>
        <w:drawing>
          <wp:inline distT="0" distB="0" distL="0" distR="0" wp14:anchorId="1311C65D" wp14:editId="2BF38C2B">
            <wp:extent cx="5532599" cy="708721"/>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532599" cy="708721"/>
                    </a:xfrm>
                    <a:prstGeom prst="rect">
                      <a:avLst/>
                    </a:prstGeom>
                  </pic:spPr>
                </pic:pic>
              </a:graphicData>
            </a:graphic>
          </wp:inline>
        </w:drawing>
      </w:r>
    </w:p>
    <w:p w14:paraId="1AFCD088" w14:textId="2FE70672" w:rsidR="0034390A" w:rsidRDefault="0034390A" w:rsidP="00E72D30">
      <w:pPr>
        <w:rPr>
          <w:rFonts w:ascii="Arial" w:hAnsi="Arial" w:cs="Arial"/>
          <w:lang w:val="en-US"/>
        </w:rPr>
      </w:pPr>
      <w:r>
        <w:rPr>
          <w:rFonts w:ascii="Arial" w:hAnsi="Arial" w:cs="Arial"/>
          <w:lang w:val="en-US"/>
        </w:rPr>
        <w:lastRenderedPageBreak/>
        <w:t>Output:</w:t>
      </w:r>
    </w:p>
    <w:p w14:paraId="4D0D6B41" w14:textId="52B495D9" w:rsidR="00E152E6" w:rsidRDefault="00E152E6" w:rsidP="00952EF8">
      <w:pPr>
        <w:spacing w:line="360" w:lineRule="auto"/>
        <w:jc w:val="both"/>
        <w:rPr>
          <w:rFonts w:ascii="Arial" w:hAnsi="Arial" w:cs="Arial"/>
          <w:lang w:val="en-US"/>
        </w:rPr>
      </w:pPr>
      <w:r w:rsidRPr="00E152E6">
        <w:rPr>
          <w:rFonts w:ascii="Arial" w:hAnsi="Arial" w:cs="Arial"/>
          <w:noProof/>
          <w:lang w:val="en-US"/>
        </w:rPr>
        <w:drawing>
          <wp:inline distT="0" distB="0" distL="0" distR="0" wp14:anchorId="4197AE7A" wp14:editId="3EEB95A6">
            <wp:extent cx="4177145" cy="2929784"/>
            <wp:effectExtent l="0" t="0" r="0" b="444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188497" cy="2937746"/>
                    </a:xfrm>
                    <a:prstGeom prst="rect">
                      <a:avLst/>
                    </a:prstGeom>
                  </pic:spPr>
                </pic:pic>
              </a:graphicData>
            </a:graphic>
          </wp:inline>
        </w:drawing>
      </w:r>
    </w:p>
    <w:p w14:paraId="74E58463" w14:textId="2414D303" w:rsidR="004432DF" w:rsidRDefault="004432DF" w:rsidP="00952EF8">
      <w:pPr>
        <w:spacing w:line="360" w:lineRule="auto"/>
        <w:jc w:val="both"/>
        <w:rPr>
          <w:rFonts w:ascii="Arial" w:hAnsi="Arial" w:cs="Arial"/>
          <w:lang w:val="en-US"/>
        </w:rPr>
      </w:pPr>
    </w:p>
    <w:p w14:paraId="4DEFD61B" w14:textId="0796745F" w:rsidR="004432DF" w:rsidRDefault="00CB2472" w:rsidP="00952EF8">
      <w:pPr>
        <w:spacing w:line="360" w:lineRule="auto"/>
        <w:jc w:val="both"/>
        <w:rPr>
          <w:rFonts w:ascii="Arial" w:hAnsi="Arial" w:cs="Arial"/>
          <w:b/>
          <w:bCs/>
          <w:sz w:val="24"/>
          <w:szCs w:val="24"/>
          <w:lang w:val="en-US"/>
        </w:rPr>
      </w:pPr>
      <w:r w:rsidRPr="00CB2472">
        <w:rPr>
          <w:rFonts w:ascii="Arial" w:hAnsi="Arial" w:cs="Arial"/>
          <w:b/>
          <w:bCs/>
          <w:sz w:val="24"/>
          <w:szCs w:val="24"/>
          <w:lang w:val="en-US"/>
        </w:rPr>
        <w:t>Box Plot with a Grouping Variable</w:t>
      </w:r>
    </w:p>
    <w:p w14:paraId="31FB25BF" w14:textId="73261F14" w:rsidR="004B466D" w:rsidRDefault="000C544C" w:rsidP="00952EF8">
      <w:pPr>
        <w:spacing w:line="360" w:lineRule="auto"/>
        <w:jc w:val="both"/>
        <w:rPr>
          <w:rFonts w:ascii="TeamViewer15" w:hAnsi="TeamViewer15" w:cs="Arial"/>
          <w:lang w:val="en-US"/>
        </w:rPr>
      </w:pPr>
      <w:r w:rsidRPr="000C544C">
        <w:rPr>
          <w:rFonts w:ascii="TeamViewer15" w:hAnsi="TeamViewer15" w:cs="Arial"/>
          <w:lang w:val="en-US"/>
        </w:rPr>
        <w:t xml:space="preserve">Add a GROUP=option to the </w:t>
      </w:r>
      <w:r w:rsidR="00BE32F0">
        <w:rPr>
          <w:rFonts w:ascii="TeamViewer15" w:hAnsi="TeamViewer15" w:cs="Arial"/>
          <w:lang w:val="en-US"/>
        </w:rPr>
        <w:t>V</w:t>
      </w:r>
      <w:r w:rsidRPr="000C544C">
        <w:rPr>
          <w:rFonts w:ascii="TeamViewer15" w:hAnsi="TeamViewer15" w:cs="Arial"/>
          <w:lang w:val="en-US"/>
        </w:rPr>
        <w:t>BOX</w:t>
      </w:r>
      <w:r w:rsidR="00BE32F0">
        <w:rPr>
          <w:rFonts w:ascii="TeamViewer15" w:hAnsi="TeamViewer15" w:cs="Arial"/>
          <w:lang w:val="en-US"/>
        </w:rPr>
        <w:t>/H</w:t>
      </w:r>
      <w:r w:rsidRPr="000C544C">
        <w:rPr>
          <w:rFonts w:ascii="TeamViewer15" w:hAnsi="TeamViewer15" w:cs="Arial"/>
          <w:lang w:val="en-US"/>
        </w:rPr>
        <w:t>BOX statement to construct a box plot for each value of a clustering variable.</w:t>
      </w:r>
      <w:r w:rsidR="008C03DC">
        <w:rPr>
          <w:rFonts w:ascii="TeamViewer15" w:hAnsi="TeamViewer15" w:cs="Arial"/>
          <w:lang w:val="en-US"/>
        </w:rPr>
        <w:t xml:space="preserve"> </w:t>
      </w:r>
      <w:r w:rsidR="00D15904" w:rsidRPr="00D15904">
        <w:rPr>
          <w:rFonts w:ascii="TeamViewer15" w:hAnsi="TeamViewer15" w:cs="Arial"/>
          <w:lang w:val="en-US"/>
        </w:rPr>
        <w:t xml:space="preserve">The following </w:t>
      </w:r>
      <w:r w:rsidR="00D15904">
        <w:rPr>
          <w:rFonts w:ascii="TeamViewer15" w:hAnsi="TeamViewer15" w:cs="Arial"/>
          <w:lang w:val="en-US"/>
        </w:rPr>
        <w:t xml:space="preserve">example </w:t>
      </w:r>
      <w:r w:rsidR="00D15904" w:rsidRPr="00D15904">
        <w:rPr>
          <w:rFonts w:ascii="TeamViewer15" w:hAnsi="TeamViewer15" w:cs="Arial"/>
          <w:lang w:val="en-US"/>
        </w:rPr>
        <w:t>creates a</w:t>
      </w:r>
      <w:r w:rsidR="00B63282">
        <w:rPr>
          <w:rFonts w:ascii="TeamViewer15" w:hAnsi="TeamViewer15" w:cs="Arial"/>
          <w:lang w:val="en-US"/>
        </w:rPr>
        <w:t xml:space="preserve"> </w:t>
      </w:r>
      <w:r w:rsidR="001148C5">
        <w:rPr>
          <w:rFonts w:ascii="TeamViewer15" w:hAnsi="TeamViewer15" w:cs="Arial"/>
          <w:lang w:val="en-US"/>
        </w:rPr>
        <w:t>Shoes Sales</w:t>
      </w:r>
      <w:r w:rsidR="00D15904" w:rsidRPr="00D15904">
        <w:rPr>
          <w:rFonts w:ascii="TeamViewer15" w:hAnsi="TeamViewer15" w:cs="Arial"/>
          <w:lang w:val="en-US"/>
        </w:rPr>
        <w:t xml:space="preserve"> box plot for each type</w:t>
      </w:r>
      <w:r w:rsidR="001148C5">
        <w:rPr>
          <w:rFonts w:ascii="TeamViewer15" w:hAnsi="TeamViewer15" w:cs="Arial"/>
          <w:lang w:val="en-US"/>
        </w:rPr>
        <w:t xml:space="preserve"> of product</w:t>
      </w:r>
      <w:r w:rsidR="00D15904" w:rsidRPr="00D15904">
        <w:rPr>
          <w:rFonts w:ascii="TeamViewer15" w:hAnsi="TeamViewer15" w:cs="Arial"/>
          <w:lang w:val="en-US"/>
        </w:rPr>
        <w:t>:</w:t>
      </w:r>
    </w:p>
    <w:p w14:paraId="3E6B8D5C" w14:textId="5D00FECA" w:rsidR="0001342F" w:rsidRDefault="00AD793E" w:rsidP="00952EF8">
      <w:pPr>
        <w:spacing w:line="360" w:lineRule="auto"/>
        <w:jc w:val="both"/>
        <w:rPr>
          <w:rFonts w:ascii="TeamViewer15" w:hAnsi="TeamViewer15" w:cs="Arial"/>
          <w:lang w:val="en-US"/>
        </w:rPr>
      </w:pPr>
      <w:r w:rsidRPr="00AD793E">
        <w:rPr>
          <w:rFonts w:ascii="TeamViewer15" w:hAnsi="TeamViewer15" w:cs="Arial"/>
          <w:noProof/>
          <w:lang w:val="en-US"/>
        </w:rPr>
        <w:drawing>
          <wp:inline distT="0" distB="0" distL="0" distR="0" wp14:anchorId="2F7EB36A" wp14:editId="13C3E3A5">
            <wp:extent cx="5731510" cy="685800"/>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41323" cy="686974"/>
                    </a:xfrm>
                    <a:prstGeom prst="rect">
                      <a:avLst/>
                    </a:prstGeom>
                  </pic:spPr>
                </pic:pic>
              </a:graphicData>
            </a:graphic>
          </wp:inline>
        </w:drawing>
      </w:r>
    </w:p>
    <w:p w14:paraId="0A3B8106" w14:textId="613F8C44" w:rsidR="00AD793E" w:rsidRDefault="00AD793E" w:rsidP="00952EF8">
      <w:pPr>
        <w:spacing w:line="360" w:lineRule="auto"/>
        <w:jc w:val="both"/>
        <w:rPr>
          <w:rFonts w:ascii="TeamViewer15" w:hAnsi="TeamViewer15" w:cs="Arial"/>
          <w:lang w:val="en-US"/>
        </w:rPr>
      </w:pPr>
      <w:r>
        <w:rPr>
          <w:rFonts w:ascii="TeamViewer15" w:hAnsi="TeamViewer15" w:cs="Arial"/>
          <w:lang w:val="en-US"/>
        </w:rPr>
        <w:t>Output:</w:t>
      </w:r>
    </w:p>
    <w:p w14:paraId="4394DB81" w14:textId="77777777" w:rsidR="00C94978" w:rsidRDefault="00C94978" w:rsidP="00952EF8">
      <w:pPr>
        <w:spacing w:line="360" w:lineRule="auto"/>
        <w:jc w:val="both"/>
        <w:rPr>
          <w:rFonts w:ascii="TeamViewer15" w:hAnsi="TeamViewer15" w:cs="Arial"/>
          <w:lang w:val="en-US"/>
        </w:rPr>
      </w:pPr>
      <w:r w:rsidRPr="00C94978">
        <w:rPr>
          <w:rFonts w:ascii="TeamViewer15" w:hAnsi="TeamViewer15" w:cs="Arial"/>
          <w:noProof/>
          <w:lang w:val="en-US"/>
        </w:rPr>
        <w:drawing>
          <wp:inline distT="0" distB="0" distL="0" distR="0" wp14:anchorId="2DE412A9" wp14:editId="4D880378">
            <wp:extent cx="4779818" cy="2701131"/>
            <wp:effectExtent l="0" t="0" r="1905"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804515" cy="2715087"/>
                    </a:xfrm>
                    <a:prstGeom prst="rect">
                      <a:avLst/>
                    </a:prstGeom>
                  </pic:spPr>
                </pic:pic>
              </a:graphicData>
            </a:graphic>
          </wp:inline>
        </w:drawing>
      </w:r>
    </w:p>
    <w:p w14:paraId="72114AE2" w14:textId="1323B463" w:rsidR="000B3525" w:rsidRDefault="000B3525" w:rsidP="00952EF8">
      <w:pPr>
        <w:spacing w:line="360" w:lineRule="auto"/>
        <w:jc w:val="both"/>
        <w:rPr>
          <w:rFonts w:ascii="TeamViewer15" w:hAnsi="TeamViewer15" w:cs="Arial"/>
          <w:lang w:val="en-US"/>
        </w:rPr>
      </w:pPr>
      <w:r w:rsidRPr="000B3525">
        <w:rPr>
          <w:rFonts w:ascii="TeamViewer15" w:hAnsi="TeamViewer15" w:cs="Arial"/>
          <w:lang w:val="en-US"/>
        </w:rPr>
        <w:lastRenderedPageBreak/>
        <w:t>This type of plot provides a great visual representation of the distribution of one variable for every class of some other variable.</w:t>
      </w:r>
    </w:p>
    <w:p w14:paraId="2F261638" w14:textId="015BB826" w:rsidR="003E22DE" w:rsidRDefault="003E22DE" w:rsidP="00952EF8">
      <w:pPr>
        <w:spacing w:line="360" w:lineRule="auto"/>
        <w:jc w:val="both"/>
        <w:rPr>
          <w:rFonts w:ascii="TeamViewer15" w:hAnsi="TeamViewer15" w:cs="Arial"/>
          <w:lang w:val="en-US"/>
        </w:rPr>
      </w:pPr>
    </w:p>
    <w:p w14:paraId="36B44CF1" w14:textId="0DDBE57D" w:rsidR="00555A0A" w:rsidRDefault="001445ED" w:rsidP="001445ED">
      <w:pPr>
        <w:spacing w:line="480" w:lineRule="auto"/>
        <w:rPr>
          <w:rFonts w:ascii="TeamViewer15" w:hAnsi="TeamViewer15"/>
          <w:b/>
          <w:bCs/>
          <w:color w:val="2F5496" w:themeColor="accent1" w:themeShade="BF"/>
          <w:sz w:val="30"/>
          <w:szCs w:val="30"/>
          <w:lang w:val="en-US"/>
        </w:rPr>
      </w:pPr>
      <w:r w:rsidRPr="001445ED">
        <w:rPr>
          <w:rFonts w:ascii="TeamViewer15" w:hAnsi="TeamViewer15"/>
          <w:b/>
          <w:bCs/>
          <w:color w:val="2F5496" w:themeColor="accent1" w:themeShade="BF"/>
          <w:sz w:val="30"/>
          <w:szCs w:val="30"/>
          <w:lang w:val="en-US"/>
        </w:rPr>
        <w:t xml:space="preserve">SAS </w:t>
      </w:r>
      <w:r w:rsidRPr="001445ED">
        <w:rPr>
          <w:rFonts w:ascii="Arial" w:hAnsi="Arial" w:cs="Arial"/>
          <w:b/>
          <w:bCs/>
          <w:color w:val="2F5496" w:themeColor="accent1" w:themeShade="BF"/>
          <w:sz w:val="30"/>
          <w:szCs w:val="30"/>
          <w:lang w:val="en-US"/>
        </w:rPr>
        <w:t>–</w:t>
      </w:r>
      <w:r w:rsidRPr="001445ED">
        <w:rPr>
          <w:rFonts w:ascii="TeamViewer15" w:hAnsi="TeamViewer15"/>
          <w:b/>
          <w:bCs/>
          <w:color w:val="2F5496" w:themeColor="accent1" w:themeShade="BF"/>
          <w:sz w:val="30"/>
          <w:szCs w:val="30"/>
          <w:lang w:val="en-US"/>
        </w:rPr>
        <w:t xml:space="preserve"> </w:t>
      </w:r>
      <w:r>
        <w:rPr>
          <w:rFonts w:ascii="TeamViewer15" w:hAnsi="TeamViewer15"/>
          <w:b/>
          <w:bCs/>
          <w:color w:val="2F5496" w:themeColor="accent1" w:themeShade="BF"/>
          <w:sz w:val="30"/>
          <w:szCs w:val="30"/>
          <w:lang w:val="en-US"/>
        </w:rPr>
        <w:t>Statistical Procedure</w:t>
      </w:r>
    </w:p>
    <w:p w14:paraId="1CF5A5C5" w14:textId="36BFFDA3" w:rsidR="0032632E" w:rsidRDefault="002B7739" w:rsidP="00CD135E">
      <w:pPr>
        <w:spacing w:line="360" w:lineRule="auto"/>
        <w:jc w:val="both"/>
        <w:rPr>
          <w:rFonts w:ascii="TeamViewer15" w:hAnsi="TeamViewer15" w:cs="Arial"/>
          <w:lang w:val="en-US"/>
        </w:rPr>
      </w:pPr>
      <w:r>
        <w:rPr>
          <w:rFonts w:ascii="TeamViewer15" w:hAnsi="TeamViewer15" w:cs="Arial"/>
          <w:lang w:val="en-US"/>
        </w:rPr>
        <w:t>A statistical procedure</w:t>
      </w:r>
      <w:r w:rsidR="009A097B">
        <w:rPr>
          <w:rFonts w:ascii="TeamViewer15" w:hAnsi="TeamViewer15" w:cs="Arial"/>
          <w:lang w:val="en-US"/>
        </w:rPr>
        <w:t xml:space="preserve"> is a convenient way of </w:t>
      </w:r>
      <w:r w:rsidR="008552BC" w:rsidRPr="008552BC">
        <w:rPr>
          <w:rFonts w:ascii="TeamViewer15" w:hAnsi="TeamViewer15" w:cs="Arial"/>
          <w:lang w:val="en-US"/>
        </w:rPr>
        <w:t xml:space="preserve">interpreting </w:t>
      </w:r>
      <w:r w:rsidR="00AD739B">
        <w:rPr>
          <w:rFonts w:ascii="TeamViewer15" w:hAnsi="TeamViewer15" w:cs="Arial"/>
          <w:lang w:val="en-US"/>
        </w:rPr>
        <w:t xml:space="preserve">or </w:t>
      </w:r>
      <w:r w:rsidR="00D856EA">
        <w:rPr>
          <w:rFonts w:ascii="TeamViewer15" w:hAnsi="TeamViewer15" w:cs="Arial"/>
          <w:lang w:val="en-US"/>
        </w:rPr>
        <w:t>analyzing</w:t>
      </w:r>
      <w:r w:rsidR="00930CA5">
        <w:rPr>
          <w:rFonts w:ascii="TeamViewer15" w:hAnsi="TeamViewer15" w:cs="Arial"/>
          <w:lang w:val="en-US"/>
        </w:rPr>
        <w:t xml:space="preserve"> </w:t>
      </w:r>
      <w:r w:rsidR="00C25C31">
        <w:rPr>
          <w:rFonts w:ascii="TeamViewer15" w:hAnsi="TeamViewer15" w:cs="Arial"/>
          <w:lang w:val="en-US"/>
        </w:rPr>
        <w:t>the statistical data</w:t>
      </w:r>
      <w:r w:rsidR="005E1A73">
        <w:rPr>
          <w:rFonts w:ascii="TeamViewer15" w:hAnsi="TeamViewer15" w:cs="Arial"/>
          <w:lang w:val="en-US"/>
        </w:rPr>
        <w:t xml:space="preserve">, </w:t>
      </w:r>
      <w:r w:rsidR="008552BC" w:rsidRPr="008552BC">
        <w:rPr>
          <w:rFonts w:ascii="TeamViewer15" w:hAnsi="TeamViewer15" w:cs="Arial"/>
          <w:lang w:val="en-US"/>
        </w:rPr>
        <w:t>a technique for computing a statistic</w:t>
      </w:r>
      <w:r w:rsidR="005B42C3">
        <w:rPr>
          <w:rFonts w:ascii="TeamViewer15" w:hAnsi="TeamViewer15" w:cs="Arial"/>
          <w:lang w:val="en-US"/>
        </w:rPr>
        <w:t xml:space="preserve"> implies that </w:t>
      </w:r>
      <w:r w:rsidR="005B42C3" w:rsidRPr="005B42C3">
        <w:rPr>
          <w:rFonts w:ascii="TeamViewer15" w:hAnsi="TeamViewer15" w:cs="Arial"/>
          <w:lang w:val="en-US"/>
        </w:rPr>
        <w:t>a technique of doing anything, especially one that is systematic; indicates a logical and organised structure (usually in steps).</w:t>
      </w:r>
      <w:r w:rsidR="00293DDE">
        <w:rPr>
          <w:rFonts w:ascii="TeamViewer15" w:hAnsi="TeamViewer15" w:cs="Arial"/>
          <w:lang w:val="en-US"/>
        </w:rPr>
        <w:t xml:space="preserve"> </w:t>
      </w:r>
      <w:r w:rsidR="00D50A7A">
        <w:rPr>
          <w:rFonts w:ascii="TeamViewer15" w:hAnsi="TeamViewer15" w:cs="Arial"/>
          <w:lang w:val="en-US"/>
        </w:rPr>
        <w:t xml:space="preserve">In </w:t>
      </w:r>
      <w:r w:rsidR="00FD33FD">
        <w:rPr>
          <w:rFonts w:ascii="TeamViewer15" w:hAnsi="TeamViewer15" w:cs="Arial"/>
          <w:lang w:val="en-US"/>
        </w:rPr>
        <w:t>this section, we are going to int</w:t>
      </w:r>
      <w:r w:rsidR="00850AE8">
        <w:rPr>
          <w:rFonts w:ascii="TeamViewer15" w:hAnsi="TeamViewer15" w:cs="Arial"/>
          <w:lang w:val="en-US"/>
        </w:rPr>
        <w:t>r</w:t>
      </w:r>
      <w:r w:rsidR="00FD33FD">
        <w:rPr>
          <w:rFonts w:ascii="TeamViewer15" w:hAnsi="TeamViewer15" w:cs="Arial"/>
          <w:lang w:val="en-US"/>
        </w:rPr>
        <w:t>oduce</w:t>
      </w:r>
      <w:r w:rsidR="00D85C3F">
        <w:rPr>
          <w:rFonts w:ascii="TeamViewer15" w:hAnsi="TeamViewer15" w:cs="Arial"/>
          <w:lang w:val="en-US"/>
        </w:rPr>
        <w:t xml:space="preserve"> and you will learn </w:t>
      </w:r>
      <w:r w:rsidR="0034556C">
        <w:rPr>
          <w:rFonts w:ascii="TeamViewer15" w:hAnsi="TeamViewer15" w:cs="Arial"/>
          <w:lang w:val="en-US"/>
        </w:rPr>
        <w:t>some</w:t>
      </w:r>
      <w:r w:rsidR="00BC6F6E">
        <w:rPr>
          <w:rFonts w:ascii="TeamViewer15" w:hAnsi="TeamViewer15" w:cs="Arial"/>
          <w:lang w:val="en-US"/>
        </w:rPr>
        <w:t xml:space="preserve"> </w:t>
      </w:r>
      <w:r w:rsidR="0034556C">
        <w:rPr>
          <w:rFonts w:ascii="TeamViewer15" w:hAnsi="TeamViewer15" w:cs="Arial"/>
          <w:lang w:val="en-US"/>
        </w:rPr>
        <w:t xml:space="preserve">SAS statistical </w:t>
      </w:r>
      <w:r w:rsidR="00BC6F6E">
        <w:rPr>
          <w:rFonts w:ascii="TeamViewer15" w:hAnsi="TeamViewer15" w:cs="Arial"/>
          <w:lang w:val="en-US"/>
        </w:rPr>
        <w:t>tools and</w:t>
      </w:r>
      <w:r w:rsidR="00995CA5">
        <w:rPr>
          <w:rFonts w:ascii="TeamViewer15" w:hAnsi="TeamViewer15" w:cs="Arial"/>
          <w:lang w:val="en-US"/>
        </w:rPr>
        <w:t xml:space="preserve"> </w:t>
      </w:r>
      <w:r w:rsidR="00995CA5" w:rsidRPr="00995CA5">
        <w:rPr>
          <w:rFonts w:ascii="TeamViewer15" w:hAnsi="TeamViewer15" w:cs="Arial"/>
          <w:lang w:val="en-US"/>
        </w:rPr>
        <w:t>procedures</w:t>
      </w:r>
      <w:r w:rsidR="0034556C">
        <w:rPr>
          <w:rFonts w:ascii="TeamViewer15" w:hAnsi="TeamViewer15" w:cs="Arial"/>
          <w:lang w:val="en-US"/>
        </w:rPr>
        <w:t>.</w:t>
      </w:r>
    </w:p>
    <w:p w14:paraId="7E721A2C" w14:textId="62DFBF92" w:rsidR="005F7C7E" w:rsidRDefault="005F7C7E" w:rsidP="008863FA">
      <w:pPr>
        <w:spacing w:line="360" w:lineRule="auto"/>
        <w:jc w:val="both"/>
        <w:rPr>
          <w:rFonts w:ascii="TeamViewer15" w:hAnsi="TeamViewer15"/>
          <w:b/>
          <w:bCs/>
          <w:color w:val="2F5496" w:themeColor="accent1" w:themeShade="BF"/>
          <w:sz w:val="24"/>
          <w:szCs w:val="24"/>
          <w:lang w:val="en-US"/>
        </w:rPr>
      </w:pPr>
      <w:r w:rsidRPr="005F7C7E">
        <w:rPr>
          <w:rFonts w:ascii="TeamViewer15" w:hAnsi="TeamViewer15"/>
          <w:b/>
          <w:bCs/>
          <w:color w:val="2F5496" w:themeColor="accent1" w:themeShade="BF"/>
          <w:sz w:val="24"/>
          <w:szCs w:val="24"/>
          <w:lang w:val="en-US"/>
        </w:rPr>
        <w:t>Arithmetic Mean</w:t>
      </w:r>
      <w:r w:rsidR="00DC4915">
        <w:rPr>
          <w:rFonts w:ascii="TeamViewer15" w:hAnsi="TeamViewer15"/>
          <w:b/>
          <w:bCs/>
          <w:color w:val="2F5496" w:themeColor="accent1" w:themeShade="BF"/>
          <w:sz w:val="24"/>
          <w:szCs w:val="24"/>
          <w:lang w:val="en-US"/>
        </w:rPr>
        <w:t xml:space="preserve"> (A.M.)</w:t>
      </w:r>
    </w:p>
    <w:p w14:paraId="2C884267" w14:textId="4A67B3D5" w:rsidR="0087420D" w:rsidRDefault="008863FA" w:rsidP="008863FA">
      <w:pPr>
        <w:spacing w:line="360" w:lineRule="auto"/>
        <w:jc w:val="both"/>
        <w:rPr>
          <w:rFonts w:ascii="TeamViewer15" w:hAnsi="TeamViewer15" w:cs="Arial"/>
          <w:lang w:val="en-US"/>
        </w:rPr>
      </w:pPr>
      <w:r>
        <w:rPr>
          <w:rFonts w:ascii="TeamViewer15" w:hAnsi="TeamViewer15" w:cs="Arial"/>
          <w:lang w:val="en-US"/>
        </w:rPr>
        <w:t xml:space="preserve">The </w:t>
      </w:r>
      <w:r w:rsidR="00EE704B">
        <w:rPr>
          <w:rFonts w:ascii="TeamViewer15" w:hAnsi="TeamViewer15" w:cs="Arial"/>
          <w:lang w:val="en-US"/>
        </w:rPr>
        <w:t>arithmetic mean</w:t>
      </w:r>
      <w:r w:rsidR="00E31849">
        <w:rPr>
          <w:rFonts w:ascii="TeamViewer15" w:hAnsi="TeamViewer15" w:cs="Arial"/>
          <w:lang w:val="en-US"/>
        </w:rPr>
        <w:t xml:space="preserve"> </w:t>
      </w:r>
      <w:r w:rsidR="00F31595">
        <w:rPr>
          <w:rFonts w:ascii="TeamViewer15" w:hAnsi="TeamViewer15" w:cs="Arial"/>
          <w:lang w:val="en-US"/>
        </w:rPr>
        <w:t>o</w:t>
      </w:r>
      <w:r w:rsidR="0034646F">
        <w:rPr>
          <w:rFonts w:ascii="TeamViewer15" w:hAnsi="TeamViewer15" w:cs="Arial"/>
          <w:lang w:val="en-US"/>
        </w:rPr>
        <w:t>r average</w:t>
      </w:r>
      <w:r w:rsidR="00411200">
        <w:rPr>
          <w:rFonts w:ascii="TeamViewer15" w:hAnsi="TeamViewer15" w:cs="Arial"/>
          <w:lang w:val="en-US"/>
        </w:rPr>
        <w:t xml:space="preserve"> is the </w:t>
      </w:r>
      <w:r w:rsidR="00411200" w:rsidRPr="00411200">
        <w:rPr>
          <w:rFonts w:ascii="TeamViewer15" w:hAnsi="TeamViewer15" w:cs="Arial"/>
          <w:lang w:val="en-US"/>
        </w:rPr>
        <w:t>most basic and extensively used method of calculating a mean or average</w:t>
      </w:r>
      <w:r w:rsidR="00D20FCA">
        <w:rPr>
          <w:rFonts w:ascii="TeamViewer15" w:hAnsi="TeamViewer15" w:cs="Arial"/>
          <w:lang w:val="en-US"/>
        </w:rPr>
        <w:t xml:space="preserve">. </w:t>
      </w:r>
      <w:r w:rsidR="00C7051F">
        <w:rPr>
          <w:rFonts w:ascii="TeamViewer15" w:hAnsi="TeamViewer15" w:cs="Arial"/>
          <w:lang w:val="en-US"/>
        </w:rPr>
        <w:t>The way of calculating the mean is</w:t>
      </w:r>
      <w:r w:rsidR="00C7051F" w:rsidRPr="00C7051F">
        <w:rPr>
          <w:rFonts w:ascii="TeamViewer15" w:hAnsi="TeamViewer15" w:cs="Arial"/>
          <w:lang w:val="en-US"/>
        </w:rPr>
        <w:t xml:space="preserve"> as simple as adding up a bunch of numbers</w:t>
      </w:r>
      <w:r w:rsidR="002B1ED5">
        <w:rPr>
          <w:rFonts w:ascii="TeamViewer15" w:hAnsi="TeamViewer15" w:cs="Arial"/>
          <w:lang w:val="en-US"/>
        </w:rPr>
        <w:t xml:space="preserve"> and then divide by the </w:t>
      </w:r>
      <w:r w:rsidR="00963E8B">
        <w:rPr>
          <w:rFonts w:ascii="TeamViewer15" w:hAnsi="TeamViewer15" w:cs="Arial"/>
          <w:lang w:val="en-US"/>
        </w:rPr>
        <w:t>total number of observations in the</w:t>
      </w:r>
      <w:r w:rsidR="009265BD">
        <w:rPr>
          <w:rFonts w:ascii="TeamViewer15" w:hAnsi="TeamViewer15" w:cs="Arial"/>
          <w:lang w:val="en-US"/>
        </w:rPr>
        <w:t xml:space="preserve"> variable</w:t>
      </w:r>
      <w:r w:rsidR="00963E8B">
        <w:rPr>
          <w:rFonts w:ascii="TeamViewer15" w:hAnsi="TeamViewer15" w:cs="Arial"/>
          <w:lang w:val="en-US"/>
        </w:rPr>
        <w:t>.</w:t>
      </w:r>
      <w:r w:rsidR="0009083B">
        <w:rPr>
          <w:rFonts w:ascii="TeamViewer15" w:hAnsi="TeamViewer15" w:cs="Arial"/>
          <w:lang w:val="en-US"/>
        </w:rPr>
        <w:t xml:space="preserve"> </w:t>
      </w:r>
      <w:r w:rsidR="00C82CE3" w:rsidRPr="00C82CE3">
        <w:rPr>
          <w:rFonts w:ascii="TeamViewer15" w:hAnsi="TeamViewer15" w:cs="Arial"/>
          <w:b/>
          <w:bCs/>
          <w:lang w:val="en-US"/>
        </w:rPr>
        <w:t>PROC MEANS</w:t>
      </w:r>
      <w:r w:rsidR="00C82CE3" w:rsidRPr="00C82CE3">
        <w:rPr>
          <w:rFonts w:ascii="TeamViewer15" w:hAnsi="TeamViewer15" w:cs="Arial"/>
          <w:lang w:val="en-US"/>
        </w:rPr>
        <w:t xml:space="preserve"> is used in SAS to calculate the arithmetic mean.</w:t>
      </w:r>
      <w:r w:rsidR="00C42CB0">
        <w:rPr>
          <w:rFonts w:ascii="TeamViewer15" w:hAnsi="TeamViewer15" w:cs="Arial"/>
          <w:lang w:val="en-US"/>
        </w:rPr>
        <w:t xml:space="preserve"> You can calculate a single</w:t>
      </w:r>
      <w:r w:rsidR="00671E38">
        <w:rPr>
          <w:rFonts w:ascii="TeamViewer15" w:hAnsi="TeamViewer15" w:cs="Arial"/>
          <w:lang w:val="en-US"/>
        </w:rPr>
        <w:t>, some</w:t>
      </w:r>
      <w:r w:rsidR="00C42CB0">
        <w:rPr>
          <w:rFonts w:ascii="TeamViewer15" w:hAnsi="TeamViewer15" w:cs="Arial"/>
          <w:lang w:val="en-US"/>
        </w:rPr>
        <w:t xml:space="preserve"> or all variable</w:t>
      </w:r>
      <w:r w:rsidR="0078508D">
        <w:rPr>
          <w:rFonts w:ascii="TeamViewer15" w:hAnsi="TeamViewer15" w:cs="Arial"/>
          <w:lang w:val="en-US"/>
        </w:rPr>
        <w:t>s</w:t>
      </w:r>
      <w:r w:rsidR="00C42CB0">
        <w:rPr>
          <w:rFonts w:ascii="TeamViewer15" w:hAnsi="TeamViewer15" w:cs="Arial"/>
          <w:lang w:val="en-US"/>
        </w:rPr>
        <w:t xml:space="preserve"> </w:t>
      </w:r>
      <w:r w:rsidR="00844E02">
        <w:rPr>
          <w:rFonts w:ascii="TeamViewer15" w:hAnsi="TeamViewer15" w:cs="Arial"/>
          <w:lang w:val="en-US"/>
        </w:rPr>
        <w:t xml:space="preserve">of the </w:t>
      </w:r>
      <w:r w:rsidR="00C42CB0">
        <w:rPr>
          <w:rFonts w:ascii="TeamViewer15" w:hAnsi="TeamViewer15" w:cs="Arial"/>
          <w:lang w:val="en-US"/>
        </w:rPr>
        <w:t>mean</w:t>
      </w:r>
      <w:r w:rsidR="00360EDC">
        <w:rPr>
          <w:rFonts w:ascii="TeamViewer15" w:hAnsi="TeamViewer15" w:cs="Arial"/>
          <w:lang w:val="en-US"/>
        </w:rPr>
        <w:t>.</w:t>
      </w:r>
    </w:p>
    <w:p w14:paraId="076AC0FC" w14:textId="18FD1602" w:rsidR="00844E02" w:rsidRDefault="00DC4915" w:rsidP="008863FA">
      <w:pPr>
        <w:spacing w:line="360" w:lineRule="auto"/>
        <w:jc w:val="both"/>
        <w:rPr>
          <w:rFonts w:ascii="TeamViewer15" w:hAnsi="TeamViewer15" w:cs="Arial"/>
          <w:lang w:val="en-US"/>
        </w:rPr>
      </w:pPr>
      <w:r>
        <w:rPr>
          <w:rFonts w:ascii="TeamViewer15" w:hAnsi="TeamViewer15" w:cs="Arial"/>
          <w:lang w:val="en-US"/>
        </w:rPr>
        <w:t>Here is the syntax of A.M.:</w:t>
      </w:r>
    </w:p>
    <w:p w14:paraId="40420F10" w14:textId="7E9B8E07" w:rsidR="00DC4915" w:rsidRDefault="0039044A" w:rsidP="008863FA">
      <w:pPr>
        <w:spacing w:line="360" w:lineRule="auto"/>
        <w:jc w:val="both"/>
        <w:rPr>
          <w:rFonts w:ascii="TeamViewer15" w:hAnsi="TeamViewer15" w:cs="Arial"/>
          <w:lang w:val="en-US"/>
        </w:rPr>
      </w:pPr>
      <w:r w:rsidRPr="0039044A">
        <w:rPr>
          <w:rFonts w:ascii="TeamViewer15" w:hAnsi="TeamViewer15" w:cs="Arial"/>
          <w:noProof/>
          <w:lang w:val="en-US"/>
        </w:rPr>
        <w:drawing>
          <wp:inline distT="0" distB="0" distL="0" distR="0" wp14:anchorId="653E8D39" wp14:editId="2BBCA1E5">
            <wp:extent cx="4160881" cy="541067"/>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160881" cy="541067"/>
                    </a:xfrm>
                    <a:prstGeom prst="rect">
                      <a:avLst/>
                    </a:prstGeom>
                  </pic:spPr>
                </pic:pic>
              </a:graphicData>
            </a:graphic>
          </wp:inline>
        </w:drawing>
      </w:r>
    </w:p>
    <w:p w14:paraId="00ABE8ED" w14:textId="77777777" w:rsidR="00300FB9" w:rsidRDefault="00300FB9" w:rsidP="00300FB9">
      <w:pPr>
        <w:spacing w:after="0" w:line="360" w:lineRule="auto"/>
        <w:jc w:val="both"/>
        <w:rPr>
          <w:rFonts w:ascii="TeamViewer15" w:hAnsi="TeamViewer15"/>
          <w:lang w:val="en-US"/>
        </w:rPr>
      </w:pPr>
      <w:r w:rsidRPr="00467BE8">
        <w:rPr>
          <w:rFonts w:ascii="TeamViewer15" w:hAnsi="TeamViewer15"/>
          <w:lang w:val="en-US"/>
        </w:rPr>
        <w:t xml:space="preserve">The </w:t>
      </w:r>
      <w:r>
        <w:rPr>
          <w:rFonts w:ascii="TeamViewer15" w:hAnsi="TeamViewer15"/>
          <w:lang w:val="en-US"/>
        </w:rPr>
        <w:t xml:space="preserve">description of </w:t>
      </w:r>
      <w:r w:rsidRPr="00467BE8">
        <w:rPr>
          <w:rFonts w:ascii="TeamViewer15" w:hAnsi="TeamViewer15"/>
          <w:lang w:val="en-US"/>
        </w:rPr>
        <w:t>parameter</w:t>
      </w:r>
      <w:r>
        <w:rPr>
          <w:rFonts w:ascii="TeamViewer15" w:hAnsi="TeamViewer15"/>
          <w:lang w:val="en-US"/>
        </w:rPr>
        <w:t xml:space="preserve">s </w:t>
      </w:r>
      <w:r w:rsidRPr="00467BE8">
        <w:rPr>
          <w:rFonts w:ascii="TeamViewer15" w:hAnsi="TeamViewer15"/>
          <w:lang w:val="en-US"/>
        </w:rPr>
        <w:t>that w</w:t>
      </w:r>
      <w:r>
        <w:rPr>
          <w:rFonts w:ascii="TeamViewer15" w:hAnsi="TeamViewer15"/>
          <w:lang w:val="en-US"/>
        </w:rPr>
        <w:t xml:space="preserve">ere </w:t>
      </w:r>
      <w:r w:rsidRPr="00467BE8">
        <w:rPr>
          <w:rFonts w:ascii="TeamViewer15" w:hAnsi="TeamViewer15"/>
          <w:lang w:val="en-US"/>
        </w:rPr>
        <w:t>utilised.</w:t>
      </w:r>
    </w:p>
    <w:p w14:paraId="5E138B43" w14:textId="77777777" w:rsidR="00300FB9" w:rsidRDefault="00300FB9" w:rsidP="00300FB9">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2ED267E7" w14:textId="3D151E58" w:rsidR="00300FB9" w:rsidRDefault="00300FB9" w:rsidP="00300FB9">
      <w:pPr>
        <w:spacing w:line="24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w:t>
      </w:r>
      <w:r w:rsidR="00155A0D">
        <w:rPr>
          <w:rFonts w:ascii="TeamViewer15" w:hAnsi="TeamViewer15"/>
          <w:lang w:val="en-US"/>
        </w:rPr>
        <w:t xml:space="preserve"> you want to find out the mean</w:t>
      </w:r>
      <w:r w:rsidR="002E5D63">
        <w:rPr>
          <w:rFonts w:ascii="TeamViewer15" w:hAnsi="TeamViewer15"/>
          <w:lang w:val="en-US"/>
        </w:rPr>
        <w:t>.</w:t>
      </w:r>
    </w:p>
    <w:p w14:paraId="6E39FDAB" w14:textId="19A3E7C0" w:rsidR="00A16844" w:rsidRPr="00193D2D" w:rsidRDefault="00193D2D" w:rsidP="00AF1A3B">
      <w:pPr>
        <w:pStyle w:val="ListParagraph"/>
        <w:numPr>
          <w:ilvl w:val="0"/>
          <w:numId w:val="12"/>
        </w:numPr>
        <w:spacing w:line="360" w:lineRule="auto"/>
        <w:jc w:val="both"/>
        <w:rPr>
          <w:rFonts w:ascii="TeamViewer15" w:hAnsi="TeamViewer15"/>
          <w:b/>
          <w:bCs/>
          <w:sz w:val="24"/>
          <w:szCs w:val="24"/>
          <w:lang w:val="en-US"/>
        </w:rPr>
      </w:pPr>
      <w:r w:rsidRPr="00193D2D">
        <w:rPr>
          <w:rFonts w:ascii="TeamViewer15" w:hAnsi="TeamViewer15"/>
          <w:b/>
          <w:bCs/>
          <w:sz w:val="24"/>
          <w:szCs w:val="24"/>
          <w:lang w:val="en-US"/>
        </w:rPr>
        <w:t>Mean of all variables</w:t>
      </w:r>
    </w:p>
    <w:p w14:paraId="47100511" w14:textId="396C5ABE" w:rsidR="006B50EF" w:rsidRPr="009F7D39" w:rsidRDefault="000D6C75" w:rsidP="00CD26F5">
      <w:pPr>
        <w:spacing w:line="360" w:lineRule="auto"/>
        <w:jc w:val="both"/>
      </w:pPr>
      <w:r>
        <w:rPr>
          <w:rFonts w:ascii="TeamViewer15" w:hAnsi="TeamViewer15"/>
          <w:lang w:val="en-US"/>
        </w:rPr>
        <w:t xml:space="preserve">In the below program, we evaluate the mean of the dataset where all the </w:t>
      </w:r>
      <w:r w:rsidR="00F02FFC">
        <w:rPr>
          <w:rFonts w:ascii="TeamViewer15" w:hAnsi="TeamViewer15"/>
          <w:lang w:val="en-US"/>
        </w:rPr>
        <w:t xml:space="preserve">variables </w:t>
      </w:r>
      <w:r w:rsidR="009F7D39">
        <w:rPr>
          <w:rFonts w:ascii="TeamViewer15" w:hAnsi="TeamViewer15"/>
          <w:lang w:val="en-US"/>
        </w:rPr>
        <w:t>belong</w:t>
      </w:r>
      <w:r w:rsidR="00F02FFC">
        <w:rPr>
          <w:rFonts w:ascii="TeamViewer15" w:hAnsi="TeamViewer15"/>
          <w:lang w:val="en-US"/>
        </w:rPr>
        <w:t xml:space="preserve"> to </w:t>
      </w:r>
      <w:r>
        <w:rPr>
          <w:rFonts w:ascii="TeamViewer15" w:hAnsi="TeamViewer15"/>
          <w:lang w:val="en-US"/>
        </w:rPr>
        <w:t xml:space="preserve">quantitate </w:t>
      </w:r>
      <w:r w:rsidR="00F02FFC">
        <w:rPr>
          <w:rFonts w:ascii="TeamViewer15" w:hAnsi="TeamViewer15"/>
          <w:lang w:val="en-US"/>
        </w:rPr>
        <w:t>or numeric</w:t>
      </w:r>
      <w:r w:rsidR="00E43E0C">
        <w:rPr>
          <w:rFonts w:ascii="TeamViewer15" w:hAnsi="TeamViewer15"/>
          <w:lang w:val="en-US"/>
        </w:rPr>
        <w:t xml:space="preserve"> type</w:t>
      </w:r>
      <w:r w:rsidR="009F7D39">
        <w:rPr>
          <w:rFonts w:ascii="TeamViewer15" w:hAnsi="TeamViewer15"/>
          <w:lang w:val="en-US"/>
        </w:rPr>
        <w:t xml:space="preserve"> and the data set named SHOES.</w:t>
      </w:r>
    </w:p>
    <w:p w14:paraId="61340A69" w14:textId="41FD5CFB" w:rsidR="0000488B" w:rsidRDefault="00AA4878" w:rsidP="00300FB9">
      <w:pPr>
        <w:spacing w:line="240" w:lineRule="auto"/>
        <w:jc w:val="both"/>
        <w:rPr>
          <w:rFonts w:ascii="TeamViewer15" w:hAnsi="TeamViewer15"/>
          <w:lang w:val="en-US"/>
        </w:rPr>
      </w:pPr>
      <w:r w:rsidRPr="00AA4878">
        <w:rPr>
          <w:rFonts w:ascii="TeamViewer15" w:hAnsi="TeamViewer15"/>
          <w:noProof/>
          <w:lang w:val="en-US"/>
        </w:rPr>
        <w:drawing>
          <wp:inline distT="0" distB="0" distL="0" distR="0" wp14:anchorId="2FE4DE01" wp14:editId="7A259783">
            <wp:extent cx="4633362" cy="358171"/>
            <wp:effectExtent l="0" t="0" r="0" b="381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633362" cy="358171"/>
                    </a:xfrm>
                    <a:prstGeom prst="rect">
                      <a:avLst/>
                    </a:prstGeom>
                  </pic:spPr>
                </pic:pic>
              </a:graphicData>
            </a:graphic>
          </wp:inline>
        </w:drawing>
      </w:r>
    </w:p>
    <w:p w14:paraId="127E566A" w14:textId="62F09089" w:rsidR="00DD5D8E" w:rsidRDefault="0090669D" w:rsidP="00300FB9">
      <w:pPr>
        <w:spacing w:line="240" w:lineRule="auto"/>
        <w:jc w:val="both"/>
        <w:rPr>
          <w:rFonts w:ascii="TeamViewer15" w:hAnsi="TeamViewer15"/>
          <w:lang w:val="en-US"/>
        </w:rPr>
      </w:pPr>
      <w:r>
        <w:rPr>
          <w:rFonts w:ascii="TeamViewer15" w:hAnsi="TeamViewer15"/>
          <w:lang w:val="en-US"/>
        </w:rPr>
        <w:t>Output:</w:t>
      </w:r>
    </w:p>
    <w:p w14:paraId="41E5BE1F" w14:textId="5EA6FEBC" w:rsidR="0090669D" w:rsidRDefault="00AA4878" w:rsidP="00300FB9">
      <w:pPr>
        <w:spacing w:line="240" w:lineRule="auto"/>
        <w:jc w:val="both"/>
        <w:rPr>
          <w:rFonts w:ascii="TeamViewer15" w:hAnsi="TeamViewer15"/>
          <w:lang w:val="en-US"/>
        </w:rPr>
      </w:pPr>
      <w:r w:rsidRPr="00AA4878">
        <w:rPr>
          <w:rFonts w:ascii="TeamViewer15" w:hAnsi="TeamViewer15"/>
          <w:noProof/>
          <w:lang w:val="en-US"/>
        </w:rPr>
        <w:drawing>
          <wp:inline distT="0" distB="0" distL="0" distR="0" wp14:anchorId="478751FB" wp14:editId="2D60E24D">
            <wp:extent cx="2949196" cy="1036410"/>
            <wp:effectExtent l="0" t="0" r="381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949196" cy="1036410"/>
                    </a:xfrm>
                    <a:prstGeom prst="rect">
                      <a:avLst/>
                    </a:prstGeom>
                  </pic:spPr>
                </pic:pic>
              </a:graphicData>
            </a:graphic>
          </wp:inline>
        </w:drawing>
      </w:r>
    </w:p>
    <w:p w14:paraId="49D6723F" w14:textId="7973B67E" w:rsidR="006162C4" w:rsidRPr="00193D2D" w:rsidRDefault="006162C4" w:rsidP="006162C4">
      <w:pPr>
        <w:pStyle w:val="ListParagraph"/>
        <w:numPr>
          <w:ilvl w:val="0"/>
          <w:numId w:val="12"/>
        </w:numPr>
        <w:spacing w:line="240" w:lineRule="auto"/>
        <w:jc w:val="both"/>
        <w:rPr>
          <w:rFonts w:ascii="TeamViewer15" w:hAnsi="TeamViewer15"/>
          <w:b/>
          <w:bCs/>
          <w:sz w:val="24"/>
          <w:szCs w:val="24"/>
          <w:lang w:val="en-US"/>
        </w:rPr>
      </w:pPr>
      <w:r w:rsidRPr="00193D2D">
        <w:rPr>
          <w:rFonts w:ascii="TeamViewer15" w:hAnsi="TeamViewer15"/>
          <w:b/>
          <w:bCs/>
          <w:sz w:val="24"/>
          <w:szCs w:val="24"/>
          <w:lang w:val="en-US"/>
        </w:rPr>
        <w:lastRenderedPageBreak/>
        <w:t xml:space="preserve">Mean of </w:t>
      </w:r>
      <w:r>
        <w:rPr>
          <w:rFonts w:ascii="TeamViewer15" w:hAnsi="TeamViewer15"/>
          <w:b/>
          <w:bCs/>
          <w:sz w:val="24"/>
          <w:szCs w:val="24"/>
          <w:lang w:val="en-US"/>
        </w:rPr>
        <w:t xml:space="preserve">selected </w:t>
      </w:r>
      <w:r w:rsidRPr="00193D2D">
        <w:rPr>
          <w:rFonts w:ascii="TeamViewer15" w:hAnsi="TeamViewer15"/>
          <w:b/>
          <w:bCs/>
          <w:sz w:val="24"/>
          <w:szCs w:val="24"/>
          <w:lang w:val="en-US"/>
        </w:rPr>
        <w:t>variables</w:t>
      </w:r>
    </w:p>
    <w:p w14:paraId="58E8D0B3" w14:textId="18861764" w:rsidR="00300FB9" w:rsidRPr="006B50EF" w:rsidRDefault="00D74B8C" w:rsidP="00300FB9">
      <w:pPr>
        <w:spacing w:line="360" w:lineRule="auto"/>
        <w:jc w:val="both"/>
        <w:rPr>
          <w:rFonts w:ascii="TeamViewer15" w:hAnsi="TeamViewer15" w:cs="Arial"/>
          <w:lang w:val="en-US"/>
        </w:rPr>
      </w:pPr>
      <w:r w:rsidRPr="006B50EF">
        <w:rPr>
          <w:rFonts w:ascii="TeamViewer15" w:hAnsi="TeamViewer15"/>
          <w:lang w:val="en-US"/>
        </w:rPr>
        <w:t xml:space="preserve">Above output displays </w:t>
      </w:r>
      <w:r w:rsidR="00577EB9" w:rsidRPr="006B50EF">
        <w:rPr>
          <w:rFonts w:ascii="TeamViewer15" w:hAnsi="TeamViewer15"/>
          <w:lang w:val="en-US"/>
        </w:rPr>
        <w:t xml:space="preserve">mean of all the </w:t>
      </w:r>
      <w:r w:rsidRPr="006B50EF">
        <w:rPr>
          <w:rFonts w:ascii="TeamViewer15" w:hAnsi="TeamViewer15"/>
          <w:lang w:val="en-US"/>
        </w:rPr>
        <w:t xml:space="preserve">variables </w:t>
      </w:r>
      <w:r w:rsidR="00B446E0" w:rsidRPr="006B50EF">
        <w:rPr>
          <w:rFonts w:ascii="TeamViewer15" w:hAnsi="TeamViewer15"/>
          <w:lang w:val="en-US"/>
        </w:rPr>
        <w:t xml:space="preserve">of a Shoes data set. </w:t>
      </w:r>
      <w:r w:rsidR="005B42D8" w:rsidRPr="006B50EF">
        <w:rPr>
          <w:rFonts w:ascii="TeamViewer15" w:hAnsi="TeamViewer15"/>
          <w:lang w:val="en-US"/>
        </w:rPr>
        <w:t xml:space="preserve">However, </w:t>
      </w:r>
      <w:r w:rsidR="006710DA" w:rsidRPr="006B50EF">
        <w:rPr>
          <w:rFonts w:ascii="TeamViewer15" w:hAnsi="TeamViewer15"/>
          <w:lang w:val="en-US"/>
        </w:rPr>
        <w:t xml:space="preserve">you want to </w:t>
      </w:r>
      <w:r w:rsidR="00EB04A7" w:rsidRPr="006B50EF">
        <w:rPr>
          <w:rFonts w:ascii="TeamViewer15" w:hAnsi="TeamViewer15"/>
          <w:lang w:val="en-US"/>
        </w:rPr>
        <w:t xml:space="preserve">display </w:t>
      </w:r>
      <w:r w:rsidR="00EB04A7" w:rsidRPr="006B50EF">
        <w:rPr>
          <w:rFonts w:ascii="Arial" w:hAnsi="Arial" w:cs="Arial"/>
          <w:lang w:val="en-US"/>
        </w:rPr>
        <w:t>“</w:t>
      </w:r>
      <w:r w:rsidR="00EB04A7" w:rsidRPr="006B50EF">
        <w:rPr>
          <w:rFonts w:ascii="TeamViewer15" w:hAnsi="TeamViewer15"/>
          <w:lang w:val="en-US"/>
        </w:rPr>
        <w:t>su</w:t>
      </w:r>
      <w:r w:rsidR="00EB04A7" w:rsidRPr="006B50EF">
        <w:rPr>
          <w:rFonts w:ascii="TeamViewer15" w:hAnsi="TeamViewer15" w:cs="Arial"/>
          <w:lang w:val="en-US"/>
        </w:rPr>
        <w:t>m</w:t>
      </w:r>
      <w:r w:rsidR="00EB04A7" w:rsidRPr="006B50EF">
        <w:rPr>
          <w:rFonts w:ascii="Arial" w:hAnsi="Arial" w:cs="Arial"/>
          <w:lang w:val="en-US"/>
        </w:rPr>
        <w:t>”</w:t>
      </w:r>
      <w:r w:rsidR="00EB04A7" w:rsidRPr="006B50EF">
        <w:rPr>
          <w:rFonts w:ascii="TeamViewer15" w:hAnsi="TeamViewer15" w:cs="Arial"/>
          <w:lang w:val="en-US"/>
        </w:rPr>
        <w:t xml:space="preserve"> of all the variables then you have to add </w:t>
      </w:r>
      <w:r w:rsidR="00EB04A7" w:rsidRPr="006B50EF">
        <w:rPr>
          <w:rFonts w:ascii="Arial" w:hAnsi="Arial" w:cs="Arial"/>
          <w:lang w:val="en-US"/>
        </w:rPr>
        <w:t>“</w:t>
      </w:r>
      <w:r w:rsidR="00EB04A7" w:rsidRPr="006B50EF">
        <w:rPr>
          <w:rFonts w:ascii="TeamViewer15" w:hAnsi="TeamViewer15" w:cs="Arial"/>
          <w:lang w:val="en-US"/>
        </w:rPr>
        <w:t>SUM</w:t>
      </w:r>
      <w:r w:rsidR="00EB04A7" w:rsidRPr="006B50EF">
        <w:rPr>
          <w:rFonts w:ascii="Arial" w:hAnsi="Arial" w:cs="Arial"/>
          <w:lang w:val="en-US"/>
        </w:rPr>
        <w:t>”</w:t>
      </w:r>
      <w:r w:rsidR="00EB04A7" w:rsidRPr="006B50EF">
        <w:rPr>
          <w:rFonts w:ascii="TeamViewer15" w:hAnsi="TeamViewer15" w:cs="Arial"/>
          <w:lang w:val="en-US"/>
        </w:rPr>
        <w:t xml:space="preserve"> after the MEAN</w:t>
      </w:r>
      <w:r w:rsidR="00D140D7" w:rsidRPr="006B50EF">
        <w:rPr>
          <w:rFonts w:ascii="TeamViewer15" w:hAnsi="TeamViewer15" w:cs="Arial"/>
          <w:lang w:val="en-US"/>
        </w:rPr>
        <w:t xml:space="preserve"> statement.</w:t>
      </w:r>
      <w:r w:rsidR="00D64567" w:rsidRPr="006B50EF">
        <w:rPr>
          <w:rFonts w:ascii="TeamViewer15" w:hAnsi="TeamViewer15" w:cs="Arial"/>
          <w:lang w:val="en-US"/>
        </w:rPr>
        <w:t xml:space="preserve"> Thus, these is the case of </w:t>
      </w:r>
      <w:r w:rsidR="00E474D0" w:rsidRPr="006B50EF">
        <w:rPr>
          <w:rFonts w:ascii="TeamViewer15" w:hAnsi="TeamViewer15" w:cs="Arial"/>
          <w:lang w:val="en-US"/>
        </w:rPr>
        <w:t xml:space="preserve">mean of </w:t>
      </w:r>
      <w:r w:rsidR="00D64567" w:rsidRPr="006B50EF">
        <w:rPr>
          <w:rFonts w:ascii="TeamViewer15" w:hAnsi="TeamViewer15" w:cs="Arial"/>
          <w:lang w:val="en-US"/>
        </w:rPr>
        <w:t>all the variables</w:t>
      </w:r>
      <w:r w:rsidR="00816339" w:rsidRPr="006B50EF">
        <w:rPr>
          <w:rFonts w:ascii="TeamViewer15" w:hAnsi="TeamViewer15" w:cs="Arial"/>
          <w:lang w:val="en-US"/>
        </w:rPr>
        <w:t>. But, in case</w:t>
      </w:r>
      <w:r w:rsidR="00693069" w:rsidRPr="006B50EF">
        <w:rPr>
          <w:rFonts w:ascii="TeamViewer15" w:hAnsi="TeamViewer15" w:cs="Arial"/>
          <w:lang w:val="en-US"/>
        </w:rPr>
        <w:t>,</w:t>
      </w:r>
      <w:r w:rsidR="00E474D0" w:rsidRPr="006B50EF">
        <w:rPr>
          <w:rFonts w:ascii="TeamViewer15" w:hAnsi="TeamViewer15" w:cs="Arial"/>
          <w:lang w:val="en-US"/>
        </w:rPr>
        <w:t xml:space="preserve"> we want </w:t>
      </w:r>
      <w:r w:rsidR="00693069" w:rsidRPr="006B50EF">
        <w:rPr>
          <w:rFonts w:ascii="TeamViewer15" w:hAnsi="TeamViewer15" w:cs="Arial"/>
          <w:lang w:val="en-US"/>
        </w:rPr>
        <w:t xml:space="preserve">some </w:t>
      </w:r>
      <w:r w:rsidR="00E474D0" w:rsidRPr="006B50EF">
        <w:rPr>
          <w:rFonts w:ascii="TeamViewer15" w:hAnsi="TeamViewer15" w:cs="Arial"/>
          <w:lang w:val="en-US"/>
        </w:rPr>
        <w:t xml:space="preserve">selected </w:t>
      </w:r>
      <w:r w:rsidR="00532086" w:rsidRPr="006B50EF">
        <w:rPr>
          <w:rFonts w:ascii="TeamViewer15" w:hAnsi="TeamViewer15" w:cs="Arial"/>
          <w:lang w:val="en-US"/>
        </w:rPr>
        <w:t xml:space="preserve">variables mean then </w:t>
      </w:r>
      <w:r w:rsidR="00B27226" w:rsidRPr="006B50EF">
        <w:rPr>
          <w:rFonts w:ascii="TeamViewer15" w:hAnsi="TeamViewer15" w:cs="Arial"/>
          <w:lang w:val="en-US"/>
        </w:rPr>
        <w:t>follow the below program</w:t>
      </w:r>
      <w:r w:rsidR="00D05E83" w:rsidRPr="006B50EF">
        <w:rPr>
          <w:rFonts w:ascii="TeamViewer15" w:hAnsi="TeamViewer15" w:cs="Arial"/>
          <w:lang w:val="en-US"/>
        </w:rPr>
        <w:t>:</w:t>
      </w:r>
    </w:p>
    <w:p w14:paraId="381CD728" w14:textId="6B4EA080" w:rsidR="006816E6" w:rsidRDefault="001B277B" w:rsidP="008863FA">
      <w:pPr>
        <w:spacing w:line="360" w:lineRule="auto"/>
        <w:jc w:val="both"/>
        <w:rPr>
          <w:rFonts w:ascii="TeamViewer15" w:hAnsi="TeamViewer15" w:cs="Arial"/>
          <w:sz w:val="18"/>
          <w:szCs w:val="18"/>
          <w:lang w:val="en-US"/>
        </w:rPr>
      </w:pPr>
      <w:r w:rsidRPr="001B277B">
        <w:rPr>
          <w:rFonts w:ascii="TeamViewer15" w:hAnsi="TeamViewer15" w:cs="Arial"/>
          <w:noProof/>
          <w:sz w:val="18"/>
          <w:szCs w:val="18"/>
          <w:lang w:val="en-US"/>
        </w:rPr>
        <w:drawing>
          <wp:inline distT="0" distB="0" distL="0" distR="0" wp14:anchorId="2F269BC5" wp14:editId="77329A19">
            <wp:extent cx="4305673" cy="586791"/>
            <wp:effectExtent l="0" t="0" r="0" b="381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305673" cy="586791"/>
                    </a:xfrm>
                    <a:prstGeom prst="rect">
                      <a:avLst/>
                    </a:prstGeom>
                  </pic:spPr>
                </pic:pic>
              </a:graphicData>
            </a:graphic>
          </wp:inline>
        </w:drawing>
      </w:r>
    </w:p>
    <w:p w14:paraId="42702C3C" w14:textId="0DDC1E85" w:rsidR="001B277B" w:rsidRDefault="009A745B" w:rsidP="008863FA">
      <w:pPr>
        <w:spacing w:line="360" w:lineRule="auto"/>
        <w:jc w:val="both"/>
        <w:rPr>
          <w:rFonts w:ascii="TeamViewer15" w:hAnsi="TeamViewer15" w:cs="Arial"/>
          <w:lang w:val="en-US"/>
        </w:rPr>
      </w:pPr>
      <w:r>
        <w:rPr>
          <w:rFonts w:ascii="TeamViewer15" w:hAnsi="TeamViewer15" w:cs="Arial"/>
          <w:lang w:val="en-US"/>
        </w:rPr>
        <w:t>Output:</w:t>
      </w:r>
    </w:p>
    <w:p w14:paraId="508B91D5" w14:textId="4B27D851" w:rsidR="009A745B" w:rsidRDefault="00F65215" w:rsidP="008863FA">
      <w:pPr>
        <w:spacing w:line="360" w:lineRule="auto"/>
        <w:jc w:val="both"/>
        <w:rPr>
          <w:rFonts w:ascii="TeamViewer15" w:hAnsi="TeamViewer15" w:cs="Arial"/>
          <w:lang w:val="en-US"/>
        </w:rPr>
      </w:pPr>
      <w:r w:rsidRPr="00F65215">
        <w:rPr>
          <w:rFonts w:ascii="TeamViewer15" w:hAnsi="TeamViewer15" w:cs="Arial"/>
          <w:noProof/>
          <w:lang w:val="en-US"/>
        </w:rPr>
        <w:drawing>
          <wp:inline distT="0" distB="0" distL="0" distR="0" wp14:anchorId="34C76B84" wp14:editId="61747135">
            <wp:extent cx="3299746" cy="1074513"/>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299746" cy="1074513"/>
                    </a:xfrm>
                    <a:prstGeom prst="rect">
                      <a:avLst/>
                    </a:prstGeom>
                  </pic:spPr>
                </pic:pic>
              </a:graphicData>
            </a:graphic>
          </wp:inline>
        </w:drawing>
      </w:r>
    </w:p>
    <w:p w14:paraId="52A28200" w14:textId="2C113DBF" w:rsidR="00F65215" w:rsidRDefault="00773AD2" w:rsidP="008863FA">
      <w:pPr>
        <w:spacing w:line="360" w:lineRule="auto"/>
        <w:jc w:val="both"/>
        <w:rPr>
          <w:rFonts w:ascii="TeamViewer15" w:hAnsi="TeamViewer15" w:cs="Arial"/>
          <w:lang w:val="en-US"/>
        </w:rPr>
      </w:pPr>
      <w:r>
        <w:rPr>
          <w:rFonts w:ascii="TeamViewer15" w:hAnsi="TeamViewer15" w:cs="Arial"/>
          <w:lang w:val="en-US"/>
        </w:rPr>
        <w:t xml:space="preserve">This can be done with the help of </w:t>
      </w:r>
      <w:r>
        <w:rPr>
          <w:rFonts w:ascii="Arial" w:hAnsi="Arial" w:cs="Arial"/>
          <w:lang w:val="en-US"/>
        </w:rPr>
        <w:t>“</w:t>
      </w:r>
      <w:r>
        <w:rPr>
          <w:rFonts w:ascii="TeamViewer15" w:hAnsi="TeamViewer15" w:cs="Arial"/>
          <w:lang w:val="en-US"/>
        </w:rPr>
        <w:t>VAR</w:t>
      </w:r>
      <w:r>
        <w:rPr>
          <w:rFonts w:ascii="Arial" w:hAnsi="Arial" w:cs="Arial"/>
          <w:lang w:val="en-US"/>
        </w:rPr>
        <w:t>”</w:t>
      </w:r>
      <w:r>
        <w:rPr>
          <w:rFonts w:ascii="TeamViewer15" w:hAnsi="TeamViewer15" w:cs="Arial"/>
          <w:lang w:val="en-US"/>
        </w:rPr>
        <w:t xml:space="preserve"> statement</w:t>
      </w:r>
      <w:r w:rsidR="00E13E1C">
        <w:rPr>
          <w:rFonts w:ascii="TeamViewer15" w:hAnsi="TeamViewer15" w:cs="Arial"/>
          <w:lang w:val="en-US"/>
        </w:rPr>
        <w:t>.</w:t>
      </w:r>
      <w:r w:rsidR="00581982">
        <w:rPr>
          <w:rFonts w:ascii="TeamViewer15" w:hAnsi="TeamViewer15" w:cs="Arial"/>
          <w:lang w:val="en-US"/>
        </w:rPr>
        <w:t xml:space="preserve"> </w:t>
      </w:r>
      <w:r w:rsidR="00145D3C">
        <w:rPr>
          <w:rFonts w:ascii="TeamViewer15" w:hAnsi="TeamViewer15" w:cs="Arial"/>
          <w:lang w:val="en-US"/>
        </w:rPr>
        <w:t xml:space="preserve">You just need to </w:t>
      </w:r>
      <w:r w:rsidR="003214C8">
        <w:rPr>
          <w:rFonts w:ascii="TeamViewer15" w:hAnsi="TeamViewer15" w:cs="Arial"/>
          <w:lang w:val="en-US"/>
        </w:rPr>
        <w:t xml:space="preserve">add </w:t>
      </w:r>
      <w:r w:rsidR="00145D3C">
        <w:rPr>
          <w:rFonts w:ascii="TeamViewer15" w:hAnsi="TeamViewer15" w:cs="Arial"/>
          <w:lang w:val="en-US"/>
        </w:rPr>
        <w:t xml:space="preserve">selected </w:t>
      </w:r>
      <w:r w:rsidR="003214C8">
        <w:rPr>
          <w:rFonts w:ascii="TeamViewer15" w:hAnsi="TeamViewer15" w:cs="Arial"/>
          <w:lang w:val="en-US"/>
        </w:rPr>
        <w:t>variables after the VAR statement</w:t>
      </w:r>
      <w:r w:rsidR="00252AE2">
        <w:rPr>
          <w:rFonts w:ascii="TeamViewer15" w:hAnsi="TeamViewer15" w:cs="Arial"/>
          <w:lang w:val="en-US"/>
        </w:rPr>
        <w:t xml:space="preserve">. </w:t>
      </w:r>
    </w:p>
    <w:p w14:paraId="691B4AD1" w14:textId="79D39769" w:rsidR="006162C4" w:rsidRPr="00193D2D" w:rsidRDefault="006162C4" w:rsidP="006162C4">
      <w:pPr>
        <w:pStyle w:val="ListParagraph"/>
        <w:numPr>
          <w:ilvl w:val="0"/>
          <w:numId w:val="12"/>
        </w:numPr>
        <w:spacing w:line="240" w:lineRule="auto"/>
        <w:jc w:val="both"/>
        <w:rPr>
          <w:rFonts w:ascii="TeamViewer15" w:hAnsi="TeamViewer15"/>
          <w:b/>
          <w:bCs/>
          <w:sz w:val="24"/>
          <w:szCs w:val="24"/>
          <w:lang w:val="en-US"/>
        </w:rPr>
      </w:pPr>
      <w:r w:rsidRPr="00193D2D">
        <w:rPr>
          <w:rFonts w:ascii="TeamViewer15" w:hAnsi="TeamViewer15"/>
          <w:b/>
          <w:bCs/>
          <w:sz w:val="24"/>
          <w:szCs w:val="24"/>
          <w:lang w:val="en-US"/>
        </w:rPr>
        <w:t xml:space="preserve">Mean </w:t>
      </w:r>
      <w:r>
        <w:rPr>
          <w:rFonts w:ascii="TeamViewer15" w:hAnsi="TeamViewer15"/>
          <w:b/>
          <w:bCs/>
          <w:sz w:val="24"/>
          <w:szCs w:val="24"/>
          <w:lang w:val="en-US"/>
        </w:rPr>
        <w:t>by class</w:t>
      </w:r>
    </w:p>
    <w:p w14:paraId="4A9D42BE" w14:textId="652D87BC" w:rsidR="00084F13" w:rsidRDefault="00036669" w:rsidP="00AF1A3B">
      <w:pPr>
        <w:spacing w:line="360" w:lineRule="auto"/>
        <w:jc w:val="both"/>
        <w:rPr>
          <w:rFonts w:ascii="TeamViewer15" w:hAnsi="TeamViewer15" w:cs="Arial"/>
          <w:lang w:val="en-US"/>
        </w:rPr>
      </w:pPr>
      <w:r>
        <w:rPr>
          <w:rFonts w:ascii="TeamViewer15" w:hAnsi="TeamViewer15" w:cs="Arial"/>
          <w:lang w:val="en-US"/>
        </w:rPr>
        <w:t xml:space="preserve">Additionally, </w:t>
      </w:r>
      <w:r w:rsidR="00684C21">
        <w:rPr>
          <w:rFonts w:ascii="TeamViewer15" w:hAnsi="TeamViewer15" w:cs="Arial"/>
          <w:lang w:val="en-US"/>
        </w:rPr>
        <w:t xml:space="preserve">the mean </w:t>
      </w:r>
      <w:r w:rsidR="00C23145" w:rsidRPr="00C23145">
        <w:rPr>
          <w:rFonts w:ascii="TeamViewer15" w:hAnsi="TeamViewer15" w:cs="Arial"/>
          <w:lang w:val="en-US"/>
        </w:rPr>
        <w:t>of quantitative variables by grouping them</w:t>
      </w:r>
      <w:r w:rsidR="00E329C4">
        <w:rPr>
          <w:rFonts w:ascii="TeamViewer15" w:hAnsi="TeamViewer15" w:cs="Arial"/>
          <w:lang w:val="en-US"/>
        </w:rPr>
        <w:t xml:space="preserve"> </w:t>
      </w:r>
      <w:r w:rsidR="000964A8">
        <w:rPr>
          <w:rFonts w:ascii="TeamViewer15" w:hAnsi="TeamViewer15" w:cs="Arial"/>
          <w:lang w:val="en-US"/>
        </w:rPr>
        <w:t>with the categorical variable</w:t>
      </w:r>
      <w:r w:rsidR="002D2BD8">
        <w:rPr>
          <w:rFonts w:ascii="TeamViewer15" w:hAnsi="TeamViewer15" w:cs="Arial"/>
          <w:lang w:val="en-US"/>
        </w:rPr>
        <w:t xml:space="preserve">. </w:t>
      </w:r>
      <w:r w:rsidR="00FD56C2">
        <w:rPr>
          <w:rFonts w:ascii="TeamViewer15" w:hAnsi="TeamViewer15" w:cs="Arial"/>
          <w:lang w:val="en-US"/>
        </w:rPr>
        <w:t xml:space="preserve">In this case, the CLASS </w:t>
      </w:r>
      <w:r w:rsidR="00866753">
        <w:rPr>
          <w:rFonts w:ascii="TeamViewer15" w:hAnsi="TeamViewer15" w:cs="Arial"/>
          <w:lang w:val="en-US"/>
        </w:rPr>
        <w:t xml:space="preserve">or BY </w:t>
      </w:r>
      <w:r w:rsidR="00FD56C2">
        <w:rPr>
          <w:rFonts w:ascii="TeamViewer15" w:hAnsi="TeamViewer15" w:cs="Arial"/>
          <w:lang w:val="en-US"/>
        </w:rPr>
        <w:t>statement will be</w:t>
      </w:r>
      <w:r w:rsidR="005B6881">
        <w:rPr>
          <w:rFonts w:ascii="TeamViewer15" w:hAnsi="TeamViewer15" w:cs="Arial"/>
          <w:lang w:val="en-US"/>
        </w:rPr>
        <w:t>tter to use</w:t>
      </w:r>
      <w:r w:rsidR="00651834">
        <w:rPr>
          <w:rFonts w:ascii="TeamViewer15" w:hAnsi="TeamViewer15" w:cs="Arial"/>
          <w:lang w:val="en-US"/>
        </w:rPr>
        <w:t xml:space="preserve"> because it </w:t>
      </w:r>
      <w:r w:rsidR="00CF4BDA">
        <w:rPr>
          <w:rFonts w:ascii="TeamViewer15" w:hAnsi="TeamViewer15" w:cs="Arial"/>
          <w:lang w:val="en-US"/>
        </w:rPr>
        <w:t>expresses</w:t>
      </w:r>
      <w:r w:rsidR="00651834">
        <w:rPr>
          <w:rFonts w:ascii="TeamViewer15" w:hAnsi="TeamViewer15" w:cs="Arial"/>
          <w:lang w:val="en-US"/>
        </w:rPr>
        <w:t xml:space="preserve"> the </w:t>
      </w:r>
      <w:r w:rsidR="00D02BE9">
        <w:rPr>
          <w:rFonts w:ascii="TeamViewer15" w:hAnsi="TeamViewer15" w:cs="Arial"/>
          <w:lang w:val="en-US"/>
        </w:rPr>
        <w:t xml:space="preserve">subgroups </w:t>
      </w:r>
      <w:r w:rsidR="00A55D89">
        <w:rPr>
          <w:rFonts w:ascii="TeamViewer15" w:hAnsi="TeamViewer15" w:cs="Arial"/>
          <w:lang w:val="en-US"/>
        </w:rPr>
        <w:t>of the data.</w:t>
      </w:r>
      <w:r w:rsidR="00B0186C">
        <w:rPr>
          <w:rFonts w:ascii="TeamViewer15" w:hAnsi="TeamViewer15" w:cs="Arial"/>
          <w:lang w:val="en-US"/>
        </w:rPr>
        <w:t xml:space="preserve"> Notice one thing, the class statement variable </w:t>
      </w:r>
      <w:r w:rsidR="00B824BA">
        <w:rPr>
          <w:rFonts w:ascii="TeamViewer15" w:hAnsi="TeamViewer15" w:cs="Arial"/>
          <w:lang w:val="en-US"/>
        </w:rPr>
        <w:t>refers to categorical variable.</w:t>
      </w:r>
    </w:p>
    <w:p w14:paraId="16400922" w14:textId="6CE7C80B" w:rsidR="00C34A55" w:rsidRDefault="00C34A55" w:rsidP="00AF1A3B">
      <w:pPr>
        <w:spacing w:line="360" w:lineRule="auto"/>
        <w:jc w:val="both"/>
        <w:rPr>
          <w:rFonts w:ascii="TeamViewer15" w:hAnsi="TeamViewer15" w:cs="Arial"/>
          <w:lang w:val="en-US"/>
        </w:rPr>
      </w:pPr>
      <w:r>
        <w:rPr>
          <w:rFonts w:ascii="TeamViewer15" w:hAnsi="TeamViewer15" w:cs="Arial"/>
          <w:lang w:val="en-US"/>
        </w:rPr>
        <w:t>Here is the program:</w:t>
      </w:r>
    </w:p>
    <w:p w14:paraId="12F24091" w14:textId="0F5256C8" w:rsidR="009B5AC8" w:rsidRDefault="008D3242" w:rsidP="00AF1A3B">
      <w:pPr>
        <w:spacing w:line="360" w:lineRule="auto"/>
        <w:jc w:val="both"/>
        <w:rPr>
          <w:rFonts w:ascii="TeamViewer15" w:hAnsi="TeamViewer15" w:cs="Arial"/>
          <w:lang w:val="en-US"/>
        </w:rPr>
      </w:pPr>
      <w:r w:rsidRPr="008D3242">
        <w:rPr>
          <w:rFonts w:ascii="TeamViewer15" w:hAnsi="TeamViewer15" w:cs="Arial"/>
          <w:noProof/>
          <w:lang w:val="en-US"/>
        </w:rPr>
        <w:drawing>
          <wp:inline distT="0" distB="0" distL="0" distR="0" wp14:anchorId="1FD15001" wp14:editId="3BF70A49">
            <wp:extent cx="5387807" cy="723963"/>
            <wp:effectExtent l="0" t="0" r="381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387807" cy="723963"/>
                    </a:xfrm>
                    <a:prstGeom prst="rect">
                      <a:avLst/>
                    </a:prstGeom>
                  </pic:spPr>
                </pic:pic>
              </a:graphicData>
            </a:graphic>
          </wp:inline>
        </w:drawing>
      </w:r>
    </w:p>
    <w:p w14:paraId="091D40BD" w14:textId="77777777" w:rsidR="00ED1A9D" w:rsidRDefault="00ED1A9D">
      <w:pPr>
        <w:rPr>
          <w:rFonts w:ascii="TeamViewer15" w:hAnsi="TeamViewer15" w:cs="Arial"/>
          <w:lang w:val="en-US"/>
        </w:rPr>
      </w:pPr>
      <w:r>
        <w:rPr>
          <w:rFonts w:ascii="TeamViewer15" w:hAnsi="TeamViewer15" w:cs="Arial"/>
          <w:lang w:val="en-US"/>
        </w:rPr>
        <w:br w:type="page"/>
      </w:r>
    </w:p>
    <w:p w14:paraId="0EF5A996" w14:textId="77777777" w:rsidR="000913E6" w:rsidRDefault="000913E6" w:rsidP="00AF1A3B">
      <w:pPr>
        <w:spacing w:line="360" w:lineRule="auto"/>
        <w:jc w:val="both"/>
        <w:rPr>
          <w:rFonts w:ascii="TeamViewer15" w:hAnsi="TeamViewer15" w:cs="Arial"/>
          <w:lang w:val="en-US"/>
        </w:rPr>
        <w:sectPr w:rsidR="000913E6" w:rsidSect="00B34CB5">
          <w:type w:val="continuous"/>
          <w:pgSz w:w="11906" w:h="16838"/>
          <w:pgMar w:top="1440" w:right="1440" w:bottom="1440" w:left="1440" w:header="708" w:footer="708" w:gutter="0"/>
          <w:cols w:space="708"/>
          <w:docGrid w:linePitch="360"/>
        </w:sectPr>
      </w:pPr>
    </w:p>
    <w:p w14:paraId="416E9892" w14:textId="29E674D8" w:rsidR="008D3242" w:rsidRDefault="008D3242" w:rsidP="00AF1A3B">
      <w:pPr>
        <w:spacing w:line="360" w:lineRule="auto"/>
        <w:jc w:val="both"/>
        <w:rPr>
          <w:rFonts w:ascii="TeamViewer15" w:hAnsi="TeamViewer15" w:cs="Arial"/>
          <w:lang w:val="en-US"/>
        </w:rPr>
      </w:pPr>
      <w:r>
        <w:rPr>
          <w:rFonts w:ascii="TeamViewer15" w:hAnsi="TeamViewer15" w:cs="Arial"/>
          <w:lang w:val="en-US"/>
        </w:rPr>
        <w:lastRenderedPageBreak/>
        <w:t>Output:</w:t>
      </w:r>
    </w:p>
    <w:p w14:paraId="677BA5FC" w14:textId="14C481D1" w:rsidR="008D3242" w:rsidRDefault="00ED1A9D" w:rsidP="00AF1A3B">
      <w:pPr>
        <w:spacing w:line="360" w:lineRule="auto"/>
        <w:jc w:val="both"/>
        <w:rPr>
          <w:rFonts w:ascii="TeamViewer15" w:hAnsi="TeamViewer15" w:cs="Arial"/>
          <w:lang w:val="en-US"/>
        </w:rPr>
      </w:pPr>
      <w:r w:rsidRPr="00ED1A9D">
        <w:rPr>
          <w:rFonts w:ascii="TeamViewer15" w:hAnsi="TeamViewer15" w:cs="Arial"/>
          <w:noProof/>
          <w:lang w:val="en-US"/>
        </w:rPr>
        <w:drawing>
          <wp:inline distT="0" distB="0" distL="0" distR="0" wp14:anchorId="4AAA90D7" wp14:editId="642CCEB0">
            <wp:extent cx="2841625" cy="275082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876977" cy="2785042"/>
                    </a:xfrm>
                    <a:prstGeom prst="rect">
                      <a:avLst/>
                    </a:prstGeom>
                  </pic:spPr>
                </pic:pic>
              </a:graphicData>
            </a:graphic>
          </wp:inline>
        </w:drawing>
      </w:r>
    </w:p>
    <w:p w14:paraId="3319B008" w14:textId="77777777" w:rsidR="000913E6" w:rsidRDefault="000913E6" w:rsidP="00AF1A3B">
      <w:pPr>
        <w:spacing w:line="360" w:lineRule="auto"/>
        <w:jc w:val="both"/>
        <w:rPr>
          <w:rFonts w:ascii="TeamViewer15" w:hAnsi="TeamViewer15" w:cs="Arial"/>
          <w:lang w:val="en-US"/>
        </w:rPr>
      </w:pPr>
      <w:r w:rsidRPr="000913E6">
        <w:rPr>
          <w:rFonts w:ascii="TeamViewer15" w:hAnsi="TeamViewer15" w:cs="Arial"/>
          <w:noProof/>
          <w:lang w:val="en-US"/>
        </w:rPr>
        <w:drawing>
          <wp:inline distT="0" distB="0" distL="0" distR="0" wp14:anchorId="1EB5B5A3" wp14:editId="0642A8CB">
            <wp:extent cx="2933700" cy="3062567"/>
            <wp:effectExtent l="0" t="0" r="0" b="508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981570" cy="3112540"/>
                    </a:xfrm>
                    <a:prstGeom prst="rect">
                      <a:avLst/>
                    </a:prstGeom>
                  </pic:spPr>
                </pic:pic>
              </a:graphicData>
            </a:graphic>
          </wp:inline>
        </w:drawing>
      </w:r>
    </w:p>
    <w:p w14:paraId="0177A867" w14:textId="6FA49F0C" w:rsidR="006D0A3D" w:rsidRDefault="006D0A3D" w:rsidP="00AF1A3B">
      <w:pPr>
        <w:spacing w:line="360" w:lineRule="auto"/>
        <w:jc w:val="both"/>
        <w:rPr>
          <w:rFonts w:ascii="TeamViewer15" w:hAnsi="TeamViewer15" w:cs="Arial"/>
          <w:lang w:val="en-US"/>
        </w:rPr>
        <w:sectPr w:rsidR="006D0A3D" w:rsidSect="000913E6">
          <w:type w:val="continuous"/>
          <w:pgSz w:w="11906" w:h="16838"/>
          <w:pgMar w:top="1440" w:right="1440" w:bottom="1440" w:left="1440" w:header="708" w:footer="708" w:gutter="0"/>
          <w:cols w:num="2" w:space="708"/>
          <w:docGrid w:linePitch="360"/>
        </w:sectPr>
      </w:pPr>
    </w:p>
    <w:p w14:paraId="443730FF" w14:textId="6433C8A9" w:rsidR="006D0A3D" w:rsidRPr="00233846" w:rsidRDefault="00233846" w:rsidP="006D0A3D">
      <w:pPr>
        <w:pStyle w:val="ListParagraph"/>
        <w:spacing w:line="360" w:lineRule="auto"/>
        <w:ind w:left="360"/>
        <w:jc w:val="both"/>
        <w:rPr>
          <w:rFonts w:ascii="TeamViewer15" w:hAnsi="TeamViewer15" w:cs="Arial"/>
          <w:lang w:val="en-US"/>
        </w:rPr>
      </w:pPr>
      <w:r>
        <w:rPr>
          <w:rFonts w:ascii="TeamViewer15" w:hAnsi="TeamViewer15" w:cs="Arial"/>
          <w:b/>
          <w:bCs/>
          <w:sz w:val="24"/>
          <w:szCs w:val="24"/>
          <w:lang w:val="en-US"/>
        </w:rPr>
        <w:t xml:space="preserve">Note: </w:t>
      </w:r>
      <w:r w:rsidR="00DF4515">
        <w:rPr>
          <w:rFonts w:ascii="TeamViewer15" w:hAnsi="TeamViewer15" w:cs="Arial"/>
          <w:lang w:val="en-US"/>
        </w:rPr>
        <w:t xml:space="preserve">All the statistics is </w:t>
      </w:r>
      <w:r w:rsidR="0069352C">
        <w:rPr>
          <w:rFonts w:ascii="TeamViewer15" w:hAnsi="TeamViewer15" w:cs="Arial"/>
          <w:lang w:val="en-US"/>
        </w:rPr>
        <w:t>informed that there are two decimal points because of MAXDEC=</w:t>
      </w:r>
      <w:r w:rsidR="002B3563">
        <w:rPr>
          <w:rFonts w:ascii="TeamViewer15" w:hAnsi="TeamViewer15" w:cs="Arial"/>
          <w:lang w:val="en-US"/>
        </w:rPr>
        <w:t xml:space="preserve">2. </w:t>
      </w:r>
      <w:r w:rsidR="004C7082">
        <w:rPr>
          <w:rFonts w:ascii="TeamViewer15" w:hAnsi="TeamViewer15" w:cs="Arial"/>
          <w:lang w:val="en-US"/>
        </w:rPr>
        <w:t>It controls the decimal point.</w:t>
      </w:r>
    </w:p>
    <w:p w14:paraId="6FA8B018" w14:textId="76E7DC2C" w:rsidR="006D0A3D" w:rsidRDefault="006D0A3D" w:rsidP="006D0A3D">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Standard Deviation</w:t>
      </w:r>
      <w:r w:rsidR="00D676F8">
        <w:rPr>
          <w:rFonts w:ascii="TeamViewer15" w:hAnsi="TeamViewer15"/>
          <w:b/>
          <w:bCs/>
          <w:color w:val="2F5496" w:themeColor="accent1" w:themeShade="BF"/>
          <w:sz w:val="24"/>
          <w:szCs w:val="24"/>
          <w:lang w:val="en-US"/>
        </w:rPr>
        <w:t xml:space="preserve"> (S.D.)</w:t>
      </w:r>
    </w:p>
    <w:p w14:paraId="5EE439B2" w14:textId="1F83984E" w:rsidR="00D447B5" w:rsidRDefault="00384EFE" w:rsidP="00555822">
      <w:pPr>
        <w:spacing w:line="360" w:lineRule="auto"/>
        <w:jc w:val="both"/>
        <w:rPr>
          <w:rFonts w:ascii="TeamViewer15" w:hAnsi="TeamViewer15" w:cs="Arial"/>
          <w:lang w:val="en-US"/>
        </w:rPr>
      </w:pPr>
      <w:r>
        <w:rPr>
          <w:rFonts w:ascii="TeamViewer15" w:hAnsi="TeamViewer15" w:cs="Arial"/>
          <w:lang w:val="en-US"/>
        </w:rPr>
        <w:t xml:space="preserve">The </w:t>
      </w:r>
      <w:r w:rsidR="00D676F8">
        <w:rPr>
          <w:rFonts w:ascii="TeamViewer15" w:hAnsi="TeamViewer15" w:cs="Arial"/>
          <w:lang w:val="en-US"/>
        </w:rPr>
        <w:t xml:space="preserve">S.D. measure the </w:t>
      </w:r>
      <w:r w:rsidR="00A118EA">
        <w:rPr>
          <w:rFonts w:ascii="TeamViewer15" w:hAnsi="TeamViewer15" w:cs="Arial"/>
          <w:lang w:val="en-US"/>
        </w:rPr>
        <w:t xml:space="preserve">dispersion </w:t>
      </w:r>
      <w:r w:rsidR="000570B7">
        <w:rPr>
          <w:rFonts w:ascii="TeamViewer15" w:hAnsi="TeamViewer15" w:cs="Arial"/>
          <w:lang w:val="en-US"/>
        </w:rPr>
        <w:t xml:space="preserve">of the data in the data set. </w:t>
      </w:r>
      <w:r w:rsidR="00E50045">
        <w:rPr>
          <w:rFonts w:ascii="TeamViewer15" w:hAnsi="TeamViewer15" w:cs="Arial"/>
          <w:lang w:val="en-US"/>
        </w:rPr>
        <w:t xml:space="preserve">Mathematically, </w:t>
      </w:r>
      <w:r w:rsidR="00696789">
        <w:rPr>
          <w:rFonts w:ascii="TeamViewer15" w:hAnsi="TeamViewer15" w:cs="Arial"/>
          <w:lang w:val="en-US"/>
        </w:rPr>
        <w:t xml:space="preserve">it </w:t>
      </w:r>
      <w:r w:rsidR="000D0047">
        <w:rPr>
          <w:rFonts w:ascii="TeamViewer15" w:hAnsi="TeamViewer15" w:cs="Arial"/>
          <w:lang w:val="en-US"/>
        </w:rPr>
        <w:t xml:space="preserve">is the indicator of </w:t>
      </w:r>
      <w:r w:rsidR="004D2F16">
        <w:rPr>
          <w:rFonts w:ascii="TeamViewer15" w:hAnsi="TeamViewer15" w:cs="Arial"/>
          <w:lang w:val="en-US"/>
        </w:rPr>
        <w:t xml:space="preserve">how mean value is closer or far to the </w:t>
      </w:r>
      <w:r w:rsidR="00560627">
        <w:rPr>
          <w:rFonts w:ascii="TeamViewer15" w:hAnsi="TeamViewer15" w:cs="Arial"/>
          <w:lang w:val="en-US"/>
        </w:rPr>
        <w:t>data set.</w:t>
      </w:r>
      <w:r w:rsidR="008C148E">
        <w:rPr>
          <w:rFonts w:ascii="TeamViewer15" w:hAnsi="TeamViewer15" w:cs="Arial"/>
          <w:lang w:val="en-US"/>
        </w:rPr>
        <w:t xml:space="preserve"> When the S.D. is lower or close to zero which implies that the data observations </w:t>
      </w:r>
      <w:r w:rsidR="00B27141">
        <w:rPr>
          <w:rFonts w:ascii="TeamViewer15" w:hAnsi="TeamViewer15" w:cs="Arial"/>
          <w:lang w:val="en-US"/>
        </w:rPr>
        <w:t>are close</w:t>
      </w:r>
      <w:r w:rsidR="00BD1C7E">
        <w:rPr>
          <w:rFonts w:ascii="TeamViewer15" w:hAnsi="TeamViewer15" w:cs="Arial"/>
          <w:lang w:val="en-US"/>
        </w:rPr>
        <w:t xml:space="preserve"> to</w:t>
      </w:r>
      <w:r w:rsidR="00B27141">
        <w:rPr>
          <w:rFonts w:ascii="TeamViewer15" w:hAnsi="TeamViewer15" w:cs="Arial"/>
          <w:lang w:val="en-US"/>
        </w:rPr>
        <w:t xml:space="preserve"> the data set</w:t>
      </w:r>
      <w:r w:rsidR="00B27141">
        <w:rPr>
          <w:rFonts w:ascii="Arial" w:hAnsi="Arial" w:cs="Arial"/>
          <w:lang w:val="en-US"/>
        </w:rPr>
        <w:t>’</w:t>
      </w:r>
      <w:r w:rsidR="00B27141">
        <w:rPr>
          <w:rFonts w:ascii="TeamViewer15" w:hAnsi="TeamViewer15" w:cs="Arial"/>
          <w:lang w:val="en-US"/>
        </w:rPr>
        <w:t>s mean.</w:t>
      </w:r>
      <w:r w:rsidR="00642DFA">
        <w:rPr>
          <w:rFonts w:ascii="TeamViewer15" w:hAnsi="TeamViewer15" w:cs="Arial"/>
          <w:lang w:val="en-US"/>
        </w:rPr>
        <w:t xml:space="preserve"> On the other side, when the S.D. is high or </w:t>
      </w:r>
      <w:r w:rsidR="009D0DE0">
        <w:rPr>
          <w:rFonts w:ascii="TeamViewer15" w:hAnsi="TeamViewer15" w:cs="Arial"/>
          <w:lang w:val="en-US"/>
        </w:rPr>
        <w:t>far from zero</w:t>
      </w:r>
      <w:r w:rsidR="00265409">
        <w:rPr>
          <w:rFonts w:ascii="TeamViewer15" w:hAnsi="TeamViewer15" w:cs="Arial"/>
          <w:lang w:val="en-US"/>
        </w:rPr>
        <w:t xml:space="preserve"> suggest that the data observations </w:t>
      </w:r>
      <w:r w:rsidR="00C229A1">
        <w:rPr>
          <w:rFonts w:ascii="TeamViewer15" w:hAnsi="TeamViewer15" w:cs="Arial"/>
          <w:lang w:val="en-US"/>
        </w:rPr>
        <w:t xml:space="preserve">are dispersed </w:t>
      </w:r>
      <w:r w:rsidR="00C229A1" w:rsidRPr="00C229A1">
        <w:rPr>
          <w:rFonts w:ascii="TeamViewer15" w:hAnsi="TeamViewer15" w:cs="Arial"/>
          <w:lang w:val="en-US"/>
        </w:rPr>
        <w:t>across a greater range of values.</w:t>
      </w:r>
      <w:r w:rsidR="00962CFD">
        <w:rPr>
          <w:rFonts w:ascii="TeamViewer15" w:hAnsi="TeamViewer15" w:cs="Arial"/>
          <w:lang w:val="en-US"/>
        </w:rPr>
        <w:t xml:space="preserve"> In SAS, </w:t>
      </w:r>
      <w:r w:rsidR="007C53EA">
        <w:rPr>
          <w:rFonts w:ascii="TeamViewer15" w:hAnsi="TeamViewer15" w:cs="Arial"/>
          <w:lang w:val="en-US"/>
        </w:rPr>
        <w:t xml:space="preserve">the statement </w:t>
      </w:r>
      <w:r w:rsidR="00A82C39" w:rsidRPr="00A82C39">
        <w:rPr>
          <w:rFonts w:ascii="TeamViewer15" w:hAnsi="TeamViewer15" w:cs="Arial"/>
          <w:lang w:val="en-US"/>
        </w:rPr>
        <w:t>PROC MEAN and PROC SURVEYMEANS</w:t>
      </w:r>
      <w:r w:rsidR="00962CFD">
        <w:rPr>
          <w:rFonts w:ascii="TeamViewer15" w:hAnsi="TeamViewer15" w:cs="Arial"/>
          <w:lang w:val="en-US"/>
        </w:rPr>
        <w:t xml:space="preserve"> </w:t>
      </w:r>
      <w:r w:rsidR="00A82C39" w:rsidRPr="00A82C39">
        <w:rPr>
          <w:rFonts w:ascii="TeamViewer15" w:hAnsi="TeamViewer15" w:cs="Arial"/>
          <w:lang w:val="en-US"/>
        </w:rPr>
        <w:t>are being used to calculate S</w:t>
      </w:r>
      <w:r w:rsidR="002846B9">
        <w:rPr>
          <w:rFonts w:ascii="TeamViewer15" w:hAnsi="TeamViewer15" w:cs="Arial"/>
          <w:lang w:val="en-US"/>
        </w:rPr>
        <w:t>.</w:t>
      </w:r>
      <w:r w:rsidR="00A82C39" w:rsidRPr="00A82C39">
        <w:rPr>
          <w:rFonts w:ascii="TeamViewer15" w:hAnsi="TeamViewer15" w:cs="Arial"/>
          <w:lang w:val="en-US"/>
        </w:rPr>
        <w:t>D</w:t>
      </w:r>
      <w:r w:rsidR="002846B9">
        <w:rPr>
          <w:rFonts w:ascii="TeamViewer15" w:hAnsi="TeamViewer15" w:cs="Arial"/>
          <w:lang w:val="en-US"/>
        </w:rPr>
        <w:t>.</w:t>
      </w:r>
      <w:r w:rsidR="00A82C39" w:rsidRPr="00A82C39">
        <w:rPr>
          <w:rFonts w:ascii="TeamViewer15" w:hAnsi="TeamViewer15" w:cs="Arial"/>
          <w:lang w:val="en-US"/>
        </w:rPr>
        <w:t xml:space="preserve"> statistics</w:t>
      </w:r>
      <w:r w:rsidR="0045152B">
        <w:rPr>
          <w:rFonts w:ascii="TeamViewer15" w:hAnsi="TeamViewer15" w:cs="Arial"/>
          <w:lang w:val="en-US"/>
        </w:rPr>
        <w:t>.</w:t>
      </w:r>
      <w:r w:rsidR="00796385">
        <w:rPr>
          <w:rFonts w:ascii="TeamViewer15" w:hAnsi="TeamViewer15" w:cs="Arial"/>
          <w:lang w:val="en-US"/>
        </w:rPr>
        <w:t xml:space="preserve"> </w:t>
      </w:r>
      <w:r w:rsidR="00D34F7D">
        <w:rPr>
          <w:rFonts w:ascii="TeamViewer15" w:hAnsi="TeamViewer15" w:cs="Arial"/>
          <w:lang w:val="en-US"/>
        </w:rPr>
        <w:t>Also, we have to use STD option in the PROC step</w:t>
      </w:r>
      <w:r w:rsidR="00583A3F">
        <w:rPr>
          <w:rFonts w:ascii="TeamViewer15" w:hAnsi="TeamViewer15" w:cs="Arial"/>
          <w:lang w:val="en-US"/>
        </w:rPr>
        <w:t xml:space="preserve">. Thus, </w:t>
      </w:r>
      <w:r w:rsidR="00583A3F" w:rsidRPr="00583A3F">
        <w:rPr>
          <w:rFonts w:ascii="TeamViewer15" w:hAnsi="TeamViewer15" w:cs="Arial"/>
          <w:lang w:val="en-US"/>
        </w:rPr>
        <w:t>S</w:t>
      </w:r>
      <w:r w:rsidR="00F3243B">
        <w:rPr>
          <w:rFonts w:ascii="TeamViewer15" w:hAnsi="TeamViewer15" w:cs="Arial"/>
          <w:lang w:val="en-US"/>
        </w:rPr>
        <w:t>.D.</w:t>
      </w:r>
      <w:r w:rsidR="00583A3F" w:rsidRPr="00583A3F">
        <w:rPr>
          <w:rFonts w:ascii="TeamViewer15" w:hAnsi="TeamViewer15" w:cs="Arial"/>
          <w:lang w:val="en-US"/>
        </w:rPr>
        <w:t xml:space="preserve"> values for each numeric variable </w:t>
      </w:r>
      <w:r w:rsidR="00403F8D">
        <w:rPr>
          <w:rFonts w:ascii="TeamViewer15" w:hAnsi="TeamViewer15" w:cs="Arial"/>
          <w:lang w:val="en-US"/>
        </w:rPr>
        <w:t xml:space="preserve">are </w:t>
      </w:r>
      <w:r w:rsidR="0028351F">
        <w:rPr>
          <w:rFonts w:ascii="TeamViewer15" w:hAnsi="TeamViewer15" w:cs="Arial"/>
          <w:lang w:val="en-US"/>
        </w:rPr>
        <w:t xml:space="preserve">displayed. </w:t>
      </w:r>
      <w:r w:rsidR="00A11BA0">
        <w:rPr>
          <w:rFonts w:ascii="TeamViewer15" w:hAnsi="TeamViewer15" w:cs="Arial"/>
          <w:lang w:val="en-US"/>
        </w:rPr>
        <w:t>Basis Syntax of S.D</w:t>
      </w:r>
      <w:r w:rsidR="00612AD3">
        <w:rPr>
          <w:rFonts w:ascii="TeamViewer15" w:hAnsi="TeamViewer15" w:cs="Arial"/>
          <w:lang w:val="en-US"/>
        </w:rPr>
        <w:t>. is:</w:t>
      </w:r>
    </w:p>
    <w:p w14:paraId="1676AE3F" w14:textId="67422B2E" w:rsidR="00546BDD" w:rsidRDefault="00546BDD" w:rsidP="00555822">
      <w:pPr>
        <w:spacing w:line="360" w:lineRule="auto"/>
        <w:jc w:val="both"/>
        <w:rPr>
          <w:rFonts w:ascii="TeamViewer15" w:hAnsi="TeamViewer15" w:cs="Arial"/>
          <w:lang w:val="en-US"/>
        </w:rPr>
      </w:pPr>
      <w:r w:rsidRPr="00396244">
        <w:rPr>
          <w:rFonts w:ascii="TeamViewer15" w:hAnsi="TeamViewer15" w:cs="Arial"/>
          <w:b/>
          <w:bCs/>
          <w:lang w:val="en-US"/>
        </w:rPr>
        <w:t>Note</w:t>
      </w:r>
      <w:r>
        <w:rPr>
          <w:rFonts w:ascii="TeamViewer15" w:hAnsi="TeamViewer15" w:cs="Arial"/>
          <w:lang w:val="en-US"/>
        </w:rPr>
        <w:t>: In PROC MEANS statement</w:t>
      </w:r>
      <w:r w:rsidR="00DF7264">
        <w:rPr>
          <w:rFonts w:ascii="TeamViewer15" w:hAnsi="TeamViewer15" w:cs="Arial"/>
          <w:lang w:val="en-US"/>
        </w:rPr>
        <w:t>, lots of statistics option</w:t>
      </w:r>
      <w:r w:rsidR="00D5321C">
        <w:rPr>
          <w:rFonts w:ascii="TeamViewer15" w:hAnsi="TeamViewer15" w:cs="Arial"/>
          <w:lang w:val="en-US"/>
        </w:rPr>
        <w:t>s</w:t>
      </w:r>
      <w:r w:rsidR="008E2D0B">
        <w:rPr>
          <w:rFonts w:ascii="TeamViewer15" w:hAnsi="TeamViewer15" w:cs="Arial"/>
          <w:lang w:val="en-US"/>
        </w:rPr>
        <w:t xml:space="preserve"> </w:t>
      </w:r>
      <w:r w:rsidR="000563E7">
        <w:rPr>
          <w:rFonts w:ascii="TeamViewer15" w:hAnsi="TeamViewer15" w:cs="Arial"/>
          <w:lang w:val="en-US"/>
        </w:rPr>
        <w:t>such as MEAN, STD, VAR, N, NMISS, MIN, MAX, MEDIA</w:t>
      </w:r>
      <w:r w:rsidR="00ED4E23">
        <w:rPr>
          <w:rFonts w:ascii="TeamViewer15" w:hAnsi="TeamViewer15" w:cs="Arial"/>
          <w:lang w:val="en-US"/>
        </w:rPr>
        <w:t>N</w:t>
      </w:r>
      <w:r w:rsidR="003D08EA">
        <w:rPr>
          <w:rFonts w:ascii="TeamViewer15" w:hAnsi="TeamViewer15" w:cs="Arial"/>
          <w:lang w:val="en-US"/>
        </w:rPr>
        <w:t xml:space="preserve">, </w:t>
      </w:r>
      <w:r w:rsidR="002B5D24">
        <w:rPr>
          <w:rFonts w:ascii="TeamViewer15" w:hAnsi="TeamViewer15" w:cs="Arial"/>
          <w:lang w:val="en-US"/>
        </w:rPr>
        <w:t>so on.</w:t>
      </w:r>
      <w:r w:rsidR="000563E7">
        <w:rPr>
          <w:rFonts w:ascii="TeamViewer15" w:hAnsi="TeamViewer15" w:cs="Arial"/>
          <w:lang w:val="en-US"/>
        </w:rPr>
        <w:t xml:space="preserve"> </w:t>
      </w:r>
    </w:p>
    <w:p w14:paraId="31FB36B1" w14:textId="37901B64" w:rsidR="00741BA8" w:rsidRPr="00741BA8" w:rsidRDefault="00741BA8" w:rsidP="00741BA8">
      <w:pPr>
        <w:pStyle w:val="ListParagraph"/>
        <w:numPr>
          <w:ilvl w:val="0"/>
          <w:numId w:val="12"/>
        </w:numPr>
        <w:spacing w:line="360" w:lineRule="auto"/>
        <w:jc w:val="both"/>
        <w:rPr>
          <w:rFonts w:ascii="TeamViewer15" w:hAnsi="TeamViewer15" w:cs="Arial"/>
          <w:b/>
          <w:bCs/>
          <w:sz w:val="24"/>
          <w:szCs w:val="24"/>
          <w:lang w:val="en-US"/>
        </w:rPr>
      </w:pPr>
      <w:r w:rsidRPr="00741BA8">
        <w:rPr>
          <w:rFonts w:ascii="TeamViewer15" w:hAnsi="TeamViewer15" w:cs="Arial"/>
          <w:b/>
          <w:bCs/>
          <w:sz w:val="24"/>
          <w:szCs w:val="24"/>
          <w:lang w:val="en-US"/>
        </w:rPr>
        <w:t>STD Option</w:t>
      </w:r>
    </w:p>
    <w:p w14:paraId="31AAF3A3" w14:textId="79368AD7" w:rsidR="00C34A55" w:rsidRDefault="00D67D6B" w:rsidP="00AF1A3B">
      <w:pPr>
        <w:spacing w:line="360" w:lineRule="auto"/>
        <w:jc w:val="both"/>
        <w:rPr>
          <w:rFonts w:ascii="TeamViewer15" w:hAnsi="TeamViewer15" w:cs="Arial"/>
          <w:lang w:val="en-US"/>
        </w:rPr>
      </w:pPr>
      <w:r w:rsidRPr="00D67D6B">
        <w:rPr>
          <w:rFonts w:ascii="TeamViewer15" w:hAnsi="TeamViewer15" w:cs="Arial"/>
          <w:noProof/>
          <w:lang w:val="en-US"/>
        </w:rPr>
        <w:drawing>
          <wp:inline distT="0" distB="0" distL="0" distR="0" wp14:anchorId="574404FC" wp14:editId="67801D26">
            <wp:extent cx="2987299" cy="281964"/>
            <wp:effectExtent l="0" t="0" r="381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987299" cy="281964"/>
                    </a:xfrm>
                    <a:prstGeom prst="rect">
                      <a:avLst/>
                    </a:prstGeom>
                  </pic:spPr>
                </pic:pic>
              </a:graphicData>
            </a:graphic>
          </wp:inline>
        </w:drawing>
      </w:r>
    </w:p>
    <w:p w14:paraId="3FCCEFCC" w14:textId="249998AC" w:rsidR="007E0B35" w:rsidRDefault="00FF2B66" w:rsidP="00AF1A3B">
      <w:pPr>
        <w:spacing w:line="360" w:lineRule="auto"/>
        <w:jc w:val="both"/>
        <w:rPr>
          <w:rFonts w:ascii="TeamViewer15" w:hAnsi="TeamViewer15" w:cs="Arial"/>
          <w:lang w:val="en-US"/>
        </w:rPr>
      </w:pPr>
      <w:r>
        <w:rPr>
          <w:rFonts w:ascii="TeamViewer15" w:hAnsi="TeamViewer15" w:cs="Arial"/>
          <w:lang w:val="en-US"/>
        </w:rPr>
        <w:t>E</w:t>
      </w:r>
      <w:r w:rsidR="00CC1D86">
        <w:rPr>
          <w:rFonts w:ascii="TeamViewer15" w:hAnsi="TeamViewer15" w:cs="Arial"/>
          <w:lang w:val="en-US"/>
        </w:rPr>
        <w:t>xample</w:t>
      </w:r>
      <w:r>
        <w:rPr>
          <w:rFonts w:ascii="TeamViewer15" w:hAnsi="TeamViewer15" w:cs="Arial"/>
          <w:lang w:val="en-US"/>
        </w:rPr>
        <w:t xml:space="preserve"> for STD option </w:t>
      </w:r>
      <w:r w:rsidR="00E020F8">
        <w:rPr>
          <w:rFonts w:ascii="TeamViewer15" w:hAnsi="TeamViewer15" w:cs="Arial"/>
          <w:lang w:val="en-US"/>
        </w:rPr>
        <w:t>by calculating standard deviation</w:t>
      </w:r>
      <w:r w:rsidR="00CC1D86">
        <w:rPr>
          <w:rFonts w:ascii="TeamViewer15" w:hAnsi="TeamViewer15" w:cs="Arial"/>
          <w:lang w:val="en-US"/>
        </w:rPr>
        <w:t>:</w:t>
      </w:r>
    </w:p>
    <w:p w14:paraId="3382B5A2" w14:textId="3FAC87C6" w:rsidR="004B4108" w:rsidRDefault="00CE1903" w:rsidP="00AF1A3B">
      <w:pPr>
        <w:spacing w:line="360" w:lineRule="auto"/>
        <w:jc w:val="both"/>
        <w:rPr>
          <w:rFonts w:ascii="TeamViewer15" w:hAnsi="TeamViewer15" w:cs="Arial"/>
          <w:lang w:val="en-US"/>
        </w:rPr>
      </w:pPr>
      <w:r w:rsidRPr="00CE1903">
        <w:rPr>
          <w:rFonts w:ascii="TeamViewer15" w:hAnsi="TeamViewer15" w:cs="Arial"/>
          <w:noProof/>
          <w:lang w:val="en-US"/>
        </w:rPr>
        <w:drawing>
          <wp:inline distT="0" distB="0" distL="0" distR="0" wp14:anchorId="1DBDF0D5" wp14:editId="1ACCD8F9">
            <wp:extent cx="4351397" cy="381033"/>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51397" cy="381033"/>
                    </a:xfrm>
                    <a:prstGeom prst="rect">
                      <a:avLst/>
                    </a:prstGeom>
                  </pic:spPr>
                </pic:pic>
              </a:graphicData>
            </a:graphic>
          </wp:inline>
        </w:drawing>
      </w:r>
    </w:p>
    <w:p w14:paraId="5EB94037" w14:textId="77777777" w:rsidR="00821F50" w:rsidRDefault="00821F50">
      <w:pPr>
        <w:rPr>
          <w:rFonts w:ascii="TeamViewer15" w:hAnsi="TeamViewer15" w:cs="Arial"/>
          <w:lang w:val="en-US"/>
        </w:rPr>
      </w:pPr>
      <w:r>
        <w:rPr>
          <w:rFonts w:ascii="TeamViewer15" w:hAnsi="TeamViewer15" w:cs="Arial"/>
          <w:lang w:val="en-US"/>
        </w:rPr>
        <w:br w:type="page"/>
      </w:r>
    </w:p>
    <w:p w14:paraId="58E17D10" w14:textId="78FB60B0" w:rsidR="00CE1903" w:rsidRDefault="00CE1903" w:rsidP="00AF1A3B">
      <w:pPr>
        <w:spacing w:line="360" w:lineRule="auto"/>
        <w:jc w:val="both"/>
        <w:rPr>
          <w:rFonts w:ascii="TeamViewer15" w:hAnsi="TeamViewer15" w:cs="Arial"/>
          <w:lang w:val="en-US"/>
        </w:rPr>
      </w:pPr>
      <w:r>
        <w:rPr>
          <w:rFonts w:ascii="TeamViewer15" w:hAnsi="TeamViewer15" w:cs="Arial"/>
          <w:lang w:val="en-US"/>
        </w:rPr>
        <w:lastRenderedPageBreak/>
        <w:t>Output:</w:t>
      </w:r>
    </w:p>
    <w:p w14:paraId="1889D72D" w14:textId="3CA88DE3" w:rsidR="00CC1D86" w:rsidRDefault="004B4108" w:rsidP="00AF1A3B">
      <w:pPr>
        <w:spacing w:line="360" w:lineRule="auto"/>
        <w:jc w:val="both"/>
        <w:rPr>
          <w:rFonts w:ascii="TeamViewer15" w:hAnsi="TeamViewer15" w:cs="Arial"/>
          <w:lang w:val="en-US"/>
        </w:rPr>
      </w:pPr>
      <w:r w:rsidRPr="004B4108">
        <w:rPr>
          <w:rFonts w:ascii="TeamViewer15" w:hAnsi="TeamViewer15" w:cs="Arial"/>
          <w:noProof/>
          <w:lang w:val="en-US"/>
        </w:rPr>
        <w:drawing>
          <wp:inline distT="0" distB="0" distL="0" distR="0" wp14:anchorId="50F4712B" wp14:editId="5DAF8729">
            <wp:extent cx="2875138" cy="1082040"/>
            <wp:effectExtent l="0" t="0" r="1905" b="381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881198" cy="1084321"/>
                    </a:xfrm>
                    <a:prstGeom prst="rect">
                      <a:avLst/>
                    </a:prstGeom>
                  </pic:spPr>
                </pic:pic>
              </a:graphicData>
            </a:graphic>
          </wp:inline>
        </w:drawing>
      </w:r>
    </w:p>
    <w:p w14:paraId="29581A01" w14:textId="7F46102C" w:rsidR="00555822" w:rsidRDefault="00C2180A" w:rsidP="002768B4">
      <w:pPr>
        <w:pStyle w:val="ListParagraph"/>
        <w:numPr>
          <w:ilvl w:val="0"/>
          <w:numId w:val="12"/>
        </w:numPr>
        <w:spacing w:line="360" w:lineRule="auto"/>
        <w:jc w:val="both"/>
        <w:rPr>
          <w:rFonts w:ascii="TeamViewer15" w:hAnsi="TeamViewer15" w:cs="Arial"/>
          <w:b/>
          <w:bCs/>
          <w:sz w:val="24"/>
          <w:szCs w:val="24"/>
          <w:lang w:val="en-US"/>
        </w:rPr>
      </w:pPr>
      <w:r w:rsidRPr="00F90CBE">
        <w:rPr>
          <w:rFonts w:ascii="TeamViewer15" w:hAnsi="TeamViewer15" w:cs="Arial"/>
          <w:b/>
          <w:bCs/>
          <w:sz w:val="24"/>
          <w:szCs w:val="24"/>
          <w:lang w:val="en-US"/>
        </w:rPr>
        <w:t>SURVEYMEAN</w:t>
      </w:r>
      <w:r w:rsidR="00803DBF" w:rsidRPr="00F90CBE">
        <w:rPr>
          <w:rFonts w:ascii="TeamViewer15" w:hAnsi="TeamViewer15" w:cs="Arial"/>
          <w:b/>
          <w:bCs/>
          <w:sz w:val="24"/>
          <w:szCs w:val="24"/>
          <w:lang w:val="en-US"/>
        </w:rPr>
        <w:t xml:space="preserve">S </w:t>
      </w:r>
      <w:r w:rsidR="00F90CBE" w:rsidRPr="00F90CBE">
        <w:rPr>
          <w:rFonts w:ascii="TeamViewer15" w:hAnsi="TeamViewer15" w:cs="Arial"/>
          <w:b/>
          <w:bCs/>
          <w:sz w:val="24"/>
          <w:szCs w:val="24"/>
          <w:lang w:val="en-US"/>
        </w:rPr>
        <w:t>statement</w:t>
      </w:r>
    </w:p>
    <w:p w14:paraId="077B2878" w14:textId="54BBD7BE" w:rsidR="009C0335" w:rsidRDefault="00226815" w:rsidP="00133A62">
      <w:pPr>
        <w:spacing w:line="360" w:lineRule="auto"/>
        <w:jc w:val="both"/>
        <w:rPr>
          <w:rFonts w:ascii="TeamViewer15" w:hAnsi="TeamViewer15" w:cs="Arial"/>
          <w:lang w:val="en-US"/>
        </w:rPr>
      </w:pPr>
      <w:r>
        <w:rPr>
          <w:rFonts w:ascii="TeamViewer15" w:hAnsi="TeamViewer15" w:cs="Arial"/>
          <w:lang w:val="en-US"/>
        </w:rPr>
        <w:t>In this statement, you</w:t>
      </w:r>
      <w:r w:rsidR="006C3007">
        <w:rPr>
          <w:rFonts w:ascii="TeamViewer15" w:hAnsi="TeamViewer15" w:cs="Arial"/>
          <w:lang w:val="en-US"/>
        </w:rPr>
        <w:t xml:space="preserve"> </w:t>
      </w:r>
      <w:r w:rsidR="00D41947">
        <w:rPr>
          <w:rFonts w:ascii="TeamViewer15" w:hAnsi="TeamViewer15" w:cs="Arial"/>
          <w:lang w:val="en-US"/>
        </w:rPr>
        <w:t xml:space="preserve">could </w:t>
      </w:r>
      <w:r w:rsidR="009C2E06">
        <w:rPr>
          <w:rFonts w:ascii="TeamViewer15" w:hAnsi="TeamViewer15" w:cs="Arial"/>
          <w:lang w:val="en-US"/>
        </w:rPr>
        <w:t xml:space="preserve">estimate </w:t>
      </w:r>
      <w:r w:rsidR="00622D93">
        <w:rPr>
          <w:rFonts w:ascii="TeamViewer15" w:hAnsi="TeamViewer15" w:cs="Arial"/>
          <w:lang w:val="en-US"/>
        </w:rPr>
        <w:t>S.D.</w:t>
      </w:r>
      <w:r w:rsidR="00326B1F">
        <w:rPr>
          <w:rFonts w:ascii="TeamViewer15" w:hAnsi="TeamViewer15" w:cs="Arial"/>
          <w:lang w:val="en-US"/>
        </w:rPr>
        <w:t xml:space="preserve">, </w:t>
      </w:r>
      <w:r w:rsidR="001F5FD8" w:rsidRPr="001F5FD8">
        <w:rPr>
          <w:rFonts w:ascii="TeamViewer15" w:hAnsi="TeamViewer15" w:cs="Arial"/>
          <w:lang w:val="en-US"/>
        </w:rPr>
        <w:t>provides estimates in variance</w:t>
      </w:r>
      <w:r w:rsidR="00326B1F">
        <w:rPr>
          <w:rFonts w:ascii="TeamViewer15" w:hAnsi="TeamViewer15" w:cs="Arial"/>
          <w:lang w:val="en-US"/>
        </w:rPr>
        <w:t xml:space="preserve"> and </w:t>
      </w:r>
      <w:r w:rsidR="00326B1F" w:rsidRPr="00326B1F">
        <w:rPr>
          <w:rFonts w:ascii="TeamViewer15" w:hAnsi="TeamViewer15" w:cs="Arial"/>
          <w:lang w:val="en-US"/>
        </w:rPr>
        <w:t>some advanced capabilities such as measuring SD for categorical data.</w:t>
      </w:r>
      <w:r w:rsidR="00D95FDC">
        <w:rPr>
          <w:rFonts w:ascii="TeamViewer15" w:hAnsi="TeamViewer15" w:cs="Arial"/>
          <w:lang w:val="en-US"/>
        </w:rPr>
        <w:t xml:space="preserve"> </w:t>
      </w:r>
    </w:p>
    <w:p w14:paraId="4550652C" w14:textId="4F62B098" w:rsidR="000D5C8A" w:rsidRDefault="00CF3BA5" w:rsidP="00133A62">
      <w:pPr>
        <w:spacing w:line="360" w:lineRule="auto"/>
        <w:jc w:val="both"/>
        <w:rPr>
          <w:rFonts w:ascii="TeamViewer15" w:hAnsi="TeamViewer15" w:cs="Arial"/>
          <w:lang w:val="en-US"/>
        </w:rPr>
      </w:pPr>
      <w:r w:rsidRPr="00CF3BA5">
        <w:rPr>
          <w:rFonts w:ascii="TeamViewer15" w:hAnsi="TeamViewer15" w:cs="Arial"/>
          <w:noProof/>
          <w:lang w:val="en-US"/>
        </w:rPr>
        <w:drawing>
          <wp:inline distT="0" distB="0" distL="0" distR="0" wp14:anchorId="4A4FB03A" wp14:editId="4AF2603C">
            <wp:extent cx="5731510" cy="1242695"/>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31510" cy="1242695"/>
                    </a:xfrm>
                    <a:prstGeom prst="rect">
                      <a:avLst/>
                    </a:prstGeom>
                  </pic:spPr>
                </pic:pic>
              </a:graphicData>
            </a:graphic>
          </wp:inline>
        </w:drawing>
      </w:r>
    </w:p>
    <w:p w14:paraId="181D860C" w14:textId="0B1FDDB4" w:rsidR="00CF3BA5" w:rsidRDefault="00BE5D93" w:rsidP="00133A62">
      <w:pPr>
        <w:spacing w:line="360" w:lineRule="auto"/>
        <w:jc w:val="both"/>
        <w:rPr>
          <w:rFonts w:ascii="TeamViewer15" w:hAnsi="TeamViewer15" w:cs="Arial"/>
          <w:lang w:val="en-US"/>
        </w:rPr>
      </w:pPr>
      <w:r>
        <w:rPr>
          <w:rFonts w:ascii="TeamViewer15" w:hAnsi="TeamViewer15" w:cs="Arial"/>
          <w:lang w:val="en-US"/>
        </w:rPr>
        <w:t>Output:</w:t>
      </w:r>
    </w:p>
    <w:p w14:paraId="6088EBAD" w14:textId="2CBC0A7D" w:rsidR="00BE5D93" w:rsidRDefault="00BE5D93" w:rsidP="00133A62">
      <w:pPr>
        <w:spacing w:line="360" w:lineRule="auto"/>
        <w:jc w:val="both"/>
        <w:rPr>
          <w:rFonts w:ascii="TeamViewer15" w:hAnsi="TeamViewer15" w:cs="Arial"/>
          <w:lang w:val="en-US"/>
        </w:rPr>
      </w:pPr>
      <w:r w:rsidRPr="00BE5D93">
        <w:rPr>
          <w:rFonts w:ascii="TeamViewer15" w:hAnsi="TeamViewer15" w:cs="Arial"/>
          <w:noProof/>
          <w:lang w:val="en-US"/>
        </w:rPr>
        <w:drawing>
          <wp:inline distT="0" distB="0" distL="0" distR="0" wp14:anchorId="7389FF7C" wp14:editId="246E0B81">
            <wp:extent cx="5149483" cy="412242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151741" cy="4124228"/>
                    </a:xfrm>
                    <a:prstGeom prst="rect">
                      <a:avLst/>
                    </a:prstGeom>
                  </pic:spPr>
                </pic:pic>
              </a:graphicData>
            </a:graphic>
          </wp:inline>
        </w:drawing>
      </w:r>
    </w:p>
    <w:p w14:paraId="44EB20D8" w14:textId="22B838E4" w:rsidR="00BE5D93" w:rsidRDefault="00C252CC" w:rsidP="00133A62">
      <w:pPr>
        <w:spacing w:line="360" w:lineRule="auto"/>
        <w:jc w:val="both"/>
        <w:rPr>
          <w:rFonts w:ascii="TeamViewer15" w:hAnsi="TeamViewer15" w:cs="Arial"/>
          <w:lang w:val="en-US"/>
        </w:rPr>
      </w:pPr>
      <w:r w:rsidRPr="00C252CC">
        <w:rPr>
          <w:rFonts w:ascii="TeamViewer15" w:hAnsi="TeamViewer15" w:cs="Arial"/>
          <w:noProof/>
          <w:lang w:val="en-US"/>
        </w:rPr>
        <w:lastRenderedPageBreak/>
        <w:drawing>
          <wp:inline distT="0" distB="0" distL="0" distR="0" wp14:anchorId="106B47D7" wp14:editId="50C414ED">
            <wp:extent cx="3398520" cy="1987814"/>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400165" cy="1988776"/>
                    </a:xfrm>
                    <a:prstGeom prst="rect">
                      <a:avLst/>
                    </a:prstGeom>
                  </pic:spPr>
                </pic:pic>
              </a:graphicData>
            </a:graphic>
          </wp:inline>
        </w:drawing>
      </w:r>
    </w:p>
    <w:p w14:paraId="200DC8CA" w14:textId="28A57EDF" w:rsidR="00CF3BA5" w:rsidRDefault="0054133C" w:rsidP="00133A62">
      <w:pPr>
        <w:spacing w:line="360" w:lineRule="auto"/>
        <w:jc w:val="both"/>
        <w:rPr>
          <w:rFonts w:ascii="TeamViewer15" w:hAnsi="TeamViewer15" w:cs="Arial"/>
          <w:lang w:val="en-US"/>
        </w:rPr>
      </w:pPr>
      <w:r>
        <w:rPr>
          <w:rFonts w:ascii="TeamViewer15" w:hAnsi="TeamViewer15" w:cs="Arial"/>
          <w:lang w:val="en-US"/>
        </w:rPr>
        <w:t>In the above graph, i</w:t>
      </w:r>
      <w:r w:rsidR="00BE5D93" w:rsidRPr="00BE5D93">
        <w:rPr>
          <w:rFonts w:ascii="TeamViewer15" w:hAnsi="TeamViewer15" w:cs="Arial"/>
          <w:lang w:val="en-US"/>
        </w:rPr>
        <w:t xml:space="preserve">t depicts </w:t>
      </w:r>
      <w:r w:rsidR="000360F4">
        <w:rPr>
          <w:rFonts w:ascii="TeamViewer15" w:hAnsi="TeamViewer15" w:cs="Arial"/>
          <w:lang w:val="en-US"/>
        </w:rPr>
        <w:t>that the</w:t>
      </w:r>
      <w:r w:rsidR="00BE5D93" w:rsidRPr="00BE5D93">
        <w:rPr>
          <w:rFonts w:ascii="TeamViewer15" w:hAnsi="TeamViewer15" w:cs="Arial"/>
          <w:lang w:val="en-US"/>
        </w:rPr>
        <w:t xml:space="preserve"> data distribution for the variable 'Sales' with a confidence interval of 95 percent, indicating that the data spread is likely to be within this range.</w:t>
      </w:r>
    </w:p>
    <w:p w14:paraId="7000EC34" w14:textId="77777777" w:rsidR="00F8386F" w:rsidRDefault="00F8386F" w:rsidP="00133A62">
      <w:pPr>
        <w:spacing w:line="360" w:lineRule="auto"/>
        <w:jc w:val="both"/>
        <w:rPr>
          <w:rFonts w:ascii="TeamViewer15" w:hAnsi="TeamViewer15" w:cs="Arial"/>
          <w:lang w:val="en-US"/>
        </w:rPr>
      </w:pPr>
    </w:p>
    <w:p w14:paraId="4D103662" w14:textId="338D07F6" w:rsidR="001548A9" w:rsidRDefault="001548A9" w:rsidP="001548A9">
      <w:pPr>
        <w:pStyle w:val="ListParagraph"/>
        <w:numPr>
          <w:ilvl w:val="0"/>
          <w:numId w:val="12"/>
        </w:numPr>
        <w:spacing w:line="360" w:lineRule="auto"/>
        <w:jc w:val="both"/>
        <w:rPr>
          <w:rFonts w:ascii="TeamViewer15" w:hAnsi="TeamViewer15" w:cs="Arial"/>
          <w:b/>
          <w:bCs/>
          <w:sz w:val="24"/>
          <w:szCs w:val="24"/>
          <w:lang w:val="en-US"/>
        </w:rPr>
      </w:pPr>
      <w:r>
        <w:rPr>
          <w:rFonts w:ascii="TeamViewer15" w:hAnsi="TeamViewer15" w:cs="Arial"/>
          <w:b/>
          <w:bCs/>
          <w:sz w:val="24"/>
          <w:szCs w:val="24"/>
          <w:lang w:val="en-US"/>
        </w:rPr>
        <w:t>BY option</w:t>
      </w:r>
    </w:p>
    <w:p w14:paraId="447745E1" w14:textId="5657AEB0" w:rsidR="001548A9" w:rsidRDefault="00E0078E" w:rsidP="001548A9">
      <w:pPr>
        <w:spacing w:line="360" w:lineRule="auto"/>
        <w:jc w:val="both"/>
        <w:rPr>
          <w:rFonts w:ascii="TeamViewer15" w:hAnsi="TeamViewer15" w:cs="Arial"/>
          <w:lang w:val="en-US"/>
        </w:rPr>
      </w:pPr>
      <w:r>
        <w:rPr>
          <w:rFonts w:ascii="TeamViewer15" w:hAnsi="TeamViewer15" w:cs="Arial"/>
          <w:lang w:val="en-US"/>
        </w:rPr>
        <w:t xml:space="preserve">The result of the by option is </w:t>
      </w:r>
      <w:r w:rsidR="003A76BB">
        <w:rPr>
          <w:rFonts w:ascii="TeamViewer15" w:hAnsi="TeamViewer15" w:cs="Arial"/>
          <w:lang w:val="en-US"/>
        </w:rPr>
        <w:t>grouped each value.</w:t>
      </w:r>
      <w:r w:rsidR="001C137F">
        <w:rPr>
          <w:rFonts w:ascii="TeamViewer15" w:hAnsi="TeamViewer15" w:cs="Arial"/>
          <w:lang w:val="en-US"/>
        </w:rPr>
        <w:t xml:space="preserve"> Look at the program below where we use by option.</w:t>
      </w:r>
    </w:p>
    <w:p w14:paraId="7CD589FF" w14:textId="3CCE462E" w:rsidR="00A85248" w:rsidRDefault="008A1316" w:rsidP="001548A9">
      <w:pPr>
        <w:spacing w:line="360" w:lineRule="auto"/>
        <w:jc w:val="both"/>
        <w:rPr>
          <w:rFonts w:ascii="TeamViewer15" w:hAnsi="TeamViewer15" w:cs="Arial"/>
          <w:lang w:val="en-US"/>
        </w:rPr>
      </w:pPr>
      <w:r w:rsidRPr="008A1316">
        <w:rPr>
          <w:rFonts w:ascii="TeamViewer15" w:hAnsi="TeamViewer15" w:cs="Arial"/>
          <w:noProof/>
          <w:lang w:val="en-US"/>
        </w:rPr>
        <w:drawing>
          <wp:inline distT="0" distB="0" distL="0" distR="0" wp14:anchorId="4A56CF16" wp14:editId="1D1E07F9">
            <wp:extent cx="5332967" cy="1417320"/>
            <wp:effectExtent l="0" t="0" r="127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335861" cy="1418089"/>
                    </a:xfrm>
                    <a:prstGeom prst="rect">
                      <a:avLst/>
                    </a:prstGeom>
                  </pic:spPr>
                </pic:pic>
              </a:graphicData>
            </a:graphic>
          </wp:inline>
        </w:drawing>
      </w:r>
    </w:p>
    <w:p w14:paraId="50671E9D" w14:textId="166A79CF" w:rsidR="008A1316" w:rsidRDefault="008A1316" w:rsidP="001548A9">
      <w:pPr>
        <w:spacing w:line="360" w:lineRule="auto"/>
        <w:jc w:val="both"/>
        <w:rPr>
          <w:rFonts w:ascii="TeamViewer15" w:hAnsi="TeamViewer15" w:cs="Arial"/>
          <w:lang w:val="en-US"/>
        </w:rPr>
      </w:pPr>
      <w:r>
        <w:rPr>
          <w:rFonts w:ascii="TeamViewer15" w:hAnsi="TeamViewer15" w:cs="Arial"/>
          <w:lang w:val="en-US"/>
        </w:rPr>
        <w:t>Output:</w:t>
      </w:r>
    </w:p>
    <w:p w14:paraId="0DCFAD74" w14:textId="4F65DB55" w:rsidR="008A1316" w:rsidRDefault="00AD2E19" w:rsidP="001548A9">
      <w:pPr>
        <w:spacing w:line="360" w:lineRule="auto"/>
        <w:jc w:val="both"/>
        <w:rPr>
          <w:rFonts w:ascii="TeamViewer15" w:hAnsi="TeamViewer15" w:cs="Arial"/>
          <w:lang w:val="en-US"/>
        </w:rPr>
      </w:pPr>
      <w:r w:rsidRPr="00AD2E19">
        <w:rPr>
          <w:rFonts w:ascii="TeamViewer15" w:hAnsi="TeamViewer15" w:cs="Arial"/>
          <w:noProof/>
          <w:lang w:val="en-US"/>
        </w:rPr>
        <w:drawing>
          <wp:inline distT="0" distB="0" distL="0" distR="0" wp14:anchorId="1E13FAC6" wp14:editId="00B67D70">
            <wp:extent cx="5731510" cy="1460500"/>
            <wp:effectExtent l="0" t="0" r="2540"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731510" cy="1460500"/>
                    </a:xfrm>
                    <a:prstGeom prst="rect">
                      <a:avLst/>
                    </a:prstGeom>
                  </pic:spPr>
                </pic:pic>
              </a:graphicData>
            </a:graphic>
          </wp:inline>
        </w:drawing>
      </w:r>
    </w:p>
    <w:p w14:paraId="119C1BE8" w14:textId="5DEA00B7" w:rsidR="000E139B" w:rsidRDefault="00E51893" w:rsidP="001548A9">
      <w:pPr>
        <w:spacing w:line="360" w:lineRule="auto"/>
        <w:jc w:val="both"/>
        <w:rPr>
          <w:rFonts w:ascii="TeamViewer15" w:hAnsi="TeamViewer15" w:cs="Arial"/>
          <w:lang w:val="en-US"/>
        </w:rPr>
      </w:pPr>
      <w:r w:rsidRPr="00E51893">
        <w:rPr>
          <w:rFonts w:ascii="TeamViewer15" w:hAnsi="TeamViewer15" w:cs="Arial"/>
          <w:noProof/>
          <w:lang w:val="en-US"/>
        </w:rPr>
        <w:lastRenderedPageBreak/>
        <w:drawing>
          <wp:inline distT="0" distB="0" distL="0" distR="0" wp14:anchorId="1342C0AD" wp14:editId="02E67382">
            <wp:extent cx="5677392" cy="4587638"/>
            <wp:effectExtent l="0" t="0" r="0" b="381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677392" cy="4587638"/>
                    </a:xfrm>
                    <a:prstGeom prst="rect">
                      <a:avLst/>
                    </a:prstGeom>
                  </pic:spPr>
                </pic:pic>
              </a:graphicData>
            </a:graphic>
          </wp:inline>
        </w:drawing>
      </w:r>
    </w:p>
    <w:p w14:paraId="752A590D" w14:textId="29989E04" w:rsidR="00E51893" w:rsidRDefault="00F57949" w:rsidP="001548A9">
      <w:pPr>
        <w:spacing w:line="360" w:lineRule="auto"/>
        <w:jc w:val="both"/>
        <w:rPr>
          <w:rFonts w:ascii="TeamViewer15" w:hAnsi="TeamViewer15" w:cs="Arial"/>
          <w:lang w:val="en-US"/>
        </w:rPr>
      </w:pPr>
      <w:r>
        <w:rPr>
          <w:rFonts w:ascii="TeamViewer15" w:hAnsi="TeamViewer15" w:cs="Arial"/>
          <w:lang w:val="en-US"/>
        </w:rPr>
        <w:t xml:space="preserve">Here, we paste a single group output. </w:t>
      </w:r>
      <w:r w:rsidR="00D743E4">
        <w:rPr>
          <w:rFonts w:ascii="TeamViewer15" w:hAnsi="TeamViewer15" w:cs="Arial"/>
          <w:lang w:val="en-US"/>
        </w:rPr>
        <w:t xml:space="preserve">The output produced </w:t>
      </w:r>
      <w:r w:rsidR="00EF36DA">
        <w:rPr>
          <w:rFonts w:ascii="TeamViewer15" w:hAnsi="TeamViewer15" w:cs="Arial"/>
          <w:lang w:val="en-US"/>
        </w:rPr>
        <w:t xml:space="preserve">all group of </w:t>
      </w:r>
      <w:r w:rsidR="00E22871">
        <w:rPr>
          <w:rFonts w:ascii="TeamViewer15" w:hAnsi="TeamViewer15" w:cs="Arial"/>
          <w:lang w:val="en-US"/>
        </w:rPr>
        <w:t>regions</w:t>
      </w:r>
      <w:r w:rsidR="000433FD">
        <w:rPr>
          <w:rFonts w:ascii="TeamViewer15" w:hAnsi="TeamViewer15" w:cs="Arial"/>
          <w:lang w:val="en-US"/>
        </w:rPr>
        <w:t>.</w:t>
      </w:r>
    </w:p>
    <w:p w14:paraId="5EF2C8CE" w14:textId="230E805F" w:rsidR="008C5B7C" w:rsidRDefault="008C5B7C" w:rsidP="001548A9">
      <w:pPr>
        <w:spacing w:line="360" w:lineRule="auto"/>
        <w:jc w:val="both"/>
        <w:rPr>
          <w:rFonts w:ascii="TeamViewer15" w:hAnsi="TeamViewer15" w:cs="Arial"/>
          <w:lang w:val="en-US"/>
        </w:rPr>
      </w:pPr>
    </w:p>
    <w:p w14:paraId="31EA2575" w14:textId="13A7AD4C" w:rsidR="008C5B7C" w:rsidRDefault="00E97533" w:rsidP="008C5B7C">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 xml:space="preserve">Frequency </w:t>
      </w:r>
      <w:r w:rsidR="00077D6E">
        <w:rPr>
          <w:rFonts w:ascii="TeamViewer15" w:hAnsi="TeamViewer15"/>
          <w:b/>
          <w:bCs/>
          <w:color w:val="2F5496" w:themeColor="accent1" w:themeShade="BF"/>
          <w:sz w:val="24"/>
          <w:szCs w:val="24"/>
          <w:lang w:val="en-US"/>
        </w:rPr>
        <w:t>Distributions</w:t>
      </w:r>
    </w:p>
    <w:p w14:paraId="754E87C2" w14:textId="1A4974BB" w:rsidR="00B6059B" w:rsidRDefault="00B6116F" w:rsidP="008C5B7C">
      <w:pPr>
        <w:spacing w:line="360" w:lineRule="auto"/>
        <w:jc w:val="both"/>
        <w:rPr>
          <w:rFonts w:ascii="TeamViewer15" w:hAnsi="TeamViewer15" w:cs="Arial"/>
          <w:lang w:val="en-US"/>
        </w:rPr>
      </w:pPr>
      <w:r>
        <w:rPr>
          <w:rFonts w:ascii="TeamViewer15" w:hAnsi="TeamViewer15" w:cs="Arial"/>
          <w:lang w:val="en-US"/>
        </w:rPr>
        <w:t xml:space="preserve">It shows that </w:t>
      </w:r>
      <w:r w:rsidR="004507BE">
        <w:rPr>
          <w:rFonts w:ascii="TeamViewer15" w:hAnsi="TeamViewer15" w:cs="Arial"/>
          <w:lang w:val="en-US"/>
        </w:rPr>
        <w:t>table of frequency</w:t>
      </w:r>
      <w:r w:rsidR="00611E04">
        <w:rPr>
          <w:rFonts w:ascii="TeamViewer15" w:hAnsi="TeamViewer15" w:cs="Arial"/>
          <w:lang w:val="en-US"/>
        </w:rPr>
        <w:t xml:space="preserve"> or count</w:t>
      </w:r>
      <w:r w:rsidR="004507BE">
        <w:rPr>
          <w:rFonts w:ascii="TeamViewer15" w:hAnsi="TeamViewer15" w:cs="Arial"/>
          <w:lang w:val="en-US"/>
        </w:rPr>
        <w:t xml:space="preserve"> which indicates that </w:t>
      </w:r>
      <w:r w:rsidR="004507BE" w:rsidRPr="004507BE">
        <w:rPr>
          <w:rFonts w:ascii="TeamViewer15" w:hAnsi="TeamViewer15" w:cs="Arial"/>
          <w:lang w:val="en-US"/>
        </w:rPr>
        <w:t>how frequently data points in a data set occur</w:t>
      </w:r>
      <w:r w:rsidR="00F378DF">
        <w:rPr>
          <w:rFonts w:ascii="TeamViewer15" w:hAnsi="TeamViewer15" w:cs="Arial"/>
          <w:lang w:val="en-US"/>
        </w:rPr>
        <w:t xml:space="preserve">, </w:t>
      </w:r>
      <w:r w:rsidR="008B7130">
        <w:rPr>
          <w:rFonts w:ascii="TeamViewer15" w:hAnsi="TeamViewer15" w:cs="Arial"/>
          <w:lang w:val="en-US"/>
        </w:rPr>
        <w:t xml:space="preserve">in the </w:t>
      </w:r>
      <w:r w:rsidR="0068125A">
        <w:rPr>
          <w:rFonts w:ascii="TeamViewer15" w:hAnsi="TeamViewer15" w:cs="Arial"/>
          <w:lang w:val="en-US"/>
        </w:rPr>
        <w:t>given data table each data point</w:t>
      </w:r>
      <w:r w:rsidR="00F378DF">
        <w:rPr>
          <w:rFonts w:ascii="TeamViewer15" w:hAnsi="TeamViewer15" w:cs="Arial"/>
          <w:lang w:val="en-US"/>
        </w:rPr>
        <w:t xml:space="preserve">s describes </w:t>
      </w:r>
      <w:r w:rsidR="00F874A8">
        <w:rPr>
          <w:rFonts w:ascii="TeamViewer15" w:hAnsi="TeamViewer15" w:cs="Arial"/>
          <w:lang w:val="en-US"/>
        </w:rPr>
        <w:t xml:space="preserve">the interval between the data points </w:t>
      </w:r>
      <w:r w:rsidR="00F42845">
        <w:rPr>
          <w:rFonts w:ascii="TeamViewer15" w:hAnsi="TeamViewer15" w:cs="Arial"/>
          <w:lang w:val="en-US"/>
        </w:rPr>
        <w:t xml:space="preserve">and </w:t>
      </w:r>
      <w:r w:rsidR="000C4540">
        <w:rPr>
          <w:rFonts w:ascii="TeamViewer15" w:hAnsi="TeamViewer15" w:cs="Arial"/>
          <w:lang w:val="en-US"/>
        </w:rPr>
        <w:t xml:space="preserve">it </w:t>
      </w:r>
      <w:r w:rsidR="00EF6325">
        <w:rPr>
          <w:rFonts w:ascii="TeamViewer15" w:hAnsi="TeamViewer15" w:cs="Arial"/>
          <w:lang w:val="en-US"/>
        </w:rPr>
        <w:t xml:space="preserve">help us to summarize </w:t>
      </w:r>
      <w:r w:rsidR="00793E1E">
        <w:rPr>
          <w:rFonts w:ascii="TeamViewer15" w:hAnsi="TeamViewer15" w:cs="Arial"/>
          <w:lang w:val="en-US"/>
        </w:rPr>
        <w:t>the</w:t>
      </w:r>
      <w:r w:rsidR="00EF6325">
        <w:rPr>
          <w:rFonts w:ascii="TeamViewer15" w:hAnsi="TeamViewer15" w:cs="Arial"/>
          <w:lang w:val="en-US"/>
        </w:rPr>
        <w:t xml:space="preserve"> </w:t>
      </w:r>
      <w:r w:rsidR="007E7898">
        <w:rPr>
          <w:rFonts w:ascii="TeamViewer15" w:hAnsi="TeamViewer15" w:cs="Arial"/>
          <w:lang w:val="en-US"/>
        </w:rPr>
        <w:t>description of the data.</w:t>
      </w:r>
      <w:r w:rsidR="00ED1CCB">
        <w:rPr>
          <w:rFonts w:ascii="TeamViewer15" w:hAnsi="TeamViewer15" w:cs="Arial"/>
          <w:lang w:val="en-US"/>
        </w:rPr>
        <w:t xml:space="preserve"> To</w:t>
      </w:r>
      <w:r w:rsidR="008D5BE8">
        <w:rPr>
          <w:rFonts w:ascii="TeamViewer15" w:hAnsi="TeamViewer15" w:cs="Arial"/>
          <w:lang w:val="en-US"/>
        </w:rPr>
        <w:t xml:space="preserve"> find out the frequency </w:t>
      </w:r>
      <w:r w:rsidR="00ED1CCB">
        <w:rPr>
          <w:rFonts w:ascii="TeamViewer15" w:hAnsi="TeamViewer15" w:cs="Arial"/>
          <w:lang w:val="en-US"/>
        </w:rPr>
        <w:t xml:space="preserve">data points </w:t>
      </w:r>
      <w:r w:rsidR="008D5BE8">
        <w:rPr>
          <w:rFonts w:ascii="TeamViewer15" w:hAnsi="TeamViewer15" w:cs="Arial"/>
          <w:lang w:val="en-US"/>
        </w:rPr>
        <w:t>in sas, you have to</w:t>
      </w:r>
      <w:r w:rsidR="007F35A5">
        <w:rPr>
          <w:rFonts w:ascii="TeamViewer15" w:hAnsi="TeamViewer15" w:cs="Arial"/>
          <w:lang w:val="en-US"/>
        </w:rPr>
        <w:t xml:space="preserve"> </w:t>
      </w:r>
      <w:r w:rsidR="008D5BE8">
        <w:rPr>
          <w:rFonts w:ascii="TeamViewer15" w:hAnsi="TeamViewer15" w:cs="Arial"/>
          <w:lang w:val="en-US"/>
        </w:rPr>
        <w:t>use PROC FREQ</w:t>
      </w:r>
      <w:r w:rsidR="003A10CE">
        <w:rPr>
          <w:rFonts w:ascii="TeamViewer15" w:hAnsi="TeamViewer15" w:cs="Arial"/>
          <w:lang w:val="en-US"/>
        </w:rPr>
        <w:t>.</w:t>
      </w:r>
      <w:r w:rsidR="00B6059B">
        <w:rPr>
          <w:rFonts w:ascii="TeamViewer15" w:hAnsi="TeamViewer15" w:cs="Arial"/>
          <w:lang w:val="en-US"/>
        </w:rPr>
        <w:t xml:space="preserve"> The syntax is given below:</w:t>
      </w:r>
    </w:p>
    <w:p w14:paraId="1CB7A63B" w14:textId="4A64DB3F" w:rsidR="001C1212" w:rsidRDefault="003D3CF5" w:rsidP="008C5B7C">
      <w:pPr>
        <w:spacing w:line="360" w:lineRule="auto"/>
        <w:jc w:val="both"/>
        <w:rPr>
          <w:rFonts w:ascii="TeamViewer15" w:hAnsi="TeamViewer15" w:cs="Arial"/>
          <w:lang w:val="en-US"/>
        </w:rPr>
      </w:pPr>
      <w:r w:rsidRPr="003D3CF5">
        <w:rPr>
          <w:rFonts w:ascii="TeamViewer15" w:hAnsi="TeamViewer15" w:cs="Arial"/>
          <w:noProof/>
          <w:lang w:val="en-US"/>
        </w:rPr>
        <w:drawing>
          <wp:inline distT="0" distB="0" distL="0" distR="0" wp14:anchorId="09A8B5BC" wp14:editId="2850A57F">
            <wp:extent cx="4999153" cy="51820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999153" cy="518205"/>
                    </a:xfrm>
                    <a:prstGeom prst="rect">
                      <a:avLst/>
                    </a:prstGeom>
                  </pic:spPr>
                </pic:pic>
              </a:graphicData>
            </a:graphic>
          </wp:inline>
        </w:drawing>
      </w:r>
    </w:p>
    <w:p w14:paraId="04C08A62" w14:textId="77777777" w:rsidR="00A01B7B" w:rsidRDefault="00A01B7B" w:rsidP="00A01B7B">
      <w:pPr>
        <w:spacing w:after="0" w:line="360" w:lineRule="auto"/>
        <w:jc w:val="both"/>
        <w:rPr>
          <w:rFonts w:ascii="TeamViewer15" w:hAnsi="TeamViewer15"/>
          <w:lang w:val="en-US"/>
        </w:rPr>
      </w:pPr>
      <w:r w:rsidRPr="00467BE8">
        <w:rPr>
          <w:rFonts w:ascii="TeamViewer15" w:hAnsi="TeamViewer15"/>
          <w:lang w:val="en-US"/>
        </w:rPr>
        <w:t xml:space="preserve">The </w:t>
      </w:r>
      <w:r>
        <w:rPr>
          <w:rFonts w:ascii="TeamViewer15" w:hAnsi="TeamViewer15"/>
          <w:lang w:val="en-US"/>
        </w:rPr>
        <w:t xml:space="preserve">description of </w:t>
      </w:r>
      <w:r w:rsidRPr="00467BE8">
        <w:rPr>
          <w:rFonts w:ascii="TeamViewer15" w:hAnsi="TeamViewer15"/>
          <w:lang w:val="en-US"/>
        </w:rPr>
        <w:t>parameter</w:t>
      </w:r>
      <w:r>
        <w:rPr>
          <w:rFonts w:ascii="TeamViewer15" w:hAnsi="TeamViewer15"/>
          <w:lang w:val="en-US"/>
        </w:rPr>
        <w:t xml:space="preserve">s </w:t>
      </w:r>
      <w:r w:rsidRPr="00467BE8">
        <w:rPr>
          <w:rFonts w:ascii="TeamViewer15" w:hAnsi="TeamViewer15"/>
          <w:lang w:val="en-US"/>
        </w:rPr>
        <w:t>that w</w:t>
      </w:r>
      <w:r>
        <w:rPr>
          <w:rFonts w:ascii="TeamViewer15" w:hAnsi="TeamViewer15"/>
          <w:lang w:val="en-US"/>
        </w:rPr>
        <w:t xml:space="preserve">ere </w:t>
      </w:r>
      <w:r w:rsidRPr="00467BE8">
        <w:rPr>
          <w:rFonts w:ascii="TeamViewer15" w:hAnsi="TeamViewer15"/>
          <w:lang w:val="en-US"/>
        </w:rPr>
        <w:t>utilised.</w:t>
      </w:r>
    </w:p>
    <w:p w14:paraId="69899569" w14:textId="77777777" w:rsidR="00A01B7B" w:rsidRDefault="00A01B7B" w:rsidP="00A01B7B">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5E35C5BE" w14:textId="5115EC70" w:rsidR="00A01B7B" w:rsidRDefault="00A01B7B" w:rsidP="00A01B7B">
      <w:pPr>
        <w:spacing w:line="240" w:lineRule="auto"/>
        <w:jc w:val="both"/>
        <w:rPr>
          <w:rFonts w:ascii="TeamViewer15" w:hAnsi="TeamViewer15"/>
          <w:lang w:val="en-US"/>
        </w:rPr>
      </w:pPr>
      <w:r>
        <w:rPr>
          <w:rFonts w:ascii="TeamViewer15" w:hAnsi="TeamViewer15"/>
          <w:lang w:val="en-US"/>
        </w:rPr>
        <w:t xml:space="preserve">First_Variable </w:t>
      </w:r>
      <w:r>
        <w:rPr>
          <w:rFonts w:ascii="Arial" w:hAnsi="Arial" w:cs="Arial"/>
          <w:lang w:val="en-US"/>
        </w:rPr>
        <w:t>–</w:t>
      </w:r>
      <w:r>
        <w:rPr>
          <w:rFonts w:ascii="TeamViewer15" w:hAnsi="TeamViewer15"/>
          <w:lang w:val="en-US"/>
        </w:rPr>
        <w:t xml:space="preserve"> Name of the variable</w:t>
      </w:r>
      <w:r w:rsidR="005B5DAD">
        <w:rPr>
          <w:rFonts w:ascii="TeamViewer15" w:hAnsi="TeamViewer15"/>
          <w:lang w:val="en-US"/>
        </w:rPr>
        <w:t>s</w:t>
      </w:r>
      <w:r>
        <w:rPr>
          <w:rFonts w:ascii="TeamViewer15" w:hAnsi="TeamViewer15"/>
          <w:lang w:val="en-US"/>
        </w:rPr>
        <w:t xml:space="preserve"> which you </w:t>
      </w:r>
      <w:r w:rsidR="005B5DAD">
        <w:rPr>
          <w:rFonts w:ascii="TeamViewer15" w:hAnsi="TeamViewer15"/>
          <w:lang w:val="en-US"/>
        </w:rPr>
        <w:t xml:space="preserve">require </w:t>
      </w:r>
      <w:r>
        <w:rPr>
          <w:rFonts w:ascii="TeamViewer15" w:hAnsi="TeamViewer15"/>
          <w:lang w:val="en-US"/>
        </w:rPr>
        <w:t>to find out the</w:t>
      </w:r>
      <w:r w:rsidR="005B5DAD">
        <w:rPr>
          <w:rFonts w:ascii="TeamViewer15" w:hAnsi="TeamViewer15"/>
          <w:lang w:val="en-US"/>
        </w:rPr>
        <w:t xml:space="preserve"> frequency distribution</w:t>
      </w:r>
      <w:r>
        <w:rPr>
          <w:rFonts w:ascii="TeamViewer15" w:hAnsi="TeamViewer15"/>
          <w:lang w:val="en-US"/>
        </w:rPr>
        <w:t>.</w:t>
      </w:r>
    </w:p>
    <w:p w14:paraId="48912F4F" w14:textId="7EAA6A1D" w:rsidR="00350190" w:rsidRDefault="00350190" w:rsidP="00A01B7B">
      <w:pPr>
        <w:spacing w:line="240" w:lineRule="auto"/>
        <w:jc w:val="both"/>
        <w:rPr>
          <w:rFonts w:ascii="TeamViewer15" w:hAnsi="TeamViewer15"/>
          <w:lang w:val="en-US"/>
        </w:rPr>
      </w:pPr>
      <w:r>
        <w:rPr>
          <w:rFonts w:ascii="TeamViewer15" w:hAnsi="TeamViewer15"/>
          <w:lang w:val="en-US"/>
        </w:rPr>
        <w:t>Secon</w:t>
      </w:r>
      <w:r w:rsidR="005E6C32">
        <w:rPr>
          <w:rFonts w:ascii="TeamViewer15" w:hAnsi="TeamViewer15"/>
          <w:lang w:val="en-US"/>
        </w:rPr>
        <w:t>d</w:t>
      </w:r>
      <w:r>
        <w:rPr>
          <w:rFonts w:ascii="TeamViewer15" w:hAnsi="TeamViewer15"/>
          <w:lang w:val="en-US"/>
        </w:rPr>
        <w:t xml:space="preserve">_Variable </w:t>
      </w:r>
      <w:r>
        <w:rPr>
          <w:rFonts w:ascii="Arial" w:hAnsi="Arial" w:cs="Arial"/>
          <w:lang w:val="en-US"/>
        </w:rPr>
        <w:t>–</w:t>
      </w:r>
      <w:r>
        <w:rPr>
          <w:rFonts w:ascii="TeamViewer15" w:hAnsi="TeamViewer15"/>
          <w:lang w:val="en-US"/>
        </w:rPr>
        <w:t xml:space="preserve"> N</w:t>
      </w:r>
      <w:r w:rsidR="00C145C2">
        <w:rPr>
          <w:rFonts w:ascii="TeamViewer15" w:hAnsi="TeamViewer15"/>
          <w:lang w:val="en-US"/>
        </w:rPr>
        <w:t>ame of the v</w:t>
      </w:r>
      <w:r w:rsidR="00C145C2" w:rsidRPr="00C145C2">
        <w:rPr>
          <w:rFonts w:ascii="TeamViewer15" w:hAnsi="TeamViewer15"/>
          <w:lang w:val="en-US"/>
        </w:rPr>
        <w:t xml:space="preserve">ariables that were used to </w:t>
      </w:r>
      <w:r w:rsidR="00DC0BD8" w:rsidRPr="00C145C2">
        <w:rPr>
          <w:rFonts w:ascii="TeamViewer15" w:hAnsi="TeamViewer15"/>
          <w:lang w:val="en-US"/>
        </w:rPr>
        <w:t>categorize</w:t>
      </w:r>
      <w:r w:rsidR="00C145C2" w:rsidRPr="00C145C2">
        <w:rPr>
          <w:rFonts w:ascii="TeamViewer15" w:hAnsi="TeamViewer15"/>
          <w:lang w:val="en-US"/>
        </w:rPr>
        <w:t xml:space="preserve"> the frequency distribution's outcome.</w:t>
      </w:r>
    </w:p>
    <w:p w14:paraId="5B0BB3A2" w14:textId="23920F1B" w:rsidR="00FF451A" w:rsidRPr="003D4190" w:rsidRDefault="00FF451A" w:rsidP="00FF451A">
      <w:pPr>
        <w:pStyle w:val="ListParagraph"/>
        <w:numPr>
          <w:ilvl w:val="0"/>
          <w:numId w:val="12"/>
        </w:numPr>
        <w:spacing w:line="360" w:lineRule="auto"/>
        <w:jc w:val="both"/>
        <w:rPr>
          <w:rFonts w:ascii="TeamViewer15" w:hAnsi="TeamViewer15"/>
          <w:lang w:val="en-US"/>
        </w:rPr>
      </w:pPr>
      <w:r>
        <w:rPr>
          <w:rFonts w:ascii="TeamViewer15" w:hAnsi="TeamViewer15"/>
          <w:b/>
          <w:bCs/>
          <w:sz w:val="24"/>
          <w:szCs w:val="24"/>
          <w:lang w:val="en-US"/>
        </w:rPr>
        <w:lastRenderedPageBreak/>
        <w:t>Selecting single variable for PROC FREQ</w:t>
      </w:r>
    </w:p>
    <w:p w14:paraId="00C48181" w14:textId="5D5B26C9" w:rsidR="003D4190" w:rsidRDefault="0048141B" w:rsidP="003D4190">
      <w:pPr>
        <w:spacing w:line="360" w:lineRule="auto"/>
        <w:jc w:val="both"/>
        <w:rPr>
          <w:rFonts w:ascii="TeamViewer15" w:hAnsi="TeamViewer15"/>
          <w:lang w:val="en-US"/>
        </w:rPr>
      </w:pPr>
      <w:r>
        <w:rPr>
          <w:rFonts w:ascii="TeamViewer15" w:hAnsi="TeamViewer15"/>
          <w:lang w:val="en-US"/>
        </w:rPr>
        <w:t>When we selecting a single variable</w:t>
      </w:r>
      <w:r w:rsidR="00024DDD">
        <w:rPr>
          <w:rFonts w:ascii="TeamViewer15" w:hAnsi="TeamViewer15"/>
          <w:lang w:val="en-US"/>
        </w:rPr>
        <w:t xml:space="preserve"> to </w:t>
      </w:r>
      <w:r w:rsidR="00843082">
        <w:rPr>
          <w:rFonts w:ascii="TeamViewer15" w:hAnsi="TeamViewer15"/>
          <w:lang w:val="en-US"/>
        </w:rPr>
        <w:t>find the freque</w:t>
      </w:r>
      <w:r w:rsidR="008376E4">
        <w:rPr>
          <w:rFonts w:ascii="TeamViewer15" w:hAnsi="TeamViewer15"/>
          <w:lang w:val="en-US"/>
        </w:rPr>
        <w:t>ncy</w:t>
      </w:r>
      <w:r w:rsidR="00007CE3">
        <w:rPr>
          <w:rFonts w:ascii="TeamViewer15" w:hAnsi="TeamViewer15"/>
          <w:lang w:val="en-US"/>
        </w:rPr>
        <w:t xml:space="preserve"> </w:t>
      </w:r>
      <w:r w:rsidR="008309BC">
        <w:rPr>
          <w:rFonts w:ascii="TeamViewer15" w:hAnsi="TeamViewer15"/>
          <w:lang w:val="en-US"/>
        </w:rPr>
        <w:t>distribution of the data points</w:t>
      </w:r>
      <w:r w:rsidR="004976C0">
        <w:rPr>
          <w:rFonts w:ascii="TeamViewer15" w:hAnsi="TeamViewer15"/>
          <w:lang w:val="en-US"/>
        </w:rPr>
        <w:t xml:space="preserve">. In this scenario, </w:t>
      </w:r>
      <w:r w:rsidR="000712B9">
        <w:rPr>
          <w:rFonts w:ascii="TeamViewer15" w:hAnsi="TeamViewer15"/>
          <w:lang w:val="en-US"/>
        </w:rPr>
        <w:t xml:space="preserve">outcome </w:t>
      </w:r>
      <w:r w:rsidR="000712B9" w:rsidRPr="000712B9">
        <w:rPr>
          <w:rFonts w:ascii="TeamViewer15" w:hAnsi="TeamViewer15"/>
          <w:lang w:val="en-US"/>
        </w:rPr>
        <w:t xml:space="preserve">will be displayed </w:t>
      </w:r>
      <w:r w:rsidR="008906AB">
        <w:rPr>
          <w:rFonts w:ascii="TeamViewer15" w:hAnsi="TeamViewer15"/>
          <w:lang w:val="en-US"/>
        </w:rPr>
        <w:t xml:space="preserve">of </w:t>
      </w:r>
      <w:r w:rsidR="000712B9">
        <w:rPr>
          <w:rFonts w:ascii="TeamViewer15" w:hAnsi="TeamViewer15"/>
          <w:lang w:val="en-US"/>
        </w:rPr>
        <w:t xml:space="preserve">frequency of </w:t>
      </w:r>
      <w:r w:rsidR="000D7739">
        <w:rPr>
          <w:rFonts w:ascii="TeamViewer15" w:hAnsi="TeamViewer15"/>
          <w:lang w:val="en-US"/>
        </w:rPr>
        <w:t>each</w:t>
      </w:r>
      <w:r w:rsidR="000712B9">
        <w:rPr>
          <w:rFonts w:ascii="TeamViewer15" w:hAnsi="TeamViewer15"/>
          <w:lang w:val="en-US"/>
        </w:rPr>
        <w:t xml:space="preserve"> value of the v</w:t>
      </w:r>
      <w:r w:rsidR="008906AB">
        <w:rPr>
          <w:rFonts w:ascii="TeamViewer15" w:hAnsi="TeamViewer15"/>
          <w:lang w:val="en-US"/>
        </w:rPr>
        <w:t>ariable</w:t>
      </w:r>
      <w:r w:rsidR="000D7739">
        <w:rPr>
          <w:rFonts w:ascii="TeamViewer15" w:hAnsi="TeamViewer15"/>
          <w:lang w:val="en-US"/>
        </w:rPr>
        <w:t>. A</w:t>
      </w:r>
      <w:r w:rsidR="001C184D">
        <w:rPr>
          <w:rFonts w:ascii="TeamViewer15" w:hAnsi="TeamViewer15"/>
          <w:lang w:val="en-US"/>
        </w:rPr>
        <w:t>long with that, it will show</w:t>
      </w:r>
      <w:r w:rsidR="00E200F0">
        <w:rPr>
          <w:rFonts w:ascii="TeamViewer15" w:hAnsi="TeamViewer15"/>
          <w:lang w:val="en-US"/>
        </w:rPr>
        <w:t xml:space="preserve"> that the</w:t>
      </w:r>
      <w:r w:rsidR="006A6564">
        <w:rPr>
          <w:rFonts w:ascii="TeamViewer15" w:hAnsi="TeamViewer15"/>
          <w:lang w:val="en-US"/>
        </w:rPr>
        <w:t xml:space="preserve"> </w:t>
      </w:r>
      <w:r w:rsidR="006A6564" w:rsidRPr="006A6564">
        <w:rPr>
          <w:rFonts w:ascii="TeamViewer15" w:hAnsi="TeamViewer15"/>
          <w:lang w:val="en-US"/>
        </w:rPr>
        <w:t>cumulative frequency, and cumulative percentage</w:t>
      </w:r>
      <w:r w:rsidR="00D3046A">
        <w:rPr>
          <w:rFonts w:ascii="TeamViewer15" w:hAnsi="TeamViewer15"/>
          <w:lang w:val="en-US"/>
        </w:rPr>
        <w:t xml:space="preserve"> in the output.</w:t>
      </w:r>
    </w:p>
    <w:p w14:paraId="0CEBD134" w14:textId="33D5492B" w:rsidR="00B86E5B" w:rsidRDefault="00B86E5B" w:rsidP="003D4190">
      <w:pPr>
        <w:spacing w:line="360" w:lineRule="auto"/>
        <w:jc w:val="both"/>
        <w:rPr>
          <w:rFonts w:ascii="Arial" w:hAnsi="Arial" w:cs="Arial"/>
          <w:lang w:val="en-US"/>
        </w:rPr>
      </w:pPr>
      <w:r>
        <w:rPr>
          <w:rFonts w:ascii="TeamViewer15" w:hAnsi="TeamViewer15"/>
          <w:lang w:val="en-US"/>
        </w:rPr>
        <w:t xml:space="preserve">Here is the program, where we </w:t>
      </w:r>
      <w:r w:rsidR="006D7516">
        <w:rPr>
          <w:rFonts w:ascii="TeamViewer15" w:hAnsi="TeamViewer15"/>
          <w:lang w:val="en-US"/>
        </w:rPr>
        <w:t xml:space="preserve">evaluate </w:t>
      </w:r>
      <w:r w:rsidR="00100950">
        <w:rPr>
          <w:rFonts w:ascii="TeamViewer15" w:hAnsi="TeamViewer15"/>
          <w:lang w:val="en-US"/>
        </w:rPr>
        <w:t xml:space="preserve">the frequency distribution of </w:t>
      </w:r>
      <w:r w:rsidR="005B50AA">
        <w:rPr>
          <w:rFonts w:ascii="Arial" w:hAnsi="Arial" w:cs="Arial"/>
          <w:lang w:val="en-US"/>
        </w:rPr>
        <w:t>“</w:t>
      </w:r>
      <w:r w:rsidR="005B50AA">
        <w:rPr>
          <w:rFonts w:ascii="TeamViewer15" w:hAnsi="TeamViewer15"/>
          <w:lang w:val="en-US"/>
        </w:rPr>
        <w:t>sales</w:t>
      </w:r>
      <w:r w:rsidR="005B50AA">
        <w:rPr>
          <w:rFonts w:ascii="Arial" w:hAnsi="Arial" w:cs="Arial"/>
          <w:lang w:val="en-US"/>
        </w:rPr>
        <w:t>” variable</w:t>
      </w:r>
      <w:r w:rsidR="008E513A">
        <w:rPr>
          <w:rFonts w:ascii="Arial" w:hAnsi="Arial" w:cs="Arial"/>
          <w:lang w:val="en-US"/>
        </w:rPr>
        <w:t xml:space="preserve"> </w:t>
      </w:r>
      <w:r w:rsidR="0075436C">
        <w:rPr>
          <w:rFonts w:ascii="Arial" w:hAnsi="Arial" w:cs="Arial"/>
          <w:lang w:val="en-US"/>
        </w:rPr>
        <w:t xml:space="preserve">from the dataset named </w:t>
      </w:r>
      <w:r w:rsidR="008E513A">
        <w:rPr>
          <w:rFonts w:ascii="Arial" w:hAnsi="Arial" w:cs="Arial"/>
          <w:lang w:val="en-US"/>
        </w:rPr>
        <w:t>SHOESR</w:t>
      </w:r>
      <w:r w:rsidR="00AE50DA">
        <w:rPr>
          <w:rFonts w:ascii="Arial" w:hAnsi="Arial" w:cs="Arial"/>
          <w:lang w:val="en-US"/>
        </w:rPr>
        <w:t xml:space="preserve"> </w:t>
      </w:r>
      <w:r w:rsidR="00970755">
        <w:rPr>
          <w:rFonts w:ascii="Arial" w:hAnsi="Arial" w:cs="Arial"/>
          <w:lang w:val="en-US"/>
        </w:rPr>
        <w:t xml:space="preserve">which is </w:t>
      </w:r>
      <w:r w:rsidR="00AE50DA">
        <w:rPr>
          <w:rFonts w:ascii="Arial" w:hAnsi="Arial" w:cs="Arial"/>
          <w:lang w:val="en-US"/>
        </w:rPr>
        <w:t xml:space="preserve">refashioned </w:t>
      </w:r>
      <w:r w:rsidR="0075436C">
        <w:rPr>
          <w:rFonts w:ascii="Arial" w:hAnsi="Arial" w:cs="Arial"/>
          <w:lang w:val="en-US"/>
        </w:rPr>
        <w:t>data</w:t>
      </w:r>
      <w:r w:rsidR="00F64027">
        <w:rPr>
          <w:rFonts w:ascii="Arial" w:hAnsi="Arial" w:cs="Arial"/>
          <w:lang w:val="en-US"/>
        </w:rPr>
        <w:t xml:space="preserve"> available in the </w:t>
      </w:r>
      <w:r w:rsidR="00595BB9">
        <w:rPr>
          <w:rFonts w:ascii="Arial" w:hAnsi="Arial" w:cs="Arial"/>
          <w:lang w:val="en-US"/>
        </w:rPr>
        <w:t>library.</w:t>
      </w:r>
    </w:p>
    <w:p w14:paraId="1864C5AC" w14:textId="2F6F6E16" w:rsidR="00B314D3" w:rsidRDefault="00AD2A37" w:rsidP="003D4190">
      <w:pPr>
        <w:spacing w:line="360" w:lineRule="auto"/>
        <w:jc w:val="both"/>
        <w:rPr>
          <w:rFonts w:ascii="TeamViewer15" w:hAnsi="TeamViewer15"/>
          <w:lang w:val="en-US"/>
        </w:rPr>
      </w:pPr>
      <w:r w:rsidRPr="00AD2A37">
        <w:rPr>
          <w:rFonts w:ascii="TeamViewer15" w:hAnsi="TeamViewer15"/>
          <w:noProof/>
          <w:lang w:val="en-US"/>
        </w:rPr>
        <w:drawing>
          <wp:inline distT="0" distB="0" distL="0" distR="0" wp14:anchorId="70DE4CC3" wp14:editId="1B33DB44">
            <wp:extent cx="5418290" cy="685859"/>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18290" cy="685859"/>
                    </a:xfrm>
                    <a:prstGeom prst="rect">
                      <a:avLst/>
                    </a:prstGeom>
                  </pic:spPr>
                </pic:pic>
              </a:graphicData>
            </a:graphic>
          </wp:inline>
        </w:drawing>
      </w:r>
    </w:p>
    <w:p w14:paraId="60DF062D" w14:textId="36278E07" w:rsidR="00AD2A37" w:rsidRDefault="00AD2A37" w:rsidP="003D4190">
      <w:pPr>
        <w:spacing w:line="360" w:lineRule="auto"/>
        <w:jc w:val="both"/>
        <w:rPr>
          <w:rFonts w:ascii="TeamViewer15" w:hAnsi="TeamViewer15"/>
          <w:lang w:val="en-US"/>
        </w:rPr>
      </w:pPr>
      <w:r>
        <w:rPr>
          <w:rFonts w:ascii="TeamViewer15" w:hAnsi="TeamViewer15"/>
          <w:lang w:val="en-US"/>
        </w:rPr>
        <w:t>Output:</w:t>
      </w:r>
    </w:p>
    <w:p w14:paraId="3AA440B5" w14:textId="77777777" w:rsidR="00316B61" w:rsidRDefault="00316B61" w:rsidP="003D4190">
      <w:pPr>
        <w:spacing w:line="360" w:lineRule="auto"/>
        <w:jc w:val="both"/>
        <w:rPr>
          <w:rFonts w:ascii="TeamViewer15" w:hAnsi="TeamViewer15"/>
          <w:lang w:val="en-US"/>
        </w:rPr>
        <w:sectPr w:rsidR="00316B61" w:rsidSect="00B34CB5">
          <w:type w:val="continuous"/>
          <w:pgSz w:w="11906" w:h="16838"/>
          <w:pgMar w:top="1440" w:right="1440" w:bottom="1440" w:left="1440" w:header="708" w:footer="708" w:gutter="0"/>
          <w:cols w:space="708"/>
          <w:docGrid w:linePitch="360"/>
        </w:sectPr>
      </w:pPr>
    </w:p>
    <w:p w14:paraId="26806874" w14:textId="03F56D02" w:rsidR="00AD2A37" w:rsidRDefault="00316B61" w:rsidP="003D4190">
      <w:pPr>
        <w:spacing w:line="360" w:lineRule="auto"/>
        <w:jc w:val="both"/>
        <w:rPr>
          <w:rFonts w:ascii="TeamViewer15" w:hAnsi="TeamViewer15"/>
          <w:lang w:val="en-US"/>
        </w:rPr>
      </w:pPr>
      <w:r w:rsidRPr="00316B61">
        <w:rPr>
          <w:rFonts w:ascii="TeamViewer15" w:hAnsi="TeamViewer15"/>
          <w:noProof/>
          <w:lang w:val="en-US"/>
        </w:rPr>
        <w:drawing>
          <wp:inline distT="0" distB="0" distL="0" distR="0" wp14:anchorId="0C10C832" wp14:editId="1EF98E5B">
            <wp:extent cx="2362200" cy="328422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362405" cy="3284505"/>
                    </a:xfrm>
                    <a:prstGeom prst="rect">
                      <a:avLst/>
                    </a:prstGeom>
                  </pic:spPr>
                </pic:pic>
              </a:graphicData>
            </a:graphic>
          </wp:inline>
        </w:drawing>
      </w:r>
    </w:p>
    <w:p w14:paraId="79638891" w14:textId="2051FABA" w:rsidR="00316B61" w:rsidRPr="003D4190" w:rsidRDefault="00316B61" w:rsidP="003D4190">
      <w:pPr>
        <w:spacing w:line="360" w:lineRule="auto"/>
        <w:jc w:val="both"/>
        <w:rPr>
          <w:rFonts w:ascii="TeamViewer15" w:hAnsi="TeamViewer15"/>
          <w:lang w:val="en-US"/>
        </w:rPr>
      </w:pPr>
      <w:r w:rsidRPr="00316B61">
        <w:rPr>
          <w:rFonts w:ascii="TeamViewer15" w:hAnsi="TeamViewer15"/>
          <w:noProof/>
          <w:lang w:val="en-US"/>
        </w:rPr>
        <w:drawing>
          <wp:inline distT="0" distB="0" distL="0" distR="0" wp14:anchorId="040C753C" wp14:editId="33A74BA5">
            <wp:extent cx="2377440" cy="3223260"/>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377651" cy="3223546"/>
                    </a:xfrm>
                    <a:prstGeom prst="rect">
                      <a:avLst/>
                    </a:prstGeom>
                  </pic:spPr>
                </pic:pic>
              </a:graphicData>
            </a:graphic>
          </wp:inline>
        </w:drawing>
      </w:r>
    </w:p>
    <w:p w14:paraId="0D5FA23E" w14:textId="77777777" w:rsidR="00316B61" w:rsidRDefault="00316B61" w:rsidP="00A01B7B">
      <w:pPr>
        <w:spacing w:line="240" w:lineRule="auto"/>
        <w:jc w:val="both"/>
        <w:rPr>
          <w:rFonts w:ascii="TeamViewer15" w:hAnsi="TeamViewer15"/>
          <w:lang w:val="en-US"/>
        </w:rPr>
      </w:pPr>
    </w:p>
    <w:p w14:paraId="4A533911" w14:textId="28DFDCB9" w:rsidR="00316B61" w:rsidRDefault="00316B61" w:rsidP="00A01B7B">
      <w:pPr>
        <w:spacing w:line="240" w:lineRule="auto"/>
        <w:jc w:val="both"/>
        <w:rPr>
          <w:rFonts w:ascii="TeamViewer15" w:hAnsi="TeamViewer15"/>
          <w:lang w:val="en-US"/>
        </w:rPr>
        <w:sectPr w:rsidR="00316B61" w:rsidSect="00316B61">
          <w:type w:val="continuous"/>
          <w:pgSz w:w="11906" w:h="16838"/>
          <w:pgMar w:top="1440" w:right="1440" w:bottom="1440" w:left="1440" w:header="708" w:footer="708" w:gutter="0"/>
          <w:cols w:num="2" w:space="708"/>
          <w:docGrid w:linePitch="360"/>
        </w:sectPr>
      </w:pPr>
    </w:p>
    <w:p w14:paraId="6AB5C9CD" w14:textId="355B7EFB" w:rsidR="00FF451A" w:rsidRDefault="00A1229E" w:rsidP="006B0829">
      <w:pPr>
        <w:spacing w:line="360" w:lineRule="auto"/>
        <w:jc w:val="both"/>
        <w:rPr>
          <w:rFonts w:ascii="TeamViewer15" w:hAnsi="TeamViewer15"/>
          <w:lang w:val="en-US"/>
        </w:rPr>
      </w:pPr>
      <w:r>
        <w:rPr>
          <w:rFonts w:ascii="TeamViewer15" w:hAnsi="TeamViewer15"/>
          <w:lang w:val="en-US"/>
        </w:rPr>
        <w:t>From the above result, w</w:t>
      </w:r>
      <w:r w:rsidRPr="00A1229E">
        <w:rPr>
          <w:rFonts w:ascii="TeamViewer15" w:hAnsi="TeamViewer15"/>
          <w:lang w:val="en-US"/>
        </w:rPr>
        <w:t xml:space="preserve">e can observe that </w:t>
      </w:r>
      <w:r w:rsidR="009C6DE3">
        <w:rPr>
          <w:rFonts w:ascii="TeamViewer15" w:hAnsi="TeamViewer15"/>
          <w:lang w:val="en-US"/>
        </w:rPr>
        <w:t xml:space="preserve">the results are </w:t>
      </w:r>
      <w:r w:rsidRPr="00A1229E">
        <w:rPr>
          <w:rFonts w:ascii="TeamViewer15" w:hAnsi="TeamViewer15"/>
          <w:lang w:val="en-US"/>
        </w:rPr>
        <w:t>separated into two groups</w:t>
      </w:r>
      <w:r w:rsidR="006B0829">
        <w:rPr>
          <w:rFonts w:ascii="TeamViewer15" w:hAnsi="TeamViewer15"/>
          <w:lang w:val="en-US"/>
        </w:rPr>
        <w:t xml:space="preserve"> </w:t>
      </w:r>
      <w:r w:rsidR="00C71A36">
        <w:rPr>
          <w:rFonts w:ascii="TeamViewer15" w:hAnsi="TeamViewer15"/>
          <w:lang w:val="en-US"/>
        </w:rPr>
        <w:t xml:space="preserve">meaning that </w:t>
      </w:r>
      <w:r w:rsidR="00EF4A24">
        <w:rPr>
          <w:rFonts w:ascii="TeamViewer15" w:hAnsi="TeamViewer15"/>
          <w:lang w:val="en-US"/>
        </w:rPr>
        <w:t xml:space="preserve">the sales of </w:t>
      </w:r>
      <w:r w:rsidR="00540B0E">
        <w:rPr>
          <w:rFonts w:ascii="TeamViewer15" w:hAnsi="TeamViewer15"/>
          <w:lang w:val="en-US"/>
        </w:rPr>
        <w:t xml:space="preserve">shoes by </w:t>
      </w:r>
      <w:r w:rsidR="00EF4A24">
        <w:rPr>
          <w:rFonts w:ascii="TeamViewer15" w:hAnsi="TeamViewer15"/>
          <w:lang w:val="en-US"/>
        </w:rPr>
        <w:t>region is divided into two group</w:t>
      </w:r>
      <w:r w:rsidR="001C5EE4">
        <w:rPr>
          <w:rFonts w:ascii="TeamViewer15" w:hAnsi="TeamViewer15"/>
          <w:lang w:val="en-US"/>
        </w:rPr>
        <w:t>s</w:t>
      </w:r>
      <w:r w:rsidR="00B06593">
        <w:rPr>
          <w:rFonts w:ascii="TeamViewer15" w:hAnsi="TeamViewer15"/>
          <w:lang w:val="en-US"/>
        </w:rPr>
        <w:t xml:space="preserve"> that is</w:t>
      </w:r>
      <w:r w:rsidR="001C5EE4">
        <w:rPr>
          <w:rFonts w:ascii="TeamViewer15" w:hAnsi="TeamViewer15"/>
          <w:lang w:val="en-US"/>
        </w:rPr>
        <w:t xml:space="preserve"> Asia and Canada</w:t>
      </w:r>
      <w:r w:rsidR="00EF4A24">
        <w:rPr>
          <w:rFonts w:ascii="TeamViewer15" w:hAnsi="TeamViewer15"/>
          <w:lang w:val="en-US"/>
        </w:rPr>
        <w:t xml:space="preserve">. </w:t>
      </w:r>
    </w:p>
    <w:p w14:paraId="52066E18" w14:textId="77777777" w:rsidR="00FF451A" w:rsidRDefault="00FF451A">
      <w:pPr>
        <w:rPr>
          <w:rFonts w:ascii="TeamViewer15" w:hAnsi="TeamViewer15"/>
          <w:b/>
          <w:bCs/>
          <w:sz w:val="24"/>
          <w:szCs w:val="24"/>
          <w:lang w:val="en-US"/>
        </w:rPr>
      </w:pPr>
      <w:r>
        <w:rPr>
          <w:rFonts w:ascii="TeamViewer15" w:hAnsi="TeamViewer15"/>
          <w:b/>
          <w:bCs/>
          <w:sz w:val="24"/>
          <w:szCs w:val="24"/>
          <w:lang w:val="en-US"/>
        </w:rPr>
        <w:br w:type="page"/>
      </w:r>
    </w:p>
    <w:p w14:paraId="3E2F9C89" w14:textId="29D4567B" w:rsidR="00371D32" w:rsidRPr="00875D43" w:rsidRDefault="00B96375" w:rsidP="00AF1A4E">
      <w:pPr>
        <w:pStyle w:val="ListParagraph"/>
        <w:numPr>
          <w:ilvl w:val="0"/>
          <w:numId w:val="12"/>
        </w:numPr>
        <w:spacing w:line="360" w:lineRule="auto"/>
        <w:jc w:val="both"/>
        <w:rPr>
          <w:rFonts w:ascii="TeamViewer15" w:hAnsi="TeamViewer15"/>
          <w:lang w:val="en-US"/>
        </w:rPr>
      </w:pPr>
      <w:r>
        <w:rPr>
          <w:rFonts w:ascii="TeamViewer15" w:hAnsi="TeamViewer15"/>
          <w:b/>
          <w:bCs/>
          <w:sz w:val="24"/>
          <w:szCs w:val="24"/>
          <w:lang w:val="en-US"/>
        </w:rPr>
        <w:lastRenderedPageBreak/>
        <w:t>Selecting</w:t>
      </w:r>
      <w:r w:rsidR="004A292B">
        <w:rPr>
          <w:rFonts w:ascii="TeamViewer15" w:hAnsi="TeamViewer15"/>
          <w:b/>
          <w:bCs/>
          <w:sz w:val="24"/>
          <w:szCs w:val="24"/>
          <w:lang w:val="en-US"/>
        </w:rPr>
        <w:t xml:space="preserve"> Multiple</w:t>
      </w:r>
      <w:r>
        <w:rPr>
          <w:rFonts w:ascii="TeamViewer15" w:hAnsi="TeamViewer15"/>
          <w:b/>
          <w:bCs/>
          <w:sz w:val="24"/>
          <w:szCs w:val="24"/>
          <w:lang w:val="en-US"/>
        </w:rPr>
        <w:t xml:space="preserve"> variables </w:t>
      </w:r>
      <w:r w:rsidR="00875D43">
        <w:rPr>
          <w:rFonts w:ascii="TeamViewer15" w:hAnsi="TeamViewer15"/>
          <w:b/>
          <w:bCs/>
          <w:sz w:val="24"/>
          <w:szCs w:val="24"/>
          <w:lang w:val="en-US"/>
        </w:rPr>
        <w:t>for PROC FREQ</w:t>
      </w:r>
    </w:p>
    <w:p w14:paraId="7842A8AF" w14:textId="010196E3" w:rsidR="00727E75" w:rsidRDefault="00727E75" w:rsidP="00AF1A4E">
      <w:pPr>
        <w:spacing w:line="360" w:lineRule="auto"/>
        <w:jc w:val="both"/>
        <w:rPr>
          <w:rFonts w:ascii="TeamViewer15" w:hAnsi="TeamViewer15"/>
          <w:lang w:val="en-US"/>
        </w:rPr>
      </w:pPr>
      <w:r w:rsidRPr="00727E75">
        <w:rPr>
          <w:rFonts w:ascii="TeamViewer15" w:hAnsi="TeamViewer15"/>
          <w:lang w:val="en-US"/>
        </w:rPr>
        <w:t>You must use a TABLES statement to identify the variables for which you wish to compute frequencies</w:t>
      </w:r>
      <w:r>
        <w:rPr>
          <w:rFonts w:ascii="TeamViewer15" w:hAnsi="TeamViewer15"/>
          <w:lang w:val="en-US"/>
        </w:rPr>
        <w:t>. We wish to selected some variable not all</w:t>
      </w:r>
      <w:r w:rsidRPr="00727E75">
        <w:rPr>
          <w:rFonts w:ascii="TeamViewer15" w:hAnsi="TeamViewer15"/>
          <w:lang w:val="en-US"/>
        </w:rPr>
        <w:t xml:space="preserve"> because you will </w:t>
      </w:r>
      <w:r w:rsidR="00951FB3" w:rsidRPr="00727E75">
        <w:rPr>
          <w:rFonts w:ascii="TeamViewer15" w:hAnsi="TeamViewer15"/>
          <w:lang w:val="en-US"/>
        </w:rPr>
        <w:t>hardly</w:t>
      </w:r>
      <w:r w:rsidRPr="00727E75">
        <w:rPr>
          <w:rFonts w:ascii="TeamViewer15" w:hAnsi="TeamViewer15"/>
          <w:lang w:val="en-US"/>
        </w:rPr>
        <w:t xml:space="preserve"> </w:t>
      </w:r>
      <w:r w:rsidR="00951FB3">
        <w:rPr>
          <w:rFonts w:ascii="TeamViewer15" w:hAnsi="TeamViewer15"/>
          <w:lang w:val="en-US"/>
        </w:rPr>
        <w:t>require</w:t>
      </w:r>
      <w:r w:rsidRPr="00727E75">
        <w:rPr>
          <w:rFonts w:ascii="TeamViewer15" w:hAnsi="TeamViewer15"/>
          <w:lang w:val="en-US"/>
        </w:rPr>
        <w:t xml:space="preserve"> to compute frequencies</w:t>
      </w:r>
      <w:r w:rsidR="00AC3898">
        <w:rPr>
          <w:rFonts w:ascii="TeamViewer15" w:hAnsi="TeamViewer15"/>
          <w:lang w:val="en-US"/>
        </w:rPr>
        <w:t xml:space="preserve"> </w:t>
      </w:r>
      <w:r w:rsidR="00951FB3">
        <w:rPr>
          <w:rFonts w:ascii="TeamViewer15" w:hAnsi="TeamViewer15"/>
          <w:lang w:val="en-US"/>
        </w:rPr>
        <w:t xml:space="preserve">to all the variables </w:t>
      </w:r>
      <w:r w:rsidR="00965F97" w:rsidRPr="00965F97">
        <w:rPr>
          <w:rFonts w:ascii="TeamViewer15" w:hAnsi="TeamViewer15"/>
          <w:lang w:val="en-US"/>
        </w:rPr>
        <w:t>in a dat</w:t>
      </w:r>
      <w:r w:rsidR="00D66324">
        <w:rPr>
          <w:rFonts w:ascii="TeamViewer15" w:hAnsi="TeamViewer15"/>
          <w:lang w:val="en-US"/>
        </w:rPr>
        <w:t xml:space="preserve">aset. </w:t>
      </w:r>
      <w:r w:rsidR="005D2C55">
        <w:rPr>
          <w:rFonts w:ascii="TeamViewer15" w:hAnsi="TeamViewer15"/>
          <w:lang w:val="en-US"/>
        </w:rPr>
        <w:t xml:space="preserve">Apart from that, </w:t>
      </w:r>
      <w:r w:rsidR="00075EF2">
        <w:rPr>
          <w:rFonts w:ascii="TeamViewer15" w:hAnsi="TeamViewer15"/>
          <w:lang w:val="en-US"/>
        </w:rPr>
        <w:t>y</w:t>
      </w:r>
      <w:r w:rsidR="00075EF2" w:rsidRPr="00075EF2">
        <w:rPr>
          <w:rFonts w:ascii="TeamViewer15" w:hAnsi="TeamViewer15"/>
          <w:lang w:val="en-US"/>
        </w:rPr>
        <w:t>ou could also wish to get rid of the cumulative columns, which are rarely used for analysis purpose.</w:t>
      </w:r>
      <w:r w:rsidR="00D66324">
        <w:rPr>
          <w:rFonts w:ascii="TeamViewer15" w:hAnsi="TeamViewer15"/>
          <w:lang w:val="en-US"/>
        </w:rPr>
        <w:t xml:space="preserve"> </w:t>
      </w:r>
      <w:r w:rsidR="002F5A88">
        <w:rPr>
          <w:rFonts w:ascii="TeamViewer15" w:hAnsi="TeamViewer15"/>
          <w:lang w:val="en-US"/>
        </w:rPr>
        <w:t xml:space="preserve">The below program </w:t>
      </w:r>
      <w:r w:rsidR="00F90039">
        <w:rPr>
          <w:rFonts w:ascii="TeamViewer15" w:hAnsi="TeamViewer15"/>
          <w:lang w:val="en-US"/>
        </w:rPr>
        <w:t xml:space="preserve">picks </w:t>
      </w:r>
      <w:r w:rsidR="00275693">
        <w:rPr>
          <w:rFonts w:ascii="TeamViewer15" w:hAnsi="TeamViewer15"/>
          <w:lang w:val="en-US"/>
        </w:rPr>
        <w:t>Product and Stores from the SHOES</w:t>
      </w:r>
      <w:r w:rsidR="00D44527">
        <w:rPr>
          <w:rFonts w:ascii="TeamViewer15" w:hAnsi="TeamViewer15"/>
          <w:lang w:val="en-US"/>
        </w:rPr>
        <w:t>P</w:t>
      </w:r>
      <w:r w:rsidR="00275693">
        <w:rPr>
          <w:rFonts w:ascii="TeamViewer15" w:hAnsi="TeamViewer15"/>
          <w:lang w:val="en-US"/>
        </w:rPr>
        <w:t xml:space="preserve"> which is refashioned from the library SASHELP.SHOES</w:t>
      </w:r>
      <w:r w:rsidR="00732A93">
        <w:rPr>
          <w:rFonts w:ascii="TeamViewer15" w:hAnsi="TeamViewer15"/>
          <w:lang w:val="en-US"/>
        </w:rPr>
        <w:t xml:space="preserve"> and removes </w:t>
      </w:r>
      <w:r w:rsidR="00573087" w:rsidRPr="00573087">
        <w:rPr>
          <w:rFonts w:ascii="TeamViewer15" w:hAnsi="TeamViewer15"/>
          <w:lang w:val="en-US"/>
        </w:rPr>
        <w:t>the cumulative statistics</w:t>
      </w:r>
      <w:r w:rsidR="007E1E4F">
        <w:rPr>
          <w:rFonts w:ascii="TeamViewer15" w:hAnsi="TeamViewer15"/>
          <w:lang w:val="en-US"/>
        </w:rPr>
        <w:t xml:space="preserve"> from the result.</w:t>
      </w:r>
      <w:r w:rsidR="000E18D6">
        <w:rPr>
          <w:rFonts w:ascii="TeamViewer15" w:hAnsi="TeamViewer15"/>
          <w:lang w:val="en-US"/>
        </w:rPr>
        <w:t xml:space="preserve"> </w:t>
      </w:r>
    </w:p>
    <w:p w14:paraId="7EF8E076" w14:textId="5CAD024D" w:rsidR="007E1E4F" w:rsidRDefault="00A14F7A" w:rsidP="00AF1A4E">
      <w:pPr>
        <w:spacing w:line="360" w:lineRule="auto"/>
        <w:jc w:val="both"/>
        <w:rPr>
          <w:rFonts w:ascii="TeamViewer15" w:hAnsi="TeamViewer15"/>
          <w:lang w:val="en-US"/>
        </w:rPr>
      </w:pPr>
      <w:r w:rsidRPr="00A14F7A">
        <w:rPr>
          <w:rFonts w:ascii="TeamViewer15" w:hAnsi="TeamViewer15"/>
          <w:noProof/>
          <w:lang w:val="en-US"/>
        </w:rPr>
        <w:drawing>
          <wp:inline distT="0" distB="0" distL="0" distR="0" wp14:anchorId="00128BE3" wp14:editId="628D2ABA">
            <wp:extent cx="3475021" cy="510584"/>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475021" cy="510584"/>
                    </a:xfrm>
                    <a:prstGeom prst="rect">
                      <a:avLst/>
                    </a:prstGeom>
                  </pic:spPr>
                </pic:pic>
              </a:graphicData>
            </a:graphic>
          </wp:inline>
        </w:drawing>
      </w:r>
    </w:p>
    <w:p w14:paraId="743E3E8D" w14:textId="05C0384C" w:rsidR="00A14F7A" w:rsidRDefault="00A14F7A" w:rsidP="00AF1A4E">
      <w:pPr>
        <w:spacing w:line="360" w:lineRule="auto"/>
        <w:jc w:val="both"/>
        <w:rPr>
          <w:rFonts w:ascii="TeamViewer15" w:hAnsi="TeamViewer15"/>
          <w:lang w:val="en-US"/>
        </w:rPr>
      </w:pPr>
      <w:r>
        <w:rPr>
          <w:rFonts w:ascii="TeamViewer15" w:hAnsi="TeamViewer15"/>
          <w:lang w:val="en-US"/>
        </w:rPr>
        <w:t>Output:</w:t>
      </w:r>
    </w:p>
    <w:p w14:paraId="3A3C6233" w14:textId="780C4494" w:rsidR="00A14F7A" w:rsidRDefault="00217900" w:rsidP="00AF1A4E">
      <w:pPr>
        <w:spacing w:line="360" w:lineRule="auto"/>
        <w:jc w:val="both"/>
        <w:rPr>
          <w:rFonts w:ascii="TeamViewer15" w:hAnsi="TeamViewer15"/>
          <w:lang w:val="en-US"/>
        </w:rPr>
      </w:pPr>
      <w:r w:rsidRPr="00217900">
        <w:rPr>
          <w:rFonts w:ascii="TeamViewer15" w:hAnsi="TeamViewer15"/>
          <w:noProof/>
          <w:lang w:val="en-US"/>
        </w:rPr>
        <w:drawing>
          <wp:inline distT="0" distB="0" distL="0" distR="0" wp14:anchorId="1DBCADDB" wp14:editId="6A6677BC">
            <wp:extent cx="4816257" cy="899238"/>
            <wp:effectExtent l="0" t="0" r="381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816257" cy="899238"/>
                    </a:xfrm>
                    <a:prstGeom prst="rect">
                      <a:avLst/>
                    </a:prstGeom>
                  </pic:spPr>
                </pic:pic>
              </a:graphicData>
            </a:graphic>
          </wp:inline>
        </w:drawing>
      </w:r>
    </w:p>
    <w:p w14:paraId="09AFE771" w14:textId="79E4935E" w:rsidR="00217900" w:rsidRDefault="00217900" w:rsidP="00AF1A4E">
      <w:pPr>
        <w:spacing w:line="360" w:lineRule="auto"/>
        <w:jc w:val="both"/>
        <w:rPr>
          <w:rFonts w:ascii="TeamViewer15" w:hAnsi="TeamViewer15"/>
          <w:lang w:val="en-US"/>
        </w:rPr>
      </w:pPr>
      <w:r w:rsidRPr="00217900">
        <w:rPr>
          <w:rFonts w:ascii="TeamViewer15" w:hAnsi="TeamViewer15"/>
          <w:noProof/>
          <w:lang w:val="en-US"/>
        </w:rPr>
        <w:drawing>
          <wp:inline distT="0" distB="0" distL="0" distR="0" wp14:anchorId="78803979" wp14:editId="7A229219">
            <wp:extent cx="4389120" cy="4472940"/>
            <wp:effectExtent l="0" t="0" r="0" b="381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389503" cy="4473330"/>
                    </a:xfrm>
                    <a:prstGeom prst="rect">
                      <a:avLst/>
                    </a:prstGeom>
                  </pic:spPr>
                </pic:pic>
              </a:graphicData>
            </a:graphic>
          </wp:inline>
        </w:drawing>
      </w:r>
    </w:p>
    <w:p w14:paraId="19C34D7F" w14:textId="5F30E01F" w:rsidR="00BB3B0E" w:rsidRDefault="00956C09" w:rsidP="00AF1A4E">
      <w:pPr>
        <w:spacing w:line="360" w:lineRule="auto"/>
        <w:jc w:val="both"/>
        <w:rPr>
          <w:rFonts w:ascii="TeamViewer15" w:hAnsi="TeamViewer15"/>
          <w:lang w:val="en-US"/>
        </w:rPr>
      </w:pPr>
      <w:r w:rsidRPr="00956C09">
        <w:rPr>
          <w:rFonts w:ascii="TeamViewer15" w:hAnsi="TeamViewer15"/>
          <w:lang w:val="en-US"/>
        </w:rPr>
        <w:lastRenderedPageBreak/>
        <w:t xml:space="preserve">In the </w:t>
      </w:r>
      <w:r>
        <w:rPr>
          <w:rFonts w:ascii="TeamViewer15" w:hAnsi="TeamViewer15"/>
          <w:lang w:val="en-US"/>
        </w:rPr>
        <w:t>program</w:t>
      </w:r>
      <w:r w:rsidR="00137A2D">
        <w:rPr>
          <w:rFonts w:ascii="TeamViewer15" w:hAnsi="TeamViewer15"/>
          <w:lang w:val="en-US"/>
        </w:rPr>
        <w:t xml:space="preserve"> above</w:t>
      </w:r>
      <w:r w:rsidRPr="00956C09">
        <w:rPr>
          <w:rFonts w:ascii="TeamViewer15" w:hAnsi="TeamViewer15"/>
          <w:lang w:val="en-US"/>
        </w:rPr>
        <w:t xml:space="preserve">, we determine the frequency analysis for a </w:t>
      </w:r>
      <w:r w:rsidR="00137A2D">
        <w:rPr>
          <w:rFonts w:ascii="TeamViewer15" w:hAnsi="TeamViewer15"/>
          <w:lang w:val="en-US"/>
        </w:rPr>
        <w:t>shoe</w:t>
      </w:r>
      <w:r w:rsidR="00BD22E5">
        <w:rPr>
          <w:rFonts w:ascii="Arial" w:hAnsi="Arial" w:cs="Arial"/>
          <w:lang w:val="en-US"/>
        </w:rPr>
        <w:t>s</w:t>
      </w:r>
      <w:r w:rsidRPr="00956C09">
        <w:rPr>
          <w:rFonts w:ascii="TeamViewer15" w:hAnsi="TeamViewer15"/>
          <w:lang w:val="en-US"/>
        </w:rPr>
        <w:t xml:space="preserve"> </w:t>
      </w:r>
      <w:r w:rsidR="00137A2D">
        <w:rPr>
          <w:rFonts w:ascii="TeamViewer15" w:hAnsi="TeamViewer15"/>
          <w:lang w:val="en-US"/>
        </w:rPr>
        <w:t>product</w:t>
      </w:r>
      <w:r w:rsidRPr="00956C09">
        <w:rPr>
          <w:rFonts w:ascii="TeamViewer15" w:hAnsi="TeamViewer15"/>
          <w:lang w:val="en-US"/>
        </w:rPr>
        <w:t xml:space="preserve"> when grouped by</w:t>
      </w:r>
      <w:r w:rsidR="00137A2D">
        <w:rPr>
          <w:rFonts w:ascii="TeamViewer15" w:hAnsi="TeamViewer15"/>
          <w:lang w:val="en-US"/>
        </w:rPr>
        <w:t xml:space="preserve"> shoe</w:t>
      </w:r>
      <w:r w:rsidR="00BD22E5">
        <w:rPr>
          <w:rFonts w:ascii="Arial" w:hAnsi="Arial" w:cs="Arial"/>
          <w:lang w:val="en-US"/>
        </w:rPr>
        <w:t xml:space="preserve">s </w:t>
      </w:r>
      <w:r w:rsidR="00137A2D">
        <w:rPr>
          <w:rFonts w:ascii="TeamViewer15" w:hAnsi="TeamViewer15"/>
          <w:lang w:val="en-US"/>
        </w:rPr>
        <w:t>sales</w:t>
      </w:r>
      <w:r w:rsidRPr="00956C09">
        <w:rPr>
          <w:rFonts w:ascii="TeamViewer15" w:hAnsi="TeamViewer15"/>
          <w:lang w:val="en-US"/>
        </w:rPr>
        <w:t xml:space="preserve">, as well as the frequency distribution for each </w:t>
      </w:r>
      <w:r w:rsidR="00BD22E5">
        <w:rPr>
          <w:rFonts w:ascii="TeamViewer15" w:hAnsi="TeamViewer15"/>
          <w:lang w:val="en-US"/>
        </w:rPr>
        <w:t>shoes</w:t>
      </w:r>
      <w:r w:rsidRPr="00956C09">
        <w:rPr>
          <w:rFonts w:ascii="TeamViewer15" w:hAnsi="TeamViewer15"/>
          <w:lang w:val="en-US"/>
        </w:rPr>
        <w:t xml:space="preserve"> </w:t>
      </w:r>
      <w:r w:rsidR="006E2601">
        <w:rPr>
          <w:rFonts w:ascii="TeamViewer15" w:hAnsi="TeamViewer15"/>
          <w:lang w:val="en-US"/>
        </w:rPr>
        <w:t xml:space="preserve">sales </w:t>
      </w:r>
      <w:r w:rsidRPr="00956C09">
        <w:rPr>
          <w:rFonts w:ascii="TeamViewer15" w:hAnsi="TeamViewer15"/>
          <w:lang w:val="en-US"/>
        </w:rPr>
        <w:t>when grouped by</w:t>
      </w:r>
      <w:r w:rsidR="006E2601">
        <w:rPr>
          <w:rFonts w:ascii="TeamViewer15" w:hAnsi="TeamViewer15"/>
          <w:lang w:val="en-US"/>
        </w:rPr>
        <w:t xml:space="preserve"> product</w:t>
      </w:r>
      <w:r w:rsidRPr="00956C09">
        <w:rPr>
          <w:rFonts w:ascii="TeamViewer15" w:hAnsi="TeamViewer15"/>
          <w:lang w:val="en-US"/>
        </w:rPr>
        <w:t>.</w:t>
      </w:r>
      <w:r w:rsidR="00262B19">
        <w:rPr>
          <w:rFonts w:ascii="TeamViewer15" w:hAnsi="TeamViewer15"/>
          <w:lang w:val="en-US"/>
        </w:rPr>
        <w:t xml:space="preserve"> Additionally, </w:t>
      </w:r>
      <w:r w:rsidR="00F262ED">
        <w:rPr>
          <w:rFonts w:ascii="TeamViewer15" w:hAnsi="TeamViewer15"/>
          <w:lang w:val="en-US"/>
        </w:rPr>
        <w:t>i</w:t>
      </w:r>
      <w:r w:rsidR="00434D2C">
        <w:rPr>
          <w:rFonts w:ascii="TeamViewer15" w:hAnsi="TeamViewer15"/>
          <w:lang w:val="en-US"/>
        </w:rPr>
        <w:t>f u</w:t>
      </w:r>
      <w:r w:rsidR="00AD3E53" w:rsidRPr="00AD3E53">
        <w:rPr>
          <w:rFonts w:ascii="TeamViewer15" w:hAnsi="TeamViewer15"/>
          <w:lang w:val="en-US"/>
        </w:rPr>
        <w:t xml:space="preserve">sers </w:t>
      </w:r>
      <w:r w:rsidR="00434D2C">
        <w:rPr>
          <w:rFonts w:ascii="TeamViewer15" w:hAnsi="TeamViewer15"/>
          <w:lang w:val="en-US"/>
        </w:rPr>
        <w:t xml:space="preserve">would not </w:t>
      </w:r>
      <w:r w:rsidR="00081871">
        <w:rPr>
          <w:rFonts w:ascii="TeamViewer15" w:hAnsi="TeamViewer15"/>
          <w:lang w:val="en-US"/>
        </w:rPr>
        <w:t>like t</w:t>
      </w:r>
      <w:r w:rsidR="00081871" w:rsidRPr="00081871">
        <w:rPr>
          <w:rFonts w:ascii="TeamViewer15" w:hAnsi="TeamViewer15"/>
          <w:lang w:val="en-US"/>
        </w:rPr>
        <w:t>o compute percentages</w:t>
      </w:r>
      <w:r w:rsidR="00081871">
        <w:rPr>
          <w:rFonts w:ascii="TeamViewer15" w:hAnsi="TeamViewer15"/>
          <w:lang w:val="en-US"/>
        </w:rPr>
        <w:t xml:space="preserve">, then they can also </w:t>
      </w:r>
      <w:r w:rsidR="00AD3E53" w:rsidRPr="00AD3E53">
        <w:rPr>
          <w:rFonts w:ascii="TeamViewer15" w:hAnsi="TeamViewer15"/>
          <w:lang w:val="en-US"/>
        </w:rPr>
        <w:t>include the NOPERCENT option in the TABLES statement</w:t>
      </w:r>
      <w:r w:rsidR="00360A07">
        <w:rPr>
          <w:rFonts w:ascii="TeamViewer15" w:hAnsi="TeamViewer15"/>
          <w:lang w:val="en-US"/>
        </w:rPr>
        <w:t>.</w:t>
      </w:r>
    </w:p>
    <w:p w14:paraId="14B326FA" w14:textId="2D1AD281" w:rsidR="008C1AD1" w:rsidRDefault="008C1AD1" w:rsidP="008C1AD1">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Cross Tabulations</w:t>
      </w:r>
    </w:p>
    <w:p w14:paraId="423620AD" w14:textId="77777777" w:rsidR="00B62CA2" w:rsidRDefault="00F528B4" w:rsidP="00133A62">
      <w:pPr>
        <w:spacing w:line="360" w:lineRule="auto"/>
        <w:jc w:val="both"/>
        <w:rPr>
          <w:rFonts w:ascii="TeamViewer15" w:hAnsi="TeamViewer15"/>
          <w:lang w:val="en-US"/>
        </w:rPr>
      </w:pPr>
      <w:r>
        <w:rPr>
          <w:rFonts w:ascii="TeamViewer15" w:hAnsi="TeamViewer15"/>
          <w:lang w:val="en-US"/>
        </w:rPr>
        <w:t>The cross tabulations</w:t>
      </w:r>
      <w:r w:rsidR="00530EBF">
        <w:rPr>
          <w:rFonts w:ascii="TeamViewer15" w:hAnsi="TeamViewer15"/>
          <w:lang w:val="en-US"/>
        </w:rPr>
        <w:t xml:space="preserve"> (in short cross tab)</w:t>
      </w:r>
      <w:r>
        <w:rPr>
          <w:rFonts w:ascii="TeamViewer15" w:hAnsi="TeamViewer15"/>
          <w:lang w:val="en-US"/>
        </w:rPr>
        <w:t xml:space="preserve"> </w:t>
      </w:r>
      <w:r w:rsidR="00F248CA">
        <w:rPr>
          <w:rFonts w:ascii="TeamViewer15" w:hAnsi="TeamViewer15"/>
          <w:lang w:val="en-US"/>
        </w:rPr>
        <w:t>help</w:t>
      </w:r>
      <w:r>
        <w:rPr>
          <w:rFonts w:ascii="TeamViewer15" w:hAnsi="TeamViewer15"/>
          <w:lang w:val="en-US"/>
        </w:rPr>
        <w:t xml:space="preserve"> </w:t>
      </w:r>
      <w:r w:rsidR="00EB3701">
        <w:rPr>
          <w:rFonts w:ascii="TeamViewer15" w:hAnsi="TeamViewer15"/>
          <w:lang w:val="en-US"/>
        </w:rPr>
        <w:t xml:space="preserve">to </w:t>
      </w:r>
      <w:r w:rsidR="00F248CA">
        <w:rPr>
          <w:rFonts w:ascii="TeamViewer15" w:hAnsi="TeamViewer15"/>
          <w:lang w:val="en-US"/>
        </w:rPr>
        <w:t>define</w:t>
      </w:r>
      <w:r w:rsidR="00455546">
        <w:rPr>
          <w:rFonts w:ascii="TeamViewer15" w:hAnsi="TeamViewer15"/>
          <w:lang w:val="en-US"/>
        </w:rPr>
        <w:t xml:space="preserve"> the</w:t>
      </w:r>
      <w:r w:rsidR="006C1C04">
        <w:rPr>
          <w:rFonts w:ascii="TeamViewer15" w:hAnsi="TeamViewer15"/>
          <w:lang w:val="en-US"/>
        </w:rPr>
        <w:t xml:space="preserve"> cross tables</w:t>
      </w:r>
      <w:r w:rsidR="00615638">
        <w:rPr>
          <w:rFonts w:ascii="TeamViewer15" w:hAnsi="TeamViewer15"/>
          <w:lang w:val="en-US"/>
        </w:rPr>
        <w:t xml:space="preserve"> (or contingent tables)</w:t>
      </w:r>
      <w:r w:rsidR="00455546">
        <w:rPr>
          <w:rFonts w:ascii="TeamViewer15" w:hAnsi="TeamViewer15"/>
          <w:lang w:val="en-US"/>
        </w:rPr>
        <w:t xml:space="preserve"> combinations </w:t>
      </w:r>
      <w:r w:rsidR="00B46CE8">
        <w:rPr>
          <w:rFonts w:ascii="TeamViewer15" w:hAnsi="TeamViewer15"/>
          <w:lang w:val="en-US"/>
        </w:rPr>
        <w:t xml:space="preserve">between the </w:t>
      </w:r>
      <w:r w:rsidR="0063650B">
        <w:rPr>
          <w:rFonts w:ascii="TeamViewer15" w:hAnsi="TeamViewer15"/>
          <w:lang w:val="en-US"/>
        </w:rPr>
        <w:t>two or more categorical variables</w:t>
      </w:r>
      <w:r w:rsidR="00C32F5C">
        <w:rPr>
          <w:rFonts w:ascii="TeamViewer15" w:hAnsi="TeamViewer15"/>
          <w:lang w:val="en-US"/>
        </w:rPr>
        <w:t xml:space="preserve">. </w:t>
      </w:r>
      <w:r w:rsidR="0095363B">
        <w:rPr>
          <w:rFonts w:ascii="TeamViewer15" w:hAnsi="TeamViewer15"/>
          <w:lang w:val="en-US"/>
        </w:rPr>
        <w:t>The table displays all possible combinations</w:t>
      </w:r>
      <w:r w:rsidR="004A331E">
        <w:rPr>
          <w:rFonts w:ascii="TeamViewer15" w:hAnsi="TeamViewer15"/>
          <w:lang w:val="en-US"/>
        </w:rPr>
        <w:t>.</w:t>
      </w:r>
      <w:r w:rsidR="00EF6DB0">
        <w:rPr>
          <w:rFonts w:ascii="TeamViewer15" w:hAnsi="TeamViewer15"/>
          <w:lang w:val="en-US"/>
        </w:rPr>
        <w:t xml:space="preserve"> </w:t>
      </w:r>
      <w:r w:rsidR="00B64D39">
        <w:rPr>
          <w:rFonts w:ascii="TeamViewer15" w:hAnsi="TeamViewer15"/>
          <w:lang w:val="en-US"/>
        </w:rPr>
        <w:t xml:space="preserve">In SAS, </w:t>
      </w:r>
      <w:r w:rsidR="004F490A">
        <w:rPr>
          <w:rFonts w:ascii="TeamViewer15" w:hAnsi="TeamViewer15"/>
          <w:lang w:val="en-US"/>
        </w:rPr>
        <w:t xml:space="preserve">we require </w:t>
      </w:r>
      <w:r w:rsidR="000049A5" w:rsidRPr="000049A5">
        <w:rPr>
          <w:rFonts w:ascii="TeamViewer15" w:hAnsi="TeamViewer15"/>
          <w:lang w:val="en-US"/>
        </w:rPr>
        <w:t xml:space="preserve">PROC FREQ with the TABLES option </w:t>
      </w:r>
      <w:r w:rsidR="004F490A" w:rsidRPr="000049A5">
        <w:rPr>
          <w:rFonts w:ascii="TeamViewer15" w:hAnsi="TeamViewer15"/>
          <w:lang w:val="en-US"/>
        </w:rPr>
        <w:t xml:space="preserve">to generate </w:t>
      </w:r>
      <w:r w:rsidR="004F490A">
        <w:rPr>
          <w:rFonts w:ascii="TeamViewer15" w:hAnsi="TeamViewer15"/>
          <w:lang w:val="en-US"/>
        </w:rPr>
        <w:t xml:space="preserve">cross tables. </w:t>
      </w:r>
    </w:p>
    <w:p w14:paraId="0CCE7375" w14:textId="0AF95FDF" w:rsidR="00B62CA2" w:rsidRDefault="00B62CA2" w:rsidP="00133A62">
      <w:pPr>
        <w:spacing w:line="360" w:lineRule="auto"/>
        <w:jc w:val="both"/>
        <w:rPr>
          <w:rFonts w:ascii="TeamViewer15" w:hAnsi="TeamViewer15"/>
          <w:lang w:val="en-US"/>
        </w:rPr>
      </w:pPr>
      <w:r>
        <w:rPr>
          <w:rFonts w:ascii="TeamViewer15" w:hAnsi="TeamViewer15"/>
          <w:lang w:val="en-US"/>
        </w:rPr>
        <w:t>Synt</w:t>
      </w:r>
      <w:r w:rsidR="00382505">
        <w:rPr>
          <w:rFonts w:ascii="TeamViewer15" w:hAnsi="TeamViewer15"/>
          <w:lang w:val="en-US"/>
        </w:rPr>
        <w:t>a</w:t>
      </w:r>
      <w:r>
        <w:rPr>
          <w:rFonts w:ascii="TeamViewer15" w:hAnsi="TeamViewer15"/>
          <w:lang w:val="en-US"/>
        </w:rPr>
        <w:t>x:</w:t>
      </w:r>
    </w:p>
    <w:p w14:paraId="6FB12799" w14:textId="1BDFA10A" w:rsidR="00B62CA2" w:rsidRDefault="00B62CA2" w:rsidP="00133A62">
      <w:pPr>
        <w:spacing w:line="360" w:lineRule="auto"/>
        <w:jc w:val="both"/>
        <w:rPr>
          <w:rFonts w:ascii="TeamViewer15" w:hAnsi="TeamViewer15"/>
          <w:lang w:val="en-US"/>
        </w:rPr>
      </w:pPr>
      <w:r w:rsidRPr="00B62CA2">
        <w:rPr>
          <w:rFonts w:ascii="TeamViewer15" w:hAnsi="TeamViewer15"/>
          <w:noProof/>
          <w:lang w:val="en-US"/>
        </w:rPr>
        <w:drawing>
          <wp:inline distT="0" distB="0" distL="0" distR="0" wp14:anchorId="339A5C94" wp14:editId="43DE696A">
            <wp:extent cx="5151566" cy="533446"/>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151566" cy="533446"/>
                    </a:xfrm>
                    <a:prstGeom prst="rect">
                      <a:avLst/>
                    </a:prstGeom>
                  </pic:spPr>
                </pic:pic>
              </a:graphicData>
            </a:graphic>
          </wp:inline>
        </w:drawing>
      </w:r>
    </w:p>
    <w:p w14:paraId="3AA5EC78" w14:textId="25549F80" w:rsidR="00382505" w:rsidRDefault="00382505" w:rsidP="00382505">
      <w:pPr>
        <w:spacing w:line="240" w:lineRule="auto"/>
        <w:jc w:val="both"/>
        <w:rPr>
          <w:rFonts w:ascii="TeamViewer15" w:hAnsi="TeamViewer15"/>
          <w:lang w:val="en-US"/>
        </w:rPr>
      </w:pPr>
      <w:r>
        <w:rPr>
          <w:rFonts w:ascii="TeamViewer15" w:hAnsi="TeamViewer15"/>
          <w:lang w:val="en-US"/>
        </w:rPr>
        <w:t>Description</w:t>
      </w:r>
      <w:r w:rsidR="0008683D">
        <w:rPr>
          <w:rFonts w:ascii="TeamViewer15" w:hAnsi="TeamViewer15"/>
          <w:lang w:val="en-US"/>
        </w:rPr>
        <w:t xml:space="preserve"> of the parameters are as follows:</w:t>
      </w:r>
    </w:p>
    <w:p w14:paraId="66AB2D44" w14:textId="77777777" w:rsidR="008E4358" w:rsidRDefault="00382505" w:rsidP="004D7DEC">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6D31CADB" w14:textId="5DD98267" w:rsidR="00382505" w:rsidRDefault="00382505" w:rsidP="004D7DEC">
      <w:pPr>
        <w:spacing w:line="240" w:lineRule="auto"/>
        <w:jc w:val="both"/>
        <w:rPr>
          <w:rFonts w:ascii="TeamViewer15" w:hAnsi="TeamViewer15"/>
          <w:lang w:val="en-US"/>
        </w:rPr>
      </w:pPr>
      <w:r>
        <w:rPr>
          <w:rFonts w:ascii="TeamViewer15" w:hAnsi="TeamViewer15"/>
          <w:lang w:val="en-US"/>
        </w:rPr>
        <w:t>First_Variable</w:t>
      </w:r>
      <w:r w:rsidR="004D7DEC">
        <w:rPr>
          <w:rFonts w:ascii="TeamViewer15" w:hAnsi="TeamViewer15"/>
          <w:lang w:val="en-US"/>
        </w:rPr>
        <w:t xml:space="preserve"> and Second_Variable</w:t>
      </w:r>
      <w:r>
        <w:rPr>
          <w:rFonts w:ascii="TeamViewer15" w:hAnsi="TeamViewer15"/>
          <w:lang w:val="en-US"/>
        </w:rPr>
        <w:t xml:space="preserve"> </w:t>
      </w:r>
      <w:r>
        <w:rPr>
          <w:rFonts w:ascii="Arial" w:hAnsi="Arial" w:cs="Arial"/>
          <w:lang w:val="en-US"/>
        </w:rPr>
        <w:t>–</w:t>
      </w:r>
      <w:r>
        <w:rPr>
          <w:rFonts w:ascii="TeamViewer15" w:hAnsi="TeamViewer15"/>
          <w:lang w:val="en-US"/>
        </w:rPr>
        <w:t xml:space="preserve"> Name of the variables which you</w:t>
      </w:r>
      <w:r w:rsidR="00B07A62">
        <w:rPr>
          <w:rFonts w:ascii="TeamViewer15" w:hAnsi="TeamViewer15"/>
          <w:lang w:val="en-US"/>
        </w:rPr>
        <w:t xml:space="preserve"> wish</w:t>
      </w:r>
      <w:r>
        <w:rPr>
          <w:rFonts w:ascii="TeamViewer15" w:hAnsi="TeamViewer15"/>
          <w:lang w:val="en-US"/>
        </w:rPr>
        <w:t xml:space="preserve"> to find out the frequency distribution.</w:t>
      </w:r>
    </w:p>
    <w:p w14:paraId="7C6C94C9" w14:textId="77777777" w:rsidR="00486BF8" w:rsidRDefault="00486BF8" w:rsidP="004D7DEC">
      <w:pPr>
        <w:spacing w:line="240" w:lineRule="auto"/>
        <w:jc w:val="both"/>
        <w:rPr>
          <w:rFonts w:ascii="TeamViewer15" w:hAnsi="TeamViewer15"/>
          <w:lang w:val="en-US"/>
        </w:rPr>
      </w:pPr>
    </w:p>
    <w:p w14:paraId="77C4CFD1" w14:textId="6E01802C" w:rsidR="0091234C" w:rsidRPr="000C0FD5" w:rsidRDefault="00BF1D3A" w:rsidP="000C0FD5">
      <w:pPr>
        <w:pStyle w:val="ListParagraph"/>
        <w:numPr>
          <w:ilvl w:val="0"/>
          <w:numId w:val="12"/>
        </w:numPr>
        <w:spacing w:line="240" w:lineRule="auto"/>
        <w:jc w:val="both"/>
        <w:rPr>
          <w:rFonts w:ascii="TeamViewer15" w:hAnsi="TeamViewer15"/>
          <w:b/>
          <w:bCs/>
          <w:lang w:val="en-US"/>
        </w:rPr>
      </w:pPr>
      <w:r w:rsidRPr="000C0FD5">
        <w:rPr>
          <w:rFonts w:ascii="TeamViewer15" w:hAnsi="TeamViewer15"/>
          <w:b/>
          <w:bCs/>
          <w:sz w:val="24"/>
          <w:szCs w:val="24"/>
          <w:lang w:val="en-US"/>
        </w:rPr>
        <w:t xml:space="preserve">Crosstab of </w:t>
      </w:r>
      <w:r w:rsidR="0091234C" w:rsidRPr="000C0FD5">
        <w:rPr>
          <w:rFonts w:ascii="TeamViewer15" w:hAnsi="TeamViewer15"/>
          <w:b/>
          <w:bCs/>
          <w:sz w:val="24"/>
          <w:szCs w:val="24"/>
          <w:lang w:val="en-US"/>
        </w:rPr>
        <w:t>two</w:t>
      </w:r>
      <w:r w:rsidR="00EE74DD" w:rsidRPr="000C0FD5">
        <w:rPr>
          <w:rFonts w:ascii="TeamViewer15" w:hAnsi="TeamViewer15"/>
          <w:b/>
          <w:bCs/>
          <w:sz w:val="24"/>
          <w:szCs w:val="24"/>
          <w:lang w:val="en-US"/>
        </w:rPr>
        <w:t xml:space="preserve"> variables</w:t>
      </w:r>
      <w:r w:rsidR="00EE74DD" w:rsidRPr="000C0FD5">
        <w:rPr>
          <w:rFonts w:ascii="TeamViewer15" w:hAnsi="TeamViewer15"/>
          <w:b/>
          <w:bCs/>
          <w:lang w:val="en-US"/>
        </w:rPr>
        <w:t xml:space="preserve"> </w:t>
      </w:r>
    </w:p>
    <w:p w14:paraId="0B4CB25D" w14:textId="63F41535" w:rsidR="00527AA3" w:rsidRDefault="007F2E0D" w:rsidP="00133A62">
      <w:pPr>
        <w:spacing w:line="360" w:lineRule="auto"/>
        <w:jc w:val="both"/>
        <w:rPr>
          <w:rFonts w:ascii="TeamViewer15" w:hAnsi="TeamViewer15" w:cs="Arial"/>
          <w:lang w:val="en-US"/>
        </w:rPr>
      </w:pPr>
      <w:r w:rsidRPr="007F2E0D">
        <w:rPr>
          <w:rFonts w:ascii="TeamViewer15" w:hAnsi="TeamViewer15" w:cs="Arial"/>
          <w:lang w:val="en-US"/>
        </w:rPr>
        <w:t>Take a look at the following</w:t>
      </w:r>
      <w:r w:rsidR="008C4FB3">
        <w:rPr>
          <w:rFonts w:ascii="TeamViewer15" w:hAnsi="TeamViewer15" w:cs="Arial"/>
          <w:lang w:val="en-US"/>
        </w:rPr>
        <w:t xml:space="preserve"> program</w:t>
      </w:r>
      <w:r w:rsidRPr="007F2E0D">
        <w:rPr>
          <w:rFonts w:ascii="TeamViewer15" w:hAnsi="TeamViewer15" w:cs="Arial"/>
          <w:lang w:val="en-US"/>
        </w:rPr>
        <w:t>, which combine the categorical variables "</w:t>
      </w:r>
      <w:r w:rsidR="00FD3F45">
        <w:rPr>
          <w:rFonts w:ascii="TeamViewer15" w:hAnsi="TeamViewer15" w:cs="Arial"/>
          <w:lang w:val="en-US"/>
        </w:rPr>
        <w:t>Region</w:t>
      </w:r>
      <w:r w:rsidRPr="007F2E0D">
        <w:rPr>
          <w:rFonts w:ascii="TeamViewer15" w:hAnsi="TeamViewer15" w:cs="Arial"/>
          <w:lang w:val="en-US"/>
        </w:rPr>
        <w:t>" and "</w:t>
      </w:r>
      <w:r w:rsidR="00FD3F45">
        <w:rPr>
          <w:rFonts w:ascii="TeamViewer15" w:hAnsi="TeamViewer15" w:cs="Arial"/>
          <w:lang w:val="en-US"/>
        </w:rPr>
        <w:t>Product</w:t>
      </w:r>
      <w:r w:rsidRPr="007F2E0D">
        <w:rPr>
          <w:rFonts w:ascii="TeamViewer15" w:hAnsi="TeamViewer15" w:cs="Arial"/>
          <w:lang w:val="en-US"/>
        </w:rPr>
        <w:t>"</w:t>
      </w:r>
      <w:r w:rsidR="00FD3F45">
        <w:rPr>
          <w:rFonts w:ascii="TeamViewer15" w:hAnsi="TeamViewer15" w:cs="Arial"/>
          <w:lang w:val="en-US"/>
        </w:rPr>
        <w:t>.</w:t>
      </w:r>
    </w:p>
    <w:p w14:paraId="25DE81F9" w14:textId="7AC50448" w:rsidR="00A77CB1" w:rsidRDefault="00D366A4" w:rsidP="00133A62">
      <w:pPr>
        <w:spacing w:line="360" w:lineRule="auto"/>
        <w:jc w:val="both"/>
        <w:rPr>
          <w:rFonts w:ascii="TeamViewer15" w:hAnsi="TeamViewer15" w:cs="Arial"/>
          <w:lang w:val="en-US"/>
        </w:rPr>
      </w:pPr>
      <w:r w:rsidRPr="00D366A4">
        <w:rPr>
          <w:rFonts w:ascii="TeamViewer15" w:hAnsi="TeamViewer15" w:cs="Arial"/>
          <w:noProof/>
          <w:lang w:val="en-US"/>
        </w:rPr>
        <w:drawing>
          <wp:inline distT="0" distB="0" distL="0" distR="0" wp14:anchorId="461FAD5E" wp14:editId="3FF7D2A8">
            <wp:extent cx="3672840" cy="617220"/>
            <wp:effectExtent l="0" t="0" r="381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673161" cy="617274"/>
                    </a:xfrm>
                    <a:prstGeom prst="rect">
                      <a:avLst/>
                    </a:prstGeom>
                  </pic:spPr>
                </pic:pic>
              </a:graphicData>
            </a:graphic>
          </wp:inline>
        </w:drawing>
      </w:r>
    </w:p>
    <w:p w14:paraId="2F5A7A45" w14:textId="77777777" w:rsidR="002B2D68" w:rsidRDefault="002B2D68" w:rsidP="00133A62">
      <w:pPr>
        <w:spacing w:line="360" w:lineRule="auto"/>
        <w:jc w:val="both"/>
        <w:rPr>
          <w:rFonts w:ascii="TeamViewer15" w:hAnsi="TeamViewer15" w:cs="Arial"/>
          <w:lang w:val="en-US"/>
        </w:rPr>
      </w:pPr>
    </w:p>
    <w:p w14:paraId="5F1226EA" w14:textId="77777777" w:rsidR="002B2D68" w:rsidRDefault="002B2D68">
      <w:pPr>
        <w:rPr>
          <w:rFonts w:ascii="TeamViewer15" w:hAnsi="TeamViewer15" w:cs="Arial"/>
          <w:lang w:val="en-US"/>
        </w:rPr>
      </w:pPr>
      <w:r>
        <w:rPr>
          <w:rFonts w:ascii="TeamViewer15" w:hAnsi="TeamViewer15" w:cs="Arial"/>
          <w:lang w:val="en-US"/>
        </w:rPr>
        <w:br w:type="page"/>
      </w:r>
    </w:p>
    <w:p w14:paraId="73423E0E" w14:textId="3D116310" w:rsidR="00D366A4" w:rsidRDefault="00D366A4" w:rsidP="00133A62">
      <w:pPr>
        <w:spacing w:line="360" w:lineRule="auto"/>
        <w:jc w:val="both"/>
        <w:rPr>
          <w:rFonts w:ascii="TeamViewer15" w:hAnsi="TeamViewer15" w:cs="Arial"/>
          <w:lang w:val="en-US"/>
        </w:rPr>
      </w:pPr>
      <w:r>
        <w:rPr>
          <w:rFonts w:ascii="TeamViewer15" w:hAnsi="TeamViewer15" w:cs="Arial"/>
          <w:lang w:val="en-US"/>
        </w:rPr>
        <w:lastRenderedPageBreak/>
        <w:t>Output:</w:t>
      </w:r>
    </w:p>
    <w:p w14:paraId="140F9FCA" w14:textId="6026BA2B" w:rsidR="00D366A4" w:rsidRDefault="00D32567" w:rsidP="00133A62">
      <w:pPr>
        <w:spacing w:line="360" w:lineRule="auto"/>
        <w:jc w:val="both"/>
        <w:rPr>
          <w:rFonts w:ascii="TeamViewer15" w:hAnsi="TeamViewer15" w:cs="Arial"/>
          <w:lang w:val="en-US"/>
        </w:rPr>
      </w:pPr>
      <w:r w:rsidRPr="00D32567">
        <w:rPr>
          <w:rFonts w:ascii="TeamViewer15" w:hAnsi="TeamViewer15" w:cs="Arial"/>
          <w:noProof/>
          <w:lang w:val="en-US"/>
        </w:rPr>
        <w:drawing>
          <wp:inline distT="0" distB="0" distL="0" distR="0" wp14:anchorId="48C0F61C" wp14:editId="6F859155">
            <wp:extent cx="6088380" cy="5379720"/>
            <wp:effectExtent l="0" t="0" r="762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088380" cy="5379720"/>
                    </a:xfrm>
                    <a:prstGeom prst="rect">
                      <a:avLst/>
                    </a:prstGeom>
                  </pic:spPr>
                </pic:pic>
              </a:graphicData>
            </a:graphic>
          </wp:inline>
        </w:drawing>
      </w:r>
    </w:p>
    <w:p w14:paraId="0839CB8D" w14:textId="77777777" w:rsidR="0007407B" w:rsidRDefault="0007407B" w:rsidP="00133A62">
      <w:pPr>
        <w:spacing w:line="360" w:lineRule="auto"/>
        <w:jc w:val="both"/>
        <w:rPr>
          <w:rFonts w:ascii="TeamViewer15" w:hAnsi="TeamViewer15" w:cs="Arial"/>
        </w:rPr>
      </w:pPr>
    </w:p>
    <w:p w14:paraId="7C9FCC42" w14:textId="79ECB071" w:rsidR="00764D35" w:rsidRDefault="00EC7B1D" w:rsidP="00133A62">
      <w:pPr>
        <w:spacing w:line="360" w:lineRule="auto"/>
        <w:jc w:val="both"/>
        <w:rPr>
          <w:rFonts w:ascii="TeamViewer15" w:hAnsi="TeamViewer15" w:cs="Arial"/>
        </w:rPr>
      </w:pPr>
      <w:r>
        <w:rPr>
          <w:rFonts w:ascii="TeamViewer15" w:hAnsi="TeamViewer15" w:cs="Arial"/>
        </w:rPr>
        <w:t xml:space="preserve">The </w:t>
      </w:r>
      <w:r w:rsidR="00E70006">
        <w:rPr>
          <w:rFonts w:ascii="TeamViewer15" w:hAnsi="TeamViewer15" w:cs="Arial"/>
        </w:rPr>
        <w:t xml:space="preserve">above result display that the </w:t>
      </w:r>
      <w:r w:rsidR="00083907">
        <w:rPr>
          <w:rFonts w:ascii="TeamViewer15" w:hAnsi="TeamViewer15" w:cs="Arial"/>
        </w:rPr>
        <w:t xml:space="preserve">shoes </w:t>
      </w:r>
      <w:r w:rsidR="00293777">
        <w:rPr>
          <w:rFonts w:ascii="TeamViewer15" w:hAnsi="TeamViewer15" w:cs="Arial"/>
        </w:rPr>
        <w:t>product type</w:t>
      </w:r>
      <w:r w:rsidR="006C6968">
        <w:rPr>
          <w:rFonts w:ascii="TeamViewer15" w:hAnsi="TeamViewer15" w:cs="Arial"/>
        </w:rPr>
        <w:t>s</w:t>
      </w:r>
      <w:r w:rsidR="00293777">
        <w:rPr>
          <w:rFonts w:ascii="TeamViewer15" w:hAnsi="TeamViewer15" w:cs="Arial"/>
        </w:rPr>
        <w:t xml:space="preserve"> </w:t>
      </w:r>
      <w:r w:rsidR="0036119D">
        <w:rPr>
          <w:rFonts w:ascii="TeamViewer15" w:hAnsi="TeamViewer15" w:cs="Arial"/>
        </w:rPr>
        <w:t xml:space="preserve">are presented </w:t>
      </w:r>
      <w:r w:rsidR="00687AE3">
        <w:rPr>
          <w:rFonts w:ascii="TeamViewer15" w:hAnsi="TeamViewer15" w:cs="Arial"/>
        </w:rPr>
        <w:t xml:space="preserve">under each </w:t>
      </w:r>
      <w:r w:rsidR="006C6968">
        <w:rPr>
          <w:rFonts w:ascii="TeamViewer15" w:hAnsi="TeamViewer15" w:cs="Arial"/>
        </w:rPr>
        <w:t xml:space="preserve">region </w:t>
      </w:r>
      <w:r w:rsidR="00247AE7" w:rsidRPr="00247AE7">
        <w:rPr>
          <w:rFonts w:ascii="TeamViewer15" w:hAnsi="TeamViewer15" w:cs="Arial"/>
        </w:rPr>
        <w:t>using the dataset</w:t>
      </w:r>
      <w:r w:rsidR="00247AE7">
        <w:rPr>
          <w:rFonts w:ascii="TeamViewer15" w:hAnsi="TeamViewer15" w:cs="Arial"/>
        </w:rPr>
        <w:t xml:space="preserve"> </w:t>
      </w:r>
      <w:r w:rsidR="00247AE7" w:rsidRPr="00247AE7">
        <w:rPr>
          <w:rFonts w:ascii="TeamViewer15" w:hAnsi="TeamViewer15" w:cs="Arial"/>
        </w:rPr>
        <w:t>using SASHELP.</w:t>
      </w:r>
      <w:r w:rsidR="006B1966">
        <w:rPr>
          <w:rFonts w:ascii="TeamViewer15" w:hAnsi="TeamViewer15" w:cs="Arial"/>
        </w:rPr>
        <w:t>Shoes.</w:t>
      </w:r>
      <w:r w:rsidR="00557540">
        <w:rPr>
          <w:rFonts w:ascii="TeamViewer15" w:hAnsi="TeamViewer15" w:cs="Arial"/>
        </w:rPr>
        <w:t xml:space="preserve"> In this output, we see that there is a separate frequency values all over the region </w:t>
      </w:r>
      <w:r w:rsidR="00DC7FDB">
        <w:rPr>
          <w:rFonts w:ascii="TeamViewer15" w:hAnsi="TeamViewer15" w:cs="Arial"/>
        </w:rPr>
        <w:t>and shoes product</w:t>
      </w:r>
      <w:r w:rsidR="00185A90">
        <w:rPr>
          <w:rFonts w:ascii="TeamViewer15" w:hAnsi="TeamViewer15" w:cs="Arial"/>
        </w:rPr>
        <w:t xml:space="preserve">. </w:t>
      </w:r>
      <w:r w:rsidR="007E58BE">
        <w:rPr>
          <w:rFonts w:ascii="TeamViewer15" w:hAnsi="TeamViewer15" w:cs="Arial"/>
        </w:rPr>
        <w:t>We observe that t</w:t>
      </w:r>
      <w:r w:rsidR="00D41A76">
        <w:rPr>
          <w:rFonts w:ascii="TeamViewer15" w:hAnsi="TeamViewer15" w:cs="Arial"/>
        </w:rPr>
        <w:t xml:space="preserve">here are four results </w:t>
      </w:r>
      <w:r w:rsidR="00982BAC">
        <w:rPr>
          <w:rFonts w:ascii="TeamViewer15" w:hAnsi="TeamViewer15" w:cs="Arial"/>
        </w:rPr>
        <w:t>for all rows and columns</w:t>
      </w:r>
      <w:r w:rsidR="00124CBE">
        <w:rPr>
          <w:rFonts w:ascii="TeamViewer15" w:hAnsi="TeamViewer15" w:cs="Arial"/>
        </w:rPr>
        <w:t xml:space="preserve"> and the dimension of the table is </w:t>
      </w:r>
      <w:r w:rsidR="003B25C3">
        <w:rPr>
          <w:rFonts w:ascii="TeamViewer15" w:hAnsi="TeamViewer15" w:cs="Arial"/>
        </w:rPr>
        <w:t>10</w:t>
      </w:r>
      <w:r w:rsidR="003C089C">
        <w:rPr>
          <w:rFonts w:ascii="TeamViewer15" w:hAnsi="TeamViewer15" w:cs="Arial"/>
        </w:rPr>
        <w:t>x8</w:t>
      </w:r>
      <w:r w:rsidR="00627602">
        <w:rPr>
          <w:rFonts w:ascii="TeamViewer15" w:hAnsi="TeamViewer15" w:cs="Arial"/>
        </w:rPr>
        <w:t xml:space="preserve"> because row variable</w:t>
      </w:r>
      <w:r w:rsidR="001719BA">
        <w:rPr>
          <w:rFonts w:ascii="TeamViewer15" w:hAnsi="TeamViewer15" w:cs="Arial"/>
        </w:rPr>
        <w:t>s are 10 and the column variables are 8.</w:t>
      </w:r>
      <w:r w:rsidR="00DA2590">
        <w:rPr>
          <w:rFonts w:ascii="TeamViewer15" w:hAnsi="TeamViewer15" w:cs="Arial"/>
        </w:rPr>
        <w:t xml:space="preserve"> </w:t>
      </w:r>
      <w:r w:rsidR="00CC4DB1">
        <w:rPr>
          <w:rFonts w:ascii="TeamViewer15" w:hAnsi="TeamViewer15" w:cs="Arial"/>
        </w:rPr>
        <w:t xml:space="preserve">Besides, </w:t>
      </w:r>
      <w:r w:rsidR="00B31DDD">
        <w:rPr>
          <w:rFonts w:ascii="TeamViewer15" w:hAnsi="TeamViewer15" w:cs="Arial"/>
        </w:rPr>
        <w:t xml:space="preserve">if you </w:t>
      </w:r>
      <w:r w:rsidR="007E6431">
        <w:rPr>
          <w:rFonts w:ascii="TeamViewer15" w:hAnsi="TeamViewer15" w:cs="Arial"/>
        </w:rPr>
        <w:t>need only frequency distribution</w:t>
      </w:r>
      <w:r w:rsidR="00B546F7">
        <w:rPr>
          <w:rFonts w:ascii="TeamViewer15" w:hAnsi="TeamViewer15" w:cs="Arial"/>
        </w:rPr>
        <w:t xml:space="preserve"> in the output</w:t>
      </w:r>
      <w:r w:rsidR="007E6431">
        <w:rPr>
          <w:rFonts w:ascii="TeamViewer15" w:hAnsi="TeamViewer15" w:cs="Arial"/>
        </w:rPr>
        <w:t xml:space="preserve"> then you can easily eliminate the </w:t>
      </w:r>
      <w:r w:rsidR="00F3765C">
        <w:rPr>
          <w:rFonts w:ascii="TeamViewer15" w:hAnsi="TeamViewer15" w:cs="Arial"/>
        </w:rPr>
        <w:t>other additional</w:t>
      </w:r>
      <w:r w:rsidR="00ED1204">
        <w:rPr>
          <w:rFonts w:ascii="TeamViewer15" w:hAnsi="TeamViewer15" w:cs="Arial"/>
        </w:rPr>
        <w:t xml:space="preserve"> statistics</w:t>
      </w:r>
      <w:r w:rsidR="00F3765C">
        <w:rPr>
          <w:rFonts w:ascii="TeamViewer15" w:hAnsi="TeamViewer15" w:cs="Arial"/>
        </w:rPr>
        <w:t xml:space="preserve"> </w:t>
      </w:r>
      <w:r w:rsidR="00766495">
        <w:rPr>
          <w:rFonts w:ascii="TeamViewer15" w:hAnsi="TeamViewer15" w:cs="Arial"/>
        </w:rPr>
        <w:t>by using the slash</w:t>
      </w:r>
      <w:r w:rsidR="006050F1">
        <w:rPr>
          <w:rFonts w:ascii="TeamViewer15" w:hAnsi="TeamViewer15" w:cs="Arial"/>
        </w:rPr>
        <w:t>, thereafter,</w:t>
      </w:r>
      <w:r w:rsidR="008F6C08">
        <w:rPr>
          <w:rFonts w:ascii="TeamViewer15" w:hAnsi="TeamViewer15" w:cs="Arial"/>
        </w:rPr>
        <w:t xml:space="preserve"> select the options </w:t>
      </w:r>
      <w:r w:rsidR="00F62A8C">
        <w:rPr>
          <w:rFonts w:ascii="TeamViewer15" w:hAnsi="TeamViewer15" w:cs="Arial"/>
        </w:rPr>
        <w:t xml:space="preserve">that you want to </w:t>
      </w:r>
      <w:r w:rsidR="00CA2D0D">
        <w:rPr>
          <w:rFonts w:ascii="TeamViewer15" w:hAnsi="TeamViewer15" w:cs="Arial"/>
        </w:rPr>
        <w:t xml:space="preserve">avoid </w:t>
      </w:r>
      <w:r w:rsidR="00F62A8C">
        <w:rPr>
          <w:rFonts w:ascii="TeamViewer15" w:hAnsi="TeamViewer15" w:cs="Arial"/>
        </w:rPr>
        <w:t>from the output</w:t>
      </w:r>
      <w:r w:rsidR="00EC7147">
        <w:rPr>
          <w:rFonts w:ascii="TeamViewer15" w:hAnsi="TeamViewer15" w:cs="Arial"/>
        </w:rPr>
        <w:t xml:space="preserve"> (see below output).</w:t>
      </w:r>
    </w:p>
    <w:p w14:paraId="62791A06" w14:textId="77777777" w:rsidR="00764D35" w:rsidRDefault="00764D35">
      <w:pPr>
        <w:rPr>
          <w:rFonts w:ascii="TeamViewer15" w:hAnsi="TeamViewer15" w:cs="Arial"/>
        </w:rPr>
      </w:pPr>
      <w:r>
        <w:rPr>
          <w:rFonts w:ascii="TeamViewer15" w:hAnsi="TeamViewer15" w:cs="Arial"/>
        </w:rPr>
        <w:br w:type="page"/>
      </w:r>
    </w:p>
    <w:p w14:paraId="5C81A65C" w14:textId="48DFAB56" w:rsidR="009A6B82" w:rsidRPr="00E046FE" w:rsidRDefault="00E85EC7" w:rsidP="00133A62">
      <w:pPr>
        <w:pStyle w:val="ListParagraph"/>
        <w:numPr>
          <w:ilvl w:val="0"/>
          <w:numId w:val="12"/>
        </w:numPr>
        <w:spacing w:line="360" w:lineRule="auto"/>
        <w:jc w:val="both"/>
        <w:rPr>
          <w:rFonts w:ascii="TeamViewer15" w:hAnsi="TeamViewer15" w:cs="Arial"/>
        </w:rPr>
      </w:pPr>
      <w:r w:rsidRPr="00E85EC7">
        <w:rPr>
          <w:rFonts w:ascii="TeamViewer15" w:hAnsi="TeamViewer15"/>
          <w:b/>
          <w:bCs/>
          <w:sz w:val="24"/>
          <w:szCs w:val="24"/>
          <w:lang w:val="en-US"/>
        </w:rPr>
        <w:lastRenderedPageBreak/>
        <w:t xml:space="preserve">Crosstab </w:t>
      </w:r>
      <w:r w:rsidR="00523F80">
        <w:rPr>
          <w:rFonts w:ascii="TeamViewer15" w:hAnsi="TeamViewer15"/>
          <w:b/>
          <w:bCs/>
          <w:sz w:val="24"/>
          <w:szCs w:val="24"/>
          <w:lang w:val="en-US"/>
        </w:rPr>
        <w:t>of three variables</w:t>
      </w:r>
    </w:p>
    <w:p w14:paraId="2B92666C" w14:textId="55CD4AFE" w:rsidR="00F67169" w:rsidRDefault="00190088" w:rsidP="00190088">
      <w:pPr>
        <w:spacing w:line="360" w:lineRule="auto"/>
        <w:jc w:val="both"/>
        <w:rPr>
          <w:rFonts w:ascii="TeamViewer15" w:hAnsi="TeamViewer15" w:cs="Arial"/>
          <w:lang w:val="en-US"/>
        </w:rPr>
      </w:pPr>
      <w:r w:rsidRPr="00190088">
        <w:rPr>
          <w:rFonts w:ascii="TeamViewer15" w:hAnsi="TeamViewer15" w:cs="Arial"/>
          <w:lang w:val="en-US"/>
        </w:rPr>
        <w:t xml:space="preserve">Take a look at the following program, which combine the </w:t>
      </w:r>
      <w:r w:rsidR="006C1BB2">
        <w:rPr>
          <w:rFonts w:ascii="TeamViewer15" w:hAnsi="TeamViewer15" w:cs="Arial"/>
          <w:lang w:val="en-US"/>
        </w:rPr>
        <w:t xml:space="preserve">two </w:t>
      </w:r>
      <w:r w:rsidRPr="00190088">
        <w:rPr>
          <w:rFonts w:ascii="TeamViewer15" w:hAnsi="TeamViewer15" w:cs="Arial"/>
          <w:lang w:val="en-US"/>
        </w:rPr>
        <w:t xml:space="preserve">variables </w:t>
      </w:r>
      <w:r w:rsidR="00A16031">
        <w:rPr>
          <w:rFonts w:ascii="TeamViewer15" w:hAnsi="TeamViewer15" w:cs="Arial"/>
          <w:lang w:val="en-US"/>
        </w:rPr>
        <w:t xml:space="preserve">and </w:t>
      </w:r>
      <w:r w:rsidR="00A16031" w:rsidRPr="00A16031">
        <w:rPr>
          <w:rFonts w:ascii="TeamViewer15" w:hAnsi="TeamViewer15" w:cs="Arial"/>
          <w:lang w:val="en-US"/>
        </w:rPr>
        <w:t>cross-tabulate</w:t>
      </w:r>
      <w:r w:rsidR="00BC09AE">
        <w:rPr>
          <w:rFonts w:ascii="TeamViewer15" w:hAnsi="TeamViewer15" w:cs="Arial"/>
          <w:lang w:val="en-US"/>
        </w:rPr>
        <w:t xml:space="preserve"> each</w:t>
      </w:r>
      <w:r w:rsidR="00816DD9">
        <w:rPr>
          <w:rFonts w:ascii="TeamViewer15" w:hAnsi="TeamViewer15" w:cs="Arial"/>
          <w:lang w:val="en-US"/>
        </w:rPr>
        <w:t xml:space="preserve"> of</w:t>
      </w:r>
      <w:r w:rsidR="008D4710">
        <w:rPr>
          <w:rFonts w:ascii="TeamViewer15" w:hAnsi="TeamViewer15" w:cs="Arial"/>
          <w:lang w:val="en-US"/>
        </w:rPr>
        <w:t xml:space="preserve"> </w:t>
      </w:r>
      <w:r w:rsidR="00A16031" w:rsidRPr="00A16031">
        <w:rPr>
          <w:rFonts w:ascii="TeamViewer15" w:hAnsi="TeamViewer15" w:cs="Arial"/>
          <w:lang w:val="en-US"/>
        </w:rPr>
        <w:t>them with the third variable.</w:t>
      </w:r>
      <w:r w:rsidR="008D4710">
        <w:rPr>
          <w:rFonts w:ascii="TeamViewer15" w:hAnsi="TeamViewer15" w:cs="Arial"/>
          <w:lang w:val="en-US"/>
        </w:rPr>
        <w:t xml:space="preserve"> </w:t>
      </w:r>
      <w:r w:rsidR="004E3A8B">
        <w:rPr>
          <w:rFonts w:ascii="TeamViewer15" w:hAnsi="TeamViewer15" w:cs="Arial"/>
          <w:lang w:val="en-US"/>
        </w:rPr>
        <w:t xml:space="preserve">As a result, </w:t>
      </w:r>
      <w:r w:rsidR="00C70D69">
        <w:rPr>
          <w:rFonts w:ascii="TeamViewer15" w:hAnsi="TeamViewer15" w:cs="Arial"/>
          <w:lang w:val="en-US"/>
        </w:rPr>
        <w:t>we</w:t>
      </w:r>
      <w:r w:rsidR="00C70D69">
        <w:rPr>
          <w:rFonts w:ascii="Arial" w:hAnsi="Arial" w:cs="Arial"/>
          <w:lang w:val="en-US"/>
        </w:rPr>
        <w:t>’</w:t>
      </w:r>
      <w:r w:rsidR="00C70D69">
        <w:rPr>
          <w:rFonts w:ascii="TeamViewer15" w:hAnsi="TeamViewer15" w:cs="Arial"/>
          <w:lang w:val="en-US"/>
        </w:rPr>
        <w:t>ve two</w:t>
      </w:r>
      <w:r w:rsidR="003D5915">
        <w:rPr>
          <w:rFonts w:ascii="TeamViewer15" w:hAnsi="TeamViewer15" w:cs="Arial"/>
          <w:lang w:val="en-US"/>
        </w:rPr>
        <w:t xml:space="preserve"> contingent tables.</w:t>
      </w:r>
    </w:p>
    <w:p w14:paraId="2571F0C5" w14:textId="1E801C26" w:rsidR="00F67169" w:rsidRDefault="00F67169" w:rsidP="00190088">
      <w:pPr>
        <w:spacing w:line="360" w:lineRule="auto"/>
        <w:jc w:val="both"/>
        <w:rPr>
          <w:rFonts w:ascii="TeamViewer15" w:hAnsi="TeamViewer15" w:cs="Arial"/>
          <w:lang w:val="en-US"/>
        </w:rPr>
      </w:pPr>
      <w:r>
        <w:rPr>
          <w:rFonts w:ascii="TeamViewer15" w:hAnsi="TeamViewer15" w:cs="Arial"/>
          <w:lang w:val="en-US"/>
        </w:rPr>
        <w:t>Here is the program:</w:t>
      </w:r>
    </w:p>
    <w:p w14:paraId="7ED50377" w14:textId="330AD697" w:rsidR="003E1C34" w:rsidRDefault="003E1C34" w:rsidP="00190088">
      <w:pPr>
        <w:spacing w:line="360" w:lineRule="auto"/>
        <w:jc w:val="both"/>
        <w:rPr>
          <w:rFonts w:ascii="TeamViewer15" w:hAnsi="TeamViewer15" w:cs="Arial"/>
          <w:lang w:val="en-US"/>
        </w:rPr>
      </w:pPr>
      <w:r w:rsidRPr="003E1C34">
        <w:rPr>
          <w:rFonts w:ascii="TeamViewer15" w:hAnsi="TeamViewer15" w:cs="Arial"/>
          <w:noProof/>
          <w:lang w:val="en-US"/>
        </w:rPr>
        <w:drawing>
          <wp:inline distT="0" distB="0" distL="0" distR="0" wp14:anchorId="41D73CAA" wp14:editId="793F2F7A">
            <wp:extent cx="5334462" cy="701101"/>
            <wp:effectExtent l="0" t="0" r="0" b="381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334462" cy="701101"/>
                    </a:xfrm>
                    <a:prstGeom prst="rect">
                      <a:avLst/>
                    </a:prstGeom>
                  </pic:spPr>
                </pic:pic>
              </a:graphicData>
            </a:graphic>
          </wp:inline>
        </w:drawing>
      </w:r>
    </w:p>
    <w:p w14:paraId="7B24B013" w14:textId="2079E1B8" w:rsidR="00F67169" w:rsidRDefault="00F67169" w:rsidP="00190088">
      <w:pPr>
        <w:spacing w:line="360" w:lineRule="auto"/>
        <w:jc w:val="both"/>
        <w:rPr>
          <w:rFonts w:ascii="TeamViewer15" w:hAnsi="TeamViewer15" w:cs="Arial"/>
          <w:lang w:val="en-US"/>
        </w:rPr>
      </w:pPr>
      <w:r>
        <w:rPr>
          <w:rFonts w:ascii="TeamViewer15" w:hAnsi="TeamViewer15" w:cs="Arial"/>
          <w:lang w:val="en-US"/>
        </w:rPr>
        <w:t>Output:</w:t>
      </w:r>
    </w:p>
    <w:p w14:paraId="6A8BDE5E" w14:textId="1BF9423A" w:rsidR="00F67169" w:rsidRDefault="00F67169" w:rsidP="00190088">
      <w:pPr>
        <w:spacing w:line="360" w:lineRule="auto"/>
        <w:jc w:val="both"/>
        <w:rPr>
          <w:rFonts w:ascii="TeamViewer15" w:hAnsi="TeamViewer15" w:cs="Arial"/>
          <w:lang w:val="en-US"/>
        </w:rPr>
      </w:pPr>
      <w:r w:rsidRPr="00F67169">
        <w:rPr>
          <w:rFonts w:ascii="TeamViewer15" w:hAnsi="TeamViewer15" w:cs="Arial"/>
          <w:noProof/>
          <w:lang w:val="en-US"/>
        </w:rPr>
        <w:drawing>
          <wp:inline distT="0" distB="0" distL="0" distR="0" wp14:anchorId="57316D0B" wp14:editId="062A3328">
            <wp:extent cx="5731510" cy="2776855"/>
            <wp:effectExtent l="0" t="0" r="2540" b="444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731510" cy="2776855"/>
                    </a:xfrm>
                    <a:prstGeom prst="rect">
                      <a:avLst/>
                    </a:prstGeom>
                  </pic:spPr>
                </pic:pic>
              </a:graphicData>
            </a:graphic>
          </wp:inline>
        </w:drawing>
      </w:r>
    </w:p>
    <w:p w14:paraId="795368D8" w14:textId="77777777" w:rsidR="00A86AEB" w:rsidRDefault="00A86AEB" w:rsidP="00A86AEB">
      <w:pPr>
        <w:spacing w:line="360" w:lineRule="auto"/>
        <w:jc w:val="both"/>
        <w:rPr>
          <w:rFonts w:ascii="TeamViewer15" w:hAnsi="TeamViewer15" w:cs="Arial"/>
          <w:lang w:val="en-US"/>
        </w:rPr>
      </w:pPr>
      <w:r w:rsidRPr="00F67169">
        <w:rPr>
          <w:rFonts w:ascii="TeamViewer15" w:hAnsi="TeamViewer15" w:cs="Arial"/>
          <w:noProof/>
          <w:lang w:val="en-US"/>
        </w:rPr>
        <w:drawing>
          <wp:inline distT="0" distB="0" distL="0" distR="0" wp14:anchorId="0FEA1CEF" wp14:editId="2364B70C">
            <wp:extent cx="5570220" cy="309435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570220" cy="3094355"/>
                    </a:xfrm>
                    <a:prstGeom prst="rect">
                      <a:avLst/>
                    </a:prstGeom>
                  </pic:spPr>
                </pic:pic>
              </a:graphicData>
            </a:graphic>
          </wp:inline>
        </w:drawing>
      </w:r>
    </w:p>
    <w:p w14:paraId="14045303" w14:textId="655C4C36" w:rsidR="00F77F1C" w:rsidRDefault="00DE7080" w:rsidP="006D5809">
      <w:pPr>
        <w:spacing w:line="360" w:lineRule="auto"/>
        <w:jc w:val="both"/>
        <w:rPr>
          <w:rFonts w:ascii="TeamViewer15" w:hAnsi="TeamViewer15" w:cs="Arial"/>
        </w:rPr>
      </w:pPr>
      <w:r>
        <w:rPr>
          <w:rFonts w:ascii="TeamViewer15" w:hAnsi="TeamViewer15" w:cs="Arial"/>
        </w:rPr>
        <w:lastRenderedPageBreak/>
        <w:t>We observe the output</w:t>
      </w:r>
      <w:r w:rsidR="0061727B">
        <w:rPr>
          <w:rFonts w:ascii="TeamViewer15" w:hAnsi="TeamViewer15" w:cs="Arial"/>
        </w:rPr>
        <w:t xml:space="preserve"> </w:t>
      </w:r>
      <w:r w:rsidR="00C37152">
        <w:rPr>
          <w:rFonts w:ascii="TeamViewer15" w:hAnsi="TeamViewer15" w:cs="Arial"/>
        </w:rPr>
        <w:t>above shows that the</w:t>
      </w:r>
      <w:r w:rsidR="009111FF">
        <w:rPr>
          <w:rFonts w:ascii="TeamViewer15" w:hAnsi="TeamViewer15" w:cs="Arial"/>
        </w:rPr>
        <w:t xml:space="preserve"> shoes </w:t>
      </w:r>
      <w:r w:rsidR="009111FF">
        <w:rPr>
          <w:rFonts w:ascii="Arial" w:hAnsi="Arial" w:cs="Arial"/>
        </w:rPr>
        <w:t>“</w:t>
      </w:r>
      <w:r w:rsidR="009111FF">
        <w:rPr>
          <w:rFonts w:ascii="TeamViewer15" w:hAnsi="TeamViewer15" w:cs="Arial"/>
        </w:rPr>
        <w:t>returns</w:t>
      </w:r>
      <w:r w:rsidR="009111FF">
        <w:rPr>
          <w:rFonts w:ascii="Arial" w:hAnsi="Arial" w:cs="Arial"/>
        </w:rPr>
        <w:t>”</w:t>
      </w:r>
      <w:r w:rsidR="008E0634">
        <w:rPr>
          <w:rFonts w:ascii="TeamViewer15" w:hAnsi="TeamViewer15" w:cs="Arial"/>
        </w:rPr>
        <w:t xml:space="preserve"> variable</w:t>
      </w:r>
      <w:r w:rsidR="009111FF">
        <w:rPr>
          <w:rFonts w:ascii="TeamViewer15" w:hAnsi="TeamViewer15" w:cs="Arial"/>
        </w:rPr>
        <w:t xml:space="preserve"> </w:t>
      </w:r>
      <w:r w:rsidR="008E0634">
        <w:rPr>
          <w:rFonts w:ascii="TeamViewer15" w:hAnsi="TeamViewer15" w:cs="Arial"/>
        </w:rPr>
        <w:t xml:space="preserve">is </w:t>
      </w:r>
      <w:r w:rsidR="00DB7CD1">
        <w:rPr>
          <w:rFonts w:ascii="TeamViewer15" w:hAnsi="TeamViewer15" w:cs="Arial"/>
        </w:rPr>
        <w:t xml:space="preserve">divided into </w:t>
      </w:r>
      <w:r w:rsidR="00E307BE">
        <w:rPr>
          <w:rFonts w:ascii="TeamViewer15" w:hAnsi="TeamViewer15" w:cs="Arial"/>
        </w:rPr>
        <w:t xml:space="preserve">regions and </w:t>
      </w:r>
      <w:r w:rsidR="009111FF">
        <w:rPr>
          <w:rFonts w:ascii="TeamViewer15" w:hAnsi="TeamViewer15" w:cs="Arial"/>
        </w:rPr>
        <w:t>product</w:t>
      </w:r>
      <w:r w:rsidR="006C6305">
        <w:rPr>
          <w:rFonts w:ascii="TeamViewer15" w:hAnsi="TeamViewer15" w:cs="Arial"/>
        </w:rPr>
        <w:t>s</w:t>
      </w:r>
      <w:r w:rsidR="00CF5E2B">
        <w:rPr>
          <w:rFonts w:ascii="TeamViewer15" w:hAnsi="TeamViewer15" w:cs="Arial"/>
        </w:rPr>
        <w:t xml:space="preserve"> variables</w:t>
      </w:r>
      <w:r w:rsidR="009111FF">
        <w:rPr>
          <w:rFonts w:ascii="TeamViewer15" w:hAnsi="TeamViewer15" w:cs="Arial"/>
        </w:rPr>
        <w:t>.</w:t>
      </w:r>
      <w:r w:rsidR="00EE716B">
        <w:rPr>
          <w:rFonts w:ascii="TeamViewer15" w:hAnsi="TeamViewer15" w:cs="Arial"/>
        </w:rPr>
        <w:t xml:space="preserve"> </w:t>
      </w:r>
      <w:r w:rsidR="00E30302">
        <w:rPr>
          <w:rFonts w:ascii="TeamViewer15" w:hAnsi="TeamViewer15" w:cs="Arial"/>
        </w:rPr>
        <w:t xml:space="preserve">Additionally, </w:t>
      </w:r>
      <w:r w:rsidR="00500E1B">
        <w:rPr>
          <w:rFonts w:ascii="TeamViewer15" w:hAnsi="TeamViewer15" w:cs="Arial"/>
        </w:rPr>
        <w:t xml:space="preserve">we eliminate the </w:t>
      </w:r>
      <w:r w:rsidR="006056ED">
        <w:rPr>
          <w:rFonts w:ascii="TeamViewer15" w:hAnsi="TeamViewer15" w:cs="Arial"/>
        </w:rPr>
        <w:t>extra statistics from the output</w:t>
      </w:r>
      <w:r w:rsidR="00841F1D">
        <w:rPr>
          <w:rFonts w:ascii="TeamViewer15" w:hAnsi="TeamViewer15" w:cs="Arial"/>
        </w:rPr>
        <w:t>.</w:t>
      </w:r>
      <w:r w:rsidR="00AF6C3B">
        <w:rPr>
          <w:rFonts w:ascii="TeamViewer15" w:hAnsi="TeamViewer15" w:cs="Arial"/>
        </w:rPr>
        <w:t xml:space="preserve"> </w:t>
      </w:r>
      <w:r w:rsidR="005F28C1">
        <w:rPr>
          <w:rFonts w:ascii="TeamViewer15" w:hAnsi="TeamViewer15" w:cs="Arial"/>
        </w:rPr>
        <w:t xml:space="preserve">Moreover, you can increase the variables for </w:t>
      </w:r>
      <w:r w:rsidR="00DD3CAA">
        <w:rPr>
          <w:rFonts w:ascii="TeamViewer15" w:hAnsi="TeamViewer15" w:cs="Arial"/>
        </w:rPr>
        <w:t xml:space="preserve">paired </w:t>
      </w:r>
      <w:r w:rsidR="005F28C1">
        <w:rPr>
          <w:rFonts w:ascii="TeamViewer15" w:hAnsi="TeamViewer15" w:cs="Arial"/>
        </w:rPr>
        <w:t>combination</w:t>
      </w:r>
      <w:r w:rsidR="009A6E62">
        <w:rPr>
          <w:rFonts w:ascii="TeamViewer15" w:hAnsi="TeamViewer15" w:cs="Arial"/>
        </w:rPr>
        <w:t xml:space="preserve">s by using the </w:t>
      </w:r>
      <w:r w:rsidR="009D6FA1">
        <w:rPr>
          <w:rFonts w:ascii="TeamViewer15" w:hAnsi="TeamViewer15" w:cs="Arial"/>
        </w:rPr>
        <w:t xml:space="preserve">correct use of </w:t>
      </w:r>
      <w:r w:rsidR="009A6E62">
        <w:rPr>
          <w:rFonts w:ascii="TeamViewer15" w:hAnsi="TeamViewer15" w:cs="Arial"/>
        </w:rPr>
        <w:t>asterisk between the v</w:t>
      </w:r>
      <w:r w:rsidR="00D80A8C">
        <w:rPr>
          <w:rFonts w:ascii="TeamViewer15" w:hAnsi="TeamViewer15" w:cs="Arial"/>
        </w:rPr>
        <w:t>ariables</w:t>
      </w:r>
      <w:r w:rsidR="003C263B">
        <w:rPr>
          <w:rFonts w:ascii="TeamViewer15" w:hAnsi="TeamViewer15" w:cs="Arial"/>
        </w:rPr>
        <w:t>.</w:t>
      </w:r>
    </w:p>
    <w:p w14:paraId="74B4991C" w14:textId="77777777" w:rsidR="00B07CF2" w:rsidRDefault="00B07CF2" w:rsidP="009E57CD">
      <w:pPr>
        <w:spacing w:line="360" w:lineRule="auto"/>
        <w:jc w:val="both"/>
        <w:rPr>
          <w:rFonts w:ascii="TeamViewer15" w:hAnsi="TeamViewer15"/>
          <w:b/>
          <w:bCs/>
          <w:color w:val="2F5496" w:themeColor="accent1" w:themeShade="BF"/>
          <w:sz w:val="24"/>
          <w:szCs w:val="24"/>
          <w:lang w:val="en-US"/>
        </w:rPr>
      </w:pPr>
    </w:p>
    <w:p w14:paraId="241F0366" w14:textId="329AB8E9" w:rsidR="009E57CD" w:rsidRDefault="009E57CD" w:rsidP="009E57CD">
      <w:pPr>
        <w:spacing w:line="360" w:lineRule="auto"/>
        <w:jc w:val="both"/>
        <w:rPr>
          <w:rFonts w:ascii="TeamViewer15" w:hAnsi="TeamViewer15" w:cs="Arial"/>
        </w:rPr>
      </w:pPr>
      <w:r w:rsidRPr="0084721B">
        <w:rPr>
          <w:rFonts w:ascii="TeamViewer15" w:hAnsi="TeamViewer15"/>
          <w:b/>
          <w:bCs/>
          <w:color w:val="2F5496" w:themeColor="accent1" w:themeShade="BF"/>
          <w:sz w:val="24"/>
          <w:szCs w:val="24"/>
          <w:lang w:val="en-US"/>
        </w:rPr>
        <w:t>Correlation Analysis</w:t>
      </w:r>
    </w:p>
    <w:p w14:paraId="20E496E6" w14:textId="49DD3731" w:rsidR="008E4DC3" w:rsidRDefault="009E57CD" w:rsidP="006D5809">
      <w:pPr>
        <w:spacing w:line="360" w:lineRule="auto"/>
        <w:jc w:val="both"/>
        <w:rPr>
          <w:rFonts w:ascii="TeamViewer15" w:hAnsi="TeamViewer15" w:cs="Arial"/>
          <w:lang w:val="en-US"/>
        </w:rPr>
      </w:pPr>
      <w:r>
        <w:rPr>
          <w:rFonts w:ascii="TeamViewer15" w:hAnsi="TeamViewer15" w:cs="Arial"/>
        </w:rPr>
        <w:t>The correlation analysis</w:t>
      </w:r>
      <w:r w:rsidR="00F81D99">
        <w:rPr>
          <w:rFonts w:ascii="TeamViewer15" w:hAnsi="TeamViewer15" w:cs="Arial"/>
        </w:rPr>
        <w:t xml:space="preserve"> is </w:t>
      </w:r>
      <w:r w:rsidR="00F81D99" w:rsidRPr="00F81D99">
        <w:rPr>
          <w:rFonts w:ascii="TeamViewer15" w:hAnsi="TeamViewer15" w:cs="Arial"/>
        </w:rPr>
        <w:t>related to</w:t>
      </w:r>
      <w:r>
        <w:rPr>
          <w:rFonts w:ascii="TeamViewer15" w:hAnsi="TeamViewer15" w:cs="Arial"/>
        </w:rPr>
        <w:t xml:space="preserve"> the relationship</w:t>
      </w:r>
      <w:r w:rsidR="00E52FD0">
        <w:rPr>
          <w:rFonts w:ascii="TeamViewer15" w:hAnsi="TeamViewer15" w:cs="Arial"/>
        </w:rPr>
        <w:t xml:space="preserve"> </w:t>
      </w:r>
      <w:r w:rsidR="00F720B7">
        <w:rPr>
          <w:rFonts w:ascii="TeamViewer15" w:hAnsi="TeamViewer15" w:cs="Arial"/>
        </w:rPr>
        <w:t>(</w:t>
      </w:r>
      <w:r w:rsidR="00E52FD0">
        <w:rPr>
          <w:rFonts w:ascii="TeamViewer15" w:hAnsi="TeamViewer15" w:cs="Arial"/>
        </w:rPr>
        <w:t xml:space="preserve">or </w:t>
      </w:r>
      <w:r w:rsidR="0096463B">
        <w:rPr>
          <w:rFonts w:ascii="TeamViewer15" w:hAnsi="TeamViewer15" w:cs="Arial"/>
        </w:rPr>
        <w:t>strength</w:t>
      </w:r>
      <w:r>
        <w:rPr>
          <w:rFonts w:ascii="TeamViewer15" w:hAnsi="TeamViewer15" w:cs="Arial"/>
        </w:rPr>
        <w:t xml:space="preserve"> </w:t>
      </w:r>
      <w:r w:rsidR="00E52FD0">
        <w:rPr>
          <w:rFonts w:ascii="TeamViewer15" w:hAnsi="TeamViewer15" w:cs="Arial"/>
        </w:rPr>
        <w:t>or direction</w:t>
      </w:r>
      <w:r w:rsidR="00F720B7">
        <w:rPr>
          <w:rFonts w:ascii="TeamViewer15" w:hAnsi="TeamViewer15" w:cs="Arial"/>
        </w:rPr>
        <w:t xml:space="preserve">) </w:t>
      </w:r>
      <w:r>
        <w:rPr>
          <w:rFonts w:ascii="TeamViewer15" w:hAnsi="TeamViewer15" w:cs="Arial"/>
        </w:rPr>
        <w:t xml:space="preserve">between </w:t>
      </w:r>
      <w:r w:rsidR="00A55FDE">
        <w:rPr>
          <w:rFonts w:ascii="TeamViewer15" w:hAnsi="TeamViewer15" w:cs="Arial"/>
        </w:rPr>
        <w:t>the two numeric va</w:t>
      </w:r>
      <w:r w:rsidR="00E518EB">
        <w:rPr>
          <w:rFonts w:ascii="TeamViewer15" w:hAnsi="TeamViewer15" w:cs="Arial"/>
        </w:rPr>
        <w:t>riables</w:t>
      </w:r>
      <w:r w:rsidR="00B62635">
        <w:rPr>
          <w:rFonts w:ascii="TeamViewer15" w:hAnsi="TeamViewer15" w:cs="Arial"/>
        </w:rPr>
        <w:t xml:space="preserve">. </w:t>
      </w:r>
      <w:r w:rsidR="00884C90">
        <w:rPr>
          <w:rFonts w:ascii="TeamViewer15" w:hAnsi="TeamViewer15" w:cs="Arial"/>
        </w:rPr>
        <w:t>The symbol of correlation</w:t>
      </w:r>
      <w:r w:rsidR="00475418">
        <w:rPr>
          <w:rFonts w:ascii="TeamViewer15" w:hAnsi="TeamViewer15" w:cs="Arial"/>
        </w:rPr>
        <w:t xml:space="preserve"> coefficient</w:t>
      </w:r>
      <w:r w:rsidR="00884C90">
        <w:rPr>
          <w:rFonts w:ascii="TeamViewer15" w:hAnsi="TeamViewer15" w:cs="Arial"/>
        </w:rPr>
        <w:t xml:space="preserve"> </w:t>
      </w:r>
      <w:r w:rsidR="00475418">
        <w:rPr>
          <w:rFonts w:ascii="TeamViewer15" w:hAnsi="TeamViewer15" w:cs="Arial"/>
        </w:rPr>
        <w:t>denotes</w:t>
      </w:r>
      <w:r w:rsidR="00884C90">
        <w:rPr>
          <w:rFonts w:ascii="TeamViewer15" w:hAnsi="TeamViewer15" w:cs="Arial"/>
        </w:rPr>
        <w:t xml:space="preserve"> by </w:t>
      </w:r>
      <w:r w:rsidR="00884C90">
        <w:rPr>
          <w:rFonts w:ascii="Arial" w:hAnsi="Arial" w:cs="Arial"/>
        </w:rPr>
        <w:t>“</w:t>
      </w:r>
      <w:r w:rsidR="00884C90">
        <w:rPr>
          <w:rFonts w:ascii="TeamViewer15" w:hAnsi="TeamViewer15" w:cs="Arial"/>
        </w:rPr>
        <w:t>r</w:t>
      </w:r>
      <w:r w:rsidR="00884C90">
        <w:rPr>
          <w:rFonts w:ascii="Arial" w:hAnsi="Arial" w:cs="Arial"/>
        </w:rPr>
        <w:t>”</w:t>
      </w:r>
      <w:r w:rsidR="00294C09">
        <w:rPr>
          <w:rFonts w:ascii="Arial" w:hAnsi="Arial" w:cs="Arial"/>
        </w:rPr>
        <w:t xml:space="preserve"> when it </w:t>
      </w:r>
      <w:r w:rsidR="00975D8A">
        <w:rPr>
          <w:rFonts w:ascii="Arial" w:hAnsi="Arial" w:cs="Arial"/>
        </w:rPr>
        <w:t>belongs to sample</w:t>
      </w:r>
      <w:r w:rsidR="009E64E0">
        <w:rPr>
          <w:rFonts w:ascii="Arial" w:hAnsi="Arial" w:cs="Arial"/>
        </w:rPr>
        <w:t xml:space="preserve"> otherwise population</w:t>
      </w:r>
      <w:r w:rsidR="002D2B03">
        <w:rPr>
          <w:rFonts w:ascii="Arial" w:hAnsi="Arial" w:cs="Arial"/>
        </w:rPr>
        <w:t xml:space="preserve"> i.e., </w:t>
      </w:r>
      <w:r w:rsidR="002D2B03" w:rsidRPr="009E64E0">
        <w:rPr>
          <w:rFonts w:ascii="Arial" w:hAnsi="Arial" w:cs="Arial"/>
        </w:rPr>
        <w:t>ρ</w:t>
      </w:r>
      <w:r w:rsidR="00884C90">
        <w:rPr>
          <w:rFonts w:ascii="Arial" w:hAnsi="Arial" w:cs="Arial"/>
        </w:rPr>
        <w:t xml:space="preserve">. The range of r lies between the </w:t>
      </w:r>
      <w:r w:rsidR="00B214B8">
        <w:rPr>
          <w:rFonts w:ascii="Arial" w:hAnsi="Arial" w:cs="Arial"/>
        </w:rPr>
        <w:t>minus 1 to plus 1.</w:t>
      </w:r>
      <w:r w:rsidR="007D3E38">
        <w:rPr>
          <w:rFonts w:ascii="Arial" w:hAnsi="Arial" w:cs="Arial"/>
        </w:rPr>
        <w:t xml:space="preserve"> In SAS, </w:t>
      </w:r>
      <w:r w:rsidR="007D3E38">
        <w:rPr>
          <w:rFonts w:ascii="TeamViewer15" w:hAnsi="TeamViewer15" w:cs="Arial"/>
          <w:lang w:val="en-US"/>
        </w:rPr>
        <w:t>you have to use PROC CORR statement</w:t>
      </w:r>
      <w:r w:rsidR="00EE66D9">
        <w:rPr>
          <w:rFonts w:ascii="TeamViewer15" w:hAnsi="TeamViewer15" w:cs="Arial"/>
          <w:lang w:val="en-US"/>
        </w:rPr>
        <w:t xml:space="preserve"> f</w:t>
      </w:r>
      <w:r w:rsidR="00790831">
        <w:rPr>
          <w:rFonts w:ascii="Arial" w:hAnsi="Arial" w:cs="Arial"/>
        </w:rPr>
        <w:t xml:space="preserve">or </w:t>
      </w:r>
      <w:r w:rsidR="000108BC">
        <w:rPr>
          <w:rFonts w:ascii="Arial" w:hAnsi="Arial" w:cs="Arial"/>
        </w:rPr>
        <w:t>calculating the correlation coefficient</w:t>
      </w:r>
      <w:r w:rsidR="00F10C92">
        <w:rPr>
          <w:rFonts w:ascii="Arial" w:hAnsi="Arial" w:cs="Arial"/>
        </w:rPr>
        <w:t xml:space="preserve"> </w:t>
      </w:r>
      <w:r w:rsidR="00F10C92" w:rsidRPr="00F10C92">
        <w:rPr>
          <w:rFonts w:ascii="Arial" w:hAnsi="Arial" w:cs="Arial"/>
        </w:rPr>
        <w:t xml:space="preserve">between </w:t>
      </w:r>
      <w:r w:rsidR="00790831">
        <w:rPr>
          <w:rFonts w:ascii="Arial" w:hAnsi="Arial" w:cs="Arial"/>
        </w:rPr>
        <w:t xml:space="preserve">the </w:t>
      </w:r>
      <w:r w:rsidR="00F10C92" w:rsidRPr="00F10C92">
        <w:rPr>
          <w:rFonts w:ascii="Arial" w:hAnsi="Arial" w:cs="Arial"/>
        </w:rPr>
        <w:t>two variables in a data</w:t>
      </w:r>
      <w:r w:rsidR="00F10C92">
        <w:rPr>
          <w:rFonts w:ascii="Arial" w:hAnsi="Arial" w:cs="Arial"/>
        </w:rPr>
        <w:t xml:space="preserve"> </w:t>
      </w:r>
      <w:r w:rsidR="00F10C92" w:rsidRPr="00F10C92">
        <w:rPr>
          <w:rFonts w:ascii="Arial" w:hAnsi="Arial" w:cs="Arial"/>
        </w:rPr>
        <w:t>set</w:t>
      </w:r>
      <w:r w:rsidR="00F70D69">
        <w:rPr>
          <w:rFonts w:ascii="TeamViewer15" w:hAnsi="TeamViewer15" w:cs="Arial"/>
          <w:lang w:val="en-US"/>
        </w:rPr>
        <w:t>.</w:t>
      </w:r>
    </w:p>
    <w:p w14:paraId="469B345B" w14:textId="5293B862" w:rsidR="00922CA9" w:rsidRDefault="00922CA9" w:rsidP="006D5809">
      <w:pPr>
        <w:spacing w:line="360" w:lineRule="auto"/>
        <w:jc w:val="both"/>
        <w:rPr>
          <w:rFonts w:ascii="TeamViewer15" w:hAnsi="TeamViewer15" w:cs="Arial"/>
          <w:lang w:val="en-US"/>
        </w:rPr>
      </w:pPr>
      <w:r>
        <w:rPr>
          <w:rFonts w:ascii="TeamViewer15" w:hAnsi="TeamViewer15" w:cs="Arial"/>
          <w:lang w:val="en-US"/>
        </w:rPr>
        <w:t>Basis Syntax:</w:t>
      </w:r>
    </w:p>
    <w:p w14:paraId="08157BE5" w14:textId="03755AEE" w:rsidR="00922CA9" w:rsidRDefault="00C75F60" w:rsidP="006D5809">
      <w:pPr>
        <w:spacing w:line="360" w:lineRule="auto"/>
        <w:jc w:val="both"/>
        <w:rPr>
          <w:rFonts w:ascii="TeamViewer15" w:hAnsi="TeamViewer15" w:cs="Arial"/>
          <w:lang w:val="en-US"/>
        </w:rPr>
      </w:pPr>
      <w:r w:rsidRPr="00C75F60">
        <w:rPr>
          <w:rFonts w:ascii="TeamViewer15" w:hAnsi="TeamViewer15" w:cs="Arial"/>
          <w:noProof/>
          <w:lang w:val="en-US"/>
        </w:rPr>
        <w:drawing>
          <wp:inline distT="0" distB="0" distL="0" distR="0" wp14:anchorId="4BE5E375" wp14:editId="617A1D3B">
            <wp:extent cx="2895600" cy="4572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895860" cy="457241"/>
                    </a:xfrm>
                    <a:prstGeom prst="rect">
                      <a:avLst/>
                    </a:prstGeom>
                  </pic:spPr>
                </pic:pic>
              </a:graphicData>
            </a:graphic>
          </wp:inline>
        </w:drawing>
      </w:r>
    </w:p>
    <w:p w14:paraId="65CE2D1B" w14:textId="77777777" w:rsidR="00745F51" w:rsidRDefault="00745F51" w:rsidP="00745F51">
      <w:pPr>
        <w:spacing w:line="240" w:lineRule="auto"/>
        <w:jc w:val="both"/>
        <w:rPr>
          <w:rFonts w:ascii="TeamViewer15" w:hAnsi="TeamViewer15"/>
          <w:lang w:val="en-US"/>
        </w:rPr>
      </w:pPr>
      <w:r>
        <w:rPr>
          <w:rFonts w:ascii="TeamViewer15" w:hAnsi="TeamViewer15"/>
          <w:lang w:val="en-US"/>
        </w:rPr>
        <w:t>Description of the parameters are as follows:</w:t>
      </w:r>
    </w:p>
    <w:p w14:paraId="31A542B2" w14:textId="2BFC70FF" w:rsidR="00745F51" w:rsidRDefault="00745F51" w:rsidP="00745F51">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0E87A14F" w14:textId="4E796134" w:rsidR="00745F51" w:rsidRDefault="00745F51" w:rsidP="00745F51">
      <w:pPr>
        <w:spacing w:line="240" w:lineRule="auto"/>
        <w:jc w:val="both"/>
        <w:rPr>
          <w:rFonts w:ascii="TeamViewer15" w:hAnsi="TeamViewer15"/>
          <w:lang w:val="en-US"/>
        </w:rPr>
      </w:pPr>
      <w:r>
        <w:rPr>
          <w:rFonts w:ascii="TeamViewer15" w:hAnsi="TeamViewer15"/>
          <w:lang w:val="en-US"/>
        </w:rPr>
        <w:t xml:space="preserve">Variable </w:t>
      </w:r>
      <w:r>
        <w:rPr>
          <w:rFonts w:ascii="Arial" w:hAnsi="Arial" w:cs="Arial"/>
          <w:lang w:val="en-US"/>
        </w:rPr>
        <w:t>–</w:t>
      </w:r>
      <w:r>
        <w:rPr>
          <w:rFonts w:ascii="TeamViewer15" w:hAnsi="TeamViewer15"/>
          <w:lang w:val="en-US"/>
        </w:rPr>
        <w:t xml:space="preserve"> </w:t>
      </w:r>
      <w:r w:rsidR="008466D5">
        <w:rPr>
          <w:rFonts w:ascii="TeamViewer15" w:hAnsi="TeamViewer15"/>
          <w:lang w:val="en-US"/>
        </w:rPr>
        <w:t xml:space="preserve">Name of the variable that you wish to find the correlation. </w:t>
      </w:r>
    </w:p>
    <w:p w14:paraId="482E0F90" w14:textId="3E2B195B" w:rsidR="009C02D3" w:rsidRDefault="00162AB0" w:rsidP="006D5809">
      <w:pPr>
        <w:spacing w:line="360" w:lineRule="auto"/>
        <w:jc w:val="both"/>
        <w:rPr>
          <w:rFonts w:ascii="TeamViewer15" w:hAnsi="TeamViewer15" w:cs="Arial"/>
          <w:lang w:val="en-US"/>
        </w:rPr>
      </w:pPr>
      <w:r>
        <w:rPr>
          <w:rFonts w:ascii="TeamViewer15" w:hAnsi="TeamViewer15" w:cs="Arial"/>
          <w:lang w:val="en-US"/>
        </w:rPr>
        <w:t xml:space="preserve">Options </w:t>
      </w:r>
      <w:r>
        <w:rPr>
          <w:rFonts w:ascii="Arial" w:hAnsi="Arial" w:cs="Arial"/>
          <w:lang w:val="en-US"/>
        </w:rPr>
        <w:t>–</w:t>
      </w:r>
      <w:r>
        <w:rPr>
          <w:rFonts w:ascii="TeamViewer15" w:hAnsi="TeamViewer15" w:cs="Arial"/>
          <w:lang w:val="en-US"/>
        </w:rPr>
        <w:t xml:space="preserve"> </w:t>
      </w:r>
      <w:r w:rsidR="00D9337C">
        <w:rPr>
          <w:rFonts w:ascii="TeamViewer15" w:hAnsi="TeamViewer15" w:cs="Arial"/>
          <w:lang w:val="en-US"/>
        </w:rPr>
        <w:t xml:space="preserve">Extra options </w:t>
      </w:r>
      <w:r w:rsidR="00C7446F">
        <w:rPr>
          <w:rFonts w:ascii="TeamViewer15" w:hAnsi="TeamViewer15" w:cs="Arial"/>
          <w:lang w:val="en-US"/>
        </w:rPr>
        <w:t>for producing</w:t>
      </w:r>
      <w:r w:rsidR="009F6165">
        <w:rPr>
          <w:rFonts w:ascii="TeamViewer15" w:hAnsi="TeamViewer15" w:cs="Arial"/>
          <w:lang w:val="en-US"/>
        </w:rPr>
        <w:t xml:space="preserve"> such as matrix etc.</w:t>
      </w:r>
    </w:p>
    <w:p w14:paraId="16787F78" w14:textId="57FA056F" w:rsidR="00830659" w:rsidRPr="007B2B64" w:rsidRDefault="00830659" w:rsidP="00830659">
      <w:pPr>
        <w:pStyle w:val="ListParagraph"/>
        <w:numPr>
          <w:ilvl w:val="0"/>
          <w:numId w:val="12"/>
        </w:numPr>
        <w:spacing w:line="360" w:lineRule="auto"/>
        <w:jc w:val="both"/>
        <w:rPr>
          <w:rFonts w:ascii="TeamViewer15" w:hAnsi="TeamViewer15" w:cs="Arial"/>
          <w:b/>
          <w:bCs/>
          <w:sz w:val="24"/>
          <w:szCs w:val="24"/>
          <w:lang w:val="en-US"/>
        </w:rPr>
      </w:pPr>
      <w:r w:rsidRPr="007B2B64">
        <w:rPr>
          <w:rFonts w:ascii="TeamViewer15" w:hAnsi="TeamViewer15" w:cs="Arial"/>
          <w:b/>
          <w:bCs/>
          <w:sz w:val="24"/>
          <w:szCs w:val="24"/>
          <w:lang w:val="en-US"/>
        </w:rPr>
        <w:t>Correlation between two variables</w:t>
      </w:r>
    </w:p>
    <w:p w14:paraId="33A45924" w14:textId="592629CE" w:rsidR="00F96B0A" w:rsidRDefault="00B92E48" w:rsidP="006D5809">
      <w:pPr>
        <w:spacing w:line="360" w:lineRule="auto"/>
        <w:jc w:val="both"/>
        <w:rPr>
          <w:rFonts w:ascii="TeamViewer15" w:hAnsi="TeamViewer15" w:cs="Arial"/>
          <w:lang w:val="en-US"/>
        </w:rPr>
      </w:pPr>
      <w:r>
        <w:rPr>
          <w:rFonts w:ascii="TeamViewer15" w:hAnsi="TeamViewer15" w:cs="Arial"/>
          <w:lang w:val="en-US"/>
        </w:rPr>
        <w:t>Here is the program for</w:t>
      </w:r>
      <w:r w:rsidR="00704D4B">
        <w:rPr>
          <w:rFonts w:ascii="TeamViewer15" w:hAnsi="TeamViewer15" w:cs="Arial"/>
          <w:lang w:val="en-US"/>
        </w:rPr>
        <w:t xml:space="preserve"> </w:t>
      </w:r>
      <w:r>
        <w:rPr>
          <w:rFonts w:ascii="TeamViewer15" w:hAnsi="TeamViewer15" w:cs="Arial"/>
          <w:lang w:val="en-US"/>
        </w:rPr>
        <w:t>correlation:</w:t>
      </w:r>
    </w:p>
    <w:p w14:paraId="6C16C47E" w14:textId="26818CF5" w:rsidR="00B92E48" w:rsidRDefault="00B92E48" w:rsidP="006D5809">
      <w:pPr>
        <w:spacing w:line="360" w:lineRule="auto"/>
        <w:jc w:val="both"/>
        <w:rPr>
          <w:rFonts w:ascii="TeamViewer15" w:hAnsi="TeamViewer15" w:cs="Arial"/>
          <w:lang w:val="en-US"/>
        </w:rPr>
      </w:pPr>
      <w:r w:rsidRPr="00B92E48">
        <w:rPr>
          <w:rFonts w:ascii="TeamViewer15" w:hAnsi="TeamViewer15" w:cs="Arial"/>
          <w:noProof/>
          <w:lang w:val="en-US"/>
        </w:rPr>
        <w:drawing>
          <wp:inline distT="0" distB="0" distL="0" distR="0" wp14:anchorId="0EC284E5" wp14:editId="215A5D57">
            <wp:extent cx="5044440" cy="561109"/>
            <wp:effectExtent l="0" t="0" r="381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053311" cy="562096"/>
                    </a:xfrm>
                    <a:prstGeom prst="rect">
                      <a:avLst/>
                    </a:prstGeom>
                  </pic:spPr>
                </pic:pic>
              </a:graphicData>
            </a:graphic>
          </wp:inline>
        </w:drawing>
      </w:r>
    </w:p>
    <w:p w14:paraId="530947C1" w14:textId="50E8B266" w:rsidR="00B92E48" w:rsidRDefault="00EE0882" w:rsidP="006D5809">
      <w:pPr>
        <w:spacing w:line="360" w:lineRule="auto"/>
        <w:jc w:val="both"/>
        <w:rPr>
          <w:rFonts w:ascii="TeamViewer15" w:hAnsi="TeamViewer15" w:cs="Arial"/>
          <w:lang w:val="en-US"/>
        </w:rPr>
      </w:pPr>
      <w:r w:rsidRPr="00EE0882">
        <w:rPr>
          <w:rFonts w:ascii="TeamViewer15" w:hAnsi="TeamViewer15" w:cs="Arial"/>
          <w:noProof/>
          <w:lang w:val="en-US"/>
        </w:rPr>
        <w:lastRenderedPageBreak/>
        <w:drawing>
          <wp:inline distT="0" distB="0" distL="0" distR="0" wp14:anchorId="147E62B9" wp14:editId="7EC74C74">
            <wp:extent cx="4301836" cy="2349076"/>
            <wp:effectExtent l="0" t="0" r="381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308316" cy="2352614"/>
                    </a:xfrm>
                    <a:prstGeom prst="rect">
                      <a:avLst/>
                    </a:prstGeom>
                  </pic:spPr>
                </pic:pic>
              </a:graphicData>
            </a:graphic>
          </wp:inline>
        </w:drawing>
      </w:r>
    </w:p>
    <w:p w14:paraId="1AED8A0E" w14:textId="3F3F96A9" w:rsidR="00EA22A9" w:rsidRDefault="009B3EAF" w:rsidP="006D5809">
      <w:pPr>
        <w:spacing w:line="360" w:lineRule="auto"/>
        <w:jc w:val="both"/>
        <w:rPr>
          <w:rFonts w:ascii="TeamViewer15" w:hAnsi="TeamViewer15" w:cs="Arial"/>
          <w:lang w:val="en-US"/>
        </w:rPr>
      </w:pPr>
      <w:r>
        <w:rPr>
          <w:rFonts w:ascii="TeamViewer15" w:hAnsi="TeamViewer15" w:cs="Arial"/>
          <w:lang w:val="en-US"/>
        </w:rPr>
        <w:t xml:space="preserve">As a result, the correlation between the sales and returns of shoes is </w:t>
      </w:r>
      <w:r w:rsidR="006B42E4">
        <w:rPr>
          <w:rFonts w:ascii="TeamViewer15" w:hAnsi="TeamViewer15" w:cs="Arial"/>
          <w:lang w:val="en-US"/>
        </w:rPr>
        <w:t xml:space="preserve">0.96, which indicates that there is a strongly positive </w:t>
      </w:r>
      <w:r w:rsidR="00903EDB">
        <w:rPr>
          <w:rFonts w:ascii="TeamViewer15" w:hAnsi="TeamViewer15" w:cs="Arial"/>
          <w:lang w:val="en-US"/>
        </w:rPr>
        <w:t>relationship among them.</w:t>
      </w:r>
      <w:r w:rsidR="00EC2BD1">
        <w:rPr>
          <w:rFonts w:ascii="TeamViewer15" w:hAnsi="TeamViewer15" w:cs="Arial"/>
          <w:lang w:val="en-US"/>
        </w:rPr>
        <w:t xml:space="preserve"> </w:t>
      </w:r>
    </w:p>
    <w:p w14:paraId="40AF9FCE" w14:textId="4BB19033" w:rsidR="00EA22A9" w:rsidRDefault="00EA22A9" w:rsidP="001C087E">
      <w:pPr>
        <w:pStyle w:val="ListParagraph"/>
        <w:numPr>
          <w:ilvl w:val="0"/>
          <w:numId w:val="12"/>
        </w:numPr>
        <w:spacing w:line="360" w:lineRule="auto"/>
        <w:jc w:val="both"/>
        <w:rPr>
          <w:rFonts w:ascii="TeamViewer15" w:hAnsi="TeamViewer15" w:cs="Arial"/>
          <w:b/>
          <w:bCs/>
          <w:sz w:val="24"/>
          <w:szCs w:val="24"/>
          <w:lang w:val="en-US"/>
        </w:rPr>
      </w:pPr>
      <w:r w:rsidRPr="007B2B64">
        <w:rPr>
          <w:rFonts w:ascii="TeamViewer15" w:hAnsi="TeamViewer15" w:cs="Arial"/>
          <w:b/>
          <w:bCs/>
          <w:sz w:val="24"/>
          <w:szCs w:val="24"/>
          <w:lang w:val="en-US"/>
        </w:rPr>
        <w:t xml:space="preserve">Correlation </w:t>
      </w:r>
      <w:r>
        <w:rPr>
          <w:rFonts w:ascii="TeamViewer15" w:hAnsi="TeamViewer15" w:cs="Arial"/>
          <w:b/>
          <w:bCs/>
          <w:sz w:val="24"/>
          <w:szCs w:val="24"/>
          <w:lang w:val="en-US"/>
        </w:rPr>
        <w:t>between all var</w:t>
      </w:r>
      <w:r w:rsidR="001C087E">
        <w:rPr>
          <w:rFonts w:ascii="TeamViewer15" w:hAnsi="TeamViewer15" w:cs="Arial"/>
          <w:b/>
          <w:bCs/>
          <w:sz w:val="24"/>
          <w:szCs w:val="24"/>
          <w:lang w:val="en-US"/>
        </w:rPr>
        <w:t>iables</w:t>
      </w:r>
    </w:p>
    <w:p w14:paraId="686FA721" w14:textId="27A922F5" w:rsidR="00704D4B" w:rsidRDefault="00704D4B" w:rsidP="00704D4B">
      <w:pPr>
        <w:spacing w:line="360" w:lineRule="auto"/>
        <w:jc w:val="both"/>
        <w:rPr>
          <w:rFonts w:ascii="TeamViewer15" w:hAnsi="TeamViewer15" w:cs="Arial"/>
          <w:lang w:val="en-US"/>
        </w:rPr>
      </w:pPr>
      <w:r w:rsidRPr="00704D4B">
        <w:rPr>
          <w:rFonts w:ascii="TeamViewer15" w:hAnsi="TeamViewer15" w:cs="Arial"/>
          <w:lang w:val="en-US"/>
        </w:rPr>
        <w:t>Here is the program for correlation</w:t>
      </w:r>
      <w:r>
        <w:rPr>
          <w:rFonts w:ascii="TeamViewer15" w:hAnsi="TeamViewer15" w:cs="Arial"/>
          <w:lang w:val="en-US"/>
        </w:rPr>
        <w:t xml:space="preserve"> among all variables</w:t>
      </w:r>
      <w:r w:rsidRPr="00704D4B">
        <w:rPr>
          <w:rFonts w:ascii="TeamViewer15" w:hAnsi="TeamViewer15" w:cs="Arial"/>
          <w:lang w:val="en-US"/>
        </w:rPr>
        <w:t>:</w:t>
      </w:r>
    </w:p>
    <w:p w14:paraId="1EAEE60D" w14:textId="0D2BC69F" w:rsidR="005A286D" w:rsidRDefault="009B1BA8" w:rsidP="00704D4B">
      <w:pPr>
        <w:spacing w:line="360" w:lineRule="auto"/>
        <w:jc w:val="both"/>
        <w:rPr>
          <w:rFonts w:ascii="TeamViewer15" w:hAnsi="TeamViewer15" w:cs="Arial"/>
          <w:lang w:val="en-US"/>
        </w:rPr>
      </w:pPr>
      <w:r w:rsidRPr="009B1BA8">
        <w:rPr>
          <w:rFonts w:ascii="TeamViewer15" w:hAnsi="TeamViewer15" w:cs="Arial"/>
          <w:noProof/>
          <w:lang w:val="en-US"/>
        </w:rPr>
        <w:drawing>
          <wp:inline distT="0" distB="0" distL="0" distR="0" wp14:anchorId="72A40310" wp14:editId="1916724E">
            <wp:extent cx="3749365" cy="358171"/>
            <wp:effectExtent l="0" t="0" r="381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749365" cy="358171"/>
                    </a:xfrm>
                    <a:prstGeom prst="rect">
                      <a:avLst/>
                    </a:prstGeom>
                  </pic:spPr>
                </pic:pic>
              </a:graphicData>
            </a:graphic>
          </wp:inline>
        </w:drawing>
      </w:r>
    </w:p>
    <w:p w14:paraId="636F82A6" w14:textId="36D97CF8" w:rsidR="009B1BA8" w:rsidRDefault="009B1BA8" w:rsidP="00704D4B">
      <w:pPr>
        <w:spacing w:line="360" w:lineRule="auto"/>
        <w:jc w:val="both"/>
        <w:rPr>
          <w:rFonts w:ascii="TeamViewer15" w:hAnsi="TeamViewer15" w:cs="Arial"/>
          <w:lang w:val="en-US"/>
        </w:rPr>
      </w:pPr>
      <w:r>
        <w:rPr>
          <w:rFonts w:ascii="TeamViewer15" w:hAnsi="TeamViewer15" w:cs="Arial"/>
          <w:lang w:val="en-US"/>
        </w:rPr>
        <w:t>Output:</w:t>
      </w:r>
    </w:p>
    <w:p w14:paraId="1EE09AF2" w14:textId="3CDF97A8" w:rsidR="002F56AD" w:rsidRDefault="002F56AD" w:rsidP="00704D4B">
      <w:pPr>
        <w:spacing w:line="360" w:lineRule="auto"/>
        <w:jc w:val="both"/>
        <w:rPr>
          <w:rFonts w:ascii="TeamViewer15" w:hAnsi="TeamViewer15" w:cs="Arial"/>
          <w:lang w:val="en-US"/>
        </w:rPr>
      </w:pPr>
      <w:r w:rsidRPr="002F56AD">
        <w:rPr>
          <w:rFonts w:ascii="TeamViewer15" w:hAnsi="TeamViewer15" w:cs="Arial"/>
          <w:noProof/>
          <w:lang w:val="en-US"/>
        </w:rPr>
        <w:drawing>
          <wp:inline distT="0" distB="0" distL="0" distR="0" wp14:anchorId="323D7B0D" wp14:editId="7BA665AE">
            <wp:extent cx="5624047" cy="3337849"/>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624047" cy="3337849"/>
                    </a:xfrm>
                    <a:prstGeom prst="rect">
                      <a:avLst/>
                    </a:prstGeom>
                  </pic:spPr>
                </pic:pic>
              </a:graphicData>
            </a:graphic>
          </wp:inline>
        </w:drawing>
      </w:r>
    </w:p>
    <w:p w14:paraId="68C9E4CA" w14:textId="245B14A4" w:rsidR="00E02074" w:rsidRDefault="00E02074" w:rsidP="00704D4B">
      <w:pPr>
        <w:spacing w:line="360" w:lineRule="auto"/>
        <w:jc w:val="both"/>
        <w:rPr>
          <w:rFonts w:ascii="TeamViewer15" w:hAnsi="TeamViewer15" w:cs="Arial"/>
          <w:lang w:val="en-US"/>
        </w:rPr>
      </w:pPr>
    </w:p>
    <w:p w14:paraId="5533A9B3" w14:textId="3A0214DD" w:rsidR="00E02074" w:rsidRDefault="00E02074" w:rsidP="00704D4B">
      <w:pPr>
        <w:spacing w:line="360" w:lineRule="auto"/>
        <w:jc w:val="both"/>
        <w:rPr>
          <w:rFonts w:ascii="TeamViewer15" w:hAnsi="TeamViewer15" w:cs="Arial"/>
          <w:lang w:val="en-US"/>
        </w:rPr>
      </w:pPr>
    </w:p>
    <w:p w14:paraId="5DC39AE4" w14:textId="3021C2BD" w:rsidR="00B448EC" w:rsidRPr="000108BC" w:rsidRDefault="00E02074" w:rsidP="006D5809">
      <w:pPr>
        <w:spacing w:line="360" w:lineRule="auto"/>
        <w:jc w:val="both"/>
        <w:rPr>
          <w:rFonts w:ascii="TeamViewer15" w:hAnsi="TeamViewer15" w:cs="Arial"/>
          <w:lang w:val="en-US"/>
        </w:rPr>
      </w:pPr>
      <w:r>
        <w:rPr>
          <w:rFonts w:ascii="TeamViewer15" w:hAnsi="TeamViewer15" w:cs="Arial"/>
          <w:lang w:val="en-US"/>
        </w:rPr>
        <w:lastRenderedPageBreak/>
        <w:t>We see the difference</w:t>
      </w:r>
      <w:r w:rsidR="0093288C">
        <w:rPr>
          <w:rFonts w:ascii="TeamViewer15" w:hAnsi="TeamViewer15" w:cs="Arial"/>
          <w:lang w:val="en-US"/>
        </w:rPr>
        <w:t xml:space="preserve"> above in the</w:t>
      </w:r>
      <w:r>
        <w:rPr>
          <w:rFonts w:ascii="TeamViewer15" w:hAnsi="TeamViewer15" w:cs="Arial"/>
          <w:lang w:val="en-US"/>
        </w:rPr>
        <w:t xml:space="preserve"> </w:t>
      </w:r>
      <w:r w:rsidR="00E0223E">
        <w:rPr>
          <w:rFonts w:ascii="TeamViewer15" w:hAnsi="TeamViewer15" w:cs="Arial"/>
          <w:lang w:val="en-US"/>
        </w:rPr>
        <w:t>both programs</w:t>
      </w:r>
      <w:r w:rsidR="00AA145D">
        <w:rPr>
          <w:rFonts w:ascii="TeamViewer15" w:hAnsi="TeamViewer15" w:cs="Arial"/>
          <w:lang w:val="en-US"/>
        </w:rPr>
        <w:t xml:space="preserve"> i.e., </w:t>
      </w:r>
      <w:r w:rsidR="009608EB">
        <w:rPr>
          <w:rFonts w:ascii="TeamViewer15" w:hAnsi="TeamViewer15" w:cs="Arial"/>
          <w:lang w:val="en-US"/>
        </w:rPr>
        <w:t xml:space="preserve">if we </w:t>
      </w:r>
      <w:r w:rsidR="00893D63">
        <w:rPr>
          <w:rFonts w:ascii="TeamViewer15" w:hAnsi="TeamViewer15" w:cs="Arial"/>
          <w:lang w:val="en-US"/>
        </w:rPr>
        <w:t xml:space="preserve">wish to </w:t>
      </w:r>
      <w:r w:rsidR="00C903AE">
        <w:rPr>
          <w:rFonts w:ascii="TeamViewer15" w:hAnsi="TeamViewer15" w:cs="Arial"/>
          <w:lang w:val="en-US"/>
        </w:rPr>
        <w:t xml:space="preserve">find out all the </w:t>
      </w:r>
      <w:r w:rsidR="00817897">
        <w:rPr>
          <w:rFonts w:ascii="TeamViewer15" w:hAnsi="TeamViewer15" w:cs="Arial"/>
          <w:lang w:val="en-US"/>
        </w:rPr>
        <w:t>correlation among the var</w:t>
      </w:r>
      <w:r w:rsidR="00F73C7E">
        <w:rPr>
          <w:rFonts w:ascii="TeamViewer15" w:hAnsi="TeamViewer15" w:cs="Arial"/>
          <w:lang w:val="en-US"/>
        </w:rPr>
        <w:t>iables</w:t>
      </w:r>
      <w:r w:rsidR="00A50B91">
        <w:rPr>
          <w:rFonts w:ascii="TeamViewer15" w:hAnsi="TeamViewer15" w:cs="Arial"/>
          <w:lang w:val="en-US"/>
        </w:rPr>
        <w:t xml:space="preserve"> then there is no need to add </w:t>
      </w:r>
      <w:r w:rsidR="009608EB">
        <w:rPr>
          <w:rFonts w:ascii="Arial" w:hAnsi="Arial" w:cs="Arial"/>
          <w:lang w:val="en-US"/>
        </w:rPr>
        <w:t>“</w:t>
      </w:r>
      <w:r w:rsidR="009608EB">
        <w:rPr>
          <w:rFonts w:ascii="TeamViewer15" w:hAnsi="TeamViewer15" w:cs="Arial"/>
          <w:lang w:val="en-US"/>
        </w:rPr>
        <w:t>VAR</w:t>
      </w:r>
      <w:r w:rsidR="009608EB">
        <w:rPr>
          <w:rFonts w:ascii="Arial" w:hAnsi="Arial" w:cs="Arial"/>
          <w:lang w:val="en-US"/>
        </w:rPr>
        <w:t>” statement</w:t>
      </w:r>
      <w:r w:rsidR="00626495">
        <w:rPr>
          <w:rFonts w:ascii="Arial" w:hAnsi="Arial" w:cs="Arial"/>
          <w:lang w:val="en-US"/>
        </w:rPr>
        <w:t xml:space="preserve">, but in case if you want some selected variables then you have to use VAR statement. </w:t>
      </w:r>
    </w:p>
    <w:p w14:paraId="6E8719DB" w14:textId="07E8FCFB" w:rsidR="0037623B" w:rsidRDefault="002D0912" w:rsidP="00E34891">
      <w:pPr>
        <w:pStyle w:val="ListParagraph"/>
        <w:numPr>
          <w:ilvl w:val="0"/>
          <w:numId w:val="12"/>
        </w:numPr>
        <w:spacing w:line="360" w:lineRule="auto"/>
        <w:jc w:val="both"/>
        <w:rPr>
          <w:rFonts w:ascii="TeamViewer15" w:hAnsi="TeamViewer15" w:cs="Arial"/>
          <w:b/>
          <w:bCs/>
          <w:sz w:val="24"/>
          <w:szCs w:val="24"/>
          <w:lang w:val="en-US"/>
        </w:rPr>
      </w:pPr>
      <w:r w:rsidRPr="00E34891">
        <w:rPr>
          <w:rFonts w:ascii="TeamViewer15" w:hAnsi="TeamViewer15" w:cs="Arial"/>
          <w:b/>
          <w:bCs/>
          <w:sz w:val="24"/>
          <w:szCs w:val="24"/>
          <w:lang w:val="en-US"/>
        </w:rPr>
        <w:t>Correlation Matrix</w:t>
      </w:r>
    </w:p>
    <w:p w14:paraId="02B87E59" w14:textId="77777777" w:rsidR="00CA4992" w:rsidRDefault="00B823F9" w:rsidP="00E34891">
      <w:pPr>
        <w:spacing w:line="360" w:lineRule="auto"/>
        <w:jc w:val="both"/>
        <w:rPr>
          <w:rFonts w:ascii="TeamViewer15" w:hAnsi="TeamViewer15" w:cs="Arial"/>
          <w:lang w:val="en-US"/>
        </w:rPr>
      </w:pPr>
      <w:r>
        <w:rPr>
          <w:rFonts w:ascii="TeamViewer15" w:hAnsi="TeamViewer15" w:cs="Arial"/>
          <w:lang w:val="en-US"/>
        </w:rPr>
        <w:t xml:space="preserve">For getting the </w:t>
      </w:r>
      <w:r w:rsidR="00507990">
        <w:rPr>
          <w:rFonts w:ascii="TeamViewer15" w:hAnsi="TeamViewer15" w:cs="Arial"/>
          <w:lang w:val="en-US"/>
        </w:rPr>
        <w:t xml:space="preserve">correlation matrix </w:t>
      </w:r>
      <w:r w:rsidR="00D72104">
        <w:rPr>
          <w:rFonts w:ascii="TeamViewer15" w:hAnsi="TeamViewer15" w:cs="Arial"/>
          <w:lang w:val="en-US"/>
        </w:rPr>
        <w:t>among</w:t>
      </w:r>
      <w:r w:rsidR="00507990">
        <w:rPr>
          <w:rFonts w:ascii="TeamViewer15" w:hAnsi="TeamViewer15" w:cs="Arial"/>
          <w:lang w:val="en-US"/>
        </w:rPr>
        <w:t xml:space="preserve"> the variables</w:t>
      </w:r>
      <w:r>
        <w:rPr>
          <w:rFonts w:ascii="TeamViewer15" w:hAnsi="TeamViewer15" w:cs="Arial"/>
          <w:lang w:val="en-US"/>
        </w:rPr>
        <w:t xml:space="preserve">, </w:t>
      </w:r>
      <w:r w:rsidR="0013007F">
        <w:rPr>
          <w:rFonts w:ascii="TeamViewer15" w:hAnsi="TeamViewer15" w:cs="Arial"/>
          <w:lang w:val="en-US"/>
        </w:rPr>
        <w:t>we have to</w:t>
      </w:r>
      <w:r w:rsidR="00384D82">
        <w:rPr>
          <w:rFonts w:ascii="TeamViewer15" w:hAnsi="TeamViewer15" w:cs="Arial"/>
          <w:lang w:val="en-US"/>
        </w:rPr>
        <w:t xml:space="preserve"> select option to plot matrix</w:t>
      </w:r>
      <w:r w:rsidR="00116E7C">
        <w:rPr>
          <w:rFonts w:ascii="TeamViewer15" w:hAnsi="TeamViewer15" w:cs="Arial"/>
          <w:lang w:val="en-US"/>
        </w:rPr>
        <w:t xml:space="preserve"> </w:t>
      </w:r>
      <w:r w:rsidR="00E52CB7">
        <w:rPr>
          <w:rFonts w:ascii="TeamViewer15" w:hAnsi="TeamViewer15" w:cs="Arial"/>
          <w:lang w:val="en-US"/>
        </w:rPr>
        <w:t>in the PROC command.</w:t>
      </w:r>
      <w:r w:rsidR="00437CD6">
        <w:rPr>
          <w:rFonts w:ascii="TeamViewer15" w:hAnsi="TeamViewer15" w:cs="Arial"/>
          <w:lang w:val="en-US"/>
        </w:rPr>
        <w:t xml:space="preserve"> </w:t>
      </w:r>
      <w:r w:rsidR="00437CD6" w:rsidRPr="00437CD6">
        <w:rPr>
          <w:rFonts w:ascii="TeamViewer15" w:hAnsi="TeamViewer15" w:cs="Arial"/>
          <w:lang w:val="en-US"/>
        </w:rPr>
        <w:t xml:space="preserve">The matrix between </w:t>
      </w:r>
      <w:r w:rsidR="00437CD6">
        <w:rPr>
          <w:rFonts w:ascii="TeamViewer15" w:hAnsi="TeamViewer15" w:cs="Arial"/>
          <w:lang w:val="en-US"/>
        </w:rPr>
        <w:t xml:space="preserve">sales </w:t>
      </w:r>
      <w:r w:rsidR="00437CD6" w:rsidRPr="00437CD6">
        <w:rPr>
          <w:rFonts w:ascii="TeamViewer15" w:hAnsi="TeamViewer15" w:cs="Arial"/>
          <w:lang w:val="en-US"/>
        </w:rPr>
        <w:t xml:space="preserve">and </w:t>
      </w:r>
      <w:r w:rsidR="00437CD6">
        <w:rPr>
          <w:rFonts w:ascii="TeamViewer15" w:hAnsi="TeamViewer15" w:cs="Arial"/>
          <w:lang w:val="en-US"/>
        </w:rPr>
        <w:t xml:space="preserve">returns </w:t>
      </w:r>
      <w:r w:rsidR="00437CD6" w:rsidRPr="00437CD6">
        <w:rPr>
          <w:rFonts w:ascii="TeamViewer15" w:hAnsi="TeamViewer15" w:cs="Arial"/>
          <w:lang w:val="en-US"/>
        </w:rPr>
        <w:t xml:space="preserve">is shown in the </w:t>
      </w:r>
      <w:r w:rsidR="00CA4992">
        <w:rPr>
          <w:rFonts w:ascii="TeamViewer15" w:hAnsi="TeamViewer15" w:cs="Arial"/>
          <w:lang w:val="en-US"/>
        </w:rPr>
        <w:t xml:space="preserve">program </w:t>
      </w:r>
      <w:r w:rsidR="00437CD6" w:rsidRPr="00437CD6">
        <w:rPr>
          <w:rFonts w:ascii="TeamViewer15" w:hAnsi="TeamViewer15" w:cs="Arial"/>
          <w:lang w:val="en-US"/>
        </w:rPr>
        <w:t>below.</w:t>
      </w:r>
    </w:p>
    <w:p w14:paraId="18316833" w14:textId="77777777" w:rsidR="0036228F" w:rsidRDefault="0036228F" w:rsidP="00E34891">
      <w:pPr>
        <w:spacing w:line="360" w:lineRule="auto"/>
        <w:jc w:val="both"/>
        <w:rPr>
          <w:rFonts w:ascii="TeamViewer15" w:hAnsi="TeamViewer15" w:cs="Arial"/>
          <w:lang w:val="en-US"/>
        </w:rPr>
      </w:pPr>
      <w:r w:rsidRPr="0036228F">
        <w:rPr>
          <w:rFonts w:ascii="TeamViewer15" w:hAnsi="TeamViewer15" w:cs="Arial"/>
          <w:noProof/>
          <w:lang w:val="en-US"/>
        </w:rPr>
        <w:drawing>
          <wp:inline distT="0" distB="0" distL="0" distR="0" wp14:anchorId="761C6C53" wp14:editId="3B74B127">
            <wp:extent cx="4961050" cy="548688"/>
            <wp:effectExtent l="0" t="0" r="0" b="381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961050" cy="548688"/>
                    </a:xfrm>
                    <a:prstGeom prst="rect">
                      <a:avLst/>
                    </a:prstGeom>
                  </pic:spPr>
                </pic:pic>
              </a:graphicData>
            </a:graphic>
          </wp:inline>
        </w:drawing>
      </w:r>
    </w:p>
    <w:p w14:paraId="1967D946" w14:textId="77777777" w:rsidR="0036228F" w:rsidRDefault="0036228F" w:rsidP="00E34891">
      <w:pPr>
        <w:spacing w:line="360" w:lineRule="auto"/>
        <w:jc w:val="both"/>
        <w:rPr>
          <w:rFonts w:ascii="TeamViewer15" w:hAnsi="TeamViewer15" w:cs="Arial"/>
          <w:lang w:val="en-US"/>
        </w:rPr>
      </w:pPr>
      <w:r>
        <w:rPr>
          <w:rFonts w:ascii="TeamViewer15" w:hAnsi="TeamViewer15" w:cs="Arial"/>
          <w:lang w:val="en-US"/>
        </w:rPr>
        <w:t>Output:</w:t>
      </w:r>
    </w:p>
    <w:p w14:paraId="103DE3DB" w14:textId="5C09839A" w:rsidR="00E34891" w:rsidRDefault="00604E9C" w:rsidP="00E34891">
      <w:pPr>
        <w:spacing w:line="360" w:lineRule="auto"/>
        <w:jc w:val="both"/>
        <w:rPr>
          <w:rFonts w:ascii="TeamViewer15" w:hAnsi="TeamViewer15" w:cs="Arial"/>
          <w:lang w:val="en-US"/>
        </w:rPr>
      </w:pPr>
      <w:r w:rsidRPr="00604E9C">
        <w:rPr>
          <w:rFonts w:ascii="TeamViewer15" w:hAnsi="TeamViewer15" w:cs="Arial"/>
          <w:noProof/>
          <w:lang w:val="en-US"/>
        </w:rPr>
        <w:drawing>
          <wp:inline distT="0" distB="0" distL="0" distR="0" wp14:anchorId="5CEEF06E" wp14:editId="0F30BE84">
            <wp:extent cx="4669049" cy="4640580"/>
            <wp:effectExtent l="0" t="0" r="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672353" cy="4643864"/>
                    </a:xfrm>
                    <a:prstGeom prst="rect">
                      <a:avLst/>
                    </a:prstGeom>
                  </pic:spPr>
                </pic:pic>
              </a:graphicData>
            </a:graphic>
          </wp:inline>
        </w:drawing>
      </w:r>
      <w:r w:rsidR="009D1630">
        <w:rPr>
          <w:rFonts w:ascii="TeamViewer15" w:hAnsi="TeamViewer15" w:cs="Arial"/>
          <w:lang w:val="en-US"/>
        </w:rPr>
        <w:t xml:space="preserve"> </w:t>
      </w:r>
    </w:p>
    <w:p w14:paraId="740A86E1" w14:textId="6DC1347C" w:rsidR="00604E9C" w:rsidRDefault="009C748F" w:rsidP="00E34891">
      <w:pPr>
        <w:spacing w:line="360" w:lineRule="auto"/>
        <w:jc w:val="both"/>
        <w:rPr>
          <w:rFonts w:ascii="TeamViewer15" w:hAnsi="TeamViewer15" w:cs="Arial"/>
          <w:lang w:val="en-US"/>
        </w:rPr>
      </w:pPr>
      <w:r>
        <w:rPr>
          <w:rFonts w:ascii="TeamViewer15" w:hAnsi="TeamViewer15" w:cs="Arial"/>
          <w:lang w:val="en-US"/>
        </w:rPr>
        <w:t>From the above result, you can</w:t>
      </w:r>
      <w:r w:rsidR="00464FD9">
        <w:rPr>
          <w:rFonts w:ascii="TeamViewer15" w:hAnsi="TeamViewer15" w:cs="Arial"/>
          <w:lang w:val="en-US"/>
        </w:rPr>
        <w:t xml:space="preserve"> observe the </w:t>
      </w:r>
      <w:r w:rsidR="007F3778">
        <w:rPr>
          <w:rFonts w:ascii="TeamViewer15" w:hAnsi="TeamViewer15" w:cs="Arial"/>
          <w:lang w:val="en-US"/>
        </w:rPr>
        <w:t xml:space="preserve">relationship between the </w:t>
      </w:r>
      <w:r w:rsidR="00467931">
        <w:rPr>
          <w:rFonts w:ascii="TeamViewer15" w:hAnsi="TeamViewer15" w:cs="Arial"/>
          <w:lang w:val="en-US"/>
        </w:rPr>
        <w:t xml:space="preserve">two variables </w:t>
      </w:r>
      <w:r w:rsidR="002E03E5">
        <w:rPr>
          <w:rFonts w:ascii="TeamViewer15" w:hAnsi="TeamViewer15" w:cs="Arial"/>
          <w:lang w:val="en-US"/>
        </w:rPr>
        <w:t xml:space="preserve">from the </w:t>
      </w:r>
      <w:r w:rsidR="00A52AE7">
        <w:rPr>
          <w:rFonts w:ascii="TeamViewer15" w:hAnsi="TeamViewer15" w:cs="Arial"/>
          <w:lang w:val="en-US"/>
        </w:rPr>
        <w:t>scatter matrix plot.</w:t>
      </w:r>
      <w:r w:rsidR="00CB43C2">
        <w:rPr>
          <w:rFonts w:ascii="TeamViewer15" w:hAnsi="TeamViewer15" w:cs="Arial"/>
          <w:lang w:val="en-US"/>
        </w:rPr>
        <w:t xml:space="preserve"> </w:t>
      </w:r>
      <w:r w:rsidR="00EC7D2E">
        <w:rPr>
          <w:rFonts w:ascii="TeamViewer15" w:hAnsi="TeamViewer15" w:cs="Arial"/>
          <w:lang w:val="en-US"/>
        </w:rPr>
        <w:t xml:space="preserve">There is a </w:t>
      </w:r>
      <w:r w:rsidR="00B94DF4">
        <w:rPr>
          <w:rFonts w:ascii="TeamViewer15" w:hAnsi="TeamViewer15" w:cs="Arial"/>
          <w:lang w:val="en-US"/>
        </w:rPr>
        <w:t xml:space="preserve">positive strength </w:t>
      </w:r>
      <w:r w:rsidR="004D315C">
        <w:rPr>
          <w:rFonts w:ascii="TeamViewer15" w:hAnsi="TeamViewer15" w:cs="Arial"/>
          <w:lang w:val="en-US"/>
        </w:rPr>
        <w:t xml:space="preserve">between </w:t>
      </w:r>
      <w:r w:rsidR="00E11C48">
        <w:rPr>
          <w:rFonts w:ascii="TeamViewer15" w:hAnsi="TeamViewer15" w:cs="Arial"/>
          <w:lang w:val="en-US"/>
        </w:rPr>
        <w:t xml:space="preserve">the </w:t>
      </w:r>
      <w:r w:rsidR="00B340F8">
        <w:rPr>
          <w:rFonts w:ascii="TeamViewer15" w:hAnsi="TeamViewer15" w:cs="Arial"/>
          <w:lang w:val="en-US"/>
        </w:rPr>
        <w:t>sales and returns</w:t>
      </w:r>
      <w:r w:rsidR="00604F80">
        <w:rPr>
          <w:rFonts w:ascii="TeamViewer15" w:hAnsi="TeamViewer15" w:cs="Arial"/>
          <w:lang w:val="en-US"/>
        </w:rPr>
        <w:t xml:space="preserve">, meaning </w:t>
      </w:r>
      <w:r w:rsidR="00250C88">
        <w:rPr>
          <w:rFonts w:ascii="TeamViewer15" w:hAnsi="TeamViewer15" w:cs="Arial"/>
          <w:lang w:val="en-US"/>
        </w:rPr>
        <w:t xml:space="preserve">when </w:t>
      </w:r>
      <w:r w:rsidR="00250C88" w:rsidRPr="00250C88">
        <w:rPr>
          <w:rFonts w:ascii="TeamViewer15" w:hAnsi="TeamViewer15" w:cs="Arial"/>
          <w:lang w:val="en-US"/>
        </w:rPr>
        <w:t xml:space="preserve">one variable </w:t>
      </w:r>
      <w:r w:rsidR="00C16338" w:rsidRPr="00250C88">
        <w:rPr>
          <w:rFonts w:ascii="TeamViewer15" w:hAnsi="TeamViewer15" w:cs="Arial"/>
          <w:lang w:val="en-US"/>
        </w:rPr>
        <w:t>increase</w:t>
      </w:r>
      <w:r w:rsidR="00250C88" w:rsidRPr="00250C88">
        <w:rPr>
          <w:rFonts w:ascii="TeamViewer15" w:hAnsi="TeamViewer15" w:cs="Arial"/>
          <w:lang w:val="en-US"/>
        </w:rPr>
        <w:t xml:space="preserve"> while the other increases</w:t>
      </w:r>
      <w:r w:rsidR="00BF71C2">
        <w:rPr>
          <w:rFonts w:ascii="TeamViewer15" w:hAnsi="TeamViewer15" w:cs="Arial"/>
          <w:lang w:val="en-US"/>
        </w:rPr>
        <w:t xml:space="preserve"> and vice-versa</w:t>
      </w:r>
      <w:r w:rsidR="002C4C18">
        <w:rPr>
          <w:rFonts w:ascii="TeamViewer15" w:hAnsi="TeamViewer15" w:cs="Arial"/>
          <w:lang w:val="en-US"/>
        </w:rPr>
        <w:t>.</w:t>
      </w:r>
    </w:p>
    <w:p w14:paraId="478F9136" w14:textId="77777777" w:rsidR="00A3244A" w:rsidRDefault="00A3244A" w:rsidP="00E34891">
      <w:pPr>
        <w:spacing w:line="360" w:lineRule="auto"/>
        <w:jc w:val="both"/>
        <w:rPr>
          <w:rFonts w:ascii="TeamViewer15" w:hAnsi="TeamViewer15" w:cs="Arial"/>
          <w:lang w:val="en-US"/>
        </w:rPr>
      </w:pPr>
    </w:p>
    <w:p w14:paraId="2D28B0D4" w14:textId="77777777" w:rsidR="000843CF" w:rsidRDefault="000843CF" w:rsidP="000843CF">
      <w:pPr>
        <w:spacing w:line="360" w:lineRule="auto"/>
        <w:jc w:val="both"/>
        <w:rPr>
          <w:rFonts w:ascii="TeamViewer15" w:hAnsi="TeamViewer15"/>
          <w:b/>
          <w:bCs/>
          <w:color w:val="2F5496" w:themeColor="accent1" w:themeShade="BF"/>
          <w:sz w:val="24"/>
          <w:szCs w:val="24"/>
          <w:lang w:val="en-US"/>
        </w:rPr>
      </w:pPr>
      <w:r w:rsidRPr="00951AF6">
        <w:rPr>
          <w:rFonts w:ascii="TeamViewer15" w:hAnsi="TeamViewer15"/>
          <w:b/>
          <w:bCs/>
          <w:color w:val="2F5496" w:themeColor="accent1" w:themeShade="BF"/>
          <w:sz w:val="24"/>
          <w:szCs w:val="24"/>
          <w:lang w:val="en-US"/>
        </w:rPr>
        <w:lastRenderedPageBreak/>
        <w:t>Hypothesis Testing</w:t>
      </w:r>
    </w:p>
    <w:p w14:paraId="0D146F77" w14:textId="77777777" w:rsidR="000843CF" w:rsidRDefault="000843CF" w:rsidP="000843CF">
      <w:pPr>
        <w:spacing w:line="360" w:lineRule="auto"/>
        <w:jc w:val="both"/>
        <w:rPr>
          <w:rFonts w:ascii="TeamViewer15" w:hAnsi="TeamViewer15" w:cs="Arial"/>
        </w:rPr>
      </w:pPr>
      <w:r>
        <w:rPr>
          <w:rFonts w:ascii="TeamViewer15" w:hAnsi="TeamViewer15" w:cs="Arial"/>
          <w:lang w:val="en-US"/>
        </w:rPr>
        <w:t xml:space="preserve">The </w:t>
      </w:r>
      <w:r>
        <w:rPr>
          <w:rFonts w:ascii="TeamViewer15" w:hAnsi="TeamViewer15" w:cs="Arial"/>
        </w:rPr>
        <w:t xml:space="preserve">hypothesis testing is the statistical method uses a sample data to determine </w:t>
      </w:r>
      <w:r w:rsidRPr="003C6678">
        <w:rPr>
          <w:rFonts w:ascii="TeamViewer15" w:hAnsi="TeamViewer15" w:cs="Arial"/>
        </w:rPr>
        <w:t xml:space="preserve">the </w:t>
      </w:r>
      <w:r>
        <w:rPr>
          <w:rFonts w:ascii="TeamViewer15" w:hAnsi="TeamViewer15" w:cs="Arial"/>
        </w:rPr>
        <w:t xml:space="preserve">population parameter or </w:t>
      </w:r>
      <w:r w:rsidRPr="003C6678">
        <w:rPr>
          <w:rFonts w:ascii="TeamViewer15" w:hAnsi="TeamViewer15" w:cs="Arial"/>
        </w:rPr>
        <w:t>probability</w:t>
      </w:r>
      <w:r>
        <w:rPr>
          <w:rFonts w:ascii="TeamViewer15" w:hAnsi="TeamViewer15" w:cs="Arial"/>
        </w:rPr>
        <w:t xml:space="preserve"> on a</w:t>
      </w:r>
      <w:r w:rsidRPr="003C6678">
        <w:rPr>
          <w:rFonts w:ascii="TeamViewer15" w:hAnsi="TeamViewer15" w:cs="Arial"/>
        </w:rPr>
        <w:t xml:space="preserve"> given hypothesis is true.</w:t>
      </w:r>
      <w:r>
        <w:rPr>
          <w:rFonts w:ascii="TeamViewer15" w:hAnsi="TeamViewer15" w:cs="Arial"/>
        </w:rPr>
        <w:t xml:space="preserve"> There are two types of hypothesis that</w:t>
      </w:r>
      <w:r>
        <w:rPr>
          <w:rFonts w:ascii="Arial" w:hAnsi="Arial" w:cs="Arial"/>
        </w:rPr>
        <w:t>’</w:t>
      </w:r>
      <w:r>
        <w:rPr>
          <w:rFonts w:ascii="TeamViewer15" w:hAnsi="TeamViewer15" w:cs="Arial"/>
        </w:rPr>
        <w:t>s is null hypothesis (H0, where statement has no effect) and alternative hypothesis (H1, where statement has an effect or difference).</w:t>
      </w:r>
    </w:p>
    <w:p w14:paraId="6404CF6B" w14:textId="77777777" w:rsidR="000843CF" w:rsidRDefault="000843CF" w:rsidP="000843CF">
      <w:pPr>
        <w:spacing w:line="360" w:lineRule="auto"/>
        <w:jc w:val="both"/>
        <w:rPr>
          <w:rFonts w:ascii="TeamViewer15" w:hAnsi="TeamViewer15" w:cs="Arial"/>
        </w:rPr>
      </w:pPr>
      <w:r>
        <w:rPr>
          <w:rFonts w:ascii="TeamViewer15" w:hAnsi="TeamViewer15" w:cs="Arial"/>
        </w:rPr>
        <w:t>Here are the few steps of hypothesis testing:</w:t>
      </w:r>
    </w:p>
    <w:p w14:paraId="279615A3" w14:textId="77777777" w:rsidR="000843CF" w:rsidRDefault="000843CF" w:rsidP="000843CF">
      <w:pPr>
        <w:spacing w:line="360" w:lineRule="auto"/>
        <w:jc w:val="both"/>
        <w:rPr>
          <w:rFonts w:ascii="TeamViewer15" w:hAnsi="TeamViewer15" w:cs="Arial"/>
        </w:rPr>
      </w:pPr>
      <w:r>
        <w:rPr>
          <w:rFonts w:ascii="TeamViewer15" w:hAnsi="TeamViewer15" w:cs="Arial"/>
        </w:rPr>
        <w:t>Step 1: Construct a null and alternative hypothesis.</w:t>
      </w:r>
    </w:p>
    <w:p w14:paraId="43C8D8EB" w14:textId="77777777" w:rsidR="000843CF" w:rsidRDefault="000843CF" w:rsidP="000843CF">
      <w:pPr>
        <w:spacing w:line="360" w:lineRule="auto"/>
        <w:jc w:val="both"/>
        <w:rPr>
          <w:rFonts w:ascii="TeamViewer15" w:eastAsiaTheme="minorEastAsia" w:hAnsi="TeamViewer15" w:cs="Arial"/>
        </w:rPr>
      </w:pPr>
      <w:r>
        <w:rPr>
          <w:rFonts w:ascii="TeamViewer15" w:hAnsi="TeamViewer15" w:cs="Arial"/>
        </w:rPr>
        <w:t>Step 2: Set the level of significance i.e., alpha (</w:t>
      </w:r>
      <m:oMath>
        <m:r>
          <w:rPr>
            <w:rFonts w:ascii="Cambria Math" w:hAnsi="Cambria Math" w:cs="Arial"/>
          </w:rPr>
          <m:t>α)</m:t>
        </m:r>
      </m:oMath>
      <w:r>
        <w:rPr>
          <w:rFonts w:ascii="TeamViewer15" w:eastAsiaTheme="minorEastAsia" w:hAnsi="TeamViewer15" w:cs="Arial"/>
        </w:rPr>
        <w:t xml:space="preserve"> meaning if we set alpha at 5% which implies that you will not reject your H1, when you H0 is actually true.</w:t>
      </w:r>
    </w:p>
    <w:p w14:paraId="0B368CE3" w14:textId="77777777" w:rsidR="000843CF" w:rsidRDefault="000843CF" w:rsidP="000843CF">
      <w:pPr>
        <w:spacing w:line="360" w:lineRule="auto"/>
        <w:jc w:val="both"/>
        <w:rPr>
          <w:rFonts w:ascii="TeamViewer15" w:eastAsiaTheme="minorEastAsia" w:hAnsi="TeamViewer15" w:cs="Arial"/>
        </w:rPr>
      </w:pPr>
      <w:r>
        <w:rPr>
          <w:rFonts w:ascii="TeamViewer15" w:eastAsiaTheme="minorEastAsia" w:hAnsi="TeamViewer15" w:cs="Arial"/>
        </w:rPr>
        <w:t>Step 3: Select and compute test statistics and p-value.</w:t>
      </w:r>
    </w:p>
    <w:p w14:paraId="46C787F4" w14:textId="77777777" w:rsidR="000843CF" w:rsidRDefault="000843CF" w:rsidP="000843CF">
      <w:pPr>
        <w:spacing w:line="360" w:lineRule="auto"/>
        <w:jc w:val="both"/>
        <w:rPr>
          <w:rFonts w:ascii="TeamViewer15" w:eastAsiaTheme="minorEastAsia" w:hAnsi="TeamViewer15" w:cs="Arial"/>
        </w:rPr>
      </w:pPr>
      <w:r>
        <w:rPr>
          <w:rFonts w:ascii="TeamViewer15" w:eastAsiaTheme="minorEastAsia" w:hAnsi="TeamViewer15" w:cs="Arial"/>
        </w:rPr>
        <w:t>Step 4: Compare the p-value, if the p-value is more than the alpha level (0.05), do not reject the null hypothesis, whereas, if p-value is less than the significance level, reject the null hypothesis. In short, p-value &lt; 0.05, reject H0, otherwise do not reject H0.</w:t>
      </w:r>
    </w:p>
    <w:p w14:paraId="6FB76AEA" w14:textId="77777777" w:rsidR="000843CF" w:rsidRDefault="000843CF" w:rsidP="000843CF">
      <w:pPr>
        <w:spacing w:line="360" w:lineRule="auto"/>
        <w:jc w:val="both"/>
        <w:rPr>
          <w:rFonts w:ascii="TeamViewer15" w:eastAsiaTheme="minorEastAsia" w:hAnsi="TeamViewer15" w:cs="Arial"/>
        </w:rPr>
      </w:pPr>
      <w:r>
        <w:rPr>
          <w:rFonts w:ascii="TeamViewer15" w:eastAsiaTheme="minorEastAsia" w:hAnsi="TeamViewer15" w:cs="Arial"/>
        </w:rPr>
        <w:t xml:space="preserve">These are the basic steps of hypothesis testing. In sas, we have an options in the statement for hypothesis testing such PROC TEST H0=0. If we do not set null hypothesis then it will by default choose H0=0. </w:t>
      </w:r>
    </w:p>
    <w:p w14:paraId="6A8D7397" w14:textId="77777777" w:rsidR="000843CF" w:rsidRDefault="000843CF" w:rsidP="000843CF">
      <w:pPr>
        <w:spacing w:line="360" w:lineRule="auto"/>
        <w:jc w:val="both"/>
        <w:rPr>
          <w:rFonts w:ascii="TeamViewer15" w:hAnsi="TeamViewer15" w:cs="Arial"/>
        </w:rPr>
      </w:pPr>
    </w:p>
    <w:p w14:paraId="4F9846F0" w14:textId="77777777" w:rsidR="000843CF" w:rsidRPr="00383523" w:rsidRDefault="000843CF" w:rsidP="000843CF">
      <w:pPr>
        <w:spacing w:line="360" w:lineRule="auto"/>
        <w:jc w:val="both"/>
        <w:rPr>
          <w:rFonts w:ascii="TeamViewer15" w:hAnsi="TeamViewer15" w:cs="Arial"/>
        </w:rPr>
      </w:pPr>
    </w:p>
    <w:p w14:paraId="61EF7FFA" w14:textId="77777777" w:rsidR="000843CF" w:rsidRDefault="000843CF">
      <w:pPr>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br w:type="page"/>
      </w:r>
    </w:p>
    <w:p w14:paraId="0D1259B0" w14:textId="1FE65249" w:rsidR="00C16338" w:rsidRDefault="00A3244A" w:rsidP="00E34891">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lastRenderedPageBreak/>
        <w:t>T</w:t>
      </w:r>
      <w:r w:rsidR="00547310">
        <w:rPr>
          <w:rFonts w:ascii="TeamViewer15" w:hAnsi="TeamViewer15"/>
          <w:b/>
          <w:bCs/>
          <w:color w:val="2F5496" w:themeColor="accent1" w:themeShade="BF"/>
          <w:sz w:val="24"/>
          <w:szCs w:val="24"/>
          <w:lang w:val="en-US"/>
        </w:rPr>
        <w:t>-</w:t>
      </w:r>
      <w:r>
        <w:rPr>
          <w:rFonts w:ascii="TeamViewer15" w:hAnsi="TeamViewer15"/>
          <w:b/>
          <w:bCs/>
          <w:color w:val="2F5496" w:themeColor="accent1" w:themeShade="BF"/>
          <w:sz w:val="24"/>
          <w:szCs w:val="24"/>
          <w:lang w:val="en-US"/>
        </w:rPr>
        <w:t>Tests</w:t>
      </w:r>
      <w:r w:rsidR="00547310">
        <w:rPr>
          <w:rFonts w:ascii="TeamViewer15" w:hAnsi="TeamViewer15"/>
          <w:b/>
          <w:bCs/>
          <w:color w:val="2F5496" w:themeColor="accent1" w:themeShade="BF"/>
          <w:sz w:val="24"/>
          <w:szCs w:val="24"/>
          <w:lang w:val="en-US"/>
        </w:rPr>
        <w:t xml:space="preserve"> or Student</w:t>
      </w:r>
      <w:r w:rsidR="00547310">
        <w:rPr>
          <w:rFonts w:ascii="Arial" w:hAnsi="Arial" w:cs="Arial"/>
          <w:b/>
          <w:bCs/>
          <w:color w:val="2F5496" w:themeColor="accent1" w:themeShade="BF"/>
          <w:sz w:val="24"/>
          <w:szCs w:val="24"/>
          <w:lang w:val="en-US"/>
        </w:rPr>
        <w:t>’</w:t>
      </w:r>
      <w:r w:rsidR="00547310">
        <w:rPr>
          <w:rFonts w:ascii="TeamViewer15" w:hAnsi="TeamViewer15"/>
          <w:b/>
          <w:bCs/>
          <w:color w:val="2F5496" w:themeColor="accent1" w:themeShade="BF"/>
          <w:sz w:val="24"/>
          <w:szCs w:val="24"/>
          <w:lang w:val="en-US"/>
        </w:rPr>
        <w:t>s T-Test</w:t>
      </w:r>
    </w:p>
    <w:p w14:paraId="404EB5FC" w14:textId="10BE8CB5" w:rsidR="00EA3306" w:rsidRDefault="002F56EF" w:rsidP="00E34891">
      <w:pPr>
        <w:spacing w:line="360" w:lineRule="auto"/>
        <w:jc w:val="both"/>
        <w:rPr>
          <w:rFonts w:ascii="TeamViewer15" w:hAnsi="TeamViewer15" w:cs="Arial"/>
        </w:rPr>
      </w:pPr>
      <w:r w:rsidRPr="002F56EF">
        <w:rPr>
          <w:rFonts w:ascii="TeamViewer15" w:hAnsi="TeamViewer15" w:cs="Arial"/>
          <w:lang w:val="en-US"/>
        </w:rPr>
        <w:t>A t-test is a</w:t>
      </w:r>
      <w:r w:rsidR="00D351BF">
        <w:rPr>
          <w:rFonts w:ascii="TeamViewer15" w:hAnsi="TeamViewer15" w:cs="Arial"/>
          <w:lang w:val="en-US"/>
        </w:rPr>
        <w:t xml:space="preserve"> </w:t>
      </w:r>
      <w:r>
        <w:rPr>
          <w:rFonts w:ascii="TeamViewer15" w:hAnsi="TeamViewer15" w:cs="Arial"/>
          <w:lang w:val="en-US"/>
        </w:rPr>
        <w:t>statistical/</w:t>
      </w:r>
      <w:r w:rsidRPr="002F56EF">
        <w:rPr>
          <w:rFonts w:ascii="TeamViewer15" w:hAnsi="TeamViewer15" w:cs="Arial"/>
          <w:lang w:val="en-US"/>
        </w:rPr>
        <w:t>analytical test in SAS programming</w:t>
      </w:r>
      <w:r w:rsidR="00D351BF">
        <w:rPr>
          <w:rFonts w:ascii="TeamViewer15" w:hAnsi="TeamViewer15" w:cs="Arial"/>
          <w:lang w:val="en-US"/>
        </w:rPr>
        <w:t xml:space="preserve"> </w:t>
      </w:r>
      <w:r w:rsidR="001A45B0">
        <w:rPr>
          <w:rFonts w:ascii="TeamViewer15" w:hAnsi="TeamViewer15" w:cs="Arial"/>
        </w:rPr>
        <w:t xml:space="preserve">which is used for </w:t>
      </w:r>
      <w:r w:rsidR="001A45B0" w:rsidRPr="001A45B0">
        <w:rPr>
          <w:rFonts w:ascii="TeamViewer15" w:hAnsi="TeamViewer15" w:cs="Arial"/>
        </w:rPr>
        <w:t>comparing the means of two groups</w:t>
      </w:r>
      <w:r w:rsidR="00404D8A">
        <w:rPr>
          <w:rFonts w:ascii="TeamViewer15" w:hAnsi="TeamViewer15" w:cs="Arial"/>
        </w:rPr>
        <w:t xml:space="preserve"> or check </w:t>
      </w:r>
      <w:r w:rsidR="00404D8A" w:rsidRPr="00404D8A">
        <w:rPr>
          <w:rFonts w:ascii="TeamViewer15" w:hAnsi="TeamViewer15" w:cs="Arial"/>
        </w:rPr>
        <w:t xml:space="preserve">there is a significant difference between two </w:t>
      </w:r>
      <w:r w:rsidR="001061CA">
        <w:rPr>
          <w:rFonts w:ascii="TeamViewer15" w:hAnsi="TeamViewer15" w:cs="Arial"/>
        </w:rPr>
        <w:t xml:space="preserve">groups. </w:t>
      </w:r>
      <w:r w:rsidR="00407915">
        <w:rPr>
          <w:rFonts w:ascii="TeamViewer15" w:hAnsi="TeamViewer15" w:cs="Arial"/>
        </w:rPr>
        <w:t>It is</w:t>
      </w:r>
      <w:r w:rsidR="007C5ABD">
        <w:rPr>
          <w:rFonts w:ascii="TeamViewer15" w:hAnsi="TeamViewer15" w:cs="Arial"/>
        </w:rPr>
        <w:t xml:space="preserve"> </w:t>
      </w:r>
      <w:r w:rsidR="00A01BC5">
        <w:rPr>
          <w:rFonts w:ascii="TeamViewer15" w:hAnsi="TeamViewer15" w:cs="Arial"/>
        </w:rPr>
        <w:t xml:space="preserve">mostly use in hypothesis testing when </w:t>
      </w:r>
      <w:r w:rsidR="00250057">
        <w:rPr>
          <w:rFonts w:ascii="TeamViewer15" w:hAnsi="TeamViewer15" w:cs="Arial"/>
        </w:rPr>
        <w:t xml:space="preserve">analyst </w:t>
      </w:r>
      <w:r w:rsidR="0093101F">
        <w:rPr>
          <w:rFonts w:ascii="TeamViewer15" w:hAnsi="TeamViewer15" w:cs="Arial"/>
        </w:rPr>
        <w:t xml:space="preserve">wants to know that </w:t>
      </w:r>
      <w:r w:rsidR="001F7246" w:rsidRPr="001F7246">
        <w:rPr>
          <w:rFonts w:ascii="TeamViewer15" w:hAnsi="TeamViewer15" w:cs="Arial"/>
        </w:rPr>
        <w:t xml:space="preserve">whether </w:t>
      </w:r>
      <w:r w:rsidR="0033574F" w:rsidRPr="0033574F">
        <w:rPr>
          <w:rFonts w:ascii="TeamViewer15" w:hAnsi="TeamViewer15" w:cs="Arial"/>
        </w:rPr>
        <w:t>two groups are different from one another</w:t>
      </w:r>
      <w:r w:rsidR="00C44A07">
        <w:rPr>
          <w:rFonts w:ascii="TeamViewer15" w:hAnsi="TeamViewer15" w:cs="Arial"/>
        </w:rPr>
        <w:t>.</w:t>
      </w:r>
      <w:r w:rsidR="00C0383F">
        <w:rPr>
          <w:rFonts w:ascii="TeamViewer15" w:hAnsi="TeamViewer15" w:cs="Arial"/>
        </w:rPr>
        <w:t xml:space="preserve"> In </w:t>
      </w:r>
      <w:r w:rsidR="00C0383F" w:rsidRPr="00C0383F">
        <w:rPr>
          <w:rFonts w:ascii="TeamViewer15" w:hAnsi="TeamViewer15" w:cs="Arial"/>
        </w:rPr>
        <w:t>SAS</w:t>
      </w:r>
      <w:r w:rsidR="00C0383F">
        <w:rPr>
          <w:rFonts w:ascii="TeamViewer15" w:hAnsi="TeamViewer15" w:cs="Arial"/>
        </w:rPr>
        <w:t xml:space="preserve">, the </w:t>
      </w:r>
      <w:r w:rsidR="00C0383F" w:rsidRPr="00C0383F">
        <w:rPr>
          <w:rFonts w:ascii="TeamViewer15" w:hAnsi="TeamViewer15" w:cs="Arial"/>
        </w:rPr>
        <w:t>PROC TTEST is a procedure for doing t-tests on a single variable or a set of variables.</w:t>
      </w:r>
      <w:r w:rsidR="00EA3306">
        <w:rPr>
          <w:rFonts w:ascii="TeamViewer15" w:hAnsi="TeamViewer15" w:cs="Arial"/>
        </w:rPr>
        <w:t xml:space="preserve"> The formula of t-test is as:</w:t>
      </w:r>
    </w:p>
    <w:p w14:paraId="7928B6CB" w14:textId="764549C2" w:rsidR="00EA3306" w:rsidRDefault="00EE3910" w:rsidP="00E34891">
      <w:pPr>
        <w:spacing w:line="360" w:lineRule="auto"/>
        <w:jc w:val="both"/>
        <w:rPr>
          <w:rFonts w:ascii="TeamViewer15" w:hAnsi="TeamViewer15" w:cs="Arial"/>
        </w:rPr>
      </w:pPr>
      <w:r w:rsidRPr="00EE3910">
        <w:rPr>
          <w:rFonts w:ascii="TeamViewer15" w:hAnsi="TeamViewer15" w:cs="Arial"/>
          <w:noProof/>
        </w:rPr>
        <w:drawing>
          <wp:inline distT="0" distB="0" distL="0" distR="0" wp14:anchorId="5B2B95BB" wp14:editId="321C0352">
            <wp:extent cx="3200677" cy="69348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200677" cy="693480"/>
                    </a:xfrm>
                    <a:prstGeom prst="rect">
                      <a:avLst/>
                    </a:prstGeom>
                  </pic:spPr>
                </pic:pic>
              </a:graphicData>
            </a:graphic>
          </wp:inline>
        </w:drawing>
      </w:r>
    </w:p>
    <w:p w14:paraId="72A6A1D4" w14:textId="6F6EA8BB" w:rsidR="004E62C0" w:rsidRDefault="004E62C0" w:rsidP="00E34891">
      <w:pPr>
        <w:spacing w:line="360" w:lineRule="auto"/>
        <w:jc w:val="both"/>
        <w:rPr>
          <w:rFonts w:ascii="TeamViewer15" w:hAnsi="TeamViewer15" w:cs="Arial"/>
        </w:rPr>
      </w:pPr>
      <w:r>
        <w:rPr>
          <w:rFonts w:ascii="TeamViewer15" w:hAnsi="TeamViewer15" w:cs="Arial"/>
        </w:rPr>
        <w:t>Where</w:t>
      </w:r>
      <w:r w:rsidR="00357779">
        <w:rPr>
          <w:rFonts w:ascii="TeamViewer15" w:hAnsi="TeamViewer15" w:cs="Arial"/>
        </w:rPr>
        <w:t>,</w:t>
      </w:r>
      <w:r>
        <w:rPr>
          <w:rFonts w:ascii="TeamViewer15" w:hAnsi="TeamViewer15" w:cs="Arial"/>
        </w:rPr>
        <w:t xml:space="preserve"> </w:t>
      </w:r>
      <m:oMath>
        <m:acc>
          <m:accPr>
            <m:chr m:val="̅"/>
            <m:ctrlPr>
              <w:rPr>
                <w:rFonts w:ascii="Cambria Math" w:hAnsi="Cambria Math" w:cs="Arial"/>
                <w:i/>
              </w:rPr>
            </m:ctrlPr>
          </m:accPr>
          <m:e>
            <m:r>
              <w:rPr>
                <w:rFonts w:ascii="Cambria Math" w:hAnsi="Cambria Math" w:cs="Arial"/>
              </w:rPr>
              <m:t>x</m:t>
            </m:r>
          </m:e>
        </m:acc>
      </m:oMath>
      <w:r w:rsidR="00A02A1A">
        <w:rPr>
          <w:rFonts w:ascii="TeamViewer15" w:eastAsiaTheme="minorEastAsia" w:hAnsi="TeamViewer15" w:cs="Arial"/>
        </w:rPr>
        <w:t xml:space="preserve"> is a sample </w:t>
      </w:r>
      <w:r w:rsidR="00357779">
        <w:rPr>
          <w:rFonts w:ascii="TeamViewer15" w:eastAsiaTheme="minorEastAsia" w:hAnsi="TeamViewer15" w:cs="Arial"/>
        </w:rPr>
        <w:t xml:space="preserve">mean, </w:t>
      </w:r>
      <m:oMath>
        <m:sSub>
          <m:sSubPr>
            <m:ctrlPr>
              <w:rPr>
                <w:rFonts w:ascii="Cambria Math" w:eastAsiaTheme="minorEastAsia" w:hAnsi="Cambria Math" w:cs="Arial"/>
                <w:i/>
              </w:rPr>
            </m:ctrlPr>
          </m:sSubPr>
          <m:e>
            <m:r>
              <w:rPr>
                <w:rFonts w:ascii="Cambria Math" w:eastAsiaTheme="minorEastAsia" w:hAnsi="Cambria Math" w:cs="Arial"/>
              </w:rPr>
              <m:t>μ</m:t>
            </m:r>
          </m:e>
          <m:sub>
            <m:r>
              <w:rPr>
                <w:rFonts w:ascii="Cambria Math" w:eastAsiaTheme="minorEastAsia" w:hAnsi="Cambria Math" w:cs="Arial"/>
              </w:rPr>
              <m:t>0</m:t>
            </m:r>
          </m:sub>
        </m:sSub>
      </m:oMath>
      <w:r w:rsidR="00357779">
        <w:rPr>
          <w:rFonts w:ascii="TeamViewer15" w:eastAsiaTheme="minorEastAsia" w:hAnsi="TeamViewer15" w:cs="Arial"/>
        </w:rPr>
        <w:t xml:space="preserve"> is a population mean difference, s(</w:t>
      </w:r>
      <m:oMath>
        <m:r>
          <w:rPr>
            <w:rFonts w:ascii="Cambria Math" w:eastAsiaTheme="minorEastAsia" w:hAnsi="Cambria Math" w:cs="Arial"/>
          </w:rPr>
          <m:t>σ)</m:t>
        </m:r>
      </m:oMath>
      <w:r w:rsidR="00357779">
        <w:rPr>
          <w:rFonts w:ascii="TeamViewer15" w:eastAsiaTheme="minorEastAsia" w:hAnsi="TeamViewer15" w:cs="Arial"/>
        </w:rPr>
        <w:t xml:space="preserve"> is a sample </w:t>
      </w:r>
      <w:r w:rsidR="00746833">
        <w:rPr>
          <w:rFonts w:ascii="TeamViewer15" w:eastAsiaTheme="minorEastAsia" w:hAnsi="TeamViewer15" w:cs="Arial"/>
        </w:rPr>
        <w:t>difference S.D., and n is sample size (or no. of observations).</w:t>
      </w:r>
    </w:p>
    <w:p w14:paraId="21A0CAFB" w14:textId="63A8082E" w:rsidR="00881042" w:rsidRDefault="00657B2C" w:rsidP="00E34891">
      <w:pPr>
        <w:spacing w:line="360" w:lineRule="auto"/>
        <w:jc w:val="both"/>
        <w:rPr>
          <w:rFonts w:ascii="TeamViewer15" w:hAnsi="TeamViewer15" w:cs="Arial"/>
          <w:lang w:val="en-US"/>
        </w:rPr>
      </w:pPr>
      <w:r>
        <w:rPr>
          <w:rFonts w:ascii="TeamViewer15" w:hAnsi="TeamViewer15" w:cs="Arial"/>
          <w:lang w:val="en-US"/>
        </w:rPr>
        <w:t>G</w:t>
      </w:r>
      <w:r w:rsidRPr="00657B2C">
        <w:rPr>
          <w:rFonts w:ascii="TeamViewer15" w:hAnsi="TeamViewer15" w:cs="Arial"/>
          <w:lang w:val="en-US"/>
        </w:rPr>
        <w:t xml:space="preserve">eneral syntax for using PROC TTEST </w:t>
      </w:r>
      <w:r w:rsidR="00FB3840">
        <w:rPr>
          <w:rFonts w:ascii="TeamViewer15" w:hAnsi="TeamViewer15" w:cs="Arial"/>
          <w:lang w:val="en-US"/>
        </w:rPr>
        <w:t>are as follows:</w:t>
      </w:r>
    </w:p>
    <w:p w14:paraId="48FB8EA1" w14:textId="4D64633B" w:rsidR="00E52CB7" w:rsidRDefault="00EE7F47" w:rsidP="00E34891">
      <w:pPr>
        <w:spacing w:line="360" w:lineRule="auto"/>
        <w:jc w:val="both"/>
        <w:rPr>
          <w:rFonts w:ascii="TeamViewer15" w:hAnsi="TeamViewer15" w:cs="Arial"/>
          <w:lang w:val="en-US"/>
        </w:rPr>
      </w:pPr>
      <w:r w:rsidRPr="00EE7F47">
        <w:rPr>
          <w:rFonts w:ascii="TeamViewer15" w:hAnsi="TeamViewer15" w:cs="Arial"/>
          <w:noProof/>
          <w:lang w:val="en-US"/>
        </w:rPr>
        <w:drawing>
          <wp:inline distT="0" distB="0" distL="0" distR="0" wp14:anchorId="1F3FAEB8" wp14:editId="691E8BFA">
            <wp:extent cx="4282811" cy="670618"/>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282811" cy="670618"/>
                    </a:xfrm>
                    <a:prstGeom prst="rect">
                      <a:avLst/>
                    </a:prstGeom>
                  </pic:spPr>
                </pic:pic>
              </a:graphicData>
            </a:graphic>
          </wp:inline>
        </w:drawing>
      </w:r>
    </w:p>
    <w:p w14:paraId="4B981DC9" w14:textId="77777777" w:rsidR="0083245B" w:rsidRDefault="0083245B" w:rsidP="0083245B">
      <w:pPr>
        <w:spacing w:line="240" w:lineRule="auto"/>
        <w:jc w:val="both"/>
        <w:rPr>
          <w:rFonts w:ascii="TeamViewer15" w:hAnsi="TeamViewer15"/>
          <w:lang w:val="en-US"/>
        </w:rPr>
      </w:pPr>
      <w:r>
        <w:rPr>
          <w:rFonts w:ascii="TeamViewer15" w:hAnsi="TeamViewer15"/>
          <w:lang w:val="en-US"/>
        </w:rPr>
        <w:t>Description of the parameters are as follows:</w:t>
      </w:r>
    </w:p>
    <w:p w14:paraId="25BB836F" w14:textId="77777777" w:rsidR="0083245B" w:rsidRDefault="0083245B" w:rsidP="0083245B">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2DE13928" w14:textId="645D94E0" w:rsidR="0083245B" w:rsidRDefault="0083245B" w:rsidP="0083245B">
      <w:pPr>
        <w:spacing w:line="240" w:lineRule="auto"/>
        <w:jc w:val="both"/>
        <w:rPr>
          <w:rFonts w:ascii="TeamViewer15" w:hAnsi="TeamViewer15"/>
          <w:lang w:val="en-US"/>
        </w:rPr>
      </w:pPr>
      <w:r>
        <w:rPr>
          <w:rFonts w:ascii="TeamViewer15" w:hAnsi="TeamViewer15"/>
          <w:lang w:val="en-US"/>
        </w:rPr>
        <w:t xml:space="preserve">First_Variable and Second_Variable </w:t>
      </w:r>
      <w:r>
        <w:rPr>
          <w:rFonts w:ascii="Arial" w:hAnsi="Arial" w:cs="Arial"/>
          <w:lang w:val="en-US"/>
        </w:rPr>
        <w:t>–</w:t>
      </w:r>
      <w:r>
        <w:rPr>
          <w:rFonts w:ascii="TeamViewer15" w:hAnsi="TeamViewer15"/>
          <w:lang w:val="en-US"/>
        </w:rPr>
        <w:t xml:space="preserve"> Name of the variables </w:t>
      </w:r>
      <w:r w:rsidR="003A3D41">
        <w:rPr>
          <w:rFonts w:ascii="TeamViewer15" w:hAnsi="TeamViewer15"/>
          <w:lang w:val="en-US"/>
        </w:rPr>
        <w:t xml:space="preserve">that </w:t>
      </w:r>
      <w:r>
        <w:rPr>
          <w:rFonts w:ascii="TeamViewer15" w:hAnsi="TeamViewer15"/>
          <w:lang w:val="en-US"/>
        </w:rPr>
        <w:t>yo</w:t>
      </w:r>
      <w:r w:rsidR="003E5999">
        <w:rPr>
          <w:rFonts w:ascii="TeamViewer15" w:hAnsi="TeamViewer15"/>
          <w:lang w:val="en-US"/>
        </w:rPr>
        <w:t>u want to applying the t-tes</w:t>
      </w:r>
      <w:r w:rsidR="0057657F">
        <w:rPr>
          <w:rFonts w:ascii="TeamViewer15" w:hAnsi="TeamViewer15"/>
          <w:lang w:val="en-US"/>
        </w:rPr>
        <w:t>t</w:t>
      </w:r>
      <w:r>
        <w:rPr>
          <w:rFonts w:ascii="TeamViewer15" w:hAnsi="TeamViewer15"/>
          <w:lang w:val="en-US"/>
        </w:rPr>
        <w:t>.</w:t>
      </w:r>
    </w:p>
    <w:p w14:paraId="37EE49F5" w14:textId="7F49327B" w:rsidR="0083245B" w:rsidRDefault="00EE7F47" w:rsidP="00E34891">
      <w:pPr>
        <w:spacing w:line="360" w:lineRule="auto"/>
        <w:jc w:val="both"/>
        <w:rPr>
          <w:rFonts w:ascii="TeamViewer15" w:hAnsi="TeamViewer15"/>
          <w:lang w:val="en-US"/>
        </w:rPr>
      </w:pPr>
      <w:r>
        <w:rPr>
          <w:rFonts w:ascii="TeamViewer15" w:hAnsi="TeamViewer15"/>
          <w:lang w:val="en-US"/>
        </w:rPr>
        <w:t xml:space="preserve">Options </w:t>
      </w:r>
      <w:r>
        <w:rPr>
          <w:rFonts w:ascii="Arial" w:hAnsi="Arial" w:cs="Arial"/>
          <w:lang w:val="en-US"/>
        </w:rPr>
        <w:t>–</w:t>
      </w:r>
      <w:r>
        <w:rPr>
          <w:rFonts w:ascii="TeamViewer15" w:hAnsi="TeamViewer15"/>
          <w:lang w:val="en-US"/>
        </w:rPr>
        <w:t xml:space="preserve"> Additional options </w:t>
      </w:r>
      <w:r w:rsidR="000B1137">
        <w:rPr>
          <w:rFonts w:ascii="TeamViewer15" w:hAnsi="TeamViewer15"/>
          <w:lang w:val="en-US"/>
        </w:rPr>
        <w:t xml:space="preserve">helps fixed some </w:t>
      </w:r>
      <w:r w:rsidR="001C5277">
        <w:rPr>
          <w:rFonts w:ascii="TeamViewer15" w:hAnsi="TeamViewer15"/>
          <w:lang w:val="en-US"/>
        </w:rPr>
        <w:t>values such null hypothesis, alpha value, etc.</w:t>
      </w:r>
    </w:p>
    <w:p w14:paraId="36229836" w14:textId="61E97ED7" w:rsidR="00412AAE" w:rsidRDefault="00E209FD" w:rsidP="00E209FD">
      <w:pPr>
        <w:pStyle w:val="ListParagraph"/>
        <w:numPr>
          <w:ilvl w:val="0"/>
          <w:numId w:val="12"/>
        </w:numPr>
        <w:spacing w:line="360" w:lineRule="auto"/>
        <w:jc w:val="both"/>
        <w:rPr>
          <w:rFonts w:ascii="TeamViewer15" w:hAnsi="TeamViewer15" w:cs="Arial"/>
          <w:b/>
          <w:bCs/>
          <w:lang w:val="en-US"/>
        </w:rPr>
      </w:pPr>
      <w:r w:rsidRPr="00E209FD">
        <w:rPr>
          <w:rFonts w:ascii="TeamViewer15" w:hAnsi="TeamViewer15" w:cs="Arial"/>
          <w:b/>
          <w:bCs/>
          <w:lang w:val="en-US"/>
        </w:rPr>
        <w:t>One-</w:t>
      </w:r>
      <w:r w:rsidRPr="00071F3A">
        <w:rPr>
          <w:rFonts w:ascii="TeamViewer15" w:hAnsi="TeamViewer15" w:cs="Arial"/>
          <w:b/>
          <w:bCs/>
          <w:sz w:val="24"/>
          <w:szCs w:val="24"/>
          <w:lang w:val="en-US"/>
        </w:rPr>
        <w:t>Sample</w:t>
      </w:r>
      <w:r w:rsidRPr="00E209FD">
        <w:rPr>
          <w:rFonts w:ascii="TeamViewer15" w:hAnsi="TeamViewer15" w:cs="Arial"/>
          <w:b/>
          <w:bCs/>
          <w:lang w:val="en-US"/>
        </w:rPr>
        <w:t xml:space="preserve"> T-Test</w:t>
      </w:r>
    </w:p>
    <w:p w14:paraId="5FF99DC9" w14:textId="6D288A87" w:rsidR="00AF130B" w:rsidRPr="00B86558" w:rsidRDefault="00921DF7" w:rsidP="00E209FD">
      <w:pPr>
        <w:spacing w:line="360" w:lineRule="auto"/>
        <w:jc w:val="both"/>
        <w:rPr>
          <w:rFonts w:ascii="TeamViewer15" w:hAnsi="TeamViewer15" w:cs="Arial"/>
          <w:lang w:val="en-US"/>
        </w:rPr>
      </w:pPr>
      <w:r w:rsidRPr="00B86558">
        <w:rPr>
          <w:rFonts w:ascii="TeamViewer15" w:hAnsi="TeamViewer15" w:cs="Arial"/>
          <w:lang w:val="en-US"/>
        </w:rPr>
        <w:t>We provide you one</w:t>
      </w:r>
      <w:r w:rsidR="001C1532" w:rsidRPr="00B86558">
        <w:rPr>
          <w:rFonts w:ascii="TeamViewer15" w:hAnsi="TeamViewer15" w:cs="Arial"/>
          <w:lang w:val="en-US"/>
        </w:rPr>
        <w:t xml:space="preserve"> </w:t>
      </w:r>
      <w:r w:rsidRPr="00B86558">
        <w:rPr>
          <w:rFonts w:ascii="TeamViewer15" w:hAnsi="TeamViewer15" w:cs="Arial"/>
          <w:lang w:val="en-US"/>
        </w:rPr>
        <w:t xml:space="preserve">example where </w:t>
      </w:r>
      <w:r w:rsidR="003D143E" w:rsidRPr="00B86558">
        <w:rPr>
          <w:rFonts w:ascii="TeamViewer15" w:hAnsi="TeamViewer15" w:cs="Arial"/>
          <w:lang w:val="en-US"/>
        </w:rPr>
        <w:t xml:space="preserve">one sample t-test finds the t-test estimation of </w:t>
      </w:r>
      <w:r w:rsidR="00850D93" w:rsidRPr="00B86558">
        <w:rPr>
          <w:rFonts w:ascii="TeamViewer15" w:hAnsi="TeamViewer15" w:cs="Arial"/>
          <w:lang w:val="en-US"/>
        </w:rPr>
        <w:t xml:space="preserve">variable </w:t>
      </w:r>
      <w:r w:rsidR="00274121" w:rsidRPr="00B86558">
        <w:rPr>
          <w:rFonts w:ascii="Arial" w:hAnsi="Arial" w:cs="Arial"/>
          <w:lang w:val="en-US"/>
        </w:rPr>
        <w:t>“</w:t>
      </w:r>
      <w:r w:rsidR="009D3F5F">
        <w:rPr>
          <w:rFonts w:ascii="Arial" w:hAnsi="Arial" w:cs="Arial"/>
          <w:lang w:val="en-US"/>
        </w:rPr>
        <w:t>Sales</w:t>
      </w:r>
      <w:r w:rsidR="00274121" w:rsidRPr="00B86558">
        <w:rPr>
          <w:rFonts w:ascii="Arial" w:hAnsi="Arial" w:cs="Arial"/>
          <w:lang w:val="en-US"/>
        </w:rPr>
        <w:t>”</w:t>
      </w:r>
      <w:r w:rsidR="00990B59">
        <w:rPr>
          <w:rFonts w:ascii="Arial" w:hAnsi="Arial" w:cs="Arial"/>
          <w:lang w:val="en-US"/>
        </w:rPr>
        <w:t xml:space="preserve"> with 5% level of significance. We again choose the </w:t>
      </w:r>
      <w:r w:rsidR="000C3591">
        <w:rPr>
          <w:rFonts w:ascii="Arial" w:hAnsi="Arial" w:cs="Arial"/>
          <w:lang w:val="en-US"/>
        </w:rPr>
        <w:t>SASHELP.SHOES dataset.</w:t>
      </w:r>
    </w:p>
    <w:p w14:paraId="55B3FBE9" w14:textId="3FE42193" w:rsidR="00E209FD" w:rsidRPr="00B86558" w:rsidRDefault="00AF130B" w:rsidP="00E209FD">
      <w:pPr>
        <w:spacing w:line="360" w:lineRule="auto"/>
        <w:jc w:val="both"/>
        <w:rPr>
          <w:rFonts w:ascii="TeamViewer15" w:hAnsi="TeamViewer15" w:cs="Arial"/>
          <w:lang w:val="en-US"/>
        </w:rPr>
      </w:pPr>
      <w:r w:rsidRPr="00B86558">
        <w:rPr>
          <w:rFonts w:ascii="TeamViewer15" w:hAnsi="TeamViewer15" w:cs="Arial"/>
          <w:lang w:val="en-US"/>
        </w:rPr>
        <w:t>Here is the program:</w:t>
      </w:r>
    </w:p>
    <w:p w14:paraId="2DE8E5E3" w14:textId="64FCCBB4" w:rsidR="002E3990" w:rsidRDefault="00E4552D" w:rsidP="00E209FD">
      <w:pPr>
        <w:spacing w:line="360" w:lineRule="auto"/>
        <w:jc w:val="both"/>
        <w:rPr>
          <w:rFonts w:ascii="TeamViewer15" w:hAnsi="TeamViewer15" w:cs="Arial"/>
          <w:sz w:val="20"/>
          <w:szCs w:val="20"/>
          <w:lang w:val="en-US"/>
        </w:rPr>
      </w:pPr>
      <w:r w:rsidRPr="00E4552D">
        <w:rPr>
          <w:rFonts w:ascii="TeamViewer15" w:hAnsi="TeamViewer15" w:cs="Arial"/>
          <w:noProof/>
          <w:sz w:val="20"/>
          <w:szCs w:val="20"/>
          <w:lang w:val="en-US"/>
        </w:rPr>
        <w:drawing>
          <wp:inline distT="0" distB="0" distL="0" distR="0" wp14:anchorId="511F9321" wp14:editId="435C318E">
            <wp:extent cx="4694327" cy="57917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694327" cy="579170"/>
                    </a:xfrm>
                    <a:prstGeom prst="rect">
                      <a:avLst/>
                    </a:prstGeom>
                  </pic:spPr>
                </pic:pic>
              </a:graphicData>
            </a:graphic>
          </wp:inline>
        </w:drawing>
      </w:r>
    </w:p>
    <w:p w14:paraId="7CAD3306" w14:textId="1C280B08" w:rsidR="00895E16" w:rsidRDefault="00895E16" w:rsidP="00E209FD">
      <w:pPr>
        <w:spacing w:line="360" w:lineRule="auto"/>
        <w:jc w:val="both"/>
        <w:rPr>
          <w:rFonts w:ascii="TeamViewer15" w:hAnsi="TeamViewer15" w:cs="Arial"/>
          <w:lang w:val="en-US"/>
        </w:rPr>
      </w:pPr>
      <w:r>
        <w:rPr>
          <w:rFonts w:ascii="TeamViewer15" w:hAnsi="TeamViewer15" w:cs="Arial"/>
          <w:lang w:val="en-US"/>
        </w:rPr>
        <w:t>Output of t-test:</w:t>
      </w:r>
    </w:p>
    <w:p w14:paraId="473BE130" w14:textId="6AEC07F6" w:rsidR="00895E16" w:rsidRDefault="00895E16" w:rsidP="00E209FD">
      <w:pPr>
        <w:spacing w:line="360" w:lineRule="auto"/>
        <w:jc w:val="both"/>
        <w:rPr>
          <w:rFonts w:ascii="TeamViewer15" w:hAnsi="TeamViewer15" w:cs="Arial"/>
          <w:lang w:val="en-US"/>
        </w:rPr>
      </w:pPr>
      <w:r w:rsidRPr="00895E16">
        <w:rPr>
          <w:rFonts w:ascii="TeamViewer15" w:hAnsi="TeamViewer15" w:cs="Arial"/>
          <w:noProof/>
          <w:lang w:val="en-US"/>
        </w:rPr>
        <w:lastRenderedPageBreak/>
        <w:drawing>
          <wp:inline distT="0" distB="0" distL="0" distR="0" wp14:anchorId="7E932C78" wp14:editId="6F1DF279">
            <wp:extent cx="4823878" cy="1988992"/>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823878" cy="1988992"/>
                    </a:xfrm>
                    <a:prstGeom prst="rect">
                      <a:avLst/>
                    </a:prstGeom>
                  </pic:spPr>
                </pic:pic>
              </a:graphicData>
            </a:graphic>
          </wp:inline>
        </w:drawing>
      </w:r>
    </w:p>
    <w:p w14:paraId="7BFA59E1" w14:textId="023C3ECA" w:rsidR="00895E16" w:rsidRDefault="0077315D" w:rsidP="00E209FD">
      <w:pPr>
        <w:spacing w:line="360" w:lineRule="auto"/>
        <w:jc w:val="both"/>
        <w:rPr>
          <w:rFonts w:ascii="TeamViewer15" w:hAnsi="TeamViewer15" w:cs="Arial"/>
          <w:lang w:val="en-US"/>
        </w:rPr>
      </w:pPr>
      <w:r w:rsidRPr="0077315D">
        <w:rPr>
          <w:rFonts w:ascii="TeamViewer15" w:hAnsi="TeamViewer15" w:cs="Arial"/>
          <w:noProof/>
          <w:lang w:val="en-US"/>
        </w:rPr>
        <w:drawing>
          <wp:inline distT="0" distB="0" distL="0" distR="0" wp14:anchorId="283FBCE8" wp14:editId="13F39232">
            <wp:extent cx="5051918" cy="3789218"/>
            <wp:effectExtent l="0" t="0" r="0" b="190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057111" cy="3793113"/>
                    </a:xfrm>
                    <a:prstGeom prst="rect">
                      <a:avLst/>
                    </a:prstGeom>
                  </pic:spPr>
                </pic:pic>
              </a:graphicData>
            </a:graphic>
          </wp:inline>
        </w:drawing>
      </w:r>
    </w:p>
    <w:p w14:paraId="5C418ED1" w14:textId="7FC29972" w:rsidR="0077315D" w:rsidRDefault="00E4552D" w:rsidP="00E209FD">
      <w:pPr>
        <w:spacing w:line="360" w:lineRule="auto"/>
        <w:jc w:val="both"/>
        <w:rPr>
          <w:rFonts w:ascii="TeamViewer15" w:hAnsi="TeamViewer15" w:cs="Arial"/>
          <w:lang w:val="en-US"/>
        </w:rPr>
      </w:pPr>
      <w:r>
        <w:rPr>
          <w:rFonts w:ascii="TeamViewer15" w:hAnsi="TeamViewer15" w:cs="Arial"/>
          <w:lang w:val="en-US"/>
        </w:rPr>
        <w:t xml:space="preserve">From the above result, the t-test value is </w:t>
      </w:r>
      <w:r w:rsidR="008838A2">
        <w:rPr>
          <w:rFonts w:ascii="TeamViewer15" w:hAnsi="TeamViewer15" w:cs="Arial"/>
          <w:lang w:val="en-US"/>
        </w:rPr>
        <w:t xml:space="preserve">13.19 </w:t>
      </w:r>
      <w:r w:rsidR="00C14C02">
        <w:rPr>
          <w:rFonts w:ascii="TeamViewer15" w:hAnsi="TeamViewer15" w:cs="Arial"/>
          <w:lang w:val="en-US"/>
        </w:rPr>
        <w:t>with degree of freedom is 394</w:t>
      </w:r>
      <w:r w:rsidR="000A6FD7">
        <w:rPr>
          <w:rFonts w:ascii="TeamViewer15" w:hAnsi="TeamViewer15" w:cs="Arial"/>
          <w:lang w:val="en-US"/>
        </w:rPr>
        <w:t xml:space="preserve"> where </w:t>
      </w:r>
      <w:r w:rsidR="00D15148">
        <w:rPr>
          <w:rFonts w:ascii="TeamViewer15" w:hAnsi="TeamViewer15" w:cs="Arial"/>
          <w:lang w:val="en-US"/>
        </w:rPr>
        <w:t>t</w:t>
      </w:r>
      <w:r w:rsidR="00C45C42">
        <w:rPr>
          <w:rFonts w:ascii="TeamViewer15" w:hAnsi="TeamViewer15" w:cs="Arial"/>
          <w:lang w:val="en-US"/>
        </w:rPr>
        <w:t xml:space="preserve">he p-value is less than </w:t>
      </w:r>
      <w:r w:rsidR="002D1B71">
        <w:rPr>
          <w:rFonts w:ascii="TeamViewer15" w:hAnsi="TeamViewer15" w:cs="Arial"/>
          <w:lang w:val="en-US"/>
        </w:rPr>
        <w:t>0.05</w:t>
      </w:r>
      <w:r w:rsidR="00E44CF7">
        <w:rPr>
          <w:rFonts w:ascii="TeamViewer15" w:hAnsi="TeamViewer15" w:cs="Arial"/>
          <w:lang w:val="en-US"/>
        </w:rPr>
        <w:t xml:space="preserve"> which indicates that </w:t>
      </w:r>
      <w:r w:rsidR="00731412">
        <w:rPr>
          <w:rFonts w:ascii="TeamViewer15" w:hAnsi="TeamViewer15" w:cs="Arial"/>
          <w:lang w:val="en-US"/>
        </w:rPr>
        <w:t xml:space="preserve">the </w:t>
      </w:r>
      <w:r w:rsidR="009D6A36">
        <w:rPr>
          <w:rFonts w:ascii="TeamViewer15" w:hAnsi="TeamViewer15" w:cs="Arial"/>
          <w:lang w:val="en-US"/>
        </w:rPr>
        <w:t>sales is statistically significant.</w:t>
      </w:r>
      <w:r w:rsidR="00200067">
        <w:rPr>
          <w:rFonts w:ascii="TeamViewer15" w:hAnsi="TeamViewer15" w:cs="Arial"/>
          <w:lang w:val="en-US"/>
        </w:rPr>
        <w:t xml:space="preserve"> Hence, t</w:t>
      </w:r>
      <w:r w:rsidR="009A11B0">
        <w:rPr>
          <w:rFonts w:ascii="TeamViewer15" w:hAnsi="TeamViewer15" w:cs="Arial"/>
          <w:lang w:val="en-US"/>
        </w:rPr>
        <w:t xml:space="preserve">-test determine the total shoes sales of </w:t>
      </w:r>
      <w:r w:rsidR="00540763">
        <w:rPr>
          <w:rFonts w:ascii="TeamViewer15" w:hAnsi="TeamViewer15" w:cs="Arial"/>
          <w:lang w:val="en-US"/>
        </w:rPr>
        <w:t xml:space="preserve">population </w:t>
      </w:r>
      <w:r w:rsidR="00077AB1">
        <w:rPr>
          <w:rFonts w:ascii="TeamViewer15" w:hAnsi="TeamViewer15" w:cs="Arial"/>
          <w:lang w:val="en-US"/>
        </w:rPr>
        <w:t xml:space="preserve">is significantly different </w:t>
      </w:r>
      <w:r w:rsidR="005D470F">
        <w:rPr>
          <w:rFonts w:ascii="TeamViewer15" w:hAnsi="TeamViewer15" w:cs="Arial"/>
          <w:lang w:val="en-US"/>
        </w:rPr>
        <w:t xml:space="preserve">from the mean </w:t>
      </w:r>
      <w:r w:rsidR="00065502">
        <w:rPr>
          <w:rFonts w:ascii="TeamViewer15" w:hAnsi="TeamViewer15" w:cs="Arial"/>
          <w:lang w:val="en-US"/>
        </w:rPr>
        <w:t xml:space="preserve">test </w:t>
      </w:r>
      <w:r w:rsidR="005D470F">
        <w:rPr>
          <w:rFonts w:ascii="TeamViewer15" w:hAnsi="TeamViewer15" w:cs="Arial"/>
          <w:lang w:val="en-US"/>
        </w:rPr>
        <w:t>value.</w:t>
      </w:r>
    </w:p>
    <w:p w14:paraId="068274E8" w14:textId="545BAB41" w:rsidR="00C54E35" w:rsidRDefault="00AF2D8E" w:rsidP="00C54E35">
      <w:pPr>
        <w:pStyle w:val="ListParagraph"/>
        <w:numPr>
          <w:ilvl w:val="0"/>
          <w:numId w:val="12"/>
        </w:numPr>
        <w:spacing w:line="360" w:lineRule="auto"/>
        <w:jc w:val="both"/>
        <w:rPr>
          <w:rFonts w:ascii="TeamViewer15" w:hAnsi="TeamViewer15" w:cs="Arial"/>
          <w:b/>
          <w:bCs/>
          <w:lang w:val="en-US"/>
        </w:rPr>
      </w:pPr>
      <w:r w:rsidRPr="00AF2D8E">
        <w:rPr>
          <w:rFonts w:ascii="TeamViewer15" w:hAnsi="TeamViewer15" w:cs="Arial"/>
          <w:b/>
          <w:bCs/>
          <w:lang w:val="en-US"/>
        </w:rPr>
        <w:t xml:space="preserve">Independent </w:t>
      </w:r>
      <w:r w:rsidR="00C54E35">
        <w:rPr>
          <w:rFonts w:ascii="TeamViewer15" w:hAnsi="TeamViewer15" w:cs="Arial"/>
          <w:b/>
          <w:bCs/>
          <w:lang w:val="en-US"/>
        </w:rPr>
        <w:t>Two</w:t>
      </w:r>
      <w:r w:rsidR="00C54E35" w:rsidRPr="00E209FD">
        <w:rPr>
          <w:rFonts w:ascii="TeamViewer15" w:hAnsi="TeamViewer15" w:cs="Arial"/>
          <w:b/>
          <w:bCs/>
          <w:lang w:val="en-US"/>
        </w:rPr>
        <w:t>-</w:t>
      </w:r>
      <w:r w:rsidR="00C54E35" w:rsidRPr="00071F3A">
        <w:rPr>
          <w:rFonts w:ascii="TeamViewer15" w:hAnsi="TeamViewer15" w:cs="Arial"/>
          <w:b/>
          <w:bCs/>
          <w:sz w:val="24"/>
          <w:szCs w:val="24"/>
          <w:lang w:val="en-US"/>
        </w:rPr>
        <w:t>Sample</w:t>
      </w:r>
      <w:r w:rsidR="00C54E35" w:rsidRPr="00E209FD">
        <w:rPr>
          <w:rFonts w:ascii="TeamViewer15" w:hAnsi="TeamViewer15" w:cs="Arial"/>
          <w:b/>
          <w:bCs/>
          <w:lang w:val="en-US"/>
        </w:rPr>
        <w:t xml:space="preserve"> T-Test</w:t>
      </w:r>
    </w:p>
    <w:p w14:paraId="366A1109" w14:textId="14E40E27" w:rsidR="00FA67ED" w:rsidRDefault="00C25F19" w:rsidP="00E209FD">
      <w:pPr>
        <w:spacing w:line="360" w:lineRule="auto"/>
        <w:jc w:val="both"/>
        <w:rPr>
          <w:rFonts w:ascii="TeamViewer15" w:hAnsi="TeamViewer15" w:cs="Arial"/>
          <w:lang w:val="en-US"/>
        </w:rPr>
      </w:pPr>
      <w:r>
        <w:rPr>
          <w:rFonts w:ascii="TeamViewer15" w:hAnsi="TeamViewer15" w:cs="Arial"/>
          <w:lang w:val="en-US"/>
        </w:rPr>
        <w:t>The t</w:t>
      </w:r>
      <w:r w:rsidR="00376F47">
        <w:rPr>
          <w:rFonts w:ascii="TeamViewer15" w:hAnsi="TeamViewer15" w:cs="Arial"/>
          <w:lang w:val="en-US"/>
        </w:rPr>
        <w:t>wo</w:t>
      </w:r>
      <w:r>
        <w:rPr>
          <w:rFonts w:ascii="TeamViewer15" w:hAnsi="TeamViewer15" w:cs="Arial"/>
          <w:lang w:val="en-US"/>
        </w:rPr>
        <w:t>-</w:t>
      </w:r>
      <w:r w:rsidR="00376F47">
        <w:rPr>
          <w:rFonts w:ascii="TeamViewer15" w:hAnsi="TeamViewer15" w:cs="Arial"/>
          <w:lang w:val="en-US"/>
        </w:rPr>
        <w:t>sample t-test</w:t>
      </w:r>
      <w:r w:rsidRPr="00C25F19">
        <w:rPr>
          <w:rFonts w:ascii="TeamViewer15" w:hAnsi="TeamViewer15" w:cs="Arial"/>
          <w:lang w:val="en-US"/>
        </w:rPr>
        <w:t xml:space="preserve"> </w:t>
      </w:r>
      <w:r>
        <w:rPr>
          <w:rFonts w:ascii="TeamViewer15" w:hAnsi="TeamViewer15" w:cs="Arial"/>
          <w:lang w:val="en-US"/>
        </w:rPr>
        <w:t xml:space="preserve">is </w:t>
      </w:r>
      <w:r w:rsidRPr="00C25F19">
        <w:rPr>
          <w:rFonts w:ascii="TeamViewer15" w:hAnsi="TeamViewer15" w:cs="Arial"/>
          <w:lang w:val="en-US"/>
        </w:rPr>
        <w:t>used to</w:t>
      </w:r>
      <w:r w:rsidR="00F129C1">
        <w:rPr>
          <w:rFonts w:ascii="TeamViewer15" w:hAnsi="TeamViewer15" w:cs="Arial"/>
          <w:lang w:val="en-US"/>
        </w:rPr>
        <w:t xml:space="preserve"> </w:t>
      </w:r>
      <w:r w:rsidR="00944D29">
        <w:rPr>
          <w:rFonts w:ascii="TeamViewer15" w:hAnsi="TeamViewer15" w:cs="Arial"/>
          <w:lang w:val="en-US"/>
        </w:rPr>
        <w:t>measure</w:t>
      </w:r>
      <w:r w:rsidR="002C7C4A">
        <w:rPr>
          <w:rFonts w:ascii="TeamViewer15" w:hAnsi="TeamViewer15" w:cs="Arial"/>
          <w:lang w:val="en-US"/>
        </w:rPr>
        <w:t xml:space="preserve"> the relationship between</w:t>
      </w:r>
      <w:r w:rsidRPr="00C25F19">
        <w:rPr>
          <w:rFonts w:ascii="TeamViewer15" w:hAnsi="TeamViewer15" w:cs="Arial"/>
          <w:lang w:val="en-US"/>
        </w:rPr>
        <w:t xml:space="preserve"> two groups</w:t>
      </w:r>
      <w:r w:rsidR="003E25FE">
        <w:rPr>
          <w:rFonts w:ascii="TeamViewer15" w:hAnsi="TeamViewer15" w:cs="Arial"/>
          <w:lang w:val="en-US"/>
        </w:rPr>
        <w:t xml:space="preserve"> means</w:t>
      </w:r>
      <w:r w:rsidRPr="00C25F19">
        <w:rPr>
          <w:rFonts w:ascii="TeamViewer15" w:hAnsi="TeamViewer15" w:cs="Arial"/>
          <w:lang w:val="en-US"/>
        </w:rPr>
        <w:t xml:space="preserve"> of the same variable.</w:t>
      </w:r>
      <w:r w:rsidR="00F53D37">
        <w:rPr>
          <w:rFonts w:ascii="TeamViewer15" w:hAnsi="TeamViewer15" w:cs="Arial"/>
          <w:lang w:val="en-US"/>
        </w:rPr>
        <w:t xml:space="preserve"> </w:t>
      </w:r>
      <w:r w:rsidR="00A13246" w:rsidRPr="00A13246">
        <w:rPr>
          <w:rFonts w:ascii="TeamViewer15" w:hAnsi="TeamViewer15" w:cs="Arial"/>
          <w:lang w:val="en-US"/>
        </w:rPr>
        <w:t>In th</w:t>
      </w:r>
      <w:r w:rsidR="00F53D37">
        <w:rPr>
          <w:rFonts w:ascii="TeamViewer15" w:hAnsi="TeamViewer15" w:cs="Arial"/>
          <w:lang w:val="en-US"/>
        </w:rPr>
        <w:t>is</w:t>
      </w:r>
      <w:r w:rsidR="00A13246" w:rsidRPr="00A13246">
        <w:rPr>
          <w:rFonts w:ascii="TeamViewer15" w:hAnsi="TeamViewer15" w:cs="Arial"/>
          <w:lang w:val="en-US"/>
        </w:rPr>
        <w:t xml:space="preserve"> scenario, we are comparing the mean of the variable </w:t>
      </w:r>
      <w:r w:rsidR="00F53D37">
        <w:rPr>
          <w:rFonts w:ascii="TeamViewer15" w:hAnsi="TeamViewer15" w:cs="Arial"/>
          <w:lang w:val="en-US"/>
        </w:rPr>
        <w:t xml:space="preserve">sales </w:t>
      </w:r>
      <w:r w:rsidR="00A13246" w:rsidRPr="00A13246">
        <w:rPr>
          <w:rFonts w:ascii="TeamViewer15" w:hAnsi="TeamViewer15" w:cs="Arial"/>
          <w:lang w:val="en-US"/>
        </w:rPr>
        <w:t xml:space="preserve">between two different </w:t>
      </w:r>
      <w:r w:rsidR="00F53D37">
        <w:rPr>
          <w:rFonts w:ascii="TeamViewer15" w:hAnsi="TeamViewer15" w:cs="Arial"/>
          <w:lang w:val="en-US"/>
        </w:rPr>
        <w:t xml:space="preserve">product types </w:t>
      </w:r>
      <w:r w:rsidR="00A13246" w:rsidRPr="00A13246">
        <w:rPr>
          <w:rFonts w:ascii="TeamViewer15" w:hAnsi="TeamViewer15" w:cs="Arial"/>
          <w:lang w:val="en-US"/>
        </w:rPr>
        <w:t>("</w:t>
      </w:r>
      <w:r w:rsidR="00F53D37" w:rsidRPr="00F53D37">
        <w:rPr>
          <w:rFonts w:ascii="TeamViewer15" w:hAnsi="TeamViewer15" w:cs="Arial"/>
          <w:lang w:val="en-US"/>
        </w:rPr>
        <w:t>Men's Casual</w:t>
      </w:r>
      <w:r w:rsidR="00A13246" w:rsidRPr="00A13246">
        <w:rPr>
          <w:rFonts w:ascii="TeamViewer15" w:hAnsi="TeamViewer15" w:cs="Arial"/>
          <w:lang w:val="en-US"/>
        </w:rPr>
        <w:t>" and "</w:t>
      </w:r>
      <w:r w:rsidR="00F53D37" w:rsidRPr="00F53D37">
        <w:t xml:space="preserve"> </w:t>
      </w:r>
      <w:r w:rsidR="00F53D37" w:rsidRPr="00F53D37">
        <w:rPr>
          <w:rFonts w:ascii="TeamViewer15" w:hAnsi="TeamViewer15" w:cs="Arial"/>
          <w:lang w:val="en-US"/>
        </w:rPr>
        <w:t>Women's Casual</w:t>
      </w:r>
      <w:r w:rsidR="00A13246" w:rsidRPr="00A13246">
        <w:rPr>
          <w:rFonts w:ascii="TeamViewer15" w:hAnsi="TeamViewer15" w:cs="Arial"/>
          <w:lang w:val="en-US"/>
        </w:rPr>
        <w:t>").</w:t>
      </w:r>
    </w:p>
    <w:p w14:paraId="0BFF9D87" w14:textId="33A3F786" w:rsidR="007F6464" w:rsidRDefault="00BE4434" w:rsidP="00E209FD">
      <w:pPr>
        <w:spacing w:line="360" w:lineRule="auto"/>
        <w:jc w:val="both"/>
        <w:rPr>
          <w:rFonts w:ascii="TeamViewer15" w:hAnsi="TeamViewer15" w:cs="Arial"/>
          <w:lang w:val="en-US"/>
        </w:rPr>
      </w:pPr>
      <w:r>
        <w:rPr>
          <w:rFonts w:ascii="TeamViewer15" w:hAnsi="TeamViewer15" w:cs="Arial"/>
          <w:lang w:val="en-US"/>
        </w:rPr>
        <w:t>Here is the program:</w:t>
      </w:r>
    </w:p>
    <w:p w14:paraId="345B936A" w14:textId="68352E20" w:rsidR="00BE4434" w:rsidRDefault="00855786" w:rsidP="00E209FD">
      <w:pPr>
        <w:spacing w:line="360" w:lineRule="auto"/>
        <w:jc w:val="both"/>
        <w:rPr>
          <w:rFonts w:ascii="TeamViewer15" w:hAnsi="TeamViewer15" w:cs="Arial"/>
          <w:lang w:val="en-US"/>
        </w:rPr>
      </w:pPr>
      <w:r w:rsidRPr="00855786">
        <w:rPr>
          <w:rFonts w:ascii="TeamViewer15" w:hAnsi="TeamViewer15" w:cs="Arial"/>
          <w:noProof/>
          <w:lang w:val="en-US"/>
        </w:rPr>
        <w:lastRenderedPageBreak/>
        <w:drawing>
          <wp:inline distT="0" distB="0" distL="0" distR="0" wp14:anchorId="5B375FF5" wp14:editId="3E6835DC">
            <wp:extent cx="5731510" cy="815340"/>
            <wp:effectExtent l="0" t="0" r="2540" b="381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731510" cy="815340"/>
                    </a:xfrm>
                    <a:prstGeom prst="rect">
                      <a:avLst/>
                    </a:prstGeom>
                  </pic:spPr>
                </pic:pic>
              </a:graphicData>
            </a:graphic>
          </wp:inline>
        </w:drawing>
      </w:r>
    </w:p>
    <w:p w14:paraId="2246C9B3" w14:textId="1F62D0EC" w:rsidR="00F72553" w:rsidRDefault="00516454" w:rsidP="00E209FD">
      <w:pPr>
        <w:spacing w:line="360" w:lineRule="auto"/>
        <w:jc w:val="both"/>
        <w:rPr>
          <w:rFonts w:ascii="TeamViewer15" w:hAnsi="TeamViewer15" w:cs="Arial"/>
          <w:lang w:val="en-US"/>
        </w:rPr>
      </w:pPr>
      <w:r w:rsidRPr="00516454">
        <w:rPr>
          <w:rFonts w:ascii="TeamViewer15" w:hAnsi="TeamViewer15" w:cs="Arial"/>
          <w:noProof/>
          <w:lang w:val="en-US"/>
        </w:rPr>
        <w:drawing>
          <wp:inline distT="0" distB="0" distL="0" distR="0" wp14:anchorId="2CF5BB36" wp14:editId="0221AC79">
            <wp:extent cx="4752109" cy="324792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767834" cy="3258672"/>
                    </a:xfrm>
                    <a:prstGeom prst="rect">
                      <a:avLst/>
                    </a:prstGeom>
                  </pic:spPr>
                </pic:pic>
              </a:graphicData>
            </a:graphic>
          </wp:inline>
        </w:drawing>
      </w:r>
    </w:p>
    <w:p w14:paraId="165A48E1" w14:textId="47A0ED55" w:rsidR="00292833" w:rsidRDefault="00E8293D" w:rsidP="00E209FD">
      <w:pPr>
        <w:spacing w:line="360" w:lineRule="auto"/>
        <w:jc w:val="both"/>
        <w:rPr>
          <w:rFonts w:ascii="TeamViewer15" w:hAnsi="TeamViewer15" w:cs="Arial"/>
          <w:lang w:val="en-US"/>
        </w:rPr>
      </w:pPr>
      <w:r w:rsidRPr="00E8293D">
        <w:rPr>
          <w:rFonts w:ascii="TeamViewer15" w:hAnsi="TeamViewer15" w:cs="Arial"/>
          <w:lang w:val="en-US"/>
        </w:rPr>
        <w:t xml:space="preserve">From the above equality of variances, a p-value is </w:t>
      </w:r>
      <w:r>
        <w:rPr>
          <w:rFonts w:ascii="TeamViewer15" w:hAnsi="TeamViewer15" w:cs="Arial"/>
          <w:lang w:val="en-US"/>
        </w:rPr>
        <w:t>close to zero</w:t>
      </w:r>
      <w:r w:rsidRPr="00E8293D">
        <w:rPr>
          <w:rFonts w:ascii="TeamViewer15" w:hAnsi="TeamViewer15" w:cs="Arial"/>
          <w:lang w:val="en-US"/>
        </w:rPr>
        <w:t xml:space="preserve"> which is less than </w:t>
      </w:r>
      <w:r>
        <w:rPr>
          <w:rFonts w:ascii="TeamViewer15" w:hAnsi="TeamViewer15" w:cs="Arial"/>
          <w:lang w:val="en-US"/>
        </w:rPr>
        <w:t>level of significance i.e., 0.05</w:t>
      </w:r>
      <w:r w:rsidRPr="00E8293D">
        <w:rPr>
          <w:rFonts w:ascii="TeamViewer15" w:hAnsi="TeamViewer15" w:cs="Arial"/>
          <w:lang w:val="en-US"/>
        </w:rPr>
        <w:t>,</w:t>
      </w:r>
      <w:r>
        <w:rPr>
          <w:rFonts w:ascii="TeamViewer15" w:hAnsi="TeamViewer15" w:cs="Arial"/>
          <w:lang w:val="en-US"/>
        </w:rPr>
        <w:t xml:space="preserve"> so </w:t>
      </w:r>
      <w:r w:rsidRPr="00E8293D">
        <w:rPr>
          <w:rFonts w:ascii="TeamViewer15" w:hAnsi="TeamViewer15" w:cs="Arial"/>
          <w:lang w:val="en-US"/>
        </w:rPr>
        <w:t>variances are significantly different.</w:t>
      </w:r>
      <w:r>
        <w:rPr>
          <w:rFonts w:ascii="TeamViewer15" w:hAnsi="TeamViewer15" w:cs="Arial"/>
          <w:lang w:val="en-US"/>
        </w:rPr>
        <w:t xml:space="preserve"> </w:t>
      </w:r>
      <w:r w:rsidR="004B52E3">
        <w:rPr>
          <w:rFonts w:ascii="TeamViewer15" w:hAnsi="TeamViewer15" w:cs="Arial"/>
          <w:lang w:val="en-US"/>
        </w:rPr>
        <w:t xml:space="preserve">The result </w:t>
      </w:r>
      <w:r w:rsidR="00490A50">
        <w:rPr>
          <w:rFonts w:ascii="TeamViewer15" w:hAnsi="TeamViewer15" w:cs="Arial"/>
          <w:lang w:val="en-US"/>
        </w:rPr>
        <w:t xml:space="preserve">also </w:t>
      </w:r>
      <w:r w:rsidR="004B52E3">
        <w:rPr>
          <w:rFonts w:ascii="TeamViewer15" w:hAnsi="TeamViewer15" w:cs="Arial"/>
          <w:lang w:val="en-US"/>
        </w:rPr>
        <w:t>displays that the</w:t>
      </w:r>
      <w:r w:rsidR="00FD7398">
        <w:rPr>
          <w:rFonts w:ascii="TeamViewer15" w:hAnsi="TeamViewer15" w:cs="Arial"/>
          <w:lang w:val="en-US"/>
        </w:rPr>
        <w:t xml:space="preserve"> </w:t>
      </w:r>
      <w:r w:rsidR="007E3DFA">
        <w:rPr>
          <w:rFonts w:ascii="TeamViewer15" w:hAnsi="TeamViewer15" w:cs="Arial"/>
          <w:lang w:val="en-US"/>
        </w:rPr>
        <w:t>t-value is 2.28</w:t>
      </w:r>
      <w:r w:rsidR="00D665C0">
        <w:rPr>
          <w:rFonts w:ascii="TeamViewer15" w:hAnsi="TeamViewer15" w:cs="Arial"/>
          <w:lang w:val="en-US"/>
        </w:rPr>
        <w:t xml:space="preserve"> with 88 degree of freedoms</w:t>
      </w:r>
      <w:r w:rsidR="00C9663A">
        <w:rPr>
          <w:rFonts w:ascii="TeamViewer15" w:hAnsi="TeamViewer15" w:cs="Arial"/>
          <w:lang w:val="en-US"/>
        </w:rPr>
        <w:t xml:space="preserve"> and the p-value is </w:t>
      </w:r>
      <w:r w:rsidR="007906EE">
        <w:rPr>
          <w:rFonts w:ascii="TeamViewer15" w:hAnsi="TeamViewer15" w:cs="Arial"/>
          <w:lang w:val="en-US"/>
        </w:rPr>
        <w:t>0.0</w:t>
      </w:r>
      <w:r w:rsidR="00DB2B64">
        <w:rPr>
          <w:rFonts w:ascii="TeamViewer15" w:hAnsi="TeamViewer15" w:cs="Arial"/>
          <w:lang w:val="en-US"/>
        </w:rPr>
        <w:t>3</w:t>
      </w:r>
      <w:r w:rsidR="007906EE">
        <w:rPr>
          <w:rFonts w:ascii="TeamViewer15" w:hAnsi="TeamViewer15" w:cs="Arial"/>
          <w:lang w:val="en-US"/>
        </w:rPr>
        <w:t xml:space="preserve"> which is less than the alpha value i.e., 0.05, this means that the </w:t>
      </w:r>
      <w:r w:rsidR="00C47ABA">
        <w:rPr>
          <w:rFonts w:ascii="TeamViewer15" w:hAnsi="TeamViewer15" w:cs="Arial"/>
          <w:lang w:val="en-US"/>
        </w:rPr>
        <w:t xml:space="preserve">we reject </w:t>
      </w:r>
      <w:r w:rsidR="007256FB">
        <w:rPr>
          <w:rFonts w:ascii="TeamViewer15" w:hAnsi="TeamViewer15" w:cs="Arial"/>
          <w:lang w:val="en-US"/>
        </w:rPr>
        <w:t xml:space="preserve">the null hypothesis and </w:t>
      </w:r>
      <w:r w:rsidR="00426242">
        <w:rPr>
          <w:rFonts w:ascii="TeamViewer15" w:hAnsi="TeamViewer15" w:cs="Arial"/>
          <w:lang w:val="en-US"/>
        </w:rPr>
        <w:t>support the alternative hypothesis.</w:t>
      </w:r>
      <w:r w:rsidR="005420AA">
        <w:rPr>
          <w:rFonts w:ascii="TeamViewer15" w:hAnsi="TeamViewer15" w:cs="Arial"/>
          <w:lang w:val="en-US"/>
        </w:rPr>
        <w:t xml:space="preserve"> Thus, total sales for </w:t>
      </w:r>
      <w:r w:rsidR="005420AA" w:rsidRPr="00F53D37">
        <w:rPr>
          <w:rFonts w:ascii="TeamViewer15" w:hAnsi="TeamViewer15" w:cs="Arial"/>
          <w:lang w:val="en-US"/>
        </w:rPr>
        <w:t>Men's Casual</w:t>
      </w:r>
      <w:r w:rsidR="005420AA">
        <w:rPr>
          <w:rFonts w:ascii="TeamViewer15" w:hAnsi="TeamViewer15" w:cs="Arial"/>
          <w:lang w:val="en-US"/>
        </w:rPr>
        <w:t xml:space="preserve"> and </w:t>
      </w:r>
      <w:r w:rsidR="005420AA" w:rsidRPr="00F53D37">
        <w:rPr>
          <w:rFonts w:ascii="TeamViewer15" w:hAnsi="TeamViewer15" w:cs="Arial"/>
          <w:lang w:val="en-US"/>
        </w:rPr>
        <w:t>Women's Casual</w:t>
      </w:r>
      <w:r w:rsidR="005420AA">
        <w:rPr>
          <w:rFonts w:ascii="TeamViewer15" w:hAnsi="TeamViewer15" w:cs="Arial"/>
          <w:lang w:val="en-US"/>
        </w:rPr>
        <w:t xml:space="preserve"> is </w:t>
      </w:r>
      <w:r w:rsidR="005420AA" w:rsidRPr="005420AA">
        <w:rPr>
          <w:rFonts w:ascii="TeamViewer15" w:hAnsi="TeamViewer15" w:cs="Arial"/>
          <w:lang w:val="en-US"/>
        </w:rPr>
        <w:t>statistically significant differen</w:t>
      </w:r>
      <w:r w:rsidR="00A679B6">
        <w:rPr>
          <w:rFonts w:ascii="TeamViewer15" w:hAnsi="TeamViewer15" w:cs="Arial"/>
          <w:lang w:val="en-US"/>
        </w:rPr>
        <w:t>t</w:t>
      </w:r>
      <w:r w:rsidR="005420AA" w:rsidRPr="005420AA">
        <w:rPr>
          <w:rFonts w:ascii="TeamViewer15" w:hAnsi="TeamViewer15" w:cs="Arial"/>
          <w:lang w:val="en-US"/>
        </w:rPr>
        <w:t xml:space="preserve"> (t =</w:t>
      </w:r>
      <w:r w:rsidR="002B7999">
        <w:rPr>
          <w:rFonts w:ascii="TeamViewer15" w:hAnsi="TeamViewer15" w:cs="Arial"/>
          <w:lang w:val="en-US"/>
        </w:rPr>
        <w:t xml:space="preserve"> 2.28</w:t>
      </w:r>
      <w:r w:rsidR="005420AA" w:rsidRPr="005420AA">
        <w:rPr>
          <w:rFonts w:ascii="TeamViewer15" w:hAnsi="TeamViewer15" w:cs="Arial"/>
          <w:lang w:val="en-US"/>
        </w:rPr>
        <w:t xml:space="preserve">, p = </w:t>
      </w:r>
      <w:r w:rsidR="002B7999">
        <w:rPr>
          <w:rFonts w:ascii="TeamViewer15" w:hAnsi="TeamViewer15" w:cs="Arial"/>
          <w:lang w:val="en-US"/>
        </w:rPr>
        <w:t>0.03</w:t>
      </w:r>
      <w:r w:rsidR="005420AA" w:rsidRPr="005420AA">
        <w:rPr>
          <w:rFonts w:ascii="TeamViewer15" w:hAnsi="TeamViewer15" w:cs="Arial"/>
          <w:lang w:val="en-US"/>
        </w:rPr>
        <w:t>)</w:t>
      </w:r>
      <w:r w:rsidR="002B7999">
        <w:rPr>
          <w:rFonts w:ascii="TeamViewer15" w:hAnsi="TeamViewer15" w:cs="Arial"/>
          <w:lang w:val="en-US"/>
        </w:rPr>
        <w:t>. In other word, w</w:t>
      </w:r>
      <w:r w:rsidR="00212D4F">
        <w:rPr>
          <w:rFonts w:ascii="TeamViewer15" w:hAnsi="TeamViewer15" w:cs="Arial"/>
          <w:lang w:val="en-US"/>
        </w:rPr>
        <w:t xml:space="preserve">e can conclude that </w:t>
      </w:r>
      <w:r w:rsidR="005420AA">
        <w:rPr>
          <w:rFonts w:ascii="TeamViewer15" w:hAnsi="TeamViewer15" w:cs="Arial"/>
          <w:lang w:val="en-US"/>
        </w:rPr>
        <w:t>product type</w:t>
      </w:r>
      <w:r w:rsidR="00292833">
        <w:rPr>
          <w:rFonts w:ascii="TeamViewer15" w:hAnsi="TeamViewer15" w:cs="Arial"/>
          <w:lang w:val="en-US"/>
        </w:rPr>
        <w:t xml:space="preserve"> of </w:t>
      </w:r>
      <w:r w:rsidR="00410C64" w:rsidRPr="00F53D37">
        <w:rPr>
          <w:rFonts w:ascii="TeamViewer15" w:hAnsi="TeamViewer15" w:cs="Arial"/>
          <w:lang w:val="en-US"/>
        </w:rPr>
        <w:t>Men's Casual</w:t>
      </w:r>
      <w:r w:rsidR="00410C64">
        <w:rPr>
          <w:rFonts w:ascii="TeamViewer15" w:hAnsi="TeamViewer15" w:cs="Arial"/>
          <w:lang w:val="en-US"/>
        </w:rPr>
        <w:t xml:space="preserve"> </w:t>
      </w:r>
      <w:r w:rsidR="005420AA">
        <w:rPr>
          <w:rFonts w:ascii="TeamViewer15" w:hAnsi="TeamViewer15" w:cs="Arial"/>
          <w:lang w:val="en-US"/>
        </w:rPr>
        <w:t>(176305)</w:t>
      </w:r>
      <w:r w:rsidR="00292833">
        <w:rPr>
          <w:rFonts w:ascii="TeamViewer15" w:hAnsi="TeamViewer15" w:cs="Arial"/>
          <w:lang w:val="en-US"/>
        </w:rPr>
        <w:t xml:space="preserve"> have a statistically</w:t>
      </w:r>
      <w:r w:rsidR="00C81D09">
        <w:rPr>
          <w:rFonts w:ascii="TeamViewer15" w:hAnsi="TeamViewer15" w:cs="Arial"/>
          <w:lang w:val="en-US"/>
        </w:rPr>
        <w:t xml:space="preserve"> significantly</w:t>
      </w:r>
      <w:r w:rsidR="00292833">
        <w:rPr>
          <w:rFonts w:ascii="TeamViewer15" w:hAnsi="TeamViewer15" w:cs="Arial"/>
          <w:lang w:val="en-US"/>
        </w:rPr>
        <w:t xml:space="preserve"> higher mean sales</w:t>
      </w:r>
      <w:r w:rsidR="00C81D09">
        <w:rPr>
          <w:rFonts w:ascii="TeamViewer15" w:hAnsi="TeamViewer15" w:cs="Arial"/>
          <w:lang w:val="en-US"/>
        </w:rPr>
        <w:t xml:space="preserve"> than </w:t>
      </w:r>
      <w:r w:rsidR="00C81D09" w:rsidRPr="00F53D37">
        <w:rPr>
          <w:rFonts w:ascii="TeamViewer15" w:hAnsi="TeamViewer15" w:cs="Arial"/>
          <w:lang w:val="en-US"/>
        </w:rPr>
        <w:t>Women's Casual</w:t>
      </w:r>
      <w:r w:rsidR="00C81D09">
        <w:rPr>
          <w:rFonts w:ascii="TeamViewer15" w:hAnsi="TeamViewer15" w:cs="Arial"/>
          <w:lang w:val="en-US"/>
        </w:rPr>
        <w:t xml:space="preserve"> (91952.5) </w:t>
      </w:r>
    </w:p>
    <w:p w14:paraId="6766A015" w14:textId="5162C388" w:rsidR="00DB10DA" w:rsidRDefault="00DB10DA" w:rsidP="00DB10DA">
      <w:pPr>
        <w:pStyle w:val="ListParagraph"/>
        <w:numPr>
          <w:ilvl w:val="0"/>
          <w:numId w:val="12"/>
        </w:numPr>
        <w:spacing w:line="360" w:lineRule="auto"/>
        <w:jc w:val="both"/>
        <w:rPr>
          <w:rFonts w:ascii="TeamViewer15" w:hAnsi="TeamViewer15" w:cs="Arial"/>
          <w:b/>
          <w:bCs/>
          <w:lang w:val="en-US"/>
        </w:rPr>
      </w:pPr>
      <w:r>
        <w:rPr>
          <w:rFonts w:ascii="TeamViewer15" w:hAnsi="TeamViewer15" w:cs="Arial"/>
          <w:b/>
          <w:bCs/>
          <w:lang w:val="en-US"/>
        </w:rPr>
        <w:t xml:space="preserve">Paired </w:t>
      </w:r>
      <w:r w:rsidRPr="00E209FD">
        <w:rPr>
          <w:rFonts w:ascii="TeamViewer15" w:hAnsi="TeamViewer15" w:cs="Arial"/>
          <w:b/>
          <w:bCs/>
          <w:lang w:val="en-US"/>
        </w:rPr>
        <w:t>T-Test</w:t>
      </w:r>
    </w:p>
    <w:p w14:paraId="33B25A99" w14:textId="03875412" w:rsidR="00B41EF8" w:rsidRDefault="009D7A4D" w:rsidP="00E209FD">
      <w:pPr>
        <w:spacing w:line="360" w:lineRule="auto"/>
        <w:jc w:val="both"/>
        <w:rPr>
          <w:rFonts w:ascii="TeamViewer15" w:hAnsi="TeamViewer15" w:cs="Arial"/>
          <w:lang w:val="en-US"/>
        </w:rPr>
      </w:pPr>
      <w:r>
        <w:rPr>
          <w:rFonts w:ascii="TeamViewer15" w:hAnsi="TeamViewer15" w:cs="Arial"/>
          <w:lang w:val="en-US"/>
        </w:rPr>
        <w:t>The paired t-test</w:t>
      </w:r>
      <w:r w:rsidRPr="00C25F19">
        <w:rPr>
          <w:rFonts w:ascii="TeamViewer15" w:hAnsi="TeamViewer15" w:cs="Arial"/>
          <w:lang w:val="en-US"/>
        </w:rPr>
        <w:t xml:space="preserve"> </w:t>
      </w:r>
      <w:r>
        <w:rPr>
          <w:rFonts w:ascii="TeamViewer15" w:hAnsi="TeamViewer15" w:cs="Arial"/>
          <w:lang w:val="en-US"/>
        </w:rPr>
        <w:t xml:space="preserve">is </w:t>
      </w:r>
      <w:r w:rsidRPr="00C25F19">
        <w:rPr>
          <w:rFonts w:ascii="TeamViewer15" w:hAnsi="TeamViewer15" w:cs="Arial"/>
          <w:lang w:val="en-US"/>
        </w:rPr>
        <w:t>used to</w:t>
      </w:r>
      <w:r w:rsidR="00F7148C">
        <w:rPr>
          <w:rFonts w:ascii="TeamViewer15" w:hAnsi="TeamViewer15" w:cs="Arial"/>
          <w:lang w:val="en-US"/>
        </w:rPr>
        <w:t xml:space="preserve"> determine </w:t>
      </w:r>
      <w:r w:rsidR="00BE129D">
        <w:rPr>
          <w:rFonts w:ascii="TeamViewer15" w:hAnsi="TeamViewer15" w:cs="Arial"/>
          <w:lang w:val="en-US"/>
        </w:rPr>
        <w:t xml:space="preserve">whether </w:t>
      </w:r>
      <w:r w:rsidR="004141F1" w:rsidRPr="004141F1">
        <w:rPr>
          <w:rFonts w:ascii="TeamViewer15" w:hAnsi="TeamViewer15" w:cs="Arial"/>
          <w:lang w:val="en-US"/>
        </w:rPr>
        <w:t>two dependent variables are statistically distinct from each other</w:t>
      </w:r>
      <w:r w:rsidR="004141F1">
        <w:rPr>
          <w:rFonts w:ascii="TeamViewer15" w:hAnsi="TeamViewer15" w:cs="Arial"/>
          <w:lang w:val="en-US"/>
        </w:rPr>
        <w:t xml:space="preserve"> or not.</w:t>
      </w:r>
      <w:r w:rsidR="00132AC0">
        <w:rPr>
          <w:rFonts w:ascii="TeamViewer15" w:hAnsi="TeamViewer15" w:cs="Arial"/>
          <w:lang w:val="en-US"/>
        </w:rPr>
        <w:t xml:space="preserve"> </w:t>
      </w:r>
      <w:r w:rsidR="00132AC0" w:rsidRPr="00132AC0">
        <w:rPr>
          <w:rFonts w:ascii="TeamViewer15" w:hAnsi="TeamViewer15" w:cs="Arial"/>
          <w:lang w:val="en-US"/>
        </w:rPr>
        <w:t>We use the paired T test, as illustrated below, the</w:t>
      </w:r>
      <w:r w:rsidR="00132AC0">
        <w:rPr>
          <w:rFonts w:ascii="TeamViewer15" w:hAnsi="TeamViewer15" w:cs="Arial"/>
          <w:lang w:val="en-US"/>
        </w:rPr>
        <w:t xml:space="preserve"> sales</w:t>
      </w:r>
      <w:r w:rsidR="00132AC0" w:rsidRPr="00132AC0">
        <w:rPr>
          <w:rFonts w:ascii="TeamViewer15" w:hAnsi="TeamViewer15" w:cs="Arial"/>
          <w:lang w:val="en-US"/>
        </w:rPr>
        <w:t xml:space="preserve"> and </w:t>
      </w:r>
      <w:r w:rsidR="00132AC0">
        <w:rPr>
          <w:rFonts w:ascii="TeamViewer15" w:hAnsi="TeamViewer15" w:cs="Arial"/>
          <w:lang w:val="en-US"/>
        </w:rPr>
        <w:t xml:space="preserve">returns </w:t>
      </w:r>
      <w:r w:rsidR="00132AC0" w:rsidRPr="00132AC0">
        <w:rPr>
          <w:rFonts w:ascii="TeamViewer15" w:hAnsi="TeamViewer15" w:cs="Arial"/>
          <w:lang w:val="en-US"/>
        </w:rPr>
        <w:t xml:space="preserve">of </w:t>
      </w:r>
      <w:r w:rsidR="00132AC0">
        <w:rPr>
          <w:rFonts w:ascii="TeamViewer15" w:hAnsi="TeamViewer15" w:cs="Arial"/>
          <w:lang w:val="en-US"/>
        </w:rPr>
        <w:t xml:space="preserve">shoes </w:t>
      </w:r>
      <w:r w:rsidR="00132AC0" w:rsidRPr="00132AC0">
        <w:rPr>
          <w:rFonts w:ascii="TeamViewer15" w:hAnsi="TeamViewer15" w:cs="Arial"/>
          <w:lang w:val="en-US"/>
        </w:rPr>
        <w:t>are dependent on each other.</w:t>
      </w:r>
      <w:r w:rsidR="00F74DEF">
        <w:rPr>
          <w:rFonts w:ascii="TeamViewer15" w:hAnsi="TeamViewer15" w:cs="Arial"/>
          <w:lang w:val="en-US"/>
        </w:rPr>
        <w:t xml:space="preserve"> </w:t>
      </w:r>
      <w:r w:rsidR="00B41EF8">
        <w:rPr>
          <w:rFonts w:ascii="TeamViewer15" w:hAnsi="TeamViewer15" w:cs="Arial"/>
          <w:lang w:val="en-US"/>
        </w:rPr>
        <w:t>Here is the program:</w:t>
      </w:r>
    </w:p>
    <w:p w14:paraId="36F58617" w14:textId="2C3D6C47" w:rsidR="00B41EF8" w:rsidRDefault="004B0864" w:rsidP="00E209FD">
      <w:pPr>
        <w:spacing w:line="360" w:lineRule="auto"/>
        <w:jc w:val="both"/>
        <w:rPr>
          <w:rFonts w:ascii="TeamViewer15" w:hAnsi="TeamViewer15" w:cs="Arial"/>
          <w:lang w:val="en-US"/>
        </w:rPr>
      </w:pPr>
      <w:r w:rsidRPr="004B0864">
        <w:rPr>
          <w:rFonts w:ascii="TeamViewer15" w:hAnsi="TeamViewer15" w:cs="Arial"/>
          <w:noProof/>
          <w:lang w:val="en-US"/>
        </w:rPr>
        <w:drawing>
          <wp:inline distT="0" distB="0" distL="0" distR="0" wp14:anchorId="16B340DC" wp14:editId="75CBF330">
            <wp:extent cx="4320914" cy="533446"/>
            <wp:effectExtent l="0" t="0" r="381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320914" cy="533446"/>
                    </a:xfrm>
                    <a:prstGeom prst="rect">
                      <a:avLst/>
                    </a:prstGeom>
                  </pic:spPr>
                </pic:pic>
              </a:graphicData>
            </a:graphic>
          </wp:inline>
        </w:drawing>
      </w:r>
    </w:p>
    <w:p w14:paraId="4B6FB2BD" w14:textId="6CBD1B88" w:rsidR="004B0864" w:rsidRDefault="004B0864" w:rsidP="00E209FD">
      <w:pPr>
        <w:spacing w:line="360" w:lineRule="auto"/>
        <w:jc w:val="both"/>
        <w:rPr>
          <w:rFonts w:ascii="TeamViewer15" w:hAnsi="TeamViewer15" w:cs="Arial"/>
          <w:lang w:val="en-US"/>
        </w:rPr>
      </w:pPr>
      <w:r>
        <w:rPr>
          <w:rFonts w:ascii="TeamViewer15" w:hAnsi="TeamViewer15" w:cs="Arial"/>
          <w:lang w:val="en-US"/>
        </w:rPr>
        <w:t>Output:</w:t>
      </w:r>
    </w:p>
    <w:p w14:paraId="2DD61ACE" w14:textId="6B060916" w:rsidR="004B0864" w:rsidRDefault="00D44A10" w:rsidP="00E209FD">
      <w:pPr>
        <w:spacing w:line="360" w:lineRule="auto"/>
        <w:jc w:val="both"/>
        <w:rPr>
          <w:rFonts w:ascii="TeamViewer15" w:hAnsi="TeamViewer15" w:cs="Arial"/>
          <w:lang w:val="en-US"/>
        </w:rPr>
      </w:pPr>
      <w:r w:rsidRPr="00D44A10">
        <w:rPr>
          <w:rFonts w:ascii="TeamViewer15" w:hAnsi="TeamViewer15" w:cs="Arial"/>
          <w:noProof/>
          <w:lang w:val="en-US"/>
        </w:rPr>
        <w:lastRenderedPageBreak/>
        <w:drawing>
          <wp:inline distT="0" distB="0" distL="0" distR="0" wp14:anchorId="44C1BDC2" wp14:editId="50A4B46E">
            <wp:extent cx="4846320" cy="1627431"/>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55185" cy="1630408"/>
                    </a:xfrm>
                    <a:prstGeom prst="rect">
                      <a:avLst/>
                    </a:prstGeom>
                  </pic:spPr>
                </pic:pic>
              </a:graphicData>
            </a:graphic>
          </wp:inline>
        </w:drawing>
      </w:r>
    </w:p>
    <w:p w14:paraId="685D6A0F" w14:textId="17ED4ACA" w:rsidR="005B7D53" w:rsidRDefault="005B7D53" w:rsidP="005B7D53">
      <w:pPr>
        <w:spacing w:line="360" w:lineRule="auto"/>
        <w:jc w:val="both"/>
        <w:rPr>
          <w:rFonts w:ascii="TeamViewer15" w:hAnsi="TeamViewer15" w:cs="Arial"/>
          <w:lang w:val="en-US"/>
        </w:rPr>
      </w:pPr>
      <w:r>
        <w:rPr>
          <w:rFonts w:ascii="TeamViewer15" w:hAnsi="TeamViewer15" w:cs="Arial"/>
          <w:lang w:val="en-US"/>
        </w:rPr>
        <w:t xml:space="preserve">The above result displays that the t-value is </w:t>
      </w:r>
      <w:r w:rsidR="002567AA">
        <w:rPr>
          <w:rFonts w:ascii="TeamViewer15" w:hAnsi="TeamViewer15" w:cs="Arial"/>
          <w:lang w:val="en-US"/>
        </w:rPr>
        <w:t>13.19</w:t>
      </w:r>
      <w:r>
        <w:rPr>
          <w:rFonts w:ascii="TeamViewer15" w:hAnsi="TeamViewer15" w:cs="Arial"/>
          <w:lang w:val="en-US"/>
        </w:rPr>
        <w:t xml:space="preserve"> with </w:t>
      </w:r>
      <w:r w:rsidR="002567AA">
        <w:rPr>
          <w:rFonts w:ascii="TeamViewer15" w:hAnsi="TeamViewer15" w:cs="Arial"/>
          <w:lang w:val="en-US"/>
        </w:rPr>
        <w:t xml:space="preserve">394 </w:t>
      </w:r>
      <w:r>
        <w:rPr>
          <w:rFonts w:ascii="TeamViewer15" w:hAnsi="TeamViewer15" w:cs="Arial"/>
          <w:lang w:val="en-US"/>
        </w:rPr>
        <w:t xml:space="preserve">degree of freedoms and the p-value is </w:t>
      </w:r>
      <w:r w:rsidR="00B502B7">
        <w:rPr>
          <w:rFonts w:ascii="TeamViewer15" w:hAnsi="TeamViewer15" w:cs="Arial"/>
          <w:lang w:val="en-US"/>
        </w:rPr>
        <w:t>close to zero</w:t>
      </w:r>
      <w:r>
        <w:rPr>
          <w:rFonts w:ascii="TeamViewer15" w:hAnsi="TeamViewer15" w:cs="Arial"/>
          <w:lang w:val="en-US"/>
        </w:rPr>
        <w:t xml:space="preserve"> which is less than the alpha value i.e., 0.05, this means that the we reject the null hypothesis and support the alternative hypothesis. Thus, the sales</w:t>
      </w:r>
      <w:r w:rsidR="005A472D">
        <w:rPr>
          <w:rFonts w:ascii="TeamViewer15" w:hAnsi="TeamViewer15" w:cs="Arial"/>
          <w:lang w:val="en-US"/>
        </w:rPr>
        <w:t xml:space="preserve"> and returns</w:t>
      </w:r>
      <w:r>
        <w:rPr>
          <w:rFonts w:ascii="TeamViewer15" w:hAnsi="TeamViewer15" w:cs="Arial"/>
          <w:lang w:val="en-US"/>
        </w:rPr>
        <w:t xml:space="preserve"> </w:t>
      </w:r>
      <w:r w:rsidR="00DC4A71" w:rsidRPr="00DC4A71">
        <w:rPr>
          <w:rFonts w:ascii="TeamViewer15" w:hAnsi="TeamViewer15" w:cs="Arial"/>
          <w:lang w:val="en-US"/>
        </w:rPr>
        <w:t>variable</w:t>
      </w:r>
      <w:r w:rsidR="00DC4A71">
        <w:rPr>
          <w:rFonts w:ascii="TeamViewer15" w:hAnsi="TeamViewer15" w:cs="Arial"/>
          <w:lang w:val="en-US"/>
        </w:rPr>
        <w:t xml:space="preserve"> </w:t>
      </w:r>
      <w:r w:rsidR="00DC4A71" w:rsidRPr="00DC4A71">
        <w:rPr>
          <w:rFonts w:ascii="TeamViewer15" w:hAnsi="TeamViewer15" w:cs="Arial"/>
          <w:lang w:val="en-US"/>
        </w:rPr>
        <w:t xml:space="preserve">are statistically </w:t>
      </w:r>
      <w:r w:rsidR="007043D5" w:rsidRPr="00DC4A71">
        <w:rPr>
          <w:rFonts w:ascii="TeamViewer15" w:hAnsi="TeamViewer15" w:cs="Arial"/>
          <w:lang w:val="en-US"/>
        </w:rPr>
        <w:t xml:space="preserve">not </w:t>
      </w:r>
      <w:r w:rsidR="00DC4A71" w:rsidRPr="00DC4A71">
        <w:rPr>
          <w:rFonts w:ascii="TeamViewer15" w:hAnsi="TeamViewer15" w:cs="Arial"/>
          <w:lang w:val="en-US"/>
        </w:rPr>
        <w:t>different from each othe</w:t>
      </w:r>
      <w:r w:rsidR="00D83E9B">
        <w:rPr>
          <w:rFonts w:ascii="TeamViewer15" w:hAnsi="TeamViewer15" w:cs="Arial"/>
          <w:lang w:val="en-US"/>
        </w:rPr>
        <w:t>r</w:t>
      </w:r>
      <w:r w:rsidR="00DC4A71" w:rsidRPr="00DC4A71">
        <w:rPr>
          <w:rFonts w:ascii="TeamViewer15" w:hAnsi="TeamViewer15" w:cs="Arial"/>
          <w:lang w:val="en-US"/>
        </w:rPr>
        <w:t>.</w:t>
      </w:r>
    </w:p>
    <w:p w14:paraId="7462B74F" w14:textId="77777777" w:rsidR="00BE37E5" w:rsidRDefault="00BE37E5" w:rsidP="00BE37E5">
      <w:pPr>
        <w:spacing w:line="360" w:lineRule="auto"/>
        <w:jc w:val="both"/>
        <w:rPr>
          <w:rFonts w:ascii="TeamViewer15" w:hAnsi="TeamViewer15"/>
          <w:b/>
          <w:bCs/>
          <w:color w:val="2F5496" w:themeColor="accent1" w:themeShade="BF"/>
          <w:sz w:val="24"/>
          <w:szCs w:val="24"/>
          <w:lang w:val="en-US"/>
        </w:rPr>
      </w:pPr>
    </w:p>
    <w:p w14:paraId="3BB11831" w14:textId="0A69621B" w:rsidR="00BE37E5" w:rsidRDefault="00BE37E5" w:rsidP="00BE37E5">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Z-Test</w:t>
      </w:r>
    </w:p>
    <w:p w14:paraId="4B5468AE" w14:textId="13D50A90" w:rsidR="00B4607A" w:rsidRDefault="00B33E39" w:rsidP="005B7D53">
      <w:pPr>
        <w:spacing w:line="360" w:lineRule="auto"/>
        <w:jc w:val="both"/>
        <w:rPr>
          <w:rFonts w:ascii="TeamViewer15" w:hAnsi="TeamViewer15" w:cs="Arial"/>
          <w:lang w:val="en-US"/>
        </w:rPr>
      </w:pPr>
      <w:r>
        <w:rPr>
          <w:rFonts w:ascii="TeamViewer15" w:hAnsi="TeamViewer15" w:cs="Arial"/>
          <w:lang w:val="en-US"/>
        </w:rPr>
        <w:t xml:space="preserve">A </w:t>
      </w:r>
      <w:r w:rsidR="00502BDE">
        <w:rPr>
          <w:rFonts w:ascii="TeamViewer15" w:hAnsi="TeamViewer15" w:cs="Arial"/>
          <w:lang w:val="en-US"/>
        </w:rPr>
        <w:t xml:space="preserve">Z-test </w:t>
      </w:r>
      <w:r w:rsidR="002D652D">
        <w:rPr>
          <w:rFonts w:ascii="TeamViewer15" w:hAnsi="TeamViewer15" w:cs="Arial"/>
          <w:lang w:val="en-US"/>
        </w:rPr>
        <w:t>is a</w:t>
      </w:r>
      <w:r w:rsidR="009B6259">
        <w:rPr>
          <w:rFonts w:ascii="TeamViewer15" w:hAnsi="TeamViewer15" w:cs="Arial"/>
          <w:lang w:val="en-US"/>
        </w:rPr>
        <w:t>n</w:t>
      </w:r>
      <w:r w:rsidR="002D652D">
        <w:rPr>
          <w:rFonts w:ascii="TeamViewer15" w:hAnsi="TeamViewer15" w:cs="Arial"/>
          <w:lang w:val="en-US"/>
        </w:rPr>
        <w:t xml:space="preserve"> </w:t>
      </w:r>
      <w:r>
        <w:rPr>
          <w:rFonts w:ascii="TeamViewer15" w:hAnsi="TeamViewer15" w:cs="Arial"/>
          <w:lang w:val="en-US"/>
        </w:rPr>
        <w:t xml:space="preserve">analytical test </w:t>
      </w:r>
      <w:r w:rsidR="003E21E7">
        <w:rPr>
          <w:rFonts w:ascii="TeamViewer15" w:hAnsi="TeamViewer15" w:cs="Arial"/>
          <w:lang w:val="en-US"/>
        </w:rPr>
        <w:t xml:space="preserve">that uses a normal distribution </w:t>
      </w:r>
      <w:r w:rsidR="00375091">
        <w:rPr>
          <w:rFonts w:ascii="TeamViewer15" w:hAnsi="TeamViewer15" w:cs="Arial"/>
          <w:lang w:val="en-US"/>
        </w:rPr>
        <w:t>and is mostly us</w:t>
      </w:r>
      <w:r w:rsidR="000600F2">
        <w:rPr>
          <w:rFonts w:ascii="TeamViewer15" w:hAnsi="TeamViewer15" w:cs="Arial"/>
          <w:lang w:val="en-US"/>
        </w:rPr>
        <w:t xml:space="preserve">ed to find solutions </w:t>
      </w:r>
      <w:r w:rsidR="003D5F8A">
        <w:rPr>
          <w:rFonts w:ascii="TeamViewer15" w:hAnsi="TeamViewer15" w:cs="Arial"/>
          <w:lang w:val="en-US"/>
        </w:rPr>
        <w:t>with large samples where the number of observation</w:t>
      </w:r>
      <w:r w:rsidR="00250BC8">
        <w:rPr>
          <w:rFonts w:ascii="TeamViewer15" w:hAnsi="TeamViewer15" w:cs="Arial"/>
          <w:lang w:val="en-US"/>
        </w:rPr>
        <w:t>s</w:t>
      </w:r>
      <w:r w:rsidR="003D5F8A">
        <w:rPr>
          <w:rFonts w:ascii="TeamViewer15" w:hAnsi="TeamViewer15" w:cs="Arial"/>
          <w:lang w:val="en-US"/>
        </w:rPr>
        <w:t xml:space="preserve"> is </w:t>
      </w:r>
      <w:r w:rsidR="002D6B42">
        <w:rPr>
          <w:rFonts w:ascii="TeamViewer15" w:hAnsi="TeamViewer15" w:cs="Arial"/>
          <w:lang w:val="en-US"/>
        </w:rPr>
        <w:t xml:space="preserve">higher than </w:t>
      </w:r>
      <w:r w:rsidR="00065B25">
        <w:rPr>
          <w:rFonts w:ascii="TeamViewer15" w:hAnsi="TeamViewer15" w:cs="Arial"/>
          <w:lang w:val="en-US"/>
        </w:rPr>
        <w:t xml:space="preserve">or equal to 30. </w:t>
      </w:r>
      <w:r w:rsidR="00250BC8">
        <w:rPr>
          <w:rFonts w:ascii="TeamViewer15" w:hAnsi="TeamViewer15" w:cs="Arial"/>
          <w:lang w:val="en-US"/>
        </w:rPr>
        <w:t>T</w:t>
      </w:r>
      <w:r w:rsidR="00B714A7">
        <w:rPr>
          <w:rFonts w:ascii="TeamViewer15" w:hAnsi="TeamViewer15" w:cs="Arial"/>
          <w:lang w:val="en-US"/>
        </w:rPr>
        <w:t>hus,</w:t>
      </w:r>
      <w:r w:rsidR="00770D98">
        <w:rPr>
          <w:rFonts w:ascii="TeamViewer15" w:hAnsi="TeamViewer15" w:cs="Arial"/>
          <w:lang w:val="en-US"/>
        </w:rPr>
        <w:t xml:space="preserve"> the</w:t>
      </w:r>
      <w:r w:rsidR="00250BC8">
        <w:rPr>
          <w:rFonts w:ascii="TeamViewer15" w:hAnsi="TeamViewer15" w:cs="Arial"/>
          <w:lang w:val="en-US"/>
        </w:rPr>
        <w:t xml:space="preserve"> </w:t>
      </w:r>
      <w:r w:rsidR="001127D4">
        <w:rPr>
          <w:rFonts w:ascii="TeamViewer15" w:hAnsi="TeamViewer15" w:cs="Arial"/>
          <w:lang w:val="en-US"/>
        </w:rPr>
        <w:t xml:space="preserve">key </w:t>
      </w:r>
      <w:r w:rsidR="00250BC8">
        <w:rPr>
          <w:rFonts w:ascii="TeamViewer15" w:hAnsi="TeamViewer15" w:cs="Arial"/>
          <w:lang w:val="en-US"/>
        </w:rPr>
        <w:t xml:space="preserve">identification </w:t>
      </w:r>
      <w:r w:rsidR="001127D4">
        <w:rPr>
          <w:rFonts w:ascii="TeamViewer15" w:hAnsi="TeamViewer15" w:cs="Arial"/>
          <w:lang w:val="en-US"/>
        </w:rPr>
        <w:t xml:space="preserve">of </w:t>
      </w:r>
      <w:r w:rsidR="00F63B62">
        <w:rPr>
          <w:rFonts w:ascii="TeamViewer15" w:hAnsi="TeamViewer15" w:cs="Arial"/>
          <w:lang w:val="en-US"/>
        </w:rPr>
        <w:t>when to use z-test</w:t>
      </w:r>
      <w:r w:rsidR="00C341A6">
        <w:rPr>
          <w:rFonts w:ascii="TeamViewer15" w:hAnsi="TeamViewer15" w:cs="Arial"/>
          <w:lang w:val="en-US"/>
        </w:rPr>
        <w:t xml:space="preserve"> is that the </w:t>
      </w:r>
      <w:r w:rsidR="000A350A">
        <w:rPr>
          <w:rFonts w:ascii="TeamViewer15" w:hAnsi="TeamViewer15" w:cs="Arial"/>
          <w:lang w:val="en-US"/>
        </w:rPr>
        <w:t xml:space="preserve">population </w:t>
      </w:r>
      <w:r w:rsidR="00C341A6">
        <w:rPr>
          <w:rFonts w:ascii="TeamViewer15" w:hAnsi="TeamViewer15" w:cs="Arial"/>
          <w:lang w:val="en-US"/>
        </w:rPr>
        <w:t>standard deviation</w:t>
      </w:r>
      <w:r w:rsidR="0076000C">
        <w:rPr>
          <w:rFonts w:ascii="TeamViewer15" w:hAnsi="TeamViewer15" w:cs="Arial"/>
          <w:lang w:val="en-US"/>
        </w:rPr>
        <w:t xml:space="preserve"> is recognized and sample size is greater than 30.</w:t>
      </w:r>
      <w:r w:rsidR="00EC625C">
        <w:rPr>
          <w:rFonts w:ascii="TeamViewer15" w:hAnsi="TeamViewer15" w:cs="Arial"/>
          <w:lang w:val="en-US"/>
        </w:rPr>
        <w:t xml:space="preserve"> As we know that sas PROC TTEST </w:t>
      </w:r>
      <w:r w:rsidR="00EF53B5">
        <w:rPr>
          <w:rFonts w:ascii="TeamViewer15" w:hAnsi="TeamViewer15" w:cs="Arial"/>
          <w:lang w:val="en-US"/>
        </w:rPr>
        <w:t>is</w:t>
      </w:r>
      <w:r w:rsidR="00442E0E">
        <w:rPr>
          <w:rFonts w:ascii="TeamViewer15" w:hAnsi="TeamViewer15" w:cs="Arial"/>
          <w:lang w:val="en-US"/>
        </w:rPr>
        <w:t xml:space="preserve"> taken into account </w:t>
      </w:r>
      <w:r w:rsidR="004802AB">
        <w:rPr>
          <w:rFonts w:ascii="TeamViewer15" w:hAnsi="TeamViewer15" w:cs="Arial"/>
          <w:lang w:val="en-US"/>
        </w:rPr>
        <w:t>sample size</w:t>
      </w:r>
      <w:r w:rsidR="00BB388A">
        <w:rPr>
          <w:rFonts w:ascii="TeamViewer15" w:hAnsi="TeamViewer15" w:cs="Arial"/>
          <w:lang w:val="en-US"/>
        </w:rPr>
        <w:t xml:space="preserve">, </w:t>
      </w:r>
      <w:r w:rsidR="00BB388A" w:rsidRPr="00BB388A">
        <w:rPr>
          <w:rFonts w:ascii="TeamViewer15" w:hAnsi="TeamViewer15" w:cs="Arial"/>
          <w:lang w:val="en-US"/>
        </w:rPr>
        <w:t xml:space="preserve">which returns results accordingly. In SAS, there is no </w:t>
      </w:r>
      <w:r w:rsidR="000837EE" w:rsidRPr="00BB388A">
        <w:rPr>
          <w:rFonts w:ascii="TeamViewer15" w:hAnsi="TeamViewer15" w:cs="Arial"/>
          <w:lang w:val="en-US"/>
        </w:rPr>
        <w:t>i</w:t>
      </w:r>
      <w:r w:rsidR="000837EE">
        <w:rPr>
          <w:rFonts w:ascii="TeamViewer15" w:hAnsi="TeamViewer15" w:cs="Arial"/>
          <w:lang w:val="en-US"/>
        </w:rPr>
        <w:t>sol</w:t>
      </w:r>
      <w:r w:rsidR="000837EE" w:rsidRPr="00BB388A">
        <w:rPr>
          <w:rFonts w:ascii="TeamViewer15" w:hAnsi="TeamViewer15" w:cs="Arial"/>
          <w:lang w:val="en-US"/>
        </w:rPr>
        <w:t>ated</w:t>
      </w:r>
      <w:r w:rsidR="00BB388A" w:rsidRPr="00BB388A">
        <w:rPr>
          <w:rFonts w:ascii="TeamViewer15" w:hAnsi="TeamViewer15" w:cs="Arial"/>
          <w:lang w:val="en-US"/>
        </w:rPr>
        <w:t xml:space="preserve"> code for the z test.</w:t>
      </w:r>
    </w:p>
    <w:p w14:paraId="6F02ED62" w14:textId="1F18C8C1" w:rsidR="00CF7415" w:rsidRDefault="00CF7415" w:rsidP="005B7D53">
      <w:pPr>
        <w:spacing w:line="360" w:lineRule="auto"/>
        <w:jc w:val="both"/>
        <w:rPr>
          <w:rFonts w:ascii="TeamViewer15" w:hAnsi="TeamViewer15" w:cs="Arial"/>
          <w:lang w:val="en-US"/>
        </w:rPr>
      </w:pPr>
    </w:p>
    <w:p w14:paraId="14DA5142" w14:textId="3702212A" w:rsidR="00FE2B35" w:rsidRDefault="00FE2B35" w:rsidP="005B7D53">
      <w:pPr>
        <w:spacing w:line="360" w:lineRule="auto"/>
        <w:jc w:val="both"/>
        <w:rPr>
          <w:rFonts w:ascii="TeamViewer15" w:hAnsi="TeamViewer15"/>
          <w:b/>
          <w:bCs/>
          <w:color w:val="2F5496" w:themeColor="accent1" w:themeShade="BF"/>
          <w:sz w:val="24"/>
          <w:szCs w:val="24"/>
          <w:lang w:val="en-US"/>
        </w:rPr>
      </w:pPr>
      <w:r w:rsidRPr="00FE2B35">
        <w:rPr>
          <w:rFonts w:ascii="TeamViewer15" w:hAnsi="TeamViewer15"/>
          <w:b/>
          <w:bCs/>
          <w:color w:val="2F5496" w:themeColor="accent1" w:themeShade="BF"/>
          <w:sz w:val="24"/>
          <w:szCs w:val="24"/>
          <w:lang w:val="en-US"/>
        </w:rPr>
        <w:t>Analysis of Variance (ANOVA)</w:t>
      </w:r>
    </w:p>
    <w:p w14:paraId="32A21961" w14:textId="0889FB7B" w:rsidR="00CF7415" w:rsidRDefault="00957AB4" w:rsidP="005B7D53">
      <w:pPr>
        <w:spacing w:line="360" w:lineRule="auto"/>
        <w:jc w:val="both"/>
        <w:rPr>
          <w:rFonts w:ascii="TeamViewer15" w:hAnsi="TeamViewer15" w:cs="Arial"/>
          <w:lang w:val="en-US"/>
        </w:rPr>
      </w:pPr>
      <w:r>
        <w:rPr>
          <w:rFonts w:ascii="TeamViewer15" w:hAnsi="TeamViewer15" w:cs="Arial"/>
          <w:lang w:val="en-US"/>
        </w:rPr>
        <w:t xml:space="preserve">ANOVA is </w:t>
      </w:r>
      <w:r w:rsidR="001D6835">
        <w:rPr>
          <w:rFonts w:ascii="TeamViewer15" w:hAnsi="TeamViewer15" w:cs="Arial"/>
          <w:lang w:val="en-US"/>
        </w:rPr>
        <w:t>a statistical model which helps</w:t>
      </w:r>
      <w:r w:rsidR="00637797">
        <w:rPr>
          <w:rFonts w:ascii="TeamViewer15" w:hAnsi="TeamViewer15" w:cs="Arial"/>
          <w:lang w:val="en-US"/>
        </w:rPr>
        <w:t xml:space="preserve"> or used to analyze the </w:t>
      </w:r>
      <w:r w:rsidR="0060742E" w:rsidRPr="0060742E">
        <w:rPr>
          <w:rFonts w:ascii="TeamViewer15" w:hAnsi="TeamViewer15" w:cs="Arial"/>
          <w:lang w:val="en-US"/>
        </w:rPr>
        <w:t>differences between groups</w:t>
      </w:r>
      <w:r w:rsidR="0060742E">
        <w:rPr>
          <w:rFonts w:ascii="TeamViewer15" w:hAnsi="TeamViewer15" w:cs="Arial"/>
          <w:lang w:val="en-US"/>
        </w:rPr>
        <w:t xml:space="preserve"> of means </w:t>
      </w:r>
      <w:r w:rsidR="00685874">
        <w:rPr>
          <w:rFonts w:ascii="TeamViewer15" w:hAnsi="TeamViewer15" w:cs="Arial"/>
          <w:lang w:val="en-US"/>
        </w:rPr>
        <w:t xml:space="preserve">or data </w:t>
      </w:r>
      <w:r w:rsidR="00736615">
        <w:rPr>
          <w:rFonts w:ascii="TeamViewer15" w:hAnsi="TeamViewer15" w:cs="Arial"/>
          <w:lang w:val="en-US"/>
        </w:rPr>
        <w:t>are statisticall</w:t>
      </w:r>
      <w:r w:rsidR="00F57C2A">
        <w:rPr>
          <w:rFonts w:ascii="TeamViewer15" w:hAnsi="TeamViewer15" w:cs="Arial"/>
          <w:lang w:val="en-US"/>
        </w:rPr>
        <w:t xml:space="preserve">y </w:t>
      </w:r>
      <w:r w:rsidR="00736615">
        <w:rPr>
          <w:rFonts w:ascii="TeamViewer15" w:hAnsi="TeamViewer15" w:cs="Arial"/>
          <w:lang w:val="en-US"/>
        </w:rPr>
        <w:t xml:space="preserve">significant. </w:t>
      </w:r>
    </w:p>
    <w:p w14:paraId="080CFED8" w14:textId="63738A61" w:rsidR="0072730B" w:rsidRDefault="007E444B" w:rsidP="005B7D53">
      <w:pPr>
        <w:spacing w:line="360" w:lineRule="auto"/>
        <w:jc w:val="both"/>
        <w:rPr>
          <w:rFonts w:ascii="TeamViewer15" w:hAnsi="TeamViewer15" w:cs="Arial"/>
          <w:b/>
          <w:bCs/>
          <w:sz w:val="24"/>
          <w:szCs w:val="24"/>
          <w:lang w:val="en-US"/>
        </w:rPr>
      </w:pPr>
      <w:r w:rsidRPr="007E444B">
        <w:rPr>
          <w:rFonts w:ascii="TeamViewer15" w:hAnsi="TeamViewer15" w:cs="Arial"/>
          <w:b/>
          <w:bCs/>
          <w:sz w:val="24"/>
          <w:szCs w:val="24"/>
          <w:lang w:val="en-US"/>
        </w:rPr>
        <w:t>One-</w:t>
      </w:r>
      <w:r>
        <w:rPr>
          <w:rFonts w:ascii="TeamViewer15" w:hAnsi="TeamViewer15" w:cs="Arial"/>
          <w:b/>
          <w:bCs/>
          <w:sz w:val="24"/>
          <w:szCs w:val="24"/>
          <w:lang w:val="en-US"/>
        </w:rPr>
        <w:t>way ANOVA</w:t>
      </w:r>
    </w:p>
    <w:p w14:paraId="7B299EF9" w14:textId="728E3374" w:rsidR="001C3233" w:rsidRDefault="008F40B7" w:rsidP="000B3439">
      <w:pPr>
        <w:spacing w:line="360" w:lineRule="auto"/>
        <w:jc w:val="both"/>
        <w:rPr>
          <w:rFonts w:ascii="TeamViewer15" w:hAnsi="TeamViewer15" w:cs="Arial"/>
          <w:lang w:val="en-US"/>
        </w:rPr>
      </w:pPr>
      <w:r w:rsidRPr="008F40B7">
        <w:rPr>
          <w:rFonts w:ascii="TeamViewer15" w:hAnsi="TeamViewer15" w:cs="Arial"/>
          <w:lang w:val="en-US"/>
        </w:rPr>
        <w:t>It conducts data analysis on a</w:t>
      </w:r>
      <w:r w:rsidR="00612181">
        <w:rPr>
          <w:rFonts w:ascii="TeamViewer15" w:hAnsi="TeamViewer15" w:cs="Arial"/>
          <w:lang w:val="en-US"/>
        </w:rPr>
        <w:t xml:space="preserve"> variety</w:t>
      </w:r>
      <w:r w:rsidRPr="008F40B7">
        <w:rPr>
          <w:rFonts w:ascii="TeamViewer15" w:hAnsi="TeamViewer15" w:cs="Arial"/>
          <w:lang w:val="en-US"/>
        </w:rPr>
        <w:t xml:space="preserve"> of experimental designs.</w:t>
      </w:r>
      <w:r>
        <w:rPr>
          <w:rFonts w:ascii="TeamViewer15" w:hAnsi="TeamViewer15" w:cs="Arial"/>
          <w:lang w:val="en-US"/>
        </w:rPr>
        <w:t xml:space="preserve"> </w:t>
      </w:r>
      <w:r w:rsidR="00076839">
        <w:rPr>
          <w:rFonts w:ascii="TeamViewer15" w:hAnsi="TeamViewer15" w:cs="Arial"/>
          <w:lang w:val="en-US"/>
        </w:rPr>
        <w:t>In this analysis,</w:t>
      </w:r>
      <w:r w:rsidR="00A746A3">
        <w:rPr>
          <w:rFonts w:ascii="TeamViewer15" w:hAnsi="TeamViewer15" w:cs="Arial"/>
          <w:lang w:val="en-US"/>
        </w:rPr>
        <w:t xml:space="preserve"> there is a dependent (continuous) variable </w:t>
      </w:r>
      <w:r w:rsidR="0056444E">
        <w:rPr>
          <w:rFonts w:ascii="TeamViewer15" w:hAnsi="TeamViewer15" w:cs="Arial"/>
          <w:lang w:val="en-US"/>
        </w:rPr>
        <w:t>which is determined b</w:t>
      </w:r>
      <w:r w:rsidR="00D622E4">
        <w:rPr>
          <w:rFonts w:ascii="TeamViewer15" w:hAnsi="TeamViewer15" w:cs="Arial"/>
          <w:lang w:val="en-US"/>
        </w:rPr>
        <w:t>y independent variable</w:t>
      </w:r>
      <w:r w:rsidR="00DD7A2A">
        <w:rPr>
          <w:rFonts w:ascii="TeamViewer15" w:hAnsi="TeamViewer15" w:cs="Arial"/>
          <w:lang w:val="en-US"/>
        </w:rPr>
        <w:t>s</w:t>
      </w:r>
      <w:r w:rsidR="00B91A05">
        <w:rPr>
          <w:rFonts w:ascii="TeamViewer15" w:hAnsi="TeamViewer15" w:cs="Arial"/>
          <w:lang w:val="en-US"/>
        </w:rPr>
        <w:t xml:space="preserve"> (also known as </w:t>
      </w:r>
      <w:r w:rsidR="00CF275D">
        <w:rPr>
          <w:rFonts w:ascii="TeamViewer15" w:hAnsi="TeamViewer15" w:cs="Arial"/>
          <w:lang w:val="en-US"/>
        </w:rPr>
        <w:t>classification variables</w:t>
      </w:r>
      <w:r w:rsidR="00DD7A2A">
        <w:rPr>
          <w:rFonts w:ascii="TeamViewer15" w:hAnsi="TeamViewer15" w:cs="Arial"/>
          <w:lang w:val="en-US"/>
        </w:rPr>
        <w:t>)</w:t>
      </w:r>
      <w:r w:rsidR="003E0D04">
        <w:rPr>
          <w:rFonts w:ascii="TeamViewer15" w:hAnsi="TeamViewer15" w:cs="Arial"/>
          <w:lang w:val="en-US"/>
        </w:rPr>
        <w:t xml:space="preserve">. </w:t>
      </w:r>
      <w:r w:rsidR="003E0D04" w:rsidRPr="0051238A">
        <w:rPr>
          <w:rFonts w:ascii="TeamViewer15" w:hAnsi="TeamViewer15" w:cs="Arial"/>
          <w:lang w:val="en-US"/>
        </w:rPr>
        <w:t>in SAS</w:t>
      </w:r>
      <w:r w:rsidR="003E0D04">
        <w:rPr>
          <w:rFonts w:ascii="TeamViewer15" w:hAnsi="TeamViewer15" w:cs="Arial"/>
          <w:lang w:val="en-US"/>
        </w:rPr>
        <w:t xml:space="preserve">, </w:t>
      </w:r>
      <w:r w:rsidR="00D81328">
        <w:rPr>
          <w:rFonts w:ascii="TeamViewer15" w:hAnsi="TeamViewer15" w:cs="Arial"/>
          <w:lang w:val="en-US"/>
        </w:rPr>
        <w:t xml:space="preserve">it is perform using the </w:t>
      </w:r>
      <w:r w:rsidR="003E0D04" w:rsidRPr="0051238A">
        <w:rPr>
          <w:rFonts w:ascii="TeamViewer15" w:hAnsi="TeamViewer15" w:cs="Arial"/>
          <w:lang w:val="en-US"/>
        </w:rPr>
        <w:t>PROC ANOVA</w:t>
      </w:r>
      <w:r w:rsidR="00D81328">
        <w:rPr>
          <w:rFonts w:ascii="TeamViewer15" w:hAnsi="TeamViewer15" w:cs="Arial"/>
          <w:lang w:val="en-US"/>
        </w:rPr>
        <w:t xml:space="preserve"> statement</w:t>
      </w:r>
      <w:r w:rsidR="003E0D04">
        <w:rPr>
          <w:rFonts w:ascii="TeamViewer15" w:hAnsi="TeamViewer15" w:cs="Arial"/>
          <w:lang w:val="en-US"/>
        </w:rPr>
        <w:t>.</w:t>
      </w:r>
      <w:r w:rsidR="000B3439">
        <w:rPr>
          <w:rFonts w:ascii="TeamViewer15" w:hAnsi="TeamViewer15" w:cs="Arial"/>
          <w:lang w:val="en-US"/>
        </w:rPr>
        <w:t xml:space="preserve"> </w:t>
      </w:r>
      <w:r w:rsidR="000B3439" w:rsidRPr="00132AC0">
        <w:rPr>
          <w:rFonts w:ascii="TeamViewer15" w:hAnsi="TeamViewer15" w:cs="Arial"/>
          <w:lang w:val="en-US"/>
        </w:rPr>
        <w:t xml:space="preserve">We use the </w:t>
      </w:r>
      <w:r w:rsidR="000B3439">
        <w:rPr>
          <w:rFonts w:ascii="TeamViewer15" w:hAnsi="TeamViewer15" w:cs="Arial"/>
          <w:lang w:val="en-US"/>
        </w:rPr>
        <w:t>proc anova</w:t>
      </w:r>
      <w:r w:rsidR="000B3439" w:rsidRPr="00132AC0">
        <w:rPr>
          <w:rFonts w:ascii="TeamViewer15" w:hAnsi="TeamViewer15" w:cs="Arial"/>
          <w:lang w:val="en-US"/>
        </w:rPr>
        <w:t xml:space="preserve">, as illustrated below, </w:t>
      </w:r>
      <w:r w:rsidR="000B3439">
        <w:rPr>
          <w:rFonts w:ascii="TeamViewer15" w:hAnsi="TeamViewer15" w:cs="Arial"/>
          <w:lang w:val="en-US"/>
        </w:rPr>
        <w:t xml:space="preserve">to test </w:t>
      </w:r>
      <w:r w:rsidR="00EB2204">
        <w:rPr>
          <w:rFonts w:ascii="TeamViewer15" w:hAnsi="TeamViewer15" w:cs="Arial"/>
          <w:lang w:val="en-US"/>
        </w:rPr>
        <w:t xml:space="preserve">whether the mean of total sales </w:t>
      </w:r>
      <w:r w:rsidR="00795588">
        <w:rPr>
          <w:rFonts w:ascii="TeamViewer15" w:hAnsi="TeamViewer15" w:cs="Arial"/>
          <w:lang w:val="en-US"/>
        </w:rPr>
        <w:t xml:space="preserve">of shoes differs between the </w:t>
      </w:r>
      <w:r w:rsidR="00D71F4C">
        <w:rPr>
          <w:rFonts w:ascii="TeamViewer15" w:hAnsi="TeamViewer15" w:cs="Arial"/>
          <w:lang w:val="en-US"/>
        </w:rPr>
        <w:t>product types</w:t>
      </w:r>
      <w:r w:rsidR="001F48B1">
        <w:rPr>
          <w:rFonts w:ascii="TeamViewer15" w:hAnsi="TeamViewer15" w:cs="Arial"/>
          <w:lang w:val="en-US"/>
        </w:rPr>
        <w:t xml:space="preserve"> which is the </w:t>
      </w:r>
      <w:r w:rsidR="00A126FD">
        <w:rPr>
          <w:rFonts w:ascii="TeamViewer15" w:hAnsi="TeamViewer15" w:cs="Arial"/>
          <w:lang w:val="en-US"/>
        </w:rPr>
        <w:t>categorical variable.</w:t>
      </w:r>
    </w:p>
    <w:p w14:paraId="5B2E0101" w14:textId="77777777" w:rsidR="001C3233" w:rsidRDefault="001C3233">
      <w:pPr>
        <w:rPr>
          <w:rFonts w:ascii="TeamViewer15" w:hAnsi="TeamViewer15" w:cs="Arial"/>
          <w:lang w:val="en-US"/>
        </w:rPr>
      </w:pPr>
      <w:r>
        <w:rPr>
          <w:rFonts w:ascii="TeamViewer15" w:hAnsi="TeamViewer15" w:cs="Arial"/>
          <w:lang w:val="en-US"/>
        </w:rPr>
        <w:br w:type="page"/>
      </w:r>
    </w:p>
    <w:p w14:paraId="732410B7" w14:textId="49A2405B" w:rsidR="0061330C" w:rsidRDefault="001C3233" w:rsidP="000B3439">
      <w:pPr>
        <w:spacing w:line="360" w:lineRule="auto"/>
        <w:jc w:val="both"/>
        <w:rPr>
          <w:rFonts w:ascii="TeamViewer15" w:hAnsi="TeamViewer15" w:cs="Arial"/>
          <w:lang w:val="en-US"/>
        </w:rPr>
      </w:pPr>
      <w:r>
        <w:rPr>
          <w:rFonts w:ascii="TeamViewer15" w:hAnsi="TeamViewer15" w:cs="Arial"/>
          <w:lang w:val="en-US"/>
        </w:rPr>
        <w:lastRenderedPageBreak/>
        <w:t>Syntax</w:t>
      </w:r>
      <w:r w:rsidR="0061330C">
        <w:rPr>
          <w:rFonts w:ascii="TeamViewer15" w:hAnsi="TeamViewer15" w:cs="Arial"/>
          <w:lang w:val="en-US"/>
        </w:rPr>
        <w:t xml:space="preserve"> of ANOVA:</w:t>
      </w:r>
    </w:p>
    <w:p w14:paraId="3EDA3F1D" w14:textId="448BABB3" w:rsidR="001C3233" w:rsidRDefault="001C3233" w:rsidP="000B3439">
      <w:pPr>
        <w:spacing w:line="360" w:lineRule="auto"/>
        <w:jc w:val="both"/>
        <w:rPr>
          <w:rFonts w:ascii="TeamViewer15" w:hAnsi="TeamViewer15" w:cs="Arial"/>
          <w:lang w:val="en-US"/>
        </w:rPr>
      </w:pPr>
      <w:r w:rsidRPr="001C3233">
        <w:rPr>
          <w:rFonts w:ascii="TeamViewer15" w:hAnsi="TeamViewer15" w:cs="Arial"/>
          <w:noProof/>
          <w:lang w:val="en-US"/>
        </w:rPr>
        <w:drawing>
          <wp:inline distT="0" distB="0" distL="0" distR="0" wp14:anchorId="708D3299" wp14:editId="73DB0B32">
            <wp:extent cx="4160881" cy="670618"/>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160881" cy="670618"/>
                    </a:xfrm>
                    <a:prstGeom prst="rect">
                      <a:avLst/>
                    </a:prstGeom>
                  </pic:spPr>
                </pic:pic>
              </a:graphicData>
            </a:graphic>
          </wp:inline>
        </w:drawing>
      </w:r>
    </w:p>
    <w:p w14:paraId="6060F14F" w14:textId="77777777" w:rsidR="00C554C7" w:rsidRDefault="00C554C7" w:rsidP="00C554C7">
      <w:pPr>
        <w:spacing w:line="240" w:lineRule="auto"/>
        <w:jc w:val="both"/>
        <w:rPr>
          <w:rFonts w:ascii="TeamViewer15" w:hAnsi="TeamViewer15"/>
          <w:lang w:val="en-US"/>
        </w:rPr>
      </w:pPr>
      <w:r>
        <w:rPr>
          <w:rFonts w:ascii="TeamViewer15" w:hAnsi="TeamViewer15"/>
          <w:lang w:val="en-US"/>
        </w:rPr>
        <w:t>Description of the parameters are as follows:</w:t>
      </w:r>
    </w:p>
    <w:p w14:paraId="021656CB" w14:textId="1597EA9B" w:rsidR="00C554C7" w:rsidRDefault="00C554C7" w:rsidP="00C554C7">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000FFAE1" w14:textId="7A1020E5" w:rsidR="00E872E2" w:rsidRDefault="00771A2D" w:rsidP="00C554C7">
      <w:pPr>
        <w:spacing w:line="240" w:lineRule="auto"/>
        <w:jc w:val="both"/>
        <w:rPr>
          <w:rFonts w:ascii="TeamViewer15" w:hAnsi="TeamViewer15"/>
          <w:lang w:val="en-US"/>
        </w:rPr>
      </w:pPr>
      <w:r>
        <w:rPr>
          <w:rFonts w:ascii="Arial" w:hAnsi="Arial" w:cs="Arial"/>
          <w:lang w:val="en-US"/>
        </w:rPr>
        <w:t xml:space="preserve">Class </w:t>
      </w:r>
      <w:r w:rsidR="00E872E2">
        <w:rPr>
          <w:rFonts w:ascii="Arial" w:hAnsi="Arial" w:cs="Arial"/>
          <w:lang w:val="en-US"/>
        </w:rPr>
        <w:t>–</w:t>
      </w:r>
      <w:r w:rsidR="00E872E2">
        <w:rPr>
          <w:rFonts w:ascii="TeamViewer15" w:hAnsi="TeamViewer15"/>
          <w:lang w:val="en-US"/>
        </w:rPr>
        <w:t xml:space="preserve"> Name of the categorical variable</w:t>
      </w:r>
    </w:p>
    <w:p w14:paraId="5F0BA2C8" w14:textId="5661AD70" w:rsidR="00771A2D" w:rsidRDefault="00771A2D" w:rsidP="00C554C7">
      <w:pPr>
        <w:spacing w:line="240" w:lineRule="auto"/>
        <w:jc w:val="both"/>
        <w:rPr>
          <w:rFonts w:ascii="TeamViewer15" w:hAnsi="TeamViewer15"/>
          <w:lang w:val="en-US"/>
        </w:rPr>
      </w:pPr>
      <w:r>
        <w:rPr>
          <w:rFonts w:ascii="TeamViewer15" w:hAnsi="TeamViewer15"/>
          <w:lang w:val="en-US"/>
        </w:rPr>
        <w:t>Model</w:t>
      </w:r>
      <w:r w:rsidR="008C0D7E">
        <w:rPr>
          <w:rFonts w:ascii="TeamViewer15" w:hAnsi="TeamViewer15"/>
          <w:lang w:val="en-US"/>
        </w:rPr>
        <w:t xml:space="preserve"> </w:t>
      </w:r>
      <w:r w:rsidR="008C0D7E">
        <w:rPr>
          <w:rFonts w:ascii="Arial" w:hAnsi="Arial" w:cs="Arial"/>
          <w:lang w:val="en-US"/>
        </w:rPr>
        <w:t>–</w:t>
      </w:r>
      <w:r w:rsidR="008C0D7E">
        <w:rPr>
          <w:rFonts w:ascii="TeamViewer15" w:hAnsi="TeamViewer15"/>
          <w:lang w:val="en-US"/>
        </w:rPr>
        <w:t xml:space="preserve"> </w:t>
      </w:r>
      <w:r w:rsidR="00A35DED">
        <w:rPr>
          <w:rFonts w:ascii="TeamViewer15" w:hAnsi="TeamViewer15"/>
          <w:lang w:val="en-US"/>
        </w:rPr>
        <w:t xml:space="preserve">it </w:t>
      </w:r>
      <w:r w:rsidR="00037810" w:rsidRPr="00037810">
        <w:rPr>
          <w:rFonts w:ascii="TeamViewer15" w:hAnsi="TeamViewer15"/>
          <w:lang w:val="en-US"/>
        </w:rPr>
        <w:t>specifies which variables from the dataset will be used to fit the model.</w:t>
      </w:r>
    </w:p>
    <w:p w14:paraId="2E0C5D39" w14:textId="2A78BC85" w:rsidR="00C554C7" w:rsidRDefault="00C554C7" w:rsidP="00C554C7">
      <w:pPr>
        <w:spacing w:line="240" w:lineRule="auto"/>
        <w:jc w:val="both"/>
        <w:rPr>
          <w:rFonts w:ascii="TeamViewer15" w:hAnsi="TeamViewer15"/>
          <w:lang w:val="en-US"/>
        </w:rPr>
      </w:pPr>
      <w:r>
        <w:rPr>
          <w:rFonts w:ascii="TeamViewer15" w:hAnsi="TeamViewer15"/>
          <w:lang w:val="en-US"/>
        </w:rPr>
        <w:t xml:space="preserve">First_Variable and Second_Variable </w:t>
      </w:r>
      <w:r>
        <w:rPr>
          <w:rFonts w:ascii="Arial" w:hAnsi="Arial" w:cs="Arial"/>
          <w:lang w:val="en-US"/>
        </w:rPr>
        <w:t>–</w:t>
      </w:r>
      <w:r>
        <w:rPr>
          <w:rFonts w:ascii="TeamViewer15" w:hAnsi="TeamViewer15"/>
          <w:lang w:val="en-US"/>
        </w:rPr>
        <w:t xml:space="preserve"> Name of the variables that you want to</w:t>
      </w:r>
      <w:r w:rsidR="00792572">
        <w:rPr>
          <w:rFonts w:ascii="TeamViewer15" w:hAnsi="TeamViewer15"/>
          <w:lang w:val="en-US"/>
        </w:rPr>
        <w:t xml:space="preserve"> use in analysis</w:t>
      </w:r>
      <w:r>
        <w:rPr>
          <w:rFonts w:ascii="TeamViewer15" w:hAnsi="TeamViewer15"/>
          <w:lang w:val="en-US"/>
        </w:rPr>
        <w:t>.</w:t>
      </w:r>
    </w:p>
    <w:p w14:paraId="74E50D2F" w14:textId="5C352425" w:rsidR="00643C7C" w:rsidRDefault="00643C7C" w:rsidP="00C554C7">
      <w:pPr>
        <w:spacing w:line="240" w:lineRule="auto"/>
        <w:jc w:val="both"/>
        <w:rPr>
          <w:rFonts w:ascii="TeamViewer15" w:hAnsi="TeamViewer15"/>
          <w:lang w:val="en-US"/>
        </w:rPr>
      </w:pPr>
      <w:r>
        <w:rPr>
          <w:rFonts w:ascii="TeamViewer15" w:hAnsi="TeamViewer15"/>
          <w:lang w:val="en-US"/>
        </w:rPr>
        <w:t xml:space="preserve">Means </w:t>
      </w:r>
      <w:r>
        <w:rPr>
          <w:rFonts w:ascii="Arial" w:hAnsi="Arial" w:cs="Arial"/>
          <w:lang w:val="en-US"/>
        </w:rPr>
        <w:t>–</w:t>
      </w:r>
      <w:r>
        <w:rPr>
          <w:rFonts w:ascii="TeamViewer15" w:hAnsi="TeamViewer15"/>
          <w:lang w:val="en-US"/>
        </w:rPr>
        <w:t xml:space="preserve"> it </w:t>
      </w:r>
      <w:r w:rsidRPr="00643C7C">
        <w:rPr>
          <w:rFonts w:ascii="TeamViewer15" w:hAnsi="TeamViewer15"/>
          <w:lang w:val="en-US"/>
        </w:rPr>
        <w:t>is a term that describes the method of computing and comparing means.</w:t>
      </w:r>
    </w:p>
    <w:p w14:paraId="028021D1" w14:textId="77777777" w:rsidR="000F3FB7" w:rsidRDefault="000F3FB7" w:rsidP="000B3439">
      <w:pPr>
        <w:spacing w:line="360" w:lineRule="auto"/>
        <w:jc w:val="both"/>
        <w:rPr>
          <w:rFonts w:ascii="TeamViewer15" w:hAnsi="TeamViewer15" w:cs="Arial"/>
          <w:lang w:val="en-US"/>
        </w:rPr>
      </w:pPr>
    </w:p>
    <w:p w14:paraId="73258045" w14:textId="4089F171" w:rsidR="00C65372" w:rsidRDefault="00E230CD" w:rsidP="000B3439">
      <w:pPr>
        <w:spacing w:line="360" w:lineRule="auto"/>
        <w:jc w:val="both"/>
        <w:rPr>
          <w:rFonts w:ascii="TeamViewer15" w:hAnsi="TeamViewer15" w:cs="Arial"/>
          <w:lang w:val="en-US"/>
        </w:rPr>
      </w:pPr>
      <w:r>
        <w:rPr>
          <w:rFonts w:ascii="TeamViewer15" w:hAnsi="TeamViewer15" w:cs="Arial"/>
          <w:lang w:val="en-US"/>
        </w:rPr>
        <w:t>Here is the program:</w:t>
      </w:r>
    </w:p>
    <w:p w14:paraId="07004C3A" w14:textId="07CD8D58" w:rsidR="00DA6E0B" w:rsidRDefault="002F6144" w:rsidP="000B3439">
      <w:pPr>
        <w:spacing w:line="360" w:lineRule="auto"/>
        <w:jc w:val="both"/>
        <w:rPr>
          <w:rFonts w:ascii="TeamViewer15" w:hAnsi="TeamViewer15" w:cs="Arial"/>
          <w:lang w:val="en-US"/>
        </w:rPr>
      </w:pPr>
      <w:r w:rsidRPr="002F6144">
        <w:rPr>
          <w:rFonts w:ascii="TeamViewer15" w:hAnsi="TeamViewer15" w:cs="Arial"/>
          <w:noProof/>
          <w:lang w:val="en-US"/>
        </w:rPr>
        <w:drawing>
          <wp:inline distT="0" distB="0" distL="0" distR="0" wp14:anchorId="73B41B8B" wp14:editId="54B01D59">
            <wp:extent cx="4622800" cy="776242"/>
            <wp:effectExtent l="0" t="0" r="6350" b="50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646713" cy="780257"/>
                    </a:xfrm>
                    <a:prstGeom prst="rect">
                      <a:avLst/>
                    </a:prstGeom>
                  </pic:spPr>
                </pic:pic>
              </a:graphicData>
            </a:graphic>
          </wp:inline>
        </w:drawing>
      </w:r>
    </w:p>
    <w:p w14:paraId="05854306" w14:textId="3ED49F54" w:rsidR="00134403" w:rsidRDefault="00134403" w:rsidP="000B3439">
      <w:pPr>
        <w:spacing w:line="360" w:lineRule="auto"/>
        <w:jc w:val="both"/>
        <w:rPr>
          <w:rFonts w:ascii="TeamViewer15" w:hAnsi="TeamViewer15" w:cs="Arial"/>
          <w:lang w:val="en-US"/>
        </w:rPr>
      </w:pPr>
      <w:r>
        <w:rPr>
          <w:rFonts w:ascii="TeamViewer15" w:hAnsi="TeamViewer15" w:cs="Arial"/>
          <w:lang w:val="en-US"/>
        </w:rPr>
        <w:t>Output of ANOVA:</w:t>
      </w:r>
    </w:p>
    <w:p w14:paraId="7DF11D06" w14:textId="4A46FF8A" w:rsidR="00134403" w:rsidRDefault="002F6144" w:rsidP="000B3439">
      <w:pPr>
        <w:spacing w:line="360" w:lineRule="auto"/>
        <w:jc w:val="both"/>
        <w:rPr>
          <w:rFonts w:ascii="TeamViewer15" w:hAnsi="TeamViewer15" w:cs="Arial"/>
          <w:lang w:val="en-US"/>
        </w:rPr>
      </w:pPr>
      <w:r w:rsidRPr="002F6144">
        <w:rPr>
          <w:rFonts w:ascii="TeamViewer15" w:hAnsi="TeamViewer15" w:cs="Arial"/>
          <w:noProof/>
          <w:lang w:val="en-US"/>
        </w:rPr>
        <w:drawing>
          <wp:inline distT="0" distB="0" distL="0" distR="0" wp14:anchorId="20C62727" wp14:editId="731135EB">
            <wp:extent cx="4654550" cy="3403504"/>
            <wp:effectExtent l="0" t="0" r="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4664041" cy="3410444"/>
                    </a:xfrm>
                    <a:prstGeom prst="rect">
                      <a:avLst/>
                    </a:prstGeom>
                  </pic:spPr>
                </pic:pic>
              </a:graphicData>
            </a:graphic>
          </wp:inline>
        </w:drawing>
      </w:r>
    </w:p>
    <w:p w14:paraId="2D6B9825" w14:textId="77777777" w:rsidR="00E05068" w:rsidRDefault="00E05068" w:rsidP="000B3439">
      <w:pPr>
        <w:spacing w:line="360" w:lineRule="auto"/>
        <w:jc w:val="both"/>
        <w:rPr>
          <w:rFonts w:ascii="TeamViewer15" w:hAnsi="TeamViewer15" w:cs="Arial"/>
          <w:lang w:val="en-US"/>
        </w:rPr>
      </w:pPr>
    </w:p>
    <w:p w14:paraId="24A7D003" w14:textId="53F5172C" w:rsidR="001B4B14" w:rsidRDefault="00001465" w:rsidP="00E209FD">
      <w:pPr>
        <w:spacing w:line="360" w:lineRule="auto"/>
        <w:jc w:val="both"/>
        <w:rPr>
          <w:rFonts w:ascii="TeamViewer15" w:hAnsi="TeamViewer15" w:cs="Arial"/>
          <w:lang w:val="en-US"/>
        </w:rPr>
      </w:pPr>
      <w:r>
        <w:rPr>
          <w:rFonts w:ascii="TeamViewer15" w:hAnsi="TeamViewer15" w:cs="Arial"/>
          <w:lang w:val="en-US"/>
        </w:rPr>
        <w:lastRenderedPageBreak/>
        <w:t xml:space="preserve">In this </w:t>
      </w:r>
      <w:r w:rsidR="00812754">
        <w:rPr>
          <w:rFonts w:ascii="TeamViewer15" w:hAnsi="TeamViewer15" w:cs="Arial"/>
          <w:lang w:val="en-US"/>
        </w:rPr>
        <w:t xml:space="preserve">output, we observe that </w:t>
      </w:r>
      <w:r w:rsidR="00FE3DD8">
        <w:rPr>
          <w:rFonts w:ascii="TeamViewer15" w:hAnsi="TeamViewer15" w:cs="Arial"/>
          <w:lang w:val="en-US"/>
        </w:rPr>
        <w:t xml:space="preserve">the shoes product is a </w:t>
      </w:r>
      <w:r w:rsidR="00402BBC">
        <w:rPr>
          <w:rFonts w:ascii="TeamViewer15" w:hAnsi="TeamViewer15" w:cs="Arial"/>
          <w:lang w:val="en-US"/>
        </w:rPr>
        <w:t xml:space="preserve">categorical </w:t>
      </w:r>
      <w:r w:rsidR="008706F9">
        <w:rPr>
          <w:rFonts w:ascii="TeamViewer15" w:hAnsi="TeamViewer15" w:cs="Arial"/>
          <w:lang w:val="en-US"/>
        </w:rPr>
        <w:t>variabl</w:t>
      </w:r>
      <w:r w:rsidR="00260A82">
        <w:rPr>
          <w:rFonts w:ascii="TeamViewer15" w:hAnsi="TeamViewer15" w:cs="Arial"/>
          <w:lang w:val="en-US"/>
        </w:rPr>
        <w:t xml:space="preserve">e, </w:t>
      </w:r>
      <w:r w:rsidR="001A3291">
        <w:rPr>
          <w:rFonts w:ascii="TeamViewer15" w:hAnsi="TeamViewer15" w:cs="Arial"/>
          <w:lang w:val="en-US"/>
        </w:rPr>
        <w:t>so we consider</w:t>
      </w:r>
      <w:r w:rsidR="00646014">
        <w:rPr>
          <w:rFonts w:ascii="TeamViewer15" w:hAnsi="TeamViewer15" w:cs="Arial"/>
          <w:lang w:val="en-US"/>
        </w:rPr>
        <w:t xml:space="preserve"> it as</w:t>
      </w:r>
      <w:r w:rsidR="005B2DA7">
        <w:rPr>
          <w:rFonts w:ascii="TeamViewer15" w:hAnsi="TeamViewer15" w:cs="Arial"/>
          <w:lang w:val="en-US"/>
        </w:rPr>
        <w:t xml:space="preserve"> class variable</w:t>
      </w:r>
      <w:r w:rsidR="00DC190B">
        <w:rPr>
          <w:rFonts w:ascii="TeamViewer15" w:hAnsi="TeamViewer15" w:cs="Arial"/>
          <w:lang w:val="en-US"/>
        </w:rPr>
        <w:t xml:space="preserve"> and</w:t>
      </w:r>
      <w:r w:rsidR="005A35FD">
        <w:rPr>
          <w:rFonts w:ascii="TeamViewer15" w:hAnsi="TeamViewer15" w:cs="Arial"/>
          <w:lang w:val="en-US"/>
        </w:rPr>
        <w:t xml:space="preserve"> </w:t>
      </w:r>
      <w:r w:rsidR="003A159E">
        <w:rPr>
          <w:rFonts w:ascii="TeamViewer15" w:hAnsi="TeamViewer15" w:cs="Arial"/>
          <w:lang w:val="en-US"/>
        </w:rPr>
        <w:t xml:space="preserve">numeric variable is </w:t>
      </w:r>
      <w:r w:rsidR="00362D27">
        <w:rPr>
          <w:rFonts w:ascii="TeamViewer15" w:hAnsi="TeamViewer15" w:cs="Arial"/>
          <w:lang w:val="en-US"/>
        </w:rPr>
        <w:t xml:space="preserve">total sales. </w:t>
      </w:r>
      <w:r w:rsidR="004A1F5F">
        <w:rPr>
          <w:rFonts w:ascii="TeamViewer15" w:hAnsi="TeamViewer15" w:cs="Arial"/>
          <w:lang w:val="en-US"/>
        </w:rPr>
        <w:t>In the model statement, we use both variables.</w:t>
      </w:r>
      <w:r w:rsidR="004D6698">
        <w:rPr>
          <w:rFonts w:ascii="TeamViewer15" w:hAnsi="TeamViewer15" w:cs="Arial"/>
          <w:lang w:val="en-US"/>
        </w:rPr>
        <w:t xml:space="preserve"> The result of the output is that t</w:t>
      </w:r>
      <w:r w:rsidR="004D6698" w:rsidRPr="004D6698">
        <w:rPr>
          <w:rFonts w:ascii="TeamViewer15" w:hAnsi="TeamViewer15" w:cs="Arial"/>
          <w:lang w:val="en-US"/>
        </w:rPr>
        <w:t>he mean of the dependent variable (</w:t>
      </w:r>
      <w:r w:rsidR="00F34FAF">
        <w:rPr>
          <w:rFonts w:ascii="TeamViewer15" w:hAnsi="TeamViewer15" w:cs="Arial"/>
          <w:lang w:val="en-US"/>
        </w:rPr>
        <w:t>sales</w:t>
      </w:r>
      <w:r w:rsidR="004D6698" w:rsidRPr="004D6698">
        <w:rPr>
          <w:rFonts w:ascii="TeamViewer15" w:hAnsi="TeamViewer15" w:cs="Arial"/>
          <w:lang w:val="en-US"/>
        </w:rPr>
        <w:t xml:space="preserve">) differs significantly among the </w:t>
      </w:r>
      <w:r w:rsidR="00F34FAF">
        <w:rPr>
          <w:rFonts w:ascii="TeamViewer15" w:hAnsi="TeamViewer15" w:cs="Arial"/>
          <w:lang w:val="en-US"/>
        </w:rPr>
        <w:t xml:space="preserve">products </w:t>
      </w:r>
      <w:r w:rsidR="004D6698" w:rsidRPr="004D6698">
        <w:rPr>
          <w:rFonts w:ascii="TeamViewer15" w:hAnsi="TeamViewer15" w:cs="Arial"/>
          <w:lang w:val="en-US"/>
        </w:rPr>
        <w:t>type.</w:t>
      </w:r>
    </w:p>
    <w:p w14:paraId="5F196715" w14:textId="740DA3C8" w:rsidR="00F902DC" w:rsidRDefault="00F902DC" w:rsidP="00E209FD">
      <w:pPr>
        <w:spacing w:line="360" w:lineRule="auto"/>
        <w:jc w:val="both"/>
        <w:rPr>
          <w:rFonts w:ascii="TeamViewer15" w:hAnsi="TeamViewer15" w:cs="Arial"/>
          <w:b/>
          <w:bCs/>
          <w:lang w:val="en-US"/>
        </w:rPr>
      </w:pPr>
      <w:r>
        <w:rPr>
          <w:rFonts w:ascii="TeamViewer15" w:hAnsi="TeamViewer15" w:cs="Arial"/>
          <w:b/>
          <w:bCs/>
          <w:lang w:val="en-US"/>
        </w:rPr>
        <w:t>Two-Way ANOVA</w:t>
      </w:r>
    </w:p>
    <w:p w14:paraId="69DCE070" w14:textId="0DC6C000" w:rsidR="00786708" w:rsidRDefault="0080545E" w:rsidP="00E209FD">
      <w:pPr>
        <w:spacing w:line="360" w:lineRule="auto"/>
        <w:jc w:val="both"/>
        <w:rPr>
          <w:rFonts w:ascii="TeamViewer15" w:hAnsi="TeamViewer15" w:cs="Arial"/>
          <w:lang w:val="en-US"/>
        </w:rPr>
      </w:pPr>
      <w:r>
        <w:rPr>
          <w:rFonts w:ascii="TeamViewer15" w:hAnsi="TeamViewer15" w:cs="Arial"/>
          <w:lang w:val="en-US"/>
        </w:rPr>
        <w:t>In this method</w:t>
      </w:r>
      <w:r w:rsidR="00AE4029">
        <w:rPr>
          <w:rFonts w:ascii="TeamViewer15" w:hAnsi="TeamViewer15" w:cs="Arial"/>
          <w:lang w:val="en-US"/>
        </w:rPr>
        <w:t>,</w:t>
      </w:r>
      <w:r w:rsidR="00064079">
        <w:rPr>
          <w:rFonts w:ascii="TeamViewer15" w:hAnsi="TeamViewer15" w:cs="Arial"/>
          <w:lang w:val="en-US"/>
        </w:rPr>
        <w:t xml:space="preserve"> we require one continuous</w:t>
      </w:r>
      <w:r w:rsidR="001251A6">
        <w:rPr>
          <w:rFonts w:ascii="TeamViewer15" w:hAnsi="TeamViewer15" w:cs="Arial"/>
          <w:lang w:val="en-US"/>
        </w:rPr>
        <w:t xml:space="preserve"> response</w:t>
      </w:r>
      <w:r w:rsidR="00064079">
        <w:rPr>
          <w:rFonts w:ascii="TeamViewer15" w:hAnsi="TeamViewer15" w:cs="Arial"/>
          <w:lang w:val="en-US"/>
        </w:rPr>
        <w:t xml:space="preserve"> va</w:t>
      </w:r>
      <w:r w:rsidR="005E055D">
        <w:rPr>
          <w:rFonts w:ascii="TeamViewer15" w:hAnsi="TeamViewer15" w:cs="Arial"/>
          <w:lang w:val="en-US"/>
        </w:rPr>
        <w:t xml:space="preserve">riable </w:t>
      </w:r>
      <w:r w:rsidR="00F87B8A">
        <w:rPr>
          <w:rFonts w:ascii="TeamViewer15" w:hAnsi="TeamViewer15" w:cs="Arial"/>
          <w:lang w:val="en-US"/>
        </w:rPr>
        <w:t xml:space="preserve">and two </w:t>
      </w:r>
      <w:r w:rsidR="00D346E7">
        <w:rPr>
          <w:rFonts w:ascii="TeamViewer15" w:hAnsi="TeamViewer15" w:cs="Arial"/>
          <w:lang w:val="en-US"/>
        </w:rPr>
        <w:t xml:space="preserve">categorical </w:t>
      </w:r>
      <w:r w:rsidR="003D5DEE">
        <w:rPr>
          <w:rFonts w:ascii="TeamViewer15" w:hAnsi="TeamViewer15" w:cs="Arial"/>
          <w:lang w:val="en-US"/>
        </w:rPr>
        <w:t xml:space="preserve">controlled </w:t>
      </w:r>
      <w:r w:rsidR="00D346E7">
        <w:rPr>
          <w:rFonts w:ascii="TeamViewer15" w:hAnsi="TeamViewer15" w:cs="Arial"/>
          <w:lang w:val="en-US"/>
        </w:rPr>
        <w:t>variables</w:t>
      </w:r>
      <w:r w:rsidR="0069396C">
        <w:rPr>
          <w:rFonts w:ascii="TeamViewer15" w:hAnsi="TeamViewer15" w:cs="Arial"/>
          <w:lang w:val="en-US"/>
        </w:rPr>
        <w:t>.</w:t>
      </w:r>
      <w:r w:rsidR="00284F10">
        <w:rPr>
          <w:rFonts w:ascii="TeamViewer15" w:hAnsi="TeamViewer15" w:cs="Arial"/>
          <w:lang w:val="en-US"/>
        </w:rPr>
        <w:t xml:space="preserve"> </w:t>
      </w:r>
      <w:r w:rsidR="007732C4">
        <w:rPr>
          <w:rFonts w:ascii="TeamViewer15" w:hAnsi="TeamViewer15" w:cs="Arial"/>
          <w:lang w:val="en-US"/>
        </w:rPr>
        <w:t>With the help of below program,</w:t>
      </w:r>
      <w:r w:rsidR="00387D0D">
        <w:rPr>
          <w:rFonts w:ascii="TeamViewer15" w:hAnsi="TeamViewer15" w:cs="Arial"/>
          <w:lang w:val="en-US"/>
        </w:rPr>
        <w:t xml:space="preserve"> </w:t>
      </w:r>
      <w:r w:rsidR="00596DD4">
        <w:rPr>
          <w:rFonts w:ascii="TeamViewer15" w:hAnsi="TeamViewer15" w:cs="Arial"/>
          <w:lang w:val="en-US"/>
        </w:rPr>
        <w:t xml:space="preserve">we would like to </w:t>
      </w:r>
      <w:r w:rsidR="00C836E5">
        <w:rPr>
          <w:rFonts w:ascii="TeamViewer15" w:hAnsi="TeamViewer15" w:cs="Arial"/>
          <w:lang w:val="en-US"/>
        </w:rPr>
        <w:t xml:space="preserve">analyse </w:t>
      </w:r>
      <w:r w:rsidR="0095305C">
        <w:rPr>
          <w:rFonts w:ascii="TeamViewer15" w:hAnsi="TeamViewer15" w:cs="Arial"/>
          <w:lang w:val="en-US"/>
        </w:rPr>
        <w:t xml:space="preserve">sales differs between </w:t>
      </w:r>
      <w:r w:rsidR="0001594B">
        <w:rPr>
          <w:rFonts w:ascii="TeamViewer15" w:hAnsi="TeamViewer15" w:cs="Arial"/>
          <w:lang w:val="en-US"/>
        </w:rPr>
        <w:t>the product and region</w:t>
      </w:r>
      <w:r w:rsidR="0096094E">
        <w:rPr>
          <w:rFonts w:ascii="TeamViewer15" w:hAnsi="TeamViewer15" w:cs="Arial"/>
          <w:lang w:val="en-US"/>
        </w:rPr>
        <w:t>.</w:t>
      </w:r>
    </w:p>
    <w:p w14:paraId="1CC06C36" w14:textId="521260F2" w:rsidR="0096094E" w:rsidRDefault="005526C6" w:rsidP="00E209FD">
      <w:pPr>
        <w:spacing w:line="360" w:lineRule="auto"/>
        <w:jc w:val="both"/>
        <w:rPr>
          <w:rFonts w:ascii="TeamViewer15" w:hAnsi="TeamViewer15" w:cs="Arial"/>
          <w:lang w:val="en-US"/>
        </w:rPr>
      </w:pPr>
      <w:r w:rsidRPr="005526C6">
        <w:rPr>
          <w:rFonts w:ascii="TeamViewer15" w:hAnsi="TeamViewer15" w:cs="Arial"/>
          <w:noProof/>
          <w:lang w:val="en-US"/>
        </w:rPr>
        <w:drawing>
          <wp:inline distT="0" distB="0" distL="0" distR="0" wp14:anchorId="6253B4A4" wp14:editId="4045D53D">
            <wp:extent cx="4930567" cy="883997"/>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930567" cy="883997"/>
                    </a:xfrm>
                    <a:prstGeom prst="rect">
                      <a:avLst/>
                    </a:prstGeom>
                  </pic:spPr>
                </pic:pic>
              </a:graphicData>
            </a:graphic>
          </wp:inline>
        </w:drawing>
      </w:r>
    </w:p>
    <w:p w14:paraId="261E1150" w14:textId="0E2160F6" w:rsidR="005526C6" w:rsidRDefault="005526C6" w:rsidP="00E209FD">
      <w:pPr>
        <w:spacing w:line="360" w:lineRule="auto"/>
        <w:jc w:val="both"/>
        <w:rPr>
          <w:rFonts w:ascii="TeamViewer15" w:hAnsi="TeamViewer15" w:cs="Arial"/>
          <w:lang w:val="en-US"/>
        </w:rPr>
      </w:pPr>
      <w:r>
        <w:rPr>
          <w:rFonts w:ascii="TeamViewer15" w:hAnsi="TeamViewer15" w:cs="Arial"/>
          <w:lang w:val="en-US"/>
        </w:rPr>
        <w:t>Output:</w:t>
      </w:r>
    </w:p>
    <w:p w14:paraId="31916F58" w14:textId="640191A3" w:rsidR="005526C6" w:rsidRDefault="00B34DCA" w:rsidP="00E209FD">
      <w:pPr>
        <w:spacing w:line="360" w:lineRule="auto"/>
        <w:jc w:val="both"/>
        <w:rPr>
          <w:rFonts w:ascii="TeamViewer15" w:hAnsi="TeamViewer15" w:cs="Arial"/>
          <w:lang w:val="en-US"/>
        </w:rPr>
      </w:pPr>
      <w:r w:rsidRPr="00B34DCA">
        <w:rPr>
          <w:rFonts w:ascii="TeamViewer15" w:hAnsi="TeamViewer15" w:cs="Arial"/>
          <w:noProof/>
          <w:lang w:val="en-US"/>
        </w:rPr>
        <w:drawing>
          <wp:inline distT="0" distB="0" distL="0" distR="0" wp14:anchorId="5FA68F8E" wp14:editId="45B24B5A">
            <wp:extent cx="5731510" cy="4116070"/>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731510" cy="4116070"/>
                    </a:xfrm>
                    <a:prstGeom prst="rect">
                      <a:avLst/>
                    </a:prstGeom>
                  </pic:spPr>
                </pic:pic>
              </a:graphicData>
            </a:graphic>
          </wp:inline>
        </w:drawing>
      </w:r>
    </w:p>
    <w:p w14:paraId="4A2C23B5" w14:textId="50B8AD02" w:rsidR="00DE61BB" w:rsidRDefault="009C763E" w:rsidP="00484DE2">
      <w:pPr>
        <w:spacing w:line="360" w:lineRule="auto"/>
        <w:jc w:val="both"/>
        <w:rPr>
          <w:rFonts w:ascii="TeamViewer15" w:hAnsi="TeamViewer15" w:cs="Arial"/>
          <w:lang w:val="en-US"/>
        </w:rPr>
      </w:pPr>
      <w:r>
        <w:rPr>
          <w:rFonts w:ascii="TeamViewer15" w:hAnsi="TeamViewer15" w:cs="Arial"/>
          <w:lang w:val="en-US"/>
        </w:rPr>
        <w:t>The above</w:t>
      </w:r>
      <w:r w:rsidR="00C94784">
        <w:rPr>
          <w:rFonts w:ascii="TeamViewer15" w:hAnsi="TeamViewer15" w:cs="Arial"/>
          <w:lang w:val="en-US"/>
        </w:rPr>
        <w:t xml:space="preserve"> output</w:t>
      </w:r>
      <w:r w:rsidRPr="009C763E">
        <w:rPr>
          <w:rFonts w:ascii="TeamViewer15" w:hAnsi="TeamViewer15" w:cs="Arial"/>
          <w:lang w:val="en-US"/>
        </w:rPr>
        <w:t xml:space="preserve"> </w:t>
      </w:r>
      <w:r w:rsidR="004340C1" w:rsidRPr="009C763E">
        <w:rPr>
          <w:rFonts w:ascii="TeamViewer15" w:hAnsi="TeamViewer15" w:cs="Arial"/>
          <w:lang w:val="en-US"/>
        </w:rPr>
        <w:t xml:space="preserve">point </w:t>
      </w:r>
      <w:r w:rsidRPr="009C763E">
        <w:rPr>
          <w:rFonts w:ascii="TeamViewer15" w:hAnsi="TeamViewer15" w:cs="Arial"/>
          <w:lang w:val="en-US"/>
        </w:rPr>
        <w:t>that the overall model is statistically significant (F =</w:t>
      </w:r>
      <w:r w:rsidR="00C31BB2">
        <w:rPr>
          <w:rFonts w:ascii="TeamViewer15" w:hAnsi="TeamViewer15" w:cs="Arial"/>
          <w:lang w:val="en-US"/>
        </w:rPr>
        <w:t xml:space="preserve"> 11.12</w:t>
      </w:r>
      <w:r w:rsidR="00F40DC6">
        <w:rPr>
          <w:rFonts w:ascii="TeamViewer15" w:hAnsi="TeamViewer15" w:cs="Arial"/>
          <w:lang w:val="en-US"/>
        </w:rPr>
        <w:t xml:space="preserve"> </w:t>
      </w:r>
      <w:r w:rsidR="00A36725">
        <w:rPr>
          <w:rFonts w:ascii="TeamViewer15" w:hAnsi="TeamViewer15" w:cs="Arial"/>
          <w:lang w:val="en-US"/>
        </w:rPr>
        <w:t xml:space="preserve">and </w:t>
      </w:r>
      <w:r w:rsidRPr="009C763E">
        <w:rPr>
          <w:rFonts w:ascii="TeamViewer15" w:hAnsi="TeamViewer15" w:cs="Arial"/>
          <w:lang w:val="en-US"/>
        </w:rPr>
        <w:t xml:space="preserve">p </w:t>
      </w:r>
      <w:r w:rsidR="00C31BB2">
        <w:rPr>
          <w:rFonts w:ascii="TeamViewer15" w:hAnsi="TeamViewer15" w:cs="Arial"/>
          <w:lang w:val="en-US"/>
        </w:rPr>
        <w:t>&lt;</w:t>
      </w:r>
      <w:r w:rsidRPr="009C763E">
        <w:rPr>
          <w:rFonts w:ascii="TeamViewer15" w:hAnsi="TeamViewer15" w:cs="Arial"/>
          <w:lang w:val="en-US"/>
        </w:rPr>
        <w:t xml:space="preserve"> 0.0001). The variables</w:t>
      </w:r>
      <w:r w:rsidR="005302BF">
        <w:rPr>
          <w:rFonts w:ascii="TeamViewer15" w:hAnsi="TeamViewer15" w:cs="Arial"/>
          <w:lang w:val="en-US"/>
        </w:rPr>
        <w:t xml:space="preserve"> region</w:t>
      </w:r>
      <w:r w:rsidRPr="009C763E">
        <w:rPr>
          <w:rFonts w:ascii="TeamViewer15" w:hAnsi="TeamViewer15" w:cs="Arial"/>
          <w:lang w:val="en-US"/>
        </w:rPr>
        <w:t xml:space="preserve"> and </w:t>
      </w:r>
      <w:r w:rsidR="005302BF">
        <w:rPr>
          <w:rFonts w:ascii="TeamViewer15" w:hAnsi="TeamViewer15" w:cs="Arial"/>
          <w:lang w:val="en-US"/>
        </w:rPr>
        <w:t>product</w:t>
      </w:r>
      <w:r w:rsidR="00433A01">
        <w:rPr>
          <w:rFonts w:ascii="TeamViewer15" w:hAnsi="TeamViewer15" w:cs="Arial"/>
          <w:lang w:val="en-US"/>
        </w:rPr>
        <w:t xml:space="preserve"> </w:t>
      </w:r>
      <w:r w:rsidRPr="009C763E">
        <w:rPr>
          <w:rFonts w:ascii="TeamViewer15" w:hAnsi="TeamViewer15" w:cs="Arial"/>
          <w:lang w:val="en-US"/>
        </w:rPr>
        <w:t xml:space="preserve">are statistically significant (F = </w:t>
      </w:r>
      <w:r w:rsidR="005302BF">
        <w:rPr>
          <w:rFonts w:ascii="TeamViewer15" w:hAnsi="TeamViewer15" w:cs="Arial"/>
          <w:lang w:val="en-US"/>
        </w:rPr>
        <w:t xml:space="preserve">9.34 </w:t>
      </w:r>
      <w:r w:rsidRPr="009C763E">
        <w:rPr>
          <w:rFonts w:ascii="TeamViewer15" w:hAnsi="TeamViewer15" w:cs="Arial"/>
          <w:lang w:val="en-US"/>
        </w:rPr>
        <w:t xml:space="preserve">and F = </w:t>
      </w:r>
      <w:r w:rsidR="005302BF">
        <w:rPr>
          <w:rFonts w:ascii="TeamViewer15" w:hAnsi="TeamViewer15" w:cs="Arial"/>
          <w:lang w:val="en-US"/>
        </w:rPr>
        <w:t>13.40</w:t>
      </w:r>
      <w:r w:rsidRPr="009C763E">
        <w:rPr>
          <w:rFonts w:ascii="TeamViewer15" w:hAnsi="TeamViewer15" w:cs="Arial"/>
          <w:lang w:val="en-US"/>
        </w:rPr>
        <w:t>, respectively</w:t>
      </w:r>
      <w:r w:rsidR="007A6C36">
        <w:rPr>
          <w:rFonts w:ascii="TeamViewer15" w:hAnsi="TeamViewer15" w:cs="Arial"/>
          <w:lang w:val="en-US"/>
        </w:rPr>
        <w:t xml:space="preserve"> and p value is same for both i.e., </w:t>
      </w:r>
      <w:r w:rsidR="007A6C36" w:rsidRPr="009C763E">
        <w:rPr>
          <w:rFonts w:ascii="TeamViewer15" w:hAnsi="TeamViewer15" w:cs="Arial"/>
          <w:lang w:val="en-US"/>
        </w:rPr>
        <w:t>p = 0.00</w:t>
      </w:r>
      <w:r w:rsidR="007A6C36">
        <w:rPr>
          <w:rFonts w:ascii="TeamViewer15" w:hAnsi="TeamViewer15" w:cs="Arial"/>
          <w:lang w:val="en-US"/>
        </w:rPr>
        <w:t>01</w:t>
      </w:r>
      <w:r w:rsidRPr="009C763E">
        <w:rPr>
          <w:rFonts w:ascii="TeamViewer15" w:hAnsi="TeamViewer15" w:cs="Arial"/>
          <w:lang w:val="en-US"/>
        </w:rPr>
        <w:t>).</w:t>
      </w:r>
    </w:p>
    <w:p w14:paraId="57D20BDA" w14:textId="650CD190" w:rsidR="002C75ED" w:rsidRDefault="00E3321B" w:rsidP="00484DE2">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lastRenderedPageBreak/>
        <w:t>Linear Regression</w:t>
      </w:r>
    </w:p>
    <w:p w14:paraId="6790E29B" w14:textId="18B3FDA6" w:rsidR="00A04201" w:rsidRDefault="00E3321B" w:rsidP="00484DE2">
      <w:pPr>
        <w:spacing w:line="360" w:lineRule="auto"/>
        <w:jc w:val="both"/>
        <w:rPr>
          <w:rFonts w:ascii="TeamViewer15" w:hAnsi="TeamViewer15" w:cs="Arial"/>
          <w:lang w:val="en-US"/>
        </w:rPr>
      </w:pPr>
      <w:r>
        <w:rPr>
          <w:rFonts w:ascii="TeamViewer15" w:hAnsi="TeamViewer15" w:cs="Arial"/>
          <w:lang w:val="en-US"/>
        </w:rPr>
        <w:t>The</w:t>
      </w:r>
      <w:r w:rsidR="00892907">
        <w:rPr>
          <w:rFonts w:ascii="TeamViewer15" w:hAnsi="TeamViewer15" w:cs="Arial"/>
          <w:lang w:val="en-US"/>
        </w:rPr>
        <w:t xml:space="preserve"> </w:t>
      </w:r>
      <w:r w:rsidR="0047480B">
        <w:rPr>
          <w:rFonts w:ascii="TeamViewer15" w:hAnsi="TeamViewer15" w:cs="Arial"/>
          <w:lang w:val="en-US"/>
        </w:rPr>
        <w:t>Linear regression</w:t>
      </w:r>
      <w:r w:rsidR="00B2662A">
        <w:rPr>
          <w:rFonts w:ascii="TeamViewer15" w:hAnsi="TeamViewer15" w:cs="Arial"/>
          <w:lang w:val="en-US"/>
        </w:rPr>
        <w:t xml:space="preserve"> (or Linear </w:t>
      </w:r>
      <w:r w:rsidR="005A049E">
        <w:rPr>
          <w:rFonts w:ascii="TeamViewer15" w:hAnsi="TeamViewer15" w:cs="Arial"/>
          <w:lang w:val="en-US"/>
        </w:rPr>
        <w:t>m</w:t>
      </w:r>
      <w:r w:rsidR="00B2662A">
        <w:rPr>
          <w:rFonts w:ascii="TeamViewer15" w:hAnsi="TeamViewer15" w:cs="Arial"/>
          <w:lang w:val="en-US"/>
        </w:rPr>
        <w:t>odel)</w:t>
      </w:r>
      <w:r w:rsidR="0047480B">
        <w:rPr>
          <w:rFonts w:ascii="TeamViewer15" w:hAnsi="TeamViewer15" w:cs="Arial"/>
          <w:lang w:val="en-US"/>
        </w:rPr>
        <w:t xml:space="preserve"> is</w:t>
      </w:r>
      <w:r w:rsidR="007D3FD6">
        <w:rPr>
          <w:rFonts w:ascii="TeamViewer15" w:hAnsi="TeamViewer15" w:cs="Arial"/>
          <w:lang w:val="en-US"/>
        </w:rPr>
        <w:t xml:space="preserve"> one in which </w:t>
      </w:r>
      <w:r w:rsidR="007D3FD6" w:rsidRPr="007D3FD6">
        <w:rPr>
          <w:rFonts w:ascii="TeamViewer15" w:hAnsi="TeamViewer15" w:cs="Arial"/>
          <w:lang w:val="en-US"/>
        </w:rPr>
        <w:t>the input variables (x) and the single output variable (y) are assumed to have a linear relationship (y).</w:t>
      </w:r>
      <w:r w:rsidR="00816C60" w:rsidRPr="00816C60">
        <w:t xml:space="preserve"> </w:t>
      </w:r>
      <w:r w:rsidR="00816C60" w:rsidRPr="00816C60">
        <w:rPr>
          <w:rFonts w:ascii="TeamViewer15" w:hAnsi="TeamViewer15" w:cs="Arial"/>
          <w:lang w:val="en-US"/>
        </w:rPr>
        <w:t>The procedure is known as simple linear regression</w:t>
      </w:r>
      <w:r w:rsidR="00606692">
        <w:rPr>
          <w:rFonts w:ascii="TeamViewer15" w:hAnsi="TeamViewer15" w:cs="Arial"/>
          <w:lang w:val="en-US"/>
        </w:rPr>
        <w:t xml:space="preserve"> (SLR)</w:t>
      </w:r>
      <w:r w:rsidR="00816C60" w:rsidRPr="00816C60">
        <w:rPr>
          <w:rFonts w:ascii="TeamViewer15" w:hAnsi="TeamViewer15" w:cs="Arial"/>
          <w:lang w:val="en-US"/>
        </w:rPr>
        <w:t xml:space="preserve"> when there is only one </w:t>
      </w:r>
      <w:r w:rsidR="002B1A8F">
        <w:rPr>
          <w:rFonts w:ascii="TeamViewer15" w:hAnsi="TeamViewer15" w:cs="Arial"/>
          <w:lang w:val="en-US"/>
        </w:rPr>
        <w:t>explanatory/</w:t>
      </w:r>
      <w:r w:rsidR="00816C60" w:rsidRPr="00816C60">
        <w:rPr>
          <w:rFonts w:ascii="TeamViewer15" w:hAnsi="TeamViewer15" w:cs="Arial"/>
          <w:lang w:val="en-US"/>
        </w:rPr>
        <w:t>input variable (x)</w:t>
      </w:r>
      <w:r w:rsidR="002B1A8F">
        <w:rPr>
          <w:rFonts w:ascii="TeamViewer15" w:hAnsi="TeamViewer15" w:cs="Arial"/>
          <w:lang w:val="en-US"/>
        </w:rPr>
        <w:t xml:space="preserve">, whereas, if the is more than one explanatory </w:t>
      </w:r>
      <w:r w:rsidR="00504985">
        <w:rPr>
          <w:rFonts w:ascii="TeamViewer15" w:hAnsi="TeamViewer15" w:cs="Arial"/>
          <w:lang w:val="en-US"/>
        </w:rPr>
        <w:t>variable</w:t>
      </w:r>
      <w:r w:rsidR="002B1A8F">
        <w:rPr>
          <w:rFonts w:ascii="TeamViewer15" w:hAnsi="TeamViewer15" w:cs="Arial"/>
          <w:lang w:val="en-US"/>
        </w:rPr>
        <w:t xml:space="preserve"> then </w:t>
      </w:r>
      <w:r w:rsidR="00DA5A32">
        <w:rPr>
          <w:rFonts w:ascii="TeamViewer15" w:hAnsi="TeamViewer15" w:cs="Arial"/>
          <w:lang w:val="en-US"/>
        </w:rPr>
        <w:t xml:space="preserve">it is known as </w:t>
      </w:r>
      <w:r w:rsidR="00D84BFE">
        <w:rPr>
          <w:rFonts w:ascii="TeamViewer15" w:hAnsi="TeamViewer15" w:cs="Arial"/>
          <w:lang w:val="en-US"/>
        </w:rPr>
        <w:t>multiple</w:t>
      </w:r>
      <w:r w:rsidR="008E7D0B">
        <w:rPr>
          <w:rFonts w:ascii="TeamViewer15" w:hAnsi="TeamViewer15" w:cs="Arial"/>
          <w:lang w:val="en-US"/>
        </w:rPr>
        <w:t xml:space="preserve"> linear</w:t>
      </w:r>
      <w:r w:rsidR="00D84BFE">
        <w:rPr>
          <w:rFonts w:ascii="TeamViewer15" w:hAnsi="TeamViewer15" w:cs="Arial"/>
          <w:lang w:val="en-US"/>
        </w:rPr>
        <w:t xml:space="preserve"> regression</w:t>
      </w:r>
      <w:r w:rsidR="00606692">
        <w:rPr>
          <w:rFonts w:ascii="TeamViewer15" w:hAnsi="TeamViewer15" w:cs="Arial"/>
          <w:lang w:val="en-US"/>
        </w:rPr>
        <w:t xml:space="preserve"> (MLR)</w:t>
      </w:r>
      <w:r w:rsidR="00816C60" w:rsidRPr="00816C60">
        <w:rPr>
          <w:rFonts w:ascii="TeamViewer15" w:hAnsi="TeamViewer15" w:cs="Arial"/>
          <w:lang w:val="en-US"/>
        </w:rPr>
        <w:t>.</w:t>
      </w:r>
      <w:r w:rsidR="00BC487E">
        <w:rPr>
          <w:rFonts w:ascii="TeamViewer15" w:hAnsi="TeamViewer15" w:cs="Arial"/>
          <w:lang w:val="en-US"/>
        </w:rPr>
        <w:t xml:space="preserve"> Also, </w:t>
      </w:r>
      <w:r w:rsidR="009144E0">
        <w:rPr>
          <w:rFonts w:ascii="TeamViewer15" w:hAnsi="TeamViewer15" w:cs="Arial"/>
          <w:lang w:val="en-US"/>
        </w:rPr>
        <w:t>l</w:t>
      </w:r>
      <w:r w:rsidR="009144E0" w:rsidRPr="009144E0">
        <w:rPr>
          <w:rFonts w:ascii="TeamViewer15" w:hAnsi="TeamViewer15" w:cs="Arial"/>
          <w:lang w:val="en-US"/>
        </w:rPr>
        <w:t>inear regression is a technique for determining the connection between one or more explanatory/independent variables and a dependent variable. A relationship framework is designed, and parameter values estimations are used to create an estimated regression equation.</w:t>
      </w:r>
      <w:r w:rsidR="00300694">
        <w:rPr>
          <w:rFonts w:ascii="TeamViewer15" w:hAnsi="TeamViewer15" w:cs="Arial"/>
          <w:lang w:val="en-US"/>
        </w:rPr>
        <w:t xml:space="preserve"> T</w:t>
      </w:r>
      <w:r w:rsidR="00A47429">
        <w:rPr>
          <w:rFonts w:ascii="TeamViewer15" w:hAnsi="TeamViewer15" w:cs="Arial"/>
          <w:lang w:val="en-US"/>
        </w:rPr>
        <w:t xml:space="preserve">his model is based on </w:t>
      </w:r>
      <w:r w:rsidR="00644962">
        <w:rPr>
          <w:rFonts w:ascii="TeamViewer15" w:hAnsi="TeamViewer15" w:cs="Arial"/>
          <w:lang w:val="en-US"/>
        </w:rPr>
        <w:t xml:space="preserve">OLS (ordinary least square) </w:t>
      </w:r>
      <w:r w:rsidR="00A47429">
        <w:rPr>
          <w:rFonts w:ascii="TeamViewer15" w:hAnsi="TeamViewer15" w:cs="Arial"/>
          <w:lang w:val="en-US"/>
        </w:rPr>
        <w:t>assumptions</w:t>
      </w:r>
      <w:r w:rsidR="0054159D">
        <w:rPr>
          <w:rFonts w:ascii="TeamViewer15" w:hAnsi="TeamViewer15" w:cs="Arial"/>
          <w:lang w:val="en-US"/>
        </w:rPr>
        <w:t xml:space="preserve"> such as </w:t>
      </w:r>
      <w:r w:rsidR="007230DF" w:rsidRPr="007230DF">
        <w:rPr>
          <w:rFonts w:ascii="TeamViewer15" w:hAnsi="TeamViewer15" w:cs="Arial"/>
          <w:lang w:val="en-US"/>
        </w:rPr>
        <w:t>regression model is linear</w:t>
      </w:r>
      <w:r w:rsidR="000638F4">
        <w:rPr>
          <w:rFonts w:ascii="TeamViewer15" w:hAnsi="TeamViewer15" w:cs="Arial"/>
          <w:lang w:val="en-US"/>
        </w:rPr>
        <w:t>, etc.</w:t>
      </w:r>
      <w:r w:rsidR="00A2148E">
        <w:rPr>
          <w:rFonts w:ascii="TeamViewer15" w:hAnsi="TeamViewer15" w:cs="Arial"/>
          <w:lang w:val="en-US"/>
        </w:rPr>
        <w:t xml:space="preserve"> </w:t>
      </w:r>
      <w:r w:rsidR="0019134C">
        <w:rPr>
          <w:rFonts w:ascii="TeamViewer15" w:hAnsi="TeamViewer15" w:cs="Arial"/>
          <w:lang w:val="en-US"/>
        </w:rPr>
        <w:t>Further, t</w:t>
      </w:r>
      <w:r w:rsidR="00A2148E">
        <w:rPr>
          <w:rFonts w:ascii="TeamViewer15" w:hAnsi="TeamViewer15" w:cs="Arial"/>
          <w:lang w:val="en-US"/>
        </w:rPr>
        <w:t>here are various test</w:t>
      </w:r>
      <w:r w:rsidR="00EE6BED">
        <w:rPr>
          <w:rFonts w:ascii="TeamViewer15" w:hAnsi="TeamViewer15" w:cs="Arial"/>
          <w:lang w:val="en-US"/>
        </w:rPr>
        <w:t>s which determine</w:t>
      </w:r>
      <w:r w:rsidR="0025641B">
        <w:rPr>
          <w:rFonts w:ascii="TeamViewer15" w:hAnsi="TeamViewer15" w:cs="Arial"/>
          <w:lang w:val="en-US"/>
        </w:rPr>
        <w:t xml:space="preserve"> </w:t>
      </w:r>
      <w:r w:rsidR="0019134C">
        <w:rPr>
          <w:rFonts w:ascii="TeamViewer15" w:hAnsi="TeamViewer15" w:cs="Arial"/>
          <w:lang w:val="en-US"/>
        </w:rPr>
        <w:t>the model is good fit</w:t>
      </w:r>
      <w:r w:rsidR="004F1EBB">
        <w:rPr>
          <w:rFonts w:ascii="TeamViewer15" w:hAnsi="TeamViewer15" w:cs="Arial"/>
          <w:lang w:val="en-US"/>
        </w:rPr>
        <w:t>/</w:t>
      </w:r>
      <w:r w:rsidR="00EF12C3">
        <w:rPr>
          <w:rFonts w:ascii="TeamViewer15" w:hAnsi="TeamViewer15" w:cs="Arial"/>
          <w:lang w:val="en-US"/>
        </w:rPr>
        <w:t xml:space="preserve">satisfactory </w:t>
      </w:r>
      <w:r w:rsidR="008E0D2F">
        <w:rPr>
          <w:rFonts w:ascii="TeamViewer15" w:hAnsi="TeamViewer15" w:cs="Arial"/>
          <w:lang w:val="en-US"/>
        </w:rPr>
        <w:t>or not.</w:t>
      </w:r>
      <w:r w:rsidR="008E2877">
        <w:rPr>
          <w:rFonts w:ascii="TeamViewer15" w:hAnsi="TeamViewer15" w:cs="Arial"/>
          <w:lang w:val="en-US"/>
        </w:rPr>
        <w:t xml:space="preserve"> In SAS, </w:t>
      </w:r>
      <w:r w:rsidR="003F2022">
        <w:rPr>
          <w:rFonts w:ascii="TeamViewer15" w:hAnsi="TeamViewer15" w:cs="Arial"/>
          <w:lang w:val="en-US"/>
        </w:rPr>
        <w:t xml:space="preserve">the PROC REG </w:t>
      </w:r>
      <w:r w:rsidR="009C36E1">
        <w:rPr>
          <w:rFonts w:ascii="TeamViewer15" w:hAnsi="TeamViewer15" w:cs="Arial"/>
          <w:lang w:val="en-US"/>
        </w:rPr>
        <w:t>statement is</w:t>
      </w:r>
      <w:r w:rsidR="00DE70DB">
        <w:rPr>
          <w:rFonts w:ascii="TeamViewer15" w:hAnsi="TeamViewer15" w:cs="Arial"/>
          <w:lang w:val="en-US"/>
        </w:rPr>
        <w:t xml:space="preserve"> </w:t>
      </w:r>
      <w:r w:rsidR="006A7440">
        <w:rPr>
          <w:rFonts w:ascii="TeamViewer15" w:hAnsi="TeamViewer15" w:cs="Arial"/>
          <w:lang w:val="en-US"/>
        </w:rPr>
        <w:t xml:space="preserve">used to apply </w:t>
      </w:r>
      <w:r w:rsidR="00DE70DB">
        <w:rPr>
          <w:rFonts w:ascii="TeamViewer15" w:hAnsi="TeamViewer15" w:cs="Arial"/>
          <w:lang w:val="en-US"/>
        </w:rPr>
        <w:t>for regression model</w:t>
      </w:r>
      <w:r w:rsidR="008753D9">
        <w:rPr>
          <w:rFonts w:ascii="TeamViewer15" w:hAnsi="TeamViewer15" w:cs="Arial"/>
          <w:lang w:val="en-US"/>
        </w:rPr>
        <w:t>.</w:t>
      </w:r>
    </w:p>
    <w:p w14:paraId="4C168E50" w14:textId="51C06AE8" w:rsidR="005327DA" w:rsidRDefault="000D2EB2" w:rsidP="00484DE2">
      <w:pPr>
        <w:spacing w:line="360" w:lineRule="auto"/>
        <w:jc w:val="both"/>
        <w:rPr>
          <w:rFonts w:ascii="TeamViewer15" w:hAnsi="TeamViewer15" w:cs="Arial"/>
          <w:lang w:val="en-US"/>
        </w:rPr>
      </w:pPr>
      <w:r>
        <w:rPr>
          <w:rFonts w:ascii="TeamViewer15" w:hAnsi="TeamViewer15" w:cs="Arial"/>
          <w:lang w:val="en-US"/>
        </w:rPr>
        <w:t>Basic Syntax:</w:t>
      </w:r>
    </w:p>
    <w:p w14:paraId="5DD2383F" w14:textId="120D3645" w:rsidR="00167178" w:rsidRDefault="00C630BA" w:rsidP="00484DE2">
      <w:pPr>
        <w:spacing w:line="360" w:lineRule="auto"/>
        <w:jc w:val="both"/>
        <w:rPr>
          <w:rFonts w:ascii="TeamViewer15" w:hAnsi="TeamViewer15" w:cs="Arial"/>
          <w:lang w:val="en-US"/>
        </w:rPr>
      </w:pPr>
      <w:r w:rsidRPr="00C630BA">
        <w:rPr>
          <w:rFonts w:ascii="TeamViewer15" w:hAnsi="TeamViewer15" w:cs="Arial"/>
          <w:noProof/>
          <w:lang w:val="en-US"/>
        </w:rPr>
        <w:drawing>
          <wp:inline distT="0" distB="0" distL="0" distR="0" wp14:anchorId="1A6F993E" wp14:editId="0BAD0F86">
            <wp:extent cx="4535413" cy="644236"/>
            <wp:effectExtent l="0" t="0" r="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638597" cy="658893"/>
                    </a:xfrm>
                    <a:prstGeom prst="rect">
                      <a:avLst/>
                    </a:prstGeom>
                  </pic:spPr>
                </pic:pic>
              </a:graphicData>
            </a:graphic>
          </wp:inline>
        </w:drawing>
      </w:r>
    </w:p>
    <w:p w14:paraId="0AB58215" w14:textId="77777777" w:rsidR="008F1565" w:rsidRDefault="008F1565" w:rsidP="008F1565">
      <w:pPr>
        <w:spacing w:line="240" w:lineRule="auto"/>
        <w:jc w:val="both"/>
        <w:rPr>
          <w:rFonts w:ascii="TeamViewer15" w:hAnsi="TeamViewer15"/>
          <w:lang w:val="en-US"/>
        </w:rPr>
      </w:pPr>
      <w:r>
        <w:rPr>
          <w:rFonts w:ascii="TeamViewer15" w:hAnsi="TeamViewer15"/>
          <w:lang w:val="en-US"/>
        </w:rPr>
        <w:t>Description of the parameters are as follows:</w:t>
      </w:r>
    </w:p>
    <w:p w14:paraId="704C058A" w14:textId="77777777" w:rsidR="008F1565" w:rsidRDefault="008F1565" w:rsidP="008F1565">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306AC73C" w14:textId="16106945" w:rsidR="004F4611" w:rsidRDefault="008F1565" w:rsidP="008F1565">
      <w:pPr>
        <w:spacing w:line="360" w:lineRule="auto"/>
        <w:jc w:val="both"/>
        <w:rPr>
          <w:rFonts w:ascii="TeamViewer15" w:hAnsi="TeamViewer15"/>
          <w:lang w:val="en-US"/>
        </w:rPr>
      </w:pPr>
      <w:r>
        <w:rPr>
          <w:rFonts w:ascii="TeamViewer15" w:hAnsi="TeamViewer15"/>
          <w:lang w:val="en-US"/>
        </w:rPr>
        <w:t>First_Variable</w:t>
      </w:r>
      <w:r w:rsidR="004F4611">
        <w:rPr>
          <w:rFonts w:ascii="TeamViewer15" w:hAnsi="TeamViewer15"/>
          <w:lang w:val="en-US"/>
        </w:rPr>
        <w:t xml:space="preserve"> </w:t>
      </w:r>
      <w:r w:rsidR="004F4611">
        <w:rPr>
          <w:rFonts w:ascii="Arial" w:hAnsi="Arial" w:cs="Arial"/>
          <w:lang w:val="en-US"/>
        </w:rPr>
        <w:t>–</w:t>
      </w:r>
      <w:r w:rsidR="004F4611">
        <w:rPr>
          <w:rFonts w:ascii="TeamViewer15" w:hAnsi="TeamViewer15"/>
          <w:lang w:val="en-US"/>
        </w:rPr>
        <w:t xml:space="preserve"> </w:t>
      </w:r>
      <w:r w:rsidR="00015261">
        <w:rPr>
          <w:rFonts w:ascii="TeamViewer15" w:hAnsi="TeamViewer15"/>
          <w:lang w:val="en-US"/>
        </w:rPr>
        <w:t>Name of the single output variable or dependent variable.</w:t>
      </w:r>
    </w:p>
    <w:p w14:paraId="12DAB1F5" w14:textId="615777C5" w:rsidR="00C630BA" w:rsidRDefault="008F1565" w:rsidP="008F1565">
      <w:pPr>
        <w:spacing w:line="360" w:lineRule="auto"/>
        <w:jc w:val="both"/>
        <w:rPr>
          <w:rFonts w:ascii="TeamViewer15" w:hAnsi="TeamViewer15"/>
          <w:lang w:val="en-US"/>
        </w:rPr>
      </w:pPr>
      <w:r>
        <w:rPr>
          <w:rFonts w:ascii="TeamViewer15" w:hAnsi="TeamViewer15"/>
          <w:lang w:val="en-US"/>
        </w:rPr>
        <w:t xml:space="preserve">Second_Variable </w:t>
      </w:r>
      <w:r>
        <w:rPr>
          <w:rFonts w:ascii="Arial" w:hAnsi="Arial" w:cs="Arial"/>
          <w:lang w:val="en-US"/>
        </w:rPr>
        <w:t>–</w:t>
      </w:r>
      <w:r>
        <w:rPr>
          <w:rFonts w:ascii="TeamViewer15" w:hAnsi="TeamViewer15"/>
          <w:lang w:val="en-US"/>
        </w:rPr>
        <w:t xml:space="preserve"> Name of the </w:t>
      </w:r>
      <w:r w:rsidR="00C0557D">
        <w:rPr>
          <w:rFonts w:ascii="TeamViewer15" w:hAnsi="TeamViewer15"/>
          <w:lang w:val="en-US"/>
        </w:rPr>
        <w:t xml:space="preserve">input </w:t>
      </w:r>
      <w:r>
        <w:rPr>
          <w:rFonts w:ascii="TeamViewer15" w:hAnsi="TeamViewer15"/>
          <w:lang w:val="en-US"/>
        </w:rPr>
        <w:t>variable</w:t>
      </w:r>
      <w:r w:rsidR="00C0557D">
        <w:rPr>
          <w:rFonts w:ascii="TeamViewer15" w:hAnsi="TeamViewer15"/>
          <w:lang w:val="en-US"/>
        </w:rPr>
        <w:t>(</w:t>
      </w:r>
      <w:r w:rsidR="00E73141">
        <w:rPr>
          <w:rFonts w:ascii="TeamViewer15" w:hAnsi="TeamViewer15"/>
          <w:lang w:val="en-US"/>
        </w:rPr>
        <w:t>s</w:t>
      </w:r>
      <w:r w:rsidR="00C0557D">
        <w:rPr>
          <w:rFonts w:ascii="TeamViewer15" w:hAnsi="TeamViewer15"/>
          <w:lang w:val="en-US"/>
        </w:rPr>
        <w:t>) or explanatory variable</w:t>
      </w:r>
      <w:r w:rsidR="00207C0E">
        <w:rPr>
          <w:rFonts w:ascii="TeamViewer15" w:hAnsi="TeamViewer15"/>
          <w:lang w:val="en-US"/>
        </w:rPr>
        <w:t>(s).</w:t>
      </w:r>
    </w:p>
    <w:p w14:paraId="739AA5CB" w14:textId="120CEBD7" w:rsidR="001001B0" w:rsidRPr="001001B0" w:rsidRDefault="001001B0" w:rsidP="008F1565">
      <w:pPr>
        <w:spacing w:line="360" w:lineRule="auto"/>
        <w:jc w:val="both"/>
        <w:rPr>
          <w:rFonts w:ascii="TeamViewer15" w:hAnsi="TeamViewer15"/>
          <w:b/>
          <w:bCs/>
          <w:sz w:val="24"/>
          <w:szCs w:val="24"/>
          <w:lang w:val="en-US"/>
        </w:rPr>
      </w:pPr>
      <w:r w:rsidRPr="001001B0">
        <w:rPr>
          <w:rFonts w:ascii="TeamViewer15" w:hAnsi="TeamViewer15"/>
          <w:b/>
          <w:bCs/>
          <w:sz w:val="24"/>
          <w:szCs w:val="24"/>
          <w:lang w:val="en-US"/>
        </w:rPr>
        <w:t>Simple Linear Regression (SLR)</w:t>
      </w:r>
    </w:p>
    <w:p w14:paraId="405661E0" w14:textId="62815DA5" w:rsidR="006374B8" w:rsidRDefault="00CC3F29" w:rsidP="007404B0">
      <w:pPr>
        <w:spacing w:line="360" w:lineRule="auto"/>
        <w:jc w:val="both"/>
        <w:rPr>
          <w:rFonts w:ascii="TeamViewer15" w:hAnsi="TeamViewer15" w:cs="Arial"/>
          <w:lang w:val="en-US"/>
        </w:rPr>
      </w:pPr>
      <w:r>
        <w:rPr>
          <w:rFonts w:ascii="TeamViewer15" w:hAnsi="TeamViewer15" w:cs="Arial"/>
          <w:lang w:val="en-US"/>
        </w:rPr>
        <w:t xml:space="preserve">The below </w:t>
      </w:r>
      <w:r w:rsidR="00C9300E">
        <w:rPr>
          <w:rFonts w:ascii="TeamViewer15" w:hAnsi="TeamViewer15" w:cs="Arial"/>
          <w:lang w:val="en-US"/>
        </w:rPr>
        <w:t xml:space="preserve">program </w:t>
      </w:r>
      <w:r w:rsidR="004C1418">
        <w:rPr>
          <w:rFonts w:ascii="TeamViewer15" w:hAnsi="TeamViewer15" w:cs="Arial"/>
          <w:lang w:val="en-US"/>
        </w:rPr>
        <w:t>determine</w:t>
      </w:r>
      <w:r w:rsidR="00C9300E">
        <w:rPr>
          <w:rFonts w:ascii="TeamViewer15" w:hAnsi="TeamViewer15" w:cs="Arial"/>
          <w:lang w:val="en-US"/>
        </w:rPr>
        <w:t>s</w:t>
      </w:r>
      <w:r w:rsidR="00021F84">
        <w:rPr>
          <w:rFonts w:ascii="TeamViewer15" w:hAnsi="TeamViewer15" w:cs="Arial"/>
          <w:lang w:val="en-US"/>
        </w:rPr>
        <w:t xml:space="preserve"> that</w:t>
      </w:r>
      <w:r w:rsidR="004C1418">
        <w:rPr>
          <w:rFonts w:ascii="TeamViewer15" w:hAnsi="TeamViewer15" w:cs="Arial"/>
          <w:lang w:val="en-US"/>
        </w:rPr>
        <w:t xml:space="preserve"> the relationship between the </w:t>
      </w:r>
      <w:r w:rsidR="00F11BBE">
        <w:rPr>
          <w:rFonts w:ascii="TeamViewer15" w:hAnsi="TeamViewer15" w:cs="Arial"/>
          <w:lang w:val="en-US"/>
        </w:rPr>
        <w:t xml:space="preserve">independent variable </w:t>
      </w:r>
      <w:r w:rsidR="00E9338B">
        <w:rPr>
          <w:rFonts w:ascii="TeamViewer15" w:hAnsi="TeamViewer15" w:cs="Arial"/>
          <w:lang w:val="en-US"/>
        </w:rPr>
        <w:t xml:space="preserve">(returns) </w:t>
      </w:r>
      <w:r w:rsidR="00F11BBE">
        <w:rPr>
          <w:rFonts w:ascii="TeamViewer15" w:hAnsi="TeamViewer15" w:cs="Arial"/>
          <w:lang w:val="en-US"/>
        </w:rPr>
        <w:t xml:space="preserve">and </w:t>
      </w:r>
      <w:r w:rsidR="00E9338B">
        <w:rPr>
          <w:rFonts w:ascii="TeamViewer15" w:hAnsi="TeamViewer15" w:cs="Arial"/>
          <w:lang w:val="en-US"/>
        </w:rPr>
        <w:t>dependent variable (sales)</w:t>
      </w:r>
      <w:r w:rsidR="00684B5E">
        <w:rPr>
          <w:rFonts w:ascii="TeamViewer15" w:hAnsi="TeamViewer15" w:cs="Arial"/>
          <w:lang w:val="en-US"/>
        </w:rPr>
        <w:t xml:space="preserve"> by using PROC REG</w:t>
      </w:r>
      <w:r w:rsidR="00E9338B">
        <w:rPr>
          <w:rFonts w:ascii="TeamViewer15" w:hAnsi="TeamViewer15" w:cs="Arial"/>
          <w:lang w:val="en-US"/>
        </w:rPr>
        <w:t xml:space="preserve">. </w:t>
      </w:r>
      <w:r w:rsidR="00EA6C82">
        <w:rPr>
          <w:rFonts w:ascii="TeamViewer15" w:hAnsi="TeamViewer15" w:cs="Arial"/>
          <w:lang w:val="en-US"/>
        </w:rPr>
        <w:t>Thus, w</w:t>
      </w:r>
      <w:r w:rsidR="00051E01">
        <w:rPr>
          <w:rFonts w:ascii="TeamViewer15" w:hAnsi="TeamViewer15" w:cs="Arial"/>
          <w:lang w:val="en-US"/>
        </w:rPr>
        <w:t>e get the intercept values</w:t>
      </w:r>
      <w:r w:rsidR="008F42AE">
        <w:rPr>
          <w:rFonts w:ascii="TeamViewer15" w:hAnsi="TeamViewer15" w:cs="Arial"/>
          <w:lang w:val="en-US"/>
        </w:rPr>
        <w:t xml:space="preserve"> </w:t>
      </w:r>
      <w:r w:rsidR="008416A3">
        <w:rPr>
          <w:rFonts w:ascii="TeamViewer15" w:hAnsi="TeamViewer15" w:cs="Arial"/>
          <w:lang w:val="en-US"/>
        </w:rPr>
        <w:t>from the result</w:t>
      </w:r>
      <w:r w:rsidR="00655A43">
        <w:rPr>
          <w:rFonts w:ascii="TeamViewer15" w:hAnsi="TeamViewer15" w:cs="Arial"/>
          <w:lang w:val="en-US"/>
        </w:rPr>
        <w:t xml:space="preserve"> which can be developed </w:t>
      </w:r>
      <w:r w:rsidR="002E06C4">
        <w:rPr>
          <w:rFonts w:ascii="TeamViewer15" w:hAnsi="TeamViewer15" w:cs="Arial"/>
          <w:lang w:val="en-US"/>
        </w:rPr>
        <w:t>to create the regression model equation.</w:t>
      </w:r>
    </w:p>
    <w:p w14:paraId="17F2798E" w14:textId="753FBB88" w:rsidR="00C9300E" w:rsidRDefault="00C9300E" w:rsidP="007404B0">
      <w:pPr>
        <w:spacing w:line="360" w:lineRule="auto"/>
        <w:jc w:val="both"/>
        <w:rPr>
          <w:rFonts w:ascii="TeamViewer15" w:hAnsi="TeamViewer15" w:cs="Arial"/>
          <w:lang w:val="en-US"/>
        </w:rPr>
      </w:pPr>
      <w:r>
        <w:rPr>
          <w:rFonts w:ascii="TeamViewer15" w:hAnsi="TeamViewer15" w:cs="Arial"/>
          <w:lang w:val="en-US"/>
        </w:rPr>
        <w:t>Here is the program</w:t>
      </w:r>
      <w:r w:rsidR="00250DEF">
        <w:rPr>
          <w:rFonts w:ascii="TeamViewer15" w:hAnsi="TeamViewer15" w:cs="Arial"/>
          <w:lang w:val="en-US"/>
        </w:rPr>
        <w:t xml:space="preserve"> of SLR:</w:t>
      </w:r>
    </w:p>
    <w:p w14:paraId="2F32B51D" w14:textId="0DD70742" w:rsidR="0026070B" w:rsidRDefault="00DF1BC2" w:rsidP="007404B0">
      <w:pPr>
        <w:spacing w:line="360" w:lineRule="auto"/>
        <w:jc w:val="both"/>
        <w:rPr>
          <w:rFonts w:ascii="TeamViewer15" w:hAnsi="TeamViewer15" w:cs="Arial"/>
          <w:lang w:val="en-US"/>
        </w:rPr>
      </w:pPr>
      <w:r w:rsidRPr="00DF1BC2">
        <w:rPr>
          <w:rFonts w:ascii="TeamViewer15" w:hAnsi="TeamViewer15" w:cs="Arial"/>
          <w:noProof/>
          <w:lang w:val="en-US"/>
        </w:rPr>
        <w:drawing>
          <wp:inline distT="0" distB="0" distL="0" distR="0" wp14:anchorId="668FF905" wp14:editId="3C511673">
            <wp:extent cx="5128704" cy="655377"/>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128704" cy="655377"/>
                    </a:xfrm>
                    <a:prstGeom prst="rect">
                      <a:avLst/>
                    </a:prstGeom>
                  </pic:spPr>
                </pic:pic>
              </a:graphicData>
            </a:graphic>
          </wp:inline>
        </w:drawing>
      </w:r>
    </w:p>
    <w:p w14:paraId="76651745" w14:textId="6748DAE5" w:rsidR="0054416F" w:rsidRDefault="00F24E80" w:rsidP="007404B0">
      <w:pPr>
        <w:spacing w:line="360" w:lineRule="auto"/>
        <w:jc w:val="both"/>
        <w:rPr>
          <w:rFonts w:ascii="TeamViewer15" w:hAnsi="TeamViewer15" w:cs="Arial"/>
          <w:lang w:val="en-US"/>
        </w:rPr>
      </w:pPr>
      <w:r>
        <w:rPr>
          <w:rFonts w:ascii="TeamViewer15" w:hAnsi="TeamViewer15" w:cs="Arial"/>
          <w:lang w:val="en-US"/>
        </w:rPr>
        <w:t>After</w:t>
      </w:r>
      <w:r w:rsidR="00545A54">
        <w:rPr>
          <w:rFonts w:ascii="TeamViewer15" w:hAnsi="TeamViewer15" w:cs="Arial"/>
          <w:lang w:val="en-US"/>
        </w:rPr>
        <w:t xml:space="preserve"> running</w:t>
      </w:r>
      <w:r>
        <w:rPr>
          <w:rFonts w:ascii="TeamViewer15" w:hAnsi="TeamViewer15" w:cs="Arial"/>
          <w:lang w:val="en-US"/>
        </w:rPr>
        <w:t xml:space="preserve"> the regression </w:t>
      </w:r>
      <w:r w:rsidR="00B5205F">
        <w:rPr>
          <w:rFonts w:ascii="TeamViewer15" w:hAnsi="TeamViewer15" w:cs="Arial"/>
          <w:lang w:val="en-US"/>
        </w:rPr>
        <w:t>program</w:t>
      </w:r>
      <w:r w:rsidR="00AE0D47">
        <w:rPr>
          <w:rFonts w:ascii="TeamViewer15" w:hAnsi="TeamViewer15" w:cs="Arial"/>
          <w:lang w:val="en-US"/>
        </w:rPr>
        <w:t xml:space="preserve">, we get </w:t>
      </w:r>
      <w:r w:rsidR="0054416F">
        <w:rPr>
          <w:rFonts w:ascii="TeamViewer15" w:hAnsi="TeamViewer15" w:cs="Arial"/>
          <w:lang w:val="en-US"/>
        </w:rPr>
        <w:t>the result below:</w:t>
      </w:r>
    </w:p>
    <w:p w14:paraId="40B1F85E" w14:textId="714C4968" w:rsidR="0026070B" w:rsidRDefault="0026070B" w:rsidP="007404B0">
      <w:pPr>
        <w:spacing w:line="360" w:lineRule="auto"/>
        <w:jc w:val="both"/>
        <w:rPr>
          <w:rFonts w:ascii="TeamViewer15" w:hAnsi="TeamViewer15" w:cs="Arial"/>
          <w:lang w:val="en-US"/>
        </w:rPr>
      </w:pPr>
      <w:r w:rsidRPr="0026070B">
        <w:rPr>
          <w:rFonts w:ascii="TeamViewer15" w:hAnsi="TeamViewer15" w:cs="Arial"/>
          <w:noProof/>
          <w:lang w:val="en-US"/>
        </w:rPr>
        <w:lastRenderedPageBreak/>
        <w:drawing>
          <wp:inline distT="0" distB="0" distL="0" distR="0" wp14:anchorId="29C689E2" wp14:editId="5B60C54D">
            <wp:extent cx="5731510" cy="378079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731510" cy="3780790"/>
                    </a:xfrm>
                    <a:prstGeom prst="rect">
                      <a:avLst/>
                    </a:prstGeom>
                  </pic:spPr>
                </pic:pic>
              </a:graphicData>
            </a:graphic>
          </wp:inline>
        </w:drawing>
      </w:r>
    </w:p>
    <w:p w14:paraId="16A904F5" w14:textId="634E8E0C" w:rsidR="00424A09" w:rsidRDefault="004F6A7A" w:rsidP="007404B0">
      <w:pPr>
        <w:spacing w:line="360" w:lineRule="auto"/>
        <w:jc w:val="both"/>
        <w:rPr>
          <w:rFonts w:ascii="TeamViewer15" w:hAnsi="TeamViewer15" w:cs="Arial"/>
          <w:lang w:val="en-US"/>
        </w:rPr>
      </w:pPr>
      <w:r>
        <w:rPr>
          <w:rFonts w:ascii="TeamViewer15" w:hAnsi="TeamViewer15" w:cs="Arial"/>
          <w:lang w:val="en-US"/>
        </w:rPr>
        <w:t xml:space="preserve">The intercept term is 5591.55 and the coefficient of </w:t>
      </w:r>
      <w:r w:rsidR="00B83E45">
        <w:rPr>
          <w:rFonts w:ascii="TeamViewer15" w:hAnsi="TeamViewer15" w:cs="Arial"/>
          <w:lang w:val="en-US"/>
        </w:rPr>
        <w:t>return</w:t>
      </w:r>
      <w:r w:rsidR="009A6712">
        <w:rPr>
          <w:rFonts w:ascii="TeamViewer15" w:hAnsi="TeamViewer15" w:cs="Arial"/>
          <w:lang w:val="en-US"/>
        </w:rPr>
        <w:t xml:space="preserve">s is +27. </w:t>
      </w:r>
      <w:r w:rsidR="00930F04">
        <w:rPr>
          <w:rFonts w:ascii="TeamViewer15" w:hAnsi="TeamViewer15" w:cs="Arial"/>
          <w:lang w:val="en-US"/>
        </w:rPr>
        <w:t>Therefore, the</w:t>
      </w:r>
      <w:r w:rsidR="00F6523C">
        <w:rPr>
          <w:rFonts w:ascii="TeamViewer15" w:hAnsi="TeamViewer15" w:cs="Arial"/>
          <w:lang w:val="en-US"/>
        </w:rPr>
        <w:t xml:space="preserve"> simple linear</w:t>
      </w:r>
      <w:r w:rsidR="00930F04">
        <w:rPr>
          <w:rFonts w:ascii="TeamViewer15" w:hAnsi="TeamViewer15" w:cs="Arial"/>
          <w:lang w:val="en-US"/>
        </w:rPr>
        <w:t xml:space="preserve"> regression equation is</w:t>
      </w:r>
      <w:r w:rsidR="009946B3">
        <w:rPr>
          <w:rFonts w:ascii="TeamViewer15" w:hAnsi="TeamViewer15" w:cs="Arial"/>
          <w:lang w:val="en-US"/>
        </w:rPr>
        <w:t xml:space="preserve"> as follows</w:t>
      </w:r>
    </w:p>
    <w:p w14:paraId="33428DC7" w14:textId="438AC456" w:rsidR="002B654A" w:rsidRPr="00011C08" w:rsidRDefault="00F6523C" w:rsidP="007404B0">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 xml:space="preserve">Sales= </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0</m:t>
              </m:r>
            </m:sub>
          </m:sSub>
          <m:r>
            <w:rPr>
              <w:rFonts w:ascii="Cambria Math" w:hAnsi="Cambria Math" w:cs="Arial"/>
              <w:sz w:val="24"/>
              <w:szCs w:val="24"/>
              <w:lang w:val="en-US"/>
            </w:rPr>
            <m:t>+</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1</m:t>
              </m:r>
            </m:sub>
          </m:sSub>
          <m:r>
            <w:rPr>
              <w:rFonts w:ascii="Cambria Math" w:hAnsi="Cambria Math" w:cs="Arial"/>
              <w:sz w:val="24"/>
              <w:szCs w:val="24"/>
              <w:lang w:val="en-US"/>
            </w:rPr>
            <m:t>*Returns</m:t>
          </m:r>
        </m:oMath>
      </m:oMathPara>
    </w:p>
    <w:p w14:paraId="0D764F39" w14:textId="16E0CF8A" w:rsidR="00E65DA1" w:rsidRPr="00011C08" w:rsidRDefault="00081584" w:rsidP="007404B0">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Sales=5591.55+27*Returns</m:t>
          </m:r>
        </m:oMath>
      </m:oMathPara>
    </w:p>
    <w:p w14:paraId="726D6A1C" w14:textId="24B85F98" w:rsidR="00D6553A" w:rsidRDefault="0087189C" w:rsidP="00484DE2">
      <w:pPr>
        <w:spacing w:line="360" w:lineRule="auto"/>
        <w:jc w:val="both"/>
        <w:rPr>
          <w:rFonts w:ascii="TeamViewer15" w:hAnsi="TeamViewer15" w:cs="Arial"/>
          <w:lang w:val="en-US"/>
        </w:rPr>
      </w:pPr>
      <w:r>
        <w:rPr>
          <w:rFonts w:ascii="TeamViewer15" w:hAnsi="TeamViewer15" w:cs="Arial"/>
          <w:lang w:val="en-US"/>
        </w:rPr>
        <w:t>N</w:t>
      </w:r>
      <w:r w:rsidR="00D54B28">
        <w:rPr>
          <w:rFonts w:ascii="TeamViewer15" w:hAnsi="TeamViewer15" w:cs="Arial"/>
          <w:lang w:val="en-US"/>
        </w:rPr>
        <w:t>ext</w:t>
      </w:r>
      <w:r>
        <w:rPr>
          <w:rFonts w:ascii="TeamViewer15" w:hAnsi="TeamViewer15" w:cs="Arial"/>
          <w:lang w:val="en-US"/>
        </w:rPr>
        <w:t>,</w:t>
      </w:r>
      <w:r w:rsidR="00E45E8F">
        <w:rPr>
          <w:rFonts w:ascii="TeamViewer15" w:hAnsi="TeamViewer15" w:cs="Arial"/>
          <w:lang w:val="en-US"/>
        </w:rPr>
        <w:t xml:space="preserve"> </w:t>
      </w:r>
      <w:r w:rsidR="005E0749">
        <w:rPr>
          <w:rFonts w:ascii="TeamViewer15" w:hAnsi="TeamViewer15" w:cs="Arial"/>
          <w:lang w:val="en-US"/>
        </w:rPr>
        <w:t xml:space="preserve">you will </w:t>
      </w:r>
      <w:r w:rsidR="00391EF3">
        <w:rPr>
          <w:rFonts w:ascii="TeamViewer15" w:hAnsi="TeamViewer15" w:cs="Arial"/>
          <w:lang w:val="en-US"/>
        </w:rPr>
        <w:t>learn how</w:t>
      </w:r>
      <w:r w:rsidR="00E45E8F">
        <w:rPr>
          <w:rFonts w:ascii="TeamViewer15" w:hAnsi="TeamViewer15" w:cs="Arial"/>
          <w:lang w:val="en-US"/>
        </w:rPr>
        <w:t xml:space="preserve"> to interpret the</w:t>
      </w:r>
      <w:r w:rsidR="00391EF3">
        <w:rPr>
          <w:rFonts w:ascii="TeamViewer15" w:hAnsi="TeamViewer15" w:cs="Arial"/>
          <w:lang w:val="en-US"/>
        </w:rPr>
        <w:t xml:space="preserve"> regression</w:t>
      </w:r>
      <w:r w:rsidR="00E45E8F">
        <w:rPr>
          <w:rFonts w:ascii="TeamViewer15" w:hAnsi="TeamViewer15" w:cs="Arial"/>
          <w:lang w:val="en-US"/>
        </w:rPr>
        <w:t xml:space="preserve"> model results</w:t>
      </w:r>
      <w:r w:rsidR="00391EF3">
        <w:rPr>
          <w:rFonts w:ascii="TeamViewer15" w:hAnsi="TeamViewer15" w:cs="Arial"/>
          <w:lang w:val="en-US"/>
        </w:rPr>
        <w:t>.</w:t>
      </w:r>
    </w:p>
    <w:p w14:paraId="02165D9F" w14:textId="1D9CDFC7" w:rsidR="002321AB" w:rsidRDefault="003E55ED" w:rsidP="00484DE2">
      <w:pPr>
        <w:spacing w:line="360" w:lineRule="auto"/>
        <w:jc w:val="both"/>
        <w:rPr>
          <w:rFonts w:ascii="TeamViewer15" w:hAnsi="TeamViewer15" w:cs="Arial"/>
          <w:lang w:val="en-US"/>
        </w:rPr>
      </w:pPr>
      <w:r>
        <w:rPr>
          <w:rFonts w:ascii="TeamViewer15" w:hAnsi="TeamViewer15" w:cs="Arial"/>
          <w:lang w:val="en-US"/>
        </w:rPr>
        <w:t>Sales-intercept</w:t>
      </w:r>
      <w:r w:rsidR="00836D9D">
        <w:rPr>
          <w:rFonts w:ascii="TeamViewer15" w:hAnsi="TeamViewer15" w:cs="Arial"/>
          <w:lang w:val="en-US"/>
        </w:rPr>
        <w:t xml:space="preserve">, </w:t>
      </w:r>
      <m:oMath>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0</m:t>
            </m:r>
          </m:sub>
        </m:sSub>
        <m:r>
          <w:rPr>
            <w:rFonts w:ascii="Cambria Math" w:hAnsi="Cambria Math" w:cs="Arial"/>
            <w:sz w:val="24"/>
            <w:szCs w:val="24"/>
            <w:lang w:val="en-US"/>
          </w:rPr>
          <m:t>=5591.55</m:t>
        </m:r>
      </m:oMath>
      <w:r w:rsidR="00836D9D">
        <w:rPr>
          <w:rFonts w:ascii="TeamViewer15" w:eastAsiaTheme="minorEastAsia" w:hAnsi="TeamViewer15" w:cs="Arial"/>
          <w:lang w:val="en-US"/>
        </w:rPr>
        <w:t>, implies that when the value of X = 0, the mean value of Y is 5591.55.</w:t>
      </w:r>
      <w:r w:rsidR="00DB17BA">
        <w:rPr>
          <w:rFonts w:ascii="TeamViewer15" w:eastAsiaTheme="minorEastAsia" w:hAnsi="TeamViewer15" w:cs="Arial"/>
          <w:lang w:val="en-US"/>
        </w:rPr>
        <w:t xml:space="preserve"> On the other hand, the slope of </w:t>
      </w:r>
      <m:oMath>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1</m:t>
            </m:r>
          </m:sub>
        </m:sSub>
      </m:oMath>
      <w:r w:rsidR="00DB17BA">
        <w:rPr>
          <w:rFonts w:ascii="TeamViewer15" w:eastAsiaTheme="minorEastAsia" w:hAnsi="TeamViewer15" w:cs="Arial"/>
          <w:lang w:val="en-US"/>
        </w:rPr>
        <w:t xml:space="preserve"> = 27, implies that for each increase of</w:t>
      </w:r>
      <w:r w:rsidR="00823EB8">
        <w:rPr>
          <w:rFonts w:ascii="TeamViewer15" w:eastAsiaTheme="minorEastAsia" w:hAnsi="TeamViewer15" w:cs="Arial"/>
          <w:lang w:val="en-US"/>
        </w:rPr>
        <w:t xml:space="preserve"> 1 </w:t>
      </w:r>
      <w:r w:rsidR="004C2F9D">
        <w:rPr>
          <w:rFonts w:ascii="TeamViewer15" w:eastAsiaTheme="minorEastAsia" w:hAnsi="TeamViewer15" w:cs="Arial"/>
          <w:lang w:val="en-US"/>
        </w:rPr>
        <w:t>product</w:t>
      </w:r>
      <w:r w:rsidR="00823EB8">
        <w:rPr>
          <w:rFonts w:ascii="TeamViewer15" w:eastAsiaTheme="minorEastAsia" w:hAnsi="TeamViewer15" w:cs="Arial"/>
          <w:lang w:val="en-US"/>
        </w:rPr>
        <w:t xml:space="preserve"> i</w:t>
      </w:r>
      <w:r w:rsidR="004C2F9D">
        <w:rPr>
          <w:rFonts w:ascii="TeamViewer15" w:eastAsiaTheme="minorEastAsia" w:hAnsi="TeamViewer15" w:cs="Arial"/>
          <w:lang w:val="en-US"/>
        </w:rPr>
        <w:t>s</w:t>
      </w:r>
      <w:r w:rsidR="00743A71">
        <w:rPr>
          <w:rFonts w:ascii="TeamViewer15" w:eastAsiaTheme="minorEastAsia" w:hAnsi="TeamViewer15" w:cs="Arial"/>
          <w:lang w:val="en-US"/>
        </w:rPr>
        <w:t xml:space="preserve"> return</w:t>
      </w:r>
      <w:r w:rsidR="00690A78">
        <w:rPr>
          <w:rFonts w:ascii="TeamViewer15" w:eastAsiaTheme="minorEastAsia" w:hAnsi="TeamViewer15" w:cs="Arial"/>
          <w:lang w:val="en-US"/>
        </w:rPr>
        <w:t xml:space="preserve">, </w:t>
      </w:r>
      <w:r w:rsidR="00204805">
        <w:rPr>
          <w:rFonts w:ascii="TeamViewer15" w:eastAsiaTheme="minorEastAsia" w:hAnsi="TeamViewer15" w:cs="Arial"/>
          <w:lang w:val="en-US"/>
        </w:rPr>
        <w:t>t</w:t>
      </w:r>
      <w:r w:rsidR="00743A71">
        <w:rPr>
          <w:rFonts w:ascii="TeamViewer15" w:eastAsiaTheme="minorEastAsia" w:hAnsi="TeamViewer15" w:cs="Arial"/>
          <w:lang w:val="en-US"/>
        </w:rPr>
        <w:t xml:space="preserve">he value of </w:t>
      </w:r>
      <w:r w:rsidR="003F0432">
        <w:rPr>
          <w:rFonts w:ascii="TeamViewer15" w:eastAsiaTheme="minorEastAsia" w:hAnsi="TeamViewer15" w:cs="Arial"/>
          <w:lang w:val="en-US"/>
        </w:rPr>
        <w:t xml:space="preserve">total sales is estimated to increase by </w:t>
      </w:r>
      <w:r w:rsidR="002356B6">
        <w:rPr>
          <w:rFonts w:ascii="TeamViewer15" w:eastAsiaTheme="minorEastAsia" w:hAnsi="TeamViewer15" w:cs="Arial"/>
          <w:lang w:val="en-US"/>
        </w:rPr>
        <w:t>27</w:t>
      </w:r>
      <w:r w:rsidR="00440ABB">
        <w:rPr>
          <w:rFonts w:ascii="TeamViewer15" w:eastAsiaTheme="minorEastAsia" w:hAnsi="TeamViewer15" w:cs="Arial"/>
          <w:lang w:val="en-US"/>
        </w:rPr>
        <w:t>.</w:t>
      </w:r>
    </w:p>
    <w:p w14:paraId="31BB9DB5" w14:textId="77777777" w:rsidR="009D73BB" w:rsidRPr="004F5C78" w:rsidRDefault="00305FB5" w:rsidP="00484DE2">
      <w:pPr>
        <w:spacing w:line="360" w:lineRule="auto"/>
        <w:jc w:val="both"/>
        <w:rPr>
          <w:rFonts w:ascii="TeamViewer15" w:hAnsi="TeamViewer15" w:cs="Arial"/>
          <w:i/>
          <w:iCs/>
          <w:lang w:val="en-US"/>
        </w:rPr>
      </w:pPr>
      <w:r w:rsidRPr="004F5C78">
        <w:rPr>
          <w:rFonts w:ascii="TeamViewer15" w:hAnsi="TeamViewer15" w:cs="Arial"/>
          <w:i/>
          <w:iCs/>
          <w:lang w:val="en-US"/>
        </w:rPr>
        <w:t>How to diagnose the model?</w:t>
      </w:r>
    </w:p>
    <w:p w14:paraId="5E3591C1" w14:textId="27B2A606" w:rsidR="00D80AD3" w:rsidRDefault="00254775" w:rsidP="00484DE2">
      <w:pPr>
        <w:spacing w:line="360" w:lineRule="auto"/>
        <w:jc w:val="both"/>
        <w:rPr>
          <w:rFonts w:ascii="TeamViewer15" w:hAnsi="TeamViewer15" w:cs="Arial"/>
          <w:lang w:val="en-US"/>
        </w:rPr>
      </w:pPr>
      <w:r>
        <w:rPr>
          <w:rFonts w:ascii="TeamViewer15" w:hAnsi="TeamViewer15" w:cs="Arial"/>
          <w:lang w:val="en-US"/>
        </w:rPr>
        <w:t>You can diagnose the model with the help of p-value</w:t>
      </w:r>
      <w:r w:rsidR="006225DA">
        <w:rPr>
          <w:rFonts w:ascii="TeamViewer15" w:hAnsi="TeamViewer15" w:cs="Arial"/>
          <w:lang w:val="en-US"/>
        </w:rPr>
        <w:t xml:space="preserve">. The general rule of p-value </w:t>
      </w:r>
      <w:r w:rsidR="00561D57">
        <w:rPr>
          <w:rFonts w:ascii="TeamViewer15" w:hAnsi="TeamViewer15" w:cs="Arial"/>
          <w:lang w:val="en-US"/>
        </w:rPr>
        <w:t>is when the p</w:t>
      </w:r>
      <w:r w:rsidR="00554AD0">
        <w:rPr>
          <w:rFonts w:ascii="TeamViewer15" w:hAnsi="TeamViewer15" w:cs="Arial"/>
          <w:lang w:val="en-US"/>
        </w:rPr>
        <w:t>-</w:t>
      </w:r>
      <w:r w:rsidR="00561D57">
        <w:rPr>
          <w:rFonts w:ascii="TeamViewer15" w:hAnsi="TeamViewer15" w:cs="Arial"/>
          <w:lang w:val="en-US"/>
        </w:rPr>
        <w:t>value</w:t>
      </w:r>
      <w:r w:rsidR="00554AD0">
        <w:rPr>
          <w:rFonts w:ascii="TeamViewer15" w:hAnsi="TeamViewer15" w:cs="Arial"/>
          <w:lang w:val="en-US"/>
        </w:rPr>
        <w:t xml:space="preserve"> </w:t>
      </w:r>
      <w:r w:rsidR="00CD48C6">
        <w:rPr>
          <w:rFonts w:ascii="TeamViewer15" w:hAnsi="TeamViewer15" w:cs="Arial"/>
          <w:lang w:val="en-US"/>
        </w:rPr>
        <w:t>is less than the</w:t>
      </w:r>
      <w:r w:rsidR="00DE5752">
        <w:rPr>
          <w:rFonts w:ascii="TeamViewer15" w:hAnsi="TeamViewer15" w:cs="Arial"/>
          <w:lang w:val="en-US"/>
        </w:rPr>
        <w:t xml:space="preserve"> </w:t>
      </w:r>
      <w:r w:rsidR="00651C65">
        <w:rPr>
          <w:rFonts w:ascii="TeamViewer15" w:hAnsi="TeamViewer15" w:cs="Arial"/>
          <w:lang w:val="en-US"/>
        </w:rPr>
        <w:t>level of significance</w:t>
      </w:r>
      <w:r w:rsidR="00B7298A">
        <w:rPr>
          <w:rFonts w:ascii="TeamViewer15" w:hAnsi="TeamViewer15" w:cs="Arial"/>
          <w:lang w:val="en-US"/>
        </w:rPr>
        <w:t xml:space="preserve">, then model is </w:t>
      </w:r>
      <w:r w:rsidR="0015172D">
        <w:rPr>
          <w:rFonts w:ascii="TeamViewer15" w:hAnsi="TeamViewer15" w:cs="Arial"/>
          <w:lang w:val="en-US"/>
        </w:rPr>
        <w:t xml:space="preserve">significant </w:t>
      </w:r>
      <w:r w:rsidR="00B4632A">
        <w:rPr>
          <w:rFonts w:ascii="TeamViewer15" w:hAnsi="TeamViewer15" w:cs="Arial"/>
          <w:lang w:val="en-US"/>
        </w:rPr>
        <w:t xml:space="preserve">otherwise model is </w:t>
      </w:r>
      <w:r w:rsidR="00144E3D">
        <w:rPr>
          <w:rFonts w:ascii="TeamViewer15" w:hAnsi="TeamViewer15" w:cs="Arial"/>
          <w:lang w:val="en-US"/>
        </w:rPr>
        <w:t>insi</w:t>
      </w:r>
      <w:r w:rsidR="00F05539">
        <w:rPr>
          <w:rFonts w:ascii="TeamViewer15" w:hAnsi="TeamViewer15" w:cs="Arial"/>
          <w:lang w:val="en-US"/>
        </w:rPr>
        <w:t>gnificant.</w:t>
      </w:r>
      <w:r w:rsidR="00000DE8">
        <w:rPr>
          <w:rFonts w:ascii="TeamViewer15" w:hAnsi="TeamViewer15" w:cs="Arial"/>
          <w:lang w:val="en-US"/>
        </w:rPr>
        <w:t xml:space="preserve"> Thus, based on the </w:t>
      </w:r>
      <w:r w:rsidR="00733EFB">
        <w:rPr>
          <w:rFonts w:ascii="TeamViewer15" w:hAnsi="TeamViewer15" w:cs="Arial"/>
          <w:lang w:val="en-US"/>
        </w:rPr>
        <w:t>regression result the overall</w:t>
      </w:r>
      <w:r w:rsidR="00662730">
        <w:rPr>
          <w:rFonts w:ascii="TeamViewer15" w:hAnsi="TeamViewer15" w:cs="Arial"/>
          <w:lang w:val="en-US"/>
        </w:rPr>
        <w:t xml:space="preserve"> </w:t>
      </w:r>
      <w:r w:rsidR="00377269">
        <w:rPr>
          <w:rFonts w:ascii="TeamViewer15" w:hAnsi="TeamViewer15" w:cs="Arial"/>
          <w:lang w:val="en-US"/>
        </w:rPr>
        <w:t>model is statistically significant</w:t>
      </w:r>
      <w:r w:rsidR="00DE3E3B">
        <w:rPr>
          <w:rFonts w:ascii="TeamViewer15" w:hAnsi="TeamViewer15" w:cs="Arial"/>
          <w:lang w:val="en-US"/>
        </w:rPr>
        <w:t>,</w:t>
      </w:r>
      <w:r w:rsidR="000F0EBA">
        <w:rPr>
          <w:rFonts w:ascii="TeamViewer15" w:hAnsi="TeamViewer15" w:cs="Arial"/>
          <w:lang w:val="en-US"/>
        </w:rPr>
        <w:t xml:space="preserve"> </w:t>
      </w:r>
      <w:r w:rsidR="00DE3E3B">
        <w:rPr>
          <w:rFonts w:ascii="TeamViewer15" w:hAnsi="TeamViewer15" w:cs="Arial"/>
          <w:lang w:val="en-US"/>
        </w:rPr>
        <w:t>p-value is 0.0001 &lt; 0.05.</w:t>
      </w:r>
    </w:p>
    <w:p w14:paraId="712C7D1D" w14:textId="25195A8D" w:rsidR="00356E1D" w:rsidRDefault="00372392" w:rsidP="00484DE2">
      <w:pPr>
        <w:spacing w:line="360" w:lineRule="auto"/>
        <w:jc w:val="both"/>
        <w:rPr>
          <w:rFonts w:ascii="TeamViewer15" w:hAnsi="TeamViewer15" w:cs="Arial"/>
          <w:lang w:val="en-US"/>
        </w:rPr>
      </w:pPr>
      <w:r>
        <w:rPr>
          <w:rFonts w:ascii="TeamViewer15" w:hAnsi="TeamViewer15" w:cs="Arial"/>
          <w:lang w:val="en-US"/>
        </w:rPr>
        <w:t>Also, the R-square of the regression model is 0.92 (or 92%) which indicates that the variation in the dependent variable (sales) can be explained by the variation in the independent variable (returns).</w:t>
      </w:r>
      <w:r w:rsidR="004F32D5">
        <w:rPr>
          <w:rFonts w:ascii="TeamViewer15" w:hAnsi="TeamViewer15" w:cs="Arial"/>
          <w:lang w:val="en-US"/>
        </w:rPr>
        <w:t xml:space="preserve"> </w:t>
      </w:r>
      <w:r w:rsidR="00715134">
        <w:rPr>
          <w:rFonts w:ascii="TeamViewer15" w:hAnsi="TeamViewer15" w:cs="Arial"/>
          <w:lang w:val="en-US"/>
        </w:rPr>
        <w:t>The</w:t>
      </w:r>
      <w:r w:rsidR="00545AC5">
        <w:rPr>
          <w:rFonts w:ascii="TeamViewer15" w:hAnsi="TeamViewer15" w:cs="Arial"/>
          <w:lang w:val="en-US"/>
        </w:rPr>
        <w:t xml:space="preserve"> </w:t>
      </w:r>
      <w:r w:rsidR="00545AC5" w:rsidRPr="003F6661">
        <w:rPr>
          <w:rFonts w:ascii="TeamViewer15" w:hAnsi="TeamViewer15" w:cs="Arial"/>
          <w:lang w:val="en-US"/>
        </w:rPr>
        <w:t>higher</w:t>
      </w:r>
      <w:r w:rsidR="00715134">
        <w:rPr>
          <w:rFonts w:ascii="TeamViewer15" w:hAnsi="TeamViewer15" w:cs="Arial"/>
          <w:lang w:val="en-US"/>
        </w:rPr>
        <w:t xml:space="preserve"> R-square</w:t>
      </w:r>
      <w:r w:rsidR="00045118">
        <w:rPr>
          <w:rFonts w:ascii="TeamViewer15" w:hAnsi="TeamViewer15" w:cs="Arial"/>
          <w:lang w:val="en-US"/>
        </w:rPr>
        <w:t xml:space="preserve"> </w:t>
      </w:r>
      <w:r w:rsidR="003F6661">
        <w:rPr>
          <w:rFonts w:ascii="TeamViewer15" w:hAnsi="TeamViewer15" w:cs="Arial"/>
          <w:lang w:val="en-US"/>
        </w:rPr>
        <w:t>g</w:t>
      </w:r>
      <w:r w:rsidR="003F6661" w:rsidRPr="003F6661">
        <w:rPr>
          <w:rFonts w:ascii="TeamViewer15" w:hAnsi="TeamViewer15" w:cs="Arial"/>
          <w:lang w:val="en-US"/>
        </w:rPr>
        <w:t>enerally</w:t>
      </w:r>
      <w:r w:rsidR="00545AC5">
        <w:rPr>
          <w:rFonts w:ascii="TeamViewer15" w:hAnsi="TeamViewer15" w:cs="Arial"/>
          <w:lang w:val="en-US"/>
        </w:rPr>
        <w:t xml:space="preserve"> </w:t>
      </w:r>
      <w:r w:rsidR="003F6661" w:rsidRPr="003F6661">
        <w:rPr>
          <w:rFonts w:ascii="TeamViewer15" w:hAnsi="TeamViewer15" w:cs="Arial"/>
          <w:lang w:val="en-US"/>
        </w:rPr>
        <w:t xml:space="preserve">indicates a better fit for the </w:t>
      </w:r>
      <w:r w:rsidR="00175D74">
        <w:rPr>
          <w:rFonts w:ascii="TeamViewer15" w:hAnsi="TeamViewer15" w:cs="Arial"/>
          <w:lang w:val="en-US"/>
        </w:rPr>
        <w:t xml:space="preserve">data or </w:t>
      </w:r>
      <w:r w:rsidR="003F6661" w:rsidRPr="003F6661">
        <w:rPr>
          <w:rFonts w:ascii="TeamViewer15" w:hAnsi="TeamViewer15" w:cs="Arial"/>
          <w:lang w:val="en-US"/>
        </w:rPr>
        <w:t>model</w:t>
      </w:r>
      <w:r w:rsidR="00175D74">
        <w:rPr>
          <w:rFonts w:ascii="TeamViewer15" w:hAnsi="TeamViewer15" w:cs="Arial"/>
          <w:lang w:val="en-US"/>
        </w:rPr>
        <w:t>.</w:t>
      </w:r>
    </w:p>
    <w:p w14:paraId="22FB320A" w14:textId="10A331CF" w:rsidR="00F8190C" w:rsidRDefault="00F8190C" w:rsidP="00F8190C">
      <w:pPr>
        <w:spacing w:line="360" w:lineRule="auto"/>
        <w:jc w:val="both"/>
        <w:rPr>
          <w:rFonts w:ascii="TeamViewer15" w:hAnsi="TeamViewer15"/>
          <w:b/>
          <w:bCs/>
          <w:sz w:val="24"/>
          <w:szCs w:val="24"/>
          <w:lang w:val="en-US"/>
        </w:rPr>
      </w:pPr>
      <w:r>
        <w:rPr>
          <w:rFonts w:ascii="TeamViewer15" w:hAnsi="TeamViewer15"/>
          <w:b/>
          <w:bCs/>
          <w:sz w:val="24"/>
          <w:szCs w:val="24"/>
          <w:lang w:val="en-US"/>
        </w:rPr>
        <w:lastRenderedPageBreak/>
        <w:t>Multiple</w:t>
      </w:r>
      <w:r w:rsidRPr="001001B0">
        <w:rPr>
          <w:rFonts w:ascii="TeamViewer15" w:hAnsi="TeamViewer15"/>
          <w:b/>
          <w:bCs/>
          <w:sz w:val="24"/>
          <w:szCs w:val="24"/>
          <w:lang w:val="en-US"/>
        </w:rPr>
        <w:t xml:space="preserve"> Linear Regression (</w:t>
      </w:r>
      <w:r w:rsidR="003319CC">
        <w:rPr>
          <w:rFonts w:ascii="TeamViewer15" w:hAnsi="TeamViewer15"/>
          <w:b/>
          <w:bCs/>
          <w:sz w:val="24"/>
          <w:szCs w:val="24"/>
          <w:lang w:val="en-US"/>
        </w:rPr>
        <w:t>M</w:t>
      </w:r>
      <w:r w:rsidRPr="001001B0">
        <w:rPr>
          <w:rFonts w:ascii="TeamViewer15" w:hAnsi="TeamViewer15"/>
          <w:b/>
          <w:bCs/>
          <w:sz w:val="24"/>
          <w:szCs w:val="24"/>
          <w:lang w:val="en-US"/>
        </w:rPr>
        <w:t>LR)</w:t>
      </w:r>
    </w:p>
    <w:p w14:paraId="239BC096" w14:textId="0E6C1D22" w:rsidR="008A4D92" w:rsidRDefault="00234DA9" w:rsidP="00F8190C">
      <w:pPr>
        <w:spacing w:line="360" w:lineRule="auto"/>
        <w:jc w:val="both"/>
        <w:rPr>
          <w:rFonts w:ascii="TeamViewer15" w:hAnsi="TeamViewer15" w:cs="Arial"/>
          <w:lang w:val="en-US"/>
        </w:rPr>
      </w:pPr>
      <w:r>
        <w:rPr>
          <w:rFonts w:ascii="TeamViewer15" w:hAnsi="TeamViewer15" w:cs="Arial"/>
          <w:lang w:val="en-US"/>
        </w:rPr>
        <w:t xml:space="preserve">This method determines the </w:t>
      </w:r>
      <w:r w:rsidR="0036511C" w:rsidRPr="009144E0">
        <w:rPr>
          <w:rFonts w:ascii="TeamViewer15" w:hAnsi="TeamViewer15" w:cs="Arial"/>
          <w:lang w:val="en-US"/>
        </w:rPr>
        <w:t xml:space="preserve">connection between more </w:t>
      </w:r>
      <w:r w:rsidR="0037318E">
        <w:rPr>
          <w:rFonts w:ascii="TeamViewer15" w:hAnsi="TeamViewer15" w:cs="Arial"/>
          <w:lang w:val="en-US"/>
        </w:rPr>
        <w:t xml:space="preserve">than one </w:t>
      </w:r>
      <w:r w:rsidR="0036511C" w:rsidRPr="009144E0">
        <w:rPr>
          <w:rFonts w:ascii="TeamViewer15" w:hAnsi="TeamViewer15" w:cs="Arial"/>
          <w:lang w:val="en-US"/>
        </w:rPr>
        <w:t xml:space="preserve">explanatory/independent variables and a </w:t>
      </w:r>
      <w:r w:rsidR="005E442A">
        <w:rPr>
          <w:rFonts w:ascii="TeamViewer15" w:hAnsi="TeamViewer15" w:cs="Arial"/>
          <w:lang w:val="en-US"/>
        </w:rPr>
        <w:t xml:space="preserve">single </w:t>
      </w:r>
      <w:r w:rsidR="0036511C" w:rsidRPr="009144E0">
        <w:rPr>
          <w:rFonts w:ascii="TeamViewer15" w:hAnsi="TeamViewer15" w:cs="Arial"/>
          <w:lang w:val="en-US"/>
        </w:rPr>
        <w:t>dependent variable</w:t>
      </w:r>
      <w:r w:rsidR="001A7489">
        <w:rPr>
          <w:rFonts w:ascii="TeamViewer15" w:hAnsi="TeamViewer15" w:cs="Arial"/>
          <w:lang w:val="en-US"/>
        </w:rPr>
        <w:t>.</w:t>
      </w:r>
    </w:p>
    <w:p w14:paraId="64A66589" w14:textId="7999CF0B" w:rsidR="008A4D92" w:rsidRDefault="008A4D92" w:rsidP="00F8190C">
      <w:pPr>
        <w:spacing w:line="360" w:lineRule="auto"/>
        <w:jc w:val="both"/>
        <w:rPr>
          <w:rFonts w:ascii="TeamViewer15" w:hAnsi="TeamViewer15" w:cs="Arial"/>
          <w:lang w:val="en-US"/>
        </w:rPr>
      </w:pPr>
      <w:r>
        <w:rPr>
          <w:rFonts w:ascii="TeamViewer15" w:hAnsi="TeamViewer15" w:cs="Arial"/>
          <w:lang w:val="en-US"/>
        </w:rPr>
        <w:t>The below program determines that the relationship between the independent variables (returns and inventory) and dependent variable (sales) by using PROC REG. In short, we just increase one independent variable, rest things are same.</w:t>
      </w:r>
    </w:p>
    <w:p w14:paraId="58B3A904" w14:textId="04FF9096" w:rsidR="00F8190C" w:rsidRDefault="004420E5" w:rsidP="00484DE2">
      <w:pPr>
        <w:spacing w:line="360" w:lineRule="auto"/>
        <w:jc w:val="both"/>
        <w:rPr>
          <w:rFonts w:ascii="TeamViewer15" w:hAnsi="TeamViewer15" w:cs="Arial"/>
          <w:lang w:val="en-US"/>
        </w:rPr>
      </w:pPr>
      <w:r>
        <w:rPr>
          <w:rFonts w:ascii="TeamViewer15" w:hAnsi="TeamViewer15" w:cs="Arial"/>
          <w:lang w:val="en-US"/>
        </w:rPr>
        <w:t>Here is the program</w:t>
      </w:r>
      <w:r w:rsidR="000D0DB6">
        <w:rPr>
          <w:rFonts w:ascii="TeamViewer15" w:hAnsi="TeamViewer15" w:cs="Arial"/>
          <w:lang w:val="en-US"/>
        </w:rPr>
        <w:t xml:space="preserve"> of MLR:</w:t>
      </w:r>
    </w:p>
    <w:p w14:paraId="5B5A8190" w14:textId="48A553C3" w:rsidR="00BE5D12" w:rsidRDefault="00AE1B0A" w:rsidP="00484DE2">
      <w:pPr>
        <w:spacing w:line="360" w:lineRule="auto"/>
        <w:jc w:val="both"/>
        <w:rPr>
          <w:rFonts w:ascii="TeamViewer15" w:hAnsi="TeamViewer15" w:cs="Arial"/>
          <w:lang w:val="en-US"/>
        </w:rPr>
      </w:pPr>
      <w:r w:rsidRPr="00AE1B0A">
        <w:rPr>
          <w:rFonts w:ascii="TeamViewer15" w:hAnsi="TeamViewer15" w:cs="Arial"/>
          <w:noProof/>
          <w:lang w:val="en-US"/>
        </w:rPr>
        <w:drawing>
          <wp:inline distT="0" distB="0" distL="0" distR="0" wp14:anchorId="403FA93F" wp14:editId="654CA6BB">
            <wp:extent cx="4968671" cy="685859"/>
            <wp:effectExtent l="0" t="0" r="381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4968671" cy="685859"/>
                    </a:xfrm>
                    <a:prstGeom prst="rect">
                      <a:avLst/>
                    </a:prstGeom>
                  </pic:spPr>
                </pic:pic>
              </a:graphicData>
            </a:graphic>
          </wp:inline>
        </w:drawing>
      </w:r>
    </w:p>
    <w:p w14:paraId="122B6C50" w14:textId="1FD0ABE2" w:rsidR="00D06ACC" w:rsidRDefault="00D06ACC" w:rsidP="00D06ACC">
      <w:pPr>
        <w:spacing w:line="360" w:lineRule="auto"/>
        <w:jc w:val="both"/>
        <w:rPr>
          <w:rFonts w:ascii="TeamViewer15" w:hAnsi="TeamViewer15" w:cs="Arial"/>
          <w:lang w:val="en-US"/>
        </w:rPr>
      </w:pPr>
      <w:r>
        <w:rPr>
          <w:rFonts w:ascii="TeamViewer15" w:hAnsi="TeamViewer15" w:cs="Arial"/>
          <w:lang w:val="en-US"/>
        </w:rPr>
        <w:t xml:space="preserve">After </w:t>
      </w:r>
      <w:r w:rsidR="00993D85">
        <w:rPr>
          <w:rFonts w:ascii="TeamViewer15" w:hAnsi="TeamViewer15" w:cs="Arial"/>
          <w:lang w:val="en-US"/>
        </w:rPr>
        <w:t xml:space="preserve">running </w:t>
      </w:r>
      <w:r>
        <w:rPr>
          <w:rFonts w:ascii="TeamViewer15" w:hAnsi="TeamViewer15" w:cs="Arial"/>
          <w:lang w:val="en-US"/>
        </w:rPr>
        <w:t>the regression program, we get the result below:</w:t>
      </w:r>
    </w:p>
    <w:p w14:paraId="235EBB25" w14:textId="61EDEBF6" w:rsidR="00B4735F" w:rsidRDefault="006C18AA" w:rsidP="00D06ACC">
      <w:pPr>
        <w:spacing w:line="360" w:lineRule="auto"/>
        <w:jc w:val="both"/>
        <w:rPr>
          <w:rFonts w:ascii="TeamViewer15" w:hAnsi="TeamViewer15" w:cs="Arial"/>
          <w:lang w:val="en-US"/>
        </w:rPr>
      </w:pPr>
      <w:r w:rsidRPr="006C18AA">
        <w:rPr>
          <w:rFonts w:ascii="TeamViewer15" w:hAnsi="TeamViewer15" w:cs="Arial"/>
          <w:noProof/>
          <w:lang w:val="en-US"/>
        </w:rPr>
        <w:drawing>
          <wp:inline distT="0" distB="0" distL="0" distR="0" wp14:anchorId="48B3D104" wp14:editId="609F7F92">
            <wp:extent cx="5731510" cy="379285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731510" cy="3792855"/>
                    </a:xfrm>
                    <a:prstGeom prst="rect">
                      <a:avLst/>
                    </a:prstGeom>
                  </pic:spPr>
                </pic:pic>
              </a:graphicData>
            </a:graphic>
          </wp:inline>
        </w:drawing>
      </w:r>
    </w:p>
    <w:p w14:paraId="2DBC914F" w14:textId="0A12679C" w:rsidR="00E3253E" w:rsidRDefault="00E3253E" w:rsidP="00E3253E">
      <w:pPr>
        <w:spacing w:line="360" w:lineRule="auto"/>
        <w:jc w:val="both"/>
        <w:rPr>
          <w:rFonts w:ascii="TeamViewer15" w:hAnsi="TeamViewer15" w:cs="Arial"/>
          <w:lang w:val="en-US"/>
        </w:rPr>
      </w:pPr>
      <w:r>
        <w:rPr>
          <w:rFonts w:ascii="TeamViewer15" w:hAnsi="TeamViewer15" w:cs="Arial"/>
          <w:lang w:val="en-US"/>
        </w:rPr>
        <w:t>The intercept term is -2404.5</w:t>
      </w:r>
      <w:r w:rsidR="00FD118A">
        <w:rPr>
          <w:rFonts w:ascii="TeamViewer15" w:hAnsi="TeamViewer15" w:cs="Arial"/>
          <w:lang w:val="en-US"/>
        </w:rPr>
        <w:t>. T</w:t>
      </w:r>
      <w:r>
        <w:rPr>
          <w:rFonts w:ascii="TeamViewer15" w:hAnsi="TeamViewer15" w:cs="Arial"/>
          <w:lang w:val="en-US"/>
        </w:rPr>
        <w:t>he coefficient of returns</w:t>
      </w:r>
      <w:r w:rsidR="00FD118A">
        <w:rPr>
          <w:rFonts w:ascii="TeamViewer15" w:hAnsi="TeamViewer15" w:cs="Arial"/>
          <w:lang w:val="en-US"/>
        </w:rPr>
        <w:t xml:space="preserve"> and inventory</w:t>
      </w:r>
      <w:r>
        <w:rPr>
          <w:rFonts w:ascii="TeamViewer15" w:hAnsi="TeamViewer15" w:cs="Arial"/>
          <w:lang w:val="en-US"/>
        </w:rPr>
        <w:t xml:space="preserve"> is 15.51 and</w:t>
      </w:r>
      <w:r w:rsidR="00FD118A">
        <w:rPr>
          <w:rFonts w:ascii="TeamViewer15" w:hAnsi="TeamViewer15" w:cs="Arial"/>
          <w:lang w:val="en-US"/>
        </w:rPr>
        <w:t xml:space="preserve"> 0.1677</w:t>
      </w:r>
      <w:r w:rsidR="003438C3">
        <w:rPr>
          <w:rFonts w:ascii="TeamViewer15" w:hAnsi="TeamViewer15" w:cs="Arial"/>
          <w:lang w:val="en-US"/>
        </w:rPr>
        <w:t>, respectively</w:t>
      </w:r>
      <w:r>
        <w:rPr>
          <w:rFonts w:ascii="TeamViewer15" w:hAnsi="TeamViewer15" w:cs="Arial"/>
          <w:lang w:val="en-US"/>
        </w:rPr>
        <w:t>. Therefore, the</w:t>
      </w:r>
      <w:r w:rsidR="00B70538">
        <w:rPr>
          <w:rFonts w:ascii="TeamViewer15" w:hAnsi="TeamViewer15" w:cs="Arial"/>
          <w:lang w:val="en-US"/>
        </w:rPr>
        <w:t xml:space="preserve"> multiple</w:t>
      </w:r>
      <w:r>
        <w:rPr>
          <w:rFonts w:ascii="TeamViewer15" w:hAnsi="TeamViewer15" w:cs="Arial"/>
          <w:lang w:val="en-US"/>
        </w:rPr>
        <w:t xml:space="preserve"> linear regression equation is as follows</w:t>
      </w:r>
    </w:p>
    <w:p w14:paraId="361F4AF5" w14:textId="5C5DC0ED" w:rsidR="00E3253E" w:rsidRPr="00011C08" w:rsidRDefault="00E3253E" w:rsidP="00E3253E">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 xml:space="preserve">Sales= </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0</m:t>
              </m:r>
            </m:sub>
          </m:sSub>
          <m:r>
            <w:rPr>
              <w:rFonts w:ascii="Cambria Math" w:hAnsi="Cambria Math" w:cs="Arial"/>
              <w:sz w:val="24"/>
              <w:szCs w:val="24"/>
              <w:lang w:val="en-US"/>
            </w:rPr>
            <m:t>+</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1</m:t>
              </m:r>
            </m:sub>
          </m:sSub>
          <m:r>
            <w:rPr>
              <w:rFonts w:ascii="Cambria Math" w:hAnsi="Cambria Math" w:cs="Arial"/>
              <w:sz w:val="24"/>
              <w:szCs w:val="24"/>
              <w:lang w:val="en-US"/>
            </w:rPr>
            <m:t xml:space="preserve">*Returns+ </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2</m:t>
              </m:r>
            </m:sub>
          </m:sSub>
          <m:r>
            <w:rPr>
              <w:rFonts w:ascii="Cambria Math" w:hAnsi="Cambria Math" w:cs="Arial"/>
              <w:sz w:val="24"/>
              <w:szCs w:val="24"/>
              <w:lang w:val="en-US"/>
            </w:rPr>
            <m:t>*Inventory</m:t>
          </m:r>
        </m:oMath>
      </m:oMathPara>
    </w:p>
    <w:p w14:paraId="30B90069" w14:textId="552614BF" w:rsidR="00D24F0D" w:rsidRPr="003C6832" w:rsidRDefault="00E3253E" w:rsidP="00E3253E">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Sales=-2404.5+15.51*Returns+0.1677*Inventory</m:t>
          </m:r>
        </m:oMath>
      </m:oMathPara>
    </w:p>
    <w:p w14:paraId="65402FAD" w14:textId="7CCAF814" w:rsidR="0031231A" w:rsidRDefault="00A87CF5" w:rsidP="00E3253E">
      <w:pPr>
        <w:spacing w:line="360" w:lineRule="auto"/>
        <w:jc w:val="both"/>
        <w:rPr>
          <w:rFonts w:ascii="TeamViewer15" w:hAnsi="TeamViewer15" w:cs="Arial"/>
          <w:lang w:val="en-US"/>
        </w:rPr>
      </w:pPr>
      <w:r>
        <w:rPr>
          <w:rFonts w:ascii="TeamViewer15" w:hAnsi="TeamViewer15" w:cs="Arial"/>
          <w:lang w:val="en-US"/>
        </w:rPr>
        <w:lastRenderedPageBreak/>
        <w:t>In this case, w</w:t>
      </w:r>
      <w:r w:rsidR="00C45F1A">
        <w:rPr>
          <w:rFonts w:ascii="TeamViewer15" w:hAnsi="TeamViewer15" w:cs="Arial"/>
          <w:lang w:val="en-US"/>
        </w:rPr>
        <w:t xml:space="preserve">e can see that the R-square </w:t>
      </w:r>
      <w:r w:rsidR="00B20E57">
        <w:rPr>
          <w:rFonts w:ascii="TeamViewer15" w:hAnsi="TeamViewer15" w:cs="Arial"/>
          <w:lang w:val="en-US"/>
        </w:rPr>
        <w:t xml:space="preserve">is </w:t>
      </w:r>
      <w:r w:rsidR="00C45F1A">
        <w:rPr>
          <w:rFonts w:ascii="TeamViewer15" w:hAnsi="TeamViewer15" w:cs="Arial"/>
          <w:lang w:val="en-US"/>
        </w:rPr>
        <w:t>increase</w:t>
      </w:r>
      <w:r w:rsidR="009B1661">
        <w:rPr>
          <w:rFonts w:ascii="TeamViewer15" w:hAnsi="TeamViewer15" w:cs="Arial"/>
          <w:lang w:val="en-US"/>
        </w:rPr>
        <w:t>d</w:t>
      </w:r>
      <w:r>
        <w:rPr>
          <w:rFonts w:ascii="TeamViewer15" w:hAnsi="TeamViewer15" w:cs="Arial"/>
          <w:lang w:val="en-US"/>
        </w:rPr>
        <w:t>.</w:t>
      </w:r>
      <w:r w:rsidR="00864014">
        <w:rPr>
          <w:rFonts w:ascii="TeamViewer15" w:hAnsi="TeamViewer15" w:cs="Arial"/>
          <w:lang w:val="en-US"/>
        </w:rPr>
        <w:t xml:space="preserve"> </w:t>
      </w:r>
      <w:r w:rsidR="00FC2C8F">
        <w:rPr>
          <w:rFonts w:ascii="TeamViewer15" w:hAnsi="TeamViewer15" w:cs="Arial"/>
          <w:lang w:val="en-US"/>
        </w:rPr>
        <w:t>The R-square of the regression model is 0.97 (or 97%) which indicates that the variation in the dependent variable (sales) can be explained by the variation in the independent variable</w:t>
      </w:r>
      <w:r w:rsidR="00CF0E68">
        <w:rPr>
          <w:rFonts w:ascii="TeamViewer15" w:hAnsi="TeamViewer15" w:cs="Arial"/>
          <w:lang w:val="en-US"/>
        </w:rPr>
        <w:t>s</w:t>
      </w:r>
      <w:r w:rsidR="00FC2C8F">
        <w:rPr>
          <w:rFonts w:ascii="TeamViewer15" w:hAnsi="TeamViewer15" w:cs="Arial"/>
          <w:lang w:val="en-US"/>
        </w:rPr>
        <w:t xml:space="preserve"> (returns</w:t>
      </w:r>
      <w:r w:rsidR="00CF0E68">
        <w:rPr>
          <w:rFonts w:ascii="TeamViewer15" w:hAnsi="TeamViewer15" w:cs="Arial"/>
          <w:lang w:val="en-US"/>
        </w:rPr>
        <w:t xml:space="preserve"> and inventory</w:t>
      </w:r>
      <w:r w:rsidR="00FC2C8F">
        <w:rPr>
          <w:rFonts w:ascii="TeamViewer15" w:hAnsi="TeamViewer15" w:cs="Arial"/>
          <w:lang w:val="en-US"/>
        </w:rPr>
        <w:t xml:space="preserve">). </w:t>
      </w:r>
      <w:r w:rsidR="00883811">
        <w:rPr>
          <w:rFonts w:ascii="TeamViewer15" w:hAnsi="TeamViewer15" w:cs="Arial"/>
          <w:lang w:val="en-US"/>
        </w:rPr>
        <w:t>Hence, t</w:t>
      </w:r>
      <w:r w:rsidR="00FC2C8F">
        <w:rPr>
          <w:rFonts w:ascii="TeamViewer15" w:hAnsi="TeamViewer15" w:cs="Arial"/>
          <w:lang w:val="en-US"/>
        </w:rPr>
        <w:t xml:space="preserve">he </w:t>
      </w:r>
      <w:r w:rsidR="00FC2C8F" w:rsidRPr="003F6661">
        <w:rPr>
          <w:rFonts w:ascii="TeamViewer15" w:hAnsi="TeamViewer15" w:cs="Arial"/>
          <w:lang w:val="en-US"/>
        </w:rPr>
        <w:t>higher</w:t>
      </w:r>
      <w:r w:rsidR="00FC2C8F">
        <w:rPr>
          <w:rFonts w:ascii="TeamViewer15" w:hAnsi="TeamViewer15" w:cs="Arial"/>
          <w:lang w:val="en-US"/>
        </w:rPr>
        <w:t xml:space="preserve"> R-square </w:t>
      </w:r>
      <w:r w:rsidR="00FC2C8F" w:rsidRPr="003F6661">
        <w:rPr>
          <w:rFonts w:ascii="TeamViewer15" w:hAnsi="TeamViewer15" w:cs="Arial"/>
          <w:lang w:val="en-US"/>
        </w:rPr>
        <w:t xml:space="preserve">indicates a better fit for the </w:t>
      </w:r>
      <w:r w:rsidR="00FC2C8F">
        <w:rPr>
          <w:rFonts w:ascii="TeamViewer15" w:hAnsi="TeamViewer15" w:cs="Arial"/>
          <w:lang w:val="en-US"/>
        </w:rPr>
        <w:t xml:space="preserve">data or </w:t>
      </w:r>
      <w:r w:rsidR="00FC2C8F" w:rsidRPr="003F6661">
        <w:rPr>
          <w:rFonts w:ascii="TeamViewer15" w:hAnsi="TeamViewer15" w:cs="Arial"/>
          <w:lang w:val="en-US"/>
        </w:rPr>
        <w:t>model</w:t>
      </w:r>
      <w:r w:rsidR="00FC2C8F">
        <w:rPr>
          <w:rFonts w:ascii="TeamViewer15" w:hAnsi="TeamViewer15" w:cs="Arial"/>
          <w:lang w:val="en-US"/>
        </w:rPr>
        <w:t>.</w:t>
      </w:r>
    </w:p>
    <w:p w14:paraId="3150B1B7" w14:textId="7B3CD6C2" w:rsidR="006964B6" w:rsidRDefault="006964B6">
      <w:pPr>
        <w:rPr>
          <w:rFonts w:ascii="TeamViewer15" w:eastAsiaTheme="minorEastAsia" w:hAnsi="TeamViewer15" w:cs="Arial"/>
          <w:sz w:val="24"/>
          <w:szCs w:val="24"/>
          <w:lang w:val="en-US"/>
        </w:rPr>
      </w:pPr>
      <w:r>
        <w:rPr>
          <w:rFonts w:ascii="TeamViewer15" w:eastAsiaTheme="minorEastAsia" w:hAnsi="TeamViewer15" w:cs="Arial"/>
          <w:sz w:val="24"/>
          <w:szCs w:val="24"/>
          <w:lang w:val="en-US"/>
        </w:rPr>
        <w:br w:type="page"/>
      </w:r>
    </w:p>
    <w:sdt>
      <w:sdtPr>
        <w:rPr>
          <w:rFonts w:asciiTheme="minorHAnsi" w:eastAsiaTheme="minorHAnsi" w:hAnsiTheme="minorHAnsi" w:cstheme="minorBidi"/>
          <w:color w:val="auto"/>
          <w:sz w:val="22"/>
          <w:szCs w:val="22"/>
          <w:lang w:val="en-IN"/>
        </w:rPr>
        <w:id w:val="1603151641"/>
        <w:docPartObj>
          <w:docPartGallery w:val="Bibliographies"/>
          <w:docPartUnique/>
        </w:docPartObj>
      </w:sdtPr>
      <w:sdtEndPr/>
      <w:sdtContent>
        <w:p w14:paraId="05E93288" w14:textId="7DB0B20B" w:rsidR="00471CFE" w:rsidRPr="003D601D" w:rsidRDefault="00471CFE" w:rsidP="003D601D">
          <w:pPr>
            <w:pStyle w:val="Heading1"/>
            <w:jc w:val="center"/>
            <w:rPr>
              <w:rFonts w:ascii="TeamViewer15" w:hAnsi="TeamViewer15"/>
              <w:b/>
              <w:bCs/>
              <w:szCs w:val="40"/>
            </w:rPr>
          </w:pPr>
          <w:r w:rsidRPr="003D601D">
            <w:rPr>
              <w:rFonts w:ascii="TeamViewer15" w:hAnsi="TeamViewer15"/>
              <w:b/>
              <w:bCs/>
              <w:szCs w:val="40"/>
            </w:rPr>
            <w:t>References</w:t>
          </w:r>
        </w:p>
        <w:p w14:paraId="7EAB3991" w14:textId="77777777" w:rsidR="003D601D" w:rsidRPr="003D601D" w:rsidRDefault="003D601D" w:rsidP="003D601D">
          <w:pPr>
            <w:rPr>
              <w:lang w:val="en-US"/>
            </w:rPr>
          </w:pPr>
        </w:p>
        <w:sdt>
          <w:sdtPr>
            <w:rPr>
              <w:rFonts w:ascii="TeamViewer15" w:hAnsi="TeamViewer15"/>
              <w:sz w:val="24"/>
            </w:rPr>
            <w:id w:val="-573587230"/>
            <w:bibliography/>
          </w:sdtPr>
          <w:sdtEndPr>
            <w:rPr>
              <w:rFonts w:asciiTheme="minorHAnsi" w:hAnsiTheme="minorHAnsi"/>
              <w:sz w:val="22"/>
            </w:rPr>
          </w:sdtEndPr>
          <w:sdtContent>
            <w:p w14:paraId="33A32337" w14:textId="77777777" w:rsidR="00471CFE" w:rsidRPr="003D601D" w:rsidRDefault="00471CFE" w:rsidP="005A56BA">
              <w:pPr>
                <w:pStyle w:val="Bibliography"/>
                <w:spacing w:line="276" w:lineRule="auto"/>
                <w:rPr>
                  <w:rFonts w:ascii="TeamViewer15" w:hAnsi="TeamViewer15"/>
                  <w:noProof/>
                  <w:sz w:val="24"/>
                  <w:szCs w:val="24"/>
                  <w:lang w:val="en-US"/>
                </w:rPr>
              </w:pPr>
              <w:r w:rsidRPr="003D601D">
                <w:rPr>
                  <w:rFonts w:ascii="TeamViewer15" w:hAnsi="TeamViewer15"/>
                  <w:sz w:val="24"/>
                </w:rPr>
                <w:fldChar w:fldCharType="begin"/>
              </w:r>
              <w:r w:rsidRPr="003D601D">
                <w:rPr>
                  <w:rFonts w:ascii="TeamViewer15" w:hAnsi="TeamViewer15"/>
                  <w:sz w:val="24"/>
                </w:rPr>
                <w:instrText xml:space="preserve"> BIBLIOGRAPHY </w:instrText>
              </w:r>
              <w:r w:rsidRPr="003D601D">
                <w:rPr>
                  <w:rFonts w:ascii="TeamViewer15" w:hAnsi="TeamViewer15"/>
                  <w:sz w:val="24"/>
                </w:rPr>
                <w:fldChar w:fldCharType="separate"/>
              </w:r>
              <w:r w:rsidRPr="003D601D">
                <w:rPr>
                  <w:rFonts w:ascii="TeamViewer15" w:hAnsi="TeamViewer15"/>
                  <w:noProof/>
                  <w:sz w:val="24"/>
                  <w:lang w:val="en-US"/>
                </w:rPr>
                <w:t xml:space="preserve">First, S. S. T. e. a., n.d. </w:t>
              </w:r>
              <w:r w:rsidRPr="003D601D">
                <w:rPr>
                  <w:rFonts w:ascii="TeamViewer15" w:hAnsi="TeamViewer15"/>
                  <w:i/>
                  <w:iCs/>
                  <w:noProof/>
                  <w:sz w:val="24"/>
                  <w:lang w:val="en-US"/>
                </w:rPr>
                <w:t xml:space="preserve">SAS Support. </w:t>
              </w:r>
              <w:r w:rsidRPr="003D601D">
                <w:rPr>
                  <w:rFonts w:ascii="TeamViewer15" w:hAnsi="TeamViewer15"/>
                  <w:noProof/>
                  <w:sz w:val="24"/>
                  <w:lang w:val="en-US"/>
                </w:rPr>
                <w:t xml:space="preserve">[Online] </w:t>
              </w:r>
              <w:r w:rsidRPr="003D601D">
                <w:rPr>
                  <w:rFonts w:ascii="TeamViewer15" w:hAnsi="TeamViewer15"/>
                  <w:noProof/>
                  <w:sz w:val="24"/>
                  <w:lang w:val="en-US"/>
                </w:rPr>
                <w:br/>
                <w:t xml:space="preserve">Available at: </w:t>
              </w:r>
              <w:r w:rsidRPr="003D601D">
                <w:rPr>
                  <w:rFonts w:ascii="TeamViewer15" w:hAnsi="TeamViewer15"/>
                  <w:noProof/>
                  <w:sz w:val="24"/>
                  <w:u w:val="single"/>
                  <w:lang w:val="en-US"/>
                </w:rPr>
                <w:t>chrome-extension://efaidnbmnnnibpcajpcglclefindmkaj/viewer.html?pdfurl=https%3A%2F%2Fsupport.sas.com%2Fresources%2Fpapers%2Fproceedings%2Fproceedings%2Fsugi30%2F242-30.pdf&amp;clen=44377&amp;chunk=true</w:t>
              </w:r>
            </w:p>
            <w:p w14:paraId="148ABFB0" w14:textId="77777777" w:rsidR="00471CFE" w:rsidRPr="003D601D" w:rsidRDefault="00471CFE" w:rsidP="00471CFE">
              <w:pPr>
                <w:pStyle w:val="Bibliography"/>
                <w:rPr>
                  <w:rFonts w:ascii="TeamViewer15" w:hAnsi="TeamViewer15"/>
                  <w:noProof/>
                  <w:sz w:val="24"/>
                  <w:lang w:val="en-US"/>
                </w:rPr>
              </w:pPr>
              <w:r w:rsidRPr="003D601D">
                <w:rPr>
                  <w:rFonts w:ascii="TeamViewer15" w:hAnsi="TeamViewer15"/>
                  <w:noProof/>
                  <w:sz w:val="24"/>
                  <w:lang w:val="en-US"/>
                </w:rPr>
                <w:t xml:space="preserve">Ron Cody, 2018. </w:t>
              </w:r>
              <w:r w:rsidRPr="003D601D">
                <w:rPr>
                  <w:rFonts w:ascii="TeamViewer15" w:hAnsi="TeamViewer15"/>
                  <w:i/>
                  <w:iCs/>
                  <w:noProof/>
                  <w:sz w:val="24"/>
                  <w:lang w:val="en-US"/>
                </w:rPr>
                <w:t>Learning SAS</w:t>
              </w:r>
              <w:r w:rsidRPr="003D601D">
                <w:rPr>
                  <w:rFonts w:ascii="Calibri" w:hAnsi="Calibri" w:cs="Calibri"/>
                  <w:i/>
                  <w:iCs/>
                  <w:noProof/>
                  <w:sz w:val="24"/>
                  <w:lang w:val="en-US"/>
                </w:rPr>
                <w:t>®</w:t>
              </w:r>
              <w:r w:rsidRPr="003D601D">
                <w:rPr>
                  <w:rFonts w:ascii="TeamViewer15" w:hAnsi="TeamViewer15"/>
                  <w:i/>
                  <w:iCs/>
                  <w:noProof/>
                  <w:sz w:val="24"/>
                  <w:lang w:val="en-US"/>
                </w:rPr>
                <w:t xml:space="preserve"> by Example: A Programmer's Guide. </w:t>
              </w:r>
              <w:r w:rsidRPr="003D601D">
                <w:rPr>
                  <w:rFonts w:ascii="TeamViewer15" w:hAnsi="TeamViewer15"/>
                  <w:noProof/>
                  <w:sz w:val="24"/>
                  <w:lang w:val="en-US"/>
                </w:rPr>
                <w:t>Second Edition ed. United States of America.: Cary, NC: SAS Institute Inc..</w:t>
              </w:r>
            </w:p>
            <w:p w14:paraId="29E87A16" w14:textId="77777777" w:rsidR="00471CFE" w:rsidRPr="003D601D" w:rsidRDefault="00471CFE" w:rsidP="00471CFE">
              <w:pPr>
                <w:pStyle w:val="Bibliography"/>
                <w:rPr>
                  <w:rFonts w:ascii="TeamViewer15" w:hAnsi="TeamViewer15"/>
                  <w:noProof/>
                  <w:sz w:val="24"/>
                  <w:lang w:val="en-US"/>
                </w:rPr>
              </w:pPr>
              <w:r w:rsidRPr="003D601D">
                <w:rPr>
                  <w:rFonts w:ascii="TeamViewer15" w:hAnsi="TeamViewer15"/>
                  <w:noProof/>
                  <w:sz w:val="24"/>
                  <w:lang w:val="en-US"/>
                </w:rPr>
                <w:t xml:space="preserve">S. G., 2017. </w:t>
              </w:r>
              <w:r w:rsidRPr="003D601D">
                <w:rPr>
                  <w:rFonts w:ascii="TeamViewer15" w:hAnsi="TeamViewer15"/>
                  <w:i/>
                  <w:iCs/>
                  <w:noProof/>
                  <w:sz w:val="24"/>
                  <w:lang w:val="en-US"/>
                </w:rPr>
                <w:t>Applying Data Science: Business Case Studies Using SAS</w:t>
              </w:r>
              <w:r w:rsidRPr="003D601D">
                <w:rPr>
                  <w:rFonts w:ascii="Calibri" w:hAnsi="Calibri" w:cs="Calibri"/>
                  <w:i/>
                  <w:iCs/>
                  <w:noProof/>
                  <w:sz w:val="24"/>
                  <w:lang w:val="en-US"/>
                </w:rPr>
                <w:t>®</w:t>
              </w:r>
              <w:r w:rsidRPr="003D601D">
                <w:rPr>
                  <w:rFonts w:ascii="TeamViewer15" w:hAnsi="TeamViewer15"/>
                  <w:i/>
                  <w:iCs/>
                  <w:noProof/>
                  <w:sz w:val="24"/>
                  <w:lang w:val="en-US"/>
                </w:rPr>
                <w:t xml:space="preserve">. </w:t>
              </w:r>
              <w:r w:rsidRPr="003D601D">
                <w:rPr>
                  <w:rFonts w:ascii="TeamViewer15" w:hAnsi="TeamViewer15"/>
                  <w:noProof/>
                  <w:sz w:val="24"/>
                  <w:lang w:val="en-US"/>
                </w:rPr>
                <w:t>United States of America: Cary, NC: SAS Institute Inc..</w:t>
              </w:r>
            </w:p>
            <w:p w14:paraId="56A06BD7" w14:textId="77777777" w:rsidR="00471CFE" w:rsidRPr="003D601D" w:rsidRDefault="00471CFE" w:rsidP="00471CFE">
              <w:pPr>
                <w:pStyle w:val="Bibliography"/>
                <w:rPr>
                  <w:rFonts w:ascii="TeamViewer15" w:hAnsi="TeamViewer15"/>
                  <w:noProof/>
                  <w:sz w:val="24"/>
                  <w:lang w:val="en-US"/>
                </w:rPr>
              </w:pPr>
              <w:r w:rsidRPr="003D601D">
                <w:rPr>
                  <w:rFonts w:ascii="TeamViewer15" w:hAnsi="TeamViewer15"/>
                  <w:noProof/>
                  <w:sz w:val="24"/>
                  <w:lang w:val="en-US"/>
                </w:rPr>
                <w:t xml:space="preserve">Zhao, Y., 2008. </w:t>
              </w:r>
              <w:r w:rsidRPr="003D601D">
                <w:rPr>
                  <w:rFonts w:ascii="TeamViewer15" w:hAnsi="TeamViewer15"/>
                  <w:i/>
                  <w:iCs/>
                  <w:noProof/>
                  <w:sz w:val="24"/>
                  <w:lang w:val="en-US"/>
                </w:rPr>
                <w:t xml:space="preserve">Lexjansen. </w:t>
              </w:r>
              <w:r w:rsidRPr="003D601D">
                <w:rPr>
                  <w:rFonts w:ascii="TeamViewer15" w:hAnsi="TeamViewer15"/>
                  <w:noProof/>
                  <w:sz w:val="24"/>
                  <w:lang w:val="en-US"/>
                </w:rPr>
                <w:t xml:space="preserve">[Online] </w:t>
              </w:r>
              <w:r w:rsidRPr="003D601D">
                <w:rPr>
                  <w:rFonts w:ascii="TeamViewer15" w:hAnsi="TeamViewer15"/>
                  <w:noProof/>
                  <w:sz w:val="24"/>
                  <w:lang w:val="en-US"/>
                </w:rPr>
                <w:br/>
                <w:t xml:space="preserve">Available at: </w:t>
              </w:r>
              <w:r w:rsidRPr="003D601D">
                <w:rPr>
                  <w:rFonts w:ascii="TeamViewer15" w:hAnsi="TeamViewer15"/>
                  <w:noProof/>
                  <w:sz w:val="24"/>
                  <w:u w:val="single"/>
                  <w:lang w:val="en-US"/>
                </w:rPr>
                <w:t>chrome-extension://efaidnbmnnnibpcajpcglclefindmkaj/viewer.html?pdfurl=https%3A%2F%2Fwww.lexjansen.com%2Fnesug%2Fnesug08%2Fbb%2Fbb04.pdf&amp;clen=57259&amp;chunk=true</w:t>
              </w:r>
              <w:r w:rsidRPr="003D601D">
                <w:rPr>
                  <w:rFonts w:ascii="TeamViewer15" w:hAnsi="TeamViewer15"/>
                  <w:noProof/>
                  <w:sz w:val="24"/>
                  <w:lang w:val="en-US"/>
                </w:rPr>
                <w:br/>
                <w:t>[Accessed 2008].</w:t>
              </w:r>
            </w:p>
            <w:p w14:paraId="038356F3" w14:textId="11AA890B" w:rsidR="002F2F87" w:rsidRDefault="00471CFE" w:rsidP="002F2F87">
              <w:pPr>
                <w:pStyle w:val="Bibliography"/>
                <w:rPr>
                  <w:rFonts w:ascii="TeamViewer15" w:hAnsi="TeamViewer15"/>
                  <w:noProof/>
                  <w:sz w:val="24"/>
                </w:rPr>
              </w:pPr>
              <w:r w:rsidRPr="003D601D">
                <w:rPr>
                  <w:rFonts w:ascii="TeamViewer15" w:hAnsi="TeamViewer15"/>
                  <w:b/>
                  <w:bCs/>
                  <w:noProof/>
                  <w:sz w:val="24"/>
                </w:rPr>
                <w:fldChar w:fldCharType="end"/>
              </w:r>
              <w:r w:rsidR="00FA5EBF">
                <w:rPr>
                  <w:rFonts w:ascii="TeamViewer15" w:hAnsi="TeamViewer15"/>
                  <w:noProof/>
                  <w:sz w:val="24"/>
                </w:rPr>
                <w:t>D</w:t>
              </w:r>
              <w:r w:rsidR="0040011A" w:rsidRPr="002F2F87">
                <w:rPr>
                  <w:rFonts w:ascii="TeamViewer15" w:hAnsi="TeamViewer15"/>
                  <w:noProof/>
                  <w:sz w:val="24"/>
                </w:rPr>
                <w:t>ocumentation</w:t>
              </w:r>
              <w:r w:rsidR="00FA5EBF">
                <w:rPr>
                  <w:rFonts w:ascii="TeamViewer15" w:hAnsi="TeamViewer15"/>
                  <w:noProof/>
                  <w:sz w:val="24"/>
                </w:rPr>
                <w:t>s</w:t>
              </w:r>
              <w:r w:rsidR="0040011A" w:rsidRPr="002F2F87">
                <w:rPr>
                  <w:rFonts w:ascii="TeamViewer15" w:hAnsi="TeamViewer15"/>
                  <w:noProof/>
                  <w:sz w:val="24"/>
                </w:rPr>
                <w:t xml:space="preserve"> </w:t>
              </w:r>
              <w:r w:rsidR="00FA5EBF">
                <w:rPr>
                  <w:rFonts w:ascii="TeamViewer15" w:hAnsi="TeamViewer15"/>
                  <w:noProof/>
                  <w:sz w:val="24"/>
                </w:rPr>
                <w:t xml:space="preserve">are </w:t>
              </w:r>
              <w:r w:rsidR="0040011A" w:rsidRPr="002F2F87">
                <w:rPr>
                  <w:rFonts w:ascii="TeamViewer15" w:hAnsi="TeamViewer15"/>
                  <w:noProof/>
                  <w:sz w:val="24"/>
                </w:rPr>
                <w:t>available online, at</w:t>
              </w:r>
              <w:r w:rsidR="002F2F87">
                <w:rPr>
                  <w:rFonts w:ascii="TeamViewer15" w:hAnsi="TeamViewer15"/>
                  <w:noProof/>
                  <w:sz w:val="24"/>
                </w:rPr>
                <w:t xml:space="preserve"> </w:t>
              </w:r>
              <w:hyperlink r:id="rId263" w:history="1">
                <w:r w:rsidR="002F2F87" w:rsidRPr="00B27E71">
                  <w:rPr>
                    <w:rStyle w:val="Hyperlink"/>
                    <w:rFonts w:ascii="TeamViewer15" w:hAnsi="TeamViewer15"/>
                    <w:noProof/>
                    <w:sz w:val="24"/>
                  </w:rPr>
                  <w:t>http://support.sas.com/documentation/onlinedoc/index.html</w:t>
                </w:r>
              </w:hyperlink>
              <w:r w:rsidR="002F2F87">
                <w:rPr>
                  <w:rFonts w:ascii="TeamViewer15" w:hAnsi="TeamViewer15"/>
                  <w:noProof/>
                  <w:sz w:val="24"/>
                </w:rPr>
                <w:t>.</w:t>
              </w:r>
            </w:p>
            <w:p w14:paraId="2994E705" w14:textId="67E9058C" w:rsidR="002F2F87" w:rsidRDefault="002F2F87" w:rsidP="002F2F87">
              <w:pPr>
                <w:rPr>
                  <w:rFonts w:ascii="TeamViewer15" w:hAnsi="TeamViewer15"/>
                  <w:sz w:val="24"/>
                </w:rPr>
              </w:pPr>
              <w:r w:rsidRPr="002F2F87">
                <w:rPr>
                  <w:rFonts w:ascii="TeamViewer15" w:hAnsi="TeamViewer15"/>
                  <w:sz w:val="24"/>
                </w:rPr>
                <w:t xml:space="preserve">SAS Institute Home Page: </w:t>
              </w:r>
              <w:hyperlink r:id="rId264" w:history="1">
                <w:r w:rsidRPr="00B27E71">
                  <w:rPr>
                    <w:rStyle w:val="Hyperlink"/>
                    <w:rFonts w:ascii="TeamViewer15" w:hAnsi="TeamViewer15"/>
                    <w:sz w:val="24"/>
                  </w:rPr>
                  <w:t>http://www.sas.com</w:t>
                </w:r>
              </w:hyperlink>
            </w:p>
            <w:p w14:paraId="5E4431FE" w14:textId="55689E7C" w:rsidR="00471CFE" w:rsidRPr="002F2F87" w:rsidRDefault="00C261EC" w:rsidP="002F2F87"/>
          </w:sdtContent>
        </w:sdt>
      </w:sdtContent>
    </w:sdt>
    <w:p w14:paraId="5FA13DEF" w14:textId="3885ACA4" w:rsidR="0031231A" w:rsidRPr="007B0905" w:rsidRDefault="0031231A" w:rsidP="00E3253E">
      <w:pPr>
        <w:spacing w:line="360" w:lineRule="auto"/>
        <w:jc w:val="both"/>
        <w:rPr>
          <w:rFonts w:ascii="TeamViewer15" w:eastAsiaTheme="minorEastAsia" w:hAnsi="TeamViewer15" w:cs="Arial"/>
          <w:sz w:val="24"/>
          <w:szCs w:val="24"/>
        </w:rPr>
      </w:pPr>
    </w:p>
    <w:sectPr w:rsidR="0031231A" w:rsidRPr="007B0905" w:rsidSect="00B34CB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A9911" w14:textId="77777777" w:rsidR="00C261EC" w:rsidRDefault="00C261EC" w:rsidP="00D419F9">
      <w:pPr>
        <w:spacing w:after="0" w:line="240" w:lineRule="auto"/>
      </w:pPr>
      <w:r>
        <w:separator/>
      </w:r>
    </w:p>
  </w:endnote>
  <w:endnote w:type="continuationSeparator" w:id="0">
    <w:p w14:paraId="73A4BF5E" w14:textId="77777777" w:rsidR="00C261EC" w:rsidRDefault="00C261EC" w:rsidP="00D41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eamViewer15">
    <w:charset w:val="00"/>
    <w:family w:val="decorative"/>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E74F8" w14:textId="70ABEB98" w:rsidR="00D419F9" w:rsidRPr="00D419F9" w:rsidRDefault="00D419F9" w:rsidP="00D419F9">
    <w:pPr>
      <w:rPr>
        <w:rFonts w:ascii="TeamViewer15" w:hAnsi="TeamViewer15"/>
        <w:b/>
        <w:bCs/>
        <w:i/>
        <w:iCs/>
        <w:sz w:val="14"/>
        <w:szCs w:val="14"/>
        <w:lang w:val="en-US"/>
      </w:rPr>
    </w:pPr>
    <w:r w:rsidRPr="00D419F9">
      <w:rPr>
        <w:rFonts w:ascii="TeamViewer15" w:hAnsi="TeamViewer15"/>
        <w:b/>
        <w:bCs/>
        <w:i/>
        <w:iCs/>
        <w:sz w:val="14"/>
        <w:szCs w:val="14"/>
        <w:lang w:val="en-US"/>
      </w:rPr>
      <w:t>SAS for Data Science</w:t>
    </w:r>
    <w:r w:rsidR="006C38BB">
      <w:rPr>
        <w:rFonts w:ascii="TeamViewer15" w:hAnsi="TeamViewer15"/>
        <w:b/>
        <w:bCs/>
        <w:i/>
        <w:iCs/>
        <w:sz w:val="14"/>
        <w:szCs w:val="14"/>
        <w:lang w:val="en-US"/>
      </w:rPr>
      <w:t xml:space="preserve"> </w:t>
    </w:r>
  </w:p>
  <w:p w14:paraId="17726253" w14:textId="77777777" w:rsidR="00D419F9" w:rsidRDefault="00D41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1CF28" w14:textId="77777777" w:rsidR="00C261EC" w:rsidRDefault="00C261EC" w:rsidP="00D419F9">
      <w:pPr>
        <w:spacing w:after="0" w:line="240" w:lineRule="auto"/>
      </w:pPr>
      <w:r>
        <w:separator/>
      </w:r>
    </w:p>
  </w:footnote>
  <w:footnote w:type="continuationSeparator" w:id="0">
    <w:p w14:paraId="31DA70BC" w14:textId="77777777" w:rsidR="00C261EC" w:rsidRDefault="00C261EC" w:rsidP="00D419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217235598"/>
      <w:docPartObj>
        <w:docPartGallery w:val="Page Numbers (Top of Page)"/>
        <w:docPartUnique/>
      </w:docPartObj>
    </w:sdtPr>
    <w:sdtEndPr>
      <w:rPr>
        <w:b/>
        <w:bCs/>
        <w:noProof/>
        <w:color w:val="auto"/>
        <w:spacing w:val="0"/>
      </w:rPr>
    </w:sdtEndPr>
    <w:sdtContent>
      <w:p w14:paraId="484B092B" w14:textId="2D9E12DE" w:rsidR="00440695" w:rsidRDefault="0044069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EEFF4A3" w14:textId="77777777" w:rsidR="00440695" w:rsidRDefault="00440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751E"/>
    <w:multiLevelType w:val="hybridMultilevel"/>
    <w:tmpl w:val="85603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6D06CD"/>
    <w:multiLevelType w:val="hybridMultilevel"/>
    <w:tmpl w:val="16C87E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F2262B"/>
    <w:multiLevelType w:val="hybridMultilevel"/>
    <w:tmpl w:val="18C45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FC0EE7"/>
    <w:multiLevelType w:val="hybridMultilevel"/>
    <w:tmpl w:val="553AF3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C0107D8"/>
    <w:multiLevelType w:val="hybridMultilevel"/>
    <w:tmpl w:val="181EAB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967254"/>
    <w:multiLevelType w:val="hybridMultilevel"/>
    <w:tmpl w:val="B0FAF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DF12282"/>
    <w:multiLevelType w:val="hybridMultilevel"/>
    <w:tmpl w:val="038C6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E9178FC"/>
    <w:multiLevelType w:val="hybridMultilevel"/>
    <w:tmpl w:val="4922ED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24DF8"/>
    <w:multiLevelType w:val="hybridMultilevel"/>
    <w:tmpl w:val="1AAA5D6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78B5994"/>
    <w:multiLevelType w:val="hybridMultilevel"/>
    <w:tmpl w:val="96F231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7436021C"/>
    <w:multiLevelType w:val="hybridMultilevel"/>
    <w:tmpl w:val="32A07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5547B8E"/>
    <w:multiLevelType w:val="hybridMultilevel"/>
    <w:tmpl w:val="8F5639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9"/>
  </w:num>
  <w:num w:numId="5">
    <w:abstractNumId w:val="5"/>
  </w:num>
  <w:num w:numId="6">
    <w:abstractNumId w:val="11"/>
  </w:num>
  <w:num w:numId="7">
    <w:abstractNumId w:val="7"/>
  </w:num>
  <w:num w:numId="8">
    <w:abstractNumId w:val="0"/>
  </w:num>
  <w:num w:numId="9">
    <w:abstractNumId w:val="8"/>
  </w:num>
  <w:num w:numId="10">
    <w:abstractNumId w:val="10"/>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7YwMrUwMjc0MzNX0lEKTi0uzszPAykwtqwFAOcpYmgtAAAA"/>
  </w:docVars>
  <w:rsids>
    <w:rsidRoot w:val="00A5789A"/>
    <w:rsid w:val="00000A4D"/>
    <w:rsid w:val="00000DE2"/>
    <w:rsid w:val="00000DE8"/>
    <w:rsid w:val="00001465"/>
    <w:rsid w:val="00001923"/>
    <w:rsid w:val="00001A4D"/>
    <w:rsid w:val="00002324"/>
    <w:rsid w:val="000023B0"/>
    <w:rsid w:val="00002A15"/>
    <w:rsid w:val="0000373C"/>
    <w:rsid w:val="00003DF7"/>
    <w:rsid w:val="0000488B"/>
    <w:rsid w:val="000049A5"/>
    <w:rsid w:val="00004C2D"/>
    <w:rsid w:val="00004DFB"/>
    <w:rsid w:val="00005A6B"/>
    <w:rsid w:val="00005EC4"/>
    <w:rsid w:val="000068E3"/>
    <w:rsid w:val="000069CA"/>
    <w:rsid w:val="00006E87"/>
    <w:rsid w:val="00007A66"/>
    <w:rsid w:val="00007B0E"/>
    <w:rsid w:val="00007CE3"/>
    <w:rsid w:val="00007FB0"/>
    <w:rsid w:val="0001029D"/>
    <w:rsid w:val="000103C0"/>
    <w:rsid w:val="00010419"/>
    <w:rsid w:val="000108BC"/>
    <w:rsid w:val="0001138E"/>
    <w:rsid w:val="00011C08"/>
    <w:rsid w:val="000122B3"/>
    <w:rsid w:val="000123AA"/>
    <w:rsid w:val="000125C2"/>
    <w:rsid w:val="00012DBA"/>
    <w:rsid w:val="0001342F"/>
    <w:rsid w:val="000138B9"/>
    <w:rsid w:val="00014E47"/>
    <w:rsid w:val="00015154"/>
    <w:rsid w:val="00015261"/>
    <w:rsid w:val="0001594B"/>
    <w:rsid w:val="00015A50"/>
    <w:rsid w:val="000160BE"/>
    <w:rsid w:val="0001620C"/>
    <w:rsid w:val="00016D46"/>
    <w:rsid w:val="00016DB4"/>
    <w:rsid w:val="00016FDB"/>
    <w:rsid w:val="000171C6"/>
    <w:rsid w:val="000172E3"/>
    <w:rsid w:val="0001794C"/>
    <w:rsid w:val="000179E2"/>
    <w:rsid w:val="000200E3"/>
    <w:rsid w:val="00020C34"/>
    <w:rsid w:val="00020EB9"/>
    <w:rsid w:val="00021F84"/>
    <w:rsid w:val="00022D48"/>
    <w:rsid w:val="000238BF"/>
    <w:rsid w:val="00023F93"/>
    <w:rsid w:val="000240D3"/>
    <w:rsid w:val="000243F9"/>
    <w:rsid w:val="0002479E"/>
    <w:rsid w:val="000247DB"/>
    <w:rsid w:val="000249F7"/>
    <w:rsid w:val="00024DDD"/>
    <w:rsid w:val="0002533D"/>
    <w:rsid w:val="000254DF"/>
    <w:rsid w:val="0002715C"/>
    <w:rsid w:val="00027F2F"/>
    <w:rsid w:val="0003062D"/>
    <w:rsid w:val="00030884"/>
    <w:rsid w:val="00031CB2"/>
    <w:rsid w:val="00031F2B"/>
    <w:rsid w:val="00032024"/>
    <w:rsid w:val="0003276E"/>
    <w:rsid w:val="00033625"/>
    <w:rsid w:val="000336B3"/>
    <w:rsid w:val="0003428E"/>
    <w:rsid w:val="00034899"/>
    <w:rsid w:val="00034AA1"/>
    <w:rsid w:val="00035093"/>
    <w:rsid w:val="000350CF"/>
    <w:rsid w:val="000353A9"/>
    <w:rsid w:val="000356C6"/>
    <w:rsid w:val="00035B78"/>
    <w:rsid w:val="000360F4"/>
    <w:rsid w:val="000363CB"/>
    <w:rsid w:val="000364B8"/>
    <w:rsid w:val="00036669"/>
    <w:rsid w:val="00036CD8"/>
    <w:rsid w:val="000371C6"/>
    <w:rsid w:val="0003767F"/>
    <w:rsid w:val="00037810"/>
    <w:rsid w:val="00037925"/>
    <w:rsid w:val="0004007B"/>
    <w:rsid w:val="000400D4"/>
    <w:rsid w:val="00040466"/>
    <w:rsid w:val="000405B9"/>
    <w:rsid w:val="00041078"/>
    <w:rsid w:val="00041158"/>
    <w:rsid w:val="00041BB8"/>
    <w:rsid w:val="00042618"/>
    <w:rsid w:val="00042891"/>
    <w:rsid w:val="000429A3"/>
    <w:rsid w:val="000432B6"/>
    <w:rsid w:val="000433FD"/>
    <w:rsid w:val="00043E93"/>
    <w:rsid w:val="00044009"/>
    <w:rsid w:val="00044836"/>
    <w:rsid w:val="00044A5A"/>
    <w:rsid w:val="00045118"/>
    <w:rsid w:val="0004536C"/>
    <w:rsid w:val="00045943"/>
    <w:rsid w:val="00045983"/>
    <w:rsid w:val="00045A78"/>
    <w:rsid w:val="00045CF5"/>
    <w:rsid w:val="00045EAA"/>
    <w:rsid w:val="00046193"/>
    <w:rsid w:val="00046608"/>
    <w:rsid w:val="00046612"/>
    <w:rsid w:val="000469F1"/>
    <w:rsid w:val="00046E8F"/>
    <w:rsid w:val="00047334"/>
    <w:rsid w:val="00050728"/>
    <w:rsid w:val="00050E31"/>
    <w:rsid w:val="00051438"/>
    <w:rsid w:val="00051596"/>
    <w:rsid w:val="0005163F"/>
    <w:rsid w:val="00051CE3"/>
    <w:rsid w:val="00051E01"/>
    <w:rsid w:val="00051EA2"/>
    <w:rsid w:val="00052777"/>
    <w:rsid w:val="0005299E"/>
    <w:rsid w:val="00052F06"/>
    <w:rsid w:val="00053153"/>
    <w:rsid w:val="00053D18"/>
    <w:rsid w:val="00053E2C"/>
    <w:rsid w:val="0005447B"/>
    <w:rsid w:val="00054528"/>
    <w:rsid w:val="00054A55"/>
    <w:rsid w:val="00055ACA"/>
    <w:rsid w:val="00055DC7"/>
    <w:rsid w:val="000560E9"/>
    <w:rsid w:val="000563E7"/>
    <w:rsid w:val="000570B7"/>
    <w:rsid w:val="000571A4"/>
    <w:rsid w:val="000571D9"/>
    <w:rsid w:val="00057543"/>
    <w:rsid w:val="0005782C"/>
    <w:rsid w:val="000600F2"/>
    <w:rsid w:val="00060331"/>
    <w:rsid w:val="00060514"/>
    <w:rsid w:val="00060867"/>
    <w:rsid w:val="00060DD4"/>
    <w:rsid w:val="00060E0A"/>
    <w:rsid w:val="00061B1F"/>
    <w:rsid w:val="00061F29"/>
    <w:rsid w:val="00061FF7"/>
    <w:rsid w:val="000621C9"/>
    <w:rsid w:val="000628E0"/>
    <w:rsid w:val="00062A08"/>
    <w:rsid w:val="00062C65"/>
    <w:rsid w:val="0006311D"/>
    <w:rsid w:val="000634E9"/>
    <w:rsid w:val="000636CE"/>
    <w:rsid w:val="000638F4"/>
    <w:rsid w:val="00063D76"/>
    <w:rsid w:val="00063F54"/>
    <w:rsid w:val="00064079"/>
    <w:rsid w:val="00064402"/>
    <w:rsid w:val="000647B6"/>
    <w:rsid w:val="00064852"/>
    <w:rsid w:val="00064EB2"/>
    <w:rsid w:val="00064FFE"/>
    <w:rsid w:val="00065166"/>
    <w:rsid w:val="0006518F"/>
    <w:rsid w:val="00065502"/>
    <w:rsid w:val="00065564"/>
    <w:rsid w:val="00065B25"/>
    <w:rsid w:val="00065B81"/>
    <w:rsid w:val="000660B6"/>
    <w:rsid w:val="000661D3"/>
    <w:rsid w:val="00066672"/>
    <w:rsid w:val="000667F1"/>
    <w:rsid w:val="0006692C"/>
    <w:rsid w:val="0006697E"/>
    <w:rsid w:val="00066C80"/>
    <w:rsid w:val="00066D58"/>
    <w:rsid w:val="00066F90"/>
    <w:rsid w:val="00067E01"/>
    <w:rsid w:val="000705A3"/>
    <w:rsid w:val="00070654"/>
    <w:rsid w:val="0007125C"/>
    <w:rsid w:val="000712B9"/>
    <w:rsid w:val="00071ED6"/>
    <w:rsid w:val="00071F3A"/>
    <w:rsid w:val="00071F4A"/>
    <w:rsid w:val="00071FC5"/>
    <w:rsid w:val="000735CC"/>
    <w:rsid w:val="00073D81"/>
    <w:rsid w:val="00073E9B"/>
    <w:rsid w:val="0007407B"/>
    <w:rsid w:val="00074475"/>
    <w:rsid w:val="0007487D"/>
    <w:rsid w:val="00074E80"/>
    <w:rsid w:val="00074F20"/>
    <w:rsid w:val="00075019"/>
    <w:rsid w:val="0007528B"/>
    <w:rsid w:val="0007532A"/>
    <w:rsid w:val="00075EF2"/>
    <w:rsid w:val="00075F47"/>
    <w:rsid w:val="00076839"/>
    <w:rsid w:val="00076F9A"/>
    <w:rsid w:val="00076FA7"/>
    <w:rsid w:val="000770EC"/>
    <w:rsid w:val="00077311"/>
    <w:rsid w:val="00077584"/>
    <w:rsid w:val="00077909"/>
    <w:rsid w:val="00077AB1"/>
    <w:rsid w:val="00077D6E"/>
    <w:rsid w:val="00077DC8"/>
    <w:rsid w:val="00080406"/>
    <w:rsid w:val="00080AE2"/>
    <w:rsid w:val="00080D3E"/>
    <w:rsid w:val="0008105E"/>
    <w:rsid w:val="00081509"/>
    <w:rsid w:val="00081584"/>
    <w:rsid w:val="00081871"/>
    <w:rsid w:val="0008229E"/>
    <w:rsid w:val="000837EE"/>
    <w:rsid w:val="000838AF"/>
    <w:rsid w:val="00083907"/>
    <w:rsid w:val="000843CF"/>
    <w:rsid w:val="00084A09"/>
    <w:rsid w:val="00084E46"/>
    <w:rsid w:val="00084F13"/>
    <w:rsid w:val="0008551A"/>
    <w:rsid w:val="0008672F"/>
    <w:rsid w:val="0008683D"/>
    <w:rsid w:val="000874BF"/>
    <w:rsid w:val="000876DB"/>
    <w:rsid w:val="000877B8"/>
    <w:rsid w:val="000879BD"/>
    <w:rsid w:val="000900E9"/>
    <w:rsid w:val="0009083B"/>
    <w:rsid w:val="00090A92"/>
    <w:rsid w:val="00091015"/>
    <w:rsid w:val="000913AC"/>
    <w:rsid w:val="000913E6"/>
    <w:rsid w:val="00091744"/>
    <w:rsid w:val="000922CF"/>
    <w:rsid w:val="00092768"/>
    <w:rsid w:val="00092931"/>
    <w:rsid w:val="0009301F"/>
    <w:rsid w:val="00093666"/>
    <w:rsid w:val="00093BAC"/>
    <w:rsid w:val="00093C1B"/>
    <w:rsid w:val="00093F12"/>
    <w:rsid w:val="000943F9"/>
    <w:rsid w:val="00094D97"/>
    <w:rsid w:val="0009522B"/>
    <w:rsid w:val="00095E1E"/>
    <w:rsid w:val="00095F4C"/>
    <w:rsid w:val="00096020"/>
    <w:rsid w:val="00096327"/>
    <w:rsid w:val="000964A8"/>
    <w:rsid w:val="000967DF"/>
    <w:rsid w:val="00096F05"/>
    <w:rsid w:val="000971F9"/>
    <w:rsid w:val="0009760D"/>
    <w:rsid w:val="00097A00"/>
    <w:rsid w:val="00097ACF"/>
    <w:rsid w:val="00097E5B"/>
    <w:rsid w:val="00097F61"/>
    <w:rsid w:val="000A0672"/>
    <w:rsid w:val="000A0D0B"/>
    <w:rsid w:val="000A1080"/>
    <w:rsid w:val="000A1202"/>
    <w:rsid w:val="000A1728"/>
    <w:rsid w:val="000A1B79"/>
    <w:rsid w:val="000A25D9"/>
    <w:rsid w:val="000A2A4F"/>
    <w:rsid w:val="000A3402"/>
    <w:rsid w:val="000A350A"/>
    <w:rsid w:val="000A36B3"/>
    <w:rsid w:val="000A3C29"/>
    <w:rsid w:val="000A4027"/>
    <w:rsid w:val="000A491F"/>
    <w:rsid w:val="000A4A03"/>
    <w:rsid w:val="000A4D94"/>
    <w:rsid w:val="000A4F50"/>
    <w:rsid w:val="000A4F68"/>
    <w:rsid w:val="000A5A59"/>
    <w:rsid w:val="000A5B3B"/>
    <w:rsid w:val="000A5D9B"/>
    <w:rsid w:val="000A5E9E"/>
    <w:rsid w:val="000A626B"/>
    <w:rsid w:val="000A638F"/>
    <w:rsid w:val="000A6FD7"/>
    <w:rsid w:val="000A705F"/>
    <w:rsid w:val="000A751F"/>
    <w:rsid w:val="000A7709"/>
    <w:rsid w:val="000A7A77"/>
    <w:rsid w:val="000A7B6F"/>
    <w:rsid w:val="000B03A8"/>
    <w:rsid w:val="000B1137"/>
    <w:rsid w:val="000B1203"/>
    <w:rsid w:val="000B158C"/>
    <w:rsid w:val="000B1D53"/>
    <w:rsid w:val="000B2483"/>
    <w:rsid w:val="000B26C9"/>
    <w:rsid w:val="000B3074"/>
    <w:rsid w:val="000B30EC"/>
    <w:rsid w:val="000B3439"/>
    <w:rsid w:val="000B3525"/>
    <w:rsid w:val="000B3B93"/>
    <w:rsid w:val="000B40FD"/>
    <w:rsid w:val="000B44D4"/>
    <w:rsid w:val="000B4AE6"/>
    <w:rsid w:val="000B4C6C"/>
    <w:rsid w:val="000B4CAB"/>
    <w:rsid w:val="000B4FCC"/>
    <w:rsid w:val="000B5223"/>
    <w:rsid w:val="000B53CE"/>
    <w:rsid w:val="000B56DD"/>
    <w:rsid w:val="000B5BAD"/>
    <w:rsid w:val="000B5D42"/>
    <w:rsid w:val="000B6B00"/>
    <w:rsid w:val="000B6CC9"/>
    <w:rsid w:val="000B6E09"/>
    <w:rsid w:val="000B7000"/>
    <w:rsid w:val="000B762F"/>
    <w:rsid w:val="000B76BF"/>
    <w:rsid w:val="000B7D62"/>
    <w:rsid w:val="000C06C4"/>
    <w:rsid w:val="000C0ACE"/>
    <w:rsid w:val="000C0FD5"/>
    <w:rsid w:val="000C1405"/>
    <w:rsid w:val="000C1584"/>
    <w:rsid w:val="000C18C3"/>
    <w:rsid w:val="000C1B47"/>
    <w:rsid w:val="000C1B7F"/>
    <w:rsid w:val="000C1D03"/>
    <w:rsid w:val="000C29BA"/>
    <w:rsid w:val="000C2DC8"/>
    <w:rsid w:val="000C3591"/>
    <w:rsid w:val="000C3C23"/>
    <w:rsid w:val="000C3E71"/>
    <w:rsid w:val="000C4495"/>
    <w:rsid w:val="000C4540"/>
    <w:rsid w:val="000C46DE"/>
    <w:rsid w:val="000C544C"/>
    <w:rsid w:val="000C6197"/>
    <w:rsid w:val="000C6C7B"/>
    <w:rsid w:val="000C7237"/>
    <w:rsid w:val="000C74DA"/>
    <w:rsid w:val="000C74ED"/>
    <w:rsid w:val="000C7A2F"/>
    <w:rsid w:val="000D001E"/>
    <w:rsid w:val="000D0047"/>
    <w:rsid w:val="000D0239"/>
    <w:rsid w:val="000D07D0"/>
    <w:rsid w:val="000D0D10"/>
    <w:rsid w:val="000D0D39"/>
    <w:rsid w:val="000D0DB6"/>
    <w:rsid w:val="000D0EE0"/>
    <w:rsid w:val="000D178D"/>
    <w:rsid w:val="000D1877"/>
    <w:rsid w:val="000D1AD7"/>
    <w:rsid w:val="000D1B3F"/>
    <w:rsid w:val="000D1D0C"/>
    <w:rsid w:val="000D23C5"/>
    <w:rsid w:val="000D2585"/>
    <w:rsid w:val="000D26CB"/>
    <w:rsid w:val="000D26DC"/>
    <w:rsid w:val="000D2723"/>
    <w:rsid w:val="000D27F0"/>
    <w:rsid w:val="000D289B"/>
    <w:rsid w:val="000D2B72"/>
    <w:rsid w:val="000D2EB2"/>
    <w:rsid w:val="000D2F01"/>
    <w:rsid w:val="000D31A2"/>
    <w:rsid w:val="000D3CE4"/>
    <w:rsid w:val="000D3E48"/>
    <w:rsid w:val="000D4A7A"/>
    <w:rsid w:val="000D4D62"/>
    <w:rsid w:val="000D5977"/>
    <w:rsid w:val="000D5C8A"/>
    <w:rsid w:val="000D5DB0"/>
    <w:rsid w:val="000D67F0"/>
    <w:rsid w:val="000D6827"/>
    <w:rsid w:val="000D68EE"/>
    <w:rsid w:val="000D68FB"/>
    <w:rsid w:val="000D6C75"/>
    <w:rsid w:val="000D7739"/>
    <w:rsid w:val="000D77A3"/>
    <w:rsid w:val="000D7FA3"/>
    <w:rsid w:val="000E0515"/>
    <w:rsid w:val="000E0E70"/>
    <w:rsid w:val="000E139B"/>
    <w:rsid w:val="000E13BE"/>
    <w:rsid w:val="000E18D6"/>
    <w:rsid w:val="000E25B8"/>
    <w:rsid w:val="000E299A"/>
    <w:rsid w:val="000E3810"/>
    <w:rsid w:val="000E51CC"/>
    <w:rsid w:val="000E531E"/>
    <w:rsid w:val="000E5609"/>
    <w:rsid w:val="000E6634"/>
    <w:rsid w:val="000E6A0B"/>
    <w:rsid w:val="000E75FE"/>
    <w:rsid w:val="000F0300"/>
    <w:rsid w:val="000F0453"/>
    <w:rsid w:val="000F06A8"/>
    <w:rsid w:val="000F0AA0"/>
    <w:rsid w:val="000F0D12"/>
    <w:rsid w:val="000F0EBA"/>
    <w:rsid w:val="000F1096"/>
    <w:rsid w:val="000F2421"/>
    <w:rsid w:val="000F282B"/>
    <w:rsid w:val="000F28D4"/>
    <w:rsid w:val="000F2900"/>
    <w:rsid w:val="000F2DB9"/>
    <w:rsid w:val="000F3623"/>
    <w:rsid w:val="000F3703"/>
    <w:rsid w:val="000F3F12"/>
    <w:rsid w:val="000F3F45"/>
    <w:rsid w:val="000F3F54"/>
    <w:rsid w:val="000F3FB7"/>
    <w:rsid w:val="000F3FC2"/>
    <w:rsid w:val="000F406E"/>
    <w:rsid w:val="000F417A"/>
    <w:rsid w:val="000F4F7B"/>
    <w:rsid w:val="000F5380"/>
    <w:rsid w:val="000F5707"/>
    <w:rsid w:val="000F5F68"/>
    <w:rsid w:val="000F6719"/>
    <w:rsid w:val="000F6CD8"/>
    <w:rsid w:val="000F7735"/>
    <w:rsid w:val="001001B0"/>
    <w:rsid w:val="00100950"/>
    <w:rsid w:val="00100B9F"/>
    <w:rsid w:val="001012C2"/>
    <w:rsid w:val="001017CA"/>
    <w:rsid w:val="001018C1"/>
    <w:rsid w:val="00101CA5"/>
    <w:rsid w:val="00101F82"/>
    <w:rsid w:val="0010245A"/>
    <w:rsid w:val="001027F5"/>
    <w:rsid w:val="00102B07"/>
    <w:rsid w:val="001031D1"/>
    <w:rsid w:val="001035C8"/>
    <w:rsid w:val="001048B7"/>
    <w:rsid w:val="001049D5"/>
    <w:rsid w:val="00104A3C"/>
    <w:rsid w:val="00104F7D"/>
    <w:rsid w:val="0010504F"/>
    <w:rsid w:val="00105895"/>
    <w:rsid w:val="001061CA"/>
    <w:rsid w:val="00106233"/>
    <w:rsid w:val="00107C23"/>
    <w:rsid w:val="00110896"/>
    <w:rsid w:val="00110E89"/>
    <w:rsid w:val="00111427"/>
    <w:rsid w:val="0011142C"/>
    <w:rsid w:val="00111472"/>
    <w:rsid w:val="0011156C"/>
    <w:rsid w:val="00111EDA"/>
    <w:rsid w:val="001122C8"/>
    <w:rsid w:val="001125EA"/>
    <w:rsid w:val="001126D0"/>
    <w:rsid w:val="001127D4"/>
    <w:rsid w:val="00112E26"/>
    <w:rsid w:val="0011319D"/>
    <w:rsid w:val="001133AF"/>
    <w:rsid w:val="001137A9"/>
    <w:rsid w:val="001139A7"/>
    <w:rsid w:val="00114017"/>
    <w:rsid w:val="001148C5"/>
    <w:rsid w:val="00115315"/>
    <w:rsid w:val="00116591"/>
    <w:rsid w:val="00116E7C"/>
    <w:rsid w:val="00117372"/>
    <w:rsid w:val="001177D4"/>
    <w:rsid w:val="001178E2"/>
    <w:rsid w:val="00117CD9"/>
    <w:rsid w:val="00117FFD"/>
    <w:rsid w:val="00120043"/>
    <w:rsid w:val="001208EE"/>
    <w:rsid w:val="00121179"/>
    <w:rsid w:val="00121CBF"/>
    <w:rsid w:val="00121EE1"/>
    <w:rsid w:val="00121F9F"/>
    <w:rsid w:val="001221E1"/>
    <w:rsid w:val="001222B3"/>
    <w:rsid w:val="00123B79"/>
    <w:rsid w:val="00124568"/>
    <w:rsid w:val="00124CBE"/>
    <w:rsid w:val="001251A6"/>
    <w:rsid w:val="001252B7"/>
    <w:rsid w:val="00125677"/>
    <w:rsid w:val="001256DA"/>
    <w:rsid w:val="00125A66"/>
    <w:rsid w:val="00125B32"/>
    <w:rsid w:val="001260E5"/>
    <w:rsid w:val="00126E11"/>
    <w:rsid w:val="001279DD"/>
    <w:rsid w:val="0013007F"/>
    <w:rsid w:val="001302A1"/>
    <w:rsid w:val="00130487"/>
    <w:rsid w:val="001304CF"/>
    <w:rsid w:val="00130CFC"/>
    <w:rsid w:val="00131AE8"/>
    <w:rsid w:val="00131C9B"/>
    <w:rsid w:val="00132123"/>
    <w:rsid w:val="00132451"/>
    <w:rsid w:val="001328A5"/>
    <w:rsid w:val="00132AC0"/>
    <w:rsid w:val="00132B2F"/>
    <w:rsid w:val="00132B43"/>
    <w:rsid w:val="0013317B"/>
    <w:rsid w:val="00133A62"/>
    <w:rsid w:val="00133EBC"/>
    <w:rsid w:val="001343E1"/>
    <w:rsid w:val="00134403"/>
    <w:rsid w:val="001361C4"/>
    <w:rsid w:val="001362CF"/>
    <w:rsid w:val="00136E3F"/>
    <w:rsid w:val="00136F24"/>
    <w:rsid w:val="00137056"/>
    <w:rsid w:val="00137649"/>
    <w:rsid w:val="001378F6"/>
    <w:rsid w:val="00137A2D"/>
    <w:rsid w:val="00137A65"/>
    <w:rsid w:val="00137A83"/>
    <w:rsid w:val="001400DC"/>
    <w:rsid w:val="00140164"/>
    <w:rsid w:val="00140501"/>
    <w:rsid w:val="00140C86"/>
    <w:rsid w:val="00141AA1"/>
    <w:rsid w:val="00141C42"/>
    <w:rsid w:val="001421FD"/>
    <w:rsid w:val="00142969"/>
    <w:rsid w:val="00142A05"/>
    <w:rsid w:val="00142B7F"/>
    <w:rsid w:val="001431C1"/>
    <w:rsid w:val="00143204"/>
    <w:rsid w:val="00143335"/>
    <w:rsid w:val="00143CD5"/>
    <w:rsid w:val="00143F23"/>
    <w:rsid w:val="0014441D"/>
    <w:rsid w:val="001445E9"/>
    <w:rsid w:val="001445ED"/>
    <w:rsid w:val="00144A4C"/>
    <w:rsid w:val="00144B1D"/>
    <w:rsid w:val="00144D40"/>
    <w:rsid w:val="00144E3D"/>
    <w:rsid w:val="00145495"/>
    <w:rsid w:val="0014559F"/>
    <w:rsid w:val="00145917"/>
    <w:rsid w:val="00145C81"/>
    <w:rsid w:val="00145D3C"/>
    <w:rsid w:val="00146275"/>
    <w:rsid w:val="00147680"/>
    <w:rsid w:val="001504A9"/>
    <w:rsid w:val="00150C30"/>
    <w:rsid w:val="001512DD"/>
    <w:rsid w:val="0015172D"/>
    <w:rsid w:val="00151BC4"/>
    <w:rsid w:val="0015286A"/>
    <w:rsid w:val="00153FCD"/>
    <w:rsid w:val="00154296"/>
    <w:rsid w:val="001548A9"/>
    <w:rsid w:val="00154BFA"/>
    <w:rsid w:val="0015523A"/>
    <w:rsid w:val="00155A0D"/>
    <w:rsid w:val="00155C55"/>
    <w:rsid w:val="00155F23"/>
    <w:rsid w:val="001561BC"/>
    <w:rsid w:val="001564CC"/>
    <w:rsid w:val="001564EB"/>
    <w:rsid w:val="00157DBC"/>
    <w:rsid w:val="0016048F"/>
    <w:rsid w:val="00161047"/>
    <w:rsid w:val="0016146A"/>
    <w:rsid w:val="001615D9"/>
    <w:rsid w:val="00161620"/>
    <w:rsid w:val="00161D8F"/>
    <w:rsid w:val="001622DF"/>
    <w:rsid w:val="00162AB0"/>
    <w:rsid w:val="00162F01"/>
    <w:rsid w:val="00163AE9"/>
    <w:rsid w:val="00163F84"/>
    <w:rsid w:val="00164067"/>
    <w:rsid w:val="001648F4"/>
    <w:rsid w:val="00165A98"/>
    <w:rsid w:val="001667E3"/>
    <w:rsid w:val="00166CA3"/>
    <w:rsid w:val="001670C5"/>
    <w:rsid w:val="00167178"/>
    <w:rsid w:val="00167B33"/>
    <w:rsid w:val="00167E44"/>
    <w:rsid w:val="00170AAE"/>
    <w:rsid w:val="00170F4D"/>
    <w:rsid w:val="001712DF"/>
    <w:rsid w:val="001719BA"/>
    <w:rsid w:val="00172006"/>
    <w:rsid w:val="00172275"/>
    <w:rsid w:val="001723C6"/>
    <w:rsid w:val="00172426"/>
    <w:rsid w:val="001724DB"/>
    <w:rsid w:val="001724FB"/>
    <w:rsid w:val="00172577"/>
    <w:rsid w:val="00172E47"/>
    <w:rsid w:val="0017308C"/>
    <w:rsid w:val="001737B8"/>
    <w:rsid w:val="00173E1B"/>
    <w:rsid w:val="00174834"/>
    <w:rsid w:val="00175555"/>
    <w:rsid w:val="00175A9F"/>
    <w:rsid w:val="00175D74"/>
    <w:rsid w:val="00175E73"/>
    <w:rsid w:val="00176995"/>
    <w:rsid w:val="00176B6A"/>
    <w:rsid w:val="00176FC4"/>
    <w:rsid w:val="001771D7"/>
    <w:rsid w:val="0017776A"/>
    <w:rsid w:val="00177C4C"/>
    <w:rsid w:val="00181425"/>
    <w:rsid w:val="00182211"/>
    <w:rsid w:val="00182D75"/>
    <w:rsid w:val="0018303D"/>
    <w:rsid w:val="00183300"/>
    <w:rsid w:val="001834DA"/>
    <w:rsid w:val="001837D6"/>
    <w:rsid w:val="001837F8"/>
    <w:rsid w:val="00183CAC"/>
    <w:rsid w:val="001844CA"/>
    <w:rsid w:val="00184CF8"/>
    <w:rsid w:val="00184FFD"/>
    <w:rsid w:val="0018500F"/>
    <w:rsid w:val="001853CC"/>
    <w:rsid w:val="00185A6C"/>
    <w:rsid w:val="00185A90"/>
    <w:rsid w:val="00185E25"/>
    <w:rsid w:val="00185F8C"/>
    <w:rsid w:val="0018612D"/>
    <w:rsid w:val="0018620F"/>
    <w:rsid w:val="00186C83"/>
    <w:rsid w:val="0018727B"/>
    <w:rsid w:val="00187A4C"/>
    <w:rsid w:val="00190088"/>
    <w:rsid w:val="00190900"/>
    <w:rsid w:val="0019134C"/>
    <w:rsid w:val="001918BB"/>
    <w:rsid w:val="00191A2C"/>
    <w:rsid w:val="0019243E"/>
    <w:rsid w:val="00192A50"/>
    <w:rsid w:val="0019302B"/>
    <w:rsid w:val="001933EB"/>
    <w:rsid w:val="0019344E"/>
    <w:rsid w:val="00193AAB"/>
    <w:rsid w:val="00193BB9"/>
    <w:rsid w:val="00193D2D"/>
    <w:rsid w:val="00194079"/>
    <w:rsid w:val="0019431C"/>
    <w:rsid w:val="00194564"/>
    <w:rsid w:val="0019474F"/>
    <w:rsid w:val="00194CCE"/>
    <w:rsid w:val="00195C86"/>
    <w:rsid w:val="0019616A"/>
    <w:rsid w:val="00196243"/>
    <w:rsid w:val="00196304"/>
    <w:rsid w:val="00196311"/>
    <w:rsid w:val="00196CFE"/>
    <w:rsid w:val="0019721D"/>
    <w:rsid w:val="001A0081"/>
    <w:rsid w:val="001A04BA"/>
    <w:rsid w:val="001A0BCC"/>
    <w:rsid w:val="001A0C6B"/>
    <w:rsid w:val="001A0E91"/>
    <w:rsid w:val="001A18EC"/>
    <w:rsid w:val="001A1993"/>
    <w:rsid w:val="001A1F25"/>
    <w:rsid w:val="001A2A18"/>
    <w:rsid w:val="001A3291"/>
    <w:rsid w:val="001A34F5"/>
    <w:rsid w:val="001A39AE"/>
    <w:rsid w:val="001A3DD2"/>
    <w:rsid w:val="001A45B0"/>
    <w:rsid w:val="001A4993"/>
    <w:rsid w:val="001A4E1D"/>
    <w:rsid w:val="001A55C0"/>
    <w:rsid w:val="001A628E"/>
    <w:rsid w:val="001A673C"/>
    <w:rsid w:val="001A6BF6"/>
    <w:rsid w:val="001A6E30"/>
    <w:rsid w:val="001A7153"/>
    <w:rsid w:val="001A7489"/>
    <w:rsid w:val="001A7D8F"/>
    <w:rsid w:val="001A7F04"/>
    <w:rsid w:val="001A7F42"/>
    <w:rsid w:val="001B0977"/>
    <w:rsid w:val="001B11F7"/>
    <w:rsid w:val="001B1281"/>
    <w:rsid w:val="001B1A1A"/>
    <w:rsid w:val="001B277B"/>
    <w:rsid w:val="001B2EFB"/>
    <w:rsid w:val="001B3C4D"/>
    <w:rsid w:val="001B4015"/>
    <w:rsid w:val="001B48A0"/>
    <w:rsid w:val="001B4B14"/>
    <w:rsid w:val="001B4E78"/>
    <w:rsid w:val="001B5120"/>
    <w:rsid w:val="001B5BC7"/>
    <w:rsid w:val="001B5DA5"/>
    <w:rsid w:val="001B5F6A"/>
    <w:rsid w:val="001B661F"/>
    <w:rsid w:val="001B6CDE"/>
    <w:rsid w:val="001B6E73"/>
    <w:rsid w:val="001B7287"/>
    <w:rsid w:val="001B753E"/>
    <w:rsid w:val="001B7931"/>
    <w:rsid w:val="001B7C7A"/>
    <w:rsid w:val="001B7E0D"/>
    <w:rsid w:val="001C0164"/>
    <w:rsid w:val="001C087E"/>
    <w:rsid w:val="001C0C13"/>
    <w:rsid w:val="001C11D9"/>
    <w:rsid w:val="001C1212"/>
    <w:rsid w:val="001C12A0"/>
    <w:rsid w:val="001C137F"/>
    <w:rsid w:val="001C1532"/>
    <w:rsid w:val="001C184D"/>
    <w:rsid w:val="001C1EDA"/>
    <w:rsid w:val="001C20D7"/>
    <w:rsid w:val="001C27D4"/>
    <w:rsid w:val="001C2FC6"/>
    <w:rsid w:val="001C3233"/>
    <w:rsid w:val="001C3706"/>
    <w:rsid w:val="001C43CB"/>
    <w:rsid w:val="001C4C1D"/>
    <w:rsid w:val="001C4F34"/>
    <w:rsid w:val="001C4FC3"/>
    <w:rsid w:val="001C5277"/>
    <w:rsid w:val="001C59D1"/>
    <w:rsid w:val="001C5DA6"/>
    <w:rsid w:val="001C5EE4"/>
    <w:rsid w:val="001C64ED"/>
    <w:rsid w:val="001C6522"/>
    <w:rsid w:val="001C68C3"/>
    <w:rsid w:val="001C6C16"/>
    <w:rsid w:val="001C6E14"/>
    <w:rsid w:val="001C78B9"/>
    <w:rsid w:val="001C7927"/>
    <w:rsid w:val="001D0B9A"/>
    <w:rsid w:val="001D0CF6"/>
    <w:rsid w:val="001D13AD"/>
    <w:rsid w:val="001D1916"/>
    <w:rsid w:val="001D1F94"/>
    <w:rsid w:val="001D20E5"/>
    <w:rsid w:val="001D23F2"/>
    <w:rsid w:val="001D26C3"/>
    <w:rsid w:val="001D28DB"/>
    <w:rsid w:val="001D470D"/>
    <w:rsid w:val="001D47CE"/>
    <w:rsid w:val="001D49A3"/>
    <w:rsid w:val="001D5F9D"/>
    <w:rsid w:val="001D60AE"/>
    <w:rsid w:val="001D616C"/>
    <w:rsid w:val="001D61C5"/>
    <w:rsid w:val="001D65A3"/>
    <w:rsid w:val="001D6602"/>
    <w:rsid w:val="001D66F6"/>
    <w:rsid w:val="001D6822"/>
    <w:rsid w:val="001D6835"/>
    <w:rsid w:val="001D691D"/>
    <w:rsid w:val="001D7182"/>
    <w:rsid w:val="001D7230"/>
    <w:rsid w:val="001D79A8"/>
    <w:rsid w:val="001E02A0"/>
    <w:rsid w:val="001E043A"/>
    <w:rsid w:val="001E07F1"/>
    <w:rsid w:val="001E0958"/>
    <w:rsid w:val="001E0B0E"/>
    <w:rsid w:val="001E0D86"/>
    <w:rsid w:val="001E0E77"/>
    <w:rsid w:val="001E145E"/>
    <w:rsid w:val="001E164F"/>
    <w:rsid w:val="001E1969"/>
    <w:rsid w:val="001E1CCE"/>
    <w:rsid w:val="001E2A8D"/>
    <w:rsid w:val="001E2B9E"/>
    <w:rsid w:val="001E3786"/>
    <w:rsid w:val="001E3ED4"/>
    <w:rsid w:val="001E4C86"/>
    <w:rsid w:val="001E4F11"/>
    <w:rsid w:val="001E5291"/>
    <w:rsid w:val="001E56A2"/>
    <w:rsid w:val="001E6050"/>
    <w:rsid w:val="001E6AC9"/>
    <w:rsid w:val="001E72FD"/>
    <w:rsid w:val="001E7569"/>
    <w:rsid w:val="001E794D"/>
    <w:rsid w:val="001E7C19"/>
    <w:rsid w:val="001F020E"/>
    <w:rsid w:val="001F02CF"/>
    <w:rsid w:val="001F0510"/>
    <w:rsid w:val="001F099F"/>
    <w:rsid w:val="001F1243"/>
    <w:rsid w:val="001F1990"/>
    <w:rsid w:val="001F2089"/>
    <w:rsid w:val="001F226D"/>
    <w:rsid w:val="001F2E9D"/>
    <w:rsid w:val="001F3A8C"/>
    <w:rsid w:val="001F430F"/>
    <w:rsid w:val="001F48B1"/>
    <w:rsid w:val="001F4B5C"/>
    <w:rsid w:val="001F512A"/>
    <w:rsid w:val="001F577C"/>
    <w:rsid w:val="001F59FD"/>
    <w:rsid w:val="001F5FD8"/>
    <w:rsid w:val="001F6489"/>
    <w:rsid w:val="001F7100"/>
    <w:rsid w:val="001F7246"/>
    <w:rsid w:val="001F73D1"/>
    <w:rsid w:val="001F76C0"/>
    <w:rsid w:val="001F7FD4"/>
    <w:rsid w:val="00200067"/>
    <w:rsid w:val="00200AF2"/>
    <w:rsid w:val="00201D51"/>
    <w:rsid w:val="00201DC6"/>
    <w:rsid w:val="00202DC8"/>
    <w:rsid w:val="00202E3E"/>
    <w:rsid w:val="002034CF"/>
    <w:rsid w:val="002039C1"/>
    <w:rsid w:val="002039E3"/>
    <w:rsid w:val="00204805"/>
    <w:rsid w:val="00204A0E"/>
    <w:rsid w:val="00204A73"/>
    <w:rsid w:val="00204AAC"/>
    <w:rsid w:val="00204B8F"/>
    <w:rsid w:val="00207026"/>
    <w:rsid w:val="0020737A"/>
    <w:rsid w:val="002073D0"/>
    <w:rsid w:val="002073D2"/>
    <w:rsid w:val="00207C0E"/>
    <w:rsid w:val="002107C9"/>
    <w:rsid w:val="002107F3"/>
    <w:rsid w:val="0021094E"/>
    <w:rsid w:val="00210A97"/>
    <w:rsid w:val="00210BAD"/>
    <w:rsid w:val="00212032"/>
    <w:rsid w:val="00212574"/>
    <w:rsid w:val="00212CF8"/>
    <w:rsid w:val="00212D4F"/>
    <w:rsid w:val="00213222"/>
    <w:rsid w:val="0021377A"/>
    <w:rsid w:val="002137A3"/>
    <w:rsid w:val="00213C4C"/>
    <w:rsid w:val="002143EB"/>
    <w:rsid w:val="00214515"/>
    <w:rsid w:val="00214C0F"/>
    <w:rsid w:val="00216480"/>
    <w:rsid w:val="0021686F"/>
    <w:rsid w:val="00216999"/>
    <w:rsid w:val="00216B32"/>
    <w:rsid w:val="00216BF8"/>
    <w:rsid w:val="002173CB"/>
    <w:rsid w:val="00217463"/>
    <w:rsid w:val="00217714"/>
    <w:rsid w:val="00217900"/>
    <w:rsid w:val="0021792B"/>
    <w:rsid w:val="00220309"/>
    <w:rsid w:val="0022047F"/>
    <w:rsid w:val="00220C49"/>
    <w:rsid w:val="00220C6D"/>
    <w:rsid w:val="00220F30"/>
    <w:rsid w:val="00221005"/>
    <w:rsid w:val="002212F1"/>
    <w:rsid w:val="00222497"/>
    <w:rsid w:val="00222686"/>
    <w:rsid w:val="00222CCE"/>
    <w:rsid w:val="00223570"/>
    <w:rsid w:val="00223882"/>
    <w:rsid w:val="00224BC8"/>
    <w:rsid w:val="00224EAD"/>
    <w:rsid w:val="0022524E"/>
    <w:rsid w:val="00225588"/>
    <w:rsid w:val="00225B24"/>
    <w:rsid w:val="00225C86"/>
    <w:rsid w:val="002264A1"/>
    <w:rsid w:val="002266D4"/>
    <w:rsid w:val="0022679A"/>
    <w:rsid w:val="00226815"/>
    <w:rsid w:val="002275E3"/>
    <w:rsid w:val="002278D6"/>
    <w:rsid w:val="00227CDC"/>
    <w:rsid w:val="00227EAA"/>
    <w:rsid w:val="0023038D"/>
    <w:rsid w:val="002306A3"/>
    <w:rsid w:val="00230BF2"/>
    <w:rsid w:val="00231918"/>
    <w:rsid w:val="00231BD5"/>
    <w:rsid w:val="00231EAD"/>
    <w:rsid w:val="002320EC"/>
    <w:rsid w:val="002321AB"/>
    <w:rsid w:val="00232E8A"/>
    <w:rsid w:val="00233697"/>
    <w:rsid w:val="00233731"/>
    <w:rsid w:val="00233846"/>
    <w:rsid w:val="0023427E"/>
    <w:rsid w:val="002348A6"/>
    <w:rsid w:val="002349B1"/>
    <w:rsid w:val="00234DA9"/>
    <w:rsid w:val="00234FAC"/>
    <w:rsid w:val="0023520D"/>
    <w:rsid w:val="002356B6"/>
    <w:rsid w:val="0023599B"/>
    <w:rsid w:val="00236196"/>
    <w:rsid w:val="002361A2"/>
    <w:rsid w:val="00236242"/>
    <w:rsid w:val="0023675D"/>
    <w:rsid w:val="0023698D"/>
    <w:rsid w:val="00236CC0"/>
    <w:rsid w:val="00237199"/>
    <w:rsid w:val="00237702"/>
    <w:rsid w:val="00237D2F"/>
    <w:rsid w:val="002401DA"/>
    <w:rsid w:val="0024040C"/>
    <w:rsid w:val="00240580"/>
    <w:rsid w:val="0024071D"/>
    <w:rsid w:val="0024106C"/>
    <w:rsid w:val="0024291A"/>
    <w:rsid w:val="002434F7"/>
    <w:rsid w:val="00243B78"/>
    <w:rsid w:val="002440F3"/>
    <w:rsid w:val="00244A58"/>
    <w:rsid w:val="00245399"/>
    <w:rsid w:val="0024596B"/>
    <w:rsid w:val="00245E3D"/>
    <w:rsid w:val="00245F4A"/>
    <w:rsid w:val="0024621C"/>
    <w:rsid w:val="00246A43"/>
    <w:rsid w:val="00247808"/>
    <w:rsid w:val="002478D8"/>
    <w:rsid w:val="00247AE7"/>
    <w:rsid w:val="00250022"/>
    <w:rsid w:val="00250057"/>
    <w:rsid w:val="002505C3"/>
    <w:rsid w:val="00250BC8"/>
    <w:rsid w:val="00250C88"/>
    <w:rsid w:val="00250DEF"/>
    <w:rsid w:val="002514C8"/>
    <w:rsid w:val="00251542"/>
    <w:rsid w:val="00251747"/>
    <w:rsid w:val="00251BE2"/>
    <w:rsid w:val="00252402"/>
    <w:rsid w:val="002525A7"/>
    <w:rsid w:val="0025290F"/>
    <w:rsid w:val="00252AE2"/>
    <w:rsid w:val="00253EEF"/>
    <w:rsid w:val="00254775"/>
    <w:rsid w:val="00254918"/>
    <w:rsid w:val="00254983"/>
    <w:rsid w:val="00254C56"/>
    <w:rsid w:val="00255999"/>
    <w:rsid w:val="00255DE0"/>
    <w:rsid w:val="002562C9"/>
    <w:rsid w:val="0025641B"/>
    <w:rsid w:val="0025663F"/>
    <w:rsid w:val="002567AA"/>
    <w:rsid w:val="002578B7"/>
    <w:rsid w:val="00257FDA"/>
    <w:rsid w:val="00260452"/>
    <w:rsid w:val="0026070B"/>
    <w:rsid w:val="0026092F"/>
    <w:rsid w:val="00260A82"/>
    <w:rsid w:val="00260E43"/>
    <w:rsid w:val="00261384"/>
    <w:rsid w:val="002613E5"/>
    <w:rsid w:val="002623C6"/>
    <w:rsid w:val="002624AA"/>
    <w:rsid w:val="00262B19"/>
    <w:rsid w:val="00262B74"/>
    <w:rsid w:val="002638CF"/>
    <w:rsid w:val="002644ED"/>
    <w:rsid w:val="002645F8"/>
    <w:rsid w:val="002647CB"/>
    <w:rsid w:val="00264AFF"/>
    <w:rsid w:val="00264F66"/>
    <w:rsid w:val="002651A4"/>
    <w:rsid w:val="00265409"/>
    <w:rsid w:val="00265781"/>
    <w:rsid w:val="002664CD"/>
    <w:rsid w:val="00266C7F"/>
    <w:rsid w:val="002676F0"/>
    <w:rsid w:val="00267BB3"/>
    <w:rsid w:val="00270A56"/>
    <w:rsid w:val="00270CE0"/>
    <w:rsid w:val="002719E8"/>
    <w:rsid w:val="00272626"/>
    <w:rsid w:val="00272A5A"/>
    <w:rsid w:val="002733C6"/>
    <w:rsid w:val="00273867"/>
    <w:rsid w:val="00273C91"/>
    <w:rsid w:val="00274121"/>
    <w:rsid w:val="00274336"/>
    <w:rsid w:val="002743C8"/>
    <w:rsid w:val="00274E0A"/>
    <w:rsid w:val="00274F57"/>
    <w:rsid w:val="00275693"/>
    <w:rsid w:val="0027570E"/>
    <w:rsid w:val="00275B5E"/>
    <w:rsid w:val="00275CF4"/>
    <w:rsid w:val="0027657F"/>
    <w:rsid w:val="002768B1"/>
    <w:rsid w:val="002768B4"/>
    <w:rsid w:val="00276A60"/>
    <w:rsid w:val="00276DF9"/>
    <w:rsid w:val="00277638"/>
    <w:rsid w:val="0027774B"/>
    <w:rsid w:val="00277903"/>
    <w:rsid w:val="002800BB"/>
    <w:rsid w:val="0028019A"/>
    <w:rsid w:val="0028033E"/>
    <w:rsid w:val="0028063E"/>
    <w:rsid w:val="002807AB"/>
    <w:rsid w:val="00280E0E"/>
    <w:rsid w:val="002811A6"/>
    <w:rsid w:val="00281915"/>
    <w:rsid w:val="0028351F"/>
    <w:rsid w:val="00283AB3"/>
    <w:rsid w:val="00283D07"/>
    <w:rsid w:val="00283D19"/>
    <w:rsid w:val="002846B9"/>
    <w:rsid w:val="00284A07"/>
    <w:rsid w:val="00284B22"/>
    <w:rsid w:val="00284B53"/>
    <w:rsid w:val="00284F10"/>
    <w:rsid w:val="002879CF"/>
    <w:rsid w:val="00287F70"/>
    <w:rsid w:val="00290173"/>
    <w:rsid w:val="0029060D"/>
    <w:rsid w:val="0029155B"/>
    <w:rsid w:val="00291D1B"/>
    <w:rsid w:val="00292013"/>
    <w:rsid w:val="002920DE"/>
    <w:rsid w:val="002921FB"/>
    <w:rsid w:val="00292833"/>
    <w:rsid w:val="0029374E"/>
    <w:rsid w:val="00293777"/>
    <w:rsid w:val="00293DDE"/>
    <w:rsid w:val="00294C09"/>
    <w:rsid w:val="00294EEE"/>
    <w:rsid w:val="0029503B"/>
    <w:rsid w:val="00295609"/>
    <w:rsid w:val="002958DB"/>
    <w:rsid w:val="00295BAF"/>
    <w:rsid w:val="00296C2B"/>
    <w:rsid w:val="002977CA"/>
    <w:rsid w:val="00297F18"/>
    <w:rsid w:val="002A0107"/>
    <w:rsid w:val="002A0DED"/>
    <w:rsid w:val="002A1099"/>
    <w:rsid w:val="002A1845"/>
    <w:rsid w:val="002A1FAF"/>
    <w:rsid w:val="002A2271"/>
    <w:rsid w:val="002A27F8"/>
    <w:rsid w:val="002A284E"/>
    <w:rsid w:val="002A39D7"/>
    <w:rsid w:val="002A4099"/>
    <w:rsid w:val="002A506D"/>
    <w:rsid w:val="002A51D3"/>
    <w:rsid w:val="002A5919"/>
    <w:rsid w:val="002A632D"/>
    <w:rsid w:val="002A646B"/>
    <w:rsid w:val="002A66E1"/>
    <w:rsid w:val="002A6744"/>
    <w:rsid w:val="002A6D25"/>
    <w:rsid w:val="002A707A"/>
    <w:rsid w:val="002B078A"/>
    <w:rsid w:val="002B0D84"/>
    <w:rsid w:val="002B1264"/>
    <w:rsid w:val="002B176C"/>
    <w:rsid w:val="002B1798"/>
    <w:rsid w:val="002B17C6"/>
    <w:rsid w:val="002B185A"/>
    <w:rsid w:val="002B1A8F"/>
    <w:rsid w:val="002B1B3F"/>
    <w:rsid w:val="002B1D3D"/>
    <w:rsid w:val="002B1ED5"/>
    <w:rsid w:val="002B2161"/>
    <w:rsid w:val="002B250B"/>
    <w:rsid w:val="002B2D68"/>
    <w:rsid w:val="002B2F2D"/>
    <w:rsid w:val="002B3563"/>
    <w:rsid w:val="002B3E25"/>
    <w:rsid w:val="002B40C9"/>
    <w:rsid w:val="002B434D"/>
    <w:rsid w:val="002B4402"/>
    <w:rsid w:val="002B4959"/>
    <w:rsid w:val="002B5733"/>
    <w:rsid w:val="002B59CA"/>
    <w:rsid w:val="002B5D24"/>
    <w:rsid w:val="002B5DEB"/>
    <w:rsid w:val="002B654A"/>
    <w:rsid w:val="002B6589"/>
    <w:rsid w:val="002B6F70"/>
    <w:rsid w:val="002B7444"/>
    <w:rsid w:val="002B74DB"/>
    <w:rsid w:val="002B7739"/>
    <w:rsid w:val="002B78F1"/>
    <w:rsid w:val="002B7999"/>
    <w:rsid w:val="002B7AEB"/>
    <w:rsid w:val="002B7C11"/>
    <w:rsid w:val="002B7E61"/>
    <w:rsid w:val="002C0438"/>
    <w:rsid w:val="002C0E64"/>
    <w:rsid w:val="002C11C9"/>
    <w:rsid w:val="002C127C"/>
    <w:rsid w:val="002C12AE"/>
    <w:rsid w:val="002C1369"/>
    <w:rsid w:val="002C277D"/>
    <w:rsid w:val="002C2B66"/>
    <w:rsid w:val="002C34F0"/>
    <w:rsid w:val="002C3CFC"/>
    <w:rsid w:val="002C3E03"/>
    <w:rsid w:val="002C4212"/>
    <w:rsid w:val="002C45D6"/>
    <w:rsid w:val="002C47CC"/>
    <w:rsid w:val="002C4C18"/>
    <w:rsid w:val="002C4F2B"/>
    <w:rsid w:val="002C4FBD"/>
    <w:rsid w:val="002C4FE2"/>
    <w:rsid w:val="002C524E"/>
    <w:rsid w:val="002C6173"/>
    <w:rsid w:val="002C65EA"/>
    <w:rsid w:val="002C674B"/>
    <w:rsid w:val="002C6CBF"/>
    <w:rsid w:val="002C7100"/>
    <w:rsid w:val="002C72A5"/>
    <w:rsid w:val="002C73D8"/>
    <w:rsid w:val="002C75ED"/>
    <w:rsid w:val="002C7C3D"/>
    <w:rsid w:val="002C7C4A"/>
    <w:rsid w:val="002D0102"/>
    <w:rsid w:val="002D0405"/>
    <w:rsid w:val="002D0912"/>
    <w:rsid w:val="002D1578"/>
    <w:rsid w:val="002D1B71"/>
    <w:rsid w:val="002D2B03"/>
    <w:rsid w:val="002D2BD8"/>
    <w:rsid w:val="002D2D9A"/>
    <w:rsid w:val="002D30F5"/>
    <w:rsid w:val="002D3256"/>
    <w:rsid w:val="002D34B0"/>
    <w:rsid w:val="002D3968"/>
    <w:rsid w:val="002D4E92"/>
    <w:rsid w:val="002D4F89"/>
    <w:rsid w:val="002D513B"/>
    <w:rsid w:val="002D56EA"/>
    <w:rsid w:val="002D5A7D"/>
    <w:rsid w:val="002D652D"/>
    <w:rsid w:val="002D6939"/>
    <w:rsid w:val="002D6A6D"/>
    <w:rsid w:val="002D6B42"/>
    <w:rsid w:val="002D7338"/>
    <w:rsid w:val="002D7876"/>
    <w:rsid w:val="002D7BC4"/>
    <w:rsid w:val="002D7C30"/>
    <w:rsid w:val="002E03E5"/>
    <w:rsid w:val="002E06C4"/>
    <w:rsid w:val="002E0AC0"/>
    <w:rsid w:val="002E1225"/>
    <w:rsid w:val="002E1565"/>
    <w:rsid w:val="002E1924"/>
    <w:rsid w:val="002E2837"/>
    <w:rsid w:val="002E333C"/>
    <w:rsid w:val="002E383D"/>
    <w:rsid w:val="002E3990"/>
    <w:rsid w:val="002E3F28"/>
    <w:rsid w:val="002E40BC"/>
    <w:rsid w:val="002E4508"/>
    <w:rsid w:val="002E4536"/>
    <w:rsid w:val="002E4FE4"/>
    <w:rsid w:val="002E5450"/>
    <w:rsid w:val="002E55D7"/>
    <w:rsid w:val="002E598B"/>
    <w:rsid w:val="002E5D63"/>
    <w:rsid w:val="002E65D4"/>
    <w:rsid w:val="002E671E"/>
    <w:rsid w:val="002E67BF"/>
    <w:rsid w:val="002E748B"/>
    <w:rsid w:val="002E7957"/>
    <w:rsid w:val="002E7D27"/>
    <w:rsid w:val="002E7DFE"/>
    <w:rsid w:val="002F143F"/>
    <w:rsid w:val="002F17CE"/>
    <w:rsid w:val="002F1C34"/>
    <w:rsid w:val="002F235C"/>
    <w:rsid w:val="002F241F"/>
    <w:rsid w:val="002F2714"/>
    <w:rsid w:val="002F2A8C"/>
    <w:rsid w:val="002F2AD9"/>
    <w:rsid w:val="002F2DEF"/>
    <w:rsid w:val="002F2F87"/>
    <w:rsid w:val="002F32A7"/>
    <w:rsid w:val="002F3F17"/>
    <w:rsid w:val="002F40E5"/>
    <w:rsid w:val="002F43C9"/>
    <w:rsid w:val="002F4B6B"/>
    <w:rsid w:val="002F4E01"/>
    <w:rsid w:val="002F56AA"/>
    <w:rsid w:val="002F56AD"/>
    <w:rsid w:val="002F56EF"/>
    <w:rsid w:val="002F5A88"/>
    <w:rsid w:val="002F5BC5"/>
    <w:rsid w:val="002F607B"/>
    <w:rsid w:val="002F6144"/>
    <w:rsid w:val="002F6651"/>
    <w:rsid w:val="002F77F2"/>
    <w:rsid w:val="002F7F6F"/>
    <w:rsid w:val="003000F5"/>
    <w:rsid w:val="00300694"/>
    <w:rsid w:val="003006C2"/>
    <w:rsid w:val="00300FB9"/>
    <w:rsid w:val="003025E3"/>
    <w:rsid w:val="00302667"/>
    <w:rsid w:val="0030336C"/>
    <w:rsid w:val="0030339F"/>
    <w:rsid w:val="003038A8"/>
    <w:rsid w:val="00303D0B"/>
    <w:rsid w:val="00304546"/>
    <w:rsid w:val="00304740"/>
    <w:rsid w:val="00304F47"/>
    <w:rsid w:val="00305AC1"/>
    <w:rsid w:val="00305E83"/>
    <w:rsid w:val="00305F2D"/>
    <w:rsid w:val="00305F36"/>
    <w:rsid w:val="00305FB5"/>
    <w:rsid w:val="003066C4"/>
    <w:rsid w:val="00306D3A"/>
    <w:rsid w:val="00307085"/>
    <w:rsid w:val="0030747C"/>
    <w:rsid w:val="00307661"/>
    <w:rsid w:val="00307E5E"/>
    <w:rsid w:val="00310759"/>
    <w:rsid w:val="0031096D"/>
    <w:rsid w:val="00310BCF"/>
    <w:rsid w:val="00311082"/>
    <w:rsid w:val="0031141F"/>
    <w:rsid w:val="00311ABF"/>
    <w:rsid w:val="00311D1C"/>
    <w:rsid w:val="0031231A"/>
    <w:rsid w:val="0031245F"/>
    <w:rsid w:val="00312550"/>
    <w:rsid w:val="0031288C"/>
    <w:rsid w:val="00312A1B"/>
    <w:rsid w:val="00313229"/>
    <w:rsid w:val="003133BC"/>
    <w:rsid w:val="00313504"/>
    <w:rsid w:val="00313F06"/>
    <w:rsid w:val="00314035"/>
    <w:rsid w:val="00314261"/>
    <w:rsid w:val="0031444A"/>
    <w:rsid w:val="00314935"/>
    <w:rsid w:val="003152A5"/>
    <w:rsid w:val="0031565C"/>
    <w:rsid w:val="00315C82"/>
    <w:rsid w:val="00315D20"/>
    <w:rsid w:val="00316061"/>
    <w:rsid w:val="003162D5"/>
    <w:rsid w:val="00316572"/>
    <w:rsid w:val="003165FF"/>
    <w:rsid w:val="00316626"/>
    <w:rsid w:val="00316B61"/>
    <w:rsid w:val="00316BF3"/>
    <w:rsid w:val="0031734B"/>
    <w:rsid w:val="003174B5"/>
    <w:rsid w:val="00317551"/>
    <w:rsid w:val="00317EB3"/>
    <w:rsid w:val="00317F2A"/>
    <w:rsid w:val="0032065D"/>
    <w:rsid w:val="00320678"/>
    <w:rsid w:val="003214C8"/>
    <w:rsid w:val="00321531"/>
    <w:rsid w:val="00322A8E"/>
    <w:rsid w:val="0032310B"/>
    <w:rsid w:val="003232C9"/>
    <w:rsid w:val="003235AA"/>
    <w:rsid w:val="00323615"/>
    <w:rsid w:val="00323AA5"/>
    <w:rsid w:val="00323B5B"/>
    <w:rsid w:val="00323DEF"/>
    <w:rsid w:val="00325500"/>
    <w:rsid w:val="00325CC6"/>
    <w:rsid w:val="00325DF9"/>
    <w:rsid w:val="00325EF3"/>
    <w:rsid w:val="0032632E"/>
    <w:rsid w:val="0032668B"/>
    <w:rsid w:val="003267D1"/>
    <w:rsid w:val="00326968"/>
    <w:rsid w:val="00326B1F"/>
    <w:rsid w:val="00326CAE"/>
    <w:rsid w:val="00326CF1"/>
    <w:rsid w:val="00327186"/>
    <w:rsid w:val="00327331"/>
    <w:rsid w:val="003275CB"/>
    <w:rsid w:val="0032782B"/>
    <w:rsid w:val="00327E51"/>
    <w:rsid w:val="003301D7"/>
    <w:rsid w:val="00330FD1"/>
    <w:rsid w:val="003314EF"/>
    <w:rsid w:val="003319CC"/>
    <w:rsid w:val="00331B8B"/>
    <w:rsid w:val="003320B6"/>
    <w:rsid w:val="0033244A"/>
    <w:rsid w:val="00332483"/>
    <w:rsid w:val="00332F2E"/>
    <w:rsid w:val="00332F95"/>
    <w:rsid w:val="00333AF9"/>
    <w:rsid w:val="00333CC1"/>
    <w:rsid w:val="00333F26"/>
    <w:rsid w:val="003342E4"/>
    <w:rsid w:val="00334740"/>
    <w:rsid w:val="00335319"/>
    <w:rsid w:val="0033574F"/>
    <w:rsid w:val="00336EE4"/>
    <w:rsid w:val="003370A7"/>
    <w:rsid w:val="003371EB"/>
    <w:rsid w:val="003373AB"/>
    <w:rsid w:val="0034014A"/>
    <w:rsid w:val="003401A0"/>
    <w:rsid w:val="0034117E"/>
    <w:rsid w:val="003413C1"/>
    <w:rsid w:val="00341712"/>
    <w:rsid w:val="00341C36"/>
    <w:rsid w:val="00342765"/>
    <w:rsid w:val="003428D2"/>
    <w:rsid w:val="00343148"/>
    <w:rsid w:val="003438C3"/>
    <w:rsid w:val="0034390A"/>
    <w:rsid w:val="00343F65"/>
    <w:rsid w:val="00343FBF"/>
    <w:rsid w:val="00344955"/>
    <w:rsid w:val="003449AC"/>
    <w:rsid w:val="00344F9A"/>
    <w:rsid w:val="00345300"/>
    <w:rsid w:val="0034556C"/>
    <w:rsid w:val="00345ABC"/>
    <w:rsid w:val="00345ADC"/>
    <w:rsid w:val="00346081"/>
    <w:rsid w:val="003461C9"/>
    <w:rsid w:val="0034646F"/>
    <w:rsid w:val="00346666"/>
    <w:rsid w:val="00346DC9"/>
    <w:rsid w:val="003470FC"/>
    <w:rsid w:val="00350190"/>
    <w:rsid w:val="003503A5"/>
    <w:rsid w:val="00350836"/>
    <w:rsid w:val="00352088"/>
    <w:rsid w:val="00352323"/>
    <w:rsid w:val="003527A6"/>
    <w:rsid w:val="00352911"/>
    <w:rsid w:val="003534A3"/>
    <w:rsid w:val="00353C5F"/>
    <w:rsid w:val="003543DE"/>
    <w:rsid w:val="003547F3"/>
    <w:rsid w:val="00354DFC"/>
    <w:rsid w:val="0035598A"/>
    <w:rsid w:val="00355D39"/>
    <w:rsid w:val="003560D2"/>
    <w:rsid w:val="00356263"/>
    <w:rsid w:val="003568D0"/>
    <w:rsid w:val="00356980"/>
    <w:rsid w:val="00356D3D"/>
    <w:rsid w:val="00356D55"/>
    <w:rsid w:val="00356E1D"/>
    <w:rsid w:val="00357572"/>
    <w:rsid w:val="00357779"/>
    <w:rsid w:val="00357843"/>
    <w:rsid w:val="00357C3C"/>
    <w:rsid w:val="0036053D"/>
    <w:rsid w:val="00360A07"/>
    <w:rsid w:val="00360CAD"/>
    <w:rsid w:val="00360EDC"/>
    <w:rsid w:val="0036119D"/>
    <w:rsid w:val="0036147A"/>
    <w:rsid w:val="003621A1"/>
    <w:rsid w:val="0036228F"/>
    <w:rsid w:val="003624B0"/>
    <w:rsid w:val="00362CB7"/>
    <w:rsid w:val="00362D07"/>
    <w:rsid w:val="00362D27"/>
    <w:rsid w:val="00362E46"/>
    <w:rsid w:val="00363208"/>
    <w:rsid w:val="003634B4"/>
    <w:rsid w:val="003645F0"/>
    <w:rsid w:val="003649A2"/>
    <w:rsid w:val="00364DE6"/>
    <w:rsid w:val="00365113"/>
    <w:rsid w:val="0036511C"/>
    <w:rsid w:val="00365444"/>
    <w:rsid w:val="003654A8"/>
    <w:rsid w:val="003657F0"/>
    <w:rsid w:val="0036581C"/>
    <w:rsid w:val="003659D5"/>
    <w:rsid w:val="003659F3"/>
    <w:rsid w:val="003667D3"/>
    <w:rsid w:val="003668AD"/>
    <w:rsid w:val="003668E3"/>
    <w:rsid w:val="00366F2C"/>
    <w:rsid w:val="00366F8B"/>
    <w:rsid w:val="003670A7"/>
    <w:rsid w:val="00367607"/>
    <w:rsid w:val="003679AD"/>
    <w:rsid w:val="00367D56"/>
    <w:rsid w:val="00370681"/>
    <w:rsid w:val="00370AAE"/>
    <w:rsid w:val="00370C91"/>
    <w:rsid w:val="003713CC"/>
    <w:rsid w:val="003714B8"/>
    <w:rsid w:val="003717DA"/>
    <w:rsid w:val="00371D32"/>
    <w:rsid w:val="00372159"/>
    <w:rsid w:val="00372211"/>
    <w:rsid w:val="00372392"/>
    <w:rsid w:val="003724FB"/>
    <w:rsid w:val="0037253A"/>
    <w:rsid w:val="003728EF"/>
    <w:rsid w:val="00372CFD"/>
    <w:rsid w:val="00372DBC"/>
    <w:rsid w:val="0037318E"/>
    <w:rsid w:val="00373498"/>
    <w:rsid w:val="003735CB"/>
    <w:rsid w:val="003739FD"/>
    <w:rsid w:val="00373DA2"/>
    <w:rsid w:val="00374A88"/>
    <w:rsid w:val="00374BB8"/>
    <w:rsid w:val="00374D66"/>
    <w:rsid w:val="00375091"/>
    <w:rsid w:val="003751FE"/>
    <w:rsid w:val="00375E47"/>
    <w:rsid w:val="00375E93"/>
    <w:rsid w:val="0037623B"/>
    <w:rsid w:val="00376F47"/>
    <w:rsid w:val="00377032"/>
    <w:rsid w:val="00377269"/>
    <w:rsid w:val="00377274"/>
    <w:rsid w:val="0037793E"/>
    <w:rsid w:val="003806BD"/>
    <w:rsid w:val="003809FF"/>
    <w:rsid w:val="00380C08"/>
    <w:rsid w:val="00381CB1"/>
    <w:rsid w:val="00381D5F"/>
    <w:rsid w:val="00381E7A"/>
    <w:rsid w:val="003821E0"/>
    <w:rsid w:val="003823CA"/>
    <w:rsid w:val="00382505"/>
    <w:rsid w:val="003828E8"/>
    <w:rsid w:val="00382A8E"/>
    <w:rsid w:val="00382CC7"/>
    <w:rsid w:val="00383307"/>
    <w:rsid w:val="00383320"/>
    <w:rsid w:val="00383523"/>
    <w:rsid w:val="00383F34"/>
    <w:rsid w:val="003840CD"/>
    <w:rsid w:val="00384371"/>
    <w:rsid w:val="00384514"/>
    <w:rsid w:val="00384891"/>
    <w:rsid w:val="00384C8B"/>
    <w:rsid w:val="00384D82"/>
    <w:rsid w:val="00384EFE"/>
    <w:rsid w:val="00385256"/>
    <w:rsid w:val="00385444"/>
    <w:rsid w:val="0038562F"/>
    <w:rsid w:val="00385AEE"/>
    <w:rsid w:val="00386029"/>
    <w:rsid w:val="003867DE"/>
    <w:rsid w:val="00386A78"/>
    <w:rsid w:val="0038700C"/>
    <w:rsid w:val="00387482"/>
    <w:rsid w:val="00387B43"/>
    <w:rsid w:val="00387D0D"/>
    <w:rsid w:val="0039021A"/>
    <w:rsid w:val="0039044A"/>
    <w:rsid w:val="003908E4"/>
    <w:rsid w:val="00391070"/>
    <w:rsid w:val="00391797"/>
    <w:rsid w:val="00391EF3"/>
    <w:rsid w:val="00392002"/>
    <w:rsid w:val="00392182"/>
    <w:rsid w:val="00392813"/>
    <w:rsid w:val="0039330D"/>
    <w:rsid w:val="003936D7"/>
    <w:rsid w:val="00393800"/>
    <w:rsid w:val="003949A5"/>
    <w:rsid w:val="00394FF8"/>
    <w:rsid w:val="003951E0"/>
    <w:rsid w:val="0039537C"/>
    <w:rsid w:val="00395409"/>
    <w:rsid w:val="0039541D"/>
    <w:rsid w:val="003957B1"/>
    <w:rsid w:val="00395AE1"/>
    <w:rsid w:val="00396213"/>
    <w:rsid w:val="00396218"/>
    <w:rsid w:val="00396244"/>
    <w:rsid w:val="0039739E"/>
    <w:rsid w:val="00397948"/>
    <w:rsid w:val="003A0091"/>
    <w:rsid w:val="003A0097"/>
    <w:rsid w:val="003A0649"/>
    <w:rsid w:val="003A0F29"/>
    <w:rsid w:val="003A10CE"/>
    <w:rsid w:val="003A159E"/>
    <w:rsid w:val="003A1B5B"/>
    <w:rsid w:val="003A1B63"/>
    <w:rsid w:val="003A1CEA"/>
    <w:rsid w:val="003A27FE"/>
    <w:rsid w:val="003A2CD3"/>
    <w:rsid w:val="003A2FE1"/>
    <w:rsid w:val="003A3D41"/>
    <w:rsid w:val="003A3FF4"/>
    <w:rsid w:val="003A4E2E"/>
    <w:rsid w:val="003A5563"/>
    <w:rsid w:val="003A578B"/>
    <w:rsid w:val="003A5943"/>
    <w:rsid w:val="003A5B3D"/>
    <w:rsid w:val="003A6083"/>
    <w:rsid w:val="003A65E2"/>
    <w:rsid w:val="003A6B05"/>
    <w:rsid w:val="003A72FC"/>
    <w:rsid w:val="003A76BB"/>
    <w:rsid w:val="003A7D46"/>
    <w:rsid w:val="003B0273"/>
    <w:rsid w:val="003B0484"/>
    <w:rsid w:val="003B0F8F"/>
    <w:rsid w:val="003B185A"/>
    <w:rsid w:val="003B19D8"/>
    <w:rsid w:val="003B25C3"/>
    <w:rsid w:val="003B2BF9"/>
    <w:rsid w:val="003B2DAE"/>
    <w:rsid w:val="003B315F"/>
    <w:rsid w:val="003B38E9"/>
    <w:rsid w:val="003B4262"/>
    <w:rsid w:val="003B4948"/>
    <w:rsid w:val="003B4E7F"/>
    <w:rsid w:val="003B530C"/>
    <w:rsid w:val="003B530E"/>
    <w:rsid w:val="003B5783"/>
    <w:rsid w:val="003B59D3"/>
    <w:rsid w:val="003B6D19"/>
    <w:rsid w:val="003B757E"/>
    <w:rsid w:val="003B771C"/>
    <w:rsid w:val="003C0342"/>
    <w:rsid w:val="003C064A"/>
    <w:rsid w:val="003C088B"/>
    <w:rsid w:val="003C089C"/>
    <w:rsid w:val="003C1C37"/>
    <w:rsid w:val="003C2444"/>
    <w:rsid w:val="003C263B"/>
    <w:rsid w:val="003C3EE3"/>
    <w:rsid w:val="003C4773"/>
    <w:rsid w:val="003C6678"/>
    <w:rsid w:val="003C6832"/>
    <w:rsid w:val="003C683E"/>
    <w:rsid w:val="003C6F1B"/>
    <w:rsid w:val="003C7915"/>
    <w:rsid w:val="003C7D84"/>
    <w:rsid w:val="003D07C6"/>
    <w:rsid w:val="003D08EA"/>
    <w:rsid w:val="003D143E"/>
    <w:rsid w:val="003D154E"/>
    <w:rsid w:val="003D1D4B"/>
    <w:rsid w:val="003D242F"/>
    <w:rsid w:val="003D2495"/>
    <w:rsid w:val="003D2815"/>
    <w:rsid w:val="003D2BAA"/>
    <w:rsid w:val="003D321B"/>
    <w:rsid w:val="003D3B05"/>
    <w:rsid w:val="003D3B7E"/>
    <w:rsid w:val="003D3CF5"/>
    <w:rsid w:val="003D3E89"/>
    <w:rsid w:val="003D40A4"/>
    <w:rsid w:val="003D4190"/>
    <w:rsid w:val="003D44C1"/>
    <w:rsid w:val="003D5508"/>
    <w:rsid w:val="003D5915"/>
    <w:rsid w:val="003D5DEE"/>
    <w:rsid w:val="003D5EFA"/>
    <w:rsid w:val="003D5F8A"/>
    <w:rsid w:val="003D601D"/>
    <w:rsid w:val="003D6103"/>
    <w:rsid w:val="003D61F9"/>
    <w:rsid w:val="003D6358"/>
    <w:rsid w:val="003D669B"/>
    <w:rsid w:val="003D6869"/>
    <w:rsid w:val="003D6CDC"/>
    <w:rsid w:val="003D6E67"/>
    <w:rsid w:val="003D7533"/>
    <w:rsid w:val="003D7769"/>
    <w:rsid w:val="003D79AF"/>
    <w:rsid w:val="003E0761"/>
    <w:rsid w:val="003E0822"/>
    <w:rsid w:val="003E0873"/>
    <w:rsid w:val="003E0D04"/>
    <w:rsid w:val="003E14FE"/>
    <w:rsid w:val="003E15F1"/>
    <w:rsid w:val="003E1C34"/>
    <w:rsid w:val="003E2123"/>
    <w:rsid w:val="003E21E7"/>
    <w:rsid w:val="003E22DE"/>
    <w:rsid w:val="003E256F"/>
    <w:rsid w:val="003E25B3"/>
    <w:rsid w:val="003E25FE"/>
    <w:rsid w:val="003E55ED"/>
    <w:rsid w:val="003E57DD"/>
    <w:rsid w:val="003E5999"/>
    <w:rsid w:val="003E5C68"/>
    <w:rsid w:val="003E5CD0"/>
    <w:rsid w:val="003E64F7"/>
    <w:rsid w:val="003E6E64"/>
    <w:rsid w:val="003E729D"/>
    <w:rsid w:val="003E78BD"/>
    <w:rsid w:val="003E7B93"/>
    <w:rsid w:val="003F0432"/>
    <w:rsid w:val="003F0C45"/>
    <w:rsid w:val="003F11B5"/>
    <w:rsid w:val="003F1D35"/>
    <w:rsid w:val="003F2022"/>
    <w:rsid w:val="003F34C3"/>
    <w:rsid w:val="003F3575"/>
    <w:rsid w:val="003F380F"/>
    <w:rsid w:val="003F3A46"/>
    <w:rsid w:val="003F3C5A"/>
    <w:rsid w:val="003F3F47"/>
    <w:rsid w:val="003F496B"/>
    <w:rsid w:val="003F4CCE"/>
    <w:rsid w:val="003F4E3D"/>
    <w:rsid w:val="003F4F1A"/>
    <w:rsid w:val="003F5128"/>
    <w:rsid w:val="003F5292"/>
    <w:rsid w:val="003F5F0C"/>
    <w:rsid w:val="003F622B"/>
    <w:rsid w:val="003F6661"/>
    <w:rsid w:val="003F70D3"/>
    <w:rsid w:val="003F7CE3"/>
    <w:rsid w:val="0040011A"/>
    <w:rsid w:val="00400729"/>
    <w:rsid w:val="0040079D"/>
    <w:rsid w:val="004009A6"/>
    <w:rsid w:val="00400CA2"/>
    <w:rsid w:val="00400D22"/>
    <w:rsid w:val="00400E1C"/>
    <w:rsid w:val="00400FEB"/>
    <w:rsid w:val="0040168A"/>
    <w:rsid w:val="00401BE5"/>
    <w:rsid w:val="004025CC"/>
    <w:rsid w:val="00402BBC"/>
    <w:rsid w:val="00402F3B"/>
    <w:rsid w:val="00403F8D"/>
    <w:rsid w:val="004040D3"/>
    <w:rsid w:val="00404A67"/>
    <w:rsid w:val="00404B16"/>
    <w:rsid w:val="00404D8A"/>
    <w:rsid w:val="00405196"/>
    <w:rsid w:val="004054BE"/>
    <w:rsid w:val="00406176"/>
    <w:rsid w:val="004061AF"/>
    <w:rsid w:val="004065B1"/>
    <w:rsid w:val="00406AFE"/>
    <w:rsid w:val="00406D58"/>
    <w:rsid w:val="00407915"/>
    <w:rsid w:val="00407C2C"/>
    <w:rsid w:val="00407CC9"/>
    <w:rsid w:val="00407DFE"/>
    <w:rsid w:val="00410602"/>
    <w:rsid w:val="00410C64"/>
    <w:rsid w:val="00411200"/>
    <w:rsid w:val="00411EAA"/>
    <w:rsid w:val="00411EF4"/>
    <w:rsid w:val="00412123"/>
    <w:rsid w:val="00412AAE"/>
    <w:rsid w:val="00412F54"/>
    <w:rsid w:val="0041306E"/>
    <w:rsid w:val="00413677"/>
    <w:rsid w:val="00413A00"/>
    <w:rsid w:val="004141F1"/>
    <w:rsid w:val="0041494C"/>
    <w:rsid w:val="00414DE2"/>
    <w:rsid w:val="004152C3"/>
    <w:rsid w:val="00415655"/>
    <w:rsid w:val="00415E3F"/>
    <w:rsid w:val="0041603F"/>
    <w:rsid w:val="00416193"/>
    <w:rsid w:val="00416A93"/>
    <w:rsid w:val="0041721B"/>
    <w:rsid w:val="00420CFE"/>
    <w:rsid w:val="004215FA"/>
    <w:rsid w:val="0042171D"/>
    <w:rsid w:val="0042226B"/>
    <w:rsid w:val="00422415"/>
    <w:rsid w:val="00422F2E"/>
    <w:rsid w:val="0042373C"/>
    <w:rsid w:val="00423A5E"/>
    <w:rsid w:val="00423F36"/>
    <w:rsid w:val="0042477C"/>
    <w:rsid w:val="00424A09"/>
    <w:rsid w:val="004255CB"/>
    <w:rsid w:val="00425645"/>
    <w:rsid w:val="0042567F"/>
    <w:rsid w:val="00425F22"/>
    <w:rsid w:val="004260F8"/>
    <w:rsid w:val="00426242"/>
    <w:rsid w:val="004264F6"/>
    <w:rsid w:val="00426CD6"/>
    <w:rsid w:val="00427026"/>
    <w:rsid w:val="00427533"/>
    <w:rsid w:val="00430A18"/>
    <w:rsid w:val="0043153D"/>
    <w:rsid w:val="0043162B"/>
    <w:rsid w:val="00431652"/>
    <w:rsid w:val="00432596"/>
    <w:rsid w:val="004327A8"/>
    <w:rsid w:val="00432C20"/>
    <w:rsid w:val="00432C76"/>
    <w:rsid w:val="00432CCC"/>
    <w:rsid w:val="004332E4"/>
    <w:rsid w:val="00433373"/>
    <w:rsid w:val="004336DD"/>
    <w:rsid w:val="00433A01"/>
    <w:rsid w:val="00433D97"/>
    <w:rsid w:val="004340C1"/>
    <w:rsid w:val="004347CD"/>
    <w:rsid w:val="00434D2C"/>
    <w:rsid w:val="00434DBB"/>
    <w:rsid w:val="00434E37"/>
    <w:rsid w:val="0043589A"/>
    <w:rsid w:val="00435973"/>
    <w:rsid w:val="00435F72"/>
    <w:rsid w:val="004360F1"/>
    <w:rsid w:val="00436347"/>
    <w:rsid w:val="004379E7"/>
    <w:rsid w:val="00437C54"/>
    <w:rsid w:val="00437CD6"/>
    <w:rsid w:val="00437D21"/>
    <w:rsid w:val="004401A5"/>
    <w:rsid w:val="00440229"/>
    <w:rsid w:val="004405ED"/>
    <w:rsid w:val="00440695"/>
    <w:rsid w:val="00440ABB"/>
    <w:rsid w:val="00440B51"/>
    <w:rsid w:val="00440F25"/>
    <w:rsid w:val="00441522"/>
    <w:rsid w:val="00441828"/>
    <w:rsid w:val="00441B93"/>
    <w:rsid w:val="004420E5"/>
    <w:rsid w:val="004425B3"/>
    <w:rsid w:val="004426BC"/>
    <w:rsid w:val="00442D59"/>
    <w:rsid w:val="00442E01"/>
    <w:rsid w:val="00442E0E"/>
    <w:rsid w:val="00443061"/>
    <w:rsid w:val="00443291"/>
    <w:rsid w:val="004432DF"/>
    <w:rsid w:val="0044335F"/>
    <w:rsid w:val="004436B1"/>
    <w:rsid w:val="00443B59"/>
    <w:rsid w:val="00444806"/>
    <w:rsid w:val="00445AFD"/>
    <w:rsid w:val="00446931"/>
    <w:rsid w:val="004474E4"/>
    <w:rsid w:val="00447CFE"/>
    <w:rsid w:val="004503BD"/>
    <w:rsid w:val="004507BE"/>
    <w:rsid w:val="00450A59"/>
    <w:rsid w:val="00450C21"/>
    <w:rsid w:val="00450C93"/>
    <w:rsid w:val="00450DF7"/>
    <w:rsid w:val="00450F99"/>
    <w:rsid w:val="0045152B"/>
    <w:rsid w:val="004519E0"/>
    <w:rsid w:val="00451AB4"/>
    <w:rsid w:val="00451B5A"/>
    <w:rsid w:val="00451F3F"/>
    <w:rsid w:val="0045319E"/>
    <w:rsid w:val="004537DD"/>
    <w:rsid w:val="00453DE0"/>
    <w:rsid w:val="004547F6"/>
    <w:rsid w:val="00454877"/>
    <w:rsid w:val="00455546"/>
    <w:rsid w:val="00455DD7"/>
    <w:rsid w:val="004568CA"/>
    <w:rsid w:val="00456B8D"/>
    <w:rsid w:val="00457569"/>
    <w:rsid w:val="004577E1"/>
    <w:rsid w:val="00457948"/>
    <w:rsid w:val="00457E07"/>
    <w:rsid w:val="004600D4"/>
    <w:rsid w:val="004600FD"/>
    <w:rsid w:val="00460433"/>
    <w:rsid w:val="004610F1"/>
    <w:rsid w:val="0046113A"/>
    <w:rsid w:val="00461648"/>
    <w:rsid w:val="00461E7B"/>
    <w:rsid w:val="0046203A"/>
    <w:rsid w:val="00462573"/>
    <w:rsid w:val="00462756"/>
    <w:rsid w:val="0046326F"/>
    <w:rsid w:val="00463455"/>
    <w:rsid w:val="00464473"/>
    <w:rsid w:val="00464688"/>
    <w:rsid w:val="0046482D"/>
    <w:rsid w:val="00464FD9"/>
    <w:rsid w:val="004652AB"/>
    <w:rsid w:val="00465864"/>
    <w:rsid w:val="00465AEB"/>
    <w:rsid w:val="00465DD5"/>
    <w:rsid w:val="00466045"/>
    <w:rsid w:val="00466085"/>
    <w:rsid w:val="0046637E"/>
    <w:rsid w:val="0046786A"/>
    <w:rsid w:val="00467931"/>
    <w:rsid w:val="00467BE8"/>
    <w:rsid w:val="00470474"/>
    <w:rsid w:val="004704CA"/>
    <w:rsid w:val="004705FC"/>
    <w:rsid w:val="00470E8D"/>
    <w:rsid w:val="00471425"/>
    <w:rsid w:val="0047199A"/>
    <w:rsid w:val="00471CFE"/>
    <w:rsid w:val="00472C56"/>
    <w:rsid w:val="00472C97"/>
    <w:rsid w:val="00473573"/>
    <w:rsid w:val="004738FC"/>
    <w:rsid w:val="00473DB8"/>
    <w:rsid w:val="00473FF0"/>
    <w:rsid w:val="004740C6"/>
    <w:rsid w:val="0047412C"/>
    <w:rsid w:val="0047419D"/>
    <w:rsid w:val="00474651"/>
    <w:rsid w:val="0047480B"/>
    <w:rsid w:val="00474812"/>
    <w:rsid w:val="00474CF2"/>
    <w:rsid w:val="00475418"/>
    <w:rsid w:val="004760C1"/>
    <w:rsid w:val="004764D8"/>
    <w:rsid w:val="00476836"/>
    <w:rsid w:val="00476D09"/>
    <w:rsid w:val="00476EC9"/>
    <w:rsid w:val="00476FAA"/>
    <w:rsid w:val="00477440"/>
    <w:rsid w:val="00477A77"/>
    <w:rsid w:val="00477F72"/>
    <w:rsid w:val="004801AF"/>
    <w:rsid w:val="004802AB"/>
    <w:rsid w:val="00480D04"/>
    <w:rsid w:val="0048141B"/>
    <w:rsid w:val="004816AA"/>
    <w:rsid w:val="004817FF"/>
    <w:rsid w:val="00481D2C"/>
    <w:rsid w:val="00481FE2"/>
    <w:rsid w:val="00482082"/>
    <w:rsid w:val="00482112"/>
    <w:rsid w:val="004823DC"/>
    <w:rsid w:val="004824EB"/>
    <w:rsid w:val="00482D79"/>
    <w:rsid w:val="00483616"/>
    <w:rsid w:val="00483A67"/>
    <w:rsid w:val="00483E24"/>
    <w:rsid w:val="0048419C"/>
    <w:rsid w:val="00484814"/>
    <w:rsid w:val="00484D16"/>
    <w:rsid w:val="00484DE2"/>
    <w:rsid w:val="004851A8"/>
    <w:rsid w:val="004852FE"/>
    <w:rsid w:val="0048544D"/>
    <w:rsid w:val="004859C5"/>
    <w:rsid w:val="00485B8B"/>
    <w:rsid w:val="00486454"/>
    <w:rsid w:val="00486BF8"/>
    <w:rsid w:val="00487E0C"/>
    <w:rsid w:val="00490A50"/>
    <w:rsid w:val="00490F5D"/>
    <w:rsid w:val="004910A4"/>
    <w:rsid w:val="004911FB"/>
    <w:rsid w:val="004912E9"/>
    <w:rsid w:val="004915B6"/>
    <w:rsid w:val="00491682"/>
    <w:rsid w:val="0049229E"/>
    <w:rsid w:val="004926F4"/>
    <w:rsid w:val="00492E09"/>
    <w:rsid w:val="0049307F"/>
    <w:rsid w:val="0049387D"/>
    <w:rsid w:val="004941AA"/>
    <w:rsid w:val="00494CD8"/>
    <w:rsid w:val="00494EE3"/>
    <w:rsid w:val="0049596C"/>
    <w:rsid w:val="00496AB4"/>
    <w:rsid w:val="00496C32"/>
    <w:rsid w:val="00496CA6"/>
    <w:rsid w:val="00496FDB"/>
    <w:rsid w:val="004976C0"/>
    <w:rsid w:val="00497974"/>
    <w:rsid w:val="004A0C17"/>
    <w:rsid w:val="004A11A2"/>
    <w:rsid w:val="004A1555"/>
    <w:rsid w:val="004A1D60"/>
    <w:rsid w:val="004A1EC2"/>
    <w:rsid w:val="004A1F5F"/>
    <w:rsid w:val="004A2341"/>
    <w:rsid w:val="004A23E6"/>
    <w:rsid w:val="004A292B"/>
    <w:rsid w:val="004A331E"/>
    <w:rsid w:val="004A4D22"/>
    <w:rsid w:val="004A5744"/>
    <w:rsid w:val="004A5E4D"/>
    <w:rsid w:val="004A7443"/>
    <w:rsid w:val="004A745A"/>
    <w:rsid w:val="004B03FC"/>
    <w:rsid w:val="004B0744"/>
    <w:rsid w:val="004B0864"/>
    <w:rsid w:val="004B0E99"/>
    <w:rsid w:val="004B0F55"/>
    <w:rsid w:val="004B10E8"/>
    <w:rsid w:val="004B1123"/>
    <w:rsid w:val="004B12B5"/>
    <w:rsid w:val="004B187A"/>
    <w:rsid w:val="004B1BB7"/>
    <w:rsid w:val="004B2067"/>
    <w:rsid w:val="004B2BB8"/>
    <w:rsid w:val="004B2E5F"/>
    <w:rsid w:val="004B2F90"/>
    <w:rsid w:val="004B35F1"/>
    <w:rsid w:val="004B3997"/>
    <w:rsid w:val="004B3A32"/>
    <w:rsid w:val="004B3C10"/>
    <w:rsid w:val="004B3F3E"/>
    <w:rsid w:val="004B4108"/>
    <w:rsid w:val="004B423F"/>
    <w:rsid w:val="004B44BF"/>
    <w:rsid w:val="004B466D"/>
    <w:rsid w:val="004B4B14"/>
    <w:rsid w:val="004B4CB0"/>
    <w:rsid w:val="004B52E3"/>
    <w:rsid w:val="004B52EA"/>
    <w:rsid w:val="004B577B"/>
    <w:rsid w:val="004B64C3"/>
    <w:rsid w:val="004B6618"/>
    <w:rsid w:val="004B6AE9"/>
    <w:rsid w:val="004B6EBC"/>
    <w:rsid w:val="004B6FB7"/>
    <w:rsid w:val="004B79AA"/>
    <w:rsid w:val="004B7A4B"/>
    <w:rsid w:val="004C04F5"/>
    <w:rsid w:val="004C0597"/>
    <w:rsid w:val="004C0E22"/>
    <w:rsid w:val="004C0EBA"/>
    <w:rsid w:val="004C1418"/>
    <w:rsid w:val="004C17C9"/>
    <w:rsid w:val="004C187D"/>
    <w:rsid w:val="004C1C47"/>
    <w:rsid w:val="004C1D3A"/>
    <w:rsid w:val="004C2D04"/>
    <w:rsid w:val="004C2F9D"/>
    <w:rsid w:val="004C2FDC"/>
    <w:rsid w:val="004C3289"/>
    <w:rsid w:val="004C33C7"/>
    <w:rsid w:val="004C3417"/>
    <w:rsid w:val="004C3728"/>
    <w:rsid w:val="004C3871"/>
    <w:rsid w:val="004C38D1"/>
    <w:rsid w:val="004C40B0"/>
    <w:rsid w:val="004C4B38"/>
    <w:rsid w:val="004C4DBD"/>
    <w:rsid w:val="004C524A"/>
    <w:rsid w:val="004C53E0"/>
    <w:rsid w:val="004C5529"/>
    <w:rsid w:val="004C55BD"/>
    <w:rsid w:val="004C581E"/>
    <w:rsid w:val="004C5EFB"/>
    <w:rsid w:val="004C639C"/>
    <w:rsid w:val="004C6916"/>
    <w:rsid w:val="004C7082"/>
    <w:rsid w:val="004C72A6"/>
    <w:rsid w:val="004C734C"/>
    <w:rsid w:val="004C7543"/>
    <w:rsid w:val="004C7FCE"/>
    <w:rsid w:val="004D00ED"/>
    <w:rsid w:val="004D023A"/>
    <w:rsid w:val="004D02A8"/>
    <w:rsid w:val="004D0872"/>
    <w:rsid w:val="004D0E8B"/>
    <w:rsid w:val="004D1300"/>
    <w:rsid w:val="004D14E4"/>
    <w:rsid w:val="004D19A6"/>
    <w:rsid w:val="004D21B9"/>
    <w:rsid w:val="004D26C8"/>
    <w:rsid w:val="004D26D3"/>
    <w:rsid w:val="004D2F16"/>
    <w:rsid w:val="004D30A9"/>
    <w:rsid w:val="004D315C"/>
    <w:rsid w:val="004D3A04"/>
    <w:rsid w:val="004D3C94"/>
    <w:rsid w:val="004D3CC5"/>
    <w:rsid w:val="004D401A"/>
    <w:rsid w:val="004D40C8"/>
    <w:rsid w:val="004D42E9"/>
    <w:rsid w:val="004D48ED"/>
    <w:rsid w:val="004D5CED"/>
    <w:rsid w:val="004D5E75"/>
    <w:rsid w:val="004D6698"/>
    <w:rsid w:val="004D6A0B"/>
    <w:rsid w:val="004D6BF0"/>
    <w:rsid w:val="004D6F72"/>
    <w:rsid w:val="004D74E6"/>
    <w:rsid w:val="004D7979"/>
    <w:rsid w:val="004D7DEC"/>
    <w:rsid w:val="004E0929"/>
    <w:rsid w:val="004E0A22"/>
    <w:rsid w:val="004E0B79"/>
    <w:rsid w:val="004E10BA"/>
    <w:rsid w:val="004E135C"/>
    <w:rsid w:val="004E21E1"/>
    <w:rsid w:val="004E22B7"/>
    <w:rsid w:val="004E29EB"/>
    <w:rsid w:val="004E2A77"/>
    <w:rsid w:val="004E2C86"/>
    <w:rsid w:val="004E2FCF"/>
    <w:rsid w:val="004E3428"/>
    <w:rsid w:val="004E38D7"/>
    <w:rsid w:val="004E3A8B"/>
    <w:rsid w:val="004E4140"/>
    <w:rsid w:val="004E5099"/>
    <w:rsid w:val="004E50E0"/>
    <w:rsid w:val="004E5A22"/>
    <w:rsid w:val="004E5C0D"/>
    <w:rsid w:val="004E5D20"/>
    <w:rsid w:val="004E62C0"/>
    <w:rsid w:val="004E6331"/>
    <w:rsid w:val="004E69CD"/>
    <w:rsid w:val="004E74A8"/>
    <w:rsid w:val="004E7AAE"/>
    <w:rsid w:val="004F03C7"/>
    <w:rsid w:val="004F06EC"/>
    <w:rsid w:val="004F06F1"/>
    <w:rsid w:val="004F0F5C"/>
    <w:rsid w:val="004F1020"/>
    <w:rsid w:val="004F1079"/>
    <w:rsid w:val="004F12ED"/>
    <w:rsid w:val="004F14E6"/>
    <w:rsid w:val="004F19DB"/>
    <w:rsid w:val="004F1EBB"/>
    <w:rsid w:val="004F2345"/>
    <w:rsid w:val="004F2AAA"/>
    <w:rsid w:val="004F32D5"/>
    <w:rsid w:val="004F34A7"/>
    <w:rsid w:val="004F45FC"/>
    <w:rsid w:val="004F4611"/>
    <w:rsid w:val="004F4628"/>
    <w:rsid w:val="004F490A"/>
    <w:rsid w:val="004F4A2D"/>
    <w:rsid w:val="004F4D09"/>
    <w:rsid w:val="004F4F7F"/>
    <w:rsid w:val="004F5959"/>
    <w:rsid w:val="004F5B9A"/>
    <w:rsid w:val="004F5C78"/>
    <w:rsid w:val="004F655C"/>
    <w:rsid w:val="004F6788"/>
    <w:rsid w:val="004F6A7A"/>
    <w:rsid w:val="004F70A1"/>
    <w:rsid w:val="004F744A"/>
    <w:rsid w:val="004F74EC"/>
    <w:rsid w:val="004F772A"/>
    <w:rsid w:val="004F7989"/>
    <w:rsid w:val="0050003F"/>
    <w:rsid w:val="00500A82"/>
    <w:rsid w:val="00500E1B"/>
    <w:rsid w:val="0050121C"/>
    <w:rsid w:val="005012B5"/>
    <w:rsid w:val="00501551"/>
    <w:rsid w:val="00501618"/>
    <w:rsid w:val="00501B0D"/>
    <w:rsid w:val="00501B35"/>
    <w:rsid w:val="00502269"/>
    <w:rsid w:val="00502BDE"/>
    <w:rsid w:val="00502D0F"/>
    <w:rsid w:val="005035CE"/>
    <w:rsid w:val="00503A4C"/>
    <w:rsid w:val="005042E6"/>
    <w:rsid w:val="005043DF"/>
    <w:rsid w:val="0050464F"/>
    <w:rsid w:val="00504985"/>
    <w:rsid w:val="00504A2E"/>
    <w:rsid w:val="00504D70"/>
    <w:rsid w:val="005053CA"/>
    <w:rsid w:val="005054C6"/>
    <w:rsid w:val="00505ED3"/>
    <w:rsid w:val="005061BB"/>
    <w:rsid w:val="005069D6"/>
    <w:rsid w:val="00506CD4"/>
    <w:rsid w:val="00507990"/>
    <w:rsid w:val="00510E85"/>
    <w:rsid w:val="00511034"/>
    <w:rsid w:val="00511645"/>
    <w:rsid w:val="00512330"/>
    <w:rsid w:val="00512368"/>
    <w:rsid w:val="0051238A"/>
    <w:rsid w:val="00512495"/>
    <w:rsid w:val="0051249F"/>
    <w:rsid w:val="00512747"/>
    <w:rsid w:val="00513433"/>
    <w:rsid w:val="005135CD"/>
    <w:rsid w:val="00513B21"/>
    <w:rsid w:val="00513EE7"/>
    <w:rsid w:val="0051485D"/>
    <w:rsid w:val="00514951"/>
    <w:rsid w:val="00514AD1"/>
    <w:rsid w:val="005158C2"/>
    <w:rsid w:val="00515BB6"/>
    <w:rsid w:val="005160EF"/>
    <w:rsid w:val="0051622C"/>
    <w:rsid w:val="005162CE"/>
    <w:rsid w:val="0051632F"/>
    <w:rsid w:val="00516454"/>
    <w:rsid w:val="005169D8"/>
    <w:rsid w:val="00517188"/>
    <w:rsid w:val="00517518"/>
    <w:rsid w:val="005175C7"/>
    <w:rsid w:val="0051787E"/>
    <w:rsid w:val="00517E0E"/>
    <w:rsid w:val="00520E0F"/>
    <w:rsid w:val="0052112D"/>
    <w:rsid w:val="0052354C"/>
    <w:rsid w:val="0052384F"/>
    <w:rsid w:val="00523B4D"/>
    <w:rsid w:val="00523F80"/>
    <w:rsid w:val="005241F7"/>
    <w:rsid w:val="00524B14"/>
    <w:rsid w:val="00524CAF"/>
    <w:rsid w:val="00525001"/>
    <w:rsid w:val="00525317"/>
    <w:rsid w:val="005257D5"/>
    <w:rsid w:val="0052585C"/>
    <w:rsid w:val="00526A61"/>
    <w:rsid w:val="00526D8B"/>
    <w:rsid w:val="00527AA3"/>
    <w:rsid w:val="00527DCF"/>
    <w:rsid w:val="00530020"/>
    <w:rsid w:val="00530104"/>
    <w:rsid w:val="00530138"/>
    <w:rsid w:val="00530278"/>
    <w:rsid w:val="005302BF"/>
    <w:rsid w:val="00530418"/>
    <w:rsid w:val="0053056A"/>
    <w:rsid w:val="00530595"/>
    <w:rsid w:val="00530EBF"/>
    <w:rsid w:val="00530EC8"/>
    <w:rsid w:val="005317D9"/>
    <w:rsid w:val="00532086"/>
    <w:rsid w:val="005327DA"/>
    <w:rsid w:val="00532D45"/>
    <w:rsid w:val="00533A05"/>
    <w:rsid w:val="00534F07"/>
    <w:rsid w:val="00535E5A"/>
    <w:rsid w:val="005366E6"/>
    <w:rsid w:val="005367A8"/>
    <w:rsid w:val="00536F6E"/>
    <w:rsid w:val="00537085"/>
    <w:rsid w:val="0053708C"/>
    <w:rsid w:val="00540763"/>
    <w:rsid w:val="00540891"/>
    <w:rsid w:val="00540B0E"/>
    <w:rsid w:val="00541332"/>
    <w:rsid w:val="0054133C"/>
    <w:rsid w:val="0054159D"/>
    <w:rsid w:val="00541790"/>
    <w:rsid w:val="00541EB8"/>
    <w:rsid w:val="00541FD5"/>
    <w:rsid w:val="005420AA"/>
    <w:rsid w:val="00542A89"/>
    <w:rsid w:val="00542EA0"/>
    <w:rsid w:val="0054379C"/>
    <w:rsid w:val="005438DF"/>
    <w:rsid w:val="00543BF5"/>
    <w:rsid w:val="00543F2F"/>
    <w:rsid w:val="0054416F"/>
    <w:rsid w:val="00545542"/>
    <w:rsid w:val="00545A54"/>
    <w:rsid w:val="00545AC5"/>
    <w:rsid w:val="00545B8A"/>
    <w:rsid w:val="00546038"/>
    <w:rsid w:val="00546B20"/>
    <w:rsid w:val="00546BDD"/>
    <w:rsid w:val="00547152"/>
    <w:rsid w:val="005472F6"/>
    <w:rsid w:val="00547310"/>
    <w:rsid w:val="0054757B"/>
    <w:rsid w:val="00547692"/>
    <w:rsid w:val="0054778B"/>
    <w:rsid w:val="005477A1"/>
    <w:rsid w:val="005503E2"/>
    <w:rsid w:val="005507BD"/>
    <w:rsid w:val="00550916"/>
    <w:rsid w:val="00550D8E"/>
    <w:rsid w:val="00550DA7"/>
    <w:rsid w:val="00551276"/>
    <w:rsid w:val="00551284"/>
    <w:rsid w:val="0055147E"/>
    <w:rsid w:val="00551F0B"/>
    <w:rsid w:val="005526C6"/>
    <w:rsid w:val="005529E3"/>
    <w:rsid w:val="0055353E"/>
    <w:rsid w:val="005538E8"/>
    <w:rsid w:val="00553DFF"/>
    <w:rsid w:val="00553F34"/>
    <w:rsid w:val="0055426C"/>
    <w:rsid w:val="00554AD0"/>
    <w:rsid w:val="00554D7B"/>
    <w:rsid w:val="00554DC1"/>
    <w:rsid w:val="0055516D"/>
    <w:rsid w:val="00555771"/>
    <w:rsid w:val="00555822"/>
    <w:rsid w:val="00555A0A"/>
    <w:rsid w:val="00555CD5"/>
    <w:rsid w:val="005564D0"/>
    <w:rsid w:val="00556593"/>
    <w:rsid w:val="00557174"/>
    <w:rsid w:val="00557540"/>
    <w:rsid w:val="00557CD5"/>
    <w:rsid w:val="005600D5"/>
    <w:rsid w:val="005600E1"/>
    <w:rsid w:val="00560627"/>
    <w:rsid w:val="00560659"/>
    <w:rsid w:val="00560763"/>
    <w:rsid w:val="00561993"/>
    <w:rsid w:val="00561C5F"/>
    <w:rsid w:val="00561D57"/>
    <w:rsid w:val="00562288"/>
    <w:rsid w:val="00562752"/>
    <w:rsid w:val="00563304"/>
    <w:rsid w:val="005642E9"/>
    <w:rsid w:val="0056444E"/>
    <w:rsid w:val="00564455"/>
    <w:rsid w:val="00565BFB"/>
    <w:rsid w:val="005663F9"/>
    <w:rsid w:val="00566F1F"/>
    <w:rsid w:val="0056732D"/>
    <w:rsid w:val="0057065A"/>
    <w:rsid w:val="00570A92"/>
    <w:rsid w:val="00570C83"/>
    <w:rsid w:val="00570E7A"/>
    <w:rsid w:val="00570EEE"/>
    <w:rsid w:val="0057118E"/>
    <w:rsid w:val="00571560"/>
    <w:rsid w:val="00571EB3"/>
    <w:rsid w:val="00572787"/>
    <w:rsid w:val="00572E2C"/>
    <w:rsid w:val="00573087"/>
    <w:rsid w:val="0057347A"/>
    <w:rsid w:val="0057373C"/>
    <w:rsid w:val="00574CB9"/>
    <w:rsid w:val="005758B9"/>
    <w:rsid w:val="0057612C"/>
    <w:rsid w:val="00576159"/>
    <w:rsid w:val="0057657F"/>
    <w:rsid w:val="00577881"/>
    <w:rsid w:val="00577EB9"/>
    <w:rsid w:val="00580467"/>
    <w:rsid w:val="00580696"/>
    <w:rsid w:val="005813B7"/>
    <w:rsid w:val="00581834"/>
    <w:rsid w:val="00581982"/>
    <w:rsid w:val="00581ACD"/>
    <w:rsid w:val="00582048"/>
    <w:rsid w:val="0058219B"/>
    <w:rsid w:val="0058222E"/>
    <w:rsid w:val="0058248F"/>
    <w:rsid w:val="00582A93"/>
    <w:rsid w:val="00583236"/>
    <w:rsid w:val="00583A3F"/>
    <w:rsid w:val="00583DA7"/>
    <w:rsid w:val="00583FE7"/>
    <w:rsid w:val="0058415A"/>
    <w:rsid w:val="005847F2"/>
    <w:rsid w:val="005850CA"/>
    <w:rsid w:val="005852C1"/>
    <w:rsid w:val="005855F3"/>
    <w:rsid w:val="00585E5F"/>
    <w:rsid w:val="0058686A"/>
    <w:rsid w:val="00586FA6"/>
    <w:rsid w:val="005871AE"/>
    <w:rsid w:val="00587531"/>
    <w:rsid w:val="005878A6"/>
    <w:rsid w:val="00587ED4"/>
    <w:rsid w:val="0059098F"/>
    <w:rsid w:val="00590E2E"/>
    <w:rsid w:val="0059146C"/>
    <w:rsid w:val="0059149B"/>
    <w:rsid w:val="005915F6"/>
    <w:rsid w:val="00591635"/>
    <w:rsid w:val="005919BD"/>
    <w:rsid w:val="00591E9D"/>
    <w:rsid w:val="005929E3"/>
    <w:rsid w:val="005929F5"/>
    <w:rsid w:val="00592A58"/>
    <w:rsid w:val="00592CF5"/>
    <w:rsid w:val="0059331A"/>
    <w:rsid w:val="00593B38"/>
    <w:rsid w:val="00595857"/>
    <w:rsid w:val="00595A2A"/>
    <w:rsid w:val="00595BB9"/>
    <w:rsid w:val="00595E37"/>
    <w:rsid w:val="00595EC9"/>
    <w:rsid w:val="0059644B"/>
    <w:rsid w:val="00596942"/>
    <w:rsid w:val="00596DD4"/>
    <w:rsid w:val="005971DA"/>
    <w:rsid w:val="00597AEE"/>
    <w:rsid w:val="005A0057"/>
    <w:rsid w:val="005A049E"/>
    <w:rsid w:val="005A0DF9"/>
    <w:rsid w:val="005A142E"/>
    <w:rsid w:val="005A1860"/>
    <w:rsid w:val="005A1CBE"/>
    <w:rsid w:val="005A2592"/>
    <w:rsid w:val="005A2710"/>
    <w:rsid w:val="005A27B9"/>
    <w:rsid w:val="005A286D"/>
    <w:rsid w:val="005A2A27"/>
    <w:rsid w:val="005A2DC6"/>
    <w:rsid w:val="005A30EE"/>
    <w:rsid w:val="005A35FD"/>
    <w:rsid w:val="005A367E"/>
    <w:rsid w:val="005A3BFA"/>
    <w:rsid w:val="005A3E0A"/>
    <w:rsid w:val="005A472D"/>
    <w:rsid w:val="005A490D"/>
    <w:rsid w:val="005A4AD2"/>
    <w:rsid w:val="005A4DE5"/>
    <w:rsid w:val="005A56BA"/>
    <w:rsid w:val="005A57FF"/>
    <w:rsid w:val="005A5B4D"/>
    <w:rsid w:val="005A6477"/>
    <w:rsid w:val="005B0877"/>
    <w:rsid w:val="005B0913"/>
    <w:rsid w:val="005B0929"/>
    <w:rsid w:val="005B0E9B"/>
    <w:rsid w:val="005B0FBB"/>
    <w:rsid w:val="005B11C6"/>
    <w:rsid w:val="005B1E3E"/>
    <w:rsid w:val="005B20AA"/>
    <w:rsid w:val="005B26D6"/>
    <w:rsid w:val="005B2CA4"/>
    <w:rsid w:val="005B2DA7"/>
    <w:rsid w:val="005B3702"/>
    <w:rsid w:val="005B42C3"/>
    <w:rsid w:val="005B42D8"/>
    <w:rsid w:val="005B43D6"/>
    <w:rsid w:val="005B44DD"/>
    <w:rsid w:val="005B4A0F"/>
    <w:rsid w:val="005B4CD5"/>
    <w:rsid w:val="005B50AA"/>
    <w:rsid w:val="005B5DAD"/>
    <w:rsid w:val="005B63D4"/>
    <w:rsid w:val="005B6881"/>
    <w:rsid w:val="005B6975"/>
    <w:rsid w:val="005B6F8E"/>
    <w:rsid w:val="005B7229"/>
    <w:rsid w:val="005B7760"/>
    <w:rsid w:val="005B79BE"/>
    <w:rsid w:val="005B7B31"/>
    <w:rsid w:val="005B7D45"/>
    <w:rsid w:val="005B7D53"/>
    <w:rsid w:val="005C072C"/>
    <w:rsid w:val="005C1DC1"/>
    <w:rsid w:val="005C221B"/>
    <w:rsid w:val="005C2402"/>
    <w:rsid w:val="005C2AC2"/>
    <w:rsid w:val="005C3D42"/>
    <w:rsid w:val="005C42ED"/>
    <w:rsid w:val="005C472B"/>
    <w:rsid w:val="005C4749"/>
    <w:rsid w:val="005C49DF"/>
    <w:rsid w:val="005C4C67"/>
    <w:rsid w:val="005C4FE0"/>
    <w:rsid w:val="005C50B4"/>
    <w:rsid w:val="005C62E2"/>
    <w:rsid w:val="005C7022"/>
    <w:rsid w:val="005C7126"/>
    <w:rsid w:val="005C7284"/>
    <w:rsid w:val="005C7477"/>
    <w:rsid w:val="005C7E0E"/>
    <w:rsid w:val="005D01A1"/>
    <w:rsid w:val="005D067C"/>
    <w:rsid w:val="005D0710"/>
    <w:rsid w:val="005D0796"/>
    <w:rsid w:val="005D1A4D"/>
    <w:rsid w:val="005D1E18"/>
    <w:rsid w:val="005D2C55"/>
    <w:rsid w:val="005D318F"/>
    <w:rsid w:val="005D32AA"/>
    <w:rsid w:val="005D3C11"/>
    <w:rsid w:val="005D3F2B"/>
    <w:rsid w:val="005D422B"/>
    <w:rsid w:val="005D46A7"/>
    <w:rsid w:val="005D470F"/>
    <w:rsid w:val="005D4BFA"/>
    <w:rsid w:val="005D4C8E"/>
    <w:rsid w:val="005D4FA7"/>
    <w:rsid w:val="005D512C"/>
    <w:rsid w:val="005D6502"/>
    <w:rsid w:val="005D66BB"/>
    <w:rsid w:val="005D7023"/>
    <w:rsid w:val="005D70D5"/>
    <w:rsid w:val="005D71F5"/>
    <w:rsid w:val="005D724A"/>
    <w:rsid w:val="005D7365"/>
    <w:rsid w:val="005D74EB"/>
    <w:rsid w:val="005D7F06"/>
    <w:rsid w:val="005E055D"/>
    <w:rsid w:val="005E05DB"/>
    <w:rsid w:val="005E0749"/>
    <w:rsid w:val="005E09F4"/>
    <w:rsid w:val="005E1136"/>
    <w:rsid w:val="005E1460"/>
    <w:rsid w:val="005E1628"/>
    <w:rsid w:val="005E1A73"/>
    <w:rsid w:val="005E212E"/>
    <w:rsid w:val="005E2274"/>
    <w:rsid w:val="005E291B"/>
    <w:rsid w:val="005E2E7E"/>
    <w:rsid w:val="005E3203"/>
    <w:rsid w:val="005E33BD"/>
    <w:rsid w:val="005E35D6"/>
    <w:rsid w:val="005E3638"/>
    <w:rsid w:val="005E3F40"/>
    <w:rsid w:val="005E4014"/>
    <w:rsid w:val="005E442A"/>
    <w:rsid w:val="005E49AB"/>
    <w:rsid w:val="005E5AAB"/>
    <w:rsid w:val="005E653E"/>
    <w:rsid w:val="005E6BFF"/>
    <w:rsid w:val="005E6C32"/>
    <w:rsid w:val="005E794C"/>
    <w:rsid w:val="005E7B48"/>
    <w:rsid w:val="005E7BA6"/>
    <w:rsid w:val="005E7DC5"/>
    <w:rsid w:val="005E7F01"/>
    <w:rsid w:val="005F07BB"/>
    <w:rsid w:val="005F0B1A"/>
    <w:rsid w:val="005F0F69"/>
    <w:rsid w:val="005F15DD"/>
    <w:rsid w:val="005F1821"/>
    <w:rsid w:val="005F2110"/>
    <w:rsid w:val="005F28C1"/>
    <w:rsid w:val="005F3427"/>
    <w:rsid w:val="005F3954"/>
    <w:rsid w:val="005F3A0E"/>
    <w:rsid w:val="005F3E21"/>
    <w:rsid w:val="005F3EB4"/>
    <w:rsid w:val="005F5197"/>
    <w:rsid w:val="005F5BD2"/>
    <w:rsid w:val="005F5FA0"/>
    <w:rsid w:val="005F6559"/>
    <w:rsid w:val="005F65A8"/>
    <w:rsid w:val="005F6781"/>
    <w:rsid w:val="005F7082"/>
    <w:rsid w:val="005F7103"/>
    <w:rsid w:val="005F77DC"/>
    <w:rsid w:val="005F7B15"/>
    <w:rsid w:val="005F7C7E"/>
    <w:rsid w:val="0060011F"/>
    <w:rsid w:val="00600459"/>
    <w:rsid w:val="006009E8"/>
    <w:rsid w:val="00601478"/>
    <w:rsid w:val="00601F54"/>
    <w:rsid w:val="00602159"/>
    <w:rsid w:val="00602180"/>
    <w:rsid w:val="00602408"/>
    <w:rsid w:val="00602892"/>
    <w:rsid w:val="006036A9"/>
    <w:rsid w:val="00603F9A"/>
    <w:rsid w:val="006043EE"/>
    <w:rsid w:val="0060477C"/>
    <w:rsid w:val="00604E9C"/>
    <w:rsid w:val="00604F80"/>
    <w:rsid w:val="006050F1"/>
    <w:rsid w:val="00605279"/>
    <w:rsid w:val="006056ED"/>
    <w:rsid w:val="00606454"/>
    <w:rsid w:val="0060652E"/>
    <w:rsid w:val="00606692"/>
    <w:rsid w:val="00606743"/>
    <w:rsid w:val="006067FA"/>
    <w:rsid w:val="00606826"/>
    <w:rsid w:val="006068B3"/>
    <w:rsid w:val="00607115"/>
    <w:rsid w:val="0060742E"/>
    <w:rsid w:val="00607716"/>
    <w:rsid w:val="00607A3F"/>
    <w:rsid w:val="00607BC4"/>
    <w:rsid w:val="0061058C"/>
    <w:rsid w:val="00610F92"/>
    <w:rsid w:val="00611E04"/>
    <w:rsid w:val="00612181"/>
    <w:rsid w:val="00612861"/>
    <w:rsid w:val="00612A8B"/>
    <w:rsid w:val="00612AD3"/>
    <w:rsid w:val="0061330C"/>
    <w:rsid w:val="00613702"/>
    <w:rsid w:val="00613C23"/>
    <w:rsid w:val="0061419C"/>
    <w:rsid w:val="006141AA"/>
    <w:rsid w:val="00614614"/>
    <w:rsid w:val="006149FA"/>
    <w:rsid w:val="00615014"/>
    <w:rsid w:val="00615638"/>
    <w:rsid w:val="00615FE4"/>
    <w:rsid w:val="00616024"/>
    <w:rsid w:val="006162C4"/>
    <w:rsid w:val="00616C26"/>
    <w:rsid w:val="0061727B"/>
    <w:rsid w:val="006174AF"/>
    <w:rsid w:val="0061755B"/>
    <w:rsid w:val="00617F7B"/>
    <w:rsid w:val="006202DC"/>
    <w:rsid w:val="00620B92"/>
    <w:rsid w:val="00620C41"/>
    <w:rsid w:val="00622470"/>
    <w:rsid w:val="006225DA"/>
    <w:rsid w:val="00622D93"/>
    <w:rsid w:val="0062367B"/>
    <w:rsid w:val="00623B25"/>
    <w:rsid w:val="00623F18"/>
    <w:rsid w:val="00624356"/>
    <w:rsid w:val="00624AF1"/>
    <w:rsid w:val="0062512A"/>
    <w:rsid w:val="00625AC8"/>
    <w:rsid w:val="00625D7E"/>
    <w:rsid w:val="006261F4"/>
    <w:rsid w:val="00626495"/>
    <w:rsid w:val="006264C2"/>
    <w:rsid w:val="00626D20"/>
    <w:rsid w:val="00626D6C"/>
    <w:rsid w:val="00626E51"/>
    <w:rsid w:val="00627506"/>
    <w:rsid w:val="00627602"/>
    <w:rsid w:val="00627CCC"/>
    <w:rsid w:val="00627F9C"/>
    <w:rsid w:val="00630108"/>
    <w:rsid w:val="00630742"/>
    <w:rsid w:val="00630AD0"/>
    <w:rsid w:val="00631053"/>
    <w:rsid w:val="00631063"/>
    <w:rsid w:val="00631D83"/>
    <w:rsid w:val="00632280"/>
    <w:rsid w:val="00632462"/>
    <w:rsid w:val="0063279F"/>
    <w:rsid w:val="006327D8"/>
    <w:rsid w:val="00632E65"/>
    <w:rsid w:val="00633405"/>
    <w:rsid w:val="00633D04"/>
    <w:rsid w:val="006342F5"/>
    <w:rsid w:val="00634718"/>
    <w:rsid w:val="006347AA"/>
    <w:rsid w:val="00634D98"/>
    <w:rsid w:val="00635370"/>
    <w:rsid w:val="006354E5"/>
    <w:rsid w:val="006358A4"/>
    <w:rsid w:val="006358E4"/>
    <w:rsid w:val="00635A27"/>
    <w:rsid w:val="00635C63"/>
    <w:rsid w:val="0063650B"/>
    <w:rsid w:val="006366D3"/>
    <w:rsid w:val="0063736A"/>
    <w:rsid w:val="00637450"/>
    <w:rsid w:val="006374B8"/>
    <w:rsid w:val="00637797"/>
    <w:rsid w:val="00637D51"/>
    <w:rsid w:val="00640278"/>
    <w:rsid w:val="00640B28"/>
    <w:rsid w:val="00640B3A"/>
    <w:rsid w:val="006426FE"/>
    <w:rsid w:val="00642D7D"/>
    <w:rsid w:val="00642DFA"/>
    <w:rsid w:val="00643456"/>
    <w:rsid w:val="00643474"/>
    <w:rsid w:val="00643558"/>
    <w:rsid w:val="006436D3"/>
    <w:rsid w:val="00643BBA"/>
    <w:rsid w:val="00643BF4"/>
    <w:rsid w:val="00643C7C"/>
    <w:rsid w:val="0064477B"/>
    <w:rsid w:val="00644962"/>
    <w:rsid w:val="00644C5D"/>
    <w:rsid w:val="00645EEA"/>
    <w:rsid w:val="00646014"/>
    <w:rsid w:val="00646139"/>
    <w:rsid w:val="0064657F"/>
    <w:rsid w:val="0064665D"/>
    <w:rsid w:val="00646D1B"/>
    <w:rsid w:val="00646D2E"/>
    <w:rsid w:val="0064707D"/>
    <w:rsid w:val="00647468"/>
    <w:rsid w:val="006476ED"/>
    <w:rsid w:val="0065032F"/>
    <w:rsid w:val="006504C4"/>
    <w:rsid w:val="00650F7D"/>
    <w:rsid w:val="00650FC0"/>
    <w:rsid w:val="006514C3"/>
    <w:rsid w:val="00651834"/>
    <w:rsid w:val="00651C65"/>
    <w:rsid w:val="006524F9"/>
    <w:rsid w:val="00652522"/>
    <w:rsid w:val="00653203"/>
    <w:rsid w:val="0065376C"/>
    <w:rsid w:val="006539F9"/>
    <w:rsid w:val="00653D2A"/>
    <w:rsid w:val="00653DEC"/>
    <w:rsid w:val="00653E5D"/>
    <w:rsid w:val="006545AA"/>
    <w:rsid w:val="00654C53"/>
    <w:rsid w:val="006558AA"/>
    <w:rsid w:val="00655A43"/>
    <w:rsid w:val="00655CFE"/>
    <w:rsid w:val="006560B1"/>
    <w:rsid w:val="006569AD"/>
    <w:rsid w:val="00656DC4"/>
    <w:rsid w:val="00657088"/>
    <w:rsid w:val="006572DF"/>
    <w:rsid w:val="006575FB"/>
    <w:rsid w:val="006576A1"/>
    <w:rsid w:val="00657849"/>
    <w:rsid w:val="00657873"/>
    <w:rsid w:val="00657926"/>
    <w:rsid w:val="00657B2C"/>
    <w:rsid w:val="00657BA2"/>
    <w:rsid w:val="00657EF6"/>
    <w:rsid w:val="00660E54"/>
    <w:rsid w:val="00661FD7"/>
    <w:rsid w:val="00662666"/>
    <w:rsid w:val="00662730"/>
    <w:rsid w:val="00662B69"/>
    <w:rsid w:val="00662D52"/>
    <w:rsid w:val="00662D59"/>
    <w:rsid w:val="00662FAF"/>
    <w:rsid w:val="006633BF"/>
    <w:rsid w:val="00663658"/>
    <w:rsid w:val="0066381B"/>
    <w:rsid w:val="00663C4A"/>
    <w:rsid w:val="00663CE6"/>
    <w:rsid w:val="00664146"/>
    <w:rsid w:val="00664417"/>
    <w:rsid w:val="0066533A"/>
    <w:rsid w:val="00665790"/>
    <w:rsid w:val="006657F2"/>
    <w:rsid w:val="00665A89"/>
    <w:rsid w:val="00665C48"/>
    <w:rsid w:val="00665D33"/>
    <w:rsid w:val="006660ED"/>
    <w:rsid w:val="006665E7"/>
    <w:rsid w:val="006668FB"/>
    <w:rsid w:val="00666EC7"/>
    <w:rsid w:val="006670D1"/>
    <w:rsid w:val="0066733B"/>
    <w:rsid w:val="006673E6"/>
    <w:rsid w:val="00667507"/>
    <w:rsid w:val="00667E0C"/>
    <w:rsid w:val="00670D00"/>
    <w:rsid w:val="006710DA"/>
    <w:rsid w:val="00671943"/>
    <w:rsid w:val="00671A49"/>
    <w:rsid w:val="00671BEC"/>
    <w:rsid w:val="00671E38"/>
    <w:rsid w:val="006722C3"/>
    <w:rsid w:val="006729D6"/>
    <w:rsid w:val="00672C7C"/>
    <w:rsid w:val="006733D1"/>
    <w:rsid w:val="00676007"/>
    <w:rsid w:val="0067647A"/>
    <w:rsid w:val="0067701B"/>
    <w:rsid w:val="006772F6"/>
    <w:rsid w:val="00677491"/>
    <w:rsid w:val="00677F36"/>
    <w:rsid w:val="00680019"/>
    <w:rsid w:val="0068090B"/>
    <w:rsid w:val="00680B3C"/>
    <w:rsid w:val="00680BC1"/>
    <w:rsid w:val="00680D80"/>
    <w:rsid w:val="0068125A"/>
    <w:rsid w:val="00681596"/>
    <w:rsid w:val="006816E6"/>
    <w:rsid w:val="00681B82"/>
    <w:rsid w:val="0068297E"/>
    <w:rsid w:val="006829A5"/>
    <w:rsid w:val="00682B90"/>
    <w:rsid w:val="00682C19"/>
    <w:rsid w:val="00682D17"/>
    <w:rsid w:val="006848A8"/>
    <w:rsid w:val="00684905"/>
    <w:rsid w:val="00684B5E"/>
    <w:rsid w:val="00684C19"/>
    <w:rsid w:val="00684C21"/>
    <w:rsid w:val="00685038"/>
    <w:rsid w:val="00685697"/>
    <w:rsid w:val="006856C6"/>
    <w:rsid w:val="006856DD"/>
    <w:rsid w:val="00685874"/>
    <w:rsid w:val="00685900"/>
    <w:rsid w:val="00685BAB"/>
    <w:rsid w:val="00686060"/>
    <w:rsid w:val="0068627D"/>
    <w:rsid w:val="00687AB8"/>
    <w:rsid w:val="00687AE3"/>
    <w:rsid w:val="00690164"/>
    <w:rsid w:val="0069040A"/>
    <w:rsid w:val="00690A78"/>
    <w:rsid w:val="00690C0D"/>
    <w:rsid w:val="006914C5"/>
    <w:rsid w:val="00691959"/>
    <w:rsid w:val="00691BD6"/>
    <w:rsid w:val="00691EB7"/>
    <w:rsid w:val="00691FB4"/>
    <w:rsid w:val="0069246B"/>
    <w:rsid w:val="0069294E"/>
    <w:rsid w:val="00692A15"/>
    <w:rsid w:val="00693069"/>
    <w:rsid w:val="0069332B"/>
    <w:rsid w:val="0069352C"/>
    <w:rsid w:val="0069383E"/>
    <w:rsid w:val="0069391F"/>
    <w:rsid w:val="0069396C"/>
    <w:rsid w:val="00693FA3"/>
    <w:rsid w:val="006943FC"/>
    <w:rsid w:val="006948D8"/>
    <w:rsid w:val="00694A0A"/>
    <w:rsid w:val="00695934"/>
    <w:rsid w:val="006959E0"/>
    <w:rsid w:val="006964B6"/>
    <w:rsid w:val="00696789"/>
    <w:rsid w:val="0069684C"/>
    <w:rsid w:val="00696A66"/>
    <w:rsid w:val="00696B68"/>
    <w:rsid w:val="00697032"/>
    <w:rsid w:val="00697158"/>
    <w:rsid w:val="00697369"/>
    <w:rsid w:val="006978CB"/>
    <w:rsid w:val="00697AAA"/>
    <w:rsid w:val="00697BE8"/>
    <w:rsid w:val="00697F2B"/>
    <w:rsid w:val="006A008D"/>
    <w:rsid w:val="006A027B"/>
    <w:rsid w:val="006A04EA"/>
    <w:rsid w:val="006A0AD1"/>
    <w:rsid w:val="006A1342"/>
    <w:rsid w:val="006A13B0"/>
    <w:rsid w:val="006A1C08"/>
    <w:rsid w:val="006A20FF"/>
    <w:rsid w:val="006A238A"/>
    <w:rsid w:val="006A24C5"/>
    <w:rsid w:val="006A2800"/>
    <w:rsid w:val="006A2895"/>
    <w:rsid w:val="006A3C23"/>
    <w:rsid w:val="006A4090"/>
    <w:rsid w:val="006A504B"/>
    <w:rsid w:val="006A5182"/>
    <w:rsid w:val="006A532D"/>
    <w:rsid w:val="006A54FD"/>
    <w:rsid w:val="006A55F3"/>
    <w:rsid w:val="006A5CBC"/>
    <w:rsid w:val="006A6049"/>
    <w:rsid w:val="006A6564"/>
    <w:rsid w:val="006A6590"/>
    <w:rsid w:val="006A661A"/>
    <w:rsid w:val="006A673E"/>
    <w:rsid w:val="006A7421"/>
    <w:rsid w:val="006A7440"/>
    <w:rsid w:val="006A7CC5"/>
    <w:rsid w:val="006A7D7B"/>
    <w:rsid w:val="006B0078"/>
    <w:rsid w:val="006B0829"/>
    <w:rsid w:val="006B0B53"/>
    <w:rsid w:val="006B0FFA"/>
    <w:rsid w:val="006B1966"/>
    <w:rsid w:val="006B2287"/>
    <w:rsid w:val="006B2954"/>
    <w:rsid w:val="006B3077"/>
    <w:rsid w:val="006B39DA"/>
    <w:rsid w:val="006B3F4A"/>
    <w:rsid w:val="006B42E4"/>
    <w:rsid w:val="006B44F8"/>
    <w:rsid w:val="006B4596"/>
    <w:rsid w:val="006B464D"/>
    <w:rsid w:val="006B4D8E"/>
    <w:rsid w:val="006B50EF"/>
    <w:rsid w:val="006B75BD"/>
    <w:rsid w:val="006B7A0E"/>
    <w:rsid w:val="006B7BF8"/>
    <w:rsid w:val="006C003F"/>
    <w:rsid w:val="006C0AF2"/>
    <w:rsid w:val="006C0BE9"/>
    <w:rsid w:val="006C1127"/>
    <w:rsid w:val="006C160B"/>
    <w:rsid w:val="006C18AA"/>
    <w:rsid w:val="006C1BB2"/>
    <w:rsid w:val="006C1C04"/>
    <w:rsid w:val="006C1E4F"/>
    <w:rsid w:val="006C1FE0"/>
    <w:rsid w:val="006C2782"/>
    <w:rsid w:val="006C2F3A"/>
    <w:rsid w:val="006C3007"/>
    <w:rsid w:val="006C383C"/>
    <w:rsid w:val="006C38BB"/>
    <w:rsid w:val="006C41EF"/>
    <w:rsid w:val="006C437C"/>
    <w:rsid w:val="006C4C7A"/>
    <w:rsid w:val="006C4EF8"/>
    <w:rsid w:val="006C4FF3"/>
    <w:rsid w:val="006C52A6"/>
    <w:rsid w:val="006C5843"/>
    <w:rsid w:val="006C6305"/>
    <w:rsid w:val="006C6968"/>
    <w:rsid w:val="006C6A4F"/>
    <w:rsid w:val="006C6A9E"/>
    <w:rsid w:val="006C6BCC"/>
    <w:rsid w:val="006C6FE8"/>
    <w:rsid w:val="006C726D"/>
    <w:rsid w:val="006C7EB0"/>
    <w:rsid w:val="006D0A3D"/>
    <w:rsid w:val="006D117D"/>
    <w:rsid w:val="006D1742"/>
    <w:rsid w:val="006D19C9"/>
    <w:rsid w:val="006D26AE"/>
    <w:rsid w:val="006D28AB"/>
    <w:rsid w:val="006D2CC1"/>
    <w:rsid w:val="006D2E29"/>
    <w:rsid w:val="006D33B4"/>
    <w:rsid w:val="006D382F"/>
    <w:rsid w:val="006D41A6"/>
    <w:rsid w:val="006D466F"/>
    <w:rsid w:val="006D4B5D"/>
    <w:rsid w:val="006D4D19"/>
    <w:rsid w:val="006D5011"/>
    <w:rsid w:val="006D5351"/>
    <w:rsid w:val="006D559B"/>
    <w:rsid w:val="006D5809"/>
    <w:rsid w:val="006D59F2"/>
    <w:rsid w:val="006D5D13"/>
    <w:rsid w:val="006D63A6"/>
    <w:rsid w:val="006D653C"/>
    <w:rsid w:val="006D659C"/>
    <w:rsid w:val="006D6870"/>
    <w:rsid w:val="006D6B11"/>
    <w:rsid w:val="006D7396"/>
    <w:rsid w:val="006D7516"/>
    <w:rsid w:val="006D75E8"/>
    <w:rsid w:val="006D7DE4"/>
    <w:rsid w:val="006E023A"/>
    <w:rsid w:val="006E045D"/>
    <w:rsid w:val="006E04F6"/>
    <w:rsid w:val="006E074D"/>
    <w:rsid w:val="006E096D"/>
    <w:rsid w:val="006E0D25"/>
    <w:rsid w:val="006E0F25"/>
    <w:rsid w:val="006E0F3B"/>
    <w:rsid w:val="006E11F6"/>
    <w:rsid w:val="006E12C6"/>
    <w:rsid w:val="006E19AE"/>
    <w:rsid w:val="006E1F02"/>
    <w:rsid w:val="006E2601"/>
    <w:rsid w:val="006E3D64"/>
    <w:rsid w:val="006E3DE2"/>
    <w:rsid w:val="006E4076"/>
    <w:rsid w:val="006E4BC3"/>
    <w:rsid w:val="006E5147"/>
    <w:rsid w:val="006E55E5"/>
    <w:rsid w:val="006E5AA8"/>
    <w:rsid w:val="006E615F"/>
    <w:rsid w:val="006E657A"/>
    <w:rsid w:val="006E73D6"/>
    <w:rsid w:val="006E747B"/>
    <w:rsid w:val="006E7649"/>
    <w:rsid w:val="006E7D8C"/>
    <w:rsid w:val="006F0439"/>
    <w:rsid w:val="006F0F29"/>
    <w:rsid w:val="006F10BD"/>
    <w:rsid w:val="006F2214"/>
    <w:rsid w:val="006F271F"/>
    <w:rsid w:val="006F2838"/>
    <w:rsid w:val="006F2A57"/>
    <w:rsid w:val="006F2F21"/>
    <w:rsid w:val="006F3112"/>
    <w:rsid w:val="006F435B"/>
    <w:rsid w:val="006F47CB"/>
    <w:rsid w:val="006F4F00"/>
    <w:rsid w:val="006F587E"/>
    <w:rsid w:val="006F58B7"/>
    <w:rsid w:val="006F5BC7"/>
    <w:rsid w:val="006F61FE"/>
    <w:rsid w:val="006F6F09"/>
    <w:rsid w:val="006F70DF"/>
    <w:rsid w:val="006F76C6"/>
    <w:rsid w:val="006F7836"/>
    <w:rsid w:val="006F7F97"/>
    <w:rsid w:val="00700874"/>
    <w:rsid w:val="0070099F"/>
    <w:rsid w:val="00700F63"/>
    <w:rsid w:val="007015DC"/>
    <w:rsid w:val="007016E1"/>
    <w:rsid w:val="007021DF"/>
    <w:rsid w:val="0070258A"/>
    <w:rsid w:val="007037EF"/>
    <w:rsid w:val="007041AC"/>
    <w:rsid w:val="007043D5"/>
    <w:rsid w:val="00704D4B"/>
    <w:rsid w:val="007057BF"/>
    <w:rsid w:val="00706E3D"/>
    <w:rsid w:val="00707724"/>
    <w:rsid w:val="0071008C"/>
    <w:rsid w:val="00710110"/>
    <w:rsid w:val="00710615"/>
    <w:rsid w:val="00711708"/>
    <w:rsid w:val="00711870"/>
    <w:rsid w:val="00711FB2"/>
    <w:rsid w:val="00712C73"/>
    <w:rsid w:val="00713128"/>
    <w:rsid w:val="007131F2"/>
    <w:rsid w:val="007136DF"/>
    <w:rsid w:val="007137DE"/>
    <w:rsid w:val="00714118"/>
    <w:rsid w:val="00714B40"/>
    <w:rsid w:val="00715134"/>
    <w:rsid w:val="0071561F"/>
    <w:rsid w:val="00715E11"/>
    <w:rsid w:val="00715EE5"/>
    <w:rsid w:val="00716215"/>
    <w:rsid w:val="007165A6"/>
    <w:rsid w:val="00716924"/>
    <w:rsid w:val="00717011"/>
    <w:rsid w:val="007170B8"/>
    <w:rsid w:val="00717849"/>
    <w:rsid w:val="00717F87"/>
    <w:rsid w:val="00720109"/>
    <w:rsid w:val="00720814"/>
    <w:rsid w:val="00720B0C"/>
    <w:rsid w:val="00722411"/>
    <w:rsid w:val="00722546"/>
    <w:rsid w:val="0072299A"/>
    <w:rsid w:val="00722FA8"/>
    <w:rsid w:val="007230DF"/>
    <w:rsid w:val="0072360F"/>
    <w:rsid w:val="0072405D"/>
    <w:rsid w:val="0072453F"/>
    <w:rsid w:val="00724556"/>
    <w:rsid w:val="00724782"/>
    <w:rsid w:val="00724AA8"/>
    <w:rsid w:val="00725176"/>
    <w:rsid w:val="007256FB"/>
    <w:rsid w:val="007265D1"/>
    <w:rsid w:val="00727044"/>
    <w:rsid w:val="0072730B"/>
    <w:rsid w:val="007274BC"/>
    <w:rsid w:val="00727BD8"/>
    <w:rsid w:val="00727E75"/>
    <w:rsid w:val="00730D33"/>
    <w:rsid w:val="00730DC9"/>
    <w:rsid w:val="00731412"/>
    <w:rsid w:val="00731433"/>
    <w:rsid w:val="007316AB"/>
    <w:rsid w:val="007318DA"/>
    <w:rsid w:val="00731A00"/>
    <w:rsid w:val="00732751"/>
    <w:rsid w:val="00732973"/>
    <w:rsid w:val="00732A93"/>
    <w:rsid w:val="00732BF3"/>
    <w:rsid w:val="0073335C"/>
    <w:rsid w:val="00733EFB"/>
    <w:rsid w:val="00733F40"/>
    <w:rsid w:val="00734065"/>
    <w:rsid w:val="0073411C"/>
    <w:rsid w:val="0073452E"/>
    <w:rsid w:val="00734BF5"/>
    <w:rsid w:val="00734FD3"/>
    <w:rsid w:val="00735342"/>
    <w:rsid w:val="007357B1"/>
    <w:rsid w:val="00735AFC"/>
    <w:rsid w:val="0073601A"/>
    <w:rsid w:val="00736615"/>
    <w:rsid w:val="0073686A"/>
    <w:rsid w:val="00737974"/>
    <w:rsid w:val="007379C3"/>
    <w:rsid w:val="00737ADF"/>
    <w:rsid w:val="00737B55"/>
    <w:rsid w:val="007404B0"/>
    <w:rsid w:val="00740616"/>
    <w:rsid w:val="0074099D"/>
    <w:rsid w:val="00740B57"/>
    <w:rsid w:val="00740FD7"/>
    <w:rsid w:val="007414DA"/>
    <w:rsid w:val="00741A29"/>
    <w:rsid w:val="00741B4D"/>
    <w:rsid w:val="00741BA8"/>
    <w:rsid w:val="00741F3F"/>
    <w:rsid w:val="00742613"/>
    <w:rsid w:val="00742BBF"/>
    <w:rsid w:val="00742C65"/>
    <w:rsid w:val="00742F22"/>
    <w:rsid w:val="0074315C"/>
    <w:rsid w:val="0074335A"/>
    <w:rsid w:val="00743862"/>
    <w:rsid w:val="00743A71"/>
    <w:rsid w:val="007455FB"/>
    <w:rsid w:val="007457E5"/>
    <w:rsid w:val="00745F51"/>
    <w:rsid w:val="00746833"/>
    <w:rsid w:val="00746851"/>
    <w:rsid w:val="00746924"/>
    <w:rsid w:val="00746D51"/>
    <w:rsid w:val="00746DC3"/>
    <w:rsid w:val="007475D8"/>
    <w:rsid w:val="00747AEA"/>
    <w:rsid w:val="00747C22"/>
    <w:rsid w:val="00747EF0"/>
    <w:rsid w:val="00747EF6"/>
    <w:rsid w:val="007504EC"/>
    <w:rsid w:val="007517A5"/>
    <w:rsid w:val="0075186D"/>
    <w:rsid w:val="00751CB0"/>
    <w:rsid w:val="00751DDD"/>
    <w:rsid w:val="007520F5"/>
    <w:rsid w:val="00752E2F"/>
    <w:rsid w:val="00753520"/>
    <w:rsid w:val="00753DE1"/>
    <w:rsid w:val="00753E9D"/>
    <w:rsid w:val="00754170"/>
    <w:rsid w:val="0075436C"/>
    <w:rsid w:val="0075518A"/>
    <w:rsid w:val="007551BE"/>
    <w:rsid w:val="0075548F"/>
    <w:rsid w:val="00755727"/>
    <w:rsid w:val="00755D88"/>
    <w:rsid w:val="00756483"/>
    <w:rsid w:val="00756750"/>
    <w:rsid w:val="00757B23"/>
    <w:rsid w:val="00757C04"/>
    <w:rsid w:val="00757D14"/>
    <w:rsid w:val="00757E23"/>
    <w:rsid w:val="0076000C"/>
    <w:rsid w:val="00760024"/>
    <w:rsid w:val="007603B8"/>
    <w:rsid w:val="00761301"/>
    <w:rsid w:val="00761646"/>
    <w:rsid w:val="00761764"/>
    <w:rsid w:val="007619E4"/>
    <w:rsid w:val="00761FDF"/>
    <w:rsid w:val="00762219"/>
    <w:rsid w:val="00762524"/>
    <w:rsid w:val="00762583"/>
    <w:rsid w:val="00762B11"/>
    <w:rsid w:val="00762CF5"/>
    <w:rsid w:val="0076380B"/>
    <w:rsid w:val="00763B64"/>
    <w:rsid w:val="00763BA5"/>
    <w:rsid w:val="00763BBA"/>
    <w:rsid w:val="00764D35"/>
    <w:rsid w:val="0076503F"/>
    <w:rsid w:val="007650E9"/>
    <w:rsid w:val="00765129"/>
    <w:rsid w:val="007655F4"/>
    <w:rsid w:val="00765C6F"/>
    <w:rsid w:val="00766495"/>
    <w:rsid w:val="0076668A"/>
    <w:rsid w:val="0076686E"/>
    <w:rsid w:val="007669D4"/>
    <w:rsid w:val="00766A9E"/>
    <w:rsid w:val="00766E99"/>
    <w:rsid w:val="007671CA"/>
    <w:rsid w:val="00767F27"/>
    <w:rsid w:val="00770169"/>
    <w:rsid w:val="007701B9"/>
    <w:rsid w:val="00770B7A"/>
    <w:rsid w:val="00770D98"/>
    <w:rsid w:val="00771A2D"/>
    <w:rsid w:val="00771A39"/>
    <w:rsid w:val="00771AD6"/>
    <w:rsid w:val="007720FC"/>
    <w:rsid w:val="007721D5"/>
    <w:rsid w:val="00772288"/>
    <w:rsid w:val="007725FA"/>
    <w:rsid w:val="00772F8B"/>
    <w:rsid w:val="0077315D"/>
    <w:rsid w:val="007732C4"/>
    <w:rsid w:val="00773AD2"/>
    <w:rsid w:val="00774497"/>
    <w:rsid w:val="00774E65"/>
    <w:rsid w:val="0077526B"/>
    <w:rsid w:val="007765BA"/>
    <w:rsid w:val="007767C2"/>
    <w:rsid w:val="007767CD"/>
    <w:rsid w:val="007772D5"/>
    <w:rsid w:val="0077740C"/>
    <w:rsid w:val="00777B70"/>
    <w:rsid w:val="00777DCE"/>
    <w:rsid w:val="0078032A"/>
    <w:rsid w:val="007804E8"/>
    <w:rsid w:val="00780581"/>
    <w:rsid w:val="007807C9"/>
    <w:rsid w:val="00780990"/>
    <w:rsid w:val="00780C6F"/>
    <w:rsid w:val="00781A41"/>
    <w:rsid w:val="00781AD2"/>
    <w:rsid w:val="00782028"/>
    <w:rsid w:val="007823A9"/>
    <w:rsid w:val="00782639"/>
    <w:rsid w:val="007828FD"/>
    <w:rsid w:val="00782D40"/>
    <w:rsid w:val="00782D49"/>
    <w:rsid w:val="00783291"/>
    <w:rsid w:val="00783323"/>
    <w:rsid w:val="00783A42"/>
    <w:rsid w:val="00783F9B"/>
    <w:rsid w:val="00783FE8"/>
    <w:rsid w:val="0078417B"/>
    <w:rsid w:val="00784591"/>
    <w:rsid w:val="00784A23"/>
    <w:rsid w:val="00784EF5"/>
    <w:rsid w:val="00784F60"/>
    <w:rsid w:val="0078508D"/>
    <w:rsid w:val="0078599F"/>
    <w:rsid w:val="00785E00"/>
    <w:rsid w:val="00785E09"/>
    <w:rsid w:val="00786708"/>
    <w:rsid w:val="00787760"/>
    <w:rsid w:val="00787993"/>
    <w:rsid w:val="007879C7"/>
    <w:rsid w:val="00787CF4"/>
    <w:rsid w:val="00787E85"/>
    <w:rsid w:val="00787F76"/>
    <w:rsid w:val="007905AC"/>
    <w:rsid w:val="007905F4"/>
    <w:rsid w:val="007906EE"/>
    <w:rsid w:val="00790831"/>
    <w:rsid w:val="00790F97"/>
    <w:rsid w:val="0079125C"/>
    <w:rsid w:val="00791336"/>
    <w:rsid w:val="00791E62"/>
    <w:rsid w:val="0079206B"/>
    <w:rsid w:val="007922C4"/>
    <w:rsid w:val="00792572"/>
    <w:rsid w:val="007928F2"/>
    <w:rsid w:val="00792B1C"/>
    <w:rsid w:val="007932F5"/>
    <w:rsid w:val="00793D6F"/>
    <w:rsid w:val="00793E1E"/>
    <w:rsid w:val="007947D9"/>
    <w:rsid w:val="00794A3E"/>
    <w:rsid w:val="00794CE2"/>
    <w:rsid w:val="00795588"/>
    <w:rsid w:val="0079563D"/>
    <w:rsid w:val="00795DE1"/>
    <w:rsid w:val="00795FCC"/>
    <w:rsid w:val="0079617C"/>
    <w:rsid w:val="00796385"/>
    <w:rsid w:val="00796D42"/>
    <w:rsid w:val="00796E05"/>
    <w:rsid w:val="00796F7F"/>
    <w:rsid w:val="007970E8"/>
    <w:rsid w:val="00797821"/>
    <w:rsid w:val="00797830"/>
    <w:rsid w:val="00797A4D"/>
    <w:rsid w:val="007A03AE"/>
    <w:rsid w:val="007A06D3"/>
    <w:rsid w:val="007A0A84"/>
    <w:rsid w:val="007A1793"/>
    <w:rsid w:val="007A23E4"/>
    <w:rsid w:val="007A2618"/>
    <w:rsid w:val="007A2869"/>
    <w:rsid w:val="007A2870"/>
    <w:rsid w:val="007A289D"/>
    <w:rsid w:val="007A2B68"/>
    <w:rsid w:val="007A2D0B"/>
    <w:rsid w:val="007A356C"/>
    <w:rsid w:val="007A40CA"/>
    <w:rsid w:val="007A41C8"/>
    <w:rsid w:val="007A461C"/>
    <w:rsid w:val="007A4E92"/>
    <w:rsid w:val="007A4F5C"/>
    <w:rsid w:val="007A5343"/>
    <w:rsid w:val="007A56F1"/>
    <w:rsid w:val="007A5E77"/>
    <w:rsid w:val="007A620C"/>
    <w:rsid w:val="007A660B"/>
    <w:rsid w:val="007A6C36"/>
    <w:rsid w:val="007A72B3"/>
    <w:rsid w:val="007A775F"/>
    <w:rsid w:val="007A7AF8"/>
    <w:rsid w:val="007B01C9"/>
    <w:rsid w:val="007B0607"/>
    <w:rsid w:val="007B0905"/>
    <w:rsid w:val="007B0A18"/>
    <w:rsid w:val="007B0AF0"/>
    <w:rsid w:val="007B0EF1"/>
    <w:rsid w:val="007B107B"/>
    <w:rsid w:val="007B10BE"/>
    <w:rsid w:val="007B144D"/>
    <w:rsid w:val="007B1712"/>
    <w:rsid w:val="007B290B"/>
    <w:rsid w:val="007B2974"/>
    <w:rsid w:val="007B2A09"/>
    <w:rsid w:val="007B2B64"/>
    <w:rsid w:val="007B3215"/>
    <w:rsid w:val="007B464F"/>
    <w:rsid w:val="007B4E48"/>
    <w:rsid w:val="007B5C95"/>
    <w:rsid w:val="007B63E1"/>
    <w:rsid w:val="007B64F8"/>
    <w:rsid w:val="007B6A6F"/>
    <w:rsid w:val="007B6BC2"/>
    <w:rsid w:val="007B734F"/>
    <w:rsid w:val="007B73F4"/>
    <w:rsid w:val="007C0172"/>
    <w:rsid w:val="007C088D"/>
    <w:rsid w:val="007C0CDE"/>
    <w:rsid w:val="007C121B"/>
    <w:rsid w:val="007C18B5"/>
    <w:rsid w:val="007C1F2D"/>
    <w:rsid w:val="007C2395"/>
    <w:rsid w:val="007C28D6"/>
    <w:rsid w:val="007C2C1A"/>
    <w:rsid w:val="007C3309"/>
    <w:rsid w:val="007C3F70"/>
    <w:rsid w:val="007C4390"/>
    <w:rsid w:val="007C439C"/>
    <w:rsid w:val="007C4CC3"/>
    <w:rsid w:val="007C53EA"/>
    <w:rsid w:val="007C5485"/>
    <w:rsid w:val="007C59D8"/>
    <w:rsid w:val="007C5A71"/>
    <w:rsid w:val="007C5ABD"/>
    <w:rsid w:val="007C646B"/>
    <w:rsid w:val="007C74C9"/>
    <w:rsid w:val="007C7524"/>
    <w:rsid w:val="007C7621"/>
    <w:rsid w:val="007C7A1B"/>
    <w:rsid w:val="007C7AA3"/>
    <w:rsid w:val="007D02B9"/>
    <w:rsid w:val="007D06D2"/>
    <w:rsid w:val="007D0865"/>
    <w:rsid w:val="007D0BF3"/>
    <w:rsid w:val="007D0FF7"/>
    <w:rsid w:val="007D120F"/>
    <w:rsid w:val="007D1A3C"/>
    <w:rsid w:val="007D2055"/>
    <w:rsid w:val="007D25FD"/>
    <w:rsid w:val="007D2746"/>
    <w:rsid w:val="007D2EB3"/>
    <w:rsid w:val="007D377F"/>
    <w:rsid w:val="007D3CA8"/>
    <w:rsid w:val="007D3E38"/>
    <w:rsid w:val="007D3F31"/>
    <w:rsid w:val="007D3FD6"/>
    <w:rsid w:val="007D4017"/>
    <w:rsid w:val="007D44F8"/>
    <w:rsid w:val="007D59DE"/>
    <w:rsid w:val="007D5EF3"/>
    <w:rsid w:val="007D6313"/>
    <w:rsid w:val="007D64D1"/>
    <w:rsid w:val="007D73A0"/>
    <w:rsid w:val="007D7AFC"/>
    <w:rsid w:val="007D7CB4"/>
    <w:rsid w:val="007E013B"/>
    <w:rsid w:val="007E0B35"/>
    <w:rsid w:val="007E13FA"/>
    <w:rsid w:val="007E1E4F"/>
    <w:rsid w:val="007E1EE1"/>
    <w:rsid w:val="007E3DFA"/>
    <w:rsid w:val="007E444B"/>
    <w:rsid w:val="007E44CA"/>
    <w:rsid w:val="007E565F"/>
    <w:rsid w:val="007E56FD"/>
    <w:rsid w:val="007E5836"/>
    <w:rsid w:val="007E58BE"/>
    <w:rsid w:val="007E5B14"/>
    <w:rsid w:val="007E6027"/>
    <w:rsid w:val="007E6431"/>
    <w:rsid w:val="007E66DF"/>
    <w:rsid w:val="007E68DC"/>
    <w:rsid w:val="007E691A"/>
    <w:rsid w:val="007E6F40"/>
    <w:rsid w:val="007E6FAD"/>
    <w:rsid w:val="007E7768"/>
    <w:rsid w:val="007E7898"/>
    <w:rsid w:val="007E7904"/>
    <w:rsid w:val="007E7A58"/>
    <w:rsid w:val="007F0A05"/>
    <w:rsid w:val="007F0D78"/>
    <w:rsid w:val="007F1244"/>
    <w:rsid w:val="007F136D"/>
    <w:rsid w:val="007F16E1"/>
    <w:rsid w:val="007F1BA2"/>
    <w:rsid w:val="007F2242"/>
    <w:rsid w:val="007F2E0D"/>
    <w:rsid w:val="007F32FD"/>
    <w:rsid w:val="007F35A5"/>
    <w:rsid w:val="007F374D"/>
    <w:rsid w:val="007F3778"/>
    <w:rsid w:val="007F38FF"/>
    <w:rsid w:val="007F3BFC"/>
    <w:rsid w:val="007F3E4C"/>
    <w:rsid w:val="007F41A6"/>
    <w:rsid w:val="007F452C"/>
    <w:rsid w:val="007F4857"/>
    <w:rsid w:val="007F5178"/>
    <w:rsid w:val="007F53C9"/>
    <w:rsid w:val="007F5BEA"/>
    <w:rsid w:val="007F6464"/>
    <w:rsid w:val="007F6DAB"/>
    <w:rsid w:val="007F6F1C"/>
    <w:rsid w:val="007F73A2"/>
    <w:rsid w:val="007F76F4"/>
    <w:rsid w:val="008008A1"/>
    <w:rsid w:val="00800B8A"/>
    <w:rsid w:val="0080197B"/>
    <w:rsid w:val="0080213C"/>
    <w:rsid w:val="00802426"/>
    <w:rsid w:val="00802BC4"/>
    <w:rsid w:val="00803DBF"/>
    <w:rsid w:val="00804638"/>
    <w:rsid w:val="008050FD"/>
    <w:rsid w:val="0080545E"/>
    <w:rsid w:val="008055DD"/>
    <w:rsid w:val="00805E41"/>
    <w:rsid w:val="008065AF"/>
    <w:rsid w:val="00807EF3"/>
    <w:rsid w:val="0081026A"/>
    <w:rsid w:val="00810BF4"/>
    <w:rsid w:val="00811A86"/>
    <w:rsid w:val="00812754"/>
    <w:rsid w:val="00812A7A"/>
    <w:rsid w:val="00814455"/>
    <w:rsid w:val="00814527"/>
    <w:rsid w:val="00814C5E"/>
    <w:rsid w:val="00815420"/>
    <w:rsid w:val="008154B6"/>
    <w:rsid w:val="00815E0C"/>
    <w:rsid w:val="00815E1E"/>
    <w:rsid w:val="00816339"/>
    <w:rsid w:val="008169D7"/>
    <w:rsid w:val="00816A3D"/>
    <w:rsid w:val="00816C60"/>
    <w:rsid w:val="00816DD9"/>
    <w:rsid w:val="00816F7E"/>
    <w:rsid w:val="008170AF"/>
    <w:rsid w:val="008176C7"/>
    <w:rsid w:val="00817897"/>
    <w:rsid w:val="0082072E"/>
    <w:rsid w:val="0082074E"/>
    <w:rsid w:val="00820841"/>
    <w:rsid w:val="00820A39"/>
    <w:rsid w:val="00820B9F"/>
    <w:rsid w:val="00821579"/>
    <w:rsid w:val="00821E9B"/>
    <w:rsid w:val="00821F50"/>
    <w:rsid w:val="008221B3"/>
    <w:rsid w:val="00822AF5"/>
    <w:rsid w:val="008232A2"/>
    <w:rsid w:val="00823CA9"/>
    <w:rsid w:val="00823EB8"/>
    <w:rsid w:val="00823F28"/>
    <w:rsid w:val="00824690"/>
    <w:rsid w:val="008249FB"/>
    <w:rsid w:val="00824AC4"/>
    <w:rsid w:val="0082560B"/>
    <w:rsid w:val="00825F99"/>
    <w:rsid w:val="008263FC"/>
    <w:rsid w:val="0082693B"/>
    <w:rsid w:val="00826C98"/>
    <w:rsid w:val="0082761F"/>
    <w:rsid w:val="0082793B"/>
    <w:rsid w:val="00827EB1"/>
    <w:rsid w:val="00830659"/>
    <w:rsid w:val="00830737"/>
    <w:rsid w:val="008309BC"/>
    <w:rsid w:val="00830FDE"/>
    <w:rsid w:val="00831584"/>
    <w:rsid w:val="00831789"/>
    <w:rsid w:val="00831824"/>
    <w:rsid w:val="00831978"/>
    <w:rsid w:val="00831DDF"/>
    <w:rsid w:val="00831F57"/>
    <w:rsid w:val="00831F96"/>
    <w:rsid w:val="008321E0"/>
    <w:rsid w:val="00832243"/>
    <w:rsid w:val="0083245B"/>
    <w:rsid w:val="008332D4"/>
    <w:rsid w:val="008334FF"/>
    <w:rsid w:val="00833524"/>
    <w:rsid w:val="00833893"/>
    <w:rsid w:val="008345A1"/>
    <w:rsid w:val="00834DD4"/>
    <w:rsid w:val="00834F01"/>
    <w:rsid w:val="00834F65"/>
    <w:rsid w:val="00836D9D"/>
    <w:rsid w:val="0083710A"/>
    <w:rsid w:val="008372EE"/>
    <w:rsid w:val="008376E4"/>
    <w:rsid w:val="0083783C"/>
    <w:rsid w:val="0084044C"/>
    <w:rsid w:val="00840667"/>
    <w:rsid w:val="00840864"/>
    <w:rsid w:val="00840947"/>
    <w:rsid w:val="008409C2"/>
    <w:rsid w:val="008416A3"/>
    <w:rsid w:val="00841F1D"/>
    <w:rsid w:val="00841F29"/>
    <w:rsid w:val="008423FC"/>
    <w:rsid w:val="00842483"/>
    <w:rsid w:val="00842C4C"/>
    <w:rsid w:val="00843082"/>
    <w:rsid w:val="0084308B"/>
    <w:rsid w:val="008438D1"/>
    <w:rsid w:val="00843B20"/>
    <w:rsid w:val="008440AE"/>
    <w:rsid w:val="0084412A"/>
    <w:rsid w:val="008444DF"/>
    <w:rsid w:val="0084486B"/>
    <w:rsid w:val="00844E02"/>
    <w:rsid w:val="008450F9"/>
    <w:rsid w:val="00845D6D"/>
    <w:rsid w:val="00846373"/>
    <w:rsid w:val="008466D5"/>
    <w:rsid w:val="00846BA2"/>
    <w:rsid w:val="00846EEA"/>
    <w:rsid w:val="00847175"/>
    <w:rsid w:val="0084721B"/>
    <w:rsid w:val="008475A7"/>
    <w:rsid w:val="00847975"/>
    <w:rsid w:val="00847C6B"/>
    <w:rsid w:val="0085081D"/>
    <w:rsid w:val="0085087E"/>
    <w:rsid w:val="00850889"/>
    <w:rsid w:val="00850AE8"/>
    <w:rsid w:val="00850D93"/>
    <w:rsid w:val="008528FC"/>
    <w:rsid w:val="00852A1B"/>
    <w:rsid w:val="00853195"/>
    <w:rsid w:val="0085323F"/>
    <w:rsid w:val="0085443D"/>
    <w:rsid w:val="008544A4"/>
    <w:rsid w:val="00854AA6"/>
    <w:rsid w:val="00854EE2"/>
    <w:rsid w:val="008552BC"/>
    <w:rsid w:val="00855786"/>
    <w:rsid w:val="0085581E"/>
    <w:rsid w:val="0085597E"/>
    <w:rsid w:val="008568B2"/>
    <w:rsid w:val="00857EA9"/>
    <w:rsid w:val="008600FD"/>
    <w:rsid w:val="00860F34"/>
    <w:rsid w:val="0086114B"/>
    <w:rsid w:val="00862062"/>
    <w:rsid w:val="008624B0"/>
    <w:rsid w:val="008633B9"/>
    <w:rsid w:val="00863DB0"/>
    <w:rsid w:val="00864014"/>
    <w:rsid w:val="00864050"/>
    <w:rsid w:val="008641C6"/>
    <w:rsid w:val="00864318"/>
    <w:rsid w:val="0086496B"/>
    <w:rsid w:val="00864E42"/>
    <w:rsid w:val="00864E4B"/>
    <w:rsid w:val="00865214"/>
    <w:rsid w:val="0086580F"/>
    <w:rsid w:val="00865A72"/>
    <w:rsid w:val="00865C2F"/>
    <w:rsid w:val="00866753"/>
    <w:rsid w:val="00866A43"/>
    <w:rsid w:val="00866D58"/>
    <w:rsid w:val="008702C5"/>
    <w:rsid w:val="008706F9"/>
    <w:rsid w:val="00870779"/>
    <w:rsid w:val="00870A30"/>
    <w:rsid w:val="0087121B"/>
    <w:rsid w:val="0087126B"/>
    <w:rsid w:val="0087189C"/>
    <w:rsid w:val="008719B8"/>
    <w:rsid w:val="00871D2E"/>
    <w:rsid w:val="008722D8"/>
    <w:rsid w:val="008727A9"/>
    <w:rsid w:val="0087420D"/>
    <w:rsid w:val="00874773"/>
    <w:rsid w:val="008749D8"/>
    <w:rsid w:val="0087506D"/>
    <w:rsid w:val="008750D7"/>
    <w:rsid w:val="00875170"/>
    <w:rsid w:val="008753D9"/>
    <w:rsid w:val="008755F7"/>
    <w:rsid w:val="00875D43"/>
    <w:rsid w:val="00875EF2"/>
    <w:rsid w:val="008760D5"/>
    <w:rsid w:val="00876D12"/>
    <w:rsid w:val="00876D6F"/>
    <w:rsid w:val="008778EA"/>
    <w:rsid w:val="008802D4"/>
    <w:rsid w:val="0088077E"/>
    <w:rsid w:val="00881042"/>
    <w:rsid w:val="008810B3"/>
    <w:rsid w:val="00881604"/>
    <w:rsid w:val="008832B1"/>
    <w:rsid w:val="0088336A"/>
    <w:rsid w:val="00883811"/>
    <w:rsid w:val="008838A2"/>
    <w:rsid w:val="00883E0A"/>
    <w:rsid w:val="00883FE1"/>
    <w:rsid w:val="00884051"/>
    <w:rsid w:val="00884455"/>
    <w:rsid w:val="00884C90"/>
    <w:rsid w:val="00885354"/>
    <w:rsid w:val="0088582D"/>
    <w:rsid w:val="008863FA"/>
    <w:rsid w:val="00886422"/>
    <w:rsid w:val="008876D4"/>
    <w:rsid w:val="00887C4D"/>
    <w:rsid w:val="00887D7C"/>
    <w:rsid w:val="008906AB"/>
    <w:rsid w:val="00890928"/>
    <w:rsid w:val="00890A8A"/>
    <w:rsid w:val="0089183B"/>
    <w:rsid w:val="008924B1"/>
    <w:rsid w:val="00892833"/>
    <w:rsid w:val="00892907"/>
    <w:rsid w:val="0089299F"/>
    <w:rsid w:val="00892F67"/>
    <w:rsid w:val="00893146"/>
    <w:rsid w:val="0089334A"/>
    <w:rsid w:val="008933D7"/>
    <w:rsid w:val="00893611"/>
    <w:rsid w:val="00893763"/>
    <w:rsid w:val="008939E0"/>
    <w:rsid w:val="00893CF1"/>
    <w:rsid w:val="00893D63"/>
    <w:rsid w:val="00893EE3"/>
    <w:rsid w:val="008940CC"/>
    <w:rsid w:val="008947D7"/>
    <w:rsid w:val="00894CAE"/>
    <w:rsid w:val="00894CF4"/>
    <w:rsid w:val="00895E16"/>
    <w:rsid w:val="00895EA3"/>
    <w:rsid w:val="008963A9"/>
    <w:rsid w:val="0089670F"/>
    <w:rsid w:val="00896712"/>
    <w:rsid w:val="00897404"/>
    <w:rsid w:val="008A09EB"/>
    <w:rsid w:val="008A1316"/>
    <w:rsid w:val="008A13EA"/>
    <w:rsid w:val="008A157F"/>
    <w:rsid w:val="008A1DF6"/>
    <w:rsid w:val="008A1F6B"/>
    <w:rsid w:val="008A265C"/>
    <w:rsid w:val="008A267D"/>
    <w:rsid w:val="008A34AD"/>
    <w:rsid w:val="008A36A9"/>
    <w:rsid w:val="008A3895"/>
    <w:rsid w:val="008A42F5"/>
    <w:rsid w:val="008A43B9"/>
    <w:rsid w:val="008A49B5"/>
    <w:rsid w:val="008A4D92"/>
    <w:rsid w:val="008A5792"/>
    <w:rsid w:val="008A59D8"/>
    <w:rsid w:val="008A5E94"/>
    <w:rsid w:val="008A6052"/>
    <w:rsid w:val="008A6308"/>
    <w:rsid w:val="008A666B"/>
    <w:rsid w:val="008A6D75"/>
    <w:rsid w:val="008A6E2B"/>
    <w:rsid w:val="008A704A"/>
    <w:rsid w:val="008A7B18"/>
    <w:rsid w:val="008A7DE9"/>
    <w:rsid w:val="008A7E5B"/>
    <w:rsid w:val="008B0500"/>
    <w:rsid w:val="008B0BC2"/>
    <w:rsid w:val="008B182A"/>
    <w:rsid w:val="008B20DB"/>
    <w:rsid w:val="008B2740"/>
    <w:rsid w:val="008B328D"/>
    <w:rsid w:val="008B3652"/>
    <w:rsid w:val="008B38C4"/>
    <w:rsid w:val="008B38FD"/>
    <w:rsid w:val="008B3B7E"/>
    <w:rsid w:val="008B3C41"/>
    <w:rsid w:val="008B4600"/>
    <w:rsid w:val="008B4B67"/>
    <w:rsid w:val="008B5277"/>
    <w:rsid w:val="008B564A"/>
    <w:rsid w:val="008B593D"/>
    <w:rsid w:val="008B59F0"/>
    <w:rsid w:val="008B67A9"/>
    <w:rsid w:val="008B6BD7"/>
    <w:rsid w:val="008B70E9"/>
    <w:rsid w:val="008B7130"/>
    <w:rsid w:val="008B764B"/>
    <w:rsid w:val="008B7C6D"/>
    <w:rsid w:val="008B7DB9"/>
    <w:rsid w:val="008C03DC"/>
    <w:rsid w:val="008C06F9"/>
    <w:rsid w:val="008C09CF"/>
    <w:rsid w:val="008C0A42"/>
    <w:rsid w:val="008C0C5F"/>
    <w:rsid w:val="008C0D7E"/>
    <w:rsid w:val="008C148E"/>
    <w:rsid w:val="008C1AD1"/>
    <w:rsid w:val="008C2202"/>
    <w:rsid w:val="008C2610"/>
    <w:rsid w:val="008C3772"/>
    <w:rsid w:val="008C38FE"/>
    <w:rsid w:val="008C45CB"/>
    <w:rsid w:val="008C4BCB"/>
    <w:rsid w:val="008C4FB3"/>
    <w:rsid w:val="008C5387"/>
    <w:rsid w:val="008C584C"/>
    <w:rsid w:val="008C58F8"/>
    <w:rsid w:val="008C5AB2"/>
    <w:rsid w:val="008C5B7C"/>
    <w:rsid w:val="008C5EB8"/>
    <w:rsid w:val="008C64F0"/>
    <w:rsid w:val="008C6F38"/>
    <w:rsid w:val="008C73D1"/>
    <w:rsid w:val="008C7820"/>
    <w:rsid w:val="008D0C58"/>
    <w:rsid w:val="008D0FBF"/>
    <w:rsid w:val="008D1032"/>
    <w:rsid w:val="008D161A"/>
    <w:rsid w:val="008D16E6"/>
    <w:rsid w:val="008D234F"/>
    <w:rsid w:val="008D2B9D"/>
    <w:rsid w:val="008D2F04"/>
    <w:rsid w:val="008D301F"/>
    <w:rsid w:val="008D3242"/>
    <w:rsid w:val="008D3270"/>
    <w:rsid w:val="008D334A"/>
    <w:rsid w:val="008D344A"/>
    <w:rsid w:val="008D36FB"/>
    <w:rsid w:val="008D4710"/>
    <w:rsid w:val="008D4B3F"/>
    <w:rsid w:val="008D4C5E"/>
    <w:rsid w:val="008D4F4A"/>
    <w:rsid w:val="008D4FD0"/>
    <w:rsid w:val="008D519B"/>
    <w:rsid w:val="008D54B9"/>
    <w:rsid w:val="008D573F"/>
    <w:rsid w:val="008D5911"/>
    <w:rsid w:val="008D5BE8"/>
    <w:rsid w:val="008D70E3"/>
    <w:rsid w:val="008D75DA"/>
    <w:rsid w:val="008E0182"/>
    <w:rsid w:val="008E01C6"/>
    <w:rsid w:val="008E0321"/>
    <w:rsid w:val="008E0435"/>
    <w:rsid w:val="008E0634"/>
    <w:rsid w:val="008E08FA"/>
    <w:rsid w:val="008E094F"/>
    <w:rsid w:val="008E0D2F"/>
    <w:rsid w:val="008E141A"/>
    <w:rsid w:val="008E2217"/>
    <w:rsid w:val="008E2877"/>
    <w:rsid w:val="008E2D0B"/>
    <w:rsid w:val="008E36E4"/>
    <w:rsid w:val="008E4358"/>
    <w:rsid w:val="008E4A12"/>
    <w:rsid w:val="008E4DC3"/>
    <w:rsid w:val="008E4E54"/>
    <w:rsid w:val="008E513A"/>
    <w:rsid w:val="008E51FB"/>
    <w:rsid w:val="008E573A"/>
    <w:rsid w:val="008E5872"/>
    <w:rsid w:val="008E6CF9"/>
    <w:rsid w:val="008E7797"/>
    <w:rsid w:val="008E7D0B"/>
    <w:rsid w:val="008F0334"/>
    <w:rsid w:val="008F046B"/>
    <w:rsid w:val="008F06E6"/>
    <w:rsid w:val="008F088A"/>
    <w:rsid w:val="008F0928"/>
    <w:rsid w:val="008F0A76"/>
    <w:rsid w:val="008F0F19"/>
    <w:rsid w:val="008F10ED"/>
    <w:rsid w:val="008F114C"/>
    <w:rsid w:val="008F1565"/>
    <w:rsid w:val="008F15AD"/>
    <w:rsid w:val="008F1A33"/>
    <w:rsid w:val="008F2AEC"/>
    <w:rsid w:val="008F2B45"/>
    <w:rsid w:val="008F2DF6"/>
    <w:rsid w:val="008F333C"/>
    <w:rsid w:val="008F40B7"/>
    <w:rsid w:val="008F42AE"/>
    <w:rsid w:val="008F46F4"/>
    <w:rsid w:val="008F4B0B"/>
    <w:rsid w:val="008F4DBD"/>
    <w:rsid w:val="008F505E"/>
    <w:rsid w:val="008F5570"/>
    <w:rsid w:val="008F58E8"/>
    <w:rsid w:val="008F6373"/>
    <w:rsid w:val="008F66C3"/>
    <w:rsid w:val="008F6C08"/>
    <w:rsid w:val="008F6E37"/>
    <w:rsid w:val="008F7657"/>
    <w:rsid w:val="008F788A"/>
    <w:rsid w:val="008F793F"/>
    <w:rsid w:val="008F7F17"/>
    <w:rsid w:val="009000FA"/>
    <w:rsid w:val="00900263"/>
    <w:rsid w:val="00900460"/>
    <w:rsid w:val="00900921"/>
    <w:rsid w:val="00900AE8"/>
    <w:rsid w:val="00900D97"/>
    <w:rsid w:val="00900E57"/>
    <w:rsid w:val="009013D5"/>
    <w:rsid w:val="0090269B"/>
    <w:rsid w:val="009026F7"/>
    <w:rsid w:val="0090348B"/>
    <w:rsid w:val="0090374C"/>
    <w:rsid w:val="00903EDB"/>
    <w:rsid w:val="0090414E"/>
    <w:rsid w:val="009052CE"/>
    <w:rsid w:val="00905735"/>
    <w:rsid w:val="00905EF3"/>
    <w:rsid w:val="0090669D"/>
    <w:rsid w:val="00906AD8"/>
    <w:rsid w:val="00906DC5"/>
    <w:rsid w:val="00906FC0"/>
    <w:rsid w:val="00906FF5"/>
    <w:rsid w:val="0090748A"/>
    <w:rsid w:val="0090784E"/>
    <w:rsid w:val="00907869"/>
    <w:rsid w:val="00907ECE"/>
    <w:rsid w:val="009100A3"/>
    <w:rsid w:val="00910F2C"/>
    <w:rsid w:val="009111FF"/>
    <w:rsid w:val="0091121E"/>
    <w:rsid w:val="00911623"/>
    <w:rsid w:val="0091167B"/>
    <w:rsid w:val="00911752"/>
    <w:rsid w:val="0091234C"/>
    <w:rsid w:val="00912554"/>
    <w:rsid w:val="009128B7"/>
    <w:rsid w:val="00913187"/>
    <w:rsid w:val="009137F7"/>
    <w:rsid w:val="009138D1"/>
    <w:rsid w:val="00913A37"/>
    <w:rsid w:val="009144E0"/>
    <w:rsid w:val="00914721"/>
    <w:rsid w:val="00914778"/>
    <w:rsid w:val="009153B6"/>
    <w:rsid w:val="00915AC2"/>
    <w:rsid w:val="009163DC"/>
    <w:rsid w:val="00916847"/>
    <w:rsid w:val="00917BA7"/>
    <w:rsid w:val="00917C6A"/>
    <w:rsid w:val="00917D29"/>
    <w:rsid w:val="009201E9"/>
    <w:rsid w:val="00920A7E"/>
    <w:rsid w:val="00920D85"/>
    <w:rsid w:val="00921DF7"/>
    <w:rsid w:val="009226AA"/>
    <w:rsid w:val="00922CA9"/>
    <w:rsid w:val="00923391"/>
    <w:rsid w:val="00923A73"/>
    <w:rsid w:val="00923D9F"/>
    <w:rsid w:val="009240C9"/>
    <w:rsid w:val="009244DA"/>
    <w:rsid w:val="0092475C"/>
    <w:rsid w:val="009249A2"/>
    <w:rsid w:val="009249B5"/>
    <w:rsid w:val="00924EB4"/>
    <w:rsid w:val="00924EF4"/>
    <w:rsid w:val="00925759"/>
    <w:rsid w:val="00925AC5"/>
    <w:rsid w:val="0092614F"/>
    <w:rsid w:val="009265BD"/>
    <w:rsid w:val="00926B18"/>
    <w:rsid w:val="00926CE5"/>
    <w:rsid w:val="009278C0"/>
    <w:rsid w:val="00927CE4"/>
    <w:rsid w:val="00927F83"/>
    <w:rsid w:val="00930217"/>
    <w:rsid w:val="00930983"/>
    <w:rsid w:val="00930CA5"/>
    <w:rsid w:val="00930F04"/>
    <w:rsid w:val="0093101F"/>
    <w:rsid w:val="009315E1"/>
    <w:rsid w:val="0093178A"/>
    <w:rsid w:val="00931CEE"/>
    <w:rsid w:val="00932013"/>
    <w:rsid w:val="009321F1"/>
    <w:rsid w:val="0093288C"/>
    <w:rsid w:val="00932AB5"/>
    <w:rsid w:val="00932AC1"/>
    <w:rsid w:val="00933026"/>
    <w:rsid w:val="00934307"/>
    <w:rsid w:val="00934563"/>
    <w:rsid w:val="00934D37"/>
    <w:rsid w:val="00935351"/>
    <w:rsid w:val="009355AD"/>
    <w:rsid w:val="009355F7"/>
    <w:rsid w:val="00935B01"/>
    <w:rsid w:val="00936035"/>
    <w:rsid w:val="00936D88"/>
    <w:rsid w:val="00936E4E"/>
    <w:rsid w:val="009372B7"/>
    <w:rsid w:val="00937E84"/>
    <w:rsid w:val="00937F9D"/>
    <w:rsid w:val="0094028E"/>
    <w:rsid w:val="00940441"/>
    <w:rsid w:val="00940C8E"/>
    <w:rsid w:val="00940E62"/>
    <w:rsid w:val="0094148E"/>
    <w:rsid w:val="009414A7"/>
    <w:rsid w:val="00941E05"/>
    <w:rsid w:val="009420D4"/>
    <w:rsid w:val="009422BB"/>
    <w:rsid w:val="00942528"/>
    <w:rsid w:val="00942688"/>
    <w:rsid w:val="00942B4B"/>
    <w:rsid w:val="00943077"/>
    <w:rsid w:val="009431B6"/>
    <w:rsid w:val="009434A9"/>
    <w:rsid w:val="00943550"/>
    <w:rsid w:val="0094470F"/>
    <w:rsid w:val="009449D7"/>
    <w:rsid w:val="00944D29"/>
    <w:rsid w:val="0094585E"/>
    <w:rsid w:val="0094594A"/>
    <w:rsid w:val="00945D9F"/>
    <w:rsid w:val="00946861"/>
    <w:rsid w:val="00946889"/>
    <w:rsid w:val="0095044D"/>
    <w:rsid w:val="0095067F"/>
    <w:rsid w:val="00950783"/>
    <w:rsid w:val="00950880"/>
    <w:rsid w:val="00950B17"/>
    <w:rsid w:val="00950CEF"/>
    <w:rsid w:val="00951AF6"/>
    <w:rsid w:val="00951C78"/>
    <w:rsid w:val="00951F26"/>
    <w:rsid w:val="00951FB3"/>
    <w:rsid w:val="00952A6A"/>
    <w:rsid w:val="00952D08"/>
    <w:rsid w:val="00952EF8"/>
    <w:rsid w:val="0095305C"/>
    <w:rsid w:val="009534AC"/>
    <w:rsid w:val="0095363B"/>
    <w:rsid w:val="0095485A"/>
    <w:rsid w:val="009550F7"/>
    <w:rsid w:val="009552B4"/>
    <w:rsid w:val="0095536D"/>
    <w:rsid w:val="009553CE"/>
    <w:rsid w:val="00955511"/>
    <w:rsid w:val="00955AE9"/>
    <w:rsid w:val="00955D70"/>
    <w:rsid w:val="00955DA3"/>
    <w:rsid w:val="00955F8A"/>
    <w:rsid w:val="00956C09"/>
    <w:rsid w:val="00956CE7"/>
    <w:rsid w:val="00956D50"/>
    <w:rsid w:val="00957240"/>
    <w:rsid w:val="009573AE"/>
    <w:rsid w:val="00957573"/>
    <w:rsid w:val="00957AB4"/>
    <w:rsid w:val="00957DC0"/>
    <w:rsid w:val="00960528"/>
    <w:rsid w:val="009606A7"/>
    <w:rsid w:val="0096072F"/>
    <w:rsid w:val="009608EB"/>
    <w:rsid w:val="0096094E"/>
    <w:rsid w:val="00960CD3"/>
    <w:rsid w:val="00961103"/>
    <w:rsid w:val="00961433"/>
    <w:rsid w:val="009617F3"/>
    <w:rsid w:val="00961D56"/>
    <w:rsid w:val="00961EDE"/>
    <w:rsid w:val="00962035"/>
    <w:rsid w:val="009629D1"/>
    <w:rsid w:val="00962C53"/>
    <w:rsid w:val="00962CFD"/>
    <w:rsid w:val="009631E6"/>
    <w:rsid w:val="00963415"/>
    <w:rsid w:val="009638B5"/>
    <w:rsid w:val="00963CEF"/>
    <w:rsid w:val="00963D28"/>
    <w:rsid w:val="00963E8B"/>
    <w:rsid w:val="0096463B"/>
    <w:rsid w:val="00964816"/>
    <w:rsid w:val="009649DB"/>
    <w:rsid w:val="00964A47"/>
    <w:rsid w:val="00964E43"/>
    <w:rsid w:val="00965553"/>
    <w:rsid w:val="00965BAE"/>
    <w:rsid w:val="00965F97"/>
    <w:rsid w:val="00966087"/>
    <w:rsid w:val="0096609D"/>
    <w:rsid w:val="009661C6"/>
    <w:rsid w:val="0096661A"/>
    <w:rsid w:val="00966D76"/>
    <w:rsid w:val="009672BA"/>
    <w:rsid w:val="00967713"/>
    <w:rsid w:val="00967ACB"/>
    <w:rsid w:val="00967C15"/>
    <w:rsid w:val="00967D4C"/>
    <w:rsid w:val="00967E54"/>
    <w:rsid w:val="00967F57"/>
    <w:rsid w:val="0097032C"/>
    <w:rsid w:val="00970755"/>
    <w:rsid w:val="00970F17"/>
    <w:rsid w:val="00971155"/>
    <w:rsid w:val="009715D3"/>
    <w:rsid w:val="00971C1A"/>
    <w:rsid w:val="00971ED0"/>
    <w:rsid w:val="00971FD3"/>
    <w:rsid w:val="00972318"/>
    <w:rsid w:val="009723C7"/>
    <w:rsid w:val="0097249F"/>
    <w:rsid w:val="00972DD6"/>
    <w:rsid w:val="00973B7A"/>
    <w:rsid w:val="009742DB"/>
    <w:rsid w:val="009746B7"/>
    <w:rsid w:val="009749CD"/>
    <w:rsid w:val="009753C7"/>
    <w:rsid w:val="00975667"/>
    <w:rsid w:val="0097587D"/>
    <w:rsid w:val="00975A93"/>
    <w:rsid w:val="00975AB4"/>
    <w:rsid w:val="00975BB1"/>
    <w:rsid w:val="00975BDC"/>
    <w:rsid w:val="00975D8A"/>
    <w:rsid w:val="00975DAD"/>
    <w:rsid w:val="009763EB"/>
    <w:rsid w:val="009763F4"/>
    <w:rsid w:val="00976885"/>
    <w:rsid w:val="00976E86"/>
    <w:rsid w:val="00977294"/>
    <w:rsid w:val="00977EA8"/>
    <w:rsid w:val="0098084A"/>
    <w:rsid w:val="00981060"/>
    <w:rsid w:val="009811E7"/>
    <w:rsid w:val="00981FBB"/>
    <w:rsid w:val="00982BAC"/>
    <w:rsid w:val="00982BC0"/>
    <w:rsid w:val="009835F8"/>
    <w:rsid w:val="00983704"/>
    <w:rsid w:val="00983B7E"/>
    <w:rsid w:val="00984166"/>
    <w:rsid w:val="0098475A"/>
    <w:rsid w:val="0098487A"/>
    <w:rsid w:val="00984D0A"/>
    <w:rsid w:val="009854AF"/>
    <w:rsid w:val="00986524"/>
    <w:rsid w:val="009867DA"/>
    <w:rsid w:val="00986B82"/>
    <w:rsid w:val="00986C6B"/>
    <w:rsid w:val="00986D43"/>
    <w:rsid w:val="00986FCF"/>
    <w:rsid w:val="0098777C"/>
    <w:rsid w:val="009877A4"/>
    <w:rsid w:val="009908BB"/>
    <w:rsid w:val="00990B59"/>
    <w:rsid w:val="00990CF0"/>
    <w:rsid w:val="00990F54"/>
    <w:rsid w:val="00990FEF"/>
    <w:rsid w:val="00991186"/>
    <w:rsid w:val="00991861"/>
    <w:rsid w:val="009919D7"/>
    <w:rsid w:val="00992105"/>
    <w:rsid w:val="009923DB"/>
    <w:rsid w:val="00992771"/>
    <w:rsid w:val="00992FE9"/>
    <w:rsid w:val="0099347A"/>
    <w:rsid w:val="009934C1"/>
    <w:rsid w:val="00993512"/>
    <w:rsid w:val="0099360E"/>
    <w:rsid w:val="00993D85"/>
    <w:rsid w:val="00993E4B"/>
    <w:rsid w:val="009946B3"/>
    <w:rsid w:val="00994D59"/>
    <w:rsid w:val="009956B4"/>
    <w:rsid w:val="00995CA5"/>
    <w:rsid w:val="00995EAE"/>
    <w:rsid w:val="00996332"/>
    <w:rsid w:val="00996374"/>
    <w:rsid w:val="00996835"/>
    <w:rsid w:val="009978EA"/>
    <w:rsid w:val="00997AAD"/>
    <w:rsid w:val="00997C0E"/>
    <w:rsid w:val="00997E4B"/>
    <w:rsid w:val="009A0218"/>
    <w:rsid w:val="009A097B"/>
    <w:rsid w:val="009A0D03"/>
    <w:rsid w:val="009A0D7B"/>
    <w:rsid w:val="009A11B0"/>
    <w:rsid w:val="009A13EE"/>
    <w:rsid w:val="009A1916"/>
    <w:rsid w:val="009A1949"/>
    <w:rsid w:val="009A1A0D"/>
    <w:rsid w:val="009A1D62"/>
    <w:rsid w:val="009A213E"/>
    <w:rsid w:val="009A2EBF"/>
    <w:rsid w:val="009A33AC"/>
    <w:rsid w:val="009A37DF"/>
    <w:rsid w:val="009A389F"/>
    <w:rsid w:val="009A416B"/>
    <w:rsid w:val="009A42D3"/>
    <w:rsid w:val="009A450B"/>
    <w:rsid w:val="009A477E"/>
    <w:rsid w:val="009A4E2A"/>
    <w:rsid w:val="009A4EC6"/>
    <w:rsid w:val="009A524D"/>
    <w:rsid w:val="009A5313"/>
    <w:rsid w:val="009A6712"/>
    <w:rsid w:val="009A6B82"/>
    <w:rsid w:val="009A6E62"/>
    <w:rsid w:val="009A71B5"/>
    <w:rsid w:val="009A7242"/>
    <w:rsid w:val="009A732F"/>
    <w:rsid w:val="009A7413"/>
    <w:rsid w:val="009A745B"/>
    <w:rsid w:val="009A7CAA"/>
    <w:rsid w:val="009B0041"/>
    <w:rsid w:val="009B1640"/>
    <w:rsid w:val="009B1661"/>
    <w:rsid w:val="009B17B5"/>
    <w:rsid w:val="009B18BF"/>
    <w:rsid w:val="009B1BA8"/>
    <w:rsid w:val="009B234F"/>
    <w:rsid w:val="009B32E3"/>
    <w:rsid w:val="009B3640"/>
    <w:rsid w:val="009B393B"/>
    <w:rsid w:val="009B3C0B"/>
    <w:rsid w:val="009B3E73"/>
    <w:rsid w:val="009B3EAF"/>
    <w:rsid w:val="009B3FD3"/>
    <w:rsid w:val="009B43E9"/>
    <w:rsid w:val="009B455B"/>
    <w:rsid w:val="009B4F7F"/>
    <w:rsid w:val="009B522B"/>
    <w:rsid w:val="009B544E"/>
    <w:rsid w:val="009B54B3"/>
    <w:rsid w:val="009B5AC8"/>
    <w:rsid w:val="009B5CB0"/>
    <w:rsid w:val="009B5CFC"/>
    <w:rsid w:val="009B6259"/>
    <w:rsid w:val="009B69AC"/>
    <w:rsid w:val="009B75F9"/>
    <w:rsid w:val="009B7A63"/>
    <w:rsid w:val="009B7E20"/>
    <w:rsid w:val="009C0101"/>
    <w:rsid w:val="009C02B0"/>
    <w:rsid w:val="009C02D3"/>
    <w:rsid w:val="009C0335"/>
    <w:rsid w:val="009C0533"/>
    <w:rsid w:val="009C0CD3"/>
    <w:rsid w:val="009C143D"/>
    <w:rsid w:val="009C156B"/>
    <w:rsid w:val="009C223F"/>
    <w:rsid w:val="009C2E06"/>
    <w:rsid w:val="009C2EB0"/>
    <w:rsid w:val="009C33D1"/>
    <w:rsid w:val="009C3453"/>
    <w:rsid w:val="009C36E1"/>
    <w:rsid w:val="009C3C37"/>
    <w:rsid w:val="009C3D9A"/>
    <w:rsid w:val="009C3DAF"/>
    <w:rsid w:val="009C4222"/>
    <w:rsid w:val="009C42F2"/>
    <w:rsid w:val="009C46F6"/>
    <w:rsid w:val="009C49C9"/>
    <w:rsid w:val="009C4D7A"/>
    <w:rsid w:val="009C4DFB"/>
    <w:rsid w:val="009C513D"/>
    <w:rsid w:val="009C535F"/>
    <w:rsid w:val="009C54E6"/>
    <w:rsid w:val="009C5A21"/>
    <w:rsid w:val="009C5B86"/>
    <w:rsid w:val="009C636F"/>
    <w:rsid w:val="009C6B2B"/>
    <w:rsid w:val="009C6C45"/>
    <w:rsid w:val="009C6D25"/>
    <w:rsid w:val="009C6DE3"/>
    <w:rsid w:val="009C71E5"/>
    <w:rsid w:val="009C748F"/>
    <w:rsid w:val="009C763E"/>
    <w:rsid w:val="009C783A"/>
    <w:rsid w:val="009C7848"/>
    <w:rsid w:val="009C7A91"/>
    <w:rsid w:val="009C7DD8"/>
    <w:rsid w:val="009D056B"/>
    <w:rsid w:val="009D05EA"/>
    <w:rsid w:val="009D0998"/>
    <w:rsid w:val="009D0BE5"/>
    <w:rsid w:val="009D0DE0"/>
    <w:rsid w:val="009D0FD4"/>
    <w:rsid w:val="009D127F"/>
    <w:rsid w:val="009D1630"/>
    <w:rsid w:val="009D24D6"/>
    <w:rsid w:val="009D2802"/>
    <w:rsid w:val="009D2B12"/>
    <w:rsid w:val="009D2BF4"/>
    <w:rsid w:val="009D3BFA"/>
    <w:rsid w:val="009D3F5F"/>
    <w:rsid w:val="009D41DE"/>
    <w:rsid w:val="009D4F00"/>
    <w:rsid w:val="009D549A"/>
    <w:rsid w:val="009D591B"/>
    <w:rsid w:val="009D5D48"/>
    <w:rsid w:val="009D5E90"/>
    <w:rsid w:val="009D6A36"/>
    <w:rsid w:val="009D6A51"/>
    <w:rsid w:val="009D6FA1"/>
    <w:rsid w:val="009D6FF9"/>
    <w:rsid w:val="009D73BB"/>
    <w:rsid w:val="009D7573"/>
    <w:rsid w:val="009D7A4D"/>
    <w:rsid w:val="009E0007"/>
    <w:rsid w:val="009E01D4"/>
    <w:rsid w:val="009E09FB"/>
    <w:rsid w:val="009E10CB"/>
    <w:rsid w:val="009E1869"/>
    <w:rsid w:val="009E1927"/>
    <w:rsid w:val="009E1DC0"/>
    <w:rsid w:val="009E202B"/>
    <w:rsid w:val="009E44D6"/>
    <w:rsid w:val="009E4B26"/>
    <w:rsid w:val="009E54C6"/>
    <w:rsid w:val="009E5633"/>
    <w:rsid w:val="009E57CD"/>
    <w:rsid w:val="009E64E0"/>
    <w:rsid w:val="009E66AD"/>
    <w:rsid w:val="009E6D8E"/>
    <w:rsid w:val="009E6DF9"/>
    <w:rsid w:val="009E7DE6"/>
    <w:rsid w:val="009E7F24"/>
    <w:rsid w:val="009F0C60"/>
    <w:rsid w:val="009F0F19"/>
    <w:rsid w:val="009F10D1"/>
    <w:rsid w:val="009F1905"/>
    <w:rsid w:val="009F1E8A"/>
    <w:rsid w:val="009F2678"/>
    <w:rsid w:val="009F30B9"/>
    <w:rsid w:val="009F3706"/>
    <w:rsid w:val="009F3AE8"/>
    <w:rsid w:val="009F4580"/>
    <w:rsid w:val="009F4BC7"/>
    <w:rsid w:val="009F4E3F"/>
    <w:rsid w:val="009F53A6"/>
    <w:rsid w:val="009F5EDA"/>
    <w:rsid w:val="009F6165"/>
    <w:rsid w:val="009F6D69"/>
    <w:rsid w:val="009F7347"/>
    <w:rsid w:val="009F75BA"/>
    <w:rsid w:val="009F7D39"/>
    <w:rsid w:val="00A00001"/>
    <w:rsid w:val="00A00F13"/>
    <w:rsid w:val="00A012CA"/>
    <w:rsid w:val="00A01568"/>
    <w:rsid w:val="00A01B7B"/>
    <w:rsid w:val="00A01BC5"/>
    <w:rsid w:val="00A02A1A"/>
    <w:rsid w:val="00A02CF4"/>
    <w:rsid w:val="00A03083"/>
    <w:rsid w:val="00A039A1"/>
    <w:rsid w:val="00A03BCC"/>
    <w:rsid w:val="00A03DB3"/>
    <w:rsid w:val="00A03E31"/>
    <w:rsid w:val="00A040BF"/>
    <w:rsid w:val="00A04201"/>
    <w:rsid w:val="00A0437C"/>
    <w:rsid w:val="00A04694"/>
    <w:rsid w:val="00A05141"/>
    <w:rsid w:val="00A05AF7"/>
    <w:rsid w:val="00A061DE"/>
    <w:rsid w:val="00A0707F"/>
    <w:rsid w:val="00A076CF"/>
    <w:rsid w:val="00A0777B"/>
    <w:rsid w:val="00A1072C"/>
    <w:rsid w:val="00A10900"/>
    <w:rsid w:val="00A10EBB"/>
    <w:rsid w:val="00A1164C"/>
    <w:rsid w:val="00A11839"/>
    <w:rsid w:val="00A118EA"/>
    <w:rsid w:val="00A11BA0"/>
    <w:rsid w:val="00A1229E"/>
    <w:rsid w:val="00A126FD"/>
    <w:rsid w:val="00A128CC"/>
    <w:rsid w:val="00A13246"/>
    <w:rsid w:val="00A13310"/>
    <w:rsid w:val="00A13CD3"/>
    <w:rsid w:val="00A14770"/>
    <w:rsid w:val="00A14785"/>
    <w:rsid w:val="00A14BF0"/>
    <w:rsid w:val="00A14E4B"/>
    <w:rsid w:val="00A14F7A"/>
    <w:rsid w:val="00A153BA"/>
    <w:rsid w:val="00A15A5A"/>
    <w:rsid w:val="00A16031"/>
    <w:rsid w:val="00A16844"/>
    <w:rsid w:val="00A16AA7"/>
    <w:rsid w:val="00A16D24"/>
    <w:rsid w:val="00A16DDD"/>
    <w:rsid w:val="00A16E5C"/>
    <w:rsid w:val="00A16F11"/>
    <w:rsid w:val="00A172D0"/>
    <w:rsid w:val="00A1783D"/>
    <w:rsid w:val="00A17AB2"/>
    <w:rsid w:val="00A2004D"/>
    <w:rsid w:val="00A2144B"/>
    <w:rsid w:val="00A2148E"/>
    <w:rsid w:val="00A218DC"/>
    <w:rsid w:val="00A21BE3"/>
    <w:rsid w:val="00A22ADA"/>
    <w:rsid w:val="00A2330E"/>
    <w:rsid w:val="00A23825"/>
    <w:rsid w:val="00A23ADC"/>
    <w:rsid w:val="00A23C33"/>
    <w:rsid w:val="00A2498A"/>
    <w:rsid w:val="00A25494"/>
    <w:rsid w:val="00A254AF"/>
    <w:rsid w:val="00A2578A"/>
    <w:rsid w:val="00A25A1F"/>
    <w:rsid w:val="00A26262"/>
    <w:rsid w:val="00A26CC3"/>
    <w:rsid w:val="00A2778A"/>
    <w:rsid w:val="00A2799D"/>
    <w:rsid w:val="00A30285"/>
    <w:rsid w:val="00A304BD"/>
    <w:rsid w:val="00A311E1"/>
    <w:rsid w:val="00A314F2"/>
    <w:rsid w:val="00A31C9D"/>
    <w:rsid w:val="00A31DE0"/>
    <w:rsid w:val="00A3244A"/>
    <w:rsid w:val="00A325BA"/>
    <w:rsid w:val="00A33B58"/>
    <w:rsid w:val="00A33D45"/>
    <w:rsid w:val="00A33DCE"/>
    <w:rsid w:val="00A3430D"/>
    <w:rsid w:val="00A34579"/>
    <w:rsid w:val="00A34C97"/>
    <w:rsid w:val="00A35463"/>
    <w:rsid w:val="00A3579F"/>
    <w:rsid w:val="00A35DED"/>
    <w:rsid w:val="00A364E9"/>
    <w:rsid w:val="00A36725"/>
    <w:rsid w:val="00A3730B"/>
    <w:rsid w:val="00A37992"/>
    <w:rsid w:val="00A40125"/>
    <w:rsid w:val="00A402B1"/>
    <w:rsid w:val="00A40460"/>
    <w:rsid w:val="00A406BA"/>
    <w:rsid w:val="00A40A18"/>
    <w:rsid w:val="00A40EDA"/>
    <w:rsid w:val="00A410E3"/>
    <w:rsid w:val="00A4164D"/>
    <w:rsid w:val="00A4190D"/>
    <w:rsid w:val="00A41C58"/>
    <w:rsid w:val="00A41F1B"/>
    <w:rsid w:val="00A43713"/>
    <w:rsid w:val="00A43BD7"/>
    <w:rsid w:val="00A43D66"/>
    <w:rsid w:val="00A4581E"/>
    <w:rsid w:val="00A47429"/>
    <w:rsid w:val="00A47673"/>
    <w:rsid w:val="00A47CFD"/>
    <w:rsid w:val="00A47E95"/>
    <w:rsid w:val="00A50220"/>
    <w:rsid w:val="00A5046C"/>
    <w:rsid w:val="00A506A1"/>
    <w:rsid w:val="00A50B91"/>
    <w:rsid w:val="00A50EAD"/>
    <w:rsid w:val="00A50EC5"/>
    <w:rsid w:val="00A5161B"/>
    <w:rsid w:val="00A51637"/>
    <w:rsid w:val="00A51DAE"/>
    <w:rsid w:val="00A51F29"/>
    <w:rsid w:val="00A52AE7"/>
    <w:rsid w:val="00A53503"/>
    <w:rsid w:val="00A535B7"/>
    <w:rsid w:val="00A542F3"/>
    <w:rsid w:val="00A54688"/>
    <w:rsid w:val="00A549DB"/>
    <w:rsid w:val="00A55385"/>
    <w:rsid w:val="00A554D7"/>
    <w:rsid w:val="00A55D89"/>
    <w:rsid w:val="00A55FDE"/>
    <w:rsid w:val="00A56413"/>
    <w:rsid w:val="00A56BEF"/>
    <w:rsid w:val="00A5789A"/>
    <w:rsid w:val="00A6055A"/>
    <w:rsid w:val="00A60A14"/>
    <w:rsid w:val="00A60EE5"/>
    <w:rsid w:val="00A61052"/>
    <w:rsid w:val="00A61344"/>
    <w:rsid w:val="00A61726"/>
    <w:rsid w:val="00A617BC"/>
    <w:rsid w:val="00A618B7"/>
    <w:rsid w:val="00A61956"/>
    <w:rsid w:val="00A61D28"/>
    <w:rsid w:val="00A624D0"/>
    <w:rsid w:val="00A624EB"/>
    <w:rsid w:val="00A62EE6"/>
    <w:rsid w:val="00A6369E"/>
    <w:rsid w:val="00A649D9"/>
    <w:rsid w:val="00A6564F"/>
    <w:rsid w:val="00A65CA5"/>
    <w:rsid w:val="00A65DF5"/>
    <w:rsid w:val="00A666ED"/>
    <w:rsid w:val="00A66A1A"/>
    <w:rsid w:val="00A66A53"/>
    <w:rsid w:val="00A67642"/>
    <w:rsid w:val="00A679B6"/>
    <w:rsid w:val="00A67FA9"/>
    <w:rsid w:val="00A70764"/>
    <w:rsid w:val="00A70B29"/>
    <w:rsid w:val="00A7183C"/>
    <w:rsid w:val="00A71D42"/>
    <w:rsid w:val="00A72A0B"/>
    <w:rsid w:val="00A72B47"/>
    <w:rsid w:val="00A72C6A"/>
    <w:rsid w:val="00A72C87"/>
    <w:rsid w:val="00A72F88"/>
    <w:rsid w:val="00A732E0"/>
    <w:rsid w:val="00A73334"/>
    <w:rsid w:val="00A746A3"/>
    <w:rsid w:val="00A74ED2"/>
    <w:rsid w:val="00A75E15"/>
    <w:rsid w:val="00A767E9"/>
    <w:rsid w:val="00A76C4E"/>
    <w:rsid w:val="00A772B8"/>
    <w:rsid w:val="00A77BCD"/>
    <w:rsid w:val="00A77CB1"/>
    <w:rsid w:val="00A77EEE"/>
    <w:rsid w:val="00A804CF"/>
    <w:rsid w:val="00A80F0F"/>
    <w:rsid w:val="00A8136C"/>
    <w:rsid w:val="00A821CB"/>
    <w:rsid w:val="00A82A54"/>
    <w:rsid w:val="00A82C39"/>
    <w:rsid w:val="00A82DAD"/>
    <w:rsid w:val="00A82E5A"/>
    <w:rsid w:val="00A82F50"/>
    <w:rsid w:val="00A846C3"/>
    <w:rsid w:val="00A8498E"/>
    <w:rsid w:val="00A84AF2"/>
    <w:rsid w:val="00A84DC8"/>
    <w:rsid w:val="00A85248"/>
    <w:rsid w:val="00A85349"/>
    <w:rsid w:val="00A8542A"/>
    <w:rsid w:val="00A85615"/>
    <w:rsid w:val="00A86135"/>
    <w:rsid w:val="00A86A8A"/>
    <w:rsid w:val="00A86AEB"/>
    <w:rsid w:val="00A86D94"/>
    <w:rsid w:val="00A87337"/>
    <w:rsid w:val="00A87A73"/>
    <w:rsid w:val="00A87BEA"/>
    <w:rsid w:val="00A87CF5"/>
    <w:rsid w:val="00A87D4F"/>
    <w:rsid w:val="00A900CB"/>
    <w:rsid w:val="00A9047E"/>
    <w:rsid w:val="00A90530"/>
    <w:rsid w:val="00A907F3"/>
    <w:rsid w:val="00A90C10"/>
    <w:rsid w:val="00A9161C"/>
    <w:rsid w:val="00A91689"/>
    <w:rsid w:val="00A91D33"/>
    <w:rsid w:val="00A92D14"/>
    <w:rsid w:val="00A937A6"/>
    <w:rsid w:val="00A939DC"/>
    <w:rsid w:val="00A94065"/>
    <w:rsid w:val="00A9429A"/>
    <w:rsid w:val="00A9444D"/>
    <w:rsid w:val="00A9460C"/>
    <w:rsid w:val="00A949EB"/>
    <w:rsid w:val="00A94DDF"/>
    <w:rsid w:val="00A94F0A"/>
    <w:rsid w:val="00A9547C"/>
    <w:rsid w:val="00A95D3B"/>
    <w:rsid w:val="00A9682A"/>
    <w:rsid w:val="00A9696D"/>
    <w:rsid w:val="00A96BDF"/>
    <w:rsid w:val="00A96E7A"/>
    <w:rsid w:val="00A97438"/>
    <w:rsid w:val="00A97665"/>
    <w:rsid w:val="00A97923"/>
    <w:rsid w:val="00AA010F"/>
    <w:rsid w:val="00AA024E"/>
    <w:rsid w:val="00AA0469"/>
    <w:rsid w:val="00AA08DB"/>
    <w:rsid w:val="00AA0D99"/>
    <w:rsid w:val="00AA145D"/>
    <w:rsid w:val="00AA14DE"/>
    <w:rsid w:val="00AA159E"/>
    <w:rsid w:val="00AA17CD"/>
    <w:rsid w:val="00AA1E87"/>
    <w:rsid w:val="00AA203E"/>
    <w:rsid w:val="00AA2572"/>
    <w:rsid w:val="00AA37F4"/>
    <w:rsid w:val="00AA411B"/>
    <w:rsid w:val="00AA43AF"/>
    <w:rsid w:val="00AA4878"/>
    <w:rsid w:val="00AA5091"/>
    <w:rsid w:val="00AA54E2"/>
    <w:rsid w:val="00AA61F8"/>
    <w:rsid w:val="00AA642E"/>
    <w:rsid w:val="00AA655D"/>
    <w:rsid w:val="00AA661C"/>
    <w:rsid w:val="00AA68FF"/>
    <w:rsid w:val="00AA6D3A"/>
    <w:rsid w:val="00AA702E"/>
    <w:rsid w:val="00AA79AB"/>
    <w:rsid w:val="00AA7C19"/>
    <w:rsid w:val="00AA7E2C"/>
    <w:rsid w:val="00AB03B8"/>
    <w:rsid w:val="00AB0EF1"/>
    <w:rsid w:val="00AB1180"/>
    <w:rsid w:val="00AB1972"/>
    <w:rsid w:val="00AB26FA"/>
    <w:rsid w:val="00AB2DFD"/>
    <w:rsid w:val="00AB2FE1"/>
    <w:rsid w:val="00AB336D"/>
    <w:rsid w:val="00AB3ECC"/>
    <w:rsid w:val="00AB46FF"/>
    <w:rsid w:val="00AB4E70"/>
    <w:rsid w:val="00AB5871"/>
    <w:rsid w:val="00AB6888"/>
    <w:rsid w:val="00AB6A56"/>
    <w:rsid w:val="00AB6D50"/>
    <w:rsid w:val="00AC0355"/>
    <w:rsid w:val="00AC0526"/>
    <w:rsid w:val="00AC075C"/>
    <w:rsid w:val="00AC0CEC"/>
    <w:rsid w:val="00AC171E"/>
    <w:rsid w:val="00AC273E"/>
    <w:rsid w:val="00AC355C"/>
    <w:rsid w:val="00AC3898"/>
    <w:rsid w:val="00AC44B6"/>
    <w:rsid w:val="00AC4691"/>
    <w:rsid w:val="00AC46D2"/>
    <w:rsid w:val="00AC4A45"/>
    <w:rsid w:val="00AC4C3D"/>
    <w:rsid w:val="00AC5CBF"/>
    <w:rsid w:val="00AC6191"/>
    <w:rsid w:val="00AC6197"/>
    <w:rsid w:val="00AC668E"/>
    <w:rsid w:val="00AC67F5"/>
    <w:rsid w:val="00AC6F38"/>
    <w:rsid w:val="00AC704D"/>
    <w:rsid w:val="00AC7D2E"/>
    <w:rsid w:val="00AD068D"/>
    <w:rsid w:val="00AD0AB7"/>
    <w:rsid w:val="00AD0B4C"/>
    <w:rsid w:val="00AD0C7E"/>
    <w:rsid w:val="00AD0E0C"/>
    <w:rsid w:val="00AD0F0F"/>
    <w:rsid w:val="00AD2A37"/>
    <w:rsid w:val="00AD2E19"/>
    <w:rsid w:val="00AD3E53"/>
    <w:rsid w:val="00AD44CF"/>
    <w:rsid w:val="00AD47E1"/>
    <w:rsid w:val="00AD49D8"/>
    <w:rsid w:val="00AD4BB7"/>
    <w:rsid w:val="00AD4DB2"/>
    <w:rsid w:val="00AD5D4E"/>
    <w:rsid w:val="00AD6001"/>
    <w:rsid w:val="00AD6727"/>
    <w:rsid w:val="00AD6D71"/>
    <w:rsid w:val="00AD7165"/>
    <w:rsid w:val="00AD718A"/>
    <w:rsid w:val="00AD739B"/>
    <w:rsid w:val="00AD793E"/>
    <w:rsid w:val="00AD7DF4"/>
    <w:rsid w:val="00AE0198"/>
    <w:rsid w:val="00AE0433"/>
    <w:rsid w:val="00AE0D47"/>
    <w:rsid w:val="00AE12AC"/>
    <w:rsid w:val="00AE16F0"/>
    <w:rsid w:val="00AE1B0A"/>
    <w:rsid w:val="00AE1F37"/>
    <w:rsid w:val="00AE24AA"/>
    <w:rsid w:val="00AE2CFD"/>
    <w:rsid w:val="00AE3162"/>
    <w:rsid w:val="00AE3C43"/>
    <w:rsid w:val="00AE3E60"/>
    <w:rsid w:val="00AE4029"/>
    <w:rsid w:val="00AE4725"/>
    <w:rsid w:val="00AE4745"/>
    <w:rsid w:val="00AE4D3D"/>
    <w:rsid w:val="00AE50DA"/>
    <w:rsid w:val="00AE5276"/>
    <w:rsid w:val="00AE54F6"/>
    <w:rsid w:val="00AE5AC0"/>
    <w:rsid w:val="00AE5BD7"/>
    <w:rsid w:val="00AE5CB8"/>
    <w:rsid w:val="00AE5DA1"/>
    <w:rsid w:val="00AE5FC0"/>
    <w:rsid w:val="00AE6047"/>
    <w:rsid w:val="00AE6143"/>
    <w:rsid w:val="00AE68C2"/>
    <w:rsid w:val="00AE69EE"/>
    <w:rsid w:val="00AE6A52"/>
    <w:rsid w:val="00AE6B5E"/>
    <w:rsid w:val="00AE6E8D"/>
    <w:rsid w:val="00AE7215"/>
    <w:rsid w:val="00AE78AE"/>
    <w:rsid w:val="00AE7EE5"/>
    <w:rsid w:val="00AF00CA"/>
    <w:rsid w:val="00AF0302"/>
    <w:rsid w:val="00AF0D3D"/>
    <w:rsid w:val="00AF130B"/>
    <w:rsid w:val="00AF1657"/>
    <w:rsid w:val="00AF1A3B"/>
    <w:rsid w:val="00AF1A4E"/>
    <w:rsid w:val="00AF1F48"/>
    <w:rsid w:val="00AF20B6"/>
    <w:rsid w:val="00AF2D8E"/>
    <w:rsid w:val="00AF3C3B"/>
    <w:rsid w:val="00AF4BC8"/>
    <w:rsid w:val="00AF679C"/>
    <w:rsid w:val="00AF6C3B"/>
    <w:rsid w:val="00AF7635"/>
    <w:rsid w:val="00B001D5"/>
    <w:rsid w:val="00B005DF"/>
    <w:rsid w:val="00B01139"/>
    <w:rsid w:val="00B0134C"/>
    <w:rsid w:val="00B017F1"/>
    <w:rsid w:val="00B0186C"/>
    <w:rsid w:val="00B01E33"/>
    <w:rsid w:val="00B0224E"/>
    <w:rsid w:val="00B023E7"/>
    <w:rsid w:val="00B024BB"/>
    <w:rsid w:val="00B025AE"/>
    <w:rsid w:val="00B02A2C"/>
    <w:rsid w:val="00B032AE"/>
    <w:rsid w:val="00B03955"/>
    <w:rsid w:val="00B03D57"/>
    <w:rsid w:val="00B0412F"/>
    <w:rsid w:val="00B046EC"/>
    <w:rsid w:val="00B04C4C"/>
    <w:rsid w:val="00B057D5"/>
    <w:rsid w:val="00B05B2D"/>
    <w:rsid w:val="00B06260"/>
    <w:rsid w:val="00B06593"/>
    <w:rsid w:val="00B072F2"/>
    <w:rsid w:val="00B0758B"/>
    <w:rsid w:val="00B07A62"/>
    <w:rsid w:val="00B07CF2"/>
    <w:rsid w:val="00B110C4"/>
    <w:rsid w:val="00B111A3"/>
    <w:rsid w:val="00B12785"/>
    <w:rsid w:val="00B128E4"/>
    <w:rsid w:val="00B12A10"/>
    <w:rsid w:val="00B12DBF"/>
    <w:rsid w:val="00B12FF4"/>
    <w:rsid w:val="00B13574"/>
    <w:rsid w:val="00B1406D"/>
    <w:rsid w:val="00B152E2"/>
    <w:rsid w:val="00B15413"/>
    <w:rsid w:val="00B158AC"/>
    <w:rsid w:val="00B159BA"/>
    <w:rsid w:val="00B15E4C"/>
    <w:rsid w:val="00B15F6B"/>
    <w:rsid w:val="00B16700"/>
    <w:rsid w:val="00B16798"/>
    <w:rsid w:val="00B1710E"/>
    <w:rsid w:val="00B17934"/>
    <w:rsid w:val="00B17A64"/>
    <w:rsid w:val="00B20E57"/>
    <w:rsid w:val="00B214B8"/>
    <w:rsid w:val="00B219C8"/>
    <w:rsid w:val="00B23045"/>
    <w:rsid w:val="00B2379E"/>
    <w:rsid w:val="00B23827"/>
    <w:rsid w:val="00B239BA"/>
    <w:rsid w:val="00B24D2C"/>
    <w:rsid w:val="00B25831"/>
    <w:rsid w:val="00B258B9"/>
    <w:rsid w:val="00B2618E"/>
    <w:rsid w:val="00B2662A"/>
    <w:rsid w:val="00B27141"/>
    <w:rsid w:val="00B27226"/>
    <w:rsid w:val="00B27743"/>
    <w:rsid w:val="00B27D51"/>
    <w:rsid w:val="00B3016B"/>
    <w:rsid w:val="00B301BE"/>
    <w:rsid w:val="00B30254"/>
    <w:rsid w:val="00B30F65"/>
    <w:rsid w:val="00B314D3"/>
    <w:rsid w:val="00B318C8"/>
    <w:rsid w:val="00B318D9"/>
    <w:rsid w:val="00B31DDD"/>
    <w:rsid w:val="00B31FD4"/>
    <w:rsid w:val="00B3290C"/>
    <w:rsid w:val="00B32F15"/>
    <w:rsid w:val="00B331BF"/>
    <w:rsid w:val="00B3354F"/>
    <w:rsid w:val="00B33981"/>
    <w:rsid w:val="00B33E39"/>
    <w:rsid w:val="00B33F6A"/>
    <w:rsid w:val="00B340F8"/>
    <w:rsid w:val="00B3422B"/>
    <w:rsid w:val="00B34CB5"/>
    <w:rsid w:val="00B34DCA"/>
    <w:rsid w:val="00B352FD"/>
    <w:rsid w:val="00B35F47"/>
    <w:rsid w:val="00B3669B"/>
    <w:rsid w:val="00B36B73"/>
    <w:rsid w:val="00B37142"/>
    <w:rsid w:val="00B3724C"/>
    <w:rsid w:val="00B37A7E"/>
    <w:rsid w:val="00B40456"/>
    <w:rsid w:val="00B404E3"/>
    <w:rsid w:val="00B413FE"/>
    <w:rsid w:val="00B41A73"/>
    <w:rsid w:val="00B41A9D"/>
    <w:rsid w:val="00B41AB1"/>
    <w:rsid w:val="00B41EF8"/>
    <w:rsid w:val="00B424D7"/>
    <w:rsid w:val="00B42AFC"/>
    <w:rsid w:val="00B42DF4"/>
    <w:rsid w:val="00B4336B"/>
    <w:rsid w:val="00B436A1"/>
    <w:rsid w:val="00B43BE1"/>
    <w:rsid w:val="00B43D09"/>
    <w:rsid w:val="00B44036"/>
    <w:rsid w:val="00B446E0"/>
    <w:rsid w:val="00B448EC"/>
    <w:rsid w:val="00B44A2D"/>
    <w:rsid w:val="00B44EE5"/>
    <w:rsid w:val="00B45123"/>
    <w:rsid w:val="00B4591F"/>
    <w:rsid w:val="00B45E11"/>
    <w:rsid w:val="00B4607A"/>
    <w:rsid w:val="00B4632A"/>
    <w:rsid w:val="00B46CE8"/>
    <w:rsid w:val="00B46FDD"/>
    <w:rsid w:val="00B4735F"/>
    <w:rsid w:val="00B47CE2"/>
    <w:rsid w:val="00B5012F"/>
    <w:rsid w:val="00B502B7"/>
    <w:rsid w:val="00B5085D"/>
    <w:rsid w:val="00B50C17"/>
    <w:rsid w:val="00B51BA6"/>
    <w:rsid w:val="00B51F0C"/>
    <w:rsid w:val="00B5205F"/>
    <w:rsid w:val="00B524C9"/>
    <w:rsid w:val="00B52A61"/>
    <w:rsid w:val="00B52BC6"/>
    <w:rsid w:val="00B52CDA"/>
    <w:rsid w:val="00B52EC5"/>
    <w:rsid w:val="00B546F7"/>
    <w:rsid w:val="00B54AFC"/>
    <w:rsid w:val="00B55316"/>
    <w:rsid w:val="00B55A3D"/>
    <w:rsid w:val="00B56081"/>
    <w:rsid w:val="00B561E5"/>
    <w:rsid w:val="00B56A1B"/>
    <w:rsid w:val="00B56D42"/>
    <w:rsid w:val="00B5701D"/>
    <w:rsid w:val="00B57203"/>
    <w:rsid w:val="00B57217"/>
    <w:rsid w:val="00B57B53"/>
    <w:rsid w:val="00B57B9E"/>
    <w:rsid w:val="00B6014F"/>
    <w:rsid w:val="00B6059B"/>
    <w:rsid w:val="00B60D19"/>
    <w:rsid w:val="00B61041"/>
    <w:rsid w:val="00B6116F"/>
    <w:rsid w:val="00B61393"/>
    <w:rsid w:val="00B617C1"/>
    <w:rsid w:val="00B62635"/>
    <w:rsid w:val="00B62CA2"/>
    <w:rsid w:val="00B62F74"/>
    <w:rsid w:val="00B63282"/>
    <w:rsid w:val="00B633E3"/>
    <w:rsid w:val="00B645EB"/>
    <w:rsid w:val="00B64D39"/>
    <w:rsid w:val="00B653C2"/>
    <w:rsid w:val="00B65431"/>
    <w:rsid w:val="00B65A8C"/>
    <w:rsid w:val="00B66467"/>
    <w:rsid w:val="00B67ACD"/>
    <w:rsid w:val="00B702F8"/>
    <w:rsid w:val="00B70538"/>
    <w:rsid w:val="00B70673"/>
    <w:rsid w:val="00B70ED7"/>
    <w:rsid w:val="00B714A7"/>
    <w:rsid w:val="00B71852"/>
    <w:rsid w:val="00B71B84"/>
    <w:rsid w:val="00B72438"/>
    <w:rsid w:val="00B724E4"/>
    <w:rsid w:val="00B7298A"/>
    <w:rsid w:val="00B72AB7"/>
    <w:rsid w:val="00B72C56"/>
    <w:rsid w:val="00B73D9B"/>
    <w:rsid w:val="00B73FE2"/>
    <w:rsid w:val="00B744D8"/>
    <w:rsid w:val="00B74511"/>
    <w:rsid w:val="00B74DCF"/>
    <w:rsid w:val="00B75BE8"/>
    <w:rsid w:val="00B75C01"/>
    <w:rsid w:val="00B76BCD"/>
    <w:rsid w:val="00B77409"/>
    <w:rsid w:val="00B7762D"/>
    <w:rsid w:val="00B778DF"/>
    <w:rsid w:val="00B77ECF"/>
    <w:rsid w:val="00B802AB"/>
    <w:rsid w:val="00B8197B"/>
    <w:rsid w:val="00B81CCD"/>
    <w:rsid w:val="00B82296"/>
    <w:rsid w:val="00B823F9"/>
    <w:rsid w:val="00B824BA"/>
    <w:rsid w:val="00B82836"/>
    <w:rsid w:val="00B82CBB"/>
    <w:rsid w:val="00B82DA5"/>
    <w:rsid w:val="00B832D7"/>
    <w:rsid w:val="00B8377D"/>
    <w:rsid w:val="00B8378F"/>
    <w:rsid w:val="00B83CD9"/>
    <w:rsid w:val="00B83E45"/>
    <w:rsid w:val="00B83E83"/>
    <w:rsid w:val="00B83FC6"/>
    <w:rsid w:val="00B84073"/>
    <w:rsid w:val="00B840AA"/>
    <w:rsid w:val="00B84911"/>
    <w:rsid w:val="00B85053"/>
    <w:rsid w:val="00B8579A"/>
    <w:rsid w:val="00B85F58"/>
    <w:rsid w:val="00B86012"/>
    <w:rsid w:val="00B86558"/>
    <w:rsid w:val="00B8673E"/>
    <w:rsid w:val="00B86E5B"/>
    <w:rsid w:val="00B87FD8"/>
    <w:rsid w:val="00B90F04"/>
    <w:rsid w:val="00B91A05"/>
    <w:rsid w:val="00B922F0"/>
    <w:rsid w:val="00B9277B"/>
    <w:rsid w:val="00B92E48"/>
    <w:rsid w:val="00B9310B"/>
    <w:rsid w:val="00B93180"/>
    <w:rsid w:val="00B9321F"/>
    <w:rsid w:val="00B9382E"/>
    <w:rsid w:val="00B94B39"/>
    <w:rsid w:val="00B94DF4"/>
    <w:rsid w:val="00B95110"/>
    <w:rsid w:val="00B9514F"/>
    <w:rsid w:val="00B95335"/>
    <w:rsid w:val="00B96077"/>
    <w:rsid w:val="00B96375"/>
    <w:rsid w:val="00B96389"/>
    <w:rsid w:val="00B96F19"/>
    <w:rsid w:val="00B970E3"/>
    <w:rsid w:val="00B972A7"/>
    <w:rsid w:val="00B97A7C"/>
    <w:rsid w:val="00BA0019"/>
    <w:rsid w:val="00BA0C37"/>
    <w:rsid w:val="00BA0C78"/>
    <w:rsid w:val="00BA203F"/>
    <w:rsid w:val="00BA256B"/>
    <w:rsid w:val="00BA2955"/>
    <w:rsid w:val="00BA2DD4"/>
    <w:rsid w:val="00BA3A93"/>
    <w:rsid w:val="00BA3DF5"/>
    <w:rsid w:val="00BA4007"/>
    <w:rsid w:val="00BA414E"/>
    <w:rsid w:val="00BA4237"/>
    <w:rsid w:val="00BA44A4"/>
    <w:rsid w:val="00BA44AC"/>
    <w:rsid w:val="00BA49C6"/>
    <w:rsid w:val="00BA4C92"/>
    <w:rsid w:val="00BA4F31"/>
    <w:rsid w:val="00BA503B"/>
    <w:rsid w:val="00BA5171"/>
    <w:rsid w:val="00BA59E2"/>
    <w:rsid w:val="00BA6108"/>
    <w:rsid w:val="00BA6548"/>
    <w:rsid w:val="00BA7312"/>
    <w:rsid w:val="00BB021B"/>
    <w:rsid w:val="00BB02C4"/>
    <w:rsid w:val="00BB053A"/>
    <w:rsid w:val="00BB0B0A"/>
    <w:rsid w:val="00BB1F9F"/>
    <w:rsid w:val="00BB2403"/>
    <w:rsid w:val="00BB2E98"/>
    <w:rsid w:val="00BB364A"/>
    <w:rsid w:val="00BB388A"/>
    <w:rsid w:val="00BB3B0E"/>
    <w:rsid w:val="00BB3FBA"/>
    <w:rsid w:val="00BB4801"/>
    <w:rsid w:val="00BB531A"/>
    <w:rsid w:val="00BB533B"/>
    <w:rsid w:val="00BB5C66"/>
    <w:rsid w:val="00BB5FA7"/>
    <w:rsid w:val="00BB6763"/>
    <w:rsid w:val="00BB6927"/>
    <w:rsid w:val="00BB7CE2"/>
    <w:rsid w:val="00BC00DC"/>
    <w:rsid w:val="00BC0280"/>
    <w:rsid w:val="00BC09AE"/>
    <w:rsid w:val="00BC174C"/>
    <w:rsid w:val="00BC32C8"/>
    <w:rsid w:val="00BC3897"/>
    <w:rsid w:val="00BC38EE"/>
    <w:rsid w:val="00BC3AEE"/>
    <w:rsid w:val="00BC463E"/>
    <w:rsid w:val="00BC4814"/>
    <w:rsid w:val="00BC487E"/>
    <w:rsid w:val="00BC53DC"/>
    <w:rsid w:val="00BC592E"/>
    <w:rsid w:val="00BC5A7F"/>
    <w:rsid w:val="00BC5B62"/>
    <w:rsid w:val="00BC5B85"/>
    <w:rsid w:val="00BC61AC"/>
    <w:rsid w:val="00BC6F6E"/>
    <w:rsid w:val="00BC753E"/>
    <w:rsid w:val="00BC75CD"/>
    <w:rsid w:val="00BC76FD"/>
    <w:rsid w:val="00BC7AA1"/>
    <w:rsid w:val="00BC7C1E"/>
    <w:rsid w:val="00BC7FC9"/>
    <w:rsid w:val="00BD0112"/>
    <w:rsid w:val="00BD026A"/>
    <w:rsid w:val="00BD1482"/>
    <w:rsid w:val="00BD166A"/>
    <w:rsid w:val="00BD172F"/>
    <w:rsid w:val="00BD1C7E"/>
    <w:rsid w:val="00BD2003"/>
    <w:rsid w:val="00BD2165"/>
    <w:rsid w:val="00BD22E5"/>
    <w:rsid w:val="00BD2373"/>
    <w:rsid w:val="00BD293C"/>
    <w:rsid w:val="00BD2CFB"/>
    <w:rsid w:val="00BD3B6D"/>
    <w:rsid w:val="00BD474D"/>
    <w:rsid w:val="00BD4982"/>
    <w:rsid w:val="00BD5241"/>
    <w:rsid w:val="00BD5484"/>
    <w:rsid w:val="00BD5F19"/>
    <w:rsid w:val="00BD671D"/>
    <w:rsid w:val="00BD74D1"/>
    <w:rsid w:val="00BE0394"/>
    <w:rsid w:val="00BE03AA"/>
    <w:rsid w:val="00BE0546"/>
    <w:rsid w:val="00BE0651"/>
    <w:rsid w:val="00BE0CBA"/>
    <w:rsid w:val="00BE0DAB"/>
    <w:rsid w:val="00BE129D"/>
    <w:rsid w:val="00BE134E"/>
    <w:rsid w:val="00BE1BFB"/>
    <w:rsid w:val="00BE1F5A"/>
    <w:rsid w:val="00BE24CF"/>
    <w:rsid w:val="00BE2AFC"/>
    <w:rsid w:val="00BE32F0"/>
    <w:rsid w:val="00BE330D"/>
    <w:rsid w:val="00BE368C"/>
    <w:rsid w:val="00BE36A5"/>
    <w:rsid w:val="00BE37E5"/>
    <w:rsid w:val="00BE3A67"/>
    <w:rsid w:val="00BE3CC0"/>
    <w:rsid w:val="00BE4434"/>
    <w:rsid w:val="00BE46BB"/>
    <w:rsid w:val="00BE4A18"/>
    <w:rsid w:val="00BE4A64"/>
    <w:rsid w:val="00BE54BF"/>
    <w:rsid w:val="00BE55CE"/>
    <w:rsid w:val="00BE5B4D"/>
    <w:rsid w:val="00BE5D12"/>
    <w:rsid w:val="00BE5D93"/>
    <w:rsid w:val="00BE5DF8"/>
    <w:rsid w:val="00BE6396"/>
    <w:rsid w:val="00BE661C"/>
    <w:rsid w:val="00BE7312"/>
    <w:rsid w:val="00BE73FD"/>
    <w:rsid w:val="00BE7773"/>
    <w:rsid w:val="00BE7B4C"/>
    <w:rsid w:val="00BF060D"/>
    <w:rsid w:val="00BF060E"/>
    <w:rsid w:val="00BF086C"/>
    <w:rsid w:val="00BF10F3"/>
    <w:rsid w:val="00BF127C"/>
    <w:rsid w:val="00BF134B"/>
    <w:rsid w:val="00BF1581"/>
    <w:rsid w:val="00BF1D3A"/>
    <w:rsid w:val="00BF1E9A"/>
    <w:rsid w:val="00BF1F6C"/>
    <w:rsid w:val="00BF1F70"/>
    <w:rsid w:val="00BF307C"/>
    <w:rsid w:val="00BF3221"/>
    <w:rsid w:val="00BF33F7"/>
    <w:rsid w:val="00BF3A42"/>
    <w:rsid w:val="00BF3B74"/>
    <w:rsid w:val="00BF3C5D"/>
    <w:rsid w:val="00BF3EEA"/>
    <w:rsid w:val="00BF5994"/>
    <w:rsid w:val="00BF5D3E"/>
    <w:rsid w:val="00BF603E"/>
    <w:rsid w:val="00BF65D4"/>
    <w:rsid w:val="00BF6B68"/>
    <w:rsid w:val="00BF6F96"/>
    <w:rsid w:val="00BF71C2"/>
    <w:rsid w:val="00C0003B"/>
    <w:rsid w:val="00C0064B"/>
    <w:rsid w:val="00C00AF5"/>
    <w:rsid w:val="00C021EA"/>
    <w:rsid w:val="00C02B94"/>
    <w:rsid w:val="00C03469"/>
    <w:rsid w:val="00C0383F"/>
    <w:rsid w:val="00C041DC"/>
    <w:rsid w:val="00C04AAF"/>
    <w:rsid w:val="00C04EE9"/>
    <w:rsid w:val="00C054B7"/>
    <w:rsid w:val="00C0557D"/>
    <w:rsid w:val="00C05C2B"/>
    <w:rsid w:val="00C05C2E"/>
    <w:rsid w:val="00C0682E"/>
    <w:rsid w:val="00C06C3B"/>
    <w:rsid w:val="00C07AC2"/>
    <w:rsid w:val="00C07AC8"/>
    <w:rsid w:val="00C10557"/>
    <w:rsid w:val="00C109CD"/>
    <w:rsid w:val="00C109DD"/>
    <w:rsid w:val="00C10B22"/>
    <w:rsid w:val="00C10C53"/>
    <w:rsid w:val="00C1123D"/>
    <w:rsid w:val="00C11746"/>
    <w:rsid w:val="00C11792"/>
    <w:rsid w:val="00C11951"/>
    <w:rsid w:val="00C12774"/>
    <w:rsid w:val="00C12E4C"/>
    <w:rsid w:val="00C13553"/>
    <w:rsid w:val="00C136F5"/>
    <w:rsid w:val="00C13854"/>
    <w:rsid w:val="00C13944"/>
    <w:rsid w:val="00C13D02"/>
    <w:rsid w:val="00C14472"/>
    <w:rsid w:val="00C145C2"/>
    <w:rsid w:val="00C14BF7"/>
    <w:rsid w:val="00C14C02"/>
    <w:rsid w:val="00C1526D"/>
    <w:rsid w:val="00C15657"/>
    <w:rsid w:val="00C15C7F"/>
    <w:rsid w:val="00C16338"/>
    <w:rsid w:val="00C16830"/>
    <w:rsid w:val="00C16E13"/>
    <w:rsid w:val="00C17105"/>
    <w:rsid w:val="00C17B5F"/>
    <w:rsid w:val="00C17B78"/>
    <w:rsid w:val="00C2010C"/>
    <w:rsid w:val="00C203DB"/>
    <w:rsid w:val="00C20566"/>
    <w:rsid w:val="00C21800"/>
    <w:rsid w:val="00C2180A"/>
    <w:rsid w:val="00C219BA"/>
    <w:rsid w:val="00C223AC"/>
    <w:rsid w:val="00C22840"/>
    <w:rsid w:val="00C229A1"/>
    <w:rsid w:val="00C22E7B"/>
    <w:rsid w:val="00C22EF4"/>
    <w:rsid w:val="00C22F83"/>
    <w:rsid w:val="00C23145"/>
    <w:rsid w:val="00C231C4"/>
    <w:rsid w:val="00C23D4F"/>
    <w:rsid w:val="00C241F2"/>
    <w:rsid w:val="00C24617"/>
    <w:rsid w:val="00C24AB3"/>
    <w:rsid w:val="00C252CC"/>
    <w:rsid w:val="00C25C31"/>
    <w:rsid w:val="00C25F19"/>
    <w:rsid w:val="00C25F1B"/>
    <w:rsid w:val="00C261EC"/>
    <w:rsid w:val="00C262CF"/>
    <w:rsid w:val="00C26928"/>
    <w:rsid w:val="00C26A2C"/>
    <w:rsid w:val="00C26C54"/>
    <w:rsid w:val="00C27007"/>
    <w:rsid w:val="00C271E5"/>
    <w:rsid w:val="00C2748A"/>
    <w:rsid w:val="00C279AC"/>
    <w:rsid w:val="00C27B72"/>
    <w:rsid w:val="00C27BB8"/>
    <w:rsid w:val="00C3045B"/>
    <w:rsid w:val="00C308E1"/>
    <w:rsid w:val="00C318A3"/>
    <w:rsid w:val="00C318FB"/>
    <w:rsid w:val="00C31AC7"/>
    <w:rsid w:val="00C31BB2"/>
    <w:rsid w:val="00C31E12"/>
    <w:rsid w:val="00C322D2"/>
    <w:rsid w:val="00C32F5C"/>
    <w:rsid w:val="00C33269"/>
    <w:rsid w:val="00C3336E"/>
    <w:rsid w:val="00C33940"/>
    <w:rsid w:val="00C33AB1"/>
    <w:rsid w:val="00C34110"/>
    <w:rsid w:val="00C341A6"/>
    <w:rsid w:val="00C34A55"/>
    <w:rsid w:val="00C35AF3"/>
    <w:rsid w:val="00C3655E"/>
    <w:rsid w:val="00C36DEE"/>
    <w:rsid w:val="00C37152"/>
    <w:rsid w:val="00C37F0C"/>
    <w:rsid w:val="00C401CE"/>
    <w:rsid w:val="00C40547"/>
    <w:rsid w:val="00C405D1"/>
    <w:rsid w:val="00C40D43"/>
    <w:rsid w:val="00C41451"/>
    <w:rsid w:val="00C418AC"/>
    <w:rsid w:val="00C41B4E"/>
    <w:rsid w:val="00C4273D"/>
    <w:rsid w:val="00C42AA9"/>
    <w:rsid w:val="00C42B34"/>
    <w:rsid w:val="00C42CB0"/>
    <w:rsid w:val="00C4359C"/>
    <w:rsid w:val="00C4367A"/>
    <w:rsid w:val="00C443B9"/>
    <w:rsid w:val="00C44976"/>
    <w:rsid w:val="00C44A07"/>
    <w:rsid w:val="00C44F51"/>
    <w:rsid w:val="00C45042"/>
    <w:rsid w:val="00C455FD"/>
    <w:rsid w:val="00C45C42"/>
    <w:rsid w:val="00C45F1A"/>
    <w:rsid w:val="00C462EB"/>
    <w:rsid w:val="00C46E58"/>
    <w:rsid w:val="00C47500"/>
    <w:rsid w:val="00C47886"/>
    <w:rsid w:val="00C478D2"/>
    <w:rsid w:val="00C47ABA"/>
    <w:rsid w:val="00C501C8"/>
    <w:rsid w:val="00C50468"/>
    <w:rsid w:val="00C5094B"/>
    <w:rsid w:val="00C50D28"/>
    <w:rsid w:val="00C50F1C"/>
    <w:rsid w:val="00C534F6"/>
    <w:rsid w:val="00C53BE2"/>
    <w:rsid w:val="00C54026"/>
    <w:rsid w:val="00C54189"/>
    <w:rsid w:val="00C54685"/>
    <w:rsid w:val="00C54802"/>
    <w:rsid w:val="00C54D12"/>
    <w:rsid w:val="00C54DB5"/>
    <w:rsid w:val="00C54E35"/>
    <w:rsid w:val="00C54FEB"/>
    <w:rsid w:val="00C553A2"/>
    <w:rsid w:val="00C554C7"/>
    <w:rsid w:val="00C5560F"/>
    <w:rsid w:val="00C56022"/>
    <w:rsid w:val="00C56779"/>
    <w:rsid w:val="00C56CB3"/>
    <w:rsid w:val="00C57E4F"/>
    <w:rsid w:val="00C6015C"/>
    <w:rsid w:val="00C606F8"/>
    <w:rsid w:val="00C60819"/>
    <w:rsid w:val="00C61DBF"/>
    <w:rsid w:val="00C622A8"/>
    <w:rsid w:val="00C62567"/>
    <w:rsid w:val="00C6256F"/>
    <w:rsid w:val="00C62BDD"/>
    <w:rsid w:val="00C62C5E"/>
    <w:rsid w:val="00C62E60"/>
    <w:rsid w:val="00C630BA"/>
    <w:rsid w:val="00C641BB"/>
    <w:rsid w:val="00C644D1"/>
    <w:rsid w:val="00C65372"/>
    <w:rsid w:val="00C661D3"/>
    <w:rsid w:val="00C665CE"/>
    <w:rsid w:val="00C67531"/>
    <w:rsid w:val="00C67FEE"/>
    <w:rsid w:val="00C7051F"/>
    <w:rsid w:val="00C70AFA"/>
    <w:rsid w:val="00C70D69"/>
    <w:rsid w:val="00C71A36"/>
    <w:rsid w:val="00C71B0A"/>
    <w:rsid w:val="00C71EB6"/>
    <w:rsid w:val="00C72200"/>
    <w:rsid w:val="00C7255E"/>
    <w:rsid w:val="00C72B11"/>
    <w:rsid w:val="00C730EA"/>
    <w:rsid w:val="00C7446F"/>
    <w:rsid w:val="00C746F2"/>
    <w:rsid w:val="00C7487C"/>
    <w:rsid w:val="00C751AC"/>
    <w:rsid w:val="00C75988"/>
    <w:rsid w:val="00C75D20"/>
    <w:rsid w:val="00C75F60"/>
    <w:rsid w:val="00C75FFE"/>
    <w:rsid w:val="00C77163"/>
    <w:rsid w:val="00C771F6"/>
    <w:rsid w:val="00C77595"/>
    <w:rsid w:val="00C80AAB"/>
    <w:rsid w:val="00C81D09"/>
    <w:rsid w:val="00C82CE3"/>
    <w:rsid w:val="00C83045"/>
    <w:rsid w:val="00C836E5"/>
    <w:rsid w:val="00C83BDF"/>
    <w:rsid w:val="00C84049"/>
    <w:rsid w:val="00C849FC"/>
    <w:rsid w:val="00C84D42"/>
    <w:rsid w:val="00C8511F"/>
    <w:rsid w:val="00C8551C"/>
    <w:rsid w:val="00C85774"/>
    <w:rsid w:val="00C85EDE"/>
    <w:rsid w:val="00C8640B"/>
    <w:rsid w:val="00C8760F"/>
    <w:rsid w:val="00C903AE"/>
    <w:rsid w:val="00C90789"/>
    <w:rsid w:val="00C90B4D"/>
    <w:rsid w:val="00C917D5"/>
    <w:rsid w:val="00C920A1"/>
    <w:rsid w:val="00C929F5"/>
    <w:rsid w:val="00C9300E"/>
    <w:rsid w:val="00C930A9"/>
    <w:rsid w:val="00C930FA"/>
    <w:rsid w:val="00C93702"/>
    <w:rsid w:val="00C93AF5"/>
    <w:rsid w:val="00C93E72"/>
    <w:rsid w:val="00C93FAE"/>
    <w:rsid w:val="00C93FBD"/>
    <w:rsid w:val="00C943C2"/>
    <w:rsid w:val="00C9452F"/>
    <w:rsid w:val="00C94784"/>
    <w:rsid w:val="00C94978"/>
    <w:rsid w:val="00C95B95"/>
    <w:rsid w:val="00C96097"/>
    <w:rsid w:val="00C9663A"/>
    <w:rsid w:val="00C97595"/>
    <w:rsid w:val="00CA04E7"/>
    <w:rsid w:val="00CA09CE"/>
    <w:rsid w:val="00CA0F31"/>
    <w:rsid w:val="00CA1277"/>
    <w:rsid w:val="00CA20B7"/>
    <w:rsid w:val="00CA2265"/>
    <w:rsid w:val="00CA2D0D"/>
    <w:rsid w:val="00CA321A"/>
    <w:rsid w:val="00CA34A7"/>
    <w:rsid w:val="00CA3580"/>
    <w:rsid w:val="00CA36B9"/>
    <w:rsid w:val="00CA3F0A"/>
    <w:rsid w:val="00CA3F63"/>
    <w:rsid w:val="00CA3F75"/>
    <w:rsid w:val="00CA3F95"/>
    <w:rsid w:val="00CA40FE"/>
    <w:rsid w:val="00CA42DA"/>
    <w:rsid w:val="00CA43F7"/>
    <w:rsid w:val="00CA457B"/>
    <w:rsid w:val="00CA4992"/>
    <w:rsid w:val="00CA5392"/>
    <w:rsid w:val="00CA641C"/>
    <w:rsid w:val="00CA6D12"/>
    <w:rsid w:val="00CA7F6C"/>
    <w:rsid w:val="00CB02C1"/>
    <w:rsid w:val="00CB0EC0"/>
    <w:rsid w:val="00CB0F3B"/>
    <w:rsid w:val="00CB1679"/>
    <w:rsid w:val="00CB1CDE"/>
    <w:rsid w:val="00CB21D3"/>
    <w:rsid w:val="00CB226B"/>
    <w:rsid w:val="00CB22D3"/>
    <w:rsid w:val="00CB2472"/>
    <w:rsid w:val="00CB35EF"/>
    <w:rsid w:val="00CB36F4"/>
    <w:rsid w:val="00CB3A2E"/>
    <w:rsid w:val="00CB43C2"/>
    <w:rsid w:val="00CB44C6"/>
    <w:rsid w:val="00CB46EB"/>
    <w:rsid w:val="00CB4A55"/>
    <w:rsid w:val="00CB4C97"/>
    <w:rsid w:val="00CB52F0"/>
    <w:rsid w:val="00CB5454"/>
    <w:rsid w:val="00CB682B"/>
    <w:rsid w:val="00CB7097"/>
    <w:rsid w:val="00CB74E4"/>
    <w:rsid w:val="00CB7747"/>
    <w:rsid w:val="00CB7BB0"/>
    <w:rsid w:val="00CC073F"/>
    <w:rsid w:val="00CC0BFC"/>
    <w:rsid w:val="00CC119E"/>
    <w:rsid w:val="00CC15B7"/>
    <w:rsid w:val="00CC1D86"/>
    <w:rsid w:val="00CC1EE1"/>
    <w:rsid w:val="00CC30E7"/>
    <w:rsid w:val="00CC315F"/>
    <w:rsid w:val="00CC3256"/>
    <w:rsid w:val="00CC3304"/>
    <w:rsid w:val="00CC3B76"/>
    <w:rsid w:val="00CC3F29"/>
    <w:rsid w:val="00CC411D"/>
    <w:rsid w:val="00CC4857"/>
    <w:rsid w:val="00CC4D29"/>
    <w:rsid w:val="00CC4DB1"/>
    <w:rsid w:val="00CC5F34"/>
    <w:rsid w:val="00CC7104"/>
    <w:rsid w:val="00CC72CC"/>
    <w:rsid w:val="00CC7C60"/>
    <w:rsid w:val="00CD001B"/>
    <w:rsid w:val="00CD006C"/>
    <w:rsid w:val="00CD033A"/>
    <w:rsid w:val="00CD04C9"/>
    <w:rsid w:val="00CD054F"/>
    <w:rsid w:val="00CD05E3"/>
    <w:rsid w:val="00CD0AD3"/>
    <w:rsid w:val="00CD0C6F"/>
    <w:rsid w:val="00CD135E"/>
    <w:rsid w:val="00CD1775"/>
    <w:rsid w:val="00CD18B5"/>
    <w:rsid w:val="00CD1B5E"/>
    <w:rsid w:val="00CD26F5"/>
    <w:rsid w:val="00CD2F1C"/>
    <w:rsid w:val="00CD38A4"/>
    <w:rsid w:val="00CD3B8E"/>
    <w:rsid w:val="00CD41CE"/>
    <w:rsid w:val="00CD48C6"/>
    <w:rsid w:val="00CD4D9E"/>
    <w:rsid w:val="00CD4FE6"/>
    <w:rsid w:val="00CD6858"/>
    <w:rsid w:val="00CD6927"/>
    <w:rsid w:val="00CD6957"/>
    <w:rsid w:val="00CD6C7B"/>
    <w:rsid w:val="00CD6EC4"/>
    <w:rsid w:val="00CD6F3E"/>
    <w:rsid w:val="00CD7803"/>
    <w:rsid w:val="00CD7FCB"/>
    <w:rsid w:val="00CD7FF4"/>
    <w:rsid w:val="00CE0610"/>
    <w:rsid w:val="00CE0671"/>
    <w:rsid w:val="00CE0DC0"/>
    <w:rsid w:val="00CE14D9"/>
    <w:rsid w:val="00CE15C1"/>
    <w:rsid w:val="00CE1861"/>
    <w:rsid w:val="00CE1903"/>
    <w:rsid w:val="00CE1AF5"/>
    <w:rsid w:val="00CE2B05"/>
    <w:rsid w:val="00CE2B3E"/>
    <w:rsid w:val="00CE314E"/>
    <w:rsid w:val="00CE50AD"/>
    <w:rsid w:val="00CE5BB3"/>
    <w:rsid w:val="00CE5D2F"/>
    <w:rsid w:val="00CE5FAC"/>
    <w:rsid w:val="00CE6432"/>
    <w:rsid w:val="00CE65BD"/>
    <w:rsid w:val="00CE67DB"/>
    <w:rsid w:val="00CE68C0"/>
    <w:rsid w:val="00CE703C"/>
    <w:rsid w:val="00CE715A"/>
    <w:rsid w:val="00CE7492"/>
    <w:rsid w:val="00CE7950"/>
    <w:rsid w:val="00CE79B6"/>
    <w:rsid w:val="00CF002B"/>
    <w:rsid w:val="00CF026D"/>
    <w:rsid w:val="00CF04FF"/>
    <w:rsid w:val="00CF0E0E"/>
    <w:rsid w:val="00CF0E68"/>
    <w:rsid w:val="00CF1549"/>
    <w:rsid w:val="00CF1AE5"/>
    <w:rsid w:val="00CF1D80"/>
    <w:rsid w:val="00CF1F38"/>
    <w:rsid w:val="00CF2080"/>
    <w:rsid w:val="00CF24BD"/>
    <w:rsid w:val="00CF25D5"/>
    <w:rsid w:val="00CF25DE"/>
    <w:rsid w:val="00CF275D"/>
    <w:rsid w:val="00CF2A61"/>
    <w:rsid w:val="00CF2ABE"/>
    <w:rsid w:val="00CF346C"/>
    <w:rsid w:val="00CF3934"/>
    <w:rsid w:val="00CF3BA5"/>
    <w:rsid w:val="00CF3F23"/>
    <w:rsid w:val="00CF434B"/>
    <w:rsid w:val="00CF4B78"/>
    <w:rsid w:val="00CF4BDA"/>
    <w:rsid w:val="00CF55E8"/>
    <w:rsid w:val="00CF5E2B"/>
    <w:rsid w:val="00CF65EB"/>
    <w:rsid w:val="00CF666A"/>
    <w:rsid w:val="00CF7099"/>
    <w:rsid w:val="00CF7415"/>
    <w:rsid w:val="00CF7D07"/>
    <w:rsid w:val="00D000AC"/>
    <w:rsid w:val="00D0021C"/>
    <w:rsid w:val="00D007CF"/>
    <w:rsid w:val="00D00F60"/>
    <w:rsid w:val="00D0111D"/>
    <w:rsid w:val="00D0113D"/>
    <w:rsid w:val="00D0155F"/>
    <w:rsid w:val="00D01F48"/>
    <w:rsid w:val="00D02BE9"/>
    <w:rsid w:val="00D039A7"/>
    <w:rsid w:val="00D03BF6"/>
    <w:rsid w:val="00D03C6F"/>
    <w:rsid w:val="00D0411F"/>
    <w:rsid w:val="00D047E0"/>
    <w:rsid w:val="00D04F08"/>
    <w:rsid w:val="00D04FED"/>
    <w:rsid w:val="00D0508B"/>
    <w:rsid w:val="00D053D1"/>
    <w:rsid w:val="00D056FA"/>
    <w:rsid w:val="00D05C07"/>
    <w:rsid w:val="00D05E83"/>
    <w:rsid w:val="00D06166"/>
    <w:rsid w:val="00D06300"/>
    <w:rsid w:val="00D0662D"/>
    <w:rsid w:val="00D06999"/>
    <w:rsid w:val="00D069E2"/>
    <w:rsid w:val="00D06ACC"/>
    <w:rsid w:val="00D07243"/>
    <w:rsid w:val="00D10336"/>
    <w:rsid w:val="00D1058D"/>
    <w:rsid w:val="00D106A6"/>
    <w:rsid w:val="00D10E6E"/>
    <w:rsid w:val="00D114F5"/>
    <w:rsid w:val="00D11590"/>
    <w:rsid w:val="00D1257C"/>
    <w:rsid w:val="00D13294"/>
    <w:rsid w:val="00D13A95"/>
    <w:rsid w:val="00D13E21"/>
    <w:rsid w:val="00D140D7"/>
    <w:rsid w:val="00D1433A"/>
    <w:rsid w:val="00D144A4"/>
    <w:rsid w:val="00D15148"/>
    <w:rsid w:val="00D15904"/>
    <w:rsid w:val="00D15CB8"/>
    <w:rsid w:val="00D16583"/>
    <w:rsid w:val="00D20128"/>
    <w:rsid w:val="00D20240"/>
    <w:rsid w:val="00D205E5"/>
    <w:rsid w:val="00D20698"/>
    <w:rsid w:val="00D2072D"/>
    <w:rsid w:val="00D20FCA"/>
    <w:rsid w:val="00D21581"/>
    <w:rsid w:val="00D21C36"/>
    <w:rsid w:val="00D21E8C"/>
    <w:rsid w:val="00D22396"/>
    <w:rsid w:val="00D2342D"/>
    <w:rsid w:val="00D23667"/>
    <w:rsid w:val="00D2380D"/>
    <w:rsid w:val="00D2418C"/>
    <w:rsid w:val="00D244ED"/>
    <w:rsid w:val="00D24F0D"/>
    <w:rsid w:val="00D257A3"/>
    <w:rsid w:val="00D258C6"/>
    <w:rsid w:val="00D25E87"/>
    <w:rsid w:val="00D26728"/>
    <w:rsid w:val="00D267CA"/>
    <w:rsid w:val="00D26BBE"/>
    <w:rsid w:val="00D270F7"/>
    <w:rsid w:val="00D27449"/>
    <w:rsid w:val="00D27BC5"/>
    <w:rsid w:val="00D3023D"/>
    <w:rsid w:val="00D3046A"/>
    <w:rsid w:val="00D308FF"/>
    <w:rsid w:val="00D309A3"/>
    <w:rsid w:val="00D30DE0"/>
    <w:rsid w:val="00D31096"/>
    <w:rsid w:val="00D31563"/>
    <w:rsid w:val="00D32057"/>
    <w:rsid w:val="00D32121"/>
    <w:rsid w:val="00D32567"/>
    <w:rsid w:val="00D32991"/>
    <w:rsid w:val="00D33137"/>
    <w:rsid w:val="00D33BFA"/>
    <w:rsid w:val="00D346E7"/>
    <w:rsid w:val="00D34850"/>
    <w:rsid w:val="00D34AAD"/>
    <w:rsid w:val="00D34B42"/>
    <w:rsid w:val="00D34F7D"/>
    <w:rsid w:val="00D351BF"/>
    <w:rsid w:val="00D3549A"/>
    <w:rsid w:val="00D359F9"/>
    <w:rsid w:val="00D35B48"/>
    <w:rsid w:val="00D35BD8"/>
    <w:rsid w:val="00D365ED"/>
    <w:rsid w:val="00D366A4"/>
    <w:rsid w:val="00D3685D"/>
    <w:rsid w:val="00D3732F"/>
    <w:rsid w:val="00D374B7"/>
    <w:rsid w:val="00D37F21"/>
    <w:rsid w:val="00D400E4"/>
    <w:rsid w:val="00D40381"/>
    <w:rsid w:val="00D40749"/>
    <w:rsid w:val="00D40CBF"/>
    <w:rsid w:val="00D411D2"/>
    <w:rsid w:val="00D41333"/>
    <w:rsid w:val="00D415AD"/>
    <w:rsid w:val="00D41688"/>
    <w:rsid w:val="00D41808"/>
    <w:rsid w:val="00D41947"/>
    <w:rsid w:val="00D419F9"/>
    <w:rsid w:val="00D41A76"/>
    <w:rsid w:val="00D41E00"/>
    <w:rsid w:val="00D42036"/>
    <w:rsid w:val="00D4230B"/>
    <w:rsid w:val="00D42846"/>
    <w:rsid w:val="00D42BE8"/>
    <w:rsid w:val="00D42D80"/>
    <w:rsid w:val="00D433D4"/>
    <w:rsid w:val="00D43DCA"/>
    <w:rsid w:val="00D43E3A"/>
    <w:rsid w:val="00D43F10"/>
    <w:rsid w:val="00D43F2F"/>
    <w:rsid w:val="00D442FB"/>
    <w:rsid w:val="00D44527"/>
    <w:rsid w:val="00D4454B"/>
    <w:rsid w:val="00D447B5"/>
    <w:rsid w:val="00D447E3"/>
    <w:rsid w:val="00D44A10"/>
    <w:rsid w:val="00D45551"/>
    <w:rsid w:val="00D46172"/>
    <w:rsid w:val="00D46D47"/>
    <w:rsid w:val="00D47C02"/>
    <w:rsid w:val="00D50666"/>
    <w:rsid w:val="00D507AA"/>
    <w:rsid w:val="00D509E2"/>
    <w:rsid w:val="00D50A36"/>
    <w:rsid w:val="00D50A7A"/>
    <w:rsid w:val="00D50BA6"/>
    <w:rsid w:val="00D5108C"/>
    <w:rsid w:val="00D51184"/>
    <w:rsid w:val="00D51949"/>
    <w:rsid w:val="00D52178"/>
    <w:rsid w:val="00D53100"/>
    <w:rsid w:val="00D53173"/>
    <w:rsid w:val="00D531BA"/>
    <w:rsid w:val="00D5321C"/>
    <w:rsid w:val="00D536A8"/>
    <w:rsid w:val="00D54333"/>
    <w:rsid w:val="00D5452C"/>
    <w:rsid w:val="00D545B6"/>
    <w:rsid w:val="00D54B28"/>
    <w:rsid w:val="00D55301"/>
    <w:rsid w:val="00D557F8"/>
    <w:rsid w:val="00D56497"/>
    <w:rsid w:val="00D56715"/>
    <w:rsid w:val="00D56F70"/>
    <w:rsid w:val="00D571BB"/>
    <w:rsid w:val="00D57CE1"/>
    <w:rsid w:val="00D60747"/>
    <w:rsid w:val="00D613A8"/>
    <w:rsid w:val="00D615D9"/>
    <w:rsid w:val="00D617E2"/>
    <w:rsid w:val="00D620F6"/>
    <w:rsid w:val="00D622E4"/>
    <w:rsid w:val="00D6240F"/>
    <w:rsid w:val="00D62A9F"/>
    <w:rsid w:val="00D64505"/>
    <w:rsid w:val="00D64567"/>
    <w:rsid w:val="00D64CF6"/>
    <w:rsid w:val="00D64E13"/>
    <w:rsid w:val="00D653F2"/>
    <w:rsid w:val="00D6553A"/>
    <w:rsid w:val="00D65541"/>
    <w:rsid w:val="00D655C1"/>
    <w:rsid w:val="00D66324"/>
    <w:rsid w:val="00D6642F"/>
    <w:rsid w:val="00D66586"/>
    <w:rsid w:val="00D665C0"/>
    <w:rsid w:val="00D66F18"/>
    <w:rsid w:val="00D67674"/>
    <w:rsid w:val="00D676F8"/>
    <w:rsid w:val="00D67D6B"/>
    <w:rsid w:val="00D67F4E"/>
    <w:rsid w:val="00D70138"/>
    <w:rsid w:val="00D7039B"/>
    <w:rsid w:val="00D7063C"/>
    <w:rsid w:val="00D70F58"/>
    <w:rsid w:val="00D70F60"/>
    <w:rsid w:val="00D7141F"/>
    <w:rsid w:val="00D71F4C"/>
    <w:rsid w:val="00D72104"/>
    <w:rsid w:val="00D72358"/>
    <w:rsid w:val="00D7401E"/>
    <w:rsid w:val="00D743E4"/>
    <w:rsid w:val="00D74419"/>
    <w:rsid w:val="00D7443B"/>
    <w:rsid w:val="00D74B8C"/>
    <w:rsid w:val="00D74FF2"/>
    <w:rsid w:val="00D75575"/>
    <w:rsid w:val="00D75EE3"/>
    <w:rsid w:val="00D75F04"/>
    <w:rsid w:val="00D76443"/>
    <w:rsid w:val="00D7671B"/>
    <w:rsid w:val="00D767FA"/>
    <w:rsid w:val="00D769A3"/>
    <w:rsid w:val="00D76F74"/>
    <w:rsid w:val="00D771C9"/>
    <w:rsid w:val="00D7720E"/>
    <w:rsid w:val="00D77376"/>
    <w:rsid w:val="00D77938"/>
    <w:rsid w:val="00D77BB4"/>
    <w:rsid w:val="00D77BF3"/>
    <w:rsid w:val="00D77C5D"/>
    <w:rsid w:val="00D77C68"/>
    <w:rsid w:val="00D80A8C"/>
    <w:rsid w:val="00D80AD3"/>
    <w:rsid w:val="00D80BEA"/>
    <w:rsid w:val="00D81328"/>
    <w:rsid w:val="00D827D6"/>
    <w:rsid w:val="00D82ADE"/>
    <w:rsid w:val="00D82E5F"/>
    <w:rsid w:val="00D82F45"/>
    <w:rsid w:val="00D83082"/>
    <w:rsid w:val="00D833AA"/>
    <w:rsid w:val="00D834F7"/>
    <w:rsid w:val="00D8365A"/>
    <w:rsid w:val="00D836AB"/>
    <w:rsid w:val="00D83E9B"/>
    <w:rsid w:val="00D84531"/>
    <w:rsid w:val="00D84574"/>
    <w:rsid w:val="00D84BFE"/>
    <w:rsid w:val="00D85006"/>
    <w:rsid w:val="00D856EA"/>
    <w:rsid w:val="00D85C3F"/>
    <w:rsid w:val="00D871D8"/>
    <w:rsid w:val="00D87266"/>
    <w:rsid w:val="00D87660"/>
    <w:rsid w:val="00D87DDF"/>
    <w:rsid w:val="00D87ECA"/>
    <w:rsid w:val="00D90068"/>
    <w:rsid w:val="00D90579"/>
    <w:rsid w:val="00D909A6"/>
    <w:rsid w:val="00D91419"/>
    <w:rsid w:val="00D917C7"/>
    <w:rsid w:val="00D91B01"/>
    <w:rsid w:val="00D923EF"/>
    <w:rsid w:val="00D93280"/>
    <w:rsid w:val="00D9337C"/>
    <w:rsid w:val="00D933EE"/>
    <w:rsid w:val="00D93763"/>
    <w:rsid w:val="00D93D0A"/>
    <w:rsid w:val="00D93E8F"/>
    <w:rsid w:val="00D956BA"/>
    <w:rsid w:val="00D95961"/>
    <w:rsid w:val="00D95FDC"/>
    <w:rsid w:val="00D964DC"/>
    <w:rsid w:val="00D96FEA"/>
    <w:rsid w:val="00D972A7"/>
    <w:rsid w:val="00D979DE"/>
    <w:rsid w:val="00D97A38"/>
    <w:rsid w:val="00D97CB4"/>
    <w:rsid w:val="00D97EF6"/>
    <w:rsid w:val="00D97F9B"/>
    <w:rsid w:val="00DA07C1"/>
    <w:rsid w:val="00DA0C1D"/>
    <w:rsid w:val="00DA1CF1"/>
    <w:rsid w:val="00DA209D"/>
    <w:rsid w:val="00DA2590"/>
    <w:rsid w:val="00DA2845"/>
    <w:rsid w:val="00DA3C93"/>
    <w:rsid w:val="00DA47C0"/>
    <w:rsid w:val="00DA4BAB"/>
    <w:rsid w:val="00DA4D36"/>
    <w:rsid w:val="00DA4DFB"/>
    <w:rsid w:val="00DA5685"/>
    <w:rsid w:val="00DA5A32"/>
    <w:rsid w:val="00DA6D3F"/>
    <w:rsid w:val="00DA6E0B"/>
    <w:rsid w:val="00DA6EFD"/>
    <w:rsid w:val="00DA7994"/>
    <w:rsid w:val="00DA7CBD"/>
    <w:rsid w:val="00DA7E44"/>
    <w:rsid w:val="00DB002B"/>
    <w:rsid w:val="00DB066A"/>
    <w:rsid w:val="00DB0CAF"/>
    <w:rsid w:val="00DB10DA"/>
    <w:rsid w:val="00DB17BA"/>
    <w:rsid w:val="00DB2B64"/>
    <w:rsid w:val="00DB2CC5"/>
    <w:rsid w:val="00DB2DB3"/>
    <w:rsid w:val="00DB3090"/>
    <w:rsid w:val="00DB35CB"/>
    <w:rsid w:val="00DB3B02"/>
    <w:rsid w:val="00DB4A03"/>
    <w:rsid w:val="00DB4B92"/>
    <w:rsid w:val="00DB5BC0"/>
    <w:rsid w:val="00DB5BFA"/>
    <w:rsid w:val="00DB610C"/>
    <w:rsid w:val="00DB6CA9"/>
    <w:rsid w:val="00DB6D10"/>
    <w:rsid w:val="00DB6DB0"/>
    <w:rsid w:val="00DB73B6"/>
    <w:rsid w:val="00DB7CD1"/>
    <w:rsid w:val="00DC0BD8"/>
    <w:rsid w:val="00DC0EC8"/>
    <w:rsid w:val="00DC190B"/>
    <w:rsid w:val="00DC2211"/>
    <w:rsid w:val="00DC308D"/>
    <w:rsid w:val="00DC3146"/>
    <w:rsid w:val="00DC3318"/>
    <w:rsid w:val="00DC3AC1"/>
    <w:rsid w:val="00DC3EA3"/>
    <w:rsid w:val="00DC4043"/>
    <w:rsid w:val="00DC4216"/>
    <w:rsid w:val="00DC4915"/>
    <w:rsid w:val="00DC4A71"/>
    <w:rsid w:val="00DC4EB6"/>
    <w:rsid w:val="00DC545B"/>
    <w:rsid w:val="00DC5569"/>
    <w:rsid w:val="00DC5607"/>
    <w:rsid w:val="00DC6A15"/>
    <w:rsid w:val="00DC6BC4"/>
    <w:rsid w:val="00DC6C76"/>
    <w:rsid w:val="00DC6D7B"/>
    <w:rsid w:val="00DC6E26"/>
    <w:rsid w:val="00DC7446"/>
    <w:rsid w:val="00DC76B2"/>
    <w:rsid w:val="00DC7FDB"/>
    <w:rsid w:val="00DD0133"/>
    <w:rsid w:val="00DD02F8"/>
    <w:rsid w:val="00DD0880"/>
    <w:rsid w:val="00DD0DF8"/>
    <w:rsid w:val="00DD1941"/>
    <w:rsid w:val="00DD19E1"/>
    <w:rsid w:val="00DD2690"/>
    <w:rsid w:val="00DD2A9A"/>
    <w:rsid w:val="00DD3243"/>
    <w:rsid w:val="00DD34AF"/>
    <w:rsid w:val="00DD39A5"/>
    <w:rsid w:val="00DD3CAA"/>
    <w:rsid w:val="00DD436C"/>
    <w:rsid w:val="00DD5116"/>
    <w:rsid w:val="00DD588A"/>
    <w:rsid w:val="00DD5A1C"/>
    <w:rsid w:val="00DD5D8E"/>
    <w:rsid w:val="00DD5D93"/>
    <w:rsid w:val="00DD6040"/>
    <w:rsid w:val="00DD6106"/>
    <w:rsid w:val="00DD6599"/>
    <w:rsid w:val="00DD6EA7"/>
    <w:rsid w:val="00DD7187"/>
    <w:rsid w:val="00DD7591"/>
    <w:rsid w:val="00DD7A2A"/>
    <w:rsid w:val="00DD7E8D"/>
    <w:rsid w:val="00DD7F84"/>
    <w:rsid w:val="00DE0491"/>
    <w:rsid w:val="00DE0934"/>
    <w:rsid w:val="00DE0D77"/>
    <w:rsid w:val="00DE1066"/>
    <w:rsid w:val="00DE10E0"/>
    <w:rsid w:val="00DE1615"/>
    <w:rsid w:val="00DE1739"/>
    <w:rsid w:val="00DE1749"/>
    <w:rsid w:val="00DE2936"/>
    <w:rsid w:val="00DE2D24"/>
    <w:rsid w:val="00DE358B"/>
    <w:rsid w:val="00DE35E1"/>
    <w:rsid w:val="00DE36E0"/>
    <w:rsid w:val="00DE3E3B"/>
    <w:rsid w:val="00DE3EEB"/>
    <w:rsid w:val="00DE4129"/>
    <w:rsid w:val="00DE5106"/>
    <w:rsid w:val="00DE5256"/>
    <w:rsid w:val="00DE52EC"/>
    <w:rsid w:val="00DE5752"/>
    <w:rsid w:val="00DE57CA"/>
    <w:rsid w:val="00DE5F02"/>
    <w:rsid w:val="00DE61BB"/>
    <w:rsid w:val="00DE6300"/>
    <w:rsid w:val="00DE6863"/>
    <w:rsid w:val="00DE69D8"/>
    <w:rsid w:val="00DE69E9"/>
    <w:rsid w:val="00DE6C21"/>
    <w:rsid w:val="00DE7080"/>
    <w:rsid w:val="00DE70DB"/>
    <w:rsid w:val="00DE739F"/>
    <w:rsid w:val="00DE7E03"/>
    <w:rsid w:val="00DF0513"/>
    <w:rsid w:val="00DF1BC2"/>
    <w:rsid w:val="00DF21CA"/>
    <w:rsid w:val="00DF233C"/>
    <w:rsid w:val="00DF2ADB"/>
    <w:rsid w:val="00DF3163"/>
    <w:rsid w:val="00DF3818"/>
    <w:rsid w:val="00DF38A7"/>
    <w:rsid w:val="00DF3D32"/>
    <w:rsid w:val="00DF3D91"/>
    <w:rsid w:val="00DF40CF"/>
    <w:rsid w:val="00DF4515"/>
    <w:rsid w:val="00DF4C89"/>
    <w:rsid w:val="00DF52A0"/>
    <w:rsid w:val="00DF542A"/>
    <w:rsid w:val="00DF57C7"/>
    <w:rsid w:val="00DF5A59"/>
    <w:rsid w:val="00DF5BF2"/>
    <w:rsid w:val="00DF5E6B"/>
    <w:rsid w:val="00DF696F"/>
    <w:rsid w:val="00DF6A05"/>
    <w:rsid w:val="00DF6C43"/>
    <w:rsid w:val="00DF6DA7"/>
    <w:rsid w:val="00DF7159"/>
    <w:rsid w:val="00DF7264"/>
    <w:rsid w:val="00DF7A0F"/>
    <w:rsid w:val="00E00318"/>
    <w:rsid w:val="00E0078E"/>
    <w:rsid w:val="00E01157"/>
    <w:rsid w:val="00E015D1"/>
    <w:rsid w:val="00E01EEC"/>
    <w:rsid w:val="00E02074"/>
    <w:rsid w:val="00E020F8"/>
    <w:rsid w:val="00E0223E"/>
    <w:rsid w:val="00E02757"/>
    <w:rsid w:val="00E02B33"/>
    <w:rsid w:val="00E0350C"/>
    <w:rsid w:val="00E03EFD"/>
    <w:rsid w:val="00E041C3"/>
    <w:rsid w:val="00E046FE"/>
    <w:rsid w:val="00E04D03"/>
    <w:rsid w:val="00E04FAB"/>
    <w:rsid w:val="00E0505E"/>
    <w:rsid w:val="00E05068"/>
    <w:rsid w:val="00E05770"/>
    <w:rsid w:val="00E05DE1"/>
    <w:rsid w:val="00E0605F"/>
    <w:rsid w:val="00E07883"/>
    <w:rsid w:val="00E07EB3"/>
    <w:rsid w:val="00E10179"/>
    <w:rsid w:val="00E11452"/>
    <w:rsid w:val="00E1175A"/>
    <w:rsid w:val="00E11C48"/>
    <w:rsid w:val="00E11E77"/>
    <w:rsid w:val="00E11FC5"/>
    <w:rsid w:val="00E11FD1"/>
    <w:rsid w:val="00E12256"/>
    <w:rsid w:val="00E1283C"/>
    <w:rsid w:val="00E12884"/>
    <w:rsid w:val="00E1304B"/>
    <w:rsid w:val="00E13E1C"/>
    <w:rsid w:val="00E1464E"/>
    <w:rsid w:val="00E14A5E"/>
    <w:rsid w:val="00E150BC"/>
    <w:rsid w:val="00E152E6"/>
    <w:rsid w:val="00E155B1"/>
    <w:rsid w:val="00E15C2B"/>
    <w:rsid w:val="00E16008"/>
    <w:rsid w:val="00E16A0B"/>
    <w:rsid w:val="00E16E58"/>
    <w:rsid w:val="00E16E84"/>
    <w:rsid w:val="00E17C1F"/>
    <w:rsid w:val="00E20016"/>
    <w:rsid w:val="00E200F0"/>
    <w:rsid w:val="00E2097E"/>
    <w:rsid w:val="00E209FD"/>
    <w:rsid w:val="00E21316"/>
    <w:rsid w:val="00E2184F"/>
    <w:rsid w:val="00E2225C"/>
    <w:rsid w:val="00E223B0"/>
    <w:rsid w:val="00E22504"/>
    <w:rsid w:val="00E22871"/>
    <w:rsid w:val="00E230CD"/>
    <w:rsid w:val="00E234A7"/>
    <w:rsid w:val="00E23853"/>
    <w:rsid w:val="00E238D5"/>
    <w:rsid w:val="00E24190"/>
    <w:rsid w:val="00E241B7"/>
    <w:rsid w:val="00E2454C"/>
    <w:rsid w:val="00E248A9"/>
    <w:rsid w:val="00E24EF9"/>
    <w:rsid w:val="00E254F8"/>
    <w:rsid w:val="00E25617"/>
    <w:rsid w:val="00E2585F"/>
    <w:rsid w:val="00E25BCC"/>
    <w:rsid w:val="00E26264"/>
    <w:rsid w:val="00E26709"/>
    <w:rsid w:val="00E2728B"/>
    <w:rsid w:val="00E27A1E"/>
    <w:rsid w:val="00E30302"/>
    <w:rsid w:val="00E30668"/>
    <w:rsid w:val="00E307BE"/>
    <w:rsid w:val="00E30B84"/>
    <w:rsid w:val="00E316DA"/>
    <w:rsid w:val="00E317DB"/>
    <w:rsid w:val="00E31849"/>
    <w:rsid w:val="00E31B2E"/>
    <w:rsid w:val="00E32072"/>
    <w:rsid w:val="00E3253E"/>
    <w:rsid w:val="00E32870"/>
    <w:rsid w:val="00E329C4"/>
    <w:rsid w:val="00E32C6B"/>
    <w:rsid w:val="00E32F36"/>
    <w:rsid w:val="00E3321B"/>
    <w:rsid w:val="00E3333D"/>
    <w:rsid w:val="00E3392D"/>
    <w:rsid w:val="00E34177"/>
    <w:rsid w:val="00E34469"/>
    <w:rsid w:val="00E34891"/>
    <w:rsid w:val="00E35084"/>
    <w:rsid w:val="00E354BA"/>
    <w:rsid w:val="00E35A4A"/>
    <w:rsid w:val="00E35ACE"/>
    <w:rsid w:val="00E36AB4"/>
    <w:rsid w:val="00E37046"/>
    <w:rsid w:val="00E37394"/>
    <w:rsid w:val="00E376D0"/>
    <w:rsid w:val="00E40E33"/>
    <w:rsid w:val="00E40FD0"/>
    <w:rsid w:val="00E41A60"/>
    <w:rsid w:val="00E41F2B"/>
    <w:rsid w:val="00E41FFB"/>
    <w:rsid w:val="00E4221B"/>
    <w:rsid w:val="00E42BFE"/>
    <w:rsid w:val="00E43D4A"/>
    <w:rsid w:val="00E43E0C"/>
    <w:rsid w:val="00E43EB7"/>
    <w:rsid w:val="00E44632"/>
    <w:rsid w:val="00E448FA"/>
    <w:rsid w:val="00E44CF7"/>
    <w:rsid w:val="00E44D4D"/>
    <w:rsid w:val="00E4552D"/>
    <w:rsid w:val="00E45598"/>
    <w:rsid w:val="00E45DE5"/>
    <w:rsid w:val="00E45E8F"/>
    <w:rsid w:val="00E464EF"/>
    <w:rsid w:val="00E46883"/>
    <w:rsid w:val="00E46B8B"/>
    <w:rsid w:val="00E46CFD"/>
    <w:rsid w:val="00E4740C"/>
    <w:rsid w:val="00E474D0"/>
    <w:rsid w:val="00E47D26"/>
    <w:rsid w:val="00E47D76"/>
    <w:rsid w:val="00E47DE3"/>
    <w:rsid w:val="00E50045"/>
    <w:rsid w:val="00E50834"/>
    <w:rsid w:val="00E50A75"/>
    <w:rsid w:val="00E50A89"/>
    <w:rsid w:val="00E50C68"/>
    <w:rsid w:val="00E50EEE"/>
    <w:rsid w:val="00E513CF"/>
    <w:rsid w:val="00E514F4"/>
    <w:rsid w:val="00E51893"/>
    <w:rsid w:val="00E518EB"/>
    <w:rsid w:val="00E51AC3"/>
    <w:rsid w:val="00E52202"/>
    <w:rsid w:val="00E52C47"/>
    <w:rsid w:val="00E52CB7"/>
    <w:rsid w:val="00E52FD0"/>
    <w:rsid w:val="00E53876"/>
    <w:rsid w:val="00E54125"/>
    <w:rsid w:val="00E547E9"/>
    <w:rsid w:val="00E55169"/>
    <w:rsid w:val="00E55D6C"/>
    <w:rsid w:val="00E56008"/>
    <w:rsid w:val="00E5727D"/>
    <w:rsid w:val="00E572FF"/>
    <w:rsid w:val="00E5756B"/>
    <w:rsid w:val="00E577BC"/>
    <w:rsid w:val="00E60A57"/>
    <w:rsid w:val="00E60D58"/>
    <w:rsid w:val="00E60D8E"/>
    <w:rsid w:val="00E60E79"/>
    <w:rsid w:val="00E610D5"/>
    <w:rsid w:val="00E61279"/>
    <w:rsid w:val="00E6129E"/>
    <w:rsid w:val="00E61624"/>
    <w:rsid w:val="00E63069"/>
    <w:rsid w:val="00E63924"/>
    <w:rsid w:val="00E6443A"/>
    <w:rsid w:val="00E648C0"/>
    <w:rsid w:val="00E64CBC"/>
    <w:rsid w:val="00E65286"/>
    <w:rsid w:val="00E65438"/>
    <w:rsid w:val="00E65906"/>
    <w:rsid w:val="00E65DA1"/>
    <w:rsid w:val="00E65DF0"/>
    <w:rsid w:val="00E6654A"/>
    <w:rsid w:val="00E669D3"/>
    <w:rsid w:val="00E66D3E"/>
    <w:rsid w:val="00E66EAC"/>
    <w:rsid w:val="00E676BA"/>
    <w:rsid w:val="00E6773C"/>
    <w:rsid w:val="00E6792F"/>
    <w:rsid w:val="00E67D79"/>
    <w:rsid w:val="00E67E7A"/>
    <w:rsid w:val="00E67EB5"/>
    <w:rsid w:val="00E70006"/>
    <w:rsid w:val="00E70B2F"/>
    <w:rsid w:val="00E70C4F"/>
    <w:rsid w:val="00E70E09"/>
    <w:rsid w:val="00E70EC1"/>
    <w:rsid w:val="00E71258"/>
    <w:rsid w:val="00E71BA8"/>
    <w:rsid w:val="00E71BC2"/>
    <w:rsid w:val="00E7272D"/>
    <w:rsid w:val="00E72C9C"/>
    <w:rsid w:val="00E72D30"/>
    <w:rsid w:val="00E73141"/>
    <w:rsid w:val="00E73F76"/>
    <w:rsid w:val="00E74D09"/>
    <w:rsid w:val="00E75ACF"/>
    <w:rsid w:val="00E75D25"/>
    <w:rsid w:val="00E767D3"/>
    <w:rsid w:val="00E76D36"/>
    <w:rsid w:val="00E77410"/>
    <w:rsid w:val="00E77427"/>
    <w:rsid w:val="00E774EE"/>
    <w:rsid w:val="00E77A53"/>
    <w:rsid w:val="00E77C8C"/>
    <w:rsid w:val="00E77D12"/>
    <w:rsid w:val="00E80080"/>
    <w:rsid w:val="00E81B0D"/>
    <w:rsid w:val="00E82525"/>
    <w:rsid w:val="00E82680"/>
    <w:rsid w:val="00E8293D"/>
    <w:rsid w:val="00E82F5F"/>
    <w:rsid w:val="00E837DE"/>
    <w:rsid w:val="00E838E0"/>
    <w:rsid w:val="00E839FE"/>
    <w:rsid w:val="00E841E5"/>
    <w:rsid w:val="00E84336"/>
    <w:rsid w:val="00E85C9E"/>
    <w:rsid w:val="00E85EC7"/>
    <w:rsid w:val="00E8721C"/>
    <w:rsid w:val="00E872E2"/>
    <w:rsid w:val="00E901A5"/>
    <w:rsid w:val="00E90409"/>
    <w:rsid w:val="00E90DB1"/>
    <w:rsid w:val="00E90EEB"/>
    <w:rsid w:val="00E91352"/>
    <w:rsid w:val="00E91357"/>
    <w:rsid w:val="00E91419"/>
    <w:rsid w:val="00E91F6A"/>
    <w:rsid w:val="00E92A01"/>
    <w:rsid w:val="00E92A43"/>
    <w:rsid w:val="00E92CF2"/>
    <w:rsid w:val="00E9338B"/>
    <w:rsid w:val="00E93730"/>
    <w:rsid w:val="00E938A7"/>
    <w:rsid w:val="00E954E7"/>
    <w:rsid w:val="00E9579E"/>
    <w:rsid w:val="00E96232"/>
    <w:rsid w:val="00E972BB"/>
    <w:rsid w:val="00E974DB"/>
    <w:rsid w:val="00E97503"/>
    <w:rsid w:val="00E97533"/>
    <w:rsid w:val="00E977C0"/>
    <w:rsid w:val="00E97855"/>
    <w:rsid w:val="00E97A73"/>
    <w:rsid w:val="00E97D30"/>
    <w:rsid w:val="00EA028F"/>
    <w:rsid w:val="00EA0D64"/>
    <w:rsid w:val="00EA0F54"/>
    <w:rsid w:val="00EA21D1"/>
    <w:rsid w:val="00EA22A9"/>
    <w:rsid w:val="00EA2366"/>
    <w:rsid w:val="00EA2F54"/>
    <w:rsid w:val="00EA3040"/>
    <w:rsid w:val="00EA312B"/>
    <w:rsid w:val="00EA3306"/>
    <w:rsid w:val="00EA373A"/>
    <w:rsid w:val="00EA543A"/>
    <w:rsid w:val="00EA5E82"/>
    <w:rsid w:val="00EA5EC5"/>
    <w:rsid w:val="00EA635C"/>
    <w:rsid w:val="00EA668B"/>
    <w:rsid w:val="00EA6BCB"/>
    <w:rsid w:val="00EA6C82"/>
    <w:rsid w:val="00EA7A06"/>
    <w:rsid w:val="00EA7AE1"/>
    <w:rsid w:val="00EA7DF7"/>
    <w:rsid w:val="00EB04A7"/>
    <w:rsid w:val="00EB061C"/>
    <w:rsid w:val="00EB08CE"/>
    <w:rsid w:val="00EB0C48"/>
    <w:rsid w:val="00EB140D"/>
    <w:rsid w:val="00EB1E9A"/>
    <w:rsid w:val="00EB209D"/>
    <w:rsid w:val="00EB2204"/>
    <w:rsid w:val="00EB2653"/>
    <w:rsid w:val="00EB2A52"/>
    <w:rsid w:val="00EB2E31"/>
    <w:rsid w:val="00EB311F"/>
    <w:rsid w:val="00EB313B"/>
    <w:rsid w:val="00EB3701"/>
    <w:rsid w:val="00EB37DF"/>
    <w:rsid w:val="00EB3BD8"/>
    <w:rsid w:val="00EB3ED2"/>
    <w:rsid w:val="00EB406B"/>
    <w:rsid w:val="00EB41C9"/>
    <w:rsid w:val="00EB4F30"/>
    <w:rsid w:val="00EB5031"/>
    <w:rsid w:val="00EB58D8"/>
    <w:rsid w:val="00EB635D"/>
    <w:rsid w:val="00EB6472"/>
    <w:rsid w:val="00EB667D"/>
    <w:rsid w:val="00EB7093"/>
    <w:rsid w:val="00EB756B"/>
    <w:rsid w:val="00EC002F"/>
    <w:rsid w:val="00EC02AF"/>
    <w:rsid w:val="00EC0B8C"/>
    <w:rsid w:val="00EC0CA2"/>
    <w:rsid w:val="00EC0E3C"/>
    <w:rsid w:val="00EC1135"/>
    <w:rsid w:val="00EC1F6F"/>
    <w:rsid w:val="00EC2377"/>
    <w:rsid w:val="00EC2865"/>
    <w:rsid w:val="00EC293C"/>
    <w:rsid w:val="00EC2BD1"/>
    <w:rsid w:val="00EC3B91"/>
    <w:rsid w:val="00EC3CDB"/>
    <w:rsid w:val="00EC3D0B"/>
    <w:rsid w:val="00EC41B1"/>
    <w:rsid w:val="00EC446B"/>
    <w:rsid w:val="00EC4607"/>
    <w:rsid w:val="00EC47CB"/>
    <w:rsid w:val="00EC4E40"/>
    <w:rsid w:val="00EC52FD"/>
    <w:rsid w:val="00EC5A2C"/>
    <w:rsid w:val="00EC5A70"/>
    <w:rsid w:val="00EC6000"/>
    <w:rsid w:val="00EC6052"/>
    <w:rsid w:val="00EC625C"/>
    <w:rsid w:val="00EC6E3B"/>
    <w:rsid w:val="00EC6E9D"/>
    <w:rsid w:val="00EC7147"/>
    <w:rsid w:val="00EC7B1D"/>
    <w:rsid w:val="00EC7D2E"/>
    <w:rsid w:val="00ED023B"/>
    <w:rsid w:val="00ED084B"/>
    <w:rsid w:val="00ED0C9C"/>
    <w:rsid w:val="00ED100E"/>
    <w:rsid w:val="00ED103A"/>
    <w:rsid w:val="00ED1204"/>
    <w:rsid w:val="00ED140D"/>
    <w:rsid w:val="00ED1A72"/>
    <w:rsid w:val="00ED1A9D"/>
    <w:rsid w:val="00ED1BBD"/>
    <w:rsid w:val="00ED1C9B"/>
    <w:rsid w:val="00ED1CCB"/>
    <w:rsid w:val="00ED2154"/>
    <w:rsid w:val="00ED232E"/>
    <w:rsid w:val="00ED24A7"/>
    <w:rsid w:val="00ED2BDD"/>
    <w:rsid w:val="00ED2E85"/>
    <w:rsid w:val="00ED2F08"/>
    <w:rsid w:val="00ED3FA3"/>
    <w:rsid w:val="00ED436F"/>
    <w:rsid w:val="00ED4E23"/>
    <w:rsid w:val="00ED4EFE"/>
    <w:rsid w:val="00ED4FDB"/>
    <w:rsid w:val="00ED6649"/>
    <w:rsid w:val="00ED6A69"/>
    <w:rsid w:val="00ED7597"/>
    <w:rsid w:val="00ED766B"/>
    <w:rsid w:val="00ED7A55"/>
    <w:rsid w:val="00EE0603"/>
    <w:rsid w:val="00EE0882"/>
    <w:rsid w:val="00EE088F"/>
    <w:rsid w:val="00EE0CE1"/>
    <w:rsid w:val="00EE130A"/>
    <w:rsid w:val="00EE1C56"/>
    <w:rsid w:val="00EE2951"/>
    <w:rsid w:val="00EE33AD"/>
    <w:rsid w:val="00EE3910"/>
    <w:rsid w:val="00EE3A18"/>
    <w:rsid w:val="00EE3A87"/>
    <w:rsid w:val="00EE3EBA"/>
    <w:rsid w:val="00EE56F3"/>
    <w:rsid w:val="00EE63D9"/>
    <w:rsid w:val="00EE66D9"/>
    <w:rsid w:val="00EE685A"/>
    <w:rsid w:val="00EE6A17"/>
    <w:rsid w:val="00EE6BE3"/>
    <w:rsid w:val="00EE6BED"/>
    <w:rsid w:val="00EE704B"/>
    <w:rsid w:val="00EE716B"/>
    <w:rsid w:val="00EE7489"/>
    <w:rsid w:val="00EE74DD"/>
    <w:rsid w:val="00EE754B"/>
    <w:rsid w:val="00EE7EAA"/>
    <w:rsid w:val="00EE7F47"/>
    <w:rsid w:val="00EF08E7"/>
    <w:rsid w:val="00EF0F67"/>
    <w:rsid w:val="00EF123B"/>
    <w:rsid w:val="00EF12C3"/>
    <w:rsid w:val="00EF1589"/>
    <w:rsid w:val="00EF17D1"/>
    <w:rsid w:val="00EF1CE8"/>
    <w:rsid w:val="00EF2059"/>
    <w:rsid w:val="00EF224F"/>
    <w:rsid w:val="00EF2314"/>
    <w:rsid w:val="00EF3433"/>
    <w:rsid w:val="00EF3694"/>
    <w:rsid w:val="00EF36DA"/>
    <w:rsid w:val="00EF41AE"/>
    <w:rsid w:val="00EF43E7"/>
    <w:rsid w:val="00EF49F4"/>
    <w:rsid w:val="00EF4A24"/>
    <w:rsid w:val="00EF4CDD"/>
    <w:rsid w:val="00EF50B4"/>
    <w:rsid w:val="00EF53B5"/>
    <w:rsid w:val="00EF597E"/>
    <w:rsid w:val="00EF5CA2"/>
    <w:rsid w:val="00EF6325"/>
    <w:rsid w:val="00EF651D"/>
    <w:rsid w:val="00EF661B"/>
    <w:rsid w:val="00EF68D7"/>
    <w:rsid w:val="00EF6DB0"/>
    <w:rsid w:val="00EF71B4"/>
    <w:rsid w:val="00EF7CB3"/>
    <w:rsid w:val="00F00015"/>
    <w:rsid w:val="00F002B3"/>
    <w:rsid w:val="00F00B94"/>
    <w:rsid w:val="00F00C33"/>
    <w:rsid w:val="00F00D89"/>
    <w:rsid w:val="00F015F4"/>
    <w:rsid w:val="00F0196E"/>
    <w:rsid w:val="00F01AB6"/>
    <w:rsid w:val="00F0260E"/>
    <w:rsid w:val="00F02652"/>
    <w:rsid w:val="00F02CDB"/>
    <w:rsid w:val="00F02FFC"/>
    <w:rsid w:val="00F03365"/>
    <w:rsid w:val="00F03E4D"/>
    <w:rsid w:val="00F047CE"/>
    <w:rsid w:val="00F05539"/>
    <w:rsid w:val="00F05F4F"/>
    <w:rsid w:val="00F06685"/>
    <w:rsid w:val="00F06BD6"/>
    <w:rsid w:val="00F06D30"/>
    <w:rsid w:val="00F06FD4"/>
    <w:rsid w:val="00F10018"/>
    <w:rsid w:val="00F105A5"/>
    <w:rsid w:val="00F10B22"/>
    <w:rsid w:val="00F10C92"/>
    <w:rsid w:val="00F1154E"/>
    <w:rsid w:val="00F11BBE"/>
    <w:rsid w:val="00F11DA2"/>
    <w:rsid w:val="00F1278B"/>
    <w:rsid w:val="00F1291B"/>
    <w:rsid w:val="00F129C1"/>
    <w:rsid w:val="00F129F6"/>
    <w:rsid w:val="00F12D74"/>
    <w:rsid w:val="00F14306"/>
    <w:rsid w:val="00F14368"/>
    <w:rsid w:val="00F143CA"/>
    <w:rsid w:val="00F147C4"/>
    <w:rsid w:val="00F152FF"/>
    <w:rsid w:val="00F15A48"/>
    <w:rsid w:val="00F15DE5"/>
    <w:rsid w:val="00F16163"/>
    <w:rsid w:val="00F16615"/>
    <w:rsid w:val="00F16D11"/>
    <w:rsid w:val="00F21195"/>
    <w:rsid w:val="00F2126D"/>
    <w:rsid w:val="00F21568"/>
    <w:rsid w:val="00F22416"/>
    <w:rsid w:val="00F22905"/>
    <w:rsid w:val="00F22E2A"/>
    <w:rsid w:val="00F22E64"/>
    <w:rsid w:val="00F245A2"/>
    <w:rsid w:val="00F246F9"/>
    <w:rsid w:val="00F248CA"/>
    <w:rsid w:val="00F24B7C"/>
    <w:rsid w:val="00F24E80"/>
    <w:rsid w:val="00F25007"/>
    <w:rsid w:val="00F256E9"/>
    <w:rsid w:val="00F2581F"/>
    <w:rsid w:val="00F25AB3"/>
    <w:rsid w:val="00F262ED"/>
    <w:rsid w:val="00F26369"/>
    <w:rsid w:val="00F277EB"/>
    <w:rsid w:val="00F278DD"/>
    <w:rsid w:val="00F27C3C"/>
    <w:rsid w:val="00F30159"/>
    <w:rsid w:val="00F3015C"/>
    <w:rsid w:val="00F3028A"/>
    <w:rsid w:val="00F309A1"/>
    <w:rsid w:val="00F30EB2"/>
    <w:rsid w:val="00F311C7"/>
    <w:rsid w:val="00F3146B"/>
    <w:rsid w:val="00F31595"/>
    <w:rsid w:val="00F3243B"/>
    <w:rsid w:val="00F329C6"/>
    <w:rsid w:val="00F32DF7"/>
    <w:rsid w:val="00F32EDA"/>
    <w:rsid w:val="00F32F0D"/>
    <w:rsid w:val="00F333A4"/>
    <w:rsid w:val="00F335B3"/>
    <w:rsid w:val="00F3422F"/>
    <w:rsid w:val="00F34A9D"/>
    <w:rsid w:val="00F34FAF"/>
    <w:rsid w:val="00F35946"/>
    <w:rsid w:val="00F35BD8"/>
    <w:rsid w:val="00F35EAC"/>
    <w:rsid w:val="00F36640"/>
    <w:rsid w:val="00F368A9"/>
    <w:rsid w:val="00F36F36"/>
    <w:rsid w:val="00F37192"/>
    <w:rsid w:val="00F37204"/>
    <w:rsid w:val="00F3765C"/>
    <w:rsid w:val="00F378DF"/>
    <w:rsid w:val="00F37A8D"/>
    <w:rsid w:val="00F37BBD"/>
    <w:rsid w:val="00F37EC4"/>
    <w:rsid w:val="00F37F6B"/>
    <w:rsid w:val="00F40103"/>
    <w:rsid w:val="00F408EB"/>
    <w:rsid w:val="00F40AFA"/>
    <w:rsid w:val="00F40DC6"/>
    <w:rsid w:val="00F415D7"/>
    <w:rsid w:val="00F41714"/>
    <w:rsid w:val="00F41E97"/>
    <w:rsid w:val="00F4201A"/>
    <w:rsid w:val="00F4208B"/>
    <w:rsid w:val="00F42283"/>
    <w:rsid w:val="00F42845"/>
    <w:rsid w:val="00F42EFB"/>
    <w:rsid w:val="00F42FCC"/>
    <w:rsid w:val="00F431CD"/>
    <w:rsid w:val="00F431D5"/>
    <w:rsid w:val="00F43271"/>
    <w:rsid w:val="00F432CD"/>
    <w:rsid w:val="00F441E9"/>
    <w:rsid w:val="00F44422"/>
    <w:rsid w:val="00F44768"/>
    <w:rsid w:val="00F4497B"/>
    <w:rsid w:val="00F44BD5"/>
    <w:rsid w:val="00F4594A"/>
    <w:rsid w:val="00F45977"/>
    <w:rsid w:val="00F45C61"/>
    <w:rsid w:val="00F4601F"/>
    <w:rsid w:val="00F4627B"/>
    <w:rsid w:val="00F470D4"/>
    <w:rsid w:val="00F47128"/>
    <w:rsid w:val="00F471D2"/>
    <w:rsid w:val="00F47AF8"/>
    <w:rsid w:val="00F50B66"/>
    <w:rsid w:val="00F50BAC"/>
    <w:rsid w:val="00F50C5E"/>
    <w:rsid w:val="00F514E1"/>
    <w:rsid w:val="00F51E3A"/>
    <w:rsid w:val="00F523A8"/>
    <w:rsid w:val="00F5270E"/>
    <w:rsid w:val="00F5282C"/>
    <w:rsid w:val="00F528B4"/>
    <w:rsid w:val="00F52C4D"/>
    <w:rsid w:val="00F52C96"/>
    <w:rsid w:val="00F52FFE"/>
    <w:rsid w:val="00F5392B"/>
    <w:rsid w:val="00F53D37"/>
    <w:rsid w:val="00F53DDD"/>
    <w:rsid w:val="00F53E43"/>
    <w:rsid w:val="00F5405B"/>
    <w:rsid w:val="00F54E4F"/>
    <w:rsid w:val="00F55229"/>
    <w:rsid w:val="00F5643B"/>
    <w:rsid w:val="00F573C8"/>
    <w:rsid w:val="00F5761E"/>
    <w:rsid w:val="00F57949"/>
    <w:rsid w:val="00F579A8"/>
    <w:rsid w:val="00F57C2A"/>
    <w:rsid w:val="00F57F06"/>
    <w:rsid w:val="00F603BF"/>
    <w:rsid w:val="00F60C35"/>
    <w:rsid w:val="00F615AE"/>
    <w:rsid w:val="00F61AD5"/>
    <w:rsid w:val="00F625AE"/>
    <w:rsid w:val="00F62831"/>
    <w:rsid w:val="00F62942"/>
    <w:rsid w:val="00F629E2"/>
    <w:rsid w:val="00F62A8C"/>
    <w:rsid w:val="00F62BC5"/>
    <w:rsid w:val="00F63B62"/>
    <w:rsid w:val="00F64027"/>
    <w:rsid w:val="00F64206"/>
    <w:rsid w:val="00F649B1"/>
    <w:rsid w:val="00F64B1A"/>
    <w:rsid w:val="00F64D25"/>
    <w:rsid w:val="00F65215"/>
    <w:rsid w:val="00F6523C"/>
    <w:rsid w:val="00F65CE8"/>
    <w:rsid w:val="00F65D88"/>
    <w:rsid w:val="00F6647B"/>
    <w:rsid w:val="00F66A4F"/>
    <w:rsid w:val="00F66FB1"/>
    <w:rsid w:val="00F67169"/>
    <w:rsid w:val="00F671A8"/>
    <w:rsid w:val="00F677ED"/>
    <w:rsid w:val="00F67904"/>
    <w:rsid w:val="00F67CBC"/>
    <w:rsid w:val="00F67DE6"/>
    <w:rsid w:val="00F7038D"/>
    <w:rsid w:val="00F703D8"/>
    <w:rsid w:val="00F705B2"/>
    <w:rsid w:val="00F7075F"/>
    <w:rsid w:val="00F70AAE"/>
    <w:rsid w:val="00F70B25"/>
    <w:rsid w:val="00F70D57"/>
    <w:rsid w:val="00F70D69"/>
    <w:rsid w:val="00F70FCC"/>
    <w:rsid w:val="00F7148C"/>
    <w:rsid w:val="00F7178F"/>
    <w:rsid w:val="00F71BD0"/>
    <w:rsid w:val="00F72033"/>
    <w:rsid w:val="00F720B7"/>
    <w:rsid w:val="00F72553"/>
    <w:rsid w:val="00F7282D"/>
    <w:rsid w:val="00F7365F"/>
    <w:rsid w:val="00F73C7E"/>
    <w:rsid w:val="00F73D2B"/>
    <w:rsid w:val="00F73D30"/>
    <w:rsid w:val="00F73E0B"/>
    <w:rsid w:val="00F7415F"/>
    <w:rsid w:val="00F7468C"/>
    <w:rsid w:val="00F74C4B"/>
    <w:rsid w:val="00F74DEF"/>
    <w:rsid w:val="00F753F6"/>
    <w:rsid w:val="00F75B84"/>
    <w:rsid w:val="00F75E66"/>
    <w:rsid w:val="00F76062"/>
    <w:rsid w:val="00F767C3"/>
    <w:rsid w:val="00F76BCD"/>
    <w:rsid w:val="00F76BEB"/>
    <w:rsid w:val="00F77542"/>
    <w:rsid w:val="00F77F1C"/>
    <w:rsid w:val="00F80341"/>
    <w:rsid w:val="00F807F3"/>
    <w:rsid w:val="00F80C5D"/>
    <w:rsid w:val="00F80CCA"/>
    <w:rsid w:val="00F811A6"/>
    <w:rsid w:val="00F8190C"/>
    <w:rsid w:val="00F81B39"/>
    <w:rsid w:val="00F81D99"/>
    <w:rsid w:val="00F81F54"/>
    <w:rsid w:val="00F822BF"/>
    <w:rsid w:val="00F82719"/>
    <w:rsid w:val="00F8377C"/>
    <w:rsid w:val="00F8386F"/>
    <w:rsid w:val="00F83940"/>
    <w:rsid w:val="00F845BE"/>
    <w:rsid w:val="00F84788"/>
    <w:rsid w:val="00F84805"/>
    <w:rsid w:val="00F848BD"/>
    <w:rsid w:val="00F84A26"/>
    <w:rsid w:val="00F84A5E"/>
    <w:rsid w:val="00F84FF4"/>
    <w:rsid w:val="00F85242"/>
    <w:rsid w:val="00F85E35"/>
    <w:rsid w:val="00F85F42"/>
    <w:rsid w:val="00F866F2"/>
    <w:rsid w:val="00F86EA5"/>
    <w:rsid w:val="00F873C0"/>
    <w:rsid w:val="00F874A8"/>
    <w:rsid w:val="00F87B8A"/>
    <w:rsid w:val="00F87FC7"/>
    <w:rsid w:val="00F90039"/>
    <w:rsid w:val="00F90136"/>
    <w:rsid w:val="00F902DC"/>
    <w:rsid w:val="00F9077A"/>
    <w:rsid w:val="00F90C0F"/>
    <w:rsid w:val="00F90CBE"/>
    <w:rsid w:val="00F910DA"/>
    <w:rsid w:val="00F910F3"/>
    <w:rsid w:val="00F910FE"/>
    <w:rsid w:val="00F919CF"/>
    <w:rsid w:val="00F91E68"/>
    <w:rsid w:val="00F93189"/>
    <w:rsid w:val="00F934EE"/>
    <w:rsid w:val="00F93C26"/>
    <w:rsid w:val="00F93D02"/>
    <w:rsid w:val="00F93EED"/>
    <w:rsid w:val="00F94192"/>
    <w:rsid w:val="00F94256"/>
    <w:rsid w:val="00F944F7"/>
    <w:rsid w:val="00F949A1"/>
    <w:rsid w:val="00F950E1"/>
    <w:rsid w:val="00F9556A"/>
    <w:rsid w:val="00F958DD"/>
    <w:rsid w:val="00F964AA"/>
    <w:rsid w:val="00F96B0A"/>
    <w:rsid w:val="00F96CBF"/>
    <w:rsid w:val="00F97A22"/>
    <w:rsid w:val="00F97B90"/>
    <w:rsid w:val="00F97E80"/>
    <w:rsid w:val="00FA0032"/>
    <w:rsid w:val="00FA0530"/>
    <w:rsid w:val="00FA0639"/>
    <w:rsid w:val="00FA10D5"/>
    <w:rsid w:val="00FA1230"/>
    <w:rsid w:val="00FA1478"/>
    <w:rsid w:val="00FA1D9C"/>
    <w:rsid w:val="00FA2612"/>
    <w:rsid w:val="00FA3186"/>
    <w:rsid w:val="00FA3294"/>
    <w:rsid w:val="00FA38F9"/>
    <w:rsid w:val="00FA4045"/>
    <w:rsid w:val="00FA445A"/>
    <w:rsid w:val="00FA46E2"/>
    <w:rsid w:val="00FA5EBF"/>
    <w:rsid w:val="00FA5F6F"/>
    <w:rsid w:val="00FA67ED"/>
    <w:rsid w:val="00FA723A"/>
    <w:rsid w:val="00FA7327"/>
    <w:rsid w:val="00FA7989"/>
    <w:rsid w:val="00FA7EF2"/>
    <w:rsid w:val="00FB06D4"/>
    <w:rsid w:val="00FB0731"/>
    <w:rsid w:val="00FB0FEF"/>
    <w:rsid w:val="00FB1AAD"/>
    <w:rsid w:val="00FB32C0"/>
    <w:rsid w:val="00FB3840"/>
    <w:rsid w:val="00FB3980"/>
    <w:rsid w:val="00FB3B0A"/>
    <w:rsid w:val="00FB448E"/>
    <w:rsid w:val="00FB47B3"/>
    <w:rsid w:val="00FB47F0"/>
    <w:rsid w:val="00FB4B90"/>
    <w:rsid w:val="00FB4C8D"/>
    <w:rsid w:val="00FB4DA7"/>
    <w:rsid w:val="00FB4F02"/>
    <w:rsid w:val="00FB5CA2"/>
    <w:rsid w:val="00FB5E52"/>
    <w:rsid w:val="00FB5F22"/>
    <w:rsid w:val="00FB6CBE"/>
    <w:rsid w:val="00FB7C4D"/>
    <w:rsid w:val="00FB7EFB"/>
    <w:rsid w:val="00FC0F85"/>
    <w:rsid w:val="00FC14BC"/>
    <w:rsid w:val="00FC2C8F"/>
    <w:rsid w:val="00FC3001"/>
    <w:rsid w:val="00FC3059"/>
    <w:rsid w:val="00FC420B"/>
    <w:rsid w:val="00FC42C0"/>
    <w:rsid w:val="00FC4312"/>
    <w:rsid w:val="00FC592D"/>
    <w:rsid w:val="00FC64EA"/>
    <w:rsid w:val="00FC6632"/>
    <w:rsid w:val="00FC6B5F"/>
    <w:rsid w:val="00FC77B5"/>
    <w:rsid w:val="00FD0BBD"/>
    <w:rsid w:val="00FD118A"/>
    <w:rsid w:val="00FD1329"/>
    <w:rsid w:val="00FD218D"/>
    <w:rsid w:val="00FD2649"/>
    <w:rsid w:val="00FD289F"/>
    <w:rsid w:val="00FD2E53"/>
    <w:rsid w:val="00FD2FA0"/>
    <w:rsid w:val="00FD33FD"/>
    <w:rsid w:val="00FD36F9"/>
    <w:rsid w:val="00FD3F45"/>
    <w:rsid w:val="00FD3F52"/>
    <w:rsid w:val="00FD413B"/>
    <w:rsid w:val="00FD4908"/>
    <w:rsid w:val="00FD49D0"/>
    <w:rsid w:val="00FD4BE6"/>
    <w:rsid w:val="00FD4CDE"/>
    <w:rsid w:val="00FD56C2"/>
    <w:rsid w:val="00FD58A3"/>
    <w:rsid w:val="00FD58C4"/>
    <w:rsid w:val="00FD5CB0"/>
    <w:rsid w:val="00FD72C9"/>
    <w:rsid w:val="00FD7398"/>
    <w:rsid w:val="00FD74A0"/>
    <w:rsid w:val="00FD77E3"/>
    <w:rsid w:val="00FD789D"/>
    <w:rsid w:val="00FD7FB3"/>
    <w:rsid w:val="00FE003F"/>
    <w:rsid w:val="00FE02D6"/>
    <w:rsid w:val="00FE03E8"/>
    <w:rsid w:val="00FE04B4"/>
    <w:rsid w:val="00FE0F0E"/>
    <w:rsid w:val="00FE18DE"/>
    <w:rsid w:val="00FE1F1A"/>
    <w:rsid w:val="00FE1F3A"/>
    <w:rsid w:val="00FE24EA"/>
    <w:rsid w:val="00FE2771"/>
    <w:rsid w:val="00FE2B35"/>
    <w:rsid w:val="00FE37EA"/>
    <w:rsid w:val="00FE3851"/>
    <w:rsid w:val="00FE3BF5"/>
    <w:rsid w:val="00FE3DD8"/>
    <w:rsid w:val="00FE4893"/>
    <w:rsid w:val="00FE55AB"/>
    <w:rsid w:val="00FE68C1"/>
    <w:rsid w:val="00FE78AA"/>
    <w:rsid w:val="00FE7D1B"/>
    <w:rsid w:val="00FE7DF4"/>
    <w:rsid w:val="00FF047C"/>
    <w:rsid w:val="00FF0B10"/>
    <w:rsid w:val="00FF0DC4"/>
    <w:rsid w:val="00FF1422"/>
    <w:rsid w:val="00FF17BF"/>
    <w:rsid w:val="00FF2312"/>
    <w:rsid w:val="00FF243E"/>
    <w:rsid w:val="00FF248C"/>
    <w:rsid w:val="00FF2672"/>
    <w:rsid w:val="00FF2A80"/>
    <w:rsid w:val="00FF2B66"/>
    <w:rsid w:val="00FF3171"/>
    <w:rsid w:val="00FF451A"/>
    <w:rsid w:val="00FF45F2"/>
    <w:rsid w:val="00FF4D02"/>
    <w:rsid w:val="00FF5AD9"/>
    <w:rsid w:val="00FF5B7C"/>
    <w:rsid w:val="00FF6528"/>
    <w:rsid w:val="00FF76C0"/>
    <w:rsid w:val="00FF7A4E"/>
    <w:rsid w:val="00FF7B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2B62F"/>
  <w15:chartTrackingRefBased/>
  <w15:docId w15:val="{9A152D0E-1209-4047-B7EA-AF8309496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1CFE"/>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85A"/>
    <w:pPr>
      <w:ind w:left="720"/>
      <w:contextualSpacing/>
    </w:pPr>
  </w:style>
  <w:style w:type="character" w:styleId="Hyperlink">
    <w:name w:val="Hyperlink"/>
    <w:basedOn w:val="DefaultParagraphFont"/>
    <w:uiPriority w:val="99"/>
    <w:unhideWhenUsed/>
    <w:rsid w:val="002A4099"/>
    <w:rPr>
      <w:color w:val="0563C1" w:themeColor="hyperlink"/>
      <w:u w:val="single"/>
    </w:rPr>
  </w:style>
  <w:style w:type="character" w:styleId="UnresolvedMention">
    <w:name w:val="Unresolved Mention"/>
    <w:basedOn w:val="DefaultParagraphFont"/>
    <w:uiPriority w:val="99"/>
    <w:semiHidden/>
    <w:unhideWhenUsed/>
    <w:rsid w:val="002A4099"/>
    <w:rPr>
      <w:color w:val="605E5C"/>
      <w:shd w:val="clear" w:color="auto" w:fill="E1DFDD"/>
    </w:rPr>
  </w:style>
  <w:style w:type="character" w:styleId="FollowedHyperlink">
    <w:name w:val="FollowedHyperlink"/>
    <w:basedOn w:val="DefaultParagraphFont"/>
    <w:uiPriority w:val="99"/>
    <w:semiHidden/>
    <w:unhideWhenUsed/>
    <w:rsid w:val="009C5B86"/>
    <w:rPr>
      <w:color w:val="954F72" w:themeColor="followedHyperlink"/>
      <w:u w:val="single"/>
    </w:rPr>
  </w:style>
  <w:style w:type="paragraph" w:styleId="Header">
    <w:name w:val="header"/>
    <w:basedOn w:val="Normal"/>
    <w:link w:val="HeaderChar"/>
    <w:uiPriority w:val="99"/>
    <w:unhideWhenUsed/>
    <w:rsid w:val="00D419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9F9"/>
  </w:style>
  <w:style w:type="paragraph" w:styleId="Footer">
    <w:name w:val="footer"/>
    <w:basedOn w:val="Normal"/>
    <w:link w:val="FooterChar"/>
    <w:uiPriority w:val="99"/>
    <w:unhideWhenUsed/>
    <w:rsid w:val="00D419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9F9"/>
  </w:style>
  <w:style w:type="table" w:styleId="TableGrid">
    <w:name w:val="Table Grid"/>
    <w:basedOn w:val="TableNormal"/>
    <w:uiPriority w:val="39"/>
    <w:rsid w:val="009661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A43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A43B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A43B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8A43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8A43B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41367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Accent1">
    <w:name w:val="Grid Table 3 Accent 1"/>
    <w:basedOn w:val="TableNormal"/>
    <w:uiPriority w:val="48"/>
    <w:rsid w:val="000023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5">
    <w:name w:val="Grid Table 5 Dark Accent 5"/>
    <w:basedOn w:val="TableNormal"/>
    <w:uiPriority w:val="50"/>
    <w:rsid w:val="00C641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5">
    <w:name w:val="Grid Table 6 Colorful Accent 5"/>
    <w:basedOn w:val="TableNormal"/>
    <w:uiPriority w:val="51"/>
    <w:rsid w:val="002440F3"/>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A02A1A"/>
    <w:rPr>
      <w:color w:val="808080"/>
    </w:rPr>
  </w:style>
  <w:style w:type="paragraph" w:styleId="NoSpacing">
    <w:name w:val="No Spacing"/>
    <w:link w:val="NoSpacingChar"/>
    <w:uiPriority w:val="1"/>
    <w:qFormat/>
    <w:rsid w:val="00224BC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24BC8"/>
    <w:rPr>
      <w:rFonts w:eastAsiaTheme="minorEastAsia"/>
      <w:lang w:val="en-US"/>
    </w:rPr>
  </w:style>
  <w:style w:type="character" w:customStyle="1" w:styleId="Heading1Char">
    <w:name w:val="Heading 1 Char"/>
    <w:basedOn w:val="DefaultParagraphFont"/>
    <w:link w:val="Heading1"/>
    <w:uiPriority w:val="9"/>
    <w:rsid w:val="00471CFE"/>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71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12133">
      <w:bodyDiv w:val="1"/>
      <w:marLeft w:val="0"/>
      <w:marRight w:val="0"/>
      <w:marTop w:val="0"/>
      <w:marBottom w:val="0"/>
      <w:divBdr>
        <w:top w:val="none" w:sz="0" w:space="0" w:color="auto"/>
        <w:left w:val="none" w:sz="0" w:space="0" w:color="auto"/>
        <w:bottom w:val="none" w:sz="0" w:space="0" w:color="auto"/>
        <w:right w:val="none" w:sz="0" w:space="0" w:color="auto"/>
      </w:divBdr>
    </w:div>
    <w:div w:id="174466193">
      <w:bodyDiv w:val="1"/>
      <w:marLeft w:val="0"/>
      <w:marRight w:val="0"/>
      <w:marTop w:val="0"/>
      <w:marBottom w:val="0"/>
      <w:divBdr>
        <w:top w:val="none" w:sz="0" w:space="0" w:color="auto"/>
        <w:left w:val="none" w:sz="0" w:space="0" w:color="auto"/>
        <w:bottom w:val="none" w:sz="0" w:space="0" w:color="auto"/>
        <w:right w:val="none" w:sz="0" w:space="0" w:color="auto"/>
      </w:divBdr>
    </w:div>
    <w:div w:id="281689027">
      <w:bodyDiv w:val="1"/>
      <w:marLeft w:val="0"/>
      <w:marRight w:val="0"/>
      <w:marTop w:val="0"/>
      <w:marBottom w:val="0"/>
      <w:divBdr>
        <w:top w:val="none" w:sz="0" w:space="0" w:color="auto"/>
        <w:left w:val="none" w:sz="0" w:space="0" w:color="auto"/>
        <w:bottom w:val="none" w:sz="0" w:space="0" w:color="auto"/>
        <w:right w:val="none" w:sz="0" w:space="0" w:color="auto"/>
      </w:divBdr>
    </w:div>
    <w:div w:id="500390022">
      <w:bodyDiv w:val="1"/>
      <w:marLeft w:val="0"/>
      <w:marRight w:val="0"/>
      <w:marTop w:val="0"/>
      <w:marBottom w:val="0"/>
      <w:divBdr>
        <w:top w:val="none" w:sz="0" w:space="0" w:color="auto"/>
        <w:left w:val="none" w:sz="0" w:space="0" w:color="auto"/>
        <w:bottom w:val="none" w:sz="0" w:space="0" w:color="auto"/>
        <w:right w:val="none" w:sz="0" w:space="0" w:color="auto"/>
      </w:divBdr>
    </w:div>
    <w:div w:id="792021647">
      <w:bodyDiv w:val="1"/>
      <w:marLeft w:val="0"/>
      <w:marRight w:val="0"/>
      <w:marTop w:val="0"/>
      <w:marBottom w:val="0"/>
      <w:divBdr>
        <w:top w:val="none" w:sz="0" w:space="0" w:color="auto"/>
        <w:left w:val="none" w:sz="0" w:space="0" w:color="auto"/>
        <w:bottom w:val="none" w:sz="0" w:space="0" w:color="auto"/>
        <w:right w:val="none" w:sz="0" w:space="0" w:color="auto"/>
      </w:divBdr>
    </w:div>
    <w:div w:id="985935489">
      <w:bodyDiv w:val="1"/>
      <w:marLeft w:val="0"/>
      <w:marRight w:val="0"/>
      <w:marTop w:val="0"/>
      <w:marBottom w:val="0"/>
      <w:divBdr>
        <w:top w:val="none" w:sz="0" w:space="0" w:color="auto"/>
        <w:left w:val="none" w:sz="0" w:space="0" w:color="auto"/>
        <w:bottom w:val="none" w:sz="0" w:space="0" w:color="auto"/>
        <w:right w:val="none" w:sz="0" w:space="0" w:color="auto"/>
      </w:divBdr>
    </w:div>
    <w:div w:id="1087270429">
      <w:bodyDiv w:val="1"/>
      <w:marLeft w:val="0"/>
      <w:marRight w:val="0"/>
      <w:marTop w:val="0"/>
      <w:marBottom w:val="0"/>
      <w:divBdr>
        <w:top w:val="none" w:sz="0" w:space="0" w:color="auto"/>
        <w:left w:val="none" w:sz="0" w:space="0" w:color="auto"/>
        <w:bottom w:val="none" w:sz="0" w:space="0" w:color="auto"/>
        <w:right w:val="none" w:sz="0" w:space="0" w:color="auto"/>
      </w:divBdr>
    </w:div>
    <w:div w:id="1226602988">
      <w:bodyDiv w:val="1"/>
      <w:marLeft w:val="0"/>
      <w:marRight w:val="0"/>
      <w:marTop w:val="0"/>
      <w:marBottom w:val="0"/>
      <w:divBdr>
        <w:top w:val="none" w:sz="0" w:space="0" w:color="auto"/>
        <w:left w:val="none" w:sz="0" w:space="0" w:color="auto"/>
        <w:bottom w:val="none" w:sz="0" w:space="0" w:color="auto"/>
        <w:right w:val="none" w:sz="0" w:space="0" w:color="auto"/>
      </w:divBdr>
    </w:div>
    <w:div w:id="1288312913">
      <w:bodyDiv w:val="1"/>
      <w:marLeft w:val="0"/>
      <w:marRight w:val="0"/>
      <w:marTop w:val="0"/>
      <w:marBottom w:val="0"/>
      <w:divBdr>
        <w:top w:val="none" w:sz="0" w:space="0" w:color="auto"/>
        <w:left w:val="none" w:sz="0" w:space="0" w:color="auto"/>
        <w:bottom w:val="none" w:sz="0" w:space="0" w:color="auto"/>
        <w:right w:val="none" w:sz="0" w:space="0" w:color="auto"/>
      </w:divBdr>
    </w:div>
    <w:div w:id="1331716611">
      <w:bodyDiv w:val="1"/>
      <w:marLeft w:val="0"/>
      <w:marRight w:val="0"/>
      <w:marTop w:val="0"/>
      <w:marBottom w:val="0"/>
      <w:divBdr>
        <w:top w:val="none" w:sz="0" w:space="0" w:color="auto"/>
        <w:left w:val="none" w:sz="0" w:space="0" w:color="auto"/>
        <w:bottom w:val="none" w:sz="0" w:space="0" w:color="auto"/>
        <w:right w:val="none" w:sz="0" w:space="0" w:color="auto"/>
      </w:divBdr>
    </w:div>
    <w:div w:id="1353069046">
      <w:bodyDiv w:val="1"/>
      <w:marLeft w:val="0"/>
      <w:marRight w:val="0"/>
      <w:marTop w:val="0"/>
      <w:marBottom w:val="0"/>
      <w:divBdr>
        <w:top w:val="none" w:sz="0" w:space="0" w:color="auto"/>
        <w:left w:val="none" w:sz="0" w:space="0" w:color="auto"/>
        <w:bottom w:val="none" w:sz="0" w:space="0" w:color="auto"/>
        <w:right w:val="none" w:sz="0" w:space="0" w:color="auto"/>
      </w:divBdr>
    </w:div>
    <w:div w:id="1422529692">
      <w:bodyDiv w:val="1"/>
      <w:marLeft w:val="0"/>
      <w:marRight w:val="0"/>
      <w:marTop w:val="0"/>
      <w:marBottom w:val="0"/>
      <w:divBdr>
        <w:top w:val="none" w:sz="0" w:space="0" w:color="auto"/>
        <w:left w:val="none" w:sz="0" w:space="0" w:color="auto"/>
        <w:bottom w:val="none" w:sz="0" w:space="0" w:color="auto"/>
        <w:right w:val="none" w:sz="0" w:space="0" w:color="auto"/>
      </w:divBdr>
    </w:div>
    <w:div w:id="1458837901">
      <w:bodyDiv w:val="1"/>
      <w:marLeft w:val="0"/>
      <w:marRight w:val="0"/>
      <w:marTop w:val="0"/>
      <w:marBottom w:val="0"/>
      <w:divBdr>
        <w:top w:val="none" w:sz="0" w:space="0" w:color="auto"/>
        <w:left w:val="none" w:sz="0" w:space="0" w:color="auto"/>
        <w:bottom w:val="none" w:sz="0" w:space="0" w:color="auto"/>
        <w:right w:val="none" w:sz="0" w:space="0" w:color="auto"/>
      </w:divBdr>
    </w:div>
    <w:div w:id="1519808602">
      <w:bodyDiv w:val="1"/>
      <w:marLeft w:val="0"/>
      <w:marRight w:val="0"/>
      <w:marTop w:val="0"/>
      <w:marBottom w:val="0"/>
      <w:divBdr>
        <w:top w:val="none" w:sz="0" w:space="0" w:color="auto"/>
        <w:left w:val="none" w:sz="0" w:space="0" w:color="auto"/>
        <w:bottom w:val="none" w:sz="0" w:space="0" w:color="auto"/>
        <w:right w:val="none" w:sz="0" w:space="0" w:color="auto"/>
      </w:divBdr>
    </w:div>
    <w:div w:id="2034071845">
      <w:bodyDiv w:val="1"/>
      <w:marLeft w:val="0"/>
      <w:marRight w:val="0"/>
      <w:marTop w:val="0"/>
      <w:marBottom w:val="0"/>
      <w:divBdr>
        <w:top w:val="none" w:sz="0" w:space="0" w:color="auto"/>
        <w:left w:val="none" w:sz="0" w:space="0" w:color="auto"/>
        <w:bottom w:val="none" w:sz="0" w:space="0" w:color="auto"/>
        <w:right w:val="none" w:sz="0" w:space="0" w:color="auto"/>
      </w:divBdr>
    </w:div>
    <w:div w:id="214180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63" Type="http://schemas.openxmlformats.org/officeDocument/2006/relationships/footer" Target="footer1.xml"/><Relationship Id="rId159" Type="http://schemas.openxmlformats.org/officeDocument/2006/relationships/image" Target="media/image147.png"/><Relationship Id="rId170" Type="http://schemas.openxmlformats.org/officeDocument/2006/relationships/image" Target="media/image158.png"/><Relationship Id="rId226" Type="http://schemas.openxmlformats.org/officeDocument/2006/relationships/image" Target="media/image214.png"/><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image" Target="media/image204.png"/><Relationship Id="rId237" Type="http://schemas.openxmlformats.org/officeDocument/2006/relationships/image" Target="media/image225.png"/><Relationship Id="rId258" Type="http://schemas.openxmlformats.org/officeDocument/2006/relationships/image" Target="media/image246.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2.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image" Target="media/image73.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80.png"/><Relationship Id="rId206" Type="http://schemas.openxmlformats.org/officeDocument/2006/relationships/image" Target="media/image194.png"/><Relationship Id="rId227" Type="http://schemas.openxmlformats.org/officeDocument/2006/relationships/image" Target="media/image215.png"/><Relationship Id="rId248" Type="http://schemas.openxmlformats.org/officeDocument/2006/relationships/image" Target="media/image236.png"/><Relationship Id="rId12" Type="http://schemas.openxmlformats.org/officeDocument/2006/relationships/hyperlink" Target="https://www.sas.com/en_in/software/university-edition/download-software.html" TargetMode="External"/><Relationship Id="rId33" Type="http://schemas.openxmlformats.org/officeDocument/2006/relationships/image" Target="media/image23.png"/><Relationship Id="rId108" Type="http://schemas.openxmlformats.org/officeDocument/2006/relationships/image" Target="media/image96.png"/><Relationship Id="rId129" Type="http://schemas.openxmlformats.org/officeDocument/2006/relationships/image" Target="media/image117.png"/><Relationship Id="rId54" Type="http://schemas.openxmlformats.org/officeDocument/2006/relationships/image" Target="media/image44.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5.png"/><Relationship Id="rId6" Type="http://schemas.openxmlformats.org/officeDocument/2006/relationships/footnotes" Target="footnotes.xml"/><Relationship Id="rId238" Type="http://schemas.openxmlformats.org/officeDocument/2006/relationships/image" Target="media/image226.png"/><Relationship Id="rId259" Type="http://schemas.openxmlformats.org/officeDocument/2006/relationships/image" Target="media/image247.png"/><Relationship Id="rId23" Type="http://schemas.openxmlformats.org/officeDocument/2006/relationships/image" Target="media/image13.png"/><Relationship Id="rId119" Type="http://schemas.openxmlformats.org/officeDocument/2006/relationships/image" Target="media/image107.png"/><Relationship Id="rId44" Type="http://schemas.openxmlformats.org/officeDocument/2006/relationships/image" Target="media/image34.png"/><Relationship Id="rId65" Type="http://schemas.openxmlformats.org/officeDocument/2006/relationships/image" Target="media/image53.png"/><Relationship Id="rId86" Type="http://schemas.openxmlformats.org/officeDocument/2006/relationships/image" Target="media/image74.png"/><Relationship Id="rId130" Type="http://schemas.openxmlformats.org/officeDocument/2006/relationships/image" Target="media/image118.png"/><Relationship Id="rId151" Type="http://schemas.openxmlformats.org/officeDocument/2006/relationships/image" Target="media/image139.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6.png"/><Relationship Id="rId249" Type="http://schemas.openxmlformats.org/officeDocument/2006/relationships/image" Target="media/image237.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image" Target="media/image248.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6.png"/><Relationship Id="rId239" Type="http://schemas.openxmlformats.org/officeDocument/2006/relationships/image" Target="media/image227.png"/><Relationship Id="rId250" Type="http://schemas.openxmlformats.org/officeDocument/2006/relationships/image" Target="media/image238.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31" Type="http://schemas.openxmlformats.org/officeDocument/2006/relationships/image" Target="media/image119.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229" Type="http://schemas.openxmlformats.org/officeDocument/2006/relationships/image" Target="media/image217.png"/><Relationship Id="rId240" Type="http://schemas.openxmlformats.org/officeDocument/2006/relationships/image" Target="media/image228.png"/><Relationship Id="rId261" Type="http://schemas.openxmlformats.org/officeDocument/2006/relationships/image" Target="media/image249.png"/><Relationship Id="rId14" Type="http://schemas.openxmlformats.org/officeDocument/2006/relationships/image" Target="media/image6.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8" Type="http://schemas.openxmlformats.org/officeDocument/2006/relationships/image" Target="media/image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7.png"/><Relationship Id="rId230" Type="http://schemas.openxmlformats.org/officeDocument/2006/relationships/image" Target="media/image218.png"/><Relationship Id="rId251" Type="http://schemas.openxmlformats.org/officeDocument/2006/relationships/image" Target="media/image239.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5.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41.png"/><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7.png"/><Relationship Id="rId220" Type="http://schemas.openxmlformats.org/officeDocument/2006/relationships/image" Target="media/image208.png"/><Relationship Id="rId241" Type="http://schemas.openxmlformats.org/officeDocument/2006/relationships/image" Target="media/image229.png"/><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7.png"/><Relationship Id="rId262" Type="http://schemas.openxmlformats.org/officeDocument/2006/relationships/image" Target="media/image250.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64" Type="http://schemas.openxmlformats.org/officeDocument/2006/relationships/image" Target="media/image152.png"/><Relationship Id="rId185" Type="http://schemas.openxmlformats.org/officeDocument/2006/relationships/image" Target="media/image173.png"/><Relationship Id="rId9" Type="http://schemas.openxmlformats.org/officeDocument/2006/relationships/image" Target="media/image2.png"/><Relationship Id="rId210" Type="http://schemas.openxmlformats.org/officeDocument/2006/relationships/image" Target="media/image198.png"/><Relationship Id="rId26" Type="http://schemas.openxmlformats.org/officeDocument/2006/relationships/image" Target="media/image16.png"/><Relationship Id="rId231" Type="http://schemas.openxmlformats.org/officeDocument/2006/relationships/image" Target="media/image219.png"/><Relationship Id="rId252" Type="http://schemas.openxmlformats.org/officeDocument/2006/relationships/image" Target="media/image240.png"/><Relationship Id="rId47" Type="http://schemas.openxmlformats.org/officeDocument/2006/relationships/image" Target="media/image37.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8.png"/><Relationship Id="rId221" Type="http://schemas.openxmlformats.org/officeDocument/2006/relationships/image" Target="media/image209.png"/><Relationship Id="rId242" Type="http://schemas.openxmlformats.org/officeDocument/2006/relationships/image" Target="media/image230.png"/><Relationship Id="rId263" Type="http://schemas.openxmlformats.org/officeDocument/2006/relationships/hyperlink" Target="http://support.sas.com/documentation/onlinedoc/index.html" TargetMode="External"/><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32" Type="http://schemas.openxmlformats.org/officeDocument/2006/relationships/image" Target="media/image220.png"/><Relationship Id="rId253" Type="http://schemas.openxmlformats.org/officeDocument/2006/relationships/image" Target="media/image24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7.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8.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10.png"/><Relationship Id="rId243" Type="http://schemas.openxmlformats.org/officeDocument/2006/relationships/image" Target="media/image231.png"/><Relationship Id="rId264" Type="http://schemas.openxmlformats.org/officeDocument/2006/relationships/hyperlink" Target="http://www.sas.com" TargetMode="External"/><Relationship Id="rId17" Type="http://schemas.openxmlformats.org/officeDocument/2006/relationships/hyperlink" Target="https://www.virtualbox.org/wiki/Downloads" TargetMode="External"/><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58.png"/><Relationship Id="rId91" Type="http://schemas.openxmlformats.org/officeDocument/2006/relationships/image" Target="media/image79.png"/><Relationship Id="rId145" Type="http://schemas.openxmlformats.org/officeDocument/2006/relationships/image" Target="media/image133.png"/><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image" Target="media/image221.png"/><Relationship Id="rId254" Type="http://schemas.openxmlformats.org/officeDocument/2006/relationships/image" Target="media/image242.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 Id="rId60" Type="http://schemas.openxmlformats.org/officeDocument/2006/relationships/image" Target="media/image50.png"/><Relationship Id="rId81" Type="http://schemas.openxmlformats.org/officeDocument/2006/relationships/image" Target="media/image69.png"/><Relationship Id="rId135" Type="http://schemas.openxmlformats.org/officeDocument/2006/relationships/image" Target="media/image123.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image" Target="media/image211.png"/><Relationship Id="rId244" Type="http://schemas.openxmlformats.org/officeDocument/2006/relationships/image" Target="media/image232.png"/><Relationship Id="rId18" Type="http://schemas.openxmlformats.org/officeDocument/2006/relationships/image" Target="media/image9.png"/><Relationship Id="rId39" Type="http://schemas.openxmlformats.org/officeDocument/2006/relationships/image" Target="media/image29.png"/><Relationship Id="rId265" Type="http://schemas.openxmlformats.org/officeDocument/2006/relationships/fontTable" Target="fontTable.xml"/><Relationship Id="rId50" Type="http://schemas.openxmlformats.org/officeDocument/2006/relationships/image" Target="media/image40.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201.png"/><Relationship Id="rId234" Type="http://schemas.openxmlformats.org/officeDocument/2006/relationships/image" Target="media/image222.png"/><Relationship Id="rId2" Type="http://schemas.openxmlformats.org/officeDocument/2006/relationships/numbering" Target="numbering.xml"/><Relationship Id="rId29" Type="http://schemas.openxmlformats.org/officeDocument/2006/relationships/image" Target="media/image19.png"/><Relationship Id="rId255" Type="http://schemas.openxmlformats.org/officeDocument/2006/relationships/image" Target="media/image243.png"/><Relationship Id="rId40" Type="http://schemas.openxmlformats.org/officeDocument/2006/relationships/image" Target="media/image30.png"/><Relationship Id="rId115" Type="http://schemas.openxmlformats.org/officeDocument/2006/relationships/image" Target="media/image103.png"/><Relationship Id="rId136" Type="http://schemas.openxmlformats.org/officeDocument/2006/relationships/image" Target="media/image124.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1.png"/><Relationship Id="rId82" Type="http://schemas.openxmlformats.org/officeDocument/2006/relationships/image" Target="media/image70.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image" Target="media/image10.png"/><Relationship Id="rId224" Type="http://schemas.openxmlformats.org/officeDocument/2006/relationships/image" Target="media/image212.png"/><Relationship Id="rId245" Type="http://schemas.openxmlformats.org/officeDocument/2006/relationships/image" Target="media/image233.png"/><Relationship Id="rId266" Type="http://schemas.openxmlformats.org/officeDocument/2006/relationships/glossaryDocument" Target="glossary/document.xml"/><Relationship Id="rId30" Type="http://schemas.openxmlformats.org/officeDocument/2006/relationships/image" Target="media/image20.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6.png"/><Relationship Id="rId51" Type="http://schemas.openxmlformats.org/officeDocument/2006/relationships/image" Target="media/image41.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image" Target="media/image202.png"/><Relationship Id="rId235" Type="http://schemas.openxmlformats.org/officeDocument/2006/relationships/image" Target="media/image223.png"/><Relationship Id="rId256" Type="http://schemas.openxmlformats.org/officeDocument/2006/relationships/image" Target="media/image244.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6.png"/><Relationship Id="rId20" Type="http://schemas.openxmlformats.org/officeDocument/2006/relationships/hyperlink" Target="https://welcome.oda.sas.com/login" TargetMode="External"/><Relationship Id="rId41" Type="http://schemas.openxmlformats.org/officeDocument/2006/relationships/image" Target="media/image31.png"/><Relationship Id="rId62" Type="http://schemas.openxmlformats.org/officeDocument/2006/relationships/header" Target="header1.xml"/><Relationship Id="rId83" Type="http://schemas.openxmlformats.org/officeDocument/2006/relationships/image" Target="media/image71.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2.png"/><Relationship Id="rId225" Type="http://schemas.openxmlformats.org/officeDocument/2006/relationships/image" Target="media/image213.png"/><Relationship Id="rId246" Type="http://schemas.openxmlformats.org/officeDocument/2006/relationships/image" Target="media/image234.png"/><Relationship Id="rId267" Type="http://schemas.openxmlformats.org/officeDocument/2006/relationships/theme" Target="theme/theme1.xml"/><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6.png"/><Relationship Id="rId169" Type="http://schemas.openxmlformats.org/officeDocument/2006/relationships/image" Target="media/image157.png"/><Relationship Id="rId4" Type="http://schemas.openxmlformats.org/officeDocument/2006/relationships/settings" Target="settings.xml"/><Relationship Id="rId180" Type="http://schemas.openxmlformats.org/officeDocument/2006/relationships/image" Target="media/image168.png"/><Relationship Id="rId215" Type="http://schemas.openxmlformats.org/officeDocument/2006/relationships/image" Target="media/image203.png"/><Relationship Id="rId236" Type="http://schemas.openxmlformats.org/officeDocument/2006/relationships/image" Target="media/image224.png"/><Relationship Id="rId257" Type="http://schemas.openxmlformats.org/officeDocument/2006/relationships/image" Target="media/image245.png"/><Relationship Id="rId42" Type="http://schemas.openxmlformats.org/officeDocument/2006/relationships/image" Target="media/image32.png"/><Relationship Id="rId84" Type="http://schemas.openxmlformats.org/officeDocument/2006/relationships/image" Target="media/image72.png"/><Relationship Id="rId138" Type="http://schemas.openxmlformats.org/officeDocument/2006/relationships/image" Target="media/image126.png"/><Relationship Id="rId191" Type="http://schemas.openxmlformats.org/officeDocument/2006/relationships/image" Target="media/image179.png"/><Relationship Id="rId205" Type="http://schemas.openxmlformats.org/officeDocument/2006/relationships/image" Target="media/image193.png"/><Relationship Id="rId247" Type="http://schemas.openxmlformats.org/officeDocument/2006/relationships/image" Target="media/image23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E08B4AD0314E7A8993A026C842A9E2"/>
        <w:category>
          <w:name w:val="General"/>
          <w:gallery w:val="placeholder"/>
        </w:category>
        <w:types>
          <w:type w:val="bbPlcHdr"/>
        </w:types>
        <w:behaviors>
          <w:behavior w:val="content"/>
        </w:behaviors>
        <w:guid w:val="{AF906B72-1037-456F-AAF8-68517D6B82FB}"/>
      </w:docPartPr>
      <w:docPartBody>
        <w:p w:rsidR="00AC183F" w:rsidRDefault="009A179B" w:rsidP="009A179B">
          <w:pPr>
            <w:pStyle w:val="A8E08B4AD0314E7A8993A026C842A9E2"/>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eamViewer15">
    <w:charset w:val="00"/>
    <w:family w:val="decorative"/>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79B"/>
    <w:rsid w:val="004E6729"/>
    <w:rsid w:val="00563CE6"/>
    <w:rsid w:val="009A179B"/>
    <w:rsid w:val="00AC183F"/>
    <w:rsid w:val="00BA302A"/>
    <w:rsid w:val="00C069A3"/>
    <w:rsid w:val="00C27504"/>
    <w:rsid w:val="00C637AD"/>
    <w:rsid w:val="00CD32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E08B4AD0314E7A8993A026C842A9E2">
    <w:name w:val="A8E08B4AD0314E7A8993A026C842A9E2"/>
    <w:rsid w:val="009A17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on18</b:Tag>
    <b:SourceType>Book</b:SourceType>
    <b:Guid>{8AA4E026-8924-425B-8E04-3B37ACAFDD60}</b:Guid>
    <b:Title>Learning SAS® by Example: A Programmer's Guide</b:Title>
    <b:Year>2018</b:Year>
    <b:Author>
      <b:Author>
        <b:NameList>
          <b:Person>
            <b:Last>Ron Cody</b:Last>
          </b:Person>
        </b:NameList>
      </b:Author>
    </b:Author>
    <b:BookTitle>Learning SAS® by Example: A Programmer's Guide, Second Edition</b:BookTitle>
    <b:Pages>1-535</b:Pages>
    <b:City>United States of America.</b:City>
    <b:Publisher>Cary, NC: SAS Institute Inc.</b:Publisher>
    <b:Edition>Second Edition</b:Edition>
    <b:RefOrder>1</b:RefOrder>
  </b:Source>
  <b:Source>
    <b:Tag>Fir</b:Tag>
    <b:SourceType>InternetSite</b:SourceType>
    <b:Guid>{8E53440F-0D0C-40B5-A256-631EA6CD01FE}</b:Guid>
    <b:Title>SAS Support</b:Title>
    <b:Author>
      <b:Author>
        <b:NameList>
          <b:Person>
            <b:Last>First</b:Last>
            <b:First>Schudrowitz,</b:First>
            <b:Middle>Steve, Teresa, et. al.</b:Middle>
          </b:Person>
        </b:NameList>
      </b:Author>
    </b:Author>
    <b:URL>chrome-extension://efaidnbmnnnibpcajpcglclefindmkaj/viewer.html?pdfurl=https%3A%2F%2Fsupport.sas.com%2Fresources%2Fpapers%2Fproceedings%2Fproceedings%2Fsugi30%2F242-30.pdf&amp;clen=44377&amp;chunk=true</b:URL>
    <b:RefOrder>2</b:RefOrder>
  </b:Source>
  <b:Source>
    <b:Tag>Svo17</b:Tag>
    <b:SourceType>Book</b:SourceType>
    <b:Guid>{7E1BC89B-3B40-48E9-8BC0-D818DC7135B5}</b:Guid>
    <b:Title>Applying Data Science: Business Case Studies Using SAS®</b:Title>
    <b:Year>2017</b:Year>
    <b:City>United States of America</b:City>
    <b:Publisher>Cary, NC: SAS Institute Inc.</b:Publisher>
    <b:Author>
      <b:Author>
        <b:NameList>
          <b:Person>
            <b:First>Svolba, Gerhard</b:First>
          </b:Person>
        </b:NameList>
      </b:Author>
    </b:Author>
    <b:RefOrder>3</b:RefOrder>
  </b:Source>
  <b:Source>
    <b:Tag>YiZ08</b:Tag>
    <b:SourceType>InternetSite</b:SourceType>
    <b:Guid>{34348650-8682-49AE-8368-7BAD78BA2E6A}</b:Guid>
    <b:Title>Lexjansen</b:Title>
    <b:Year>2008</b:Year>
    <b:Author>
      <b:Author>
        <b:NameList>
          <b:Person>
            <b:Last>Zhao</b:Last>
            <b:First>Yi</b:First>
          </b:Person>
        </b:NameList>
      </b:Author>
    </b:Author>
    <b:YearAccessed>2008</b:YearAccessed>
    <b:URL>chrome-extension://efaidnbmnnnibpcajpcglclefindmkaj/viewer.html?pdfurl=https%3A%2F%2Fwww.lexjansen.com%2Fnesug%2Fnesug08%2Fbb%2Fbb04.pdf&amp;clen=57259&amp;chunk=true</b:URL>
    <b:RefOrder>4</b:RefOrder>
  </b:Source>
</b:Sources>
</file>

<file path=customXml/itemProps1.xml><?xml version="1.0" encoding="utf-8"?>
<ds:datastoreItem xmlns:ds="http://schemas.openxmlformats.org/officeDocument/2006/customXml" ds:itemID="{36769E8A-DD2F-4AD5-82C5-6C8611EEA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32</TotalTime>
  <Pages>108</Pages>
  <Words>11862</Words>
  <Characters>67617</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SAS For DATA SCIENCE</vt:lpstr>
    </vt:vector>
  </TitlesOfParts>
  <Company/>
  <LinksUpToDate>false</LinksUpToDate>
  <CharactersWithSpaces>7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S For DATA SCIENCE</dc:title>
  <dc:subject/>
  <dc:creator>laptop 07</dc:creator>
  <cp:keywords/>
  <dc:description/>
  <cp:lastModifiedBy>laptop 07</cp:lastModifiedBy>
  <cp:revision>8539</cp:revision>
  <dcterms:created xsi:type="dcterms:W3CDTF">2021-12-04T06:43:00Z</dcterms:created>
  <dcterms:modified xsi:type="dcterms:W3CDTF">2022-02-10T07:21:00Z</dcterms:modified>
</cp:coreProperties>
</file>